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9E0A7" w14:textId="77777777" w:rsidR="00E9291B" w:rsidRPr="008E4E18" w:rsidRDefault="00E9291B" w:rsidP="00E9291B">
      <w:pPr>
        <w:pStyle w:val="BodyText"/>
        <w:spacing w:before="1"/>
        <w:ind w:left="0"/>
      </w:pPr>
    </w:p>
    <w:p w14:paraId="4EFC2C93" w14:textId="77777777" w:rsidR="00E9291B" w:rsidRPr="008E4E18" w:rsidRDefault="00E9291B" w:rsidP="00E9291B">
      <w:pPr>
        <w:pStyle w:val="Heading1"/>
        <w:spacing w:before="0"/>
        <w:rPr>
          <w:rFonts w:cs="Times New Roman"/>
          <w:szCs w:val="22"/>
          <w:u w:val="none"/>
        </w:rPr>
      </w:pPr>
      <w:r w:rsidRPr="008E4E18">
        <w:rPr>
          <w:rFonts w:cs="Times New Roman"/>
          <w:b w:val="0"/>
          <w:bCs/>
          <w:color w:val="auto"/>
          <w:szCs w:val="22"/>
          <w:u w:val="thick"/>
        </w:rPr>
        <w:t>Lease</w:t>
      </w:r>
    </w:p>
    <w:p w14:paraId="3B46EF4D" w14:textId="77777777" w:rsidR="00E9291B" w:rsidRPr="008E4E18" w:rsidRDefault="00E9291B" w:rsidP="00E9291B">
      <w:pPr>
        <w:pStyle w:val="BodyText"/>
        <w:spacing w:before="1"/>
        <w:ind w:left="0"/>
        <w:rPr>
          <w:b/>
          <w:sz w:val="13"/>
        </w:rPr>
      </w:pPr>
    </w:p>
    <w:p w14:paraId="2B572608" w14:textId="4A9678B3" w:rsidR="00E9291B" w:rsidRPr="008E4E18" w:rsidRDefault="00E9291B" w:rsidP="00E9291B">
      <w:pPr>
        <w:pStyle w:val="BodyText"/>
        <w:spacing w:before="90"/>
        <w:ind w:right="619" w:firstLine="1440"/>
      </w:pPr>
      <w:r w:rsidRPr="008E4E18">
        <w:rPr>
          <w:b/>
        </w:rPr>
        <w:t xml:space="preserve">Lease </w:t>
      </w:r>
      <w:r w:rsidRPr="008E4E18">
        <w:t xml:space="preserve">dated </w:t>
      </w:r>
      <w:r w:rsidR="00D81578" w:rsidRPr="00D81578">
        <w:rPr>
          <w:color w:val="000000"/>
          <w:highlight w:val="yellow"/>
        </w:rPr>
        <w:t xml:space="preserve">{{ </w:t>
      </w:r>
      <w:proofErr w:type="spellStart"/>
      <w:r w:rsidR="00D81578" w:rsidRPr="00D81578">
        <w:rPr>
          <w:color w:val="000000"/>
          <w:highlight w:val="yellow"/>
          <w:shd w:val="clear" w:color="auto" w:fill="FFFF00"/>
        </w:rPr>
        <w:t>lease_date</w:t>
      </w:r>
      <w:proofErr w:type="spellEnd"/>
      <w:r w:rsidR="00D81578" w:rsidRPr="00D81578">
        <w:rPr>
          <w:color w:val="000000"/>
          <w:highlight w:val="yellow"/>
        </w:rPr>
        <w:t xml:space="preserve"> }}</w:t>
      </w:r>
      <w:r w:rsidRPr="00FC2710">
        <w:rPr>
          <w:highlight w:val="yellow"/>
        </w:rPr>
        <w:t xml:space="preserve"> between </w:t>
      </w:r>
      <w:r w:rsidR="00D81578" w:rsidRPr="00D81578">
        <w:rPr>
          <w:color w:val="000000"/>
          <w:highlight w:val="yellow"/>
        </w:rPr>
        <w:t xml:space="preserve">{{ </w:t>
      </w:r>
      <w:proofErr w:type="spellStart"/>
      <w:r w:rsidR="00D81578" w:rsidRPr="00D81578">
        <w:rPr>
          <w:color w:val="000000"/>
          <w:highlight w:val="yellow"/>
          <w:shd w:val="clear" w:color="auto" w:fill="FFFF00"/>
        </w:rPr>
        <w:t>landlord_entity</w:t>
      </w:r>
      <w:proofErr w:type="spellEnd"/>
      <w:r w:rsidR="00D81578" w:rsidRPr="00D81578">
        <w:rPr>
          <w:color w:val="000000"/>
          <w:highlight w:val="yellow"/>
        </w:rPr>
        <w:t xml:space="preserve"> }}</w:t>
      </w:r>
      <w:r w:rsidRPr="00FC2710">
        <w:rPr>
          <w:highlight w:val="yellow"/>
        </w:rPr>
        <w:t xml:space="preserve"> (“</w:t>
      </w:r>
      <w:r w:rsidRPr="00FC2710">
        <w:rPr>
          <w:highlight w:val="yellow"/>
          <w:u w:val="single"/>
        </w:rPr>
        <w:t>Landlord</w:t>
      </w:r>
      <w:r w:rsidRPr="00FC2710">
        <w:rPr>
          <w:highlight w:val="yellow"/>
        </w:rPr>
        <w:t xml:space="preserve">”), and </w:t>
      </w:r>
      <w:r w:rsidR="00D81578" w:rsidRPr="00D81578">
        <w:rPr>
          <w:color w:val="000000"/>
          <w:highlight w:val="yellow"/>
        </w:rPr>
        <w:t xml:space="preserve">{{ </w:t>
      </w:r>
      <w:proofErr w:type="spellStart"/>
      <w:r w:rsidR="00D81578" w:rsidRPr="00D81578">
        <w:rPr>
          <w:color w:val="000000"/>
          <w:highlight w:val="yellow"/>
          <w:shd w:val="clear" w:color="auto" w:fill="FFFF00"/>
        </w:rPr>
        <w:t>tenant_entity</w:t>
      </w:r>
      <w:proofErr w:type="spellEnd"/>
      <w:r w:rsidR="00D81578" w:rsidRPr="00D81578">
        <w:rPr>
          <w:color w:val="000000"/>
          <w:highlight w:val="yellow"/>
        </w:rPr>
        <w:t xml:space="preserve"> }}</w:t>
      </w:r>
      <w:r w:rsidRPr="00FC2710">
        <w:rPr>
          <w:spacing w:val="-2"/>
          <w:highlight w:val="yellow"/>
        </w:rPr>
        <w:t xml:space="preserve"> </w:t>
      </w:r>
      <w:r w:rsidRPr="00FC2710">
        <w:rPr>
          <w:highlight w:val="yellow"/>
        </w:rPr>
        <w:t xml:space="preserve">d/b/a </w:t>
      </w:r>
      <w:r w:rsidR="00D81578" w:rsidRPr="00D81578">
        <w:rPr>
          <w:color w:val="000000"/>
          <w:highlight w:val="yellow"/>
        </w:rPr>
        <w:t xml:space="preserve">{{ </w:t>
      </w:r>
      <w:proofErr w:type="spellStart"/>
      <w:r w:rsidR="00D81578" w:rsidRPr="00D81578">
        <w:rPr>
          <w:color w:val="000000"/>
          <w:highlight w:val="yellow"/>
          <w:shd w:val="clear" w:color="auto" w:fill="FFFF00"/>
        </w:rPr>
        <w:t>tenant_dba</w:t>
      </w:r>
      <w:proofErr w:type="spellEnd"/>
      <w:r w:rsidR="00D81578" w:rsidRPr="00D81578">
        <w:rPr>
          <w:color w:val="000000"/>
          <w:highlight w:val="yellow"/>
        </w:rPr>
        <w:t xml:space="preserve"> }}</w:t>
      </w:r>
      <w:r w:rsidRPr="008E4E18">
        <w:t xml:space="preserve"> (“</w:t>
      </w:r>
      <w:r w:rsidRPr="008E4E18">
        <w:rPr>
          <w:u w:val="single"/>
        </w:rPr>
        <w:t>Tenant</w:t>
      </w:r>
      <w:r w:rsidRPr="008E4E18">
        <w:t>”).</w:t>
      </w:r>
    </w:p>
    <w:p w14:paraId="495AB834" w14:textId="77777777" w:rsidR="00E9291B" w:rsidRPr="008E4E18" w:rsidRDefault="00E9291B" w:rsidP="00E9291B">
      <w:pPr>
        <w:pStyle w:val="BodyText"/>
        <w:ind w:left="0"/>
        <w:rPr>
          <w:sz w:val="21"/>
        </w:rPr>
      </w:pPr>
    </w:p>
    <w:p w14:paraId="38597EAE" w14:textId="77777777" w:rsidR="00E9291B" w:rsidRPr="008E4E18" w:rsidRDefault="00E9291B" w:rsidP="00E9291B">
      <w:pPr>
        <w:pStyle w:val="Legal2L1"/>
      </w:pPr>
      <w:bookmarkStart w:id="0" w:name="_Ref180524730"/>
      <w:r w:rsidRPr="008E4E18">
        <w:rPr>
          <w:u w:val="thick"/>
        </w:rPr>
        <w:t>Basic</w:t>
      </w:r>
      <w:r w:rsidRPr="008E4E18">
        <w:rPr>
          <w:spacing w:val="-2"/>
          <w:u w:val="thick"/>
        </w:rPr>
        <w:t xml:space="preserve"> </w:t>
      </w:r>
      <w:r w:rsidRPr="008E4E18">
        <w:rPr>
          <w:u w:val="thick"/>
        </w:rPr>
        <w:t>Terms and</w:t>
      </w:r>
      <w:r w:rsidRPr="008E4E18">
        <w:rPr>
          <w:spacing w:val="-2"/>
          <w:u w:val="thick"/>
        </w:rPr>
        <w:t xml:space="preserve"> </w:t>
      </w:r>
      <w:r w:rsidRPr="008E4E18">
        <w:rPr>
          <w:u w:val="thick"/>
        </w:rPr>
        <w:t>Definitions</w:t>
      </w:r>
      <w:bookmarkEnd w:id="0"/>
    </w:p>
    <w:p w14:paraId="5C5DA03E" w14:textId="77777777" w:rsidR="00E9291B" w:rsidRPr="008E4E18" w:rsidRDefault="00E9291B" w:rsidP="00E9291B">
      <w:pPr>
        <w:pStyle w:val="BodyText"/>
        <w:spacing w:before="10"/>
        <w:ind w:left="0"/>
        <w:rPr>
          <w:b/>
          <w:sz w:val="20"/>
        </w:rPr>
      </w:pPr>
    </w:p>
    <w:p w14:paraId="0ED94BDC" w14:textId="77777777" w:rsidR="00E9291B" w:rsidRPr="008E4E18" w:rsidRDefault="00E9291B" w:rsidP="00E9291B">
      <w:pPr>
        <w:pStyle w:val="Legal2L2"/>
      </w:pPr>
      <w:r w:rsidRPr="008E4E18">
        <w:t>Additional Rent. All sums, other than the Fixed Rent, payable by Tenant to Landlord under this lease, including the payment of deficiencies and increases in the Security, if any.</w:t>
      </w:r>
    </w:p>
    <w:p w14:paraId="413FE886" w14:textId="55361E2D" w:rsidR="00E9291B" w:rsidRPr="00FC2710" w:rsidRDefault="00E9291B" w:rsidP="00E9291B">
      <w:pPr>
        <w:pStyle w:val="Legal2L2"/>
        <w:rPr>
          <w:highlight w:val="yellow"/>
        </w:rPr>
      </w:pPr>
      <w:r w:rsidRPr="00FC2710">
        <w:rPr>
          <w:highlight w:val="yellow"/>
        </w:rPr>
        <w:t xml:space="preserve">Broker. </w:t>
      </w:r>
      <w:r w:rsidR="00D81578" w:rsidRPr="00D81578">
        <w:rPr>
          <w:color w:val="000000"/>
          <w:highlight w:val="yellow"/>
        </w:rPr>
        <w:t xml:space="preserve">{{ </w:t>
      </w:r>
      <w:proofErr w:type="spellStart"/>
      <w:r w:rsidR="00D81578" w:rsidRPr="00D81578">
        <w:rPr>
          <w:color w:val="000000"/>
          <w:highlight w:val="yellow"/>
          <w:shd w:val="clear" w:color="auto" w:fill="FFFF00"/>
        </w:rPr>
        <w:t>broker_name</w:t>
      </w:r>
      <w:proofErr w:type="spellEnd"/>
      <w:r w:rsidR="00D81578" w:rsidRPr="00D81578">
        <w:rPr>
          <w:color w:val="000000"/>
          <w:highlight w:val="yellow"/>
        </w:rPr>
        <w:t xml:space="preserve"> </w:t>
      </w:r>
      <w:r w:rsidR="005263FD">
        <w:rPr>
          <w:color w:val="000000"/>
          <w:highlight w:val="yellow"/>
        </w:rPr>
        <w:t>}}</w:t>
      </w:r>
    </w:p>
    <w:p w14:paraId="4BC83FF6" w14:textId="6D64DBF1" w:rsidR="00E9291B" w:rsidRPr="00861B69" w:rsidRDefault="00E9291B" w:rsidP="00E9291B">
      <w:pPr>
        <w:pStyle w:val="Legal2L2"/>
        <w:rPr>
          <w:highlight w:val="yellow"/>
        </w:rPr>
      </w:pPr>
      <w:r w:rsidRPr="00861B69">
        <w:t xml:space="preserve">Building. The building and improvements located at </w:t>
      </w:r>
      <w:r w:rsidR="00D81578" w:rsidRPr="00861B69">
        <w:rPr>
          <w:color w:val="000000"/>
          <w:highlight w:val="yellow"/>
        </w:rPr>
        <w:t xml:space="preserve">{{ </w:t>
      </w:r>
      <w:proofErr w:type="spellStart"/>
      <w:r w:rsidR="00D81578" w:rsidRPr="00861B69">
        <w:rPr>
          <w:color w:val="000000"/>
          <w:highlight w:val="yellow"/>
          <w:shd w:val="clear" w:color="auto" w:fill="FFFF00"/>
        </w:rPr>
        <w:t>building_c</w:t>
      </w:r>
      <w:r w:rsidR="00C62274">
        <w:rPr>
          <w:color w:val="000000"/>
          <w:highlight w:val="yellow"/>
          <w:shd w:val="clear" w:color="auto" w:fill="FFFF00"/>
        </w:rPr>
        <w:t>omplete</w:t>
      </w:r>
      <w:r w:rsidR="00D81578" w:rsidRPr="00861B69">
        <w:rPr>
          <w:color w:val="000000"/>
          <w:highlight w:val="yellow"/>
          <w:shd w:val="clear" w:color="auto" w:fill="FFFF00"/>
        </w:rPr>
        <w:t>_address</w:t>
      </w:r>
      <w:proofErr w:type="spellEnd"/>
      <w:r w:rsidR="00D81578" w:rsidRPr="00861B69">
        <w:rPr>
          <w:color w:val="000000"/>
          <w:highlight w:val="yellow"/>
        </w:rPr>
        <w:t xml:space="preserve"> }}</w:t>
      </w:r>
      <w:r w:rsidRPr="00861B69">
        <w:rPr>
          <w:highlight w:val="yellow"/>
        </w:rPr>
        <w:t>.</w:t>
      </w:r>
    </w:p>
    <w:p w14:paraId="5C4A8DB1" w14:textId="377FCAAD" w:rsidR="00E9291B" w:rsidRPr="008E4E18" w:rsidRDefault="00E9291B" w:rsidP="00E9291B">
      <w:pPr>
        <w:pStyle w:val="Legal2L2"/>
      </w:pPr>
      <w:r w:rsidRPr="008E4E18">
        <w:t xml:space="preserve">Commencement Date. The date that a fully executed copy of this Lease is delivered to Tenant, subject to the provisions of </w:t>
      </w:r>
      <w:r w:rsidRPr="008E4E18">
        <w:fldChar w:fldCharType="begin"/>
      </w:r>
      <w:r w:rsidRPr="008E4E18">
        <w:instrText xml:space="preserve"> REF _Ref180524155 \r \h  \* MERGEFORMAT </w:instrText>
      </w:r>
      <w:r w:rsidRPr="008E4E18">
        <w:fldChar w:fldCharType="separate"/>
      </w:r>
      <w:r w:rsidRPr="008E4E18">
        <w:t>Section 2.6</w:t>
      </w:r>
      <w:r w:rsidRPr="008E4E18">
        <w:fldChar w:fldCharType="end"/>
      </w:r>
      <w:r w:rsidRPr="008E4E18">
        <w:t>.</w:t>
      </w:r>
    </w:p>
    <w:p w14:paraId="332AAA86" w14:textId="21E13828" w:rsidR="00E9291B" w:rsidRPr="008E4E18" w:rsidRDefault="00E9291B" w:rsidP="00E9291B">
      <w:pPr>
        <w:pStyle w:val="Legal2L2"/>
      </w:pPr>
      <w:r w:rsidRPr="008E4E18">
        <w:t xml:space="preserve">Expiration Date. Subject to earlier termination or extension pursuant to the terms hereof, the date that is </w:t>
      </w:r>
      <w:r w:rsidR="00981A7F" w:rsidRPr="001760E3">
        <w:rPr>
          <w:highlight w:val="yellow"/>
        </w:rPr>
        <w:t>{{</w:t>
      </w:r>
      <w:proofErr w:type="spellStart"/>
      <w:r w:rsidR="00981A7F" w:rsidRPr="001760E3">
        <w:rPr>
          <w:highlight w:val="yellow"/>
        </w:rPr>
        <w:t>lease_term_years_words</w:t>
      </w:r>
      <w:proofErr w:type="spellEnd"/>
      <w:r w:rsidR="00981A7F" w:rsidRPr="001760E3">
        <w:rPr>
          <w:highlight w:val="yellow"/>
        </w:rPr>
        <w:t>}}</w:t>
      </w:r>
      <w:r w:rsidR="001760E3">
        <w:t xml:space="preserve"> </w:t>
      </w:r>
      <w:r w:rsidR="00981A7F">
        <w:t>(</w:t>
      </w:r>
      <w:r w:rsidR="00D81578" w:rsidRPr="00D81578">
        <w:rPr>
          <w:color w:val="000000"/>
          <w:highlight w:val="yellow"/>
        </w:rPr>
        <w:t xml:space="preserve">{{ </w:t>
      </w:r>
      <w:proofErr w:type="spellStart"/>
      <w:r w:rsidR="00D81578" w:rsidRPr="00D81578">
        <w:rPr>
          <w:color w:val="000000"/>
          <w:highlight w:val="yellow"/>
          <w:shd w:val="clear" w:color="auto" w:fill="FFFF00"/>
        </w:rPr>
        <w:t>lease_term_years</w:t>
      </w:r>
      <w:proofErr w:type="spellEnd"/>
      <w:r w:rsidR="00D81578" w:rsidRPr="00D81578">
        <w:rPr>
          <w:color w:val="000000"/>
          <w:highlight w:val="yellow"/>
        </w:rPr>
        <w:t xml:space="preserve"> }}</w:t>
      </w:r>
      <w:r w:rsidR="00981A7F">
        <w:rPr>
          <w:color w:val="000000"/>
          <w:highlight w:val="yellow"/>
        </w:rPr>
        <w:t>)</w:t>
      </w:r>
      <w:r w:rsidRPr="00FC2710">
        <w:rPr>
          <w:highlight w:val="yellow"/>
        </w:rPr>
        <w:t xml:space="preserve"> </w:t>
      </w:r>
      <w:r w:rsidRPr="008E4E18">
        <w:t>years following the last day of the calendar month preceding the month in which the Commencement Date occurs.</w:t>
      </w:r>
    </w:p>
    <w:p w14:paraId="06DCADC0" w14:textId="77777777" w:rsidR="00E9291B" w:rsidRPr="008E4E18" w:rsidRDefault="00E9291B" w:rsidP="00E9291B">
      <w:pPr>
        <w:pStyle w:val="Legal2L2"/>
      </w:pPr>
      <w:r w:rsidRPr="008E4E18">
        <w:t>Intentionally Omitted.</w:t>
      </w:r>
    </w:p>
    <w:p w14:paraId="5B0254C6" w14:textId="77777777" w:rsidR="00E9291B" w:rsidRPr="008E4E18" w:rsidRDefault="00E9291B" w:rsidP="00E9291B">
      <w:pPr>
        <w:pStyle w:val="Legal2L2"/>
      </w:pPr>
      <w:r w:rsidRPr="008E4E18">
        <w:t>Fixed Rent. The Fixed Rent is shown on Exhibit A to this lease.</w:t>
      </w:r>
    </w:p>
    <w:p w14:paraId="037B0859" w14:textId="77777777" w:rsidR="00E9291B" w:rsidRPr="008E4E18" w:rsidRDefault="00E9291B" w:rsidP="00E9291B">
      <w:pPr>
        <w:pStyle w:val="Legal2L2"/>
      </w:pPr>
      <w:r w:rsidRPr="00FC2710">
        <w:t>Intentionally O</w:t>
      </w:r>
      <w:r w:rsidRPr="008E4E18">
        <w:t>mitted.</w:t>
      </w:r>
    </w:p>
    <w:p w14:paraId="21FBFEB3" w14:textId="2E955628" w:rsidR="00E9291B" w:rsidRPr="008E4E18" w:rsidRDefault="00E9291B" w:rsidP="00E9291B">
      <w:pPr>
        <w:pStyle w:val="Legal2L3"/>
      </w:pPr>
      <w:r w:rsidRPr="008E4E18">
        <w:t>Guarantors</w:t>
      </w:r>
      <w:r w:rsidRPr="00FC2710">
        <w:rPr>
          <w:highlight w:val="yellow"/>
        </w:rPr>
        <w:t xml:space="preserve">. </w:t>
      </w:r>
      <w:r w:rsidR="00D81578" w:rsidRPr="00D81578">
        <w:rPr>
          <w:color w:val="000000"/>
          <w:highlight w:val="yellow"/>
        </w:rPr>
        <w:t xml:space="preserve">{{ </w:t>
      </w:r>
      <w:proofErr w:type="spellStart"/>
      <w:r w:rsidR="000C33A7" w:rsidRPr="000C33A7">
        <w:rPr>
          <w:color w:val="000000"/>
          <w:shd w:val="clear" w:color="auto" w:fill="FFFF00"/>
        </w:rPr>
        <w:t>guarantor_comma_list</w:t>
      </w:r>
      <w:proofErr w:type="spellEnd"/>
      <w:r w:rsidR="000C33A7" w:rsidRPr="000C33A7">
        <w:rPr>
          <w:color w:val="000000"/>
          <w:highlight w:val="yellow"/>
          <w:shd w:val="clear" w:color="auto" w:fill="FFFF00"/>
        </w:rPr>
        <w:t xml:space="preserve"> </w:t>
      </w:r>
      <w:r w:rsidR="00D81578" w:rsidRPr="00D81578">
        <w:rPr>
          <w:color w:val="000000"/>
          <w:highlight w:val="yellow"/>
        </w:rPr>
        <w:t>}}</w:t>
      </w:r>
      <w:r w:rsidRPr="00FC2710">
        <w:rPr>
          <w:highlight w:val="yellow"/>
        </w:rPr>
        <w:t xml:space="preserve">.  </w:t>
      </w:r>
      <w:r w:rsidRPr="008E4E18">
        <w:t>If there is more than one person or entity comprising Guarantor, the liability of all persons and entities comprising Guarantor shall be joint and several.</w:t>
      </w:r>
    </w:p>
    <w:p w14:paraId="5B66CDA0" w14:textId="6559AECF" w:rsidR="00E9291B" w:rsidRPr="008E4E18" w:rsidRDefault="00E9291B" w:rsidP="00E9291B">
      <w:pPr>
        <w:pStyle w:val="Legal2L2"/>
      </w:pPr>
      <w:r w:rsidRPr="008E4E18">
        <w:t xml:space="preserve">Landlord’s Work. </w:t>
      </w:r>
      <w:r w:rsidR="00D81578" w:rsidRPr="00D81578">
        <w:rPr>
          <w:color w:val="000000"/>
          <w:highlight w:val="yellow"/>
        </w:rPr>
        <w:t xml:space="preserve">{{ </w:t>
      </w:r>
      <w:proofErr w:type="spellStart"/>
      <w:r w:rsidR="00D81578" w:rsidRPr="00D81578">
        <w:rPr>
          <w:color w:val="000000"/>
          <w:highlight w:val="yellow"/>
          <w:shd w:val="clear" w:color="auto" w:fill="FFFF00"/>
        </w:rPr>
        <w:t>landlord_work</w:t>
      </w:r>
      <w:proofErr w:type="spellEnd"/>
      <w:r w:rsidR="00D81578" w:rsidRPr="00D81578">
        <w:rPr>
          <w:color w:val="000000"/>
          <w:highlight w:val="yellow"/>
        </w:rPr>
        <w:t xml:space="preserve"> }}</w:t>
      </w:r>
    </w:p>
    <w:p w14:paraId="11EB6099" w14:textId="77777777" w:rsidR="00E9291B" w:rsidRPr="008E4E18" w:rsidRDefault="00E9291B" w:rsidP="00E9291B">
      <w:pPr>
        <w:pStyle w:val="Legal2L2"/>
      </w:pPr>
      <w:r w:rsidRPr="008E4E18">
        <w:rPr>
          <w:u w:val="single"/>
        </w:rPr>
        <w:t>Notice</w:t>
      </w:r>
      <w:r w:rsidRPr="008E4E18">
        <w:rPr>
          <w:spacing w:val="-2"/>
          <w:u w:val="single"/>
        </w:rPr>
        <w:t xml:space="preserve"> </w:t>
      </w:r>
      <w:r w:rsidRPr="008E4E18">
        <w:rPr>
          <w:u w:val="single"/>
        </w:rPr>
        <w:t>Address</w:t>
      </w:r>
      <w:r w:rsidRPr="008E4E18">
        <w:t>.</w:t>
      </w:r>
    </w:p>
    <w:p w14:paraId="0DE58F86" w14:textId="77777777" w:rsidR="00E9291B" w:rsidRPr="008E4E18" w:rsidRDefault="00E9291B" w:rsidP="00E9291B">
      <w:pPr>
        <w:pStyle w:val="Legal2L3"/>
      </w:pPr>
      <w:r w:rsidRPr="008E4E18">
        <w:rPr>
          <w:u w:val="single"/>
        </w:rPr>
        <w:t>Landlord.</w:t>
      </w:r>
      <w:r w:rsidRPr="008E4E18">
        <w:rPr>
          <w:spacing w:val="1"/>
        </w:rPr>
        <w:t xml:space="preserve"> </w:t>
      </w:r>
      <w:r w:rsidRPr="008E4E18">
        <w:t>c/o Beach Lane Management, Inc., Suite 400, 111 North Central Park</w:t>
      </w:r>
      <w:r w:rsidRPr="008E4E18">
        <w:rPr>
          <w:spacing w:val="-52"/>
        </w:rPr>
        <w:t xml:space="preserve"> </w:t>
      </w:r>
      <w:r w:rsidRPr="008E4E18">
        <w:t>Avenue,</w:t>
      </w:r>
      <w:r w:rsidRPr="008E4E18">
        <w:rPr>
          <w:spacing w:val="-1"/>
        </w:rPr>
        <w:t xml:space="preserve"> </w:t>
      </w:r>
      <w:r w:rsidRPr="008E4E18">
        <w:t>Hartsdale,</w:t>
      </w:r>
      <w:r w:rsidRPr="008E4E18">
        <w:rPr>
          <w:spacing w:val="1"/>
        </w:rPr>
        <w:t xml:space="preserve"> </w:t>
      </w:r>
      <w:r w:rsidRPr="008E4E18">
        <w:t>New York</w:t>
      </w:r>
      <w:r w:rsidRPr="008E4E18">
        <w:rPr>
          <w:spacing w:val="1"/>
        </w:rPr>
        <w:t xml:space="preserve"> </w:t>
      </w:r>
      <w:r w:rsidRPr="008E4E18">
        <w:t>10530.</w:t>
      </w:r>
    </w:p>
    <w:p w14:paraId="3ABFB529" w14:textId="1ADF2396" w:rsidR="00E9291B" w:rsidRPr="008E4E18" w:rsidRDefault="00E9291B" w:rsidP="00E9291B">
      <w:pPr>
        <w:pStyle w:val="Legal2L3"/>
      </w:pPr>
      <w:r w:rsidRPr="008E4E18">
        <w:rPr>
          <w:u w:val="single"/>
        </w:rPr>
        <w:t>Tenant</w:t>
      </w:r>
      <w:r w:rsidRPr="008E4E18">
        <w:t>.</w:t>
      </w:r>
      <w:r w:rsidRPr="008E4E18">
        <w:rPr>
          <w:spacing w:val="-1"/>
        </w:rPr>
        <w:t xml:space="preserve"> </w:t>
      </w:r>
      <w:r w:rsidRPr="008E4E18">
        <w:t>c/o</w:t>
      </w:r>
      <w:r w:rsidRPr="008E4E18">
        <w:rPr>
          <w:spacing w:val="-1"/>
        </w:rPr>
        <w:t xml:space="preserve"> </w:t>
      </w:r>
      <w:r w:rsidR="00D81578" w:rsidRPr="00D81578">
        <w:rPr>
          <w:color w:val="000000"/>
          <w:highlight w:val="yellow"/>
        </w:rPr>
        <w:t xml:space="preserve">{{ </w:t>
      </w:r>
      <w:proofErr w:type="spellStart"/>
      <w:r w:rsidR="00D81578" w:rsidRPr="00D81578">
        <w:rPr>
          <w:color w:val="000000"/>
          <w:highlight w:val="yellow"/>
          <w:shd w:val="clear" w:color="auto" w:fill="FFFF00"/>
        </w:rPr>
        <w:t>tenant_mailing_address</w:t>
      </w:r>
      <w:proofErr w:type="spellEnd"/>
      <w:r w:rsidR="00D81578" w:rsidRPr="00D81578">
        <w:rPr>
          <w:color w:val="000000"/>
          <w:highlight w:val="yellow"/>
        </w:rPr>
        <w:t xml:space="preserve"> }}</w:t>
      </w:r>
      <w:r w:rsidRPr="008E4E18">
        <w:t xml:space="preserve"> </w:t>
      </w:r>
    </w:p>
    <w:p w14:paraId="29A29C17" w14:textId="59E27492" w:rsidR="00E9291B" w:rsidRPr="008E4E18" w:rsidRDefault="00E9291B" w:rsidP="00E9291B">
      <w:pPr>
        <w:pStyle w:val="Legal2L2"/>
      </w:pPr>
      <w:bookmarkStart w:id="1" w:name="_Ref180524592"/>
      <w:r w:rsidRPr="008E4E18">
        <w:rPr>
          <w:u w:val="single"/>
        </w:rPr>
        <w:t>Permitted</w:t>
      </w:r>
      <w:r w:rsidRPr="008E4E18">
        <w:rPr>
          <w:spacing w:val="-1"/>
          <w:u w:val="single"/>
        </w:rPr>
        <w:t xml:space="preserve"> </w:t>
      </w:r>
      <w:r w:rsidRPr="008E4E18">
        <w:rPr>
          <w:u w:val="single"/>
        </w:rPr>
        <w:t>Use.</w:t>
      </w:r>
      <w:r w:rsidRPr="008E4E18">
        <w:rPr>
          <w:spacing w:val="54"/>
        </w:rPr>
        <w:t xml:space="preserve"> </w:t>
      </w:r>
      <w:r w:rsidRPr="008E4E18">
        <w:t>Tenant shall use and</w:t>
      </w:r>
      <w:r w:rsidRPr="008E4E18">
        <w:rPr>
          <w:spacing w:val="-1"/>
        </w:rPr>
        <w:t xml:space="preserve"> </w:t>
      </w:r>
      <w:r w:rsidRPr="008E4E18">
        <w:t>occupy</w:t>
      </w:r>
      <w:r w:rsidRPr="008E4E18">
        <w:rPr>
          <w:spacing w:val="-1"/>
        </w:rPr>
        <w:t xml:space="preserve"> </w:t>
      </w:r>
      <w:r w:rsidRPr="008E4E18">
        <w:t xml:space="preserve">the demised premises as a </w:t>
      </w:r>
      <w:r w:rsidR="00D81578" w:rsidRPr="00D81578">
        <w:rPr>
          <w:color w:val="000000"/>
          <w:highlight w:val="yellow"/>
        </w:rPr>
        <w:t xml:space="preserve">{{ </w:t>
      </w:r>
      <w:proofErr w:type="spellStart"/>
      <w:r w:rsidR="00D81578" w:rsidRPr="00D81578">
        <w:rPr>
          <w:color w:val="000000"/>
          <w:highlight w:val="yellow"/>
          <w:shd w:val="clear" w:color="auto" w:fill="FFFF00"/>
        </w:rPr>
        <w:t>tenant_permitted_use</w:t>
      </w:r>
      <w:proofErr w:type="spellEnd"/>
      <w:r w:rsidR="00D81578" w:rsidRPr="00D81578">
        <w:rPr>
          <w:color w:val="000000"/>
          <w:highlight w:val="yellow"/>
        </w:rPr>
        <w:t xml:space="preserve"> }}</w:t>
      </w:r>
      <w:r w:rsidRPr="00FC2710">
        <w:rPr>
          <w:highlight w:val="yellow"/>
        </w:rPr>
        <w:t>.</w:t>
      </w:r>
      <w:r w:rsidRPr="008E4E18">
        <w:rPr>
          <w:spacing w:val="1"/>
        </w:rPr>
        <w:t xml:space="preserve"> </w:t>
      </w:r>
      <w:r w:rsidRPr="008E4E18">
        <w:t>Under no circumstances shall any</w:t>
      </w:r>
      <w:r w:rsidRPr="008E4E18">
        <w:rPr>
          <w:spacing w:val="1"/>
        </w:rPr>
        <w:t xml:space="preserve"> </w:t>
      </w:r>
      <w:r w:rsidRPr="008E4E18">
        <w:t>alcoholic beverages, cannabis, or any other illicit or inebriating substances be sold or consumed on-premises without having first obtained all</w:t>
      </w:r>
      <w:r w:rsidRPr="008E4E18">
        <w:rPr>
          <w:spacing w:val="1"/>
        </w:rPr>
        <w:t xml:space="preserve"> </w:t>
      </w:r>
      <w:r w:rsidRPr="008E4E18">
        <w:t>licenses therefore.</w:t>
      </w:r>
      <w:r w:rsidRPr="008E4E18">
        <w:rPr>
          <w:b/>
          <w:bCs/>
          <w:sz w:val="20"/>
          <w:szCs w:val="20"/>
          <w:u w:val="single"/>
        </w:rPr>
        <w:t xml:space="preserve"> </w:t>
      </w:r>
      <w:r w:rsidRPr="008E4E18">
        <w:rPr>
          <w:b/>
          <w:bCs/>
          <w:u w:val="single"/>
        </w:rPr>
        <w:t>Under no circumstances shall the Tenant offer for sale any smoke-shop type products including tobacco-products, non-tobacco smoking products such as electronic cigarettes, no CBD-products, no so-called “bongs” or hookahs and the Premises shall not operate as a so-called “exotics” or “convenience” store. The decision on whether any prohibited use is in effect shall be in the sole discretion of Landlord</w:t>
      </w:r>
      <w:r w:rsidRPr="008E4E18">
        <w:t>.</w:t>
      </w:r>
      <w:bookmarkEnd w:id="1"/>
      <w:r w:rsidRPr="008E4E18">
        <w:t xml:space="preserve">  </w:t>
      </w:r>
    </w:p>
    <w:p w14:paraId="5E4AE34A" w14:textId="32594A02" w:rsidR="00E9291B" w:rsidRPr="008E4E18" w:rsidRDefault="00E9291B" w:rsidP="00E9291B">
      <w:pPr>
        <w:pStyle w:val="BodyText"/>
        <w:tabs>
          <w:tab w:val="left" w:pos="2980"/>
        </w:tabs>
        <w:spacing w:line="237" w:lineRule="auto"/>
        <w:ind w:right="351" w:firstLine="1440"/>
      </w:pPr>
      <w:r w:rsidRPr="008E4E18">
        <w:t xml:space="preserve">Tenant acknowledges that its failure to comply with the provisions of this Section shall be deemed a default of this lease beyond applicable notice and cure and shall entitle Landlord to immediately terminate this Lease. </w:t>
      </w:r>
    </w:p>
    <w:p w14:paraId="79FE6BEA" w14:textId="77777777" w:rsidR="00E9291B" w:rsidRPr="008E4E18" w:rsidRDefault="00E9291B" w:rsidP="00E9291B">
      <w:pPr>
        <w:pStyle w:val="Legal2L2"/>
      </w:pPr>
      <w:r w:rsidRPr="008E4E18">
        <w:rPr>
          <w:u w:val="single"/>
        </w:rPr>
        <w:t>Premises</w:t>
      </w:r>
      <w:r w:rsidRPr="008E4E18">
        <w:t>.</w:t>
      </w:r>
      <w:r w:rsidRPr="008E4E18">
        <w:rPr>
          <w:spacing w:val="53"/>
        </w:rPr>
        <w:t xml:space="preserve"> </w:t>
      </w:r>
      <w:r w:rsidRPr="008E4E18">
        <w:t>The</w:t>
      </w:r>
      <w:r w:rsidRPr="008E4E18">
        <w:rPr>
          <w:spacing w:val="-2"/>
        </w:rPr>
        <w:t xml:space="preserve"> </w:t>
      </w:r>
      <w:r w:rsidRPr="008E4E18">
        <w:t>portion</w:t>
      </w:r>
      <w:r w:rsidRPr="008E4E18">
        <w:rPr>
          <w:spacing w:val="-2"/>
        </w:rPr>
        <w:t xml:space="preserve"> </w:t>
      </w:r>
      <w:r w:rsidRPr="008E4E18">
        <w:t>of</w:t>
      </w:r>
      <w:r w:rsidRPr="008E4E18">
        <w:rPr>
          <w:spacing w:val="-1"/>
        </w:rPr>
        <w:t xml:space="preserve"> </w:t>
      </w:r>
      <w:r w:rsidRPr="008E4E18">
        <w:t>the</w:t>
      </w:r>
      <w:r w:rsidRPr="008E4E18">
        <w:rPr>
          <w:spacing w:val="-3"/>
        </w:rPr>
        <w:t xml:space="preserve"> </w:t>
      </w:r>
      <w:r w:rsidRPr="008E4E18">
        <w:t>Building</w:t>
      </w:r>
      <w:r w:rsidRPr="008E4E18">
        <w:rPr>
          <w:spacing w:val="1"/>
        </w:rPr>
        <w:t xml:space="preserve"> </w:t>
      </w:r>
      <w:r w:rsidRPr="008E4E18">
        <w:t>described</w:t>
      </w:r>
      <w:r w:rsidRPr="008E4E18">
        <w:rPr>
          <w:spacing w:val="-1"/>
        </w:rPr>
        <w:t xml:space="preserve"> </w:t>
      </w:r>
      <w:r w:rsidRPr="008E4E18">
        <w:t>in</w:t>
      </w:r>
      <w:r w:rsidRPr="008E4E18">
        <w:rPr>
          <w:spacing w:val="-1"/>
        </w:rPr>
        <w:t xml:space="preserve"> </w:t>
      </w:r>
      <w:r w:rsidRPr="008E4E18">
        <w:t>Exhibit</w:t>
      </w:r>
      <w:r w:rsidRPr="008E4E18">
        <w:rPr>
          <w:spacing w:val="1"/>
        </w:rPr>
        <w:t xml:space="preserve"> </w:t>
      </w:r>
      <w:r w:rsidRPr="008E4E18">
        <w:t>C</w:t>
      </w:r>
      <w:r w:rsidRPr="008E4E18">
        <w:rPr>
          <w:spacing w:val="-1"/>
        </w:rPr>
        <w:t xml:space="preserve"> </w:t>
      </w:r>
      <w:r w:rsidRPr="008E4E18">
        <w:t>to</w:t>
      </w:r>
      <w:r w:rsidRPr="008E4E18">
        <w:rPr>
          <w:spacing w:val="-2"/>
        </w:rPr>
        <w:t xml:space="preserve"> </w:t>
      </w:r>
      <w:r w:rsidRPr="008E4E18">
        <w:t>this</w:t>
      </w:r>
    </w:p>
    <w:p w14:paraId="307EEEA3" w14:textId="77777777" w:rsidR="00E9291B" w:rsidRPr="008E4E18" w:rsidRDefault="00E9291B" w:rsidP="00E9291B">
      <w:pPr>
        <w:pStyle w:val="BodyText"/>
        <w:spacing w:line="248" w:lineRule="exact"/>
      </w:pPr>
      <w:r w:rsidRPr="008E4E18">
        <w:t>lease.</w:t>
      </w:r>
    </w:p>
    <w:p w14:paraId="1095BC28" w14:textId="4FB3CA10" w:rsidR="00E9291B" w:rsidRPr="008E4E18" w:rsidRDefault="00E9291B" w:rsidP="00E9291B">
      <w:pPr>
        <w:pStyle w:val="Legal2L2"/>
      </w:pPr>
      <w:r w:rsidRPr="008E4E18">
        <w:rPr>
          <w:u w:val="single"/>
        </w:rPr>
        <w:t>Proportionate Share</w:t>
      </w:r>
      <w:r w:rsidRPr="008E4E18">
        <w:t>. The Proportionate Share shall be deemed to</w:t>
      </w:r>
      <w:r w:rsidR="00DC0B3C">
        <w:t xml:space="preserve"> be</w:t>
      </w:r>
      <w:r w:rsidRPr="008E4E18">
        <w:t xml:space="preserve"> </w:t>
      </w:r>
      <w:r w:rsidR="00F163BC" w:rsidRPr="00F163BC">
        <w:rPr>
          <w:highlight w:val="yellow"/>
        </w:rPr>
        <w:t>{{</w:t>
      </w:r>
      <w:proofErr w:type="spellStart"/>
      <w:r w:rsidR="00F163BC" w:rsidRPr="00F163BC">
        <w:rPr>
          <w:highlight w:val="yellow"/>
        </w:rPr>
        <w:t>tenant_</w:t>
      </w:r>
      <w:r w:rsidR="00C62274">
        <w:rPr>
          <w:highlight w:val="yellow"/>
        </w:rPr>
        <w:t>proportional_</w:t>
      </w:r>
      <w:r w:rsidR="00F163BC" w:rsidRPr="00F163BC">
        <w:rPr>
          <w:highlight w:val="yellow"/>
        </w:rPr>
        <w:t>share_words</w:t>
      </w:r>
      <w:proofErr w:type="spellEnd"/>
      <w:r w:rsidR="00F163BC" w:rsidRPr="00F163BC">
        <w:rPr>
          <w:highlight w:val="yellow"/>
        </w:rPr>
        <w:t>}}</w:t>
      </w:r>
      <w:r w:rsidR="00297973">
        <w:t xml:space="preserve"> </w:t>
      </w:r>
      <w:r w:rsidR="00F163BC">
        <w:t>percent</w:t>
      </w:r>
      <w:r w:rsidR="00F163BC" w:rsidRPr="00DC4B3A">
        <w:rPr>
          <w:highlight w:val="yellow"/>
        </w:rPr>
        <w:t>(</w:t>
      </w:r>
      <w:r w:rsidR="005263FD" w:rsidRPr="00DC4B3A">
        <w:rPr>
          <w:highlight w:val="yellow"/>
        </w:rPr>
        <w:t>{{</w:t>
      </w:r>
      <w:proofErr w:type="spellStart"/>
      <w:r w:rsidR="00D81578" w:rsidRPr="00DC4B3A">
        <w:rPr>
          <w:color w:val="000000"/>
          <w:highlight w:val="yellow"/>
          <w:shd w:val="clear" w:color="auto" w:fill="FFFF00"/>
        </w:rPr>
        <w:t>tenant_</w:t>
      </w:r>
      <w:r w:rsidR="00C62274">
        <w:rPr>
          <w:color w:val="000000"/>
          <w:highlight w:val="yellow"/>
          <w:shd w:val="clear" w:color="auto" w:fill="FFFF00"/>
        </w:rPr>
        <w:t>proportional_</w:t>
      </w:r>
      <w:r w:rsidR="00D81578" w:rsidRPr="00DC4B3A">
        <w:rPr>
          <w:color w:val="000000"/>
          <w:highlight w:val="yellow"/>
          <w:shd w:val="clear" w:color="auto" w:fill="FFFF00"/>
        </w:rPr>
        <w:t>share</w:t>
      </w:r>
      <w:proofErr w:type="spellEnd"/>
      <w:r w:rsidR="00D81578" w:rsidRPr="00DC4B3A">
        <w:rPr>
          <w:color w:val="000000"/>
          <w:highlight w:val="yellow"/>
        </w:rPr>
        <w:t xml:space="preserve"> }</w:t>
      </w:r>
      <w:r w:rsidR="005263FD" w:rsidRPr="00DC4B3A">
        <w:rPr>
          <w:color w:val="000000"/>
          <w:highlight w:val="yellow"/>
        </w:rPr>
        <w:t>}</w:t>
      </w:r>
      <w:r w:rsidR="00F163BC" w:rsidRPr="00DC4B3A">
        <w:rPr>
          <w:color w:val="000000"/>
          <w:highlight w:val="yellow"/>
        </w:rPr>
        <w:t>%)</w:t>
      </w:r>
      <w:r w:rsidRPr="00DC4B3A">
        <w:rPr>
          <w:highlight w:val="yellow"/>
        </w:rPr>
        <w:t>.</w:t>
      </w:r>
    </w:p>
    <w:p w14:paraId="5B60154F" w14:textId="77777777" w:rsidR="00E9291B" w:rsidRPr="008E4E18" w:rsidRDefault="00E9291B" w:rsidP="00E9291B">
      <w:pPr>
        <w:pStyle w:val="Legal2L2"/>
      </w:pPr>
      <w:r w:rsidRPr="008E4E18">
        <w:rPr>
          <w:u w:val="single"/>
        </w:rPr>
        <w:t>Real</w:t>
      </w:r>
      <w:r w:rsidRPr="008E4E18">
        <w:rPr>
          <w:spacing w:val="-2"/>
          <w:u w:val="single"/>
        </w:rPr>
        <w:t xml:space="preserve"> </w:t>
      </w:r>
      <w:r w:rsidRPr="008E4E18">
        <w:rPr>
          <w:u w:val="single"/>
        </w:rPr>
        <w:t>Property.</w:t>
      </w:r>
      <w:r w:rsidRPr="008E4E18">
        <w:rPr>
          <w:spacing w:val="54"/>
        </w:rPr>
        <w:t xml:space="preserve"> </w:t>
      </w:r>
      <w:r w:rsidRPr="008E4E18">
        <w:t>The</w:t>
      </w:r>
      <w:r w:rsidRPr="008E4E18">
        <w:rPr>
          <w:spacing w:val="-2"/>
        </w:rPr>
        <w:t xml:space="preserve"> </w:t>
      </w:r>
      <w:r w:rsidRPr="008E4E18">
        <w:t>Building</w:t>
      </w:r>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land</w:t>
      </w:r>
      <w:r w:rsidRPr="008E4E18">
        <w:rPr>
          <w:spacing w:val="-1"/>
        </w:rPr>
        <w:t xml:space="preserve"> </w:t>
      </w:r>
      <w:r w:rsidRPr="008E4E18">
        <w:t>on</w:t>
      </w:r>
      <w:r w:rsidRPr="008E4E18">
        <w:rPr>
          <w:spacing w:val="-1"/>
        </w:rPr>
        <w:t xml:space="preserve"> </w:t>
      </w:r>
      <w:r w:rsidRPr="008E4E18">
        <w:t>which</w:t>
      </w:r>
      <w:r w:rsidRPr="008E4E18">
        <w:rPr>
          <w:spacing w:val="-2"/>
        </w:rPr>
        <w:t xml:space="preserve"> </w:t>
      </w:r>
      <w:r w:rsidRPr="008E4E18">
        <w:t>it</w:t>
      </w:r>
      <w:r w:rsidRPr="008E4E18">
        <w:rPr>
          <w:spacing w:val="-3"/>
        </w:rPr>
        <w:t xml:space="preserve"> </w:t>
      </w:r>
      <w:r w:rsidRPr="008E4E18">
        <w:t>is</w:t>
      </w:r>
      <w:r w:rsidRPr="008E4E18">
        <w:rPr>
          <w:spacing w:val="-2"/>
        </w:rPr>
        <w:t xml:space="preserve"> </w:t>
      </w:r>
      <w:r w:rsidRPr="008E4E18">
        <w:t>located.</w:t>
      </w:r>
    </w:p>
    <w:p w14:paraId="101E5C2E" w14:textId="77777777" w:rsidR="00E9291B" w:rsidRPr="008E4E18" w:rsidRDefault="00E9291B" w:rsidP="00E9291B">
      <w:pPr>
        <w:pStyle w:val="Legal2L2"/>
      </w:pPr>
      <w:r w:rsidRPr="008E4E18">
        <w:rPr>
          <w:u w:val="single"/>
        </w:rPr>
        <w:t>Rent.</w:t>
      </w:r>
      <w:r w:rsidRPr="008E4E18">
        <w:t xml:space="preserve">  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and</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p>
    <w:p w14:paraId="12DA30B4" w14:textId="6437B995" w:rsidR="00E9291B" w:rsidRPr="00900C6C" w:rsidRDefault="00E9291B" w:rsidP="00900C6C">
      <w:pPr>
        <w:pStyle w:val="Legal2L2"/>
      </w:pPr>
      <w:r w:rsidRPr="008E4E18">
        <w:rPr>
          <w:u w:val="single"/>
        </w:rPr>
        <w:t>Security</w:t>
      </w:r>
      <w:r w:rsidRPr="008E4E18">
        <w:t xml:space="preserve">. </w:t>
      </w:r>
      <w:r w:rsidR="00124923" w:rsidRPr="00F163BC">
        <w:rPr>
          <w:highlight w:val="yellow"/>
        </w:rPr>
        <w:t>{{</w:t>
      </w:r>
      <w:proofErr w:type="spellStart"/>
      <w:r w:rsidR="00F163BC" w:rsidRPr="00F163BC">
        <w:rPr>
          <w:highlight w:val="yellow"/>
        </w:rPr>
        <w:t>security_deposit_total</w:t>
      </w:r>
      <w:r w:rsidR="00321743">
        <w:rPr>
          <w:highlight w:val="yellow"/>
        </w:rPr>
        <w:t>_</w:t>
      </w:r>
      <w:r w:rsidR="00C62274">
        <w:rPr>
          <w:highlight w:val="yellow"/>
        </w:rPr>
        <w:t>decimal</w:t>
      </w:r>
      <w:proofErr w:type="spellEnd"/>
      <w:r w:rsidR="00C80EAB" w:rsidRPr="00F163BC">
        <w:rPr>
          <w:rFonts w:asciiTheme="minorHAnsi" w:hAnsiTheme="minorHAnsi"/>
          <w:highlight w:val="yellow"/>
        </w:rPr>
        <w:t xml:space="preserve"> </w:t>
      </w:r>
      <w:r w:rsidR="00124923" w:rsidRPr="00F163BC">
        <w:rPr>
          <w:highlight w:val="yellow"/>
        </w:rPr>
        <w:t>}}</w:t>
      </w:r>
      <w:r w:rsidR="00124923" w:rsidRPr="00124923">
        <w:t xml:space="preserve"> </w:t>
      </w:r>
      <w:r w:rsidRPr="008E4E18">
        <w:t>subject to increase as provided in this Section. The</w:t>
      </w:r>
      <w:r w:rsidRPr="008E4E18">
        <w:rPr>
          <w:spacing w:val="-53"/>
        </w:rPr>
        <w:t xml:space="preserve"> </w:t>
      </w:r>
      <w:r w:rsidRPr="008E4E18">
        <w:t>amount of the Security shall be increased each time the monthly payments of Fixed Rent increase so that</w:t>
      </w:r>
      <w:r w:rsidRPr="008E4E18">
        <w:rPr>
          <w:spacing w:val="1"/>
        </w:rPr>
        <w:t xml:space="preserve"> </w:t>
      </w:r>
      <w:r w:rsidRPr="008E4E18">
        <w:t xml:space="preserve">Landlord shall at all times have and maintain </w:t>
      </w:r>
      <w:r w:rsidR="00321743" w:rsidRPr="00C62274">
        <w:rPr>
          <w:highlight w:val="yellow"/>
        </w:rPr>
        <w:t>{{</w:t>
      </w:r>
      <w:proofErr w:type="spellStart"/>
      <w:r w:rsidR="00C62274" w:rsidRPr="00C62274">
        <w:rPr>
          <w:highlight w:val="yellow"/>
        </w:rPr>
        <w:t>tenant_security_deposit_months_multiplier_words</w:t>
      </w:r>
      <w:proofErr w:type="spellEnd"/>
      <w:r w:rsidR="00321743" w:rsidRPr="00C62274">
        <w:rPr>
          <w:highlight w:val="yellow"/>
        </w:rPr>
        <w:t>}}</w:t>
      </w:r>
      <w:r w:rsidR="00E52F53" w:rsidRPr="00C62274">
        <w:rPr>
          <w:highlight w:val="yellow"/>
        </w:rPr>
        <w:t xml:space="preserve">  </w:t>
      </w:r>
      <w:r w:rsidRPr="00C62274">
        <w:rPr>
          <w:highlight w:val="yellow"/>
        </w:rPr>
        <w:t>(</w:t>
      </w:r>
      <w:r w:rsidR="00D81578" w:rsidRPr="00C62274">
        <w:rPr>
          <w:color w:val="000000"/>
          <w:highlight w:val="yellow"/>
        </w:rPr>
        <w:t xml:space="preserve">{{ </w:t>
      </w:r>
      <w:proofErr w:type="spellStart"/>
      <w:r w:rsidR="00C62274" w:rsidRPr="00C62274">
        <w:rPr>
          <w:color w:val="000000"/>
          <w:highlight w:val="yellow"/>
          <w:shd w:val="clear" w:color="auto" w:fill="FFFF00"/>
        </w:rPr>
        <w:t>tenant_security_deposit_months_multiplier_</w:t>
      </w:r>
      <w:r w:rsidR="003B21E8">
        <w:rPr>
          <w:color w:val="000000"/>
          <w:highlight w:val="yellow"/>
          <w:shd w:val="clear" w:color="auto" w:fill="FFFF00"/>
        </w:rPr>
        <w:t>decimal</w:t>
      </w:r>
      <w:proofErr w:type="spellEnd"/>
      <w:r w:rsidR="00D81578" w:rsidRPr="00C62274">
        <w:rPr>
          <w:color w:val="000000"/>
          <w:highlight w:val="yellow"/>
        </w:rPr>
        <w:t>}}</w:t>
      </w:r>
      <w:r w:rsidRPr="00C62274">
        <w:rPr>
          <w:highlight w:val="yellow"/>
        </w:rPr>
        <w:t>)</w:t>
      </w:r>
      <w:r w:rsidRPr="008E4E18">
        <w:t xml:space="preserve"> full months of Fixed Rent as security, subject to</w:t>
      </w:r>
      <w:r w:rsidRPr="008E4E18">
        <w:rPr>
          <w:spacing w:val="1"/>
        </w:rPr>
        <w:t xml:space="preserve"> </w:t>
      </w:r>
      <w:r w:rsidRPr="008E4E18">
        <w:t>further</w:t>
      </w:r>
      <w:r w:rsidRPr="008E4E18">
        <w:rPr>
          <w:spacing w:val="-2"/>
        </w:rPr>
        <w:t xml:space="preserve"> </w:t>
      </w:r>
      <w:r w:rsidRPr="008E4E18">
        <w:t>increase</w:t>
      </w:r>
      <w:r w:rsidRPr="008E4E18">
        <w:rPr>
          <w:spacing w:val="-1"/>
        </w:rPr>
        <w:t xml:space="preserve"> </w:t>
      </w:r>
      <w:r w:rsidRPr="008E4E18">
        <w:t>as</w:t>
      </w:r>
      <w:r w:rsidRPr="008E4E18">
        <w:rPr>
          <w:spacing w:val="-1"/>
        </w:rPr>
        <w:t xml:space="preserve"> </w:t>
      </w:r>
      <w:r w:rsidRPr="008E4E18">
        <w:t>provided in</w:t>
      </w:r>
      <w:r w:rsidRPr="008E4E18">
        <w:rPr>
          <w:spacing w:val="3"/>
        </w:rPr>
        <w:t xml:space="preserve"> </w:t>
      </w:r>
      <w:r w:rsidRPr="008E4E18">
        <w:t>this</w:t>
      </w:r>
      <w:r w:rsidRPr="008E4E18">
        <w:rPr>
          <w:spacing w:val="-1"/>
        </w:rPr>
        <w:t xml:space="preserve"> </w:t>
      </w:r>
      <w:r w:rsidRPr="008E4E18">
        <w:t>Lease.</w:t>
      </w:r>
    </w:p>
    <w:p w14:paraId="578B2029" w14:textId="77777777" w:rsidR="00E9291B" w:rsidRPr="008E4E18" w:rsidRDefault="00E9291B" w:rsidP="00E9291B">
      <w:pPr>
        <w:pStyle w:val="BodyText"/>
        <w:tabs>
          <w:tab w:val="left" w:pos="2980"/>
        </w:tabs>
        <w:spacing w:line="237" w:lineRule="auto"/>
        <w:ind w:right="216" w:firstLine="1440"/>
      </w:pPr>
      <w:r w:rsidRPr="008E4E18">
        <w:rPr>
          <w:b/>
          <w:sz w:val="24"/>
        </w:rPr>
        <w:t>Section</w:t>
      </w:r>
      <w:r w:rsidRPr="008E4E18">
        <w:rPr>
          <w:b/>
          <w:spacing w:val="-1"/>
          <w:sz w:val="24"/>
        </w:rPr>
        <w:t xml:space="preserve"> </w:t>
      </w:r>
      <w:r w:rsidRPr="008E4E18">
        <w:rPr>
          <w:b/>
          <w:sz w:val="24"/>
        </w:rPr>
        <w:t>1.17</w:t>
      </w:r>
      <w:r w:rsidRPr="008E4E18">
        <w:rPr>
          <w:b/>
          <w:sz w:val="24"/>
        </w:rPr>
        <w:tab/>
      </w:r>
      <w:r w:rsidRPr="008E4E18">
        <w:rPr>
          <w:u w:val="single"/>
        </w:rPr>
        <w:t>Term</w:t>
      </w:r>
      <w:r w:rsidRPr="008E4E18">
        <w:t>.</w:t>
      </w:r>
      <w:r w:rsidRPr="008E4E18">
        <w:rPr>
          <w:spacing w:val="53"/>
        </w:rPr>
        <w:t xml:space="preserve"> </w:t>
      </w:r>
      <w:r w:rsidRPr="008E4E18">
        <w:t>The</w:t>
      </w:r>
      <w:r w:rsidRPr="008E4E18">
        <w:rPr>
          <w:spacing w:val="-2"/>
        </w:rPr>
        <w:t xml:space="preserve"> </w:t>
      </w:r>
      <w:r w:rsidRPr="008E4E18">
        <w:t>period</w:t>
      </w:r>
      <w:r w:rsidRPr="008E4E18">
        <w:rPr>
          <w:spacing w:val="-1"/>
        </w:rPr>
        <w:t xml:space="preserve"> </w:t>
      </w:r>
      <w:r w:rsidRPr="008E4E18">
        <w:t>commencing</w:t>
      </w:r>
      <w:r w:rsidRPr="008E4E18">
        <w:rPr>
          <w:spacing w:val="-2"/>
        </w:rPr>
        <w:t xml:space="preserve"> </w:t>
      </w:r>
      <w:r w:rsidRPr="008E4E18">
        <w:t>on</w:t>
      </w:r>
      <w:r w:rsidRPr="008E4E18">
        <w:rPr>
          <w:spacing w:val="-2"/>
        </w:rPr>
        <w:t xml:space="preserve"> </w:t>
      </w:r>
      <w:r w:rsidRPr="008E4E18">
        <w:t>the</w:t>
      </w:r>
      <w:r w:rsidRPr="008E4E18">
        <w:rPr>
          <w:spacing w:val="-2"/>
        </w:rPr>
        <w:t xml:space="preserve"> </w:t>
      </w:r>
      <w:r w:rsidRPr="008E4E18">
        <w:t>Commencement</w:t>
      </w:r>
      <w:r w:rsidRPr="008E4E18">
        <w:rPr>
          <w:spacing w:val="-1"/>
        </w:rPr>
        <w:t xml:space="preserve"> </w:t>
      </w:r>
      <w:r w:rsidRPr="008E4E18">
        <w:t>Date</w:t>
      </w:r>
      <w:r w:rsidRPr="008E4E18">
        <w:rPr>
          <w:spacing w:val="-3"/>
        </w:rPr>
        <w:t xml:space="preserve"> </w:t>
      </w:r>
      <w:r w:rsidRPr="008E4E18">
        <w:t>and</w:t>
      </w:r>
      <w:r w:rsidRPr="008E4E18">
        <w:rPr>
          <w:spacing w:val="-1"/>
        </w:rPr>
        <w:t xml:space="preserve"> </w:t>
      </w:r>
      <w:r w:rsidRPr="008E4E18">
        <w:t>ending</w:t>
      </w:r>
      <w:r w:rsidRPr="008E4E18">
        <w:rPr>
          <w:spacing w:val="-52"/>
        </w:rPr>
        <w:t xml:space="preserve"> </w:t>
      </w:r>
      <w:r w:rsidRPr="008E4E18">
        <w:t>on the Expiration Date, subject to earlier termination or extension of this lease pursuant to the terms</w:t>
      </w:r>
      <w:r w:rsidRPr="008E4E18">
        <w:rPr>
          <w:spacing w:val="1"/>
        </w:rPr>
        <w:t xml:space="preserve"> </w:t>
      </w:r>
      <w:r w:rsidRPr="008E4E18">
        <w:t>hereof.</w:t>
      </w:r>
    </w:p>
    <w:p w14:paraId="0F5DBCA2" w14:textId="77777777" w:rsidR="00E9291B" w:rsidRPr="008E4E18" w:rsidRDefault="00E9291B" w:rsidP="00E9291B">
      <w:pPr>
        <w:pStyle w:val="BodyText"/>
        <w:spacing w:before="2"/>
        <w:ind w:left="0"/>
        <w:rPr>
          <w:sz w:val="13"/>
        </w:rPr>
      </w:pPr>
    </w:p>
    <w:p w14:paraId="1A1A505F" w14:textId="77777777" w:rsidR="00E9291B" w:rsidRPr="008E4E18" w:rsidRDefault="00E9291B" w:rsidP="00E9291B">
      <w:pPr>
        <w:pStyle w:val="Legal2L2"/>
      </w:pPr>
      <w:r w:rsidRPr="008E4E18">
        <w:rPr>
          <w:u w:val="single"/>
        </w:rPr>
        <w:t>Certain Definitions</w:t>
      </w:r>
      <w:r w:rsidRPr="008E4E18">
        <w:t>.</w:t>
      </w:r>
      <w:r w:rsidRPr="008E4E18">
        <w:rPr>
          <w:spacing w:val="1"/>
        </w:rPr>
        <w:t xml:space="preserve"> </w:t>
      </w:r>
      <w:r w:rsidRPr="008E4E18">
        <w:t>Any reference in this lease to (a) “</w:t>
      </w:r>
      <w:r w:rsidRPr="008E4E18">
        <w:rPr>
          <w:u w:val="single"/>
        </w:rPr>
        <w:t>legal action</w:t>
      </w:r>
      <w:r w:rsidRPr="008E4E18">
        <w:t>”,</w:t>
      </w:r>
      <w:r w:rsidRPr="008E4E18">
        <w:rPr>
          <w:spacing w:val="-52"/>
        </w:rPr>
        <w:t xml:space="preserve"> </w:t>
      </w:r>
      <w:r w:rsidRPr="008E4E18">
        <w:t>includes any suit, proceeding or other legal, arbitration or administrative process, and any appellate</w:t>
      </w:r>
      <w:r w:rsidRPr="008E4E18">
        <w:rPr>
          <w:spacing w:val="1"/>
        </w:rPr>
        <w:t xml:space="preserve"> </w:t>
      </w:r>
      <w:r w:rsidRPr="008E4E18">
        <w:t>proceedings in connection therewith, (b) “</w:t>
      </w:r>
      <w:r w:rsidRPr="008E4E18">
        <w:rPr>
          <w:u w:val="single"/>
        </w:rPr>
        <w:t>person</w:t>
      </w:r>
      <w:r w:rsidRPr="008E4E18">
        <w:t>” includes any individual or entity,</w:t>
      </w:r>
      <w:r w:rsidRPr="008E4E18">
        <w:rPr>
          <w:spacing w:val="1"/>
        </w:rPr>
        <w:t xml:space="preserve"> </w:t>
      </w:r>
      <w:r w:rsidRPr="008E4E18">
        <w:t>(c) “</w:t>
      </w:r>
      <w:r w:rsidRPr="008E4E18">
        <w:rPr>
          <w:u w:val="single"/>
        </w:rPr>
        <w:t>this lease</w:t>
      </w:r>
      <w:r w:rsidRPr="008E4E18">
        <w:t>”</w:t>
      </w:r>
      <w:r w:rsidRPr="008E4E18">
        <w:rPr>
          <w:spacing w:val="1"/>
        </w:rPr>
        <w:t xml:space="preserve"> </w:t>
      </w:r>
      <w:r w:rsidRPr="008E4E18">
        <w:t>includes the Rules and the other Exhibits to this lease, and (d) “</w:t>
      </w:r>
      <w:r w:rsidRPr="008E4E18">
        <w:rPr>
          <w:u w:val="single"/>
        </w:rPr>
        <w:t>including</w:t>
      </w:r>
      <w:r w:rsidRPr="008E4E18">
        <w:t>” means “including without</w:t>
      </w:r>
      <w:r w:rsidRPr="008E4E18">
        <w:rPr>
          <w:spacing w:val="1"/>
        </w:rPr>
        <w:t xml:space="preserve"> </w:t>
      </w:r>
      <w:r w:rsidRPr="008E4E18">
        <w:t>limitation”.</w:t>
      </w:r>
    </w:p>
    <w:p w14:paraId="7E8A04DB" w14:textId="77777777" w:rsidR="00E9291B" w:rsidRPr="008E4E18" w:rsidRDefault="00E9291B" w:rsidP="00E9291B">
      <w:pPr>
        <w:pStyle w:val="BodyText"/>
        <w:spacing w:before="8"/>
        <w:ind w:left="0"/>
        <w:rPr>
          <w:sz w:val="12"/>
        </w:rPr>
      </w:pPr>
    </w:p>
    <w:p w14:paraId="0FE9362E" w14:textId="77777777" w:rsidR="00E9291B" w:rsidRPr="008E4E18" w:rsidRDefault="00E9291B" w:rsidP="00E9291B">
      <w:pPr>
        <w:pStyle w:val="Legal2L1"/>
        <w:rPr>
          <w:b w:val="0"/>
          <w:sz w:val="20"/>
        </w:rPr>
      </w:pPr>
      <w:r w:rsidRPr="008E4E18">
        <w:t>Demise;</w:t>
      </w:r>
      <w:r w:rsidRPr="008E4E18">
        <w:rPr>
          <w:spacing w:val="-1"/>
        </w:rPr>
        <w:t xml:space="preserve"> </w:t>
      </w:r>
      <w:r w:rsidRPr="008E4E18">
        <w:t>Rent</w:t>
      </w:r>
    </w:p>
    <w:p w14:paraId="00D0367E" w14:textId="77777777" w:rsidR="00E9291B" w:rsidRPr="008E4E18" w:rsidRDefault="00E9291B" w:rsidP="00E9291B">
      <w:pPr>
        <w:pStyle w:val="Legal2L2"/>
      </w:pPr>
      <w:r w:rsidRPr="008E4E18">
        <w:t>Landlord</w:t>
      </w:r>
      <w:r w:rsidRPr="008E4E18">
        <w:rPr>
          <w:spacing w:val="-2"/>
        </w:rPr>
        <w:t xml:space="preserve"> </w:t>
      </w:r>
      <w:r w:rsidRPr="008E4E18">
        <w:t>hereby</w:t>
      </w:r>
      <w:r w:rsidRPr="008E4E18">
        <w:rPr>
          <w:spacing w:val="-1"/>
        </w:rPr>
        <w:t xml:space="preserve"> </w:t>
      </w:r>
      <w:r w:rsidRPr="008E4E18">
        <w:t>leases</w:t>
      </w:r>
      <w:r w:rsidRPr="008E4E18">
        <w:rPr>
          <w:spacing w:val="-3"/>
        </w:rPr>
        <w:t xml:space="preserve"> </w:t>
      </w:r>
      <w:r w:rsidRPr="008E4E18">
        <w:t>to Tenant,</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hereby</w:t>
      </w:r>
      <w:r w:rsidRPr="008E4E18">
        <w:rPr>
          <w:spacing w:val="-2"/>
        </w:rPr>
        <w:t xml:space="preserve"> </w:t>
      </w:r>
      <w:r w:rsidRPr="008E4E18">
        <w:t>leases</w:t>
      </w:r>
      <w:r w:rsidRPr="008E4E18">
        <w:rPr>
          <w:spacing w:val="-3"/>
        </w:rPr>
        <w:t xml:space="preserve"> </w:t>
      </w:r>
      <w:r w:rsidRPr="008E4E18">
        <w:t>from</w:t>
      </w:r>
      <w:r w:rsidRPr="008E4E18">
        <w:rPr>
          <w:spacing w:val="-52"/>
        </w:rPr>
        <w:t xml:space="preserve"> </w:t>
      </w:r>
      <w:r w:rsidRPr="008E4E18">
        <w:t>Landlord,</w:t>
      </w:r>
      <w:r w:rsidRPr="008E4E18">
        <w:rPr>
          <w:spacing w:val="-2"/>
        </w:rPr>
        <w:t xml:space="preserve"> </w:t>
      </w:r>
      <w:r w:rsidRPr="008E4E18">
        <w:t>the</w:t>
      </w:r>
      <w:r w:rsidRPr="008E4E18">
        <w:rPr>
          <w:spacing w:val="-1"/>
        </w:rPr>
        <w:t xml:space="preserve"> </w:t>
      </w:r>
      <w:r w:rsidRPr="008E4E18">
        <w:t>Premises,</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nt and</w:t>
      </w:r>
      <w:r w:rsidRPr="008E4E18">
        <w:rPr>
          <w:spacing w:val="-2"/>
        </w:rPr>
        <w:t xml:space="preserve"> </w:t>
      </w:r>
      <w:r w:rsidRPr="008E4E18">
        <w:t>on the</w:t>
      </w:r>
      <w:r w:rsidRPr="008E4E18">
        <w:rPr>
          <w:spacing w:val="-1"/>
        </w:rPr>
        <w:t xml:space="preserve"> </w:t>
      </w:r>
      <w:r w:rsidRPr="008E4E18">
        <w:t>other</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p>
    <w:p w14:paraId="4EC72097" w14:textId="0EBE1E5D" w:rsidR="00E9291B" w:rsidRPr="008E4E18"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without</w:t>
      </w:r>
      <w:r w:rsidRPr="008E4E18">
        <w:rPr>
          <w:spacing w:val="-2"/>
        </w:rPr>
        <w:t xml:space="preserve"> </w:t>
      </w:r>
      <w:r w:rsidRPr="008E4E18">
        <w:t>notice,</w:t>
      </w:r>
      <w:r w:rsidRPr="008E4E18">
        <w:rPr>
          <w:spacing w:val="-2"/>
        </w:rPr>
        <w:t xml:space="preserve"> </w:t>
      </w:r>
      <w:r w:rsidRPr="008E4E18">
        <w:t>abatement,</w:t>
      </w:r>
      <w:r w:rsidRPr="008E4E18">
        <w:rPr>
          <w:spacing w:val="-1"/>
        </w:rPr>
        <w:t xml:space="preserve"> </w:t>
      </w:r>
      <w:r w:rsidRPr="008E4E18">
        <w:t>deduction</w:t>
      </w:r>
      <w:r w:rsidRPr="008E4E18">
        <w:rPr>
          <w:spacing w:val="-52"/>
        </w:rPr>
        <w:t xml:space="preserve"> </w:t>
      </w:r>
      <w:r w:rsidRPr="008E4E18">
        <w:t>or offset (except as expressly provided in this lease), in lawful money of the United States of America, by</w:t>
      </w:r>
      <w:r w:rsidRPr="008E4E18">
        <w:rPr>
          <w:spacing w:val="1"/>
        </w:rPr>
        <w:t xml:space="preserve"> </w:t>
      </w:r>
      <w:r w:rsidRPr="008E4E18">
        <w:t>Tenant’s</w:t>
      </w:r>
      <w:r w:rsidRPr="008E4E18">
        <w:rPr>
          <w:spacing w:val="55"/>
        </w:rPr>
        <w:t xml:space="preserve"> </w:t>
      </w:r>
      <w:r w:rsidRPr="008E4E18">
        <w:t>check or another method approved by Landlord, at Landlord’s Notice Address or another</w:t>
      </w:r>
      <w:r w:rsidRPr="008E4E18">
        <w:rPr>
          <w:spacing w:val="1"/>
        </w:rPr>
        <w:t xml:space="preserve"> </w:t>
      </w:r>
      <w:r w:rsidRPr="008E4E18">
        <w:t>address Landlord</w:t>
      </w:r>
      <w:r w:rsidRPr="008E4E18">
        <w:rPr>
          <w:spacing w:val="57"/>
        </w:rPr>
        <w:t xml:space="preserve"> </w:t>
      </w:r>
      <w:r w:rsidRPr="008E4E18">
        <w:t>designates,</w:t>
      </w:r>
      <w:r w:rsidRPr="008E4E18">
        <w:rPr>
          <w:spacing w:val="1"/>
        </w:rPr>
        <w:t xml:space="preserve"> </w:t>
      </w:r>
      <w:r w:rsidRPr="008E4E18">
        <w:t>and</w:t>
      </w:r>
      <w:r w:rsidRPr="008E4E18">
        <w:rPr>
          <w:spacing w:val="2"/>
        </w:rPr>
        <w:t xml:space="preserve"> </w:t>
      </w:r>
      <w:r w:rsidRPr="008E4E18">
        <w:t>as</w:t>
      </w:r>
      <w:r w:rsidRPr="008E4E18">
        <w:rPr>
          <w:spacing w:val="1"/>
        </w:rPr>
        <w:t xml:space="preserve"> </w:t>
      </w:r>
      <w:r w:rsidRPr="008E4E18">
        <w:t>provided</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55"/>
        </w:rPr>
        <w:t xml:space="preserve"> </w:t>
      </w:r>
      <w:r w:rsidRPr="008E4E18">
        <w:t>The</w:t>
      </w:r>
      <w:r w:rsidRPr="008E4E18">
        <w:rPr>
          <w:spacing w:val="1"/>
        </w:rPr>
        <w:t xml:space="preserve"> </w:t>
      </w:r>
      <w:r w:rsidRPr="008E4E18">
        <w:t>Fixed</w:t>
      </w:r>
      <w:r w:rsidRPr="008E4E18">
        <w:rPr>
          <w:spacing w:val="2"/>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1"/>
        </w:rPr>
        <w:t xml:space="preserve"> </w:t>
      </w:r>
      <w:r w:rsidRPr="008E4E18">
        <w:t>paid</w:t>
      </w:r>
      <w:r w:rsidRPr="008E4E18">
        <w:rPr>
          <w:spacing w:val="2"/>
        </w:rPr>
        <w:t xml:space="preserve"> </w:t>
      </w:r>
      <w:r w:rsidRPr="008E4E18">
        <w:t>in</w:t>
      </w:r>
      <w:r w:rsidRPr="008E4E18">
        <w:rPr>
          <w:spacing w:val="2"/>
        </w:rPr>
        <w:t xml:space="preserve"> </w:t>
      </w:r>
      <w:r w:rsidRPr="008E4E18">
        <w:t>equal</w:t>
      </w:r>
      <w:r w:rsidRPr="008E4E18">
        <w:rPr>
          <w:spacing w:val="1"/>
        </w:rPr>
        <w:t xml:space="preserve"> </w:t>
      </w:r>
      <w:r w:rsidRPr="008E4E18">
        <w:t>monthly installments, in advance, on the first day of each calendar month during the Term, except that on</w:t>
      </w:r>
      <w:r w:rsidRPr="008E4E18">
        <w:rPr>
          <w:spacing w:val="1"/>
        </w:rPr>
        <w:t xml:space="preserve"> </w:t>
      </w:r>
      <w:r w:rsidRPr="008E4E18">
        <w:t>the</w:t>
      </w:r>
      <w:r w:rsidRPr="008E4E18">
        <w:rPr>
          <w:spacing w:val="1"/>
        </w:rPr>
        <w:t xml:space="preserve"> </w:t>
      </w:r>
      <w:r w:rsidRPr="008E4E18">
        <w:t>signing</w:t>
      </w:r>
      <w:r w:rsidRPr="008E4E18">
        <w:rPr>
          <w:spacing w:val="1"/>
        </w:rPr>
        <w:t xml:space="preserve"> </w:t>
      </w:r>
      <w:r w:rsidRPr="008E4E18">
        <w:t>and</w:t>
      </w:r>
      <w:r w:rsidRPr="008E4E18">
        <w:rPr>
          <w:spacing w:val="3"/>
        </w:rPr>
        <w:t xml:space="preserve"> </w:t>
      </w:r>
      <w:r w:rsidRPr="008E4E18">
        <w:t>delivery</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r w:rsidRPr="008E4E18">
        <w:rPr>
          <w:spacing w:val="2"/>
        </w:rPr>
        <w:t xml:space="preserve"> </w:t>
      </w:r>
      <w:r w:rsidRPr="008E4E18">
        <w:t>by</w:t>
      </w:r>
      <w:r w:rsidRPr="008E4E18">
        <w:rPr>
          <w:spacing w:val="2"/>
        </w:rPr>
        <w:t xml:space="preserve"> </w:t>
      </w:r>
      <w:r w:rsidRPr="008E4E18">
        <w:t>Tenant,</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e</w:t>
      </w:r>
      <w:r w:rsidRPr="008E4E18">
        <w:rPr>
          <w:spacing w:val="1"/>
        </w:rPr>
        <w:t xml:space="preserve"> </w:t>
      </w:r>
      <w:r w:rsidRPr="008E4E18">
        <w:t>full</w:t>
      </w:r>
      <w:r w:rsidRPr="008E4E18">
        <w:rPr>
          <w:spacing w:val="2"/>
        </w:rPr>
        <w:t xml:space="preserve"> </w:t>
      </w:r>
      <w:r w:rsidRPr="008E4E18">
        <w:t>monthly</w:t>
      </w:r>
      <w:r w:rsidRPr="008E4E18">
        <w:rPr>
          <w:spacing w:val="2"/>
        </w:rPr>
        <w:t xml:space="preserve"> </w:t>
      </w:r>
      <w:r w:rsidRPr="008E4E18">
        <w:t>installment</w:t>
      </w:r>
      <w:r w:rsidRPr="008E4E18">
        <w:rPr>
          <w:spacing w:val="1"/>
        </w:rPr>
        <w:t xml:space="preserve"> </w:t>
      </w:r>
      <w:r w:rsidRPr="008E4E18">
        <w:t xml:space="preserve">of the Fixed Rent of </w:t>
      </w:r>
      <w:r w:rsidR="00D81578" w:rsidRPr="009F3840">
        <w:rPr>
          <w:highlight w:val="yellow"/>
        </w:rPr>
        <w:t xml:space="preserve">{{ </w:t>
      </w:r>
      <w:proofErr w:type="spellStart"/>
      <w:r w:rsidR="005263FD" w:rsidRPr="005263FD">
        <w:rPr>
          <w:highlight w:val="yellow"/>
        </w:rPr>
        <w:t>initial_rental_amount</w:t>
      </w:r>
      <w:r w:rsidR="00F163BC">
        <w:rPr>
          <w:highlight w:val="yellow"/>
        </w:rPr>
        <w:t>_words</w:t>
      </w:r>
      <w:proofErr w:type="spellEnd"/>
      <w:r w:rsidR="005263FD" w:rsidRPr="005263FD">
        <w:rPr>
          <w:highlight w:val="yellow"/>
        </w:rPr>
        <w:t>}}</w:t>
      </w:r>
      <w:r w:rsidR="00F163BC">
        <w:t xml:space="preserve"> dollars </w:t>
      </w:r>
      <w:r w:rsidR="00F163BC" w:rsidRPr="0078554B">
        <w:rPr>
          <w:highlight w:val="yellow"/>
        </w:rPr>
        <w:t xml:space="preserve">({{ </w:t>
      </w:r>
      <w:proofErr w:type="spellStart"/>
      <w:r w:rsidR="0078554B" w:rsidRPr="0078554B">
        <w:rPr>
          <w:highlight w:val="yellow"/>
        </w:rPr>
        <w:t>initial_rental_amount_</w:t>
      </w:r>
      <w:r w:rsidR="003C26DD">
        <w:rPr>
          <w:highlight w:val="yellow"/>
        </w:rPr>
        <w:t>decimal</w:t>
      </w:r>
      <w:proofErr w:type="spellEnd"/>
      <w:r w:rsidR="00F163BC" w:rsidRPr="0078554B">
        <w:rPr>
          <w:highlight w:val="yellow"/>
        </w:rPr>
        <w:t>}})</w:t>
      </w:r>
      <w:r w:rsidR="00F163BC">
        <w:t xml:space="preserve"> </w:t>
      </w:r>
      <w:r w:rsidRPr="008E4E18">
        <w:t>to be applied to the Fixed Rent due under this lease. Rent shall be pro-</w:t>
      </w:r>
      <w:r w:rsidRPr="008E4E18">
        <w:rPr>
          <w:spacing w:val="1"/>
        </w:rPr>
        <w:t xml:space="preserve"> </w:t>
      </w:r>
      <w:r w:rsidRPr="008E4E18">
        <w:t>rated for any partial month according to the number of days in the month occurring at the beginning of the</w:t>
      </w:r>
      <w:r w:rsidRPr="008E4E18">
        <w:rPr>
          <w:spacing w:val="-52"/>
        </w:rPr>
        <w:t xml:space="preserve"> </w:t>
      </w:r>
      <w:r w:rsidRPr="008E4E18">
        <w:t>Term but at any</w:t>
      </w:r>
      <w:r w:rsidRPr="008E4E18">
        <w:rPr>
          <w:spacing w:val="2"/>
        </w:rPr>
        <w:t xml:space="preserve"> </w:t>
      </w:r>
      <w:r w:rsidRPr="008E4E18">
        <w:t>other point in</w:t>
      </w:r>
      <w:r w:rsidRPr="008E4E18">
        <w:rPr>
          <w:spacing w:val="1"/>
        </w:rPr>
        <w:t xml:space="preserve"> </w:t>
      </w:r>
      <w:r w:rsidRPr="008E4E18">
        <w:t>the</w:t>
      </w:r>
      <w:r w:rsidRPr="008E4E18">
        <w:rPr>
          <w:spacing w:val="1"/>
        </w:rPr>
        <w:t xml:space="preserve"> </w:t>
      </w:r>
      <w:r w:rsidRPr="008E4E18">
        <w:t>Term a full month</w:t>
      </w:r>
      <w:r w:rsidRPr="008E4E18">
        <w:rPr>
          <w:spacing w:val="1"/>
        </w:rPr>
        <w:t xml:space="preserve"> </w:t>
      </w:r>
      <w:r w:rsidRPr="008E4E18">
        <w:t>of</w:t>
      </w:r>
      <w:r w:rsidRPr="008E4E18">
        <w:rPr>
          <w:spacing w:val="1"/>
        </w:rPr>
        <w:t xml:space="preserve"> </w:t>
      </w:r>
      <w:r w:rsidRPr="008E4E18">
        <w:t>Rent</w:t>
      </w:r>
      <w:r w:rsidRPr="008E4E18">
        <w:rPr>
          <w:spacing w:val="1"/>
        </w:rPr>
        <w:t xml:space="preserve"> </w:t>
      </w:r>
      <w:r w:rsidRPr="008E4E18">
        <w:t>shall be</w:t>
      </w:r>
      <w:r w:rsidRPr="008E4E18">
        <w:rPr>
          <w:spacing w:val="1"/>
        </w:rPr>
        <w:t xml:space="preserve"> </w:t>
      </w:r>
      <w:r w:rsidRPr="008E4E18">
        <w:t>due for any month</w:t>
      </w:r>
      <w:r w:rsidRPr="008E4E18">
        <w:rPr>
          <w:spacing w:val="2"/>
        </w:rPr>
        <w:t xml:space="preserve"> </w:t>
      </w:r>
      <w:r w:rsidRPr="008E4E18">
        <w:t>or</w:t>
      </w:r>
      <w:r w:rsidRPr="008E4E18">
        <w:rPr>
          <w:spacing w:val="-1"/>
        </w:rPr>
        <w:t xml:space="preserve"> </w:t>
      </w:r>
      <w:r w:rsidRPr="008E4E18">
        <w:t>portion</w:t>
      </w:r>
      <w:r w:rsidRPr="008E4E18">
        <w:rPr>
          <w:spacing w:val="1"/>
        </w:rPr>
        <w:t xml:space="preserve"> </w:t>
      </w:r>
      <w:r w:rsidRPr="008E4E18">
        <w:t>thereof. Rent and Additional Rent are due in accordance with the terms of the lease and any statement is</w:t>
      </w:r>
      <w:r w:rsidRPr="008E4E18">
        <w:rPr>
          <w:spacing w:val="1"/>
        </w:rPr>
        <w:t xml:space="preserve"> </w:t>
      </w:r>
      <w:r w:rsidRPr="008E4E18">
        <w:t>provided strictly as a courtesy. Landlord’s delay in rendering, or failure to render, any statement required</w:t>
      </w:r>
      <w:r w:rsidRPr="008E4E18">
        <w:rPr>
          <w:spacing w:val="1"/>
        </w:rPr>
        <w:t xml:space="preserve"> </w:t>
      </w:r>
      <w:r w:rsidRPr="008E4E18">
        <w:t>to be rendered by Landlord for any Rent for any period shall not waive Landlord’s right to render a</w:t>
      </w:r>
      <w:r w:rsidRPr="008E4E18">
        <w:rPr>
          <w:spacing w:val="1"/>
        </w:rPr>
        <w:t xml:space="preserve"> </w:t>
      </w:r>
      <w:r w:rsidRPr="008E4E18">
        <w:t>statement or to</w:t>
      </w:r>
      <w:r w:rsidRPr="008E4E18">
        <w:rPr>
          <w:spacing w:val="-1"/>
        </w:rPr>
        <w:t xml:space="preserve"> </w:t>
      </w:r>
      <w:r w:rsidRPr="008E4E18">
        <w:t>collect</w:t>
      </w:r>
      <w:r w:rsidRPr="008E4E18">
        <w:rPr>
          <w:spacing w:val="-1"/>
        </w:rPr>
        <w:t xml:space="preserve"> </w:t>
      </w:r>
      <w:r w:rsidRPr="008E4E18">
        <w:t>that</w:t>
      </w:r>
      <w:r w:rsidRPr="008E4E18">
        <w:rPr>
          <w:spacing w:val="-2"/>
        </w:rPr>
        <w:t xml:space="preserve"> </w:t>
      </w:r>
      <w:r w:rsidRPr="008E4E18">
        <w:t>Rent for</w:t>
      </w:r>
      <w:r w:rsidRPr="008E4E18">
        <w:rPr>
          <w:spacing w:val="-2"/>
        </w:rPr>
        <w:t xml:space="preserve"> </w:t>
      </w:r>
      <w:r w:rsidRPr="008E4E18">
        <w:t>that</w:t>
      </w:r>
      <w:r w:rsidRPr="008E4E18">
        <w:rPr>
          <w:spacing w:val="-2"/>
        </w:rPr>
        <w:t xml:space="preserve"> </w:t>
      </w:r>
      <w:r w:rsidRPr="008E4E18">
        <w:t>or</w:t>
      </w:r>
      <w:r w:rsidRPr="008E4E18">
        <w:rPr>
          <w:spacing w:val="-1"/>
        </w:rPr>
        <w:t xml:space="preserve"> </w:t>
      </w:r>
      <w:r w:rsidRPr="008E4E18">
        <w:t>any subsequent</w:t>
      </w:r>
      <w:r w:rsidRPr="008E4E18">
        <w:rPr>
          <w:spacing w:val="-1"/>
        </w:rPr>
        <w:t xml:space="preserve"> </w:t>
      </w:r>
      <w:r w:rsidRPr="008E4E18">
        <w:t>period.</w:t>
      </w:r>
      <w:r w:rsidRPr="008E4E18">
        <w:rPr>
          <w:spacing w:val="52"/>
        </w:rPr>
        <w:t xml:space="preserve"> </w:t>
      </w:r>
      <w:r w:rsidRPr="008E4E18">
        <w:t>The</w:t>
      </w:r>
      <w:r w:rsidRPr="008E4E18">
        <w:rPr>
          <w:spacing w:val="-1"/>
        </w:rPr>
        <w:t xml:space="preserve"> </w:t>
      </w:r>
      <w:r w:rsidRPr="008E4E18">
        <w:t>rendering</w:t>
      </w:r>
      <w:r w:rsidRPr="008E4E18">
        <w:rPr>
          <w:spacing w:val="-1"/>
        </w:rPr>
        <w:t xml:space="preserve"> </w:t>
      </w:r>
      <w:r w:rsidRPr="008E4E18">
        <w:t>of</w:t>
      </w:r>
      <w:r w:rsidRPr="008E4E18">
        <w:rPr>
          <w:spacing w:val="-1"/>
        </w:rPr>
        <w:t xml:space="preserve"> </w:t>
      </w:r>
      <w:r w:rsidRPr="008E4E18">
        <w:t>an</w:t>
      </w:r>
      <w:r w:rsidRPr="008E4E18">
        <w:rPr>
          <w:spacing w:val="-1"/>
        </w:rPr>
        <w:t xml:space="preserve"> </w:t>
      </w:r>
      <w:r w:rsidRPr="008E4E18">
        <w:t>incorrect statement shall not waive Landlord’s right to render a corrected statement for the period covered by the</w:t>
      </w:r>
      <w:r w:rsidRPr="008E4E18">
        <w:rPr>
          <w:spacing w:val="1"/>
        </w:rPr>
        <w:t xml:space="preserve"> </w:t>
      </w:r>
      <w:r w:rsidRPr="008E4E18">
        <w:t>incorrect statement and collect the correct amount of the Rent, which Tenant shall pay within thirty (30) days</w:t>
      </w:r>
      <w:r w:rsidRPr="008E4E18">
        <w:rPr>
          <w:spacing w:val="-1"/>
        </w:rPr>
        <w:t xml:space="preserve"> </w:t>
      </w:r>
      <w:r w:rsidRPr="008E4E18">
        <w:t>after its</w:t>
      </w:r>
      <w:r w:rsidRPr="008E4E18">
        <w:rPr>
          <w:spacing w:val="1"/>
        </w:rPr>
        <w:t xml:space="preserve"> </w:t>
      </w:r>
      <w:r w:rsidRPr="008E4E18">
        <w:t>receipt</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corrected</w:t>
      </w:r>
      <w:r w:rsidRPr="008E4E18">
        <w:rPr>
          <w:spacing w:val="-1"/>
        </w:rPr>
        <w:t xml:space="preserve"> </w:t>
      </w:r>
      <w:r w:rsidRPr="008E4E18">
        <w:t>statement.</w:t>
      </w:r>
    </w:p>
    <w:p w14:paraId="483A3020" w14:textId="77777777" w:rsidR="00E9291B" w:rsidRPr="008E4E18" w:rsidRDefault="00E9291B" w:rsidP="00E9291B">
      <w:pPr>
        <w:pStyle w:val="BodyText"/>
        <w:spacing w:before="5"/>
        <w:ind w:left="0"/>
        <w:rPr>
          <w:sz w:val="20"/>
        </w:rPr>
      </w:pPr>
    </w:p>
    <w:p w14:paraId="7B5516C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A590594" w14:textId="77777777" w:rsidR="00E9291B" w:rsidRPr="008E4E18" w:rsidRDefault="00E9291B" w:rsidP="00E9291B">
      <w:pPr>
        <w:pStyle w:val="Legal2L2"/>
        <w:rPr>
          <w:sz w:val="21"/>
        </w:rPr>
      </w:pPr>
      <w:r w:rsidRPr="008E4E18">
        <w:t>Unless</w:t>
      </w:r>
      <w:r w:rsidRPr="008E4E18">
        <w:rPr>
          <w:spacing w:val="-2"/>
        </w:rPr>
        <w:t xml:space="preserve"> </w:t>
      </w:r>
      <w:r w:rsidRPr="008E4E18">
        <w:t>otherwise</w:t>
      </w:r>
      <w:r w:rsidRPr="008E4E18">
        <w:rPr>
          <w:spacing w:val="-2"/>
        </w:rPr>
        <w:t xml:space="preserve"> </w:t>
      </w:r>
      <w:r w:rsidRPr="008E4E18">
        <w:t>specifi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paid</w:t>
      </w:r>
      <w:r w:rsidRPr="008E4E18">
        <w:rPr>
          <w:spacing w:val="-52"/>
        </w:rPr>
        <w:t xml:space="preserve"> </w:t>
      </w:r>
      <w:r w:rsidRPr="008E4E18">
        <w:t>by</w:t>
      </w:r>
      <w:r w:rsidRPr="008E4E18">
        <w:rPr>
          <w:spacing w:val="-1"/>
        </w:rPr>
        <w:t xml:space="preserve"> </w:t>
      </w:r>
      <w:r w:rsidRPr="008E4E18">
        <w:t>Tenant</w:t>
      </w:r>
      <w:r w:rsidRPr="008E4E18">
        <w:rPr>
          <w:spacing w:val="1"/>
        </w:rPr>
        <w:t xml:space="preserve"> </w:t>
      </w:r>
      <w:r w:rsidRPr="008E4E18">
        <w:t>on</w:t>
      </w:r>
      <w:r w:rsidRPr="008E4E18">
        <w:rPr>
          <w:spacing w:val="-1"/>
        </w:rPr>
        <w:t xml:space="preserve"> </w:t>
      </w:r>
      <w:r w:rsidRPr="008E4E18">
        <w:t>demand promptly</w:t>
      </w:r>
      <w:r w:rsidRPr="008E4E18">
        <w:rPr>
          <w:spacing w:val="2"/>
        </w:rPr>
        <w:t xml:space="preserve"> </w:t>
      </w:r>
      <w:r w:rsidRPr="008E4E18">
        <w:t>after</w:t>
      </w:r>
      <w:r w:rsidRPr="008E4E18">
        <w:rPr>
          <w:spacing w:val="-1"/>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1437B458" w14:textId="77777777" w:rsidR="00E9291B" w:rsidRPr="008E4E18" w:rsidRDefault="00E9291B" w:rsidP="00E9291B">
      <w:pPr>
        <w:pStyle w:val="Legal2L2"/>
      </w:pPr>
      <w:r w:rsidRPr="008E4E18">
        <w:t>Except as otherwise specifically provided in this lease, Landlord’s</w:t>
      </w:r>
      <w:r w:rsidRPr="008E4E18">
        <w:rPr>
          <w:spacing w:val="1"/>
        </w:rPr>
        <w:t xml:space="preserve"> </w:t>
      </w:r>
      <w:r w:rsidRPr="008E4E18">
        <w:t>calculation,</w:t>
      </w:r>
      <w:r w:rsidRPr="008E4E18">
        <w:rPr>
          <w:spacing w:val="-3"/>
        </w:rPr>
        <w:t xml:space="preserve"> </w:t>
      </w:r>
      <w:r w:rsidRPr="008E4E18">
        <w:t>determination,</w:t>
      </w:r>
      <w:r w:rsidRPr="008E4E18">
        <w:rPr>
          <w:spacing w:val="-3"/>
        </w:rPr>
        <w:t xml:space="preserve"> </w:t>
      </w:r>
      <w:r w:rsidRPr="008E4E18">
        <w:t>or</w:t>
      </w:r>
      <w:r w:rsidRPr="008E4E18">
        <w:rPr>
          <w:spacing w:val="-2"/>
        </w:rPr>
        <w:t xml:space="preserve"> </w:t>
      </w:r>
      <w:r w:rsidRPr="008E4E18">
        <w:t>estimate</w:t>
      </w:r>
      <w:r w:rsidRPr="008E4E18">
        <w:rPr>
          <w:spacing w:val="-3"/>
        </w:rPr>
        <w:t xml:space="preserve"> </w:t>
      </w:r>
      <w:r w:rsidRPr="008E4E18">
        <w:t>of any</w:t>
      </w:r>
      <w:r w:rsidRPr="008E4E18">
        <w:rPr>
          <w:spacing w:val="-2"/>
        </w:rPr>
        <w:t xml:space="preserve"> </w:t>
      </w:r>
      <w:r w:rsidRPr="008E4E18">
        <w:t>Fixed</w:t>
      </w:r>
      <w:r w:rsidRPr="008E4E18">
        <w:rPr>
          <w:spacing w:val="-1"/>
        </w:rPr>
        <w:t xml:space="preserve"> </w:t>
      </w:r>
      <w:r w:rsidRPr="008E4E18">
        <w:t>Rent</w:t>
      </w:r>
      <w:r w:rsidRPr="008E4E18">
        <w:rPr>
          <w:spacing w:val="-2"/>
        </w:rPr>
        <w:t xml:space="preserve"> </w:t>
      </w:r>
      <w:r w:rsidRPr="008E4E18">
        <w:t>adjustment,</w:t>
      </w:r>
      <w:r w:rsidRPr="008E4E18">
        <w:rPr>
          <w:spacing w:val="-2"/>
        </w:rPr>
        <w:t xml:space="preserve"> </w:t>
      </w:r>
      <w:r w:rsidRPr="008E4E18">
        <w:t>any</w:t>
      </w:r>
      <w:r w:rsidRPr="008E4E18">
        <w:rPr>
          <w:spacing w:val="-1"/>
        </w:rPr>
        <w:t xml:space="preserve"> </w:t>
      </w:r>
      <w:r w:rsidRPr="008E4E18">
        <w:t>Additional</w:t>
      </w:r>
      <w:r w:rsidRPr="008E4E18">
        <w:rPr>
          <w:spacing w:val="-3"/>
        </w:rPr>
        <w:t xml:space="preserve"> </w:t>
      </w:r>
      <w:r w:rsidRPr="008E4E18">
        <w:t>Rent,</w:t>
      </w:r>
      <w:r w:rsidRPr="008E4E18">
        <w:rPr>
          <w:spacing w:val="-1"/>
        </w:rPr>
        <w:t xml:space="preserve"> </w:t>
      </w:r>
      <w:r w:rsidRPr="008E4E18">
        <w:t>any</w:t>
      </w:r>
      <w:r w:rsidRPr="008E4E18">
        <w:rPr>
          <w:spacing w:val="-3"/>
        </w:rPr>
        <w:t xml:space="preserve"> </w:t>
      </w:r>
      <w:r w:rsidRPr="008E4E18">
        <w:t>Additional</w:t>
      </w:r>
      <w:r w:rsidRPr="008E4E18">
        <w:rPr>
          <w:spacing w:val="-52"/>
        </w:rPr>
        <w:t xml:space="preserve"> </w:t>
      </w:r>
      <w:r w:rsidRPr="008E4E18">
        <w:t>Rent adjustment, or any refund (if this lease provides for one) (a “</w:t>
      </w:r>
      <w:r w:rsidRPr="008E4E18">
        <w:rPr>
          <w:u w:val="single"/>
        </w:rPr>
        <w:t>Determination</w:t>
      </w:r>
      <w:r w:rsidRPr="008E4E18">
        <w:t>”) shall bind Tenant</w:t>
      </w:r>
      <w:r w:rsidRPr="008E4E18">
        <w:rPr>
          <w:spacing w:val="1"/>
        </w:rPr>
        <w:t xml:space="preserve"> </w:t>
      </w:r>
      <w:r w:rsidRPr="008E4E18">
        <w:t>unless:</w:t>
      </w:r>
      <w:r w:rsidRPr="008E4E18">
        <w:rPr>
          <w:spacing w:val="-2"/>
        </w:rPr>
        <w:t xml:space="preserve"> </w:t>
      </w:r>
      <w:r w:rsidRPr="008E4E18">
        <w:t>(a)</w:t>
      </w:r>
      <w:r w:rsidRPr="008E4E18">
        <w:rPr>
          <w:spacing w:val="53"/>
        </w:rPr>
        <w:t xml:space="preserve"> </w:t>
      </w:r>
      <w:r w:rsidRPr="008E4E18">
        <w:t>Tenant</w:t>
      </w:r>
      <w:r w:rsidRPr="008E4E18">
        <w:rPr>
          <w:spacing w:val="-2"/>
        </w:rPr>
        <w:t xml:space="preserve"> </w:t>
      </w:r>
      <w:r w:rsidRPr="008E4E18">
        <w:t>gives</w:t>
      </w:r>
      <w:r w:rsidRPr="008E4E18">
        <w:rPr>
          <w:spacing w:val="-2"/>
        </w:rPr>
        <w:t xml:space="preserve"> </w:t>
      </w:r>
      <w:r w:rsidRPr="008E4E18">
        <w:t>Landlord</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objection</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reasonable</w:t>
      </w:r>
      <w:r w:rsidRPr="008E4E18">
        <w:rPr>
          <w:spacing w:val="-2"/>
        </w:rPr>
        <w:t xml:space="preserve"> </w:t>
      </w:r>
      <w:r w:rsidRPr="008E4E18">
        <w:t>grounds</w:t>
      </w:r>
      <w:r w:rsidRPr="008E4E18">
        <w:rPr>
          <w:spacing w:val="-1"/>
        </w:rPr>
        <w:t xml:space="preserve"> </w:t>
      </w:r>
      <w:r w:rsidRPr="008E4E18">
        <w:t>for</w:t>
      </w:r>
      <w:r w:rsidRPr="008E4E18">
        <w:rPr>
          <w:spacing w:val="-2"/>
        </w:rPr>
        <w:t xml:space="preserve"> </w:t>
      </w:r>
      <w:r w:rsidRPr="008E4E18">
        <w:t>such objection) within thirty (30) calendar days after receiving Landlord’s first invoice based on such</w:t>
      </w:r>
      <w:r w:rsidRPr="008E4E18">
        <w:rPr>
          <w:spacing w:val="1"/>
        </w:rPr>
        <w:t xml:space="preserve"> </w:t>
      </w:r>
      <w:r w:rsidRPr="008E4E18">
        <w:t>Determination,</w:t>
      </w:r>
      <w:r w:rsidRPr="008E4E18">
        <w:rPr>
          <w:spacing w:val="-2"/>
        </w:rPr>
        <w:t xml:space="preserve"> </w:t>
      </w:r>
      <w:r w:rsidRPr="008E4E18">
        <w:t>and</w:t>
      </w:r>
      <w:r w:rsidRPr="008E4E18">
        <w:rPr>
          <w:spacing w:val="-2"/>
        </w:rPr>
        <w:t xml:space="preserve"> </w:t>
      </w:r>
      <w:r w:rsidRPr="008E4E18">
        <w:t>(b)</w:t>
      </w:r>
      <w:r w:rsidRPr="008E4E18">
        <w:rPr>
          <w:spacing w:val="-3"/>
        </w:rPr>
        <w:t xml:space="preserve"> </w:t>
      </w:r>
      <w:r w:rsidRPr="008E4E18">
        <w:t>Tenant</w:t>
      </w:r>
      <w:r w:rsidRPr="008E4E18">
        <w:rPr>
          <w:spacing w:val="-2"/>
        </w:rPr>
        <w:t xml:space="preserve"> </w:t>
      </w:r>
      <w:r w:rsidRPr="008E4E18">
        <w:t>timely</w:t>
      </w:r>
      <w:r w:rsidRPr="008E4E18">
        <w:rPr>
          <w:spacing w:val="-2"/>
        </w:rPr>
        <w:t xml:space="preserve"> </w:t>
      </w:r>
      <w:r w:rsidRPr="008E4E18">
        <w:t>pays</w:t>
      </w:r>
      <w:r w:rsidRPr="008E4E18">
        <w:rPr>
          <w:spacing w:val="-3"/>
        </w:rPr>
        <w:t xml:space="preserve"> </w:t>
      </w:r>
      <w:r w:rsidRPr="008E4E18">
        <w:t>the</w:t>
      </w:r>
      <w:r w:rsidRPr="008E4E18">
        <w:rPr>
          <w:spacing w:val="-3"/>
        </w:rPr>
        <w:t xml:space="preserve"> </w:t>
      </w:r>
      <w:r w:rsidRPr="008E4E18">
        <w:t>invoiced</w:t>
      </w:r>
      <w:r w:rsidRPr="008E4E18">
        <w:rPr>
          <w:spacing w:val="-2"/>
        </w:rPr>
        <w:t xml:space="preserve"> </w:t>
      </w:r>
      <w:r w:rsidRPr="008E4E18">
        <w:t>amount</w:t>
      </w:r>
      <w:r w:rsidRPr="008E4E18">
        <w:rPr>
          <w:spacing w:val="-2"/>
        </w:rPr>
        <w:t xml:space="preserve"> </w:t>
      </w:r>
      <w:r w:rsidRPr="008E4E18">
        <w:t>(without</w:t>
      </w:r>
      <w:r w:rsidRPr="008E4E18">
        <w:rPr>
          <w:spacing w:val="-2"/>
        </w:rPr>
        <w:t xml:space="preserve"> </w:t>
      </w:r>
      <w:r w:rsidRPr="008E4E18">
        <w:t>prejudice</w:t>
      </w:r>
      <w:r w:rsidRPr="008E4E18">
        <w:rPr>
          <w:spacing w:val="-3"/>
        </w:rPr>
        <w:t xml:space="preserve"> </w:t>
      </w:r>
      <w:r w:rsidRPr="008E4E18">
        <w:t>to</w:t>
      </w:r>
      <w:r w:rsidRPr="008E4E18">
        <w:rPr>
          <w:spacing w:val="-1"/>
        </w:rPr>
        <w:t xml:space="preserve"> </w:t>
      </w:r>
      <w:r w:rsidRPr="008E4E18">
        <w:t>Tenant’s</w:t>
      </w:r>
      <w:r w:rsidRPr="008E4E18">
        <w:rPr>
          <w:spacing w:val="-3"/>
        </w:rPr>
        <w:t xml:space="preserve"> </w:t>
      </w:r>
      <w:r w:rsidRPr="008E4E18">
        <w:t>right</w:t>
      </w:r>
      <w:r w:rsidRPr="008E4E18">
        <w:rPr>
          <w:spacing w:val="-2"/>
        </w:rPr>
        <w:t xml:space="preserve"> </w:t>
      </w:r>
      <w:r w:rsidRPr="008E4E18">
        <w:t>to</w:t>
      </w:r>
      <w:r w:rsidRPr="008E4E18">
        <w:rPr>
          <w:spacing w:val="-52"/>
        </w:rPr>
        <w:t xml:space="preserve"> </w:t>
      </w:r>
      <w:r w:rsidRPr="008E4E18">
        <w:t>object</w:t>
      </w:r>
      <w:r w:rsidRPr="008E4E18">
        <w:rPr>
          <w:spacing w:val="-2"/>
        </w:rPr>
        <w:t xml:space="preserve"> </w:t>
      </w:r>
      <w:r w:rsidRPr="008E4E18">
        <w:t>as</w:t>
      </w:r>
      <w:r w:rsidRPr="008E4E18">
        <w:rPr>
          <w:spacing w:val="-1"/>
        </w:rPr>
        <w:t xml:space="preserve"> </w:t>
      </w:r>
      <w:r w:rsidRPr="008E4E18">
        <w:t>provided in</w:t>
      </w:r>
      <w:r w:rsidRPr="008E4E18">
        <w:rPr>
          <w:spacing w:val="-1"/>
        </w:rPr>
        <w:t xml:space="preserve"> </w:t>
      </w:r>
      <w:r w:rsidRPr="008E4E18">
        <w:t>this</w:t>
      </w:r>
      <w:r w:rsidRPr="008E4E18">
        <w:rPr>
          <w:spacing w:val="-1"/>
        </w:rPr>
        <w:t xml:space="preserve"> </w:t>
      </w:r>
      <w:r w:rsidRPr="008E4E18">
        <w:t>Section).</w:t>
      </w:r>
    </w:p>
    <w:p w14:paraId="380E4293" w14:textId="77777777" w:rsidR="00E9291B" w:rsidRPr="008E4E18" w:rsidRDefault="00E9291B" w:rsidP="00E9291B">
      <w:pPr>
        <w:pStyle w:val="Legal2L2"/>
      </w:pPr>
      <w:bookmarkStart w:id="2" w:name="_Ref180524155"/>
      <w:r w:rsidRPr="008E4E18">
        <w:t>If for any reason Landlord is unable to deliver vacant possession of the</w:t>
      </w:r>
      <w:r w:rsidRPr="008E4E18">
        <w:rPr>
          <w:spacing w:val="1"/>
        </w:rPr>
        <w:t xml:space="preserve"> </w:t>
      </w:r>
      <w:r w:rsidRPr="008E4E18">
        <w:t>Premises</w:t>
      </w:r>
      <w:r w:rsidRPr="008E4E18">
        <w:rPr>
          <w:spacing w:val="1"/>
        </w:rPr>
        <w:t xml:space="preserve"> </w:t>
      </w:r>
      <w:r w:rsidRPr="008E4E18">
        <w:t>with</w:t>
      </w:r>
      <w:r w:rsidRPr="008E4E18">
        <w:rPr>
          <w:spacing w:val="1"/>
        </w:rPr>
        <w:t xml:space="preserve"> </w:t>
      </w:r>
      <w:r w:rsidRPr="008E4E18">
        <w:t>Landlord’s</w:t>
      </w:r>
      <w:r w:rsidRPr="008E4E18">
        <w:rPr>
          <w:spacing w:val="1"/>
        </w:rPr>
        <w:t xml:space="preserve"> </w:t>
      </w:r>
      <w:r w:rsidRPr="008E4E18">
        <w:t>Work, if any,</w:t>
      </w:r>
      <w:r w:rsidRPr="008E4E18">
        <w:rPr>
          <w:spacing w:val="1"/>
        </w:rPr>
        <w:t xml:space="preserve"> </w:t>
      </w:r>
      <w:r w:rsidRPr="008E4E18">
        <w:t>substantially</w:t>
      </w:r>
      <w:r w:rsidRPr="008E4E18">
        <w:rPr>
          <w:spacing w:val="1"/>
        </w:rPr>
        <w:t xml:space="preserve"> </w:t>
      </w:r>
      <w:r w:rsidRPr="008E4E18">
        <w:t>complete</w:t>
      </w:r>
      <w:r w:rsidRPr="008E4E18">
        <w:rPr>
          <w:spacing w:val="3"/>
        </w:rPr>
        <w:t xml:space="preserve"> </w:t>
      </w:r>
      <w:r w:rsidRPr="008E4E18">
        <w:t>on</w:t>
      </w:r>
      <w:r w:rsidRPr="008E4E18">
        <w:rPr>
          <w:spacing w:val="1"/>
        </w:rPr>
        <w:t xml:space="preserve"> </w:t>
      </w:r>
      <w:r w:rsidRPr="008E4E18">
        <w:t>or</w:t>
      </w:r>
      <w:r w:rsidRPr="008E4E18">
        <w:rPr>
          <w:spacing w:val="1"/>
        </w:rPr>
        <w:t xml:space="preserve"> </w:t>
      </w:r>
      <w:r w:rsidRPr="008E4E18">
        <w:t>before</w:t>
      </w:r>
      <w:r w:rsidRPr="008E4E18">
        <w:rPr>
          <w:spacing w:val="2"/>
        </w:rPr>
        <w:t xml:space="preserve"> </w:t>
      </w:r>
      <w:r w:rsidRPr="008E4E18">
        <w:t>the</w:t>
      </w:r>
      <w:r w:rsidRPr="008E4E18">
        <w:rPr>
          <w:spacing w:val="-1"/>
        </w:rPr>
        <w:t xml:space="preserve"> </w:t>
      </w:r>
      <w:r w:rsidRPr="008E4E18">
        <w:t>Commencement</w:t>
      </w:r>
      <w:r w:rsidRPr="008E4E18">
        <w:rPr>
          <w:spacing w:val="2"/>
        </w:rPr>
        <w:t xml:space="preserve"> </w:t>
      </w:r>
      <w:r w:rsidRPr="008E4E18">
        <w:t>Date,</w:t>
      </w:r>
      <w:r w:rsidRPr="008E4E18">
        <w:rPr>
          <w:spacing w:val="1"/>
        </w:rPr>
        <w:t xml:space="preserve"> </w:t>
      </w:r>
      <w:r w:rsidRPr="008E4E18">
        <w:t>this lease shall not be void or voidable nor shall Landlord be liable to Tenant therefor, monetarily or</w:t>
      </w:r>
      <w:r w:rsidRPr="008E4E18">
        <w:rPr>
          <w:spacing w:val="1"/>
        </w:rPr>
        <w:t xml:space="preserve"> </w:t>
      </w:r>
      <w:r w:rsidRPr="008E4E18">
        <w:t>otherwise,</w:t>
      </w:r>
      <w:r w:rsidRPr="008E4E18">
        <w:rPr>
          <w:spacing w:val="-3"/>
        </w:rPr>
        <w:t xml:space="preserve"> </w:t>
      </w:r>
      <w:r w:rsidRPr="008E4E18">
        <w:t>but</w:t>
      </w:r>
      <w:r w:rsidRPr="008E4E18">
        <w:rPr>
          <w:spacing w:val="-1"/>
        </w:rPr>
        <w:t xml:space="preserve"> </w:t>
      </w:r>
      <w:r w:rsidRPr="008E4E18">
        <w:t>the</w:t>
      </w:r>
      <w:r w:rsidRPr="008E4E18">
        <w:rPr>
          <w:spacing w:val="-3"/>
        </w:rPr>
        <w:t xml:space="preserve"> </w:t>
      </w:r>
      <w:r w:rsidRPr="008E4E18">
        <w:t>Commencement</w:t>
      </w:r>
      <w:r w:rsidRPr="008E4E18">
        <w:rPr>
          <w:spacing w:val="-1"/>
        </w:rPr>
        <w:t xml:space="preserve"> </w:t>
      </w:r>
      <w:r w:rsidRPr="008E4E18">
        <w:t>Date</w:t>
      </w:r>
      <w:r w:rsidRPr="008E4E18">
        <w:rPr>
          <w:spacing w:val="-1"/>
        </w:rPr>
        <w:t xml:space="preserve"> </w:t>
      </w:r>
      <w:r w:rsidRPr="008E4E18">
        <w:t>shall</w:t>
      </w:r>
      <w:r w:rsidRPr="008E4E18">
        <w:rPr>
          <w:spacing w:val="-3"/>
        </w:rPr>
        <w:t xml:space="preserve"> </w:t>
      </w:r>
      <w:r w:rsidRPr="008E4E18">
        <w:t>be</w:t>
      </w:r>
      <w:r w:rsidRPr="008E4E18">
        <w:rPr>
          <w:spacing w:val="-2"/>
        </w:rPr>
        <w:t xml:space="preserve"> </w:t>
      </w:r>
      <w:r w:rsidRPr="008E4E18">
        <w:t>delayed</w:t>
      </w:r>
      <w:r w:rsidRPr="008E4E18">
        <w:rPr>
          <w:spacing w:val="-3"/>
        </w:rPr>
        <w:t xml:space="preserve"> </w:t>
      </w:r>
      <w:r w:rsidRPr="008E4E18">
        <w:t>until</w:t>
      </w:r>
      <w:r w:rsidRPr="008E4E18">
        <w:rPr>
          <w:spacing w:val="-2"/>
        </w:rPr>
        <w:t xml:space="preserve"> </w:t>
      </w:r>
      <w:r w:rsidRPr="008E4E18">
        <w:t>the</w:t>
      </w:r>
      <w:r w:rsidRPr="008E4E18">
        <w:rPr>
          <w:spacing w:val="-3"/>
        </w:rPr>
        <w:t xml:space="preserve"> </w:t>
      </w:r>
      <w:r w:rsidRPr="008E4E18">
        <w:t>date</w:t>
      </w:r>
      <w:r w:rsidRPr="008E4E18">
        <w:rPr>
          <w:spacing w:val="-3"/>
        </w:rPr>
        <w:t xml:space="preserve"> </w:t>
      </w:r>
      <w:r w:rsidRPr="008E4E18">
        <w:t>on</w:t>
      </w:r>
      <w:r w:rsidRPr="008E4E18">
        <w:rPr>
          <w:spacing w:val="-1"/>
        </w:rPr>
        <w:t xml:space="preserve"> </w:t>
      </w:r>
      <w:r w:rsidRPr="008E4E18">
        <w:t>which</w:t>
      </w:r>
      <w:r w:rsidRPr="008E4E18">
        <w:rPr>
          <w:spacing w:val="3"/>
        </w:rPr>
        <w:t xml:space="preserve"> </w:t>
      </w:r>
      <w:r w:rsidRPr="008E4E18">
        <w:t>Landlord</w:t>
      </w:r>
      <w:r w:rsidRPr="008E4E18">
        <w:rPr>
          <w:spacing w:val="-1"/>
        </w:rPr>
        <w:t xml:space="preserve"> </w:t>
      </w:r>
      <w:r w:rsidRPr="008E4E18">
        <w:t>delivers</w:t>
      </w:r>
      <w:r w:rsidRPr="008E4E18">
        <w:rPr>
          <w:spacing w:val="-2"/>
        </w:rPr>
        <w:t xml:space="preserve"> </w:t>
      </w:r>
      <w:r w:rsidRPr="008E4E18">
        <w:t>vacant</w:t>
      </w:r>
      <w:r w:rsidRPr="008E4E18">
        <w:rPr>
          <w:spacing w:val="-52"/>
        </w:rPr>
        <w:t xml:space="preserve"> </w:t>
      </w:r>
      <w:r w:rsidRPr="008E4E18">
        <w:t>possession of the Premises to Tenant with Landlord’s Work, if any, substantially completed. This Section constitutes an express provision to the contrary pursuant to Section 223-a of the New York Real Property</w:t>
      </w:r>
      <w:r w:rsidRPr="008E4E18">
        <w:rPr>
          <w:spacing w:val="1"/>
        </w:rPr>
        <w:t xml:space="preserve"> </w:t>
      </w:r>
      <w:r w:rsidRPr="008E4E18">
        <w:t>Law (or any similar Laws, hereinafter defined), which Landlord and Tenant agree is inapplicable to this</w:t>
      </w:r>
      <w:r w:rsidRPr="008E4E18">
        <w:rPr>
          <w:spacing w:val="1"/>
        </w:rPr>
        <w:t xml:space="preserve"> </w:t>
      </w:r>
      <w:r w:rsidRPr="008E4E18">
        <w:t>lease (and Tenant hereby waives any right to damages or to rescind this lease which Tenant might</w:t>
      </w:r>
      <w:r w:rsidRPr="008E4E18">
        <w:rPr>
          <w:spacing w:val="1"/>
        </w:rPr>
        <w:t xml:space="preserve"> </w:t>
      </w:r>
      <w:r w:rsidRPr="008E4E18">
        <w:t>otherwise</w:t>
      </w:r>
      <w:r w:rsidRPr="008E4E18">
        <w:rPr>
          <w:spacing w:val="-2"/>
        </w:rPr>
        <w:t xml:space="preserve"> </w:t>
      </w:r>
      <w:r w:rsidRPr="008E4E18">
        <w:t>have</w:t>
      </w:r>
      <w:r w:rsidRPr="008E4E18">
        <w:rPr>
          <w:spacing w:val="1"/>
        </w:rPr>
        <w:t xml:space="preserve"> </w:t>
      </w:r>
      <w:r w:rsidRPr="008E4E18">
        <w:t>thereunder).</w:t>
      </w:r>
      <w:bookmarkEnd w:id="2"/>
    </w:p>
    <w:p w14:paraId="161CDA7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6BF6EC7C" w14:textId="77777777" w:rsidR="00E9291B" w:rsidRPr="008E4E18" w:rsidRDefault="00E9291B" w:rsidP="00E9291B">
      <w:pPr>
        <w:pStyle w:val="Legal2L2"/>
      </w:pPr>
      <w:r w:rsidRPr="008E4E18">
        <w:t>Notwithstanding anything to the contrary in this lease or in any exhibit or</w:t>
      </w:r>
      <w:r w:rsidRPr="008E4E18">
        <w:rPr>
          <w:spacing w:val="-52"/>
        </w:rPr>
        <w:t xml:space="preserve"> </w:t>
      </w:r>
      <w:r w:rsidRPr="008E4E18">
        <w:t>diagram attached to it, no vault or vault space or other area outside the boundary of the Real Property is</w:t>
      </w:r>
      <w:r w:rsidRPr="008E4E18">
        <w:rPr>
          <w:spacing w:val="1"/>
        </w:rPr>
        <w:t xml:space="preserve"> </w:t>
      </w:r>
      <w:r w:rsidRPr="008E4E18">
        <w:t>included in the Premises. If Tenant is permitted to use or occupy any such vault, space or other area, it is</w:t>
      </w:r>
      <w:r w:rsidRPr="008E4E18">
        <w:rPr>
          <w:spacing w:val="1"/>
        </w:rPr>
        <w:t xml:space="preserve"> </w:t>
      </w:r>
      <w:r w:rsidRPr="008E4E18">
        <w:t>under</w:t>
      </w:r>
      <w:r w:rsidRPr="008E4E18">
        <w:rPr>
          <w:spacing w:val="-1"/>
        </w:rPr>
        <w:t xml:space="preserve"> </w:t>
      </w:r>
      <w:r w:rsidRPr="008E4E18">
        <w:t>a</w:t>
      </w:r>
      <w:r w:rsidRPr="008E4E18">
        <w:rPr>
          <w:spacing w:val="-2"/>
        </w:rPr>
        <w:t xml:space="preserve"> </w:t>
      </w:r>
      <w:r w:rsidRPr="008E4E18">
        <w:t>revocable</w:t>
      </w:r>
      <w:r w:rsidRPr="008E4E18">
        <w:rPr>
          <w:spacing w:val="-2"/>
        </w:rPr>
        <w:t xml:space="preserve"> </w:t>
      </w:r>
      <w:r w:rsidRPr="008E4E18">
        <w:t>license, and if</w:t>
      </w:r>
      <w:r w:rsidRPr="008E4E18">
        <w:rPr>
          <w:spacing w:val="-1"/>
        </w:rPr>
        <w:t xml:space="preserve"> </w:t>
      </w:r>
      <w:r w:rsidRPr="008E4E18">
        <w:t>such</w:t>
      </w:r>
      <w:r w:rsidRPr="008E4E18">
        <w:rPr>
          <w:spacing w:val="-1"/>
        </w:rPr>
        <w:t xml:space="preserve"> </w:t>
      </w:r>
      <w:r w:rsidRPr="008E4E18">
        <w:t>license</w:t>
      </w:r>
      <w:r w:rsidRPr="008E4E18">
        <w:rPr>
          <w:spacing w:val="-2"/>
        </w:rPr>
        <w:t xml:space="preserve"> </w:t>
      </w:r>
      <w:r w:rsidRPr="008E4E18">
        <w:t>is</w:t>
      </w:r>
      <w:r w:rsidRPr="008E4E18">
        <w:rPr>
          <w:spacing w:val="-2"/>
        </w:rPr>
        <w:t xml:space="preserve"> </w:t>
      </w:r>
      <w:r w:rsidRPr="008E4E18">
        <w:t>revoked or</w:t>
      </w:r>
      <w:r w:rsidRPr="008E4E18">
        <w:rPr>
          <w:spacing w:val="-2"/>
        </w:rPr>
        <w:t xml:space="preserve"> </w:t>
      </w:r>
      <w:r w:rsidRPr="008E4E18">
        <w:t>the</w:t>
      </w:r>
      <w:r w:rsidRPr="008E4E18">
        <w:rPr>
          <w:spacing w:val="-2"/>
        </w:rPr>
        <w:t xml:space="preserve"> </w:t>
      </w:r>
      <w:r w:rsidRPr="008E4E18">
        <w:t>size</w:t>
      </w:r>
      <w:r w:rsidRPr="008E4E18">
        <w:rPr>
          <w:spacing w:val="-2"/>
        </w:rPr>
        <w:t xml:space="preserve"> </w:t>
      </w:r>
      <w:r w:rsidRPr="008E4E18">
        <w:t>of</w:t>
      </w:r>
      <w:r w:rsidRPr="008E4E18">
        <w:rPr>
          <w:spacing w:val="-2"/>
        </w:rPr>
        <w:t xml:space="preserve"> </w:t>
      </w:r>
      <w:r w:rsidRPr="008E4E18">
        <w:t>such</w:t>
      </w:r>
      <w:r w:rsidRPr="008E4E18">
        <w:rPr>
          <w:spacing w:val="-1"/>
        </w:rPr>
        <w:t xml:space="preserve"> </w:t>
      </w:r>
      <w:r w:rsidRPr="008E4E18">
        <w:t>vault,</w:t>
      </w:r>
      <w:r w:rsidRPr="008E4E18">
        <w:rPr>
          <w:spacing w:val="-1"/>
        </w:rPr>
        <w:t xml:space="preserve"> </w:t>
      </w:r>
      <w:r w:rsidRPr="008E4E18">
        <w:t>space</w:t>
      </w:r>
      <w:r w:rsidRPr="008E4E18">
        <w:rPr>
          <w:spacing w:val="-2"/>
        </w:rPr>
        <w:t xml:space="preserve"> </w:t>
      </w:r>
      <w:r w:rsidRPr="008E4E18">
        <w:t>or</w:t>
      </w:r>
      <w:r w:rsidRPr="008E4E18">
        <w:rPr>
          <w:spacing w:val="-1"/>
        </w:rPr>
        <w:t xml:space="preserve"> </w:t>
      </w:r>
      <w:r w:rsidRPr="008E4E18">
        <w:t>area</w:t>
      </w:r>
      <w:r w:rsidRPr="008E4E18">
        <w:rPr>
          <w:spacing w:val="-2"/>
        </w:rPr>
        <w:t xml:space="preserve"> </w:t>
      </w:r>
      <w:r w:rsidRPr="008E4E18">
        <w:t>is</w:t>
      </w:r>
      <w:r w:rsidRPr="008E4E18">
        <w:rPr>
          <w:spacing w:val="-1"/>
        </w:rPr>
        <w:t xml:space="preserve"> </w:t>
      </w:r>
      <w:r w:rsidRPr="008E4E18">
        <w:t>reduced,</w:t>
      </w:r>
      <w:r w:rsidRPr="008E4E18">
        <w:rPr>
          <w:spacing w:val="-52"/>
        </w:rPr>
        <w:t xml:space="preserve"> </w:t>
      </w:r>
      <w:r w:rsidRPr="008E4E18">
        <w:t>such revocation or reduction shall not be deemed to be an actual or constructive eviction, and shall not</w:t>
      </w:r>
      <w:r w:rsidRPr="008E4E18">
        <w:rPr>
          <w:spacing w:val="1"/>
        </w:rPr>
        <w:t xml:space="preserve"> </w:t>
      </w:r>
      <w:r w:rsidRPr="008E4E18">
        <w:t>entitle Tenant to any abatement or reduction of Rent, or relieve Tenant from any of its obligations under</w:t>
      </w:r>
      <w:r w:rsidRPr="008E4E18">
        <w:rPr>
          <w:spacing w:val="1"/>
        </w:rPr>
        <w:t xml:space="preserve"> </w:t>
      </w:r>
      <w:r w:rsidRPr="008E4E18">
        <w:t>this lease, or impose any liability on Landlord.</w:t>
      </w:r>
      <w:r w:rsidRPr="008E4E18">
        <w:rPr>
          <w:spacing w:val="1"/>
        </w:rPr>
        <w:t xml:space="preserve"> </w:t>
      </w:r>
      <w:r w:rsidRPr="008E4E18">
        <w:t>Tenant shall pay, as Additional Rent, all fees, taxes and</w:t>
      </w:r>
      <w:r w:rsidRPr="008E4E18">
        <w:rPr>
          <w:spacing w:val="1"/>
        </w:rPr>
        <w:t xml:space="preserve"> </w:t>
      </w:r>
      <w:r w:rsidRPr="008E4E18">
        <w:t>charges imposed by any Authority (hereinafter defined) for any such vault, space or area used or occupied</w:t>
      </w:r>
      <w:r w:rsidRPr="008E4E18">
        <w:rPr>
          <w:spacing w:val="-52"/>
        </w:rPr>
        <w:t xml:space="preserve"> </w:t>
      </w:r>
      <w:r w:rsidRPr="008E4E18">
        <w:t>by</w:t>
      </w:r>
      <w:r w:rsidRPr="008E4E18">
        <w:rPr>
          <w:spacing w:val="-1"/>
        </w:rPr>
        <w:t xml:space="preserve"> </w:t>
      </w:r>
      <w:r w:rsidRPr="008E4E18">
        <w:t>Tenant.</w:t>
      </w:r>
    </w:p>
    <w:p w14:paraId="7ADB53A5" w14:textId="77777777" w:rsidR="00E9291B" w:rsidRPr="008E4E18" w:rsidRDefault="00E9291B" w:rsidP="00E9291B">
      <w:pPr>
        <w:pStyle w:val="Legal2L1"/>
        <w:rPr>
          <w:u w:val="none"/>
        </w:rPr>
      </w:pPr>
      <w:r w:rsidRPr="008E4E18">
        <w:t>Use;</w:t>
      </w:r>
      <w:r w:rsidRPr="008E4E18">
        <w:rPr>
          <w:spacing w:val="-2"/>
        </w:rPr>
        <w:t xml:space="preserve"> </w:t>
      </w:r>
      <w:r w:rsidRPr="008E4E18">
        <w:t>Rules</w:t>
      </w:r>
      <w:r w:rsidRPr="008E4E18">
        <w:rPr>
          <w:spacing w:val="-2"/>
        </w:rPr>
        <w:t xml:space="preserve"> </w:t>
      </w:r>
      <w:r w:rsidRPr="008E4E18">
        <w:t>and</w:t>
      </w:r>
      <w:r w:rsidRPr="008E4E18">
        <w:rPr>
          <w:spacing w:val="-2"/>
        </w:rPr>
        <w:t xml:space="preserve"> </w:t>
      </w:r>
      <w:r w:rsidRPr="008E4E18">
        <w:t>Regulations;</w:t>
      </w:r>
      <w:r w:rsidRPr="008E4E18">
        <w:rPr>
          <w:spacing w:val="-2"/>
        </w:rPr>
        <w:t xml:space="preserve"> </w:t>
      </w:r>
      <w:r w:rsidRPr="008E4E18">
        <w:t>Tenant</w:t>
      </w:r>
      <w:r w:rsidRPr="008E4E18">
        <w:rPr>
          <w:spacing w:val="-2"/>
        </w:rPr>
        <w:t xml:space="preserve"> </w:t>
      </w:r>
      <w:r w:rsidRPr="008E4E18">
        <w:t>Operations; Signs</w:t>
      </w:r>
    </w:p>
    <w:p w14:paraId="4B24D1DC" w14:textId="77777777" w:rsidR="00E9291B" w:rsidRPr="008E4E18" w:rsidRDefault="00E9291B" w:rsidP="00E9291B">
      <w:pPr>
        <w:pStyle w:val="BodyText"/>
        <w:spacing w:before="9"/>
        <w:ind w:left="0"/>
        <w:rPr>
          <w:b/>
          <w:sz w:val="20"/>
        </w:rPr>
      </w:pPr>
    </w:p>
    <w:p w14:paraId="5E93B492" w14:textId="75F71E82" w:rsidR="00E9291B" w:rsidRPr="008E4E18" w:rsidRDefault="00E9291B" w:rsidP="00E9291B">
      <w:pPr>
        <w:pStyle w:val="Legal2L2"/>
        <w:rPr>
          <w:sz w:val="21"/>
        </w:rPr>
      </w:pPr>
      <w:r w:rsidRPr="008E4E18">
        <w:t>Tenant shall use the Premises only for the Permitted Use, subject,</w:t>
      </w:r>
      <w:r w:rsidRPr="008E4E18">
        <w:rPr>
          <w:spacing w:val="1"/>
        </w:rPr>
        <w:t xml:space="preserve"> </w:t>
      </w:r>
      <w:r w:rsidRPr="008E4E18">
        <w:t>however, to the provisions of this lease.</w:t>
      </w:r>
      <w:r w:rsidRPr="008E4E18">
        <w:rPr>
          <w:spacing w:val="1"/>
        </w:rPr>
        <w:t xml:space="preserve"> </w:t>
      </w:r>
      <w:r w:rsidRPr="008E4E18">
        <w:t>Tenant, at its sole cost and expense, shall (</w:t>
      </w:r>
      <w:proofErr w:type="spellStart"/>
      <w:r w:rsidRPr="008E4E18">
        <w:t>i</w:t>
      </w:r>
      <w:proofErr w:type="spellEnd"/>
      <w:r w:rsidRPr="008E4E18">
        <w:t>) (</w:t>
      </w:r>
      <w:proofErr w:type="spellStart"/>
      <w:r w:rsidRPr="008E4E18">
        <w:t>i</w:t>
      </w:r>
      <w:proofErr w:type="spellEnd"/>
      <w:r w:rsidRPr="008E4E18">
        <w:t>) obtain and maintain at all times during the Term, any and all</w:t>
      </w:r>
      <w:r w:rsidRPr="008E4E18">
        <w:rPr>
          <w:spacing w:val="1"/>
        </w:rPr>
        <w:t xml:space="preserve"> </w:t>
      </w:r>
      <w:r w:rsidRPr="008E4E18">
        <w:t>permits,</w:t>
      </w:r>
      <w:r w:rsidRPr="008E4E18">
        <w:rPr>
          <w:spacing w:val="-2"/>
        </w:rPr>
        <w:t xml:space="preserve"> </w:t>
      </w:r>
      <w:r w:rsidRPr="008E4E18">
        <w:t>licenses,</w:t>
      </w:r>
      <w:r w:rsidRPr="008E4E18">
        <w:rPr>
          <w:spacing w:val="-2"/>
        </w:rPr>
        <w:t xml:space="preserve"> </w:t>
      </w:r>
      <w:r w:rsidRPr="008E4E18">
        <w:t>certificates</w:t>
      </w:r>
      <w:r w:rsidRPr="008E4E18">
        <w:rPr>
          <w:spacing w:val="-2"/>
        </w:rPr>
        <w:t xml:space="preserve"> </w:t>
      </w:r>
      <w:r w:rsidRPr="008E4E18">
        <w:t>and</w:t>
      </w:r>
      <w:r w:rsidRPr="008E4E18">
        <w:rPr>
          <w:spacing w:val="-1"/>
        </w:rPr>
        <w:t xml:space="preserve"> </w:t>
      </w:r>
      <w:r w:rsidRPr="008E4E18">
        <w:t>approvals (collectively, “</w:t>
      </w:r>
      <w:r w:rsidRPr="008E4E18">
        <w:rPr>
          <w:u w:val="single"/>
        </w:rPr>
        <w:t>Licenses</w:t>
      </w:r>
      <w:r w:rsidRPr="008E4E18">
        <w:t>”) —</w:t>
      </w:r>
      <w:r w:rsidRPr="008E4E18">
        <w:rPr>
          <w:spacing w:val="-1"/>
        </w:rPr>
        <w:t xml:space="preserve"> from any governmental and or quasi-governmental agency</w:t>
      </w:r>
      <w:r w:rsidRPr="008E4E18">
        <w:t xml:space="preserve"> required for</w:t>
      </w:r>
      <w:r w:rsidRPr="008E4E18">
        <w:rPr>
          <w:spacing w:val="-2"/>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1"/>
        </w:rPr>
        <w:t xml:space="preserve"> </w:t>
      </w:r>
      <w:r w:rsidRPr="008E4E18">
        <w:t>and</w:t>
      </w:r>
      <w:r w:rsidRPr="008E4E18">
        <w:rPr>
          <w:spacing w:val="-1"/>
        </w:rPr>
        <w:t xml:space="preserve"> </w:t>
      </w:r>
      <w:r w:rsidRPr="008E4E18">
        <w:t>the</w:t>
      </w:r>
      <w:r w:rsidRPr="008E4E18">
        <w:rPr>
          <w:spacing w:val="-1"/>
        </w:rPr>
        <w:t xml:space="preserve"> </w:t>
      </w:r>
      <w:r w:rsidRPr="008E4E18">
        <w:t>conduct</w:t>
      </w:r>
      <w:r w:rsidRPr="008E4E18">
        <w:rPr>
          <w:spacing w:val="-2"/>
        </w:rPr>
        <w:t xml:space="preserve"> </w:t>
      </w:r>
      <w:r w:rsidRPr="008E4E18">
        <w:t>of Tenant’s operations in the Premises;</w:t>
      </w:r>
      <w:r w:rsidRPr="008E4E18">
        <w:rPr>
          <w:spacing w:val="1"/>
        </w:rPr>
        <w:t xml:space="preserve"> </w:t>
      </w:r>
      <w:r w:rsidRPr="008E4E18">
        <w:t>and (ii) comply with all Laws applicable to Tenant’s use and/or occupancy of the Premises for the Permitted Use.  Tenant shall store in the Premises only the merchandise that Tenant sells</w:t>
      </w:r>
      <w:r w:rsidRPr="008E4E18">
        <w:rPr>
          <w:spacing w:val="-2"/>
        </w:rPr>
        <w:t xml:space="preserve"> </w:t>
      </w:r>
      <w:r w:rsidRPr="008E4E18">
        <w:t>on</w:t>
      </w:r>
      <w:r w:rsidRPr="008E4E18">
        <w:rPr>
          <w:spacing w:val="-1"/>
        </w:rPr>
        <w:t xml:space="preserve"> </w:t>
      </w:r>
      <w:r w:rsidRPr="008E4E18">
        <w:t>a</w:t>
      </w:r>
      <w:r w:rsidRPr="008E4E18">
        <w:rPr>
          <w:spacing w:val="-2"/>
        </w:rPr>
        <w:t xml:space="preserve"> </w:t>
      </w:r>
      <w:r w:rsidRPr="008E4E18">
        <w:t>retail</w:t>
      </w:r>
      <w:r w:rsidRPr="008E4E18">
        <w:rPr>
          <w:spacing w:val="-2"/>
        </w:rPr>
        <w:t xml:space="preserve"> </w:t>
      </w:r>
      <w:r w:rsidRPr="008E4E18">
        <w:t>basis</w:t>
      </w:r>
      <w:r w:rsidRPr="008E4E18">
        <w:rPr>
          <w:spacing w:val="-2"/>
        </w:rPr>
        <w:t xml:space="preserve"> </w:t>
      </w:r>
      <w:r w:rsidRPr="008E4E18">
        <w:t>for</w:t>
      </w:r>
      <w:r w:rsidRPr="008E4E18">
        <w:rPr>
          <w:spacing w:val="-1"/>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use</w:t>
      </w:r>
      <w:r w:rsidRPr="008E4E18">
        <w:rPr>
          <w:spacing w:val="-2"/>
        </w:rPr>
        <w:t xml:space="preserve"> </w:t>
      </w:r>
      <w:r w:rsidRPr="008E4E18">
        <w:t>commercially</w:t>
      </w:r>
      <w:r w:rsidRPr="008E4E18">
        <w:rPr>
          <w:spacing w:val="-1"/>
        </w:rPr>
        <w:t xml:space="preserve"> </w:t>
      </w:r>
      <w:r w:rsidRPr="008E4E18">
        <w:t>reasonable</w:t>
      </w:r>
      <w:r w:rsidRPr="008E4E18">
        <w:rPr>
          <w:spacing w:val="-2"/>
        </w:rPr>
        <w:t xml:space="preserve"> </w:t>
      </w:r>
      <w:r w:rsidRPr="008E4E18">
        <w:t>efforts</w:t>
      </w:r>
      <w:r w:rsidRPr="008E4E18">
        <w:rPr>
          <w:spacing w:val="-52"/>
        </w:rPr>
        <w:t xml:space="preserve"> </w:t>
      </w:r>
      <w:r w:rsidRPr="008E4E18">
        <w:t>to</w:t>
      </w:r>
      <w:r w:rsidRPr="008E4E18">
        <w:rPr>
          <w:spacing w:val="-1"/>
        </w:rPr>
        <w:t xml:space="preserve"> </w:t>
      </w:r>
      <w:r w:rsidRPr="008E4E18">
        <w:t>minimize</w:t>
      </w:r>
      <w:r w:rsidRPr="008E4E18">
        <w:rPr>
          <w:spacing w:val="-1"/>
        </w:rPr>
        <w:t xml:space="preserve"> </w:t>
      </w:r>
      <w:r w:rsidRPr="008E4E18">
        <w:t>the</w:t>
      </w:r>
      <w:r w:rsidRPr="008E4E18">
        <w:rPr>
          <w:spacing w:val="-1"/>
        </w:rPr>
        <w:t xml:space="preserve"> </w:t>
      </w:r>
      <w:r w:rsidRPr="008E4E18">
        <w:t>areas</w:t>
      </w:r>
      <w:r w:rsidRPr="008E4E18">
        <w:rPr>
          <w:spacing w:val="-1"/>
        </w:rPr>
        <w:t xml:space="preserve"> </w:t>
      </w:r>
      <w:r w:rsidRPr="008E4E18">
        <w:t>used</w:t>
      </w:r>
      <w:r w:rsidRPr="008E4E18">
        <w:rPr>
          <w:spacing w:val="-1"/>
        </w:rPr>
        <w:t xml:space="preserve"> </w:t>
      </w:r>
      <w:r w:rsidRPr="008E4E18">
        <w:t>for</w:t>
      </w:r>
      <w:r w:rsidRPr="008E4E18">
        <w:rPr>
          <w:spacing w:val="-1"/>
        </w:rPr>
        <w:t xml:space="preserve"> </w:t>
      </w:r>
      <w:r w:rsidRPr="008E4E18">
        <w:t>storage</w:t>
      </w:r>
      <w:r w:rsidRPr="008E4E18">
        <w:rPr>
          <w:spacing w:val="-1"/>
        </w:rPr>
        <w:t xml:space="preserve"> </w:t>
      </w:r>
      <w:r w:rsidRPr="008E4E18">
        <w:t>and to maximize</w:t>
      </w:r>
      <w:r w:rsidRPr="008E4E18">
        <w:rPr>
          <w:spacing w:val="-1"/>
        </w:rPr>
        <w:t xml:space="preserve"> </w:t>
      </w:r>
      <w:r w:rsidRPr="008E4E18">
        <w:t>the</w:t>
      </w:r>
      <w:r w:rsidRPr="008E4E18">
        <w:rPr>
          <w:spacing w:val="-2"/>
        </w:rPr>
        <w:t xml:space="preserve"> </w:t>
      </w:r>
      <w:r w:rsidRPr="008E4E18">
        <w:t>area</w:t>
      </w:r>
      <w:r w:rsidRPr="008E4E18">
        <w:rPr>
          <w:spacing w:val="-1"/>
        </w:rPr>
        <w:t xml:space="preserve"> </w:t>
      </w:r>
      <w:r w:rsidRPr="008E4E18">
        <w:t>used for</w:t>
      </w:r>
      <w:r w:rsidRPr="008E4E18">
        <w:rPr>
          <w:spacing w:val="-1"/>
        </w:rPr>
        <w:t xml:space="preserve"> </w:t>
      </w:r>
      <w:r w:rsidRPr="008E4E18">
        <w:t>retail</w:t>
      </w:r>
      <w:r w:rsidRPr="008E4E18">
        <w:rPr>
          <w:spacing w:val="-1"/>
        </w:rPr>
        <w:t xml:space="preserve"> </w:t>
      </w:r>
      <w:r w:rsidRPr="008E4E18">
        <w:t>sales.</w:t>
      </w:r>
    </w:p>
    <w:p w14:paraId="7D607C8D" w14:textId="77777777" w:rsidR="00D92C8F"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 xml:space="preserve">use the Premises, or any part thereof, in violation of the certificate of occupancy, if any, for the Premises or the Building.  </w:t>
      </w:r>
    </w:p>
    <w:p w14:paraId="63832219" w14:textId="6FB27E2A" w:rsidR="00E9291B" w:rsidRPr="00DC4B3A" w:rsidRDefault="00D81578" w:rsidP="00D92C8F">
      <w:pPr>
        <w:pStyle w:val="Legal2L3"/>
        <w:rPr>
          <w:highlight w:val="yellow"/>
        </w:rPr>
      </w:pPr>
      <w:r w:rsidRPr="00DC4B3A">
        <w:rPr>
          <w:color w:val="000000"/>
          <w:highlight w:val="yellow"/>
        </w:rPr>
        <w:t xml:space="preserve">{{ </w:t>
      </w:r>
      <w:proofErr w:type="spellStart"/>
      <w:r w:rsidRPr="00DC4B3A">
        <w:rPr>
          <w:rFonts w:ascii="Consolas" w:hAnsi="Consolas"/>
          <w:color w:val="000000"/>
          <w:highlight w:val="yellow"/>
          <w:shd w:val="clear" w:color="auto" w:fill="FFFF00"/>
        </w:rPr>
        <w:t>curfew_</w:t>
      </w:r>
      <w:r w:rsidR="003C2963" w:rsidRPr="00DC4B3A">
        <w:rPr>
          <w:rFonts w:ascii="Consolas" w:hAnsi="Consolas"/>
          <w:color w:val="000000"/>
          <w:highlight w:val="yellow"/>
          <w:shd w:val="clear" w:color="auto" w:fill="FFFF00"/>
        </w:rPr>
        <w:t>statement</w:t>
      </w:r>
      <w:proofErr w:type="spellEnd"/>
      <w:r w:rsidR="00057D62">
        <w:rPr>
          <w:rFonts w:ascii="Consolas" w:hAnsi="Consolas"/>
          <w:color w:val="000000"/>
          <w:highlight w:val="yellow"/>
          <w:shd w:val="clear" w:color="auto" w:fill="FFFF00"/>
        </w:rPr>
        <w:t>}}</w:t>
      </w:r>
      <w:r w:rsidRPr="00DC4B3A">
        <w:rPr>
          <w:color w:val="000000"/>
          <w:highlight w:val="yellow"/>
        </w:rPr>
        <w:t xml:space="preserve"> </w:t>
      </w:r>
      <w:r w:rsidR="00425276">
        <w:rPr>
          <w:color w:val="000000"/>
          <w:highlight w:val="yellow"/>
        </w:rPr>
        <w:t xml:space="preserve"> </w:t>
      </w:r>
      <w:r w:rsidR="00425276" w:rsidRPr="00425276">
        <w:rPr>
          <w:color w:val="000000"/>
          <w:highlight w:val="yellow"/>
        </w:rPr>
        <w:t>{# Tenant shall not operate for business in the Premises during the hours from " +  (</w:t>
      </w:r>
      <w:proofErr w:type="spellStart"/>
      <w:r w:rsidR="00425276" w:rsidRPr="00425276">
        <w:rPr>
          <w:color w:val="000000"/>
          <w:highlight w:val="yellow"/>
        </w:rPr>
        <w:t>curfew_time</w:t>
      </w:r>
      <w:proofErr w:type="spellEnd"/>
      <w:r w:rsidR="00425276" w:rsidRPr="00425276">
        <w:rPr>
          <w:color w:val="000000"/>
          <w:highlight w:val="yellow"/>
        </w:rPr>
        <w:t>)</w:t>
      </w:r>
      <w:r w:rsidR="00425276">
        <w:rPr>
          <w:color w:val="000000"/>
          <w:highlight w:val="yellow"/>
        </w:rPr>
        <w:t xml:space="preserve"> </w:t>
      </w:r>
      <w:r w:rsidR="00425276" w:rsidRPr="00425276">
        <w:rPr>
          <w:color w:val="000000"/>
          <w:highlight w:val="yellow"/>
        </w:rPr>
        <w:t>ELSE:</w:t>
      </w:r>
      <w:r w:rsidR="00425276" w:rsidRPr="00425276">
        <w:rPr>
          <w:highlight w:val="yellow"/>
        </w:rPr>
        <w:t xml:space="preserve"> </w:t>
      </w:r>
      <w:r w:rsidR="00425276" w:rsidRPr="00425276">
        <w:rPr>
          <w:color w:val="000000"/>
          <w:highlight w:val="yellow"/>
        </w:rPr>
        <w:t>INTENTIONALLY OMITTED#}</w:t>
      </w:r>
    </w:p>
    <w:p w14:paraId="38C009DA" w14:textId="77777777" w:rsidR="00E9291B" w:rsidRPr="008E4E18" w:rsidRDefault="00E9291B" w:rsidP="00E9291B">
      <w:pPr>
        <w:pStyle w:val="Legal2L2"/>
        <w:rPr>
          <w:sz w:val="20"/>
        </w:rPr>
      </w:pPr>
      <w:r w:rsidRPr="008E4E18">
        <w:t>Tenant</w:t>
      </w:r>
      <w:r w:rsidRPr="008E4E18">
        <w:rPr>
          <w:spacing w:val="-2"/>
        </w:rPr>
        <w:t xml:space="preserve"> </w:t>
      </w:r>
      <w:r w:rsidRPr="008E4E18">
        <w:t>shall,</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ause</w:t>
      </w:r>
      <w:r w:rsidRPr="008E4E18">
        <w:rPr>
          <w:spacing w:val="-2"/>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52"/>
        </w:rPr>
        <w:t xml:space="preserve"> </w:t>
      </w:r>
      <w:r w:rsidRPr="008E4E18">
        <w:t>and</w:t>
      </w:r>
      <w:r w:rsidRPr="008E4E18">
        <w:rPr>
          <w:spacing w:val="-1"/>
        </w:rPr>
        <w:t xml:space="preserve"> </w:t>
      </w:r>
      <w:r w:rsidRPr="008E4E18">
        <w:t>invitees</w:t>
      </w:r>
      <w:r w:rsidRPr="008E4E18">
        <w:rPr>
          <w:spacing w:val="-2"/>
        </w:rPr>
        <w:t xml:space="preserve"> </w:t>
      </w:r>
      <w:r w:rsidRPr="008E4E18">
        <w:t>to,</w:t>
      </w:r>
      <w:r w:rsidRPr="008E4E18">
        <w:rPr>
          <w:spacing w:val="-52"/>
        </w:rPr>
        <w:t xml:space="preserve"> </w:t>
      </w:r>
      <w:r w:rsidRPr="008E4E18">
        <w:t xml:space="preserve">comply with the rules and regulations annexed hereto as </w:t>
      </w:r>
      <w:r w:rsidRPr="008E4E18">
        <w:rPr>
          <w:u w:val="single"/>
        </w:rPr>
        <w:t>Exhibit E</w:t>
      </w:r>
      <w:r w:rsidRPr="008E4E18">
        <w:t xml:space="preserve"> and such reasonable changes therein</w:t>
      </w:r>
      <w:r w:rsidRPr="008E4E18">
        <w:rPr>
          <w:spacing w:val="1"/>
        </w:rPr>
        <w:t xml:space="preserve"> </w:t>
      </w:r>
      <w:r w:rsidRPr="008E4E18">
        <w:t>(whether</w:t>
      </w:r>
      <w:r w:rsidRPr="008E4E18">
        <w:rPr>
          <w:spacing w:val="-2"/>
        </w:rPr>
        <w:t xml:space="preserve"> </w:t>
      </w:r>
      <w:r w:rsidRPr="008E4E18">
        <w:t>by</w:t>
      </w:r>
      <w:r w:rsidRPr="008E4E18">
        <w:rPr>
          <w:spacing w:val="-2"/>
        </w:rPr>
        <w:t xml:space="preserve"> </w:t>
      </w:r>
      <w:r w:rsidRPr="008E4E18">
        <w:t>modification,</w:t>
      </w:r>
      <w:r w:rsidRPr="008E4E18">
        <w:rPr>
          <w:spacing w:val="1"/>
        </w:rPr>
        <w:t xml:space="preserve"> </w:t>
      </w:r>
      <w:r w:rsidRPr="008E4E18">
        <w:t>restatement, elimination or</w:t>
      </w:r>
      <w:r w:rsidRPr="008E4E18">
        <w:rPr>
          <w:spacing w:val="-2"/>
        </w:rPr>
        <w:t xml:space="preserve"> </w:t>
      </w:r>
      <w:r w:rsidRPr="008E4E18">
        <w:t>addition)</w:t>
      </w:r>
      <w:r w:rsidRPr="008E4E18">
        <w:rPr>
          <w:spacing w:val="-1"/>
        </w:rPr>
        <w:t xml:space="preserve"> </w:t>
      </w:r>
      <w:r w:rsidRPr="008E4E18">
        <w:t>as</w:t>
      </w:r>
      <w:r w:rsidRPr="008E4E18">
        <w:rPr>
          <w:spacing w:val="-3"/>
        </w:rPr>
        <w:t xml:space="preserve"> </w:t>
      </w:r>
      <w:r w:rsidRPr="008E4E18">
        <w:t>Landlord may</w:t>
      </w:r>
      <w:r w:rsidRPr="008E4E18">
        <w:rPr>
          <w:spacing w:val="-2"/>
        </w:rPr>
        <w:t xml:space="preserve"> </w:t>
      </w:r>
      <w:r w:rsidRPr="008E4E18">
        <w:t>make</w:t>
      </w:r>
      <w:r w:rsidRPr="008E4E18">
        <w:rPr>
          <w:spacing w:val="-2"/>
        </w:rPr>
        <w:t xml:space="preserve"> </w:t>
      </w:r>
      <w:r w:rsidRPr="008E4E18">
        <w:t>at</w:t>
      </w:r>
      <w:r w:rsidRPr="008E4E18">
        <w:rPr>
          <w:spacing w:val="-2"/>
        </w:rPr>
        <w:t xml:space="preserve"> </w:t>
      </w:r>
      <w:r w:rsidRPr="008E4E18">
        <w:t>any time</w:t>
      </w:r>
      <w:r w:rsidRPr="008E4E18">
        <w:rPr>
          <w:spacing w:val="-2"/>
        </w:rPr>
        <w:t xml:space="preserve"> </w:t>
      </w:r>
      <w:r w:rsidRPr="008E4E18">
        <w:t>or times</w:t>
      </w:r>
      <w:r w:rsidRPr="008E4E18">
        <w:rPr>
          <w:spacing w:val="-2"/>
        </w:rPr>
        <w:t xml:space="preserve"> </w:t>
      </w:r>
      <w:r w:rsidRPr="008E4E18">
        <w:t>hereafter</w:t>
      </w:r>
      <w:r w:rsidRPr="008E4E18">
        <w:rPr>
          <w:spacing w:val="-2"/>
        </w:rPr>
        <w:t xml:space="preserve"> </w:t>
      </w:r>
      <w:r w:rsidRPr="008E4E18">
        <w:t>and</w:t>
      </w:r>
      <w:r w:rsidRPr="008E4E18">
        <w:rPr>
          <w:spacing w:val="-1"/>
        </w:rPr>
        <w:t xml:space="preserve"> </w:t>
      </w:r>
      <w:r w:rsidRPr="008E4E18">
        <w:t>communicate</w:t>
      </w:r>
      <w:r w:rsidRPr="008E4E18">
        <w:rPr>
          <w:spacing w:val="-2"/>
        </w:rPr>
        <w:t xml:space="preserve"> </w:t>
      </w:r>
      <w:r w:rsidRPr="008E4E18">
        <w:t>to</w:t>
      </w:r>
      <w:r w:rsidRPr="008E4E18">
        <w:rPr>
          <w:spacing w:val="-1"/>
        </w:rPr>
        <w:t xml:space="preserve"> </w:t>
      </w:r>
      <w:r w:rsidRPr="008E4E18">
        <w:t>Tenant</w:t>
      </w:r>
      <w:r w:rsidRPr="008E4E18">
        <w:rPr>
          <w:spacing w:val="-2"/>
        </w:rPr>
        <w:t xml:space="preserve"> </w:t>
      </w:r>
      <w:r w:rsidRPr="008E4E18">
        <w:t>(the</w:t>
      </w:r>
      <w:r w:rsidRPr="008E4E18">
        <w:rPr>
          <w:spacing w:val="-2"/>
        </w:rPr>
        <w:t xml:space="preserve"> </w:t>
      </w:r>
      <w:r w:rsidRPr="008E4E18">
        <w:t>“</w:t>
      </w:r>
      <w:r w:rsidRPr="008E4E18">
        <w:rPr>
          <w:u w:val="single"/>
        </w:rPr>
        <w:t>Rules</w:t>
      </w:r>
      <w:r w:rsidRPr="008E4E18">
        <w:t>”).</w:t>
      </w:r>
      <w:r w:rsidRPr="008E4E18">
        <w:rPr>
          <w:spacing w:val="53"/>
        </w:rPr>
        <w:t xml:space="preserve"> </w:t>
      </w:r>
      <w:r w:rsidRPr="008E4E18">
        <w:t>Landlor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required to</w:t>
      </w:r>
      <w:r w:rsidRPr="008E4E18">
        <w:rPr>
          <w:spacing w:val="-1"/>
        </w:rPr>
        <w:t xml:space="preserve"> </w:t>
      </w:r>
      <w:r w:rsidRPr="008E4E18">
        <w:t>enforce</w:t>
      </w:r>
      <w:r w:rsidRPr="008E4E18">
        <w:rPr>
          <w:spacing w:val="-2"/>
        </w:rPr>
        <w:t xml:space="preserve"> </w:t>
      </w:r>
      <w:r w:rsidRPr="008E4E18">
        <w:t>the</w:t>
      </w:r>
      <w:r w:rsidRPr="008E4E18">
        <w:rPr>
          <w:spacing w:val="-2"/>
        </w:rPr>
        <w:t xml:space="preserve"> </w:t>
      </w:r>
      <w:r w:rsidRPr="008E4E18">
        <w:t>Rules</w:t>
      </w:r>
      <w:r w:rsidRPr="008E4E18">
        <w:rPr>
          <w:spacing w:val="-52"/>
        </w:rPr>
        <w:t xml:space="preserve"> </w:t>
      </w:r>
      <w:r w:rsidRPr="008E4E18">
        <w:t>against Tenant or any other tenant or occupant, their employees, contractors or invitees, and Landlord</w:t>
      </w:r>
      <w:r w:rsidRPr="008E4E18">
        <w:rPr>
          <w:spacing w:val="1"/>
        </w:rPr>
        <w:t xml:space="preserve"> </w:t>
      </w:r>
      <w:r w:rsidRPr="008E4E18">
        <w:t>shall not be liable to Tenant for any violation of the Rules by another tenant or occupant or any of their</w:t>
      </w:r>
      <w:r w:rsidRPr="008E4E18">
        <w:rPr>
          <w:spacing w:val="1"/>
        </w:rPr>
        <w:t xml:space="preserve"> </w:t>
      </w:r>
      <w:r w:rsidRPr="008E4E18">
        <w:t>employees, contractors or invitees.</w:t>
      </w:r>
      <w:r w:rsidRPr="008E4E18">
        <w:rPr>
          <w:spacing w:val="1"/>
        </w:rPr>
        <w:t xml:space="preserve"> </w:t>
      </w:r>
      <w:r w:rsidRPr="008E4E18">
        <w:t>Landlord’s failure to enforce the Rules against Tenant or any other</w:t>
      </w:r>
      <w:r w:rsidRPr="008E4E18">
        <w:rPr>
          <w:spacing w:val="1"/>
        </w:rPr>
        <w:t xml:space="preserve"> </w:t>
      </w:r>
      <w:r w:rsidRPr="008E4E18">
        <w:t>occupant of the Building shall not be considered a waiver of the Rules, provided that the Rules shall not</w:t>
      </w:r>
      <w:r w:rsidRPr="008E4E18">
        <w:rPr>
          <w:spacing w:val="-52"/>
        </w:rPr>
        <w:t xml:space="preserve"> </w:t>
      </w:r>
      <w:r w:rsidRPr="008E4E18">
        <w:t>be</w:t>
      </w:r>
      <w:r w:rsidRPr="008E4E18">
        <w:rPr>
          <w:spacing w:val="-2"/>
        </w:rPr>
        <w:t xml:space="preserve"> </w:t>
      </w:r>
      <w:r w:rsidRPr="008E4E18">
        <w:t>enforced</w:t>
      </w:r>
      <w:r w:rsidRPr="008E4E18">
        <w:rPr>
          <w:spacing w:val="-1"/>
        </w:rPr>
        <w:t xml:space="preserve"> </w:t>
      </w:r>
      <w:r w:rsidRPr="008E4E18">
        <w:t>in a</w:t>
      </w:r>
      <w:r w:rsidRPr="008E4E18">
        <w:rPr>
          <w:spacing w:val="-1"/>
        </w:rPr>
        <w:t xml:space="preserve"> </w:t>
      </w:r>
      <w:r w:rsidRPr="008E4E18">
        <w:t>discriminatory manner.</w:t>
      </w:r>
    </w:p>
    <w:p w14:paraId="3A46B1D5" w14:textId="4A6A3AE2" w:rsidR="00E9291B" w:rsidRPr="008E4E18" w:rsidRDefault="00E9291B" w:rsidP="00E9291B">
      <w:pPr>
        <w:pStyle w:val="Legal2L2"/>
        <w:rPr>
          <w:b/>
          <w:sz w:val="24"/>
        </w:rPr>
      </w:pPr>
      <w:r w:rsidRPr="008E4E18">
        <w:t>The continuous operation of Tenant’s business in the Premises is of</w:t>
      </w:r>
      <w:r w:rsidRPr="008E4E18">
        <w:rPr>
          <w:spacing w:val="1"/>
        </w:rPr>
        <w:t xml:space="preserve"> </w:t>
      </w:r>
      <w:r w:rsidRPr="008E4E18">
        <w:t>material importance to Landlord because of the adverse impact on the Building of vacant retail space.</w:t>
      </w:r>
      <w:r w:rsidRPr="008E4E18">
        <w:rPr>
          <w:spacing w:val="1"/>
        </w:rPr>
        <w:t xml:space="preserve"> </w:t>
      </w:r>
      <w:r w:rsidRPr="008E4E18">
        <w:t>Tenant shall cause its business to be fully stocked and staffed, and open continuously for business at the</w:t>
      </w:r>
      <w:r w:rsidRPr="008E4E18">
        <w:rPr>
          <w:spacing w:val="1"/>
        </w:rPr>
        <w:t xml:space="preserve"> </w:t>
      </w:r>
      <w:r w:rsidRPr="008E4E18">
        <w:t>Premises.</w:t>
      </w:r>
      <w:r w:rsidRPr="008E4E18">
        <w:rPr>
          <w:spacing w:val="-2"/>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temporarily</w:t>
      </w:r>
      <w:r w:rsidRPr="008E4E18">
        <w:rPr>
          <w:spacing w:val="-1"/>
        </w:rPr>
        <w:t xml:space="preserve"> </w:t>
      </w:r>
      <w:r w:rsidRPr="008E4E18">
        <w:t>closed</w:t>
      </w:r>
      <w:r w:rsidRPr="008E4E18">
        <w:rPr>
          <w:spacing w:val="-2"/>
        </w:rPr>
        <w:t xml:space="preserve"> </w:t>
      </w:r>
      <w:r w:rsidRPr="008E4E18">
        <w:t>for</w:t>
      </w:r>
      <w:r w:rsidRPr="008E4E18">
        <w:rPr>
          <w:spacing w:val="-2"/>
        </w:rPr>
        <w:t xml:space="preserve"> </w:t>
      </w:r>
      <w:r w:rsidRPr="008E4E18">
        <w:t>not</w:t>
      </w:r>
      <w:r w:rsidRPr="008E4E18">
        <w:rPr>
          <w:spacing w:val="-2"/>
        </w:rPr>
        <w:t xml:space="preserve"> </w:t>
      </w:r>
      <w:r w:rsidRPr="008E4E18">
        <w:t>more</w:t>
      </w:r>
      <w:r w:rsidRPr="008E4E18">
        <w:rPr>
          <w:spacing w:val="-2"/>
        </w:rPr>
        <w:t xml:space="preserve"> </w:t>
      </w:r>
      <w:r w:rsidRPr="008E4E18">
        <w:t>than</w:t>
      </w:r>
      <w:r w:rsidRPr="008E4E18">
        <w:rPr>
          <w:spacing w:val="-2"/>
        </w:rPr>
        <w:t xml:space="preserve"> </w:t>
      </w:r>
      <w:r w:rsidRPr="008E4E18">
        <w:t>thirty</w:t>
      </w:r>
      <w:r w:rsidRPr="008E4E18">
        <w:rPr>
          <w:spacing w:val="-1"/>
        </w:rPr>
        <w:t xml:space="preserve"> </w:t>
      </w:r>
      <w:r w:rsidRPr="008E4E18">
        <w:t>(30)</w:t>
      </w:r>
      <w:r w:rsidRPr="008E4E18">
        <w:rPr>
          <w:spacing w:val="-52"/>
        </w:rPr>
        <w:t xml:space="preserve"> </w:t>
      </w:r>
      <w:r w:rsidRPr="008E4E18">
        <w:t>consecutive</w:t>
      </w:r>
      <w:r w:rsidRPr="008E4E18">
        <w:rPr>
          <w:spacing w:val="-3"/>
        </w:rPr>
        <w:t xml:space="preserve"> </w:t>
      </w:r>
      <w:r w:rsidRPr="008E4E18">
        <w:t>days</w:t>
      </w:r>
      <w:r w:rsidRPr="008E4E18">
        <w:rPr>
          <w:spacing w:val="-2"/>
        </w:rPr>
        <w:t xml:space="preserve"> </w:t>
      </w:r>
      <w:r w:rsidRPr="008E4E18">
        <w:t>no</w:t>
      </w:r>
      <w:r w:rsidRPr="008E4E18">
        <w:rPr>
          <w:spacing w:val="-2"/>
        </w:rPr>
        <w:t xml:space="preserve"> </w:t>
      </w:r>
      <w:r w:rsidRPr="008E4E18">
        <w:t>more</w:t>
      </w:r>
      <w:r w:rsidRPr="008E4E18">
        <w:rPr>
          <w:spacing w:val="-2"/>
        </w:rPr>
        <w:t xml:space="preserve"> </w:t>
      </w:r>
      <w:r w:rsidRPr="008E4E18">
        <w:t>frequently</w:t>
      </w:r>
      <w:r w:rsidRPr="008E4E18">
        <w:rPr>
          <w:spacing w:val="-1"/>
        </w:rPr>
        <w:t xml:space="preserve"> </w:t>
      </w:r>
      <w:r w:rsidRPr="008E4E18">
        <w:t>than</w:t>
      </w:r>
      <w:r w:rsidRPr="008E4E18">
        <w:rPr>
          <w:spacing w:val="1"/>
        </w:rPr>
        <w:t xml:space="preserve"> </w:t>
      </w:r>
      <w:r w:rsidRPr="008E4E18">
        <w:t>as</w:t>
      </w:r>
      <w:r w:rsidRPr="008E4E18">
        <w:rPr>
          <w:spacing w:val="-2"/>
        </w:rPr>
        <w:t xml:space="preserve"> </w:t>
      </w:r>
      <w:r w:rsidRPr="008E4E18">
        <w:t>necessary</w:t>
      </w:r>
      <w:r w:rsidRPr="008E4E18">
        <w:rPr>
          <w:spacing w:val="-1"/>
        </w:rPr>
        <w:t xml:space="preserve"> </w:t>
      </w:r>
      <w:r w:rsidRPr="008E4E18">
        <w:t>in</w:t>
      </w:r>
      <w:r w:rsidRPr="008E4E18">
        <w:rPr>
          <w:spacing w:val="-1"/>
        </w:rPr>
        <w:t xml:space="preserve"> </w:t>
      </w:r>
      <w:r w:rsidRPr="008E4E18">
        <w:t>order</w:t>
      </w:r>
      <w:r w:rsidRPr="008E4E18">
        <w:rPr>
          <w:spacing w:val="-2"/>
        </w:rPr>
        <w:t xml:space="preserve"> </w:t>
      </w:r>
      <w:r w:rsidRPr="008E4E18">
        <w:t>to</w:t>
      </w:r>
      <w:r w:rsidRPr="008E4E18">
        <w:rPr>
          <w:spacing w:val="-1"/>
        </w:rPr>
        <w:t xml:space="preserve"> </w:t>
      </w:r>
      <w:r w:rsidRPr="008E4E18">
        <w:t>refurbish</w:t>
      </w:r>
      <w:r w:rsidRPr="008E4E18">
        <w:rPr>
          <w:spacing w:val="-1"/>
        </w:rPr>
        <w:t xml:space="preserve"> </w:t>
      </w:r>
      <w:r w:rsidRPr="008E4E18">
        <w:t>Tenant’s</w:t>
      </w:r>
      <w:r w:rsidRPr="008E4E18">
        <w:rPr>
          <w:spacing w:val="-3"/>
        </w:rPr>
        <w:t xml:space="preserve"> </w:t>
      </w:r>
      <w:r w:rsidRPr="008E4E18">
        <w:t>Work</w:t>
      </w:r>
      <w:r w:rsidRPr="008E4E18">
        <w:rPr>
          <w:spacing w:val="-1"/>
        </w:rPr>
        <w:t xml:space="preserve"> </w:t>
      </w:r>
      <w:r w:rsidRPr="008E4E18">
        <w:t>(hereinafter defined), and in connection with a transfer of the Premises to a permitted subtenant or assignee. Tenant</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have</w:t>
      </w:r>
      <w:r w:rsidRPr="008E4E18">
        <w:rPr>
          <w:spacing w:val="-2"/>
        </w:rPr>
        <w:t xml:space="preserve"> </w:t>
      </w:r>
      <w:r w:rsidRPr="008E4E18">
        <w:t>abandoned</w:t>
      </w:r>
      <w:r w:rsidRPr="008E4E18">
        <w:rPr>
          <w:spacing w:val="-2"/>
        </w:rPr>
        <w:t xml:space="preserve"> </w:t>
      </w:r>
      <w:r w:rsidRPr="008E4E18">
        <w:t>or</w:t>
      </w:r>
      <w:r w:rsidRPr="008E4E18">
        <w:rPr>
          <w:spacing w:val="-2"/>
        </w:rPr>
        <w:t xml:space="preserve"> </w:t>
      </w:r>
      <w:r w:rsidRPr="008E4E18">
        <w:t>vacated</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s</w:t>
      </w:r>
      <w:r w:rsidRPr="008E4E18">
        <w:rPr>
          <w:spacing w:val="-1"/>
        </w:rPr>
        <w:t xml:space="preserve"> </w:t>
      </w:r>
      <w:r w:rsidRPr="008E4E18">
        <w:t>a</w:t>
      </w:r>
      <w:r w:rsidRPr="008E4E18">
        <w:rPr>
          <w:spacing w:val="-2"/>
        </w:rPr>
        <w:t xml:space="preserve"> </w:t>
      </w:r>
      <w:r w:rsidRPr="008E4E18">
        <w:t>result</w:t>
      </w:r>
      <w:r w:rsidRPr="008E4E18">
        <w:rPr>
          <w:spacing w:val="-1"/>
        </w:rPr>
        <w:t xml:space="preserve"> </w:t>
      </w:r>
      <w:r w:rsidRPr="008E4E18">
        <w:t>of</w:t>
      </w:r>
      <w:r w:rsidRPr="008E4E18">
        <w:rPr>
          <w:spacing w:val="-2"/>
        </w:rPr>
        <w:t xml:space="preserve"> </w:t>
      </w:r>
      <w:r w:rsidRPr="008E4E18">
        <w:t>any</w:t>
      </w:r>
      <w:r w:rsidRPr="008E4E18">
        <w:rPr>
          <w:spacing w:val="-1"/>
        </w:rPr>
        <w:t xml:space="preserve"> </w:t>
      </w:r>
      <w:r w:rsidRPr="008E4E18">
        <w:t>closure</w:t>
      </w:r>
      <w:r w:rsidRPr="008E4E18">
        <w:rPr>
          <w:spacing w:val="-2"/>
        </w:rPr>
        <w:t xml:space="preserve"> </w:t>
      </w:r>
      <w:r w:rsidRPr="008E4E18">
        <w:t>contemplated</w:t>
      </w:r>
      <w:r w:rsidRPr="008E4E18">
        <w:rPr>
          <w:spacing w:val="-2"/>
        </w:rPr>
        <w:t xml:space="preserve"> </w:t>
      </w:r>
      <w:r w:rsidRPr="008E4E18">
        <w:t xml:space="preserve">by </w:t>
      </w:r>
      <w:r w:rsidRPr="008E4E18">
        <w:rPr>
          <w:spacing w:val="-52"/>
        </w:rPr>
        <w:t xml:space="preserve"> </w:t>
      </w:r>
      <w:r w:rsidRPr="008E4E18">
        <w:t>the</w:t>
      </w:r>
      <w:r w:rsidRPr="008E4E18">
        <w:rPr>
          <w:spacing w:val="-2"/>
        </w:rPr>
        <w:t xml:space="preserve"> </w:t>
      </w:r>
      <w:r w:rsidRPr="008E4E18">
        <w:t>preceding sentence.</w:t>
      </w:r>
      <w:r w:rsidR="00B41A84">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1"/>
        </w:rPr>
        <w:t xml:space="preserve"> </w:t>
      </w:r>
      <w:r w:rsidRPr="008E4E18">
        <w:t>its</w:t>
      </w:r>
      <w:r w:rsidRPr="008E4E18">
        <w:rPr>
          <w:spacing w:val="-2"/>
        </w:rPr>
        <w:t xml:space="preserve"> </w:t>
      </w:r>
      <w:r w:rsidRPr="008E4E18">
        <w:t>expense:</w:t>
      </w:r>
      <w:r w:rsidRPr="008E4E18">
        <w:rPr>
          <w:spacing w:val="53"/>
        </w:rPr>
        <w:t xml:space="preserve"> </w:t>
      </w:r>
      <w:r w:rsidRPr="008E4E18">
        <w:t>(a)</w:t>
      </w:r>
      <w:r w:rsidRPr="008E4E18">
        <w:rPr>
          <w:spacing w:val="-2"/>
        </w:rPr>
        <w:t xml:space="preserve"> </w:t>
      </w:r>
      <w:r w:rsidRPr="008E4E18">
        <w:t>keep</w:t>
      </w:r>
      <w:r w:rsidRPr="008E4E18">
        <w:rPr>
          <w:spacing w:val="-2"/>
        </w:rPr>
        <w:t xml:space="preserve"> </w:t>
      </w:r>
      <w:r w:rsidRPr="008E4E18">
        <w:t>the</w:t>
      </w:r>
      <w:r w:rsidRPr="008E4E18">
        <w:rPr>
          <w:spacing w:val="-1"/>
        </w:rPr>
        <w:t xml:space="preserve"> </w:t>
      </w:r>
      <w:r w:rsidRPr="008E4E18">
        <w:t>inside</w:t>
      </w:r>
      <w:r w:rsidRPr="008E4E18">
        <w:rPr>
          <w:spacing w:val="-2"/>
        </w:rPr>
        <w:t xml:space="preserve"> </w:t>
      </w:r>
      <w:r w:rsidRPr="008E4E18">
        <w:t>and</w:t>
      </w:r>
      <w:r w:rsidRPr="008E4E18">
        <w:rPr>
          <w:spacing w:val="-1"/>
        </w:rPr>
        <w:t xml:space="preserve"> </w:t>
      </w:r>
      <w:r w:rsidRPr="008E4E18">
        <w:t>outside</w:t>
      </w:r>
      <w:r w:rsidRPr="008E4E18">
        <w:rPr>
          <w:spacing w:val="-2"/>
        </w:rPr>
        <w:t xml:space="preserve"> </w:t>
      </w:r>
      <w:r w:rsidRPr="008E4E18">
        <w:t>of</w:t>
      </w:r>
      <w:r w:rsidRPr="008E4E18">
        <w:rPr>
          <w:spacing w:val="-1"/>
        </w:rPr>
        <w:t xml:space="preserve"> </w:t>
      </w:r>
      <w:r w:rsidRPr="008E4E18">
        <w:t>all</w:t>
      </w:r>
      <w:r w:rsidRPr="008E4E18">
        <w:rPr>
          <w:spacing w:val="-2"/>
        </w:rPr>
        <w:t xml:space="preserve"> </w:t>
      </w:r>
      <w:r w:rsidRPr="008E4E18">
        <w:t>glass</w:t>
      </w:r>
      <w:r w:rsidRPr="008E4E18">
        <w:rPr>
          <w:spacing w:val="-2"/>
        </w:rPr>
        <w:t xml:space="preserve"> </w:t>
      </w:r>
      <w:r w:rsidRPr="008E4E18">
        <w:t>in</w:t>
      </w:r>
      <w:r w:rsidRPr="008E4E18">
        <w:rPr>
          <w:spacing w:val="-52"/>
        </w:rPr>
        <w:t xml:space="preserve"> </w:t>
      </w:r>
      <w:r w:rsidRPr="008E4E18">
        <w:t>the</w:t>
      </w:r>
      <w:r w:rsidRPr="008E4E18">
        <w:rPr>
          <w:spacing w:val="-2"/>
        </w:rPr>
        <w:t xml:space="preserve"> </w:t>
      </w:r>
      <w:r w:rsidRPr="008E4E18">
        <w:t>doors</w:t>
      </w:r>
      <w:r w:rsidRPr="008E4E18">
        <w:rPr>
          <w:spacing w:val="-2"/>
        </w:rPr>
        <w:t xml:space="preserve"> </w:t>
      </w:r>
      <w:r w:rsidRPr="008E4E18">
        <w:t>and</w:t>
      </w:r>
      <w:r w:rsidRPr="008E4E18">
        <w:rPr>
          <w:spacing w:val="-2"/>
        </w:rPr>
        <w:t xml:space="preserve"> </w:t>
      </w:r>
      <w:r w:rsidRPr="008E4E18">
        <w:t>window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clean</w:t>
      </w:r>
      <w:r w:rsidRPr="008E4E18">
        <w:rPr>
          <w:spacing w:val="-2"/>
        </w:rPr>
        <w:t xml:space="preserve"> </w:t>
      </w:r>
      <w:r w:rsidRPr="008E4E18">
        <w:t>and</w:t>
      </w:r>
      <w:r w:rsidRPr="008E4E18">
        <w:rPr>
          <w:spacing w:val="-1"/>
        </w:rPr>
        <w:t xml:space="preserve"> </w:t>
      </w:r>
      <w:r w:rsidRPr="008E4E18">
        <w:t>keep</w:t>
      </w:r>
      <w:r w:rsidRPr="008E4E18">
        <w:rPr>
          <w:spacing w:val="-1"/>
        </w:rPr>
        <w:t xml:space="preserve"> </w:t>
      </w:r>
      <w:r w:rsidRPr="008E4E18">
        <w:t>all</w:t>
      </w:r>
      <w:r w:rsidRPr="008E4E18">
        <w:rPr>
          <w:spacing w:val="-1"/>
        </w:rPr>
        <w:t xml:space="preserve"> </w:t>
      </w:r>
      <w:r w:rsidRPr="008E4E18">
        <w:t>exterior</w:t>
      </w:r>
      <w:r w:rsidRPr="008E4E18">
        <w:rPr>
          <w:spacing w:val="-1"/>
        </w:rPr>
        <w:t xml:space="preserve"> </w:t>
      </w:r>
      <w:r w:rsidRPr="008E4E18">
        <w:t>store</w:t>
      </w:r>
      <w:r w:rsidRPr="008E4E18">
        <w:rPr>
          <w:spacing w:val="-2"/>
        </w:rPr>
        <w:t xml:space="preserve"> </w:t>
      </w:r>
      <w:r w:rsidRPr="008E4E18">
        <w:t>surfaces</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 xml:space="preserve">clean; (b) </w:t>
      </w:r>
      <w:r w:rsidRPr="008E4E18">
        <w:rPr>
          <w:noProof/>
        </w:rPr>
        <mc:AlternateContent>
          <mc:Choice Requires="wps">
            <w:drawing>
              <wp:anchor distT="0" distB="0" distL="114300" distR="114300" simplePos="0" relativeHeight="251661312" behindDoc="1" locked="0" layoutInCell="1" allowOverlap="1" wp14:anchorId="6269A4A9" wp14:editId="09DECDAD">
                <wp:simplePos x="0" y="0"/>
                <wp:positionH relativeFrom="page">
                  <wp:posOffset>4044950</wp:posOffset>
                </wp:positionH>
                <wp:positionV relativeFrom="paragraph">
                  <wp:posOffset>1109980</wp:posOffset>
                </wp:positionV>
                <wp:extent cx="46355" cy="6985"/>
                <wp:effectExtent l="0" t="0" r="0" b="0"/>
                <wp:wrapNone/>
                <wp:docPr id="2312055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064D1" id="Rectangle 28" o:spid="_x0000_s1026" style="position:absolute;margin-left:318.5pt;margin-top:87.4pt;width:3.65pt;height:.5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" fillcolor="black" stroked="f">
                <w10:wrap anchorx="page"/>
              </v:rect>
            </w:pict>
          </mc:Fallback>
        </mc:AlternateContent>
      </w:r>
      <w:r w:rsidRPr="008E4E18">
        <w:rPr>
          <w:noProof/>
        </w:rPr>
        <mc:AlternateContent>
          <mc:Choice Requires="wps">
            <w:drawing>
              <wp:anchor distT="0" distB="0" distL="114300" distR="114300" simplePos="0" relativeHeight="251662336" behindDoc="1" locked="0" layoutInCell="1" allowOverlap="1" wp14:anchorId="43851700" wp14:editId="63D03AD5">
                <wp:simplePos x="0" y="0"/>
                <wp:positionH relativeFrom="page">
                  <wp:posOffset>6749415</wp:posOffset>
                </wp:positionH>
                <wp:positionV relativeFrom="paragraph">
                  <wp:posOffset>1591945</wp:posOffset>
                </wp:positionV>
                <wp:extent cx="39370" cy="6985"/>
                <wp:effectExtent l="0" t="0" r="0" b="0"/>
                <wp:wrapNone/>
                <wp:docPr id="24361731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7CA4A" id="Rectangle 27" o:spid="_x0000_s1026" style="position:absolute;margin-left:531.45pt;margin-top:125.35pt;width:3.1pt;height:.5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" fillcolor="black" stroked="f">
                <w10:wrap anchorx="page"/>
              </v:rect>
            </w:pict>
          </mc:Fallback>
        </mc:AlternateContent>
      </w:r>
      <w:r w:rsidRPr="008E4E18">
        <w:rPr>
          <w:noProof/>
        </w:rPr>
        <mc:AlternateContent>
          <mc:Choice Requires="wps">
            <w:drawing>
              <wp:anchor distT="0" distB="0" distL="114300" distR="114300" simplePos="0" relativeHeight="251659264" behindDoc="0" locked="0" layoutInCell="1" allowOverlap="1" wp14:anchorId="466DE36E" wp14:editId="00BADBF1">
                <wp:simplePos x="0" y="0"/>
                <wp:positionH relativeFrom="page">
                  <wp:posOffset>1834515</wp:posOffset>
                </wp:positionH>
                <wp:positionV relativeFrom="paragraph">
                  <wp:posOffset>1913255</wp:posOffset>
                </wp:positionV>
                <wp:extent cx="38735" cy="6985"/>
                <wp:effectExtent l="0" t="0" r="0" b="0"/>
                <wp:wrapNone/>
                <wp:docPr id="28296398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8171F" id="Rectangle 26" o:spid="_x0000_s1026" style="position:absolute;margin-left:144.45pt;margin-top:150.65pt;width:3.05pt;height:.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" fillcolor="black" stroked="f">
                <w10:wrap anchorx="page"/>
              </v:rect>
            </w:pict>
          </mc:Fallback>
        </mc:AlternateContent>
      </w:r>
      <w:r w:rsidRPr="008E4E18">
        <w:t>replace promptly any cracked or broken glass of the Premises with glass of like color, grade, and</w:t>
      </w:r>
      <w:r w:rsidRPr="008E4E18">
        <w:rPr>
          <w:spacing w:val="1"/>
        </w:rPr>
        <w:t xml:space="preserve"> </w:t>
      </w:r>
      <w:r w:rsidRPr="008E4E18">
        <w:t>quality; (c) maintain the Premises in a clean, orderly and sanitary condition and free of insects, rodents,</w:t>
      </w:r>
      <w:r w:rsidRPr="008E4E18">
        <w:rPr>
          <w:spacing w:val="1"/>
        </w:rPr>
        <w:t xml:space="preserve"> </w:t>
      </w:r>
      <w:r w:rsidRPr="008E4E18">
        <w:t>vermin and other pests and shall arrange for extermination at regular intervals, not less frequently than</w:t>
      </w:r>
      <w:r w:rsidRPr="008E4E18">
        <w:rPr>
          <w:spacing w:val="1"/>
        </w:rPr>
        <w:t xml:space="preserve"> </w:t>
      </w:r>
      <w:r w:rsidRPr="008E4E18">
        <w:t>monthly and more often as necessary;</w:t>
      </w:r>
      <w:r w:rsidRPr="008E4E18">
        <w:rPr>
          <w:spacing w:val="1"/>
        </w:rPr>
        <w:t xml:space="preserve"> </w:t>
      </w:r>
      <w:r w:rsidRPr="008E4E18">
        <w:t>(d) keep any garbage, trash, rubbish or other refuse in vermin-</w:t>
      </w:r>
      <w:r w:rsidRPr="008E4E18">
        <w:rPr>
          <w:spacing w:val="1"/>
        </w:rPr>
        <w:t xml:space="preserve"> </w:t>
      </w:r>
      <w:r w:rsidRPr="008E4E18">
        <w:t>proof containers within the interior of the Premises that are kept closed until removed;</w:t>
      </w:r>
      <w:r w:rsidRPr="008E4E18">
        <w:rPr>
          <w:spacing w:val="1"/>
        </w:rPr>
        <w:t xml:space="preserve"> </w:t>
      </w:r>
      <w:r w:rsidRPr="008E4E18">
        <w:t>(e) deposit such</w:t>
      </w:r>
      <w:r w:rsidRPr="008E4E18">
        <w:rPr>
          <w:spacing w:val="1"/>
        </w:rPr>
        <w:t xml:space="preserve"> </w:t>
      </w:r>
      <w:r w:rsidRPr="008E4E18">
        <w:t>garbage, trash, rubbish and refuse, on a daily basis, in receptacles provided or required by the carter</w:t>
      </w:r>
      <w:r w:rsidRPr="008E4E18">
        <w:rPr>
          <w:spacing w:val="1"/>
        </w:rPr>
        <w:t xml:space="preserve"> </w:t>
      </w:r>
      <w:r w:rsidRPr="008E4E18">
        <w:t>engaged by Tenant pursuant to the terms of this lease;</w:t>
      </w:r>
      <w:r w:rsidRPr="008E4E18">
        <w:rPr>
          <w:spacing w:val="1"/>
        </w:rPr>
        <w:t xml:space="preserve"> </w:t>
      </w:r>
      <w:r w:rsidRPr="008E4E18">
        <w:t>(f) remove from the Premises all rubbish resulting</w:t>
      </w:r>
      <w:r w:rsidRPr="008E4E18">
        <w:rPr>
          <w:spacing w:val="1"/>
        </w:rPr>
        <w:t xml:space="preserve"> </w:t>
      </w:r>
      <w:r w:rsidRPr="008E4E18">
        <w:t>from and/or remaining after any fire or other similar casualty in the Premises;</w:t>
      </w:r>
      <w:r w:rsidRPr="008E4E18">
        <w:rPr>
          <w:spacing w:val="1"/>
        </w:rPr>
        <w:t xml:space="preserve"> </w:t>
      </w:r>
      <w:r w:rsidRPr="008E4E18">
        <w:t>(g) keep all mechanical</w:t>
      </w:r>
      <w:r w:rsidRPr="008E4E18">
        <w:rPr>
          <w:spacing w:val="1"/>
        </w:rPr>
        <w:t xml:space="preserve"> </w:t>
      </w:r>
      <w:r w:rsidRPr="008E4E18">
        <w:t>apparatus and equipment free of vibration and noise which may be transmitted beyond the Premises; (h)</w:t>
      </w:r>
      <w:r w:rsidRPr="008E4E18">
        <w:rPr>
          <w:spacing w:val="1"/>
        </w:rPr>
        <w:t xml:space="preserve"> </w:t>
      </w:r>
      <w:r w:rsidRPr="008E4E18">
        <w:t>keep in the Premises and maintain in good working order one or more dry chemical fire extinguishers;</w:t>
      </w:r>
      <w:r w:rsidRPr="008E4E18">
        <w:rPr>
          <w:spacing w:val="1"/>
        </w:rPr>
        <w:t xml:space="preserve"> </w:t>
      </w:r>
      <w:r w:rsidRPr="008E4E18">
        <w:t>(</w:t>
      </w:r>
      <w:proofErr w:type="spellStart"/>
      <w:r w:rsidRPr="008E4E18">
        <w:t>i</w:t>
      </w:r>
      <w:proofErr w:type="spellEnd"/>
      <w:r w:rsidRPr="008E4E18">
        <w:t>)</w:t>
      </w:r>
      <w:r w:rsidRPr="008E4E18">
        <w:rPr>
          <w:spacing w:val="-52"/>
        </w:rPr>
        <w:t xml:space="preserve"> </w:t>
      </w:r>
      <w:r w:rsidRPr="008E4E18">
        <w:t>conduct its business at the Premises in a dignified manner in accordance with high standards of retail</w:t>
      </w:r>
      <w:r w:rsidRPr="008E4E18">
        <w:rPr>
          <w:spacing w:val="1"/>
        </w:rPr>
        <w:t xml:space="preserve"> </w:t>
      </w:r>
      <w:r w:rsidRPr="008E4E18">
        <w:t>operation;</w:t>
      </w:r>
      <w:r w:rsidRPr="008E4E18">
        <w:rPr>
          <w:spacing w:val="-2"/>
        </w:rPr>
        <w:t xml:space="preserve"> </w:t>
      </w:r>
      <w:r w:rsidRPr="008E4E18">
        <w:t>and,</w:t>
      </w:r>
      <w:r w:rsidRPr="008E4E18">
        <w:rPr>
          <w:spacing w:val="-1"/>
        </w:rPr>
        <w:t xml:space="preserve"> </w:t>
      </w:r>
      <w:r w:rsidRPr="008E4E18">
        <w:t>(j)</w:t>
      </w:r>
      <w:r w:rsidRPr="008E4E18">
        <w:rPr>
          <w:spacing w:val="-2"/>
        </w:rPr>
        <w:t xml:space="preserve"> </w:t>
      </w:r>
      <w:r w:rsidRPr="008E4E18">
        <w:t>prevent</w:t>
      </w:r>
      <w:r w:rsidRPr="008E4E18">
        <w:rPr>
          <w:spacing w:val="-1"/>
        </w:rPr>
        <w:t xml:space="preserve"> </w:t>
      </w:r>
      <w:r w:rsidRPr="008E4E18">
        <w:t>any</w:t>
      </w:r>
      <w:r w:rsidRPr="008E4E18">
        <w:rPr>
          <w:spacing w:val="-1"/>
        </w:rPr>
        <w:t xml:space="preserve"> </w:t>
      </w:r>
      <w:r w:rsidRPr="008E4E18">
        <w:t>odors, vibrations</w:t>
      </w:r>
      <w:r w:rsidRPr="008E4E18">
        <w:rPr>
          <w:spacing w:val="-3"/>
        </w:rPr>
        <w:t xml:space="preserve"> </w:t>
      </w:r>
      <w:r w:rsidRPr="008E4E18">
        <w:t>or any</w:t>
      </w:r>
      <w:r w:rsidRPr="008E4E18">
        <w:rPr>
          <w:spacing w:val="1"/>
        </w:rPr>
        <w:t xml:space="preserve"> </w:t>
      </w:r>
      <w:r w:rsidRPr="008E4E18">
        <w:t>noise</w:t>
      </w:r>
      <w:r w:rsidRPr="008E4E18">
        <w:rPr>
          <w:spacing w:val="-2"/>
        </w:rPr>
        <w:t xml:space="preserve"> </w:t>
      </w:r>
      <w:r w:rsidRPr="008E4E18">
        <w:t>from</w:t>
      </w:r>
      <w:r w:rsidRPr="008E4E18">
        <w:rPr>
          <w:spacing w:val="-2"/>
        </w:rPr>
        <w:t xml:space="preserve"> </w:t>
      </w:r>
      <w:r w:rsidRPr="008E4E18">
        <w:t>transmitting</w:t>
      </w:r>
      <w:r w:rsidRPr="008E4E18">
        <w:rPr>
          <w:spacing w:val="1"/>
        </w:rPr>
        <w:t xml:space="preserve"> </w:t>
      </w:r>
      <w:r w:rsidRPr="008E4E18">
        <w:t>or</w:t>
      </w:r>
      <w:r w:rsidRPr="008E4E18">
        <w:rPr>
          <w:spacing w:val="-1"/>
        </w:rPr>
        <w:t xml:space="preserve"> </w:t>
      </w:r>
      <w:r w:rsidRPr="008E4E18">
        <w:t>emanating beyond</w:t>
      </w:r>
      <w:r w:rsidRPr="008E4E18">
        <w:rPr>
          <w:spacing w:val="-1"/>
        </w:rPr>
        <w:t xml:space="preserve"> </w:t>
      </w:r>
      <w:r w:rsidRPr="008E4E18">
        <w:t>the</w:t>
      </w:r>
      <w:r w:rsidRPr="008E4E18">
        <w:rPr>
          <w:spacing w:val="-2"/>
        </w:rPr>
        <w:t xml:space="preserve"> </w:t>
      </w:r>
      <w:r w:rsidRPr="008E4E18">
        <w:t>Premises. Tenant shall, at Tenant’s cost be responsible for preventing any odors, noises and/or vibrations from penetrating from the Premises into any part of the Building, and Tenant shall immediately following notice from Landlord, take such measures and/or perform such work so as to prevent noises, odors and/or violations from penetrating from the Premises into other parts of the Building.</w:t>
      </w:r>
    </w:p>
    <w:p w14:paraId="452116B7" w14:textId="77777777" w:rsidR="00E9291B" w:rsidRPr="008E4E18" w:rsidRDefault="00E9291B" w:rsidP="00E9291B">
      <w:pPr>
        <w:pStyle w:val="Legal2L2"/>
        <w:ind w:right="155"/>
      </w:pPr>
      <w:r w:rsidRPr="008E4E18">
        <w:t xml:space="preserve">Tenant shall </w:t>
      </w:r>
      <w:r w:rsidRPr="008E4E18">
        <w:rPr>
          <w:u w:val="single"/>
        </w:rPr>
        <w:t>not</w:t>
      </w:r>
      <w:r w:rsidRPr="008E4E18">
        <w:t xml:space="preserve"> (</w:t>
      </w:r>
      <w:r w:rsidRPr="008E4E18">
        <w:rPr>
          <w:u w:val="single"/>
        </w:rPr>
        <w:t>a</w:t>
      </w:r>
      <w:r w:rsidRPr="008E4E18">
        <w:t>) place or maintain any merchandise, show cases,</w:t>
      </w:r>
      <w:r w:rsidRPr="008E4E18">
        <w:rPr>
          <w:spacing w:val="1"/>
        </w:rPr>
        <w:t xml:space="preserve"> </w:t>
      </w:r>
      <w:r w:rsidRPr="008E4E18">
        <w:t>tables for service, trash, refuse or other items in any vestibule or entry of the Premises, or on the</w:t>
      </w:r>
      <w:r w:rsidRPr="008E4E18">
        <w:rPr>
          <w:spacing w:val="1"/>
        </w:rPr>
        <w:t xml:space="preserve"> </w:t>
      </w:r>
      <w:r w:rsidRPr="008E4E18">
        <w:t>walkways, sidewalks or elsewhere outside the Premises; (</w:t>
      </w:r>
      <w:r w:rsidRPr="008E4E18">
        <w:rPr>
          <w:u w:val="single"/>
        </w:rPr>
        <w:t>b</w:t>
      </w:r>
      <w:r w:rsidRPr="008E4E18">
        <w:t>) obstruct, or permit its employees, contractors,</w:t>
      </w:r>
      <w:r w:rsidRPr="008E4E18">
        <w:rPr>
          <w:spacing w:val="-53"/>
        </w:rPr>
        <w:t xml:space="preserve"> </w:t>
      </w:r>
      <w:r w:rsidRPr="008E4E18">
        <w:t>customers</w:t>
      </w:r>
      <w:r w:rsidRPr="008E4E18">
        <w:rPr>
          <w:spacing w:val="1"/>
        </w:rPr>
        <w:t xml:space="preserve"> </w:t>
      </w:r>
      <w:r w:rsidRPr="008E4E18">
        <w:t>or</w:t>
      </w:r>
      <w:r w:rsidRPr="008E4E18">
        <w:rPr>
          <w:spacing w:val="2"/>
        </w:rPr>
        <w:t xml:space="preserve"> </w:t>
      </w:r>
      <w:r w:rsidRPr="008E4E18">
        <w:t>invitees to</w:t>
      </w:r>
      <w:r w:rsidRPr="008E4E18">
        <w:rPr>
          <w:spacing w:val="1"/>
        </w:rPr>
        <w:t xml:space="preserve"> </w:t>
      </w:r>
      <w:r w:rsidRPr="008E4E18">
        <w:t>obstruct, any</w:t>
      </w:r>
      <w:r w:rsidRPr="008E4E18">
        <w:rPr>
          <w:spacing w:val="1"/>
        </w:rPr>
        <w:t xml:space="preserve"> </w:t>
      </w:r>
      <w:r w:rsidRPr="008E4E18">
        <w:t>driveway,</w:t>
      </w:r>
      <w:r w:rsidRPr="008E4E18">
        <w:rPr>
          <w:spacing w:val="1"/>
        </w:rPr>
        <w:t xml:space="preserve"> </w:t>
      </w:r>
      <w:r w:rsidRPr="008E4E18">
        <w:t>walkway, sidewalk,</w:t>
      </w:r>
      <w:r w:rsidRPr="008E4E18">
        <w:rPr>
          <w:spacing w:val="1"/>
        </w:rPr>
        <w:t xml:space="preserve"> </w:t>
      </w:r>
      <w:r w:rsidRPr="008E4E18">
        <w:t>parking</w:t>
      </w:r>
      <w:r w:rsidRPr="008E4E18">
        <w:rPr>
          <w:spacing w:val="1"/>
        </w:rPr>
        <w:t xml:space="preserve"> </w:t>
      </w:r>
      <w:r w:rsidRPr="008E4E18">
        <w:t>area, or other Common</w:t>
      </w:r>
      <w:r w:rsidRPr="008E4E18">
        <w:rPr>
          <w:spacing w:val="1"/>
        </w:rPr>
        <w:t xml:space="preserve"> </w:t>
      </w:r>
      <w:r w:rsidRPr="008E4E18">
        <w:t>Areas</w:t>
      </w:r>
      <w:r w:rsidRPr="008E4E18">
        <w:rPr>
          <w:spacing w:val="2"/>
        </w:rPr>
        <w:t xml:space="preserve"> </w:t>
      </w:r>
      <w:r w:rsidRPr="008E4E18">
        <w:t>(hereinafter</w:t>
      </w:r>
      <w:r w:rsidRPr="008E4E18">
        <w:rPr>
          <w:spacing w:val="2"/>
        </w:rPr>
        <w:t xml:space="preserve"> </w:t>
      </w:r>
      <w:r w:rsidRPr="008E4E18">
        <w:t>defined);</w:t>
      </w:r>
      <w:r w:rsidRPr="008E4E18">
        <w:rPr>
          <w:spacing w:val="3"/>
        </w:rPr>
        <w:t xml:space="preserve"> </w:t>
      </w:r>
      <w:r w:rsidRPr="008E4E18">
        <w:t>(</w:t>
      </w:r>
      <w:r w:rsidRPr="008E4E18">
        <w:rPr>
          <w:u w:val="single"/>
        </w:rPr>
        <w:t>c</w:t>
      </w:r>
      <w:r w:rsidRPr="008E4E18">
        <w:t>)</w:t>
      </w:r>
      <w:r w:rsidRPr="008E4E18">
        <w:rPr>
          <w:spacing w:val="2"/>
        </w:rPr>
        <w:t xml:space="preserve"> </w:t>
      </w:r>
      <w:r w:rsidRPr="008E4E18">
        <w:t>use</w:t>
      </w:r>
      <w:r w:rsidRPr="008E4E18">
        <w:rPr>
          <w:spacing w:val="2"/>
        </w:rPr>
        <w:t xml:space="preserve"> </w:t>
      </w:r>
      <w:r w:rsidRPr="008E4E18">
        <w:t>or</w:t>
      </w:r>
      <w:r w:rsidRPr="008E4E18">
        <w:rPr>
          <w:spacing w:val="3"/>
        </w:rPr>
        <w:t xml:space="preserve"> </w:t>
      </w:r>
      <w:r w:rsidRPr="008E4E18">
        <w:t>permit</w:t>
      </w:r>
      <w:r w:rsidRPr="008E4E18">
        <w:rPr>
          <w:spacing w:val="2"/>
        </w:rPr>
        <w:t xml:space="preserve"> </w:t>
      </w:r>
      <w:r w:rsidRPr="008E4E18">
        <w:t>the</w:t>
      </w:r>
      <w:r w:rsidRPr="008E4E18">
        <w:rPr>
          <w:spacing w:val="2"/>
        </w:rPr>
        <w:t xml:space="preserve"> </w:t>
      </w:r>
      <w:r w:rsidRPr="008E4E18">
        <w:t>use</w:t>
      </w:r>
      <w:r w:rsidRPr="008E4E18">
        <w:rPr>
          <w:spacing w:val="2"/>
        </w:rPr>
        <w:t xml:space="preserve"> </w:t>
      </w:r>
      <w:r w:rsidRPr="008E4E18">
        <w:t>of</w:t>
      </w:r>
      <w:r w:rsidRPr="008E4E18">
        <w:rPr>
          <w:spacing w:val="3"/>
        </w:rPr>
        <w:t xml:space="preserve"> </w:t>
      </w:r>
      <w:r w:rsidRPr="008E4E18">
        <w:t>any</w:t>
      </w:r>
      <w:r w:rsidRPr="008E4E18">
        <w:rPr>
          <w:spacing w:val="3"/>
        </w:rPr>
        <w:t xml:space="preserve"> </w:t>
      </w:r>
      <w:r w:rsidRPr="008E4E18">
        <w:t>advertising</w:t>
      </w:r>
      <w:r w:rsidRPr="008E4E18">
        <w:rPr>
          <w:spacing w:val="3"/>
        </w:rPr>
        <w:t xml:space="preserve"> </w:t>
      </w:r>
      <w:r w:rsidRPr="008E4E18">
        <w:t>medium</w:t>
      </w:r>
      <w:r w:rsidRPr="008E4E18">
        <w:rPr>
          <w:spacing w:val="2"/>
        </w:rPr>
        <w:t xml:space="preserve"> </w:t>
      </w:r>
      <w:r w:rsidRPr="008E4E18">
        <w:t>objectionable</w:t>
      </w:r>
      <w:r w:rsidRPr="008E4E18">
        <w:rPr>
          <w:spacing w:val="2"/>
        </w:rPr>
        <w:t xml:space="preserve"> </w:t>
      </w:r>
      <w:r w:rsidRPr="008E4E18">
        <w:t>to</w:t>
      </w:r>
      <w:r w:rsidRPr="008E4E18">
        <w:rPr>
          <w:spacing w:val="1"/>
        </w:rPr>
        <w:t xml:space="preserve"> </w:t>
      </w:r>
      <w:r w:rsidRPr="008E4E18">
        <w:t>Landlord (such as, without limitation, loudspeakers, phonographs, public address systems, sound</w:t>
      </w:r>
      <w:r w:rsidRPr="008E4E18">
        <w:rPr>
          <w:spacing w:val="1"/>
        </w:rPr>
        <w:t xml:space="preserve"> </w:t>
      </w:r>
      <w:r w:rsidRPr="008E4E18">
        <w:t xml:space="preserve">amplifiers, reception of radio or television broadcasts within the Building) which is in any manner audible </w:t>
      </w:r>
      <w:r w:rsidRPr="008E4E18">
        <w:rPr>
          <w:spacing w:val="-52"/>
        </w:rPr>
        <w:t xml:space="preserve"> </w:t>
      </w:r>
      <w:r w:rsidRPr="008E4E18">
        <w:t>or visible outside of the Premises; (</w:t>
      </w:r>
      <w:r w:rsidRPr="008E4E18">
        <w:rPr>
          <w:u w:val="single"/>
        </w:rPr>
        <w:t>d</w:t>
      </w:r>
      <w:r w:rsidRPr="008E4E18">
        <w:t>) permit undue accumulations of or burn garbage, trash, rubbish or</w:t>
      </w:r>
      <w:r w:rsidRPr="008E4E18">
        <w:rPr>
          <w:spacing w:val="1"/>
        </w:rPr>
        <w:t xml:space="preserve"> </w:t>
      </w:r>
      <w:r w:rsidRPr="008E4E18">
        <w:t>other refuse within or without the Premises; (</w:t>
      </w:r>
      <w:r w:rsidRPr="008E4E18">
        <w:rPr>
          <w:u w:val="single"/>
        </w:rPr>
        <w:t>e</w:t>
      </w:r>
      <w:r w:rsidRPr="008E4E18">
        <w:t>) cause or permit odors, fumes, or vibrations to emanate from the</w:t>
      </w:r>
      <w:r w:rsidRPr="008E4E18">
        <w:rPr>
          <w:spacing w:val="1"/>
        </w:rPr>
        <w:t xml:space="preserve"> </w:t>
      </w:r>
      <w:r w:rsidRPr="008E4E18">
        <w:t>Premises; (f) solicit business in any Common Areas, including without limitation through distribution of</w:t>
      </w:r>
      <w:r w:rsidRPr="008E4E18">
        <w:rPr>
          <w:spacing w:val="1"/>
        </w:rPr>
        <w:t xml:space="preserve"> </w:t>
      </w:r>
      <w:r w:rsidRPr="008E4E18">
        <w:t>handbills or other advertising matter in any Common Areas or the display of any merchandise in the</w:t>
      </w:r>
      <w:r w:rsidRPr="008E4E18">
        <w:rPr>
          <w:spacing w:val="1"/>
        </w:rPr>
        <w:t xml:space="preserve"> </w:t>
      </w:r>
      <w:r w:rsidRPr="008E4E18">
        <w:t>Common</w:t>
      </w:r>
      <w:r w:rsidRPr="008E4E18">
        <w:rPr>
          <w:spacing w:val="1"/>
        </w:rPr>
        <w:t xml:space="preserve"> </w:t>
      </w:r>
      <w:r w:rsidRPr="008E4E18">
        <w:t>Areas; (</w:t>
      </w:r>
      <w:r w:rsidRPr="008E4E18">
        <w:rPr>
          <w:u w:val="single"/>
        </w:rPr>
        <w:t>g</w:t>
      </w:r>
      <w:r w:rsidRPr="008E4E18">
        <w:t>)</w:t>
      </w:r>
      <w:r w:rsidRPr="008E4E18">
        <w:rPr>
          <w:spacing w:val="2"/>
        </w:rPr>
        <w:t xml:space="preserve"> </w:t>
      </w:r>
      <w:r w:rsidRPr="008E4E18">
        <w:t>receive or</w:t>
      </w:r>
      <w:r w:rsidRPr="008E4E18">
        <w:rPr>
          <w:spacing w:val="1"/>
        </w:rPr>
        <w:t xml:space="preserve"> </w:t>
      </w:r>
      <w:r w:rsidRPr="008E4E18">
        <w:t>ship</w:t>
      </w:r>
      <w:r w:rsidRPr="008E4E18">
        <w:rPr>
          <w:spacing w:val="2"/>
        </w:rPr>
        <w:t xml:space="preserve"> </w:t>
      </w:r>
      <w:r w:rsidRPr="008E4E18">
        <w:t>articles of</w:t>
      </w:r>
      <w:r w:rsidRPr="008E4E18">
        <w:rPr>
          <w:spacing w:val="1"/>
        </w:rPr>
        <w:t xml:space="preserve"> </w:t>
      </w:r>
      <w:r w:rsidRPr="008E4E18">
        <w:t>any</w:t>
      </w:r>
      <w:r w:rsidRPr="008E4E18">
        <w:rPr>
          <w:spacing w:val="2"/>
        </w:rPr>
        <w:t xml:space="preserve"> </w:t>
      </w:r>
      <w:r w:rsidRPr="008E4E18">
        <w:t>kind outside the</w:t>
      </w:r>
      <w:r w:rsidRPr="008E4E18">
        <w:rPr>
          <w:spacing w:val="1"/>
        </w:rPr>
        <w:t xml:space="preserve"> </w:t>
      </w:r>
      <w:r w:rsidRPr="008E4E18">
        <w:t>designated loading</w:t>
      </w:r>
      <w:r w:rsidRPr="008E4E18">
        <w:rPr>
          <w:spacing w:val="1"/>
        </w:rPr>
        <w:t xml:space="preserve"> </w:t>
      </w:r>
      <w:r w:rsidRPr="008E4E18">
        <w:t>areas,</w:t>
      </w:r>
      <w:r w:rsidRPr="008E4E18">
        <w:rPr>
          <w:spacing w:val="1"/>
        </w:rPr>
        <w:t xml:space="preserve"> </w:t>
      </w:r>
      <w:r w:rsidRPr="008E4E18">
        <w:t>if any,</w:t>
      </w:r>
      <w:r w:rsidRPr="008E4E18">
        <w:rPr>
          <w:spacing w:val="3"/>
        </w:rPr>
        <w:t xml:space="preserve"> </w:t>
      </w:r>
      <w:r w:rsidRPr="008E4E18">
        <w:t>for</w:t>
      </w:r>
      <w:r w:rsidRPr="008E4E18">
        <w:rPr>
          <w:spacing w:val="1"/>
        </w:rPr>
        <w:t xml:space="preserve"> </w:t>
      </w:r>
      <w:r w:rsidRPr="008E4E18">
        <w:t>the Premises; (h) conduct or permit to be conducted any auction, fire sale (except to liquidate inventory in</w:t>
      </w:r>
      <w:r w:rsidRPr="008E4E18">
        <w:rPr>
          <w:spacing w:val="-52"/>
        </w:rPr>
        <w:t xml:space="preserve"> </w:t>
      </w:r>
      <w:r w:rsidRPr="008E4E18">
        <w:t>response to an actual fire and only if such sale is not conducted for more than forty-five (45) days), going</w:t>
      </w:r>
      <w:r w:rsidRPr="008E4E18">
        <w:rPr>
          <w:spacing w:val="1"/>
        </w:rPr>
        <w:t xml:space="preserve"> </w:t>
      </w:r>
      <w:r w:rsidRPr="008E4E18">
        <w:t>out of business sale (except, one time only, to liquidate inventory at the end of the term of this lease and</w:t>
      </w:r>
      <w:r w:rsidRPr="008E4E18">
        <w:rPr>
          <w:spacing w:val="1"/>
        </w:rPr>
        <w:t xml:space="preserve"> </w:t>
      </w:r>
      <w:r w:rsidRPr="008E4E18">
        <w:t>only if such sale is not conducted for more than forty-five (45) days), bankruptcy sale (unless directed by</w:t>
      </w:r>
      <w:r w:rsidRPr="008E4E18">
        <w:rPr>
          <w:spacing w:val="1"/>
        </w:rPr>
        <w:t xml:space="preserve"> </w:t>
      </w:r>
      <w:r w:rsidRPr="008E4E18">
        <w:t>court</w:t>
      </w:r>
      <w:r w:rsidRPr="008E4E18">
        <w:rPr>
          <w:spacing w:val="-2"/>
        </w:rPr>
        <w:t xml:space="preserve"> </w:t>
      </w:r>
      <w:r w:rsidRPr="008E4E18">
        <w:t>order),</w:t>
      </w:r>
      <w:r w:rsidRPr="008E4E18">
        <w:rPr>
          <w:spacing w:val="-2"/>
        </w:rPr>
        <w:t xml:space="preserve"> </w:t>
      </w:r>
      <w:r w:rsidRPr="008E4E18">
        <w:t>or other</w:t>
      </w:r>
      <w:r w:rsidRPr="008E4E18">
        <w:rPr>
          <w:spacing w:val="-2"/>
        </w:rPr>
        <w:t xml:space="preserve"> </w:t>
      </w:r>
      <w:r w:rsidRPr="008E4E18">
        <w:t>similar</w:t>
      </w:r>
      <w:r w:rsidRPr="008E4E18">
        <w:rPr>
          <w:spacing w:val="-1"/>
        </w:rPr>
        <w:t xml:space="preserve"> </w:t>
      </w:r>
      <w:r w:rsidRPr="008E4E18">
        <w:t>type</w:t>
      </w:r>
      <w:r w:rsidRPr="008E4E18">
        <w:rPr>
          <w:spacing w:val="-2"/>
        </w:rPr>
        <w:t xml:space="preserve"> </w:t>
      </w:r>
      <w:r w:rsidRPr="008E4E18">
        <w:t>sale</w:t>
      </w:r>
      <w:r w:rsidRPr="008E4E18">
        <w:rPr>
          <w:spacing w:val="-1"/>
        </w:rPr>
        <w:t xml:space="preserve"> </w:t>
      </w:r>
      <w:r w:rsidRPr="008E4E18">
        <w:t>in</w:t>
      </w:r>
      <w:r w:rsidRPr="008E4E18">
        <w:rPr>
          <w:spacing w:val="-1"/>
        </w:rPr>
        <w:t xml:space="preserve"> </w:t>
      </w:r>
      <w:r w:rsidRPr="008E4E18">
        <w:t>or</w:t>
      </w:r>
      <w:r w:rsidRPr="008E4E18">
        <w:rPr>
          <w:spacing w:val="-1"/>
        </w:rPr>
        <w:t xml:space="preserve"> </w:t>
      </w:r>
      <w:r w:rsidRPr="008E4E18">
        <w:t>connected</w:t>
      </w:r>
      <w:r w:rsidRPr="008E4E18">
        <w:rPr>
          <w:spacing w:val="-2"/>
        </w:rPr>
        <w:t xml:space="preserve"> </w:t>
      </w:r>
      <w:r w:rsidRPr="008E4E18">
        <w:t>with the</w:t>
      </w:r>
      <w:r w:rsidRPr="008E4E18">
        <w:rPr>
          <w:spacing w:val="-2"/>
        </w:rPr>
        <w:t xml:space="preserve"> </w:t>
      </w:r>
      <w:r w:rsidRPr="008E4E18">
        <w:t>Premises</w:t>
      </w:r>
      <w:r w:rsidRPr="008E4E18">
        <w:rPr>
          <w:spacing w:val="-1"/>
        </w:rPr>
        <w:t xml:space="preserve"> </w:t>
      </w:r>
      <w:r w:rsidRPr="008E4E18">
        <w:t>(but</w:t>
      </w:r>
      <w:r w:rsidRPr="008E4E18">
        <w:rPr>
          <w:spacing w:val="-1"/>
        </w:rPr>
        <w:t xml:space="preserve"> </w:t>
      </w:r>
      <w:r w:rsidRPr="008E4E18">
        <w:t>this</w:t>
      </w:r>
      <w:r w:rsidRPr="008E4E18">
        <w:rPr>
          <w:spacing w:val="-2"/>
        </w:rPr>
        <w:t xml:space="preserve"> </w:t>
      </w:r>
      <w:r w:rsidRPr="008E4E18">
        <w:t>provision is</w:t>
      </w:r>
      <w:r w:rsidRPr="008E4E18">
        <w:rPr>
          <w:spacing w:val="-2"/>
        </w:rPr>
        <w:t xml:space="preserve"> </w:t>
      </w:r>
      <w:r w:rsidRPr="008E4E18">
        <w:t xml:space="preserve">not </w:t>
      </w:r>
      <w:r w:rsidRPr="008E4E18">
        <w:rPr>
          <w:noProof/>
        </w:rPr>
        <mc:AlternateContent>
          <mc:Choice Requires="wps">
            <w:drawing>
              <wp:anchor distT="0" distB="0" distL="114300" distR="114300" simplePos="0" relativeHeight="251663360" behindDoc="1" locked="0" layoutInCell="1" allowOverlap="1" wp14:anchorId="1B944C06" wp14:editId="233540C0">
                <wp:simplePos x="0" y="0"/>
                <wp:positionH relativeFrom="page">
                  <wp:posOffset>3393440</wp:posOffset>
                </wp:positionH>
                <wp:positionV relativeFrom="paragraph">
                  <wp:posOffset>467360</wp:posOffset>
                </wp:positionV>
                <wp:extent cx="46355" cy="6985"/>
                <wp:effectExtent l="0" t="0" r="0" b="0"/>
                <wp:wrapNone/>
                <wp:docPr id="153669769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FA094C" id="Rectangle 24" o:spid="_x0000_s1026" style="position:absolute;margin-left:267.2pt;margin-top:36.8pt;width:3.65pt;height:.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" fillcolor="black" stroked="f">
                <w10:wrap anchorx="page"/>
              </v:rect>
            </w:pict>
          </mc:Fallback>
        </mc:AlternateContent>
      </w:r>
      <w:r w:rsidRPr="008E4E18">
        <w:t>intended to limit Tenant’s freedom in setting its own selling prices); (</w:t>
      </w:r>
      <w:proofErr w:type="spellStart"/>
      <w:r w:rsidRPr="008E4E18">
        <w:t>i</w:t>
      </w:r>
      <w:proofErr w:type="spellEnd"/>
      <w:r w:rsidRPr="008E4E18">
        <w:t>) use the Premises for any activity</w:t>
      </w:r>
      <w:r w:rsidRPr="008E4E18">
        <w:rPr>
          <w:spacing w:val="1"/>
        </w:rPr>
        <w:t xml:space="preserve"> </w:t>
      </w:r>
      <w:r w:rsidRPr="008E4E18">
        <w:t>that is not generally considered appropriate for retail businesses conducted in accordance with good and</w:t>
      </w:r>
      <w:r w:rsidRPr="008E4E18">
        <w:rPr>
          <w:spacing w:val="1"/>
        </w:rPr>
        <w:t xml:space="preserve"> </w:t>
      </w:r>
      <w:r w:rsidRPr="008E4E18">
        <w:t>generally accepted standards of operation; (j) use the Premises for any hazardous activity or in such</w:t>
      </w:r>
      <w:r w:rsidRPr="008E4E18">
        <w:rPr>
          <w:spacing w:val="1"/>
        </w:rPr>
        <w:t xml:space="preserve"> </w:t>
      </w:r>
      <w:r w:rsidRPr="008E4E18">
        <w:t>manner as to constitute a nuisance of any kind (public or private); (k) cause waste; (l) do anything which,</w:t>
      </w:r>
      <w:r w:rsidRPr="008E4E18">
        <w:rPr>
          <w:spacing w:val="1"/>
        </w:rPr>
        <w:t xml:space="preserve"> </w:t>
      </w:r>
      <w:r w:rsidRPr="008E4E18">
        <w:t>in</w:t>
      </w:r>
      <w:r w:rsidRPr="008E4E18">
        <w:rPr>
          <w:spacing w:val="-2"/>
        </w:rPr>
        <w:t xml:space="preserve"> </w:t>
      </w:r>
      <w:r w:rsidRPr="008E4E18">
        <w:t>Landlord’s</w:t>
      </w:r>
      <w:r w:rsidRPr="008E4E18">
        <w:rPr>
          <w:spacing w:val="-2"/>
        </w:rPr>
        <w:t xml:space="preserve"> </w:t>
      </w:r>
      <w:r w:rsidRPr="008E4E18">
        <w:t>reasonable</w:t>
      </w:r>
      <w:r w:rsidRPr="008E4E18">
        <w:rPr>
          <w:spacing w:val="-2"/>
        </w:rPr>
        <w:t xml:space="preserve"> </w:t>
      </w:r>
      <w:r w:rsidRPr="008E4E18">
        <w:t>judgment,</w:t>
      </w:r>
      <w:r w:rsidRPr="008E4E18">
        <w:rPr>
          <w:spacing w:val="-3"/>
        </w:rPr>
        <w:t xml:space="preserve"> </w:t>
      </w:r>
      <w:r w:rsidRPr="008E4E18">
        <w:t>disturbs</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Building;</w:t>
      </w:r>
      <w:r w:rsidRPr="008E4E18">
        <w:rPr>
          <w:spacing w:val="-2"/>
        </w:rPr>
        <w:t xml:space="preserve"> </w:t>
      </w:r>
      <w:r w:rsidRPr="008E4E18">
        <w:t>or</w:t>
      </w:r>
      <w:r w:rsidRPr="008E4E18">
        <w:rPr>
          <w:spacing w:val="-2"/>
        </w:rPr>
        <w:t xml:space="preserve"> </w:t>
      </w:r>
      <w:r w:rsidRPr="008E4E18">
        <w:t>(m)</w:t>
      </w:r>
      <w:r w:rsidRPr="008E4E18">
        <w:rPr>
          <w:spacing w:val="-2"/>
        </w:rPr>
        <w:t xml:space="preserve"> </w:t>
      </w:r>
      <w:r w:rsidRPr="008E4E18">
        <w:t>permit</w:t>
      </w:r>
      <w:r w:rsidRPr="008E4E18">
        <w:rPr>
          <w:spacing w:val="-2"/>
        </w:rPr>
        <w:t xml:space="preserve"> </w:t>
      </w:r>
      <w:r w:rsidRPr="008E4E18">
        <w:t>its employees,</w:t>
      </w:r>
      <w:r w:rsidRPr="008E4E18">
        <w:rPr>
          <w:spacing w:val="-52"/>
        </w:rPr>
        <w:t xml:space="preserve"> </w:t>
      </w:r>
      <w:r w:rsidRPr="008E4E18">
        <w:t xml:space="preserve">invitees or deliverymen, contractors or any party claiming through Tenant to loiter immediately outside the Premises or the Building or within the Common </w:t>
      </w:r>
      <w:r w:rsidRPr="008E4E18">
        <w:rPr>
          <w:spacing w:val="-52"/>
        </w:rPr>
        <w:t xml:space="preserve"> </w:t>
      </w:r>
      <w:r w:rsidRPr="008E4E18">
        <w:t>Areas,</w:t>
      </w:r>
      <w:r w:rsidRPr="008E4E18">
        <w:rPr>
          <w:spacing w:val="-3"/>
        </w:rPr>
        <w:t xml:space="preserve"> </w:t>
      </w:r>
      <w:r w:rsidRPr="008E4E18">
        <w:t>or</w:t>
      </w:r>
      <w:r w:rsidRPr="008E4E18">
        <w:rPr>
          <w:spacing w:val="-2"/>
        </w:rPr>
        <w:t xml:space="preserve"> </w:t>
      </w:r>
      <w:r w:rsidRPr="008E4E18">
        <w:t>to</w:t>
      </w:r>
      <w:r w:rsidRPr="008E4E18">
        <w:rPr>
          <w:spacing w:val="-1"/>
        </w:rPr>
        <w:t xml:space="preserve"> </w:t>
      </w:r>
      <w:r w:rsidRPr="008E4E18">
        <w:t>park</w:t>
      </w:r>
      <w:r w:rsidRPr="008E4E18">
        <w:rPr>
          <w:spacing w:val="-2"/>
        </w:rPr>
        <w:t xml:space="preserve"> </w:t>
      </w:r>
      <w:r w:rsidRPr="008E4E18">
        <w:t>car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2"/>
        </w:rPr>
        <w:t xml:space="preserve"> </w:t>
      </w:r>
      <w:r w:rsidRPr="008E4E18">
        <w:t>with</w:t>
      </w:r>
      <w:r w:rsidRPr="008E4E18">
        <w:rPr>
          <w:spacing w:val="-1"/>
        </w:rPr>
        <w:t xml:space="preserve"> </w:t>
      </w:r>
      <w:r w:rsidRPr="008E4E18">
        <w:t>“For</w:t>
      </w:r>
      <w:r w:rsidRPr="008E4E18">
        <w:rPr>
          <w:spacing w:val="-2"/>
        </w:rPr>
        <w:t xml:space="preserve"> </w:t>
      </w:r>
      <w:r w:rsidRPr="008E4E18">
        <w:t>Sale”</w:t>
      </w:r>
      <w:r w:rsidRPr="008E4E18">
        <w:rPr>
          <w:spacing w:val="-2"/>
        </w:rPr>
        <w:t xml:space="preserve"> </w:t>
      </w:r>
      <w:r w:rsidRPr="008E4E18">
        <w:t>signs</w:t>
      </w:r>
      <w:r w:rsidRPr="008E4E18">
        <w:rPr>
          <w:spacing w:val="-1"/>
        </w:rPr>
        <w:t xml:space="preserve"> </w:t>
      </w:r>
      <w:r w:rsidRPr="008E4E18">
        <w:t>(or</w:t>
      </w:r>
      <w:r w:rsidRPr="008E4E18">
        <w:rPr>
          <w:spacing w:val="-2"/>
        </w:rPr>
        <w:t xml:space="preserve"> </w:t>
      </w:r>
      <w:r w:rsidRPr="008E4E18">
        <w:t>signs</w:t>
      </w:r>
      <w:r w:rsidRPr="008E4E18">
        <w:rPr>
          <w:spacing w:val="-1"/>
        </w:rPr>
        <w:t xml:space="preserve"> </w:t>
      </w:r>
      <w:r w:rsidRPr="008E4E18">
        <w:t>of</w:t>
      </w:r>
      <w:r w:rsidRPr="008E4E18">
        <w:rPr>
          <w:spacing w:val="-1"/>
        </w:rPr>
        <w:t xml:space="preserve"> </w:t>
      </w:r>
      <w:r w:rsidRPr="008E4E18">
        <w:t>similar</w:t>
      </w:r>
      <w:r w:rsidRPr="008E4E18">
        <w:rPr>
          <w:spacing w:val="-2"/>
        </w:rPr>
        <w:t xml:space="preserve"> </w:t>
      </w:r>
      <w:r w:rsidRPr="008E4E18">
        <w:t>import) on</w:t>
      </w:r>
      <w:r w:rsidRPr="008E4E18">
        <w:rPr>
          <w:spacing w:val="-1"/>
        </w:rPr>
        <w:t xml:space="preserve"> </w:t>
      </w:r>
      <w:r w:rsidRPr="008E4E18">
        <w:t>them.</w:t>
      </w:r>
    </w:p>
    <w:p w14:paraId="21713842" w14:textId="1D96AB7C" w:rsidR="00E9291B" w:rsidRPr="008E4E18" w:rsidRDefault="00E9291B" w:rsidP="00E9291B">
      <w:pPr>
        <w:pStyle w:val="Legal2L2"/>
      </w:pPr>
      <w:r w:rsidRPr="008E4E18">
        <w:t>Tenant acknowledges that Landlord intends the retail space in the</w:t>
      </w:r>
      <w:r w:rsidRPr="008E4E18">
        <w:rPr>
          <w:spacing w:val="1"/>
        </w:rPr>
        <w:t xml:space="preserve"> </w:t>
      </w:r>
      <w:r w:rsidRPr="008E4E18">
        <w:t>Building to be operated in a manner that does not offend the community that it serves.</w:t>
      </w:r>
      <w:r w:rsidRPr="008E4E18">
        <w:rPr>
          <w:spacing w:val="1"/>
        </w:rPr>
        <w:t xml:space="preserve"> </w:t>
      </w:r>
      <w:r w:rsidRPr="008E4E18">
        <w:t>Accordingly,</w:t>
      </w:r>
      <w:r w:rsidRPr="008E4E18">
        <w:rPr>
          <w:spacing w:val="1"/>
        </w:rPr>
        <w:t xml:space="preserve"> </w:t>
      </w:r>
      <w:r w:rsidRPr="008E4E18">
        <w:t>Tenant shall not use the Premises for any immoral or disreputable use or activity or for any use that is</w:t>
      </w:r>
      <w:r w:rsidRPr="008E4E18">
        <w:rPr>
          <w:spacing w:val="1"/>
        </w:rPr>
        <w:t xml:space="preserve"> </w:t>
      </w:r>
      <w:r w:rsidRPr="008E4E18">
        <w:t>objectionable to the community in which the Premises are located; and Tenant shall not sell, distribute,</w:t>
      </w:r>
      <w:r w:rsidRPr="008E4E18">
        <w:rPr>
          <w:spacing w:val="1"/>
        </w:rPr>
        <w:t xml:space="preserve"> </w:t>
      </w:r>
      <w:r w:rsidRPr="008E4E18">
        <w:t>display, advertise or offer for sale at the Premises any item or service which, in Landlord’s good faith</w:t>
      </w:r>
      <w:r w:rsidRPr="008E4E18">
        <w:rPr>
          <w:spacing w:val="1"/>
        </w:rPr>
        <w:t xml:space="preserve"> </w:t>
      </w:r>
      <w:r w:rsidRPr="008E4E18">
        <w:t>judgment, may tend to injure or detract from the image of the Building within such community or that</w:t>
      </w:r>
      <w:r w:rsidRPr="008E4E18">
        <w:rPr>
          <w:spacing w:val="1"/>
        </w:rPr>
        <w:t xml:space="preserve"> </w:t>
      </w:r>
      <w:r w:rsidRPr="008E4E18">
        <w:t>results</w:t>
      </w:r>
      <w:r w:rsidRPr="008E4E18">
        <w:rPr>
          <w:spacing w:val="-3"/>
        </w:rPr>
        <w:t xml:space="preserve"> </w:t>
      </w:r>
      <w:r w:rsidRPr="008E4E18">
        <w:t>in</w:t>
      </w:r>
      <w:r w:rsidRPr="008E4E18">
        <w:rPr>
          <w:spacing w:val="-1"/>
        </w:rPr>
        <w:t xml:space="preserve"> </w:t>
      </w:r>
      <w:r w:rsidRPr="008E4E18">
        <w:t>any</w:t>
      </w:r>
      <w:r w:rsidRPr="008E4E18">
        <w:rPr>
          <w:spacing w:val="-2"/>
        </w:rPr>
        <w:t xml:space="preserve"> </w:t>
      </w:r>
      <w:r w:rsidRPr="008E4E18">
        <w:t>picketing</w:t>
      </w:r>
      <w:r w:rsidRPr="008E4E18">
        <w:rPr>
          <w:spacing w:val="-1"/>
        </w:rPr>
        <w:t xml:space="preserve"> </w:t>
      </w:r>
      <w:r w:rsidRPr="008E4E18">
        <w:t>or</w:t>
      </w:r>
      <w:r w:rsidRPr="008E4E18">
        <w:rPr>
          <w:spacing w:val="-2"/>
        </w:rPr>
        <w:t xml:space="preserve"> </w:t>
      </w:r>
      <w:r w:rsidRPr="008E4E18">
        <w:t>protests.</w:t>
      </w:r>
      <w:r w:rsidRPr="008E4E18">
        <w:rPr>
          <w:spacing w:val="53"/>
        </w:rPr>
        <w:t xml:space="preserve"> </w:t>
      </w:r>
      <w:r w:rsidRPr="008E4E18">
        <w:t>Without</w:t>
      </w:r>
      <w:r w:rsidRPr="008E4E18">
        <w:rPr>
          <w:spacing w:val="-2"/>
        </w:rPr>
        <w:t xml:space="preserve"> </w:t>
      </w:r>
      <w:r w:rsidRPr="008E4E18">
        <w:t>limiting</w:t>
      </w:r>
      <w:r w:rsidRPr="008E4E18">
        <w:rPr>
          <w:spacing w:val="-2"/>
        </w:rPr>
        <w:t xml:space="preserve"> </w:t>
      </w:r>
      <w:r w:rsidRPr="008E4E18">
        <w:t>the</w:t>
      </w:r>
      <w:r w:rsidRPr="008E4E18">
        <w:rPr>
          <w:spacing w:val="-2"/>
        </w:rPr>
        <w:t xml:space="preserve"> </w:t>
      </w:r>
      <w:r w:rsidRPr="008E4E18">
        <w:t>generality</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ll,</w:t>
      </w:r>
      <w:r w:rsidRPr="008E4E18">
        <w:rPr>
          <w:spacing w:val="-52"/>
        </w:rPr>
        <w:t xml:space="preserve"> </w:t>
      </w:r>
      <w:r w:rsidRPr="008E4E18">
        <w:t>distribute,</w:t>
      </w:r>
      <w:r w:rsidRPr="008E4E18">
        <w:rPr>
          <w:spacing w:val="-3"/>
        </w:rPr>
        <w:t xml:space="preserve"> </w:t>
      </w:r>
      <w:r w:rsidRPr="008E4E18">
        <w:t>display</w:t>
      </w:r>
      <w:r w:rsidRPr="008E4E18">
        <w:rPr>
          <w:spacing w:val="-2"/>
        </w:rPr>
        <w:t xml:space="preserve"> </w:t>
      </w:r>
      <w:r w:rsidRPr="008E4E18">
        <w:t>or</w:t>
      </w:r>
      <w:r w:rsidRPr="008E4E18">
        <w:rPr>
          <w:spacing w:val="-2"/>
        </w:rPr>
        <w:t xml:space="preserve"> </w:t>
      </w:r>
      <w:r w:rsidRPr="008E4E18">
        <w:t>offer</w:t>
      </w:r>
      <w:r w:rsidRPr="008E4E18">
        <w:rPr>
          <w:spacing w:val="-2"/>
        </w:rPr>
        <w:t xml:space="preserve"> </w:t>
      </w:r>
      <w:r w:rsidRPr="008E4E18">
        <w:t>for</w:t>
      </w:r>
      <w:r w:rsidRPr="008E4E18">
        <w:rPr>
          <w:spacing w:val="-1"/>
        </w:rPr>
        <w:t xml:space="preserve"> </w:t>
      </w:r>
      <w:r w:rsidRPr="008E4E18">
        <w:t>sale</w:t>
      </w:r>
      <w:r w:rsidRPr="008E4E18">
        <w:rPr>
          <w:spacing w:val="-2"/>
        </w:rPr>
        <w:t xml:space="preserve"> </w:t>
      </w:r>
      <w:r w:rsidRPr="008E4E18">
        <w:t>(a)</w:t>
      </w:r>
      <w:r w:rsidRPr="008E4E18">
        <w:rPr>
          <w:spacing w:val="-2"/>
        </w:rPr>
        <w:t xml:space="preserve"> </w:t>
      </w:r>
      <w:r w:rsidRPr="008E4E18">
        <w:t>any</w:t>
      </w:r>
      <w:r w:rsidRPr="008E4E18">
        <w:rPr>
          <w:spacing w:val="-1"/>
        </w:rPr>
        <w:t xml:space="preserve"> </w:t>
      </w:r>
      <w:r w:rsidRPr="008E4E18">
        <w:t>drug</w:t>
      </w:r>
      <w:r w:rsidRPr="008E4E18">
        <w:rPr>
          <w:spacing w:val="-2"/>
        </w:rPr>
        <w:t xml:space="preserve"> </w:t>
      </w:r>
      <w:r w:rsidRPr="008E4E18">
        <w:t>paraphernalia</w:t>
      </w:r>
      <w:r w:rsidR="002655F0">
        <w:t>,</w:t>
      </w:r>
      <w:r w:rsidRPr="008E4E18">
        <w:rPr>
          <w:spacing w:val="-2"/>
        </w:rPr>
        <w:t xml:space="preserve">  </w:t>
      </w:r>
      <w:r w:rsidRPr="008E4E18">
        <w:t>(b)</w:t>
      </w:r>
      <w:r w:rsidRPr="008E4E18">
        <w:rPr>
          <w:spacing w:val="-2"/>
        </w:rPr>
        <w:t xml:space="preserve"> </w:t>
      </w:r>
      <w:r w:rsidRPr="008E4E18">
        <w:t>any</w:t>
      </w:r>
      <w:r w:rsidRPr="008E4E18">
        <w:rPr>
          <w:spacing w:val="-1"/>
        </w:rPr>
        <w:t xml:space="preserve"> </w:t>
      </w:r>
      <w:r w:rsidRPr="008E4E18">
        <w:t>pornographic,</w:t>
      </w:r>
      <w:r w:rsidRPr="008E4E18">
        <w:rPr>
          <w:spacing w:val="-2"/>
        </w:rPr>
        <w:t xml:space="preserve"> </w:t>
      </w:r>
      <w:r w:rsidRPr="008E4E18">
        <w:t>lewd,</w:t>
      </w:r>
      <w:r w:rsidRPr="008E4E18">
        <w:rPr>
          <w:spacing w:val="-1"/>
        </w:rPr>
        <w:t xml:space="preserve"> </w:t>
      </w:r>
      <w:r w:rsidRPr="008E4E18">
        <w:t>suggestive,</w:t>
      </w:r>
      <w:r w:rsidRPr="008E4E18">
        <w:rPr>
          <w:spacing w:val="-1"/>
        </w:rPr>
        <w:t xml:space="preserve"> </w:t>
      </w:r>
      <w:r w:rsidRPr="008E4E18">
        <w:t>or “adult”</w:t>
      </w:r>
      <w:r w:rsidRPr="008E4E18">
        <w:rPr>
          <w:spacing w:val="-3"/>
        </w:rPr>
        <w:t xml:space="preserve"> </w:t>
      </w:r>
      <w:r w:rsidRPr="008E4E18">
        <w:t>newspaper,</w:t>
      </w:r>
      <w:r w:rsidRPr="008E4E18">
        <w:rPr>
          <w:spacing w:val="-2"/>
        </w:rPr>
        <w:t xml:space="preserve"> </w:t>
      </w:r>
      <w:r w:rsidRPr="008E4E18">
        <w:t>book,</w:t>
      </w:r>
      <w:r w:rsidRPr="008E4E18">
        <w:rPr>
          <w:spacing w:val="-2"/>
        </w:rPr>
        <w:t xml:space="preserve"> </w:t>
      </w:r>
      <w:r w:rsidRPr="008E4E18">
        <w:t>magazine,</w:t>
      </w:r>
      <w:r w:rsidRPr="008E4E18">
        <w:rPr>
          <w:spacing w:val="-2"/>
        </w:rPr>
        <w:t xml:space="preserve"> </w:t>
      </w:r>
      <w:r w:rsidRPr="008E4E18">
        <w:t>film,</w:t>
      </w:r>
      <w:r w:rsidRPr="008E4E18">
        <w:rPr>
          <w:spacing w:val="-3"/>
        </w:rPr>
        <w:t xml:space="preserve"> </w:t>
      </w:r>
      <w:r w:rsidRPr="008E4E18">
        <w:t>picture,</w:t>
      </w:r>
      <w:r w:rsidRPr="008E4E18">
        <w:rPr>
          <w:spacing w:val="-2"/>
        </w:rPr>
        <w:t xml:space="preserve"> </w:t>
      </w:r>
      <w:r w:rsidRPr="008E4E18">
        <w:t>recording,</w:t>
      </w:r>
      <w:r w:rsidRPr="008E4E18">
        <w:rPr>
          <w:spacing w:val="-2"/>
        </w:rPr>
        <w:t xml:space="preserve"> </w:t>
      </w:r>
      <w:r w:rsidRPr="008E4E18">
        <w:t>representation</w:t>
      </w:r>
      <w:r w:rsidRPr="008E4E18">
        <w:rPr>
          <w:spacing w:val="-1"/>
        </w:rPr>
        <w:t xml:space="preserve"> </w:t>
      </w:r>
      <w:r w:rsidRPr="008E4E18">
        <w:t>or</w:t>
      </w:r>
      <w:r w:rsidRPr="008E4E18">
        <w:rPr>
          <w:spacing w:val="-3"/>
        </w:rPr>
        <w:t xml:space="preserve"> </w:t>
      </w:r>
      <w:r w:rsidRPr="008E4E18">
        <w:t>merchandise</w:t>
      </w:r>
      <w:r w:rsidRPr="008E4E18">
        <w:rPr>
          <w:spacing w:val="-2"/>
        </w:rPr>
        <w:t xml:space="preserve"> </w:t>
      </w:r>
      <w:r w:rsidRPr="008E4E18">
        <w:t>of</w:t>
      </w:r>
      <w:r w:rsidRPr="008E4E18">
        <w:rPr>
          <w:spacing w:val="-1"/>
        </w:rPr>
        <w:t xml:space="preserve"> </w:t>
      </w:r>
      <w:r w:rsidRPr="008E4E18">
        <w:t>any</w:t>
      </w:r>
      <w:r w:rsidRPr="008E4E18">
        <w:rPr>
          <w:spacing w:val="-2"/>
        </w:rPr>
        <w:t xml:space="preserve"> </w:t>
      </w:r>
      <w:r w:rsidRPr="008E4E18">
        <w:t>kind, any</w:t>
      </w:r>
      <w:r w:rsidRPr="008E4E18">
        <w:rPr>
          <w:spacing w:val="-2"/>
        </w:rPr>
        <w:t xml:space="preserve"> </w:t>
      </w:r>
      <w:r w:rsidRPr="008E4E18">
        <w:t>counterfeit</w:t>
      </w:r>
      <w:r w:rsidRPr="008E4E18">
        <w:rPr>
          <w:spacing w:val="-2"/>
        </w:rPr>
        <w:t xml:space="preserve"> </w:t>
      </w:r>
      <w:r w:rsidRPr="008E4E18">
        <w:t>goods</w:t>
      </w:r>
      <w:r w:rsidRPr="008E4E18">
        <w:rPr>
          <w:spacing w:val="1"/>
        </w:rPr>
        <w:t xml:space="preserve"> </w:t>
      </w:r>
      <w:r w:rsidRPr="008E4E18">
        <w:t>or</w:t>
      </w:r>
      <w:r w:rsidRPr="008E4E18">
        <w:rPr>
          <w:spacing w:val="-2"/>
        </w:rPr>
        <w:t xml:space="preserve"> </w:t>
      </w:r>
      <w:r w:rsidRPr="008E4E18">
        <w:t>(d)</w:t>
      </w:r>
      <w:r w:rsidRPr="008E4E18">
        <w:rPr>
          <w:spacing w:val="-3"/>
        </w:rPr>
        <w:t xml:space="preserve"> </w:t>
      </w:r>
      <w:r w:rsidRPr="008E4E18">
        <w:t>any</w:t>
      </w:r>
      <w:r w:rsidRPr="008E4E18">
        <w:rPr>
          <w:spacing w:val="-1"/>
        </w:rPr>
        <w:t xml:space="preserve"> </w:t>
      </w:r>
      <w:r w:rsidRPr="008E4E18">
        <w:t>gun(s).</w:t>
      </w:r>
    </w:p>
    <w:p w14:paraId="0F880449" w14:textId="77777777" w:rsidR="00E9291B" w:rsidRPr="008E4E18" w:rsidRDefault="00E9291B" w:rsidP="00E9291B">
      <w:pPr>
        <w:pStyle w:val="Legal2L2"/>
      </w:pPr>
      <w:r w:rsidRPr="008E4E18">
        <w:t>The term “Sign” includes all flags, murals, signs, designs, monuments,</w:t>
      </w:r>
      <w:r w:rsidRPr="008E4E18">
        <w:rPr>
          <w:spacing w:val="1"/>
        </w:rPr>
        <w:t xml:space="preserve"> </w:t>
      </w:r>
      <w:r w:rsidRPr="008E4E18">
        <w:t>logos, banners, projected images, awnings, canopies, pennants, decals, advertisements, pictures, notices,</w:t>
      </w:r>
      <w:r w:rsidRPr="008E4E18">
        <w:rPr>
          <w:spacing w:val="1"/>
        </w:rPr>
        <w:t xml:space="preserve"> </w:t>
      </w:r>
      <w:r w:rsidRPr="008E4E18">
        <w:t>lettering, numerals, graphics, and decorations.</w:t>
      </w:r>
      <w:r w:rsidRPr="008E4E18">
        <w:rPr>
          <w:spacing w:val="1"/>
        </w:rPr>
        <w:t xml:space="preserve"> </w:t>
      </w:r>
      <w:r w:rsidRPr="008E4E18">
        <w:t>No Sign shall be exhibited, installed, inscribed, painted or</w:t>
      </w:r>
      <w:r w:rsidRPr="008E4E18">
        <w:rPr>
          <w:spacing w:val="-52"/>
        </w:rPr>
        <w:t xml:space="preserve"> </w:t>
      </w:r>
      <w:r w:rsidRPr="008E4E18">
        <w:t>affixed, without the prior consent of Landlord, on any part of the outside of the Building or on the</w:t>
      </w:r>
      <w:r w:rsidRPr="008E4E18">
        <w:rPr>
          <w:spacing w:val="1"/>
        </w:rPr>
        <w:t xml:space="preserve"> </w:t>
      </w:r>
      <w:r w:rsidRPr="008E4E18">
        <w:t>windows or doors of the Premises; except that Landlord’s consent shall not be required for any Sign</w:t>
      </w:r>
      <w:r w:rsidRPr="008E4E18">
        <w:rPr>
          <w:spacing w:val="1"/>
        </w:rPr>
        <w:t xml:space="preserve"> </w:t>
      </w:r>
      <w:r w:rsidRPr="008E4E18">
        <w:t>placed inside the windows or doors of the Premises if such Signs are attractive and professionally</w:t>
      </w:r>
      <w:r w:rsidRPr="008E4E18">
        <w:rPr>
          <w:spacing w:val="1"/>
        </w:rPr>
        <w:t xml:space="preserve"> </w:t>
      </w:r>
      <w:r w:rsidRPr="008E4E18">
        <w:t>produced, Tenant has obtained any and all permits required for the display thereof, and such Signs do not</w:t>
      </w:r>
      <w:r w:rsidRPr="008E4E18">
        <w:rPr>
          <w:spacing w:val="-52"/>
        </w:rPr>
        <w:t xml:space="preserve"> </w:t>
      </w:r>
      <w:r w:rsidRPr="008E4E18">
        <w:t>violate any other provisions of this lease. Notwithstanding the foregoing, no neon Signs or blinking or</w:t>
      </w:r>
      <w:r w:rsidRPr="008E4E18">
        <w:rPr>
          <w:spacing w:val="1"/>
        </w:rPr>
        <w:t xml:space="preserve"> </w:t>
      </w:r>
      <w:r w:rsidRPr="008E4E18">
        <w:t>flashing</w:t>
      </w:r>
      <w:r w:rsidRPr="008E4E18">
        <w:rPr>
          <w:spacing w:val="-1"/>
        </w:rPr>
        <w:t xml:space="preserve"> </w:t>
      </w:r>
      <w:r w:rsidRPr="008E4E18">
        <w:t>Signs</w:t>
      </w:r>
      <w:r w:rsidRPr="008E4E18">
        <w:rPr>
          <w:spacing w:val="-1"/>
        </w:rPr>
        <w:t xml:space="preserve"> </w:t>
      </w:r>
      <w:r w:rsidRPr="008E4E18">
        <w:t>are</w:t>
      </w:r>
      <w:r w:rsidRPr="008E4E18">
        <w:rPr>
          <w:spacing w:val="-1"/>
        </w:rPr>
        <w:t xml:space="preserve"> </w:t>
      </w:r>
      <w:r w:rsidRPr="008E4E18">
        <w:t>permitted.</w:t>
      </w:r>
      <w:r w:rsidRPr="008E4E18">
        <w:rPr>
          <w:spacing w:val="-1"/>
        </w:rPr>
        <w:t xml:space="preserve"> </w:t>
      </w:r>
      <w:r w:rsidRPr="008E4E18">
        <w:t>Unless</w:t>
      </w:r>
      <w:r w:rsidRPr="008E4E18">
        <w:rPr>
          <w:spacing w:val="-1"/>
        </w:rPr>
        <w:t xml:space="preserve"> </w:t>
      </w:r>
      <w:r w:rsidRPr="008E4E18">
        <w:t>otherwise</w:t>
      </w:r>
      <w:r w:rsidRPr="008E4E18">
        <w:rPr>
          <w:spacing w:val="-1"/>
        </w:rPr>
        <w:t xml:space="preserve"> </w:t>
      </w:r>
      <w:r w:rsidRPr="008E4E18">
        <w:t>expressly permitted,</w:t>
      </w:r>
      <w:r w:rsidRPr="008E4E18">
        <w:rPr>
          <w:spacing w:val="-2"/>
        </w:rPr>
        <w:t xml:space="preserve"> </w:t>
      </w:r>
      <w:r w:rsidRPr="008E4E18">
        <w:t>Tenant may</w:t>
      </w:r>
      <w:r w:rsidRPr="008E4E18">
        <w:rPr>
          <w:spacing w:val="-2"/>
        </w:rPr>
        <w:t xml:space="preserve"> </w:t>
      </w:r>
      <w:r w:rsidRPr="008E4E18">
        <w:t>not install</w:t>
      </w:r>
      <w:r w:rsidRPr="008E4E18">
        <w:rPr>
          <w:spacing w:val="3"/>
        </w:rPr>
        <w:t xml:space="preserve"> </w:t>
      </w:r>
      <w:r w:rsidRPr="008E4E18">
        <w:t>Signs advertising</w:t>
      </w:r>
      <w:r w:rsidRPr="008E4E18">
        <w:rPr>
          <w:spacing w:val="-3"/>
        </w:rPr>
        <w:t xml:space="preserve"> </w:t>
      </w:r>
      <w:r w:rsidRPr="008E4E18">
        <w:t>a</w:t>
      </w:r>
      <w:r w:rsidRPr="008E4E18">
        <w:rPr>
          <w:spacing w:val="-3"/>
        </w:rPr>
        <w:t xml:space="preserve"> </w:t>
      </w:r>
      <w:r w:rsidRPr="008E4E18">
        <w:t>fire</w:t>
      </w:r>
      <w:r w:rsidRPr="008E4E18">
        <w:rPr>
          <w:spacing w:val="-4"/>
        </w:rPr>
        <w:t xml:space="preserve"> </w:t>
      </w:r>
      <w:r w:rsidRPr="008E4E18">
        <w:t>sale,</w:t>
      </w:r>
      <w:r w:rsidRPr="008E4E18">
        <w:rPr>
          <w:spacing w:val="-3"/>
        </w:rPr>
        <w:t xml:space="preserve"> </w:t>
      </w:r>
      <w:r w:rsidRPr="008E4E18">
        <w:t>liquidation</w:t>
      </w:r>
      <w:r w:rsidRPr="008E4E18">
        <w:rPr>
          <w:spacing w:val="-3"/>
        </w:rPr>
        <w:t xml:space="preserve"> </w:t>
      </w:r>
      <w:r w:rsidRPr="008E4E18">
        <w:t>sale,</w:t>
      </w:r>
      <w:r w:rsidRPr="008E4E18">
        <w:rPr>
          <w:spacing w:val="-3"/>
        </w:rPr>
        <w:t xml:space="preserve"> </w:t>
      </w:r>
      <w:r w:rsidRPr="008E4E18">
        <w:t>distress</w:t>
      </w:r>
      <w:r w:rsidRPr="008E4E18">
        <w:rPr>
          <w:spacing w:val="-3"/>
        </w:rPr>
        <w:t xml:space="preserve"> </w:t>
      </w:r>
      <w:r w:rsidRPr="008E4E18">
        <w:t>sale,</w:t>
      </w:r>
      <w:r w:rsidRPr="008E4E18">
        <w:rPr>
          <w:spacing w:val="-3"/>
        </w:rPr>
        <w:t xml:space="preserve"> </w:t>
      </w:r>
      <w:r w:rsidRPr="008E4E18">
        <w:t>foreclosure</w:t>
      </w:r>
      <w:r w:rsidRPr="008E4E18">
        <w:rPr>
          <w:spacing w:val="-4"/>
        </w:rPr>
        <w:t xml:space="preserve"> </w:t>
      </w:r>
      <w:r w:rsidRPr="008E4E18">
        <w:t>sale,</w:t>
      </w:r>
      <w:r w:rsidRPr="008E4E18">
        <w:rPr>
          <w:spacing w:val="-3"/>
        </w:rPr>
        <w:t xml:space="preserve"> </w:t>
      </w:r>
      <w:r w:rsidRPr="008E4E18">
        <w:t>receiver’s</w:t>
      </w:r>
      <w:r w:rsidRPr="008E4E18">
        <w:rPr>
          <w:spacing w:val="-4"/>
        </w:rPr>
        <w:t xml:space="preserve"> </w:t>
      </w:r>
      <w:r w:rsidRPr="008E4E18">
        <w:t>or</w:t>
      </w:r>
      <w:r w:rsidRPr="008E4E18">
        <w:rPr>
          <w:spacing w:val="-1"/>
        </w:rPr>
        <w:t xml:space="preserve"> </w:t>
      </w:r>
      <w:r w:rsidRPr="008E4E18">
        <w:t>sheriff’s</w:t>
      </w:r>
      <w:r w:rsidRPr="008E4E18">
        <w:rPr>
          <w:spacing w:val="-4"/>
        </w:rPr>
        <w:t xml:space="preserve"> </w:t>
      </w:r>
      <w:r w:rsidRPr="008E4E18">
        <w:t>sale,</w:t>
      </w:r>
      <w:r w:rsidRPr="008E4E18">
        <w:rPr>
          <w:spacing w:val="-3"/>
        </w:rPr>
        <w:t xml:space="preserve"> </w:t>
      </w:r>
      <w:r w:rsidRPr="008E4E18">
        <w:t>going</w:t>
      </w:r>
      <w:r w:rsidRPr="008E4E18">
        <w:rPr>
          <w:spacing w:val="-4"/>
        </w:rPr>
        <w:t xml:space="preserve"> </w:t>
      </w:r>
      <w:r w:rsidRPr="008E4E18">
        <w:t>out</w:t>
      </w:r>
      <w:r w:rsidRPr="008E4E18">
        <w:rPr>
          <w:spacing w:val="-52"/>
        </w:rPr>
        <w:t xml:space="preserve"> </w:t>
      </w:r>
      <w:r w:rsidRPr="008E4E18">
        <w:t>of business sale, lost lease sale, or Signs of similar import.</w:t>
      </w:r>
      <w:r w:rsidRPr="008E4E18">
        <w:rPr>
          <w:spacing w:val="56"/>
        </w:rPr>
        <w:t xml:space="preserve"> </w:t>
      </w:r>
      <w:r w:rsidRPr="008E4E18">
        <w:t>No sign or awning may obstruct any fire</w:t>
      </w:r>
      <w:r w:rsidRPr="008E4E18">
        <w:rPr>
          <w:spacing w:val="1"/>
        </w:rPr>
        <w:t xml:space="preserve"> </w:t>
      </w:r>
      <w:r w:rsidRPr="008E4E18">
        <w:t>escape ladder. Tenant shall, at its own expense, obtain all required licenses and permits for any Signs</w:t>
      </w:r>
      <w:r w:rsidRPr="008E4E18">
        <w:rPr>
          <w:spacing w:val="1"/>
        </w:rPr>
        <w:t xml:space="preserve"> </w:t>
      </w:r>
      <w:r w:rsidRPr="008E4E18">
        <w:t>installed by Tenant, and renew them as required by applicable Laws.</w:t>
      </w:r>
      <w:r w:rsidRPr="008E4E18">
        <w:rPr>
          <w:spacing w:val="1"/>
        </w:rPr>
        <w:t xml:space="preserve"> </w:t>
      </w:r>
      <w:r w:rsidRPr="008E4E18">
        <w:t>All Sign(s) shall be installed and</w:t>
      </w:r>
      <w:r w:rsidRPr="008E4E18">
        <w:rPr>
          <w:spacing w:val="1"/>
        </w:rPr>
        <w:t xml:space="preserve"> </w:t>
      </w:r>
      <w:r w:rsidRPr="008E4E18">
        <w:t>removed in a good and workerlike manner, without damaging the Real Property, and in compliance with</w:t>
      </w:r>
      <w:r w:rsidRPr="008E4E18">
        <w:rPr>
          <w:spacing w:val="1"/>
        </w:rPr>
        <w:t xml:space="preserve"> </w:t>
      </w:r>
      <w:r w:rsidRPr="008E4E18">
        <w:t>all applicable Laws and the applicable provisions of this lease.</w:t>
      </w:r>
      <w:r w:rsidRPr="008E4E18">
        <w:rPr>
          <w:spacing w:val="1"/>
        </w:rPr>
        <w:t xml:space="preserve"> </w:t>
      </w:r>
      <w:r w:rsidRPr="008E4E18">
        <w:t>Prior to installing any permitted Sign,</w:t>
      </w:r>
      <w:r w:rsidRPr="008E4E18">
        <w:rPr>
          <w:spacing w:val="1"/>
        </w:rPr>
        <w:t xml:space="preserve"> </w:t>
      </w:r>
      <w:r w:rsidRPr="008E4E18">
        <w:t>Tenant shall deliver to Landlord any permits or approvals required by applicable Laws in connection with</w:t>
      </w:r>
      <w:r w:rsidRPr="008E4E18">
        <w:rPr>
          <w:spacing w:val="-52"/>
        </w:rPr>
        <w:t xml:space="preserve"> </w:t>
      </w:r>
      <w:r w:rsidRPr="008E4E18">
        <w:t>such</w:t>
      </w:r>
      <w:r w:rsidRPr="008E4E18">
        <w:rPr>
          <w:spacing w:val="1"/>
        </w:rPr>
        <w:t xml:space="preserve"> </w:t>
      </w:r>
      <w:r w:rsidRPr="008E4E18">
        <w:t>installation.</w:t>
      </w:r>
      <w:r w:rsidRPr="008E4E18">
        <w:rPr>
          <w:spacing w:val="55"/>
        </w:rPr>
        <w:t xml:space="preserve"> </w:t>
      </w:r>
      <w:r w:rsidRPr="008E4E18">
        <w:t>Tenant shall</w:t>
      </w:r>
      <w:r w:rsidRPr="008E4E18">
        <w:rPr>
          <w:spacing w:val="1"/>
        </w:rPr>
        <w:t xml:space="preserve"> </w:t>
      </w:r>
      <w:r w:rsidRPr="008E4E18">
        <w:t>maintain</w:t>
      </w:r>
      <w:r w:rsidRPr="008E4E18">
        <w:rPr>
          <w:spacing w:val="1"/>
        </w:rPr>
        <w:t xml:space="preserve"> </w:t>
      </w:r>
      <w:r w:rsidRPr="008E4E18">
        <w:t>any</w:t>
      </w:r>
      <w:r w:rsidRPr="008E4E18">
        <w:rPr>
          <w:spacing w:val="1"/>
        </w:rPr>
        <w:t xml:space="preserve"> </w:t>
      </w:r>
      <w:r w:rsidRPr="008E4E18">
        <w:t>permitted</w:t>
      </w:r>
      <w:r w:rsidRPr="008E4E18">
        <w:rPr>
          <w:spacing w:val="1"/>
        </w:rPr>
        <w:t xml:space="preserve"> </w:t>
      </w:r>
      <w:r w:rsidRPr="008E4E18">
        <w:t>Signs in good,</w:t>
      </w:r>
      <w:r w:rsidRPr="008E4E18">
        <w:rPr>
          <w:spacing w:val="1"/>
        </w:rPr>
        <w:t xml:space="preserve"> </w:t>
      </w:r>
      <w:r w:rsidRPr="008E4E18">
        <w:t>clean,</w:t>
      </w:r>
      <w:r w:rsidRPr="008E4E18">
        <w:rPr>
          <w:spacing w:val="1"/>
        </w:rPr>
        <w:t xml:space="preserve"> </w:t>
      </w:r>
      <w:r w:rsidRPr="008E4E18">
        <w:t>neat and</w:t>
      </w:r>
      <w:r w:rsidRPr="008E4E18">
        <w:rPr>
          <w:spacing w:val="1"/>
        </w:rPr>
        <w:t xml:space="preserve"> </w:t>
      </w:r>
      <w:r w:rsidRPr="008E4E18">
        <w:t>safe condition,</w:t>
      </w:r>
      <w:r w:rsidRPr="008E4E18">
        <w:rPr>
          <w:spacing w:val="1"/>
        </w:rPr>
        <w:t xml:space="preserve"> </w:t>
      </w:r>
      <w:r w:rsidRPr="008E4E18">
        <w:t>and</w:t>
      </w:r>
      <w:r w:rsidRPr="008E4E18">
        <w:rPr>
          <w:spacing w:val="1"/>
        </w:rPr>
        <w:t xml:space="preserve"> </w:t>
      </w:r>
      <w:r w:rsidRPr="008E4E18">
        <w:t>at the expiration or sooner termination of this lease, Tenant shall cause such Signs to be removed and</w:t>
      </w:r>
      <w:r w:rsidRPr="008E4E18">
        <w:rPr>
          <w:spacing w:val="1"/>
        </w:rPr>
        <w:t xml:space="preserve"> </w:t>
      </w:r>
      <w:r w:rsidRPr="008E4E18">
        <w:t>cause</w:t>
      </w:r>
      <w:r w:rsidRPr="008E4E18">
        <w:rPr>
          <w:spacing w:val="-2"/>
        </w:rPr>
        <w:t xml:space="preserve"> </w:t>
      </w:r>
      <w:r w:rsidRPr="008E4E18">
        <w:t>the</w:t>
      </w:r>
      <w:r w:rsidRPr="008E4E18">
        <w:rPr>
          <w:spacing w:val="-1"/>
        </w:rPr>
        <w:t xml:space="preserve"> </w:t>
      </w:r>
      <w:r w:rsidRPr="008E4E18">
        <w:t>cancellation</w:t>
      </w:r>
      <w:r w:rsidRPr="008E4E18">
        <w:rPr>
          <w:spacing w:val="-1"/>
        </w:rPr>
        <w:t xml:space="preserve"> </w:t>
      </w:r>
      <w:r w:rsidRPr="008E4E18">
        <w:t>of</w:t>
      </w:r>
      <w:r w:rsidRPr="008E4E18">
        <w:rPr>
          <w:spacing w:val="-1"/>
        </w:rPr>
        <w:t xml:space="preserve"> </w:t>
      </w:r>
      <w:r w:rsidRPr="008E4E18">
        <w:t>any issued</w:t>
      </w:r>
      <w:r w:rsidRPr="008E4E18">
        <w:rPr>
          <w:spacing w:val="-1"/>
        </w:rPr>
        <w:t xml:space="preserve"> </w:t>
      </w:r>
      <w:r w:rsidRPr="008E4E18">
        <w:t>licenses</w:t>
      </w:r>
      <w:r w:rsidRPr="008E4E18">
        <w:rPr>
          <w:spacing w:val="-1"/>
        </w:rPr>
        <w:t xml:space="preserve"> </w:t>
      </w:r>
      <w:r w:rsidRPr="008E4E18">
        <w:t>or</w:t>
      </w:r>
      <w:r w:rsidRPr="008E4E18">
        <w:rPr>
          <w:spacing w:val="-1"/>
        </w:rPr>
        <w:t xml:space="preserve"> </w:t>
      </w:r>
      <w:r w:rsidRPr="008E4E18">
        <w:t>permits.  Tenant</w:t>
      </w:r>
      <w:r w:rsidRPr="008E4E18">
        <w:rPr>
          <w:spacing w:val="-2"/>
        </w:rPr>
        <w:t xml:space="preserve"> </w:t>
      </w:r>
      <w:r w:rsidRPr="008E4E18">
        <w:t>shall</w:t>
      </w:r>
      <w:r w:rsidRPr="008E4E18">
        <w:rPr>
          <w:spacing w:val="-1"/>
        </w:rPr>
        <w:t xml:space="preserve"> </w:t>
      </w:r>
      <w:r w:rsidRPr="008E4E18">
        <w:t>not</w:t>
      </w:r>
      <w:r w:rsidRPr="008E4E18">
        <w:rPr>
          <w:spacing w:val="-1"/>
        </w:rPr>
        <w:t xml:space="preserve"> </w:t>
      </w:r>
      <w:r w:rsidRPr="008E4E18">
        <w:t>change</w:t>
      </w:r>
      <w:r w:rsidRPr="008E4E18">
        <w:rPr>
          <w:spacing w:val="-1"/>
        </w:rPr>
        <w:t xml:space="preserve"> </w:t>
      </w:r>
      <w:r w:rsidRPr="008E4E18">
        <w:t>or</w:t>
      </w:r>
      <w:r w:rsidRPr="008E4E18">
        <w:rPr>
          <w:spacing w:val="-1"/>
        </w:rPr>
        <w:t xml:space="preserve"> </w:t>
      </w:r>
      <w:r w:rsidRPr="008E4E18">
        <w:t>alter</w:t>
      </w:r>
      <w:r w:rsidRPr="008E4E18">
        <w:rPr>
          <w:spacing w:val="-2"/>
        </w:rPr>
        <w:t xml:space="preserve"> </w:t>
      </w:r>
      <w:r w:rsidRPr="008E4E18">
        <w:t>any Sign approved</w:t>
      </w:r>
      <w:r w:rsidRPr="008E4E18">
        <w:rPr>
          <w:spacing w:val="-2"/>
        </w:rPr>
        <w:t xml:space="preserve"> </w:t>
      </w:r>
      <w:r w:rsidRPr="008E4E18">
        <w:t>by</w:t>
      </w:r>
      <w:r w:rsidRPr="008E4E18">
        <w:rPr>
          <w:spacing w:val="-3"/>
        </w:rPr>
        <w:t xml:space="preserve"> </w:t>
      </w:r>
      <w:r w:rsidRPr="008E4E18">
        <w:t>Landlord</w:t>
      </w:r>
      <w:r w:rsidRPr="008E4E18">
        <w:rPr>
          <w:spacing w:val="-2"/>
        </w:rPr>
        <w:t xml:space="preserve"> </w:t>
      </w:r>
      <w:r w:rsidRPr="008E4E18">
        <w:t>in</w:t>
      </w:r>
      <w:r w:rsidRPr="008E4E18">
        <w:rPr>
          <w:spacing w:val="-2"/>
        </w:rPr>
        <w:t xml:space="preserve"> </w:t>
      </w:r>
      <w:r w:rsidRPr="008E4E18">
        <w:t>any</w:t>
      </w:r>
      <w:r w:rsidRPr="008E4E18">
        <w:rPr>
          <w:spacing w:val="-1"/>
        </w:rPr>
        <w:t xml:space="preserve"> </w:t>
      </w:r>
      <w:r w:rsidRPr="008E4E18">
        <w:t>respect</w:t>
      </w:r>
      <w:r w:rsidRPr="008E4E18">
        <w:rPr>
          <w:spacing w:val="-3"/>
        </w:rPr>
        <w:t xml:space="preserve"> </w:t>
      </w:r>
      <w:r w:rsidRPr="008E4E18">
        <w:t>whatsoever,</w:t>
      </w:r>
      <w:r w:rsidRPr="008E4E18">
        <w:rPr>
          <w:spacing w:val="-2"/>
        </w:rPr>
        <w:t xml:space="preserve"> </w:t>
      </w:r>
      <w:r w:rsidRPr="008E4E18">
        <w:t>without</w:t>
      </w:r>
      <w:r w:rsidRPr="008E4E18">
        <w:rPr>
          <w:spacing w:val="-2"/>
        </w:rPr>
        <w:t xml:space="preserve"> </w:t>
      </w:r>
      <w:r w:rsidRPr="008E4E18">
        <w:t>first</w:t>
      </w:r>
      <w:r w:rsidRPr="008E4E18">
        <w:rPr>
          <w:spacing w:val="-1"/>
        </w:rPr>
        <w:t xml:space="preserve"> </w:t>
      </w:r>
      <w:r w:rsidRPr="008E4E18">
        <w:t>obtaining</w:t>
      </w:r>
      <w:r w:rsidRPr="008E4E18">
        <w:rPr>
          <w:spacing w:val="-2"/>
        </w:rPr>
        <w:t xml:space="preserve"> </w:t>
      </w:r>
      <w:r w:rsidRPr="008E4E18">
        <w:t>Landlord’s</w:t>
      </w:r>
      <w:r w:rsidRPr="008E4E18">
        <w:rPr>
          <w:spacing w:val="-3"/>
        </w:rPr>
        <w:t xml:space="preserve"> </w:t>
      </w:r>
      <w:r w:rsidRPr="008E4E18">
        <w:t>prior</w:t>
      </w:r>
      <w:r w:rsidRPr="008E4E18">
        <w:rPr>
          <w:spacing w:val="-3"/>
        </w:rPr>
        <w:t xml:space="preserve"> </w:t>
      </w:r>
      <w:r w:rsidRPr="008E4E18">
        <w:t>consent</w:t>
      </w:r>
      <w:r w:rsidRPr="008E4E18">
        <w:rPr>
          <w:spacing w:val="-1"/>
        </w:rPr>
        <w:t xml:space="preserve"> </w:t>
      </w:r>
      <w:r w:rsidRPr="008E4E18">
        <w:t>to</w:t>
      </w:r>
      <w:r w:rsidRPr="008E4E18">
        <w:rPr>
          <w:spacing w:val="-2"/>
        </w:rPr>
        <w:t xml:space="preserve"> </w:t>
      </w:r>
      <w:r w:rsidRPr="008E4E18">
        <w:t>such</w:t>
      </w:r>
      <w:r w:rsidRPr="008E4E18">
        <w:rPr>
          <w:spacing w:val="-52"/>
        </w:rPr>
        <w:t xml:space="preserve"> </w:t>
      </w:r>
      <w:r w:rsidRPr="008E4E18">
        <w:t>change or alteration.</w:t>
      </w:r>
      <w:r w:rsidRPr="008E4E18">
        <w:rPr>
          <w:spacing w:val="1"/>
        </w:rPr>
        <w:t xml:space="preserve"> </w:t>
      </w:r>
      <w:r w:rsidRPr="008E4E18">
        <w:t>Landlord may remove any Sign(s) installed or maintained in violation of this</w:t>
      </w:r>
      <w:r w:rsidRPr="008E4E18">
        <w:rPr>
          <w:spacing w:val="1"/>
        </w:rPr>
        <w:t xml:space="preserve"> </w:t>
      </w:r>
      <w:r w:rsidRPr="008E4E18">
        <w:t>Article, and Tenant shall reimburse Landlord for all costs incurred by Landlord in so removing any such</w:t>
      </w:r>
      <w:r w:rsidRPr="008E4E18">
        <w:rPr>
          <w:spacing w:val="1"/>
        </w:rPr>
        <w:t xml:space="preserve"> </w:t>
      </w:r>
      <w:r w:rsidRPr="008E4E18">
        <w:t>Sign promptly after being billed therefor.</w:t>
      </w:r>
      <w:r w:rsidRPr="008E4E18">
        <w:rPr>
          <w:spacing w:val="1"/>
        </w:rPr>
        <w:t xml:space="preserve"> </w:t>
      </w:r>
      <w:r w:rsidRPr="008E4E18">
        <w:t>In addition, Landlord may, from time to time, temporarily</w:t>
      </w:r>
      <w:r w:rsidRPr="008E4E18">
        <w:rPr>
          <w:spacing w:val="1"/>
        </w:rPr>
        <w:t xml:space="preserve"> </w:t>
      </w:r>
      <w:r w:rsidRPr="008E4E18">
        <w:t>remove any Sign in connection with any repairs, improvements, alterations, additions or replacements</w:t>
      </w:r>
      <w:r w:rsidRPr="008E4E18">
        <w:rPr>
          <w:spacing w:val="1"/>
        </w:rPr>
        <w:t xml:space="preserve"> </w:t>
      </w:r>
      <w:r w:rsidRPr="008E4E18">
        <w:t>being</w:t>
      </w:r>
      <w:r w:rsidRPr="008E4E18">
        <w:rPr>
          <w:spacing w:val="-1"/>
        </w:rPr>
        <w:t xml:space="preserve"> </w:t>
      </w:r>
      <w:r w:rsidRPr="008E4E18">
        <w:t>made</w:t>
      </w:r>
      <w:r w:rsidRPr="008E4E18">
        <w:rPr>
          <w:spacing w:val="-1"/>
        </w:rPr>
        <w:t xml:space="preserve"> </w:t>
      </w:r>
      <w:r w:rsidRPr="008E4E18">
        <w:t>to the</w:t>
      </w:r>
      <w:r w:rsidRPr="008E4E18">
        <w:rPr>
          <w:spacing w:val="1"/>
        </w:rPr>
        <w:t xml:space="preserve"> </w:t>
      </w:r>
      <w:r w:rsidRPr="008E4E18">
        <w:t>Real</w:t>
      </w:r>
      <w:r w:rsidRPr="008E4E18">
        <w:rPr>
          <w:spacing w:val="-1"/>
        </w:rPr>
        <w:t xml:space="preserve"> </w:t>
      </w:r>
      <w:r w:rsidRPr="008E4E18">
        <w:t>Property.</w:t>
      </w:r>
    </w:p>
    <w:p w14:paraId="701922DB" w14:textId="77777777" w:rsidR="00E9291B" w:rsidRPr="008E4E18" w:rsidRDefault="00E9291B" w:rsidP="00E9291B">
      <w:pPr>
        <w:pStyle w:val="BodyText"/>
        <w:spacing w:before="6"/>
        <w:ind w:left="0"/>
        <w:rPr>
          <w:sz w:val="20"/>
        </w:rPr>
      </w:pPr>
    </w:p>
    <w:p w14:paraId="0F5B308F" w14:textId="77777777" w:rsidR="00E9291B" w:rsidRPr="008E4E18" w:rsidRDefault="00E9291B" w:rsidP="00E9291B">
      <w:pPr>
        <w:pStyle w:val="Legal2L1"/>
        <w:rPr>
          <w:sz w:val="20"/>
        </w:rPr>
      </w:pPr>
      <w:r w:rsidRPr="008E4E18">
        <w:t>Condition</w:t>
      </w:r>
      <w:r w:rsidRPr="008E4E18">
        <w:rPr>
          <w:spacing w:val="-2"/>
        </w:rPr>
        <w:t xml:space="preserve"> </w:t>
      </w:r>
      <w:r w:rsidRPr="008E4E18">
        <w:t>of</w:t>
      </w:r>
      <w:r w:rsidRPr="008E4E18">
        <w:rPr>
          <w:spacing w:val="-4"/>
        </w:rPr>
        <w:t xml:space="preserve"> </w:t>
      </w:r>
      <w:r w:rsidRPr="008E4E18">
        <w:t>the</w:t>
      </w:r>
      <w:r w:rsidRPr="008E4E18">
        <w:rPr>
          <w:spacing w:val="-2"/>
        </w:rPr>
        <w:t xml:space="preserve"> </w:t>
      </w:r>
      <w:r w:rsidRPr="008E4E18">
        <w:t>Premises;</w:t>
      </w:r>
      <w:r w:rsidRPr="008E4E18">
        <w:rPr>
          <w:spacing w:val="-3"/>
        </w:rPr>
        <w:t xml:space="preserve"> </w:t>
      </w:r>
      <w:r w:rsidRPr="008E4E18">
        <w:t>Landlord’s</w:t>
      </w:r>
      <w:r w:rsidRPr="008E4E18">
        <w:rPr>
          <w:spacing w:val="-2"/>
        </w:rPr>
        <w:t xml:space="preserve"> </w:t>
      </w:r>
      <w:r w:rsidRPr="008E4E18">
        <w:t>Work</w:t>
      </w:r>
    </w:p>
    <w:p w14:paraId="3862A14F" w14:textId="77777777" w:rsidR="00E9291B" w:rsidRPr="008E4E18" w:rsidRDefault="00E9291B" w:rsidP="00E9291B">
      <w:pPr>
        <w:pStyle w:val="Legal2L2"/>
      </w:pPr>
      <w:r w:rsidRPr="008E4E18">
        <w:t>Tenant has examined the Premises and, subject to Landlord performing</w:t>
      </w:r>
      <w:r w:rsidRPr="008E4E18">
        <w:rPr>
          <w:spacing w:val="1"/>
        </w:rPr>
        <w:t xml:space="preserve"> </w:t>
      </w:r>
      <w:r w:rsidRPr="008E4E18">
        <w:t>Landlord’s Work, if any, (a) Tenant accepts possession of the Premises in its “AS IS” condition on the</w:t>
      </w:r>
      <w:r w:rsidRPr="008E4E18">
        <w:rPr>
          <w:spacing w:val="1"/>
        </w:rPr>
        <w:t xml:space="preserve"> </w:t>
      </w:r>
      <w:r w:rsidRPr="008E4E18">
        <w:t>date of this lease, subject to normal wear and tear and the removal of substantially all of the existing</w:t>
      </w:r>
      <w:r w:rsidRPr="008E4E18">
        <w:rPr>
          <w:spacing w:val="1"/>
        </w:rPr>
        <w:t xml:space="preserve"> </w:t>
      </w:r>
      <w:r w:rsidRPr="008E4E18">
        <w:t>occupant’s</w:t>
      </w:r>
      <w:r w:rsidRPr="008E4E18">
        <w:rPr>
          <w:spacing w:val="-1"/>
        </w:rPr>
        <w:t xml:space="preserve"> </w:t>
      </w:r>
      <w:r w:rsidRPr="008E4E18">
        <w:t>personal property,</w:t>
      </w:r>
      <w:r w:rsidRPr="008E4E18">
        <w:rPr>
          <w:spacing w:val="-2"/>
        </w:rPr>
        <w:t xml:space="preserve"> </w:t>
      </w:r>
      <w:r w:rsidRPr="008E4E18">
        <w:t>if</w:t>
      </w:r>
      <w:r w:rsidRPr="008E4E18">
        <w:rPr>
          <w:spacing w:val="-1"/>
        </w:rPr>
        <w:t xml:space="preserve"> </w:t>
      </w:r>
      <w:r w:rsidRPr="008E4E18">
        <w:t>any,</w:t>
      </w:r>
      <w:r w:rsidRPr="008E4E18">
        <w:rPr>
          <w:spacing w:val="-2"/>
        </w:rPr>
        <w:t xml:space="preserve"> </w:t>
      </w:r>
      <w:r w:rsidRPr="008E4E18">
        <w:t>and</w:t>
      </w:r>
      <w:r w:rsidRPr="008E4E18">
        <w:rPr>
          <w:spacing w:val="-3"/>
        </w:rPr>
        <w:t xml:space="preserve"> </w:t>
      </w:r>
      <w:r w:rsidRPr="008E4E18">
        <w:t>(b)</w:t>
      </w:r>
      <w:r w:rsidRPr="008E4E18">
        <w:rPr>
          <w:spacing w:val="-2"/>
        </w:rPr>
        <w:t xml:space="preserve"> </w:t>
      </w:r>
      <w:r w:rsidRPr="008E4E18">
        <w:t>Landlord</w:t>
      </w:r>
      <w:r w:rsidRPr="008E4E18">
        <w:rPr>
          <w:spacing w:val="-3"/>
        </w:rPr>
        <w:t xml:space="preserve"> </w:t>
      </w:r>
      <w:r w:rsidRPr="008E4E18">
        <w:t>has</w:t>
      </w:r>
      <w:r w:rsidRPr="008E4E18">
        <w:rPr>
          <w:spacing w:val="-3"/>
        </w:rPr>
        <w:t xml:space="preserve"> </w:t>
      </w:r>
      <w:r w:rsidRPr="008E4E18">
        <w:t>no</w:t>
      </w:r>
      <w:r w:rsidRPr="008E4E18">
        <w:rPr>
          <w:spacing w:val="-1"/>
        </w:rPr>
        <w:t xml:space="preserve"> </w:t>
      </w:r>
      <w:r w:rsidRPr="008E4E18">
        <w:t>obligation</w:t>
      </w:r>
      <w:r w:rsidRPr="008E4E18">
        <w:rPr>
          <w:spacing w:val="-2"/>
        </w:rPr>
        <w:t xml:space="preserve"> </w:t>
      </w:r>
      <w:r w:rsidRPr="008E4E18">
        <w:t>to</w:t>
      </w:r>
      <w:r w:rsidRPr="008E4E18">
        <w:rPr>
          <w:spacing w:val="-2"/>
        </w:rPr>
        <w:t xml:space="preserve"> </w:t>
      </w:r>
      <w:r w:rsidRPr="008E4E18">
        <w:t>perform</w:t>
      </w:r>
      <w:r w:rsidRPr="008E4E18">
        <w:rPr>
          <w:spacing w:val="-2"/>
        </w:rPr>
        <w:t xml:space="preserve"> </w:t>
      </w:r>
      <w:r w:rsidRPr="008E4E18">
        <w:t>any</w:t>
      </w:r>
      <w:r w:rsidRPr="008E4E18">
        <w:rPr>
          <w:spacing w:val="-2"/>
        </w:rPr>
        <w:t xml:space="preserve"> </w:t>
      </w:r>
      <w:r w:rsidRPr="008E4E18">
        <w:t>work,</w:t>
      </w:r>
      <w:r w:rsidRPr="008E4E18">
        <w:rPr>
          <w:spacing w:val="-2"/>
        </w:rPr>
        <w:t xml:space="preserve"> </w:t>
      </w:r>
      <w:r w:rsidRPr="008E4E18">
        <w:t>supply</w:t>
      </w:r>
      <w:r w:rsidRPr="008E4E18">
        <w:rPr>
          <w:spacing w:val="-1"/>
        </w:rPr>
        <w:t xml:space="preserve"> </w:t>
      </w:r>
      <w:r w:rsidRPr="008E4E18">
        <w:t>any</w:t>
      </w:r>
      <w:r w:rsidRPr="008E4E18">
        <w:rPr>
          <w:spacing w:val="-52"/>
        </w:rPr>
        <w:t xml:space="preserve"> </w:t>
      </w:r>
      <w:r w:rsidRPr="008E4E18">
        <w:t>materials,</w:t>
      </w:r>
      <w:r w:rsidRPr="008E4E18">
        <w:rPr>
          <w:spacing w:val="-3"/>
        </w:rPr>
        <w:t xml:space="preserve"> </w:t>
      </w:r>
      <w:r w:rsidRPr="008E4E18">
        <w:t>incur</w:t>
      </w:r>
      <w:r w:rsidRPr="008E4E18">
        <w:rPr>
          <w:spacing w:val="-2"/>
        </w:rPr>
        <w:t xml:space="preserve"> </w:t>
      </w:r>
      <w:r w:rsidRPr="008E4E18">
        <w:t>any</w:t>
      </w:r>
      <w:r w:rsidRPr="008E4E18">
        <w:rPr>
          <w:spacing w:val="-2"/>
        </w:rPr>
        <w:t xml:space="preserve"> </w:t>
      </w:r>
      <w:r w:rsidRPr="008E4E18">
        <w:t>expenses</w:t>
      </w:r>
      <w:r w:rsidRPr="008E4E18">
        <w:rPr>
          <w:spacing w:val="-3"/>
        </w:rPr>
        <w:t xml:space="preserve"> </w:t>
      </w:r>
      <w:r w:rsidRPr="008E4E18">
        <w:t>or</w:t>
      </w:r>
      <w:r w:rsidRPr="008E4E18">
        <w:rPr>
          <w:spacing w:val="-2"/>
        </w:rPr>
        <w:t xml:space="preserve"> </w:t>
      </w:r>
      <w:r w:rsidRPr="008E4E18">
        <w:t>make</w:t>
      </w:r>
      <w:r w:rsidRPr="008E4E18">
        <w:rPr>
          <w:spacing w:val="-3"/>
        </w:rPr>
        <w:t xml:space="preserve"> </w:t>
      </w:r>
      <w:r w:rsidRPr="008E4E18">
        <w:t>any</w:t>
      </w:r>
      <w:r w:rsidRPr="008E4E18">
        <w:rPr>
          <w:spacing w:val="-2"/>
        </w:rPr>
        <w:t xml:space="preserve"> </w:t>
      </w:r>
      <w:r w:rsidRPr="008E4E18">
        <w:t>installations</w:t>
      </w:r>
      <w:r w:rsidRPr="008E4E18">
        <w:rPr>
          <w:spacing w:val="-3"/>
        </w:rPr>
        <w:t xml:space="preserve"> </w:t>
      </w:r>
      <w:r w:rsidRPr="008E4E18">
        <w:t>to</w:t>
      </w:r>
      <w:r w:rsidRPr="008E4E18">
        <w:rPr>
          <w:spacing w:val="-2"/>
        </w:rPr>
        <w:t xml:space="preserve"> </w:t>
      </w:r>
      <w:r w:rsidRPr="008E4E18">
        <w:t>prepare</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for</w:t>
      </w:r>
      <w:r w:rsidRPr="008E4E18">
        <w:rPr>
          <w:spacing w:val="-2"/>
        </w:rPr>
        <w:t xml:space="preserve"> </w:t>
      </w:r>
      <w:r w:rsidRPr="008E4E18">
        <w:t>Tenant’s</w:t>
      </w:r>
      <w:r w:rsidRPr="008E4E18">
        <w:rPr>
          <w:spacing w:val="-3"/>
        </w:rPr>
        <w:t xml:space="preserve"> </w:t>
      </w:r>
      <w:r w:rsidRPr="008E4E18">
        <w:t>occupancy.</w:t>
      </w:r>
    </w:p>
    <w:p w14:paraId="3AD338DA" w14:textId="77777777" w:rsidR="00E9291B" w:rsidRPr="008E4E18" w:rsidRDefault="00E9291B" w:rsidP="00E9291B">
      <w:pPr>
        <w:pStyle w:val="BodyText"/>
        <w:spacing w:before="6"/>
        <w:ind w:left="0"/>
        <w:rPr>
          <w:sz w:val="21"/>
        </w:rPr>
      </w:pPr>
    </w:p>
    <w:p w14:paraId="5438E547" w14:textId="63811E60" w:rsidR="00E9291B" w:rsidRPr="008E4E18" w:rsidRDefault="00E9291B" w:rsidP="00E9291B">
      <w:pPr>
        <w:pStyle w:val="Legal2L2"/>
        <w:rPr>
          <w:sz w:val="20"/>
        </w:rPr>
      </w:pPr>
      <w:r w:rsidRPr="008E4E18">
        <w:t>If</w:t>
      </w:r>
      <w:r w:rsidRPr="008E4E18">
        <w:rPr>
          <w:spacing w:val="-2"/>
        </w:rPr>
        <w:t xml:space="preserve"> </w:t>
      </w:r>
      <w:r w:rsidRPr="008E4E18">
        <w:t>any</w:t>
      </w:r>
      <w:r w:rsidRPr="008E4E18">
        <w:rPr>
          <w:spacing w:val="-1"/>
        </w:rPr>
        <w:t xml:space="preserve"> </w:t>
      </w:r>
      <w:r w:rsidRPr="008E4E18">
        <w:t>Landlord’s</w:t>
      </w:r>
      <w:r w:rsidRPr="008E4E18">
        <w:rPr>
          <w:spacing w:val="-3"/>
        </w:rPr>
        <w:t xml:space="preserve"> </w:t>
      </w:r>
      <w:r w:rsidRPr="008E4E18">
        <w:t>Work</w:t>
      </w:r>
      <w:r w:rsidRPr="008E4E18">
        <w:rPr>
          <w:spacing w:val="-1"/>
        </w:rPr>
        <w:t xml:space="preserve"> </w:t>
      </w:r>
      <w:r w:rsidRPr="008E4E18">
        <w:t>is</w:t>
      </w:r>
      <w:r w:rsidRPr="008E4E18">
        <w:rPr>
          <w:spacing w:val="-3"/>
        </w:rPr>
        <w:t xml:space="preserve"> </w:t>
      </w:r>
      <w:r w:rsidRPr="008E4E18">
        <w:t>specified</w:t>
      </w:r>
      <w:r w:rsidRPr="008E4E18">
        <w:rPr>
          <w:spacing w:val="-1"/>
        </w:rPr>
        <w:t xml:space="preserve"> </w:t>
      </w:r>
      <w:r w:rsidRPr="008E4E18">
        <w:t>in</w:t>
      </w:r>
      <w:r w:rsidRPr="008E4E18">
        <w:rPr>
          <w:spacing w:val="1"/>
        </w:rPr>
        <w:t xml:space="preserve"> </w:t>
      </w:r>
      <w:r w:rsidRPr="008E4E18">
        <w:rPr>
          <w:u w:val="single"/>
        </w:rPr>
        <w:fldChar w:fldCharType="begin"/>
      </w:r>
      <w:r w:rsidRPr="008E4E18">
        <w:rPr>
          <w:spacing w:val="1"/>
        </w:rPr>
        <w:instrText xml:space="preserve"> REF _Ref180524730 \r \h </w:instrText>
      </w:r>
      <w:r w:rsidR="008E4E18">
        <w:rPr>
          <w:u w:val="single"/>
        </w:rPr>
        <w:instrText xml:space="preserve"> \* MERGEFORMAT </w:instrText>
      </w:r>
      <w:r w:rsidRPr="008E4E18">
        <w:rPr>
          <w:u w:val="single"/>
        </w:rPr>
      </w:r>
      <w:r w:rsidRPr="008E4E18">
        <w:rPr>
          <w:u w:val="single"/>
        </w:rPr>
        <w:fldChar w:fldCharType="separate"/>
      </w:r>
      <w:r w:rsidRPr="008E4E18">
        <w:rPr>
          <w:spacing w:val="1"/>
        </w:rPr>
        <w:t>Article 1</w:t>
      </w:r>
      <w:r w:rsidRPr="008E4E18">
        <w:rPr>
          <w:u w:val="single"/>
        </w:rPr>
        <w:fldChar w:fldCharType="end"/>
      </w:r>
      <w:r w:rsidRPr="008E4E18">
        <w:rPr>
          <w:spacing w:val="-1"/>
        </w:rPr>
        <w:t xml:space="preserve"> </w:t>
      </w:r>
      <w:r w:rsidRPr="008E4E18">
        <w:t>and</w:t>
      </w:r>
      <w:r w:rsidRPr="008E4E18">
        <w:rPr>
          <w:spacing w:val="-1"/>
        </w:rPr>
        <w:t xml:space="preserve"> </w:t>
      </w:r>
      <w:r w:rsidRPr="008E4E18">
        <w:t>the</w:t>
      </w:r>
      <w:r w:rsidRPr="008E4E18">
        <w:rPr>
          <w:spacing w:val="-3"/>
        </w:rPr>
        <w:t xml:space="preserve"> </w:t>
      </w:r>
      <w:r w:rsidRPr="008E4E18">
        <w:t>Exhibit</w:t>
      </w:r>
      <w:r w:rsidRPr="008E4E18">
        <w:rPr>
          <w:spacing w:val="-3"/>
        </w:rPr>
        <w:t xml:space="preserve"> </w:t>
      </w:r>
      <w:r w:rsidRPr="008E4E18">
        <w:t>referred to therein, Landlord shall, at its expense, perform Landlord’s Work, in accordance with, and subject to,</w:t>
      </w:r>
      <w:r w:rsidRPr="008E4E18">
        <w:rPr>
          <w:spacing w:val="1"/>
        </w:rPr>
        <w:t xml:space="preserve"> </w:t>
      </w:r>
      <w:r w:rsidRPr="008E4E18">
        <w:t>the</w:t>
      </w:r>
      <w:r w:rsidRPr="008E4E18">
        <w:rPr>
          <w:spacing w:val="-2"/>
        </w:rPr>
        <w:t xml:space="preserve"> </w:t>
      </w:r>
      <w:r w:rsidRPr="008E4E18">
        <w:t>applicabl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2"/>
        </w:rPr>
        <w:t xml:space="preserve"> </w:t>
      </w:r>
      <w:r w:rsidRPr="008E4E18">
        <w:t>lease. 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impede,</w:t>
      </w:r>
      <w:r w:rsidRPr="008E4E18">
        <w:rPr>
          <w:spacing w:val="1"/>
        </w:rPr>
        <w:t xml:space="preserve"> </w:t>
      </w:r>
      <w:r w:rsidRPr="008E4E18">
        <w:t>delay,</w:t>
      </w:r>
      <w:r w:rsidRPr="008E4E18">
        <w:rPr>
          <w:spacing w:val="-1"/>
        </w:rPr>
        <w:t xml:space="preserve"> </w:t>
      </w:r>
      <w:r w:rsidRPr="008E4E18">
        <w:t>obstruct</w:t>
      </w:r>
      <w:r w:rsidRPr="008E4E18">
        <w:rPr>
          <w:spacing w:val="-1"/>
        </w:rPr>
        <w:t xml:space="preserve"> </w:t>
      </w:r>
      <w:r w:rsidRPr="008E4E18">
        <w:t>or</w:t>
      </w:r>
      <w:r w:rsidRPr="008E4E18">
        <w:rPr>
          <w:spacing w:val="-2"/>
        </w:rPr>
        <w:t xml:space="preserve"> </w:t>
      </w:r>
      <w:r w:rsidRPr="008E4E18">
        <w:t>interfere</w:t>
      </w:r>
      <w:r w:rsidRPr="008E4E18">
        <w:rPr>
          <w:spacing w:val="-1"/>
        </w:rPr>
        <w:t xml:space="preserve"> </w:t>
      </w:r>
      <w:r w:rsidRPr="008E4E18">
        <w:t>with, Landlord’s</w:t>
      </w:r>
      <w:r w:rsidRPr="008E4E18">
        <w:rPr>
          <w:spacing w:val="-3"/>
        </w:rPr>
        <w:t xml:space="preserve"> </w:t>
      </w:r>
      <w:r w:rsidRPr="008E4E18">
        <w:t>performance</w:t>
      </w:r>
      <w:r w:rsidRPr="008E4E18">
        <w:rPr>
          <w:spacing w:val="-2"/>
        </w:rPr>
        <w:t xml:space="preserve"> </w:t>
      </w:r>
      <w:r w:rsidRPr="008E4E18">
        <w:t>of any</w:t>
      </w:r>
      <w:r w:rsidRPr="008E4E18">
        <w:rPr>
          <w:spacing w:val="-2"/>
        </w:rPr>
        <w:t xml:space="preserve"> </w:t>
      </w:r>
      <w:r w:rsidRPr="008E4E18">
        <w:t>and</w:t>
      </w:r>
      <w:r w:rsidRPr="008E4E18">
        <w:rPr>
          <w:spacing w:val="-1"/>
        </w:rPr>
        <w:t xml:space="preserve"> </w:t>
      </w:r>
      <w:r w:rsidRPr="008E4E18">
        <w:t>all</w:t>
      </w:r>
      <w:r w:rsidRPr="008E4E18">
        <w:rPr>
          <w:spacing w:val="-2"/>
        </w:rPr>
        <w:t xml:space="preserve"> </w:t>
      </w:r>
      <w:r w:rsidRPr="008E4E18">
        <w:t>of</w:t>
      </w:r>
      <w:r w:rsidRPr="008E4E18">
        <w:rPr>
          <w:spacing w:val="-3"/>
        </w:rPr>
        <w:t xml:space="preserve"> </w:t>
      </w:r>
      <w:r w:rsidRPr="008E4E18">
        <w:t>Landlord’s Work.</w:t>
      </w:r>
    </w:p>
    <w:p w14:paraId="25C0A5B8" w14:textId="77777777" w:rsidR="00E9291B" w:rsidRPr="008E4E18" w:rsidRDefault="00E9291B" w:rsidP="00E9291B">
      <w:pPr>
        <w:pStyle w:val="Legal2L1"/>
      </w:pPr>
      <w:bookmarkStart w:id="3" w:name="_Ref180524439"/>
      <w:r w:rsidRPr="008E4E18">
        <w:t>Tenant’s Work</w:t>
      </w:r>
      <w:bookmarkEnd w:id="3"/>
    </w:p>
    <w:p w14:paraId="6AA23DE9" w14:textId="6B773F7C" w:rsidR="00E9291B" w:rsidRPr="008E4E18" w:rsidRDefault="00E9291B" w:rsidP="00E9291B">
      <w:pPr>
        <w:pStyle w:val="Legal2L2"/>
      </w:pPr>
      <w:r w:rsidRPr="008E4E18">
        <w:t>Except as may be expressly provided in this lease, Tenant shall not replace any fixtures in the Premises or make any changes, improvements, alterations or additions (collectively, “Tenant’s Work”), to the Premises, the Real Property, the Building systems, or any part thereof, without Landlord’s prior consent. Landlord’s consent shall not be unreasonably withheld or delayed if Tenant’s Work (a) is nonstructural, and (b) does not (</w:t>
      </w:r>
      <w:proofErr w:type="spellStart"/>
      <w:r w:rsidRPr="008E4E18">
        <w:t>i</w:t>
      </w:r>
      <w:proofErr w:type="spellEnd"/>
      <w:r w:rsidRPr="008E4E18">
        <w:t xml:space="preserve">) affect any part of the Real Property outside the Premises (including the Building roof) or the exterior of the Premises, (ii) affect any structural element of the Building, (iii) adversely affect any Building system, or (iv) require an amendment of the certificate of occupancy for the Premises or the Building, ( c) is not visible outside the Premises and (d) is performed only by contractors and subcontractors first approved by Landlord (which approval shall not be unreasonably withheld or delayed). Landlord’s consent shall not be required with respect to such of Tenant’s Work as are cosmetic alterations (such as painting the interior of the Premises, carpeting, and installation of shelving and display cases) inside the Premises (“Cosmetic Alterations”), provided Tenant complies with the other applicable provisions of this lease. Tenant’s Work shall be performed, at Tenant’s expense, with diligence when started so as to promptly complete it in a good and worker-like manner using new materials of first class quality and in compliance with this lease, all Laws and Tenant’s Plans (as defined in </w:t>
      </w:r>
      <w:r w:rsidRPr="008E4E18">
        <w:fldChar w:fldCharType="begin"/>
      </w:r>
      <w:r w:rsidRPr="008E4E18">
        <w:instrText xml:space="preserve"> REF _Ref180524329 \r \h </w:instrText>
      </w:r>
      <w:r w:rsidR="008E4E18">
        <w:instrText xml:space="preserve"> \* MERGEFORMAT </w:instrText>
      </w:r>
      <w:r w:rsidRPr="008E4E18">
        <w:fldChar w:fldCharType="separate"/>
      </w:r>
      <w:r w:rsidRPr="008E4E18">
        <w:t>Section 5.2</w:t>
      </w:r>
      <w:r w:rsidRPr="008E4E18">
        <w:fldChar w:fldCharType="end"/>
      </w:r>
      <w:r w:rsidRPr="008E4E18">
        <w:t>) as approved by Landlord. As part of Tenant’s Work, Tenant shall soundproof the Premises and install appropriate ventilation if required so that Tenant’s use of the Premises shall not result in noise and/or odors being transmitted outside the Premises. Tenant’s Work shall be fully paid for by Tenant when payment is due and shall not be financed with any conditional sales or title retention agreements or by the granting of any security interests, liens, encumbrances or financing statements. Tenant’s Work shall be deemed, upon installation, to be improvements and betterments that become the property of Landlord at installation, and shall remain upon and be surrendered with the Premises, at the expiration of the Term (or the sooner termination of this lease in accordance with its provisions) unless Landlord notifies Tenant in accordance with the provisions of this Article that Landlord relinquishes its rights thereto, in which case Tenant shall be obligated to remove such Tenant’s Work.</w:t>
      </w:r>
    </w:p>
    <w:p w14:paraId="6D2E0B14" w14:textId="77777777" w:rsidR="00E9291B" w:rsidRPr="008E4E18" w:rsidRDefault="00E9291B" w:rsidP="00E9291B">
      <w:pPr>
        <w:pStyle w:val="Legal2L2"/>
      </w:pPr>
      <w:bookmarkStart w:id="4" w:name="_Ref180524329"/>
      <w:r w:rsidRPr="008E4E18">
        <w:t>Prior to commencing any Tenant’s Work other than purely Cosmetic</w:t>
      </w:r>
      <w:r w:rsidRPr="008E4E18">
        <w:rPr>
          <w:spacing w:val="1"/>
        </w:rPr>
        <w:t xml:space="preserve"> </w:t>
      </w:r>
      <w:r w:rsidRPr="008E4E18">
        <w:t>Alterations, Tenant shall, at Tenant’s expense, deliver to Landlord detailed plans and specifications,</w:t>
      </w:r>
      <w:r w:rsidRPr="008E4E18">
        <w:rPr>
          <w:spacing w:val="1"/>
        </w:rPr>
        <w:t xml:space="preserve"> </w:t>
      </w:r>
      <w:r w:rsidRPr="008E4E18">
        <w:t>for</w:t>
      </w:r>
      <w:r w:rsidRPr="008E4E18">
        <w:rPr>
          <w:spacing w:val="1"/>
        </w:rPr>
        <w:t xml:space="preserve"> </w:t>
      </w:r>
      <w:r w:rsidRPr="008E4E18">
        <w:t>Tenant’s Work, in form reasonably satisfactory to Landlord, prepared, certified, signed and sealed by an</w:t>
      </w:r>
      <w:r w:rsidRPr="008E4E18">
        <w:rPr>
          <w:spacing w:val="1"/>
        </w:rPr>
        <w:t xml:space="preserve"> </w:t>
      </w:r>
      <w:r w:rsidRPr="008E4E18">
        <w:t>architect or engineer licensed to practice in the State of New York, and suitable for filing with the</w:t>
      </w:r>
      <w:r w:rsidRPr="008E4E18">
        <w:rPr>
          <w:spacing w:val="1"/>
        </w:rPr>
        <w:t xml:space="preserve"> </w:t>
      </w:r>
      <w:r w:rsidRPr="008E4E18">
        <w:t>applicable</w:t>
      </w:r>
      <w:r w:rsidRPr="008E4E18">
        <w:rPr>
          <w:spacing w:val="-3"/>
        </w:rPr>
        <w:t xml:space="preserve"> </w:t>
      </w:r>
      <w:r w:rsidRPr="008E4E18">
        <w:t>Authority,</w:t>
      </w:r>
      <w:r w:rsidRPr="008E4E18">
        <w:rPr>
          <w:spacing w:val="-2"/>
        </w:rPr>
        <w:t xml:space="preserve"> </w:t>
      </w:r>
      <w:r w:rsidRPr="008E4E18">
        <w:t>if</w:t>
      </w:r>
      <w:r w:rsidRPr="008E4E18">
        <w:rPr>
          <w:spacing w:val="-2"/>
        </w:rPr>
        <w:t xml:space="preserve"> </w:t>
      </w:r>
      <w:r w:rsidRPr="008E4E18">
        <w:t>filing</w:t>
      </w:r>
      <w:r w:rsidRPr="008E4E18">
        <w:rPr>
          <w:spacing w:val="-1"/>
        </w:rPr>
        <w:t xml:space="preserve"> </w:t>
      </w:r>
      <w:r w:rsidRPr="008E4E18">
        <w:t>is</w:t>
      </w:r>
      <w:r w:rsidRPr="008E4E18">
        <w:rPr>
          <w:spacing w:val="-2"/>
        </w:rPr>
        <w:t xml:space="preserve"> </w:t>
      </w:r>
      <w:r w:rsidRPr="008E4E18">
        <w:t>required</w:t>
      </w:r>
      <w:r w:rsidRPr="008E4E18">
        <w:rPr>
          <w:spacing w:val="-2"/>
        </w:rPr>
        <w:t xml:space="preserve"> </w:t>
      </w:r>
      <w:r w:rsidRPr="008E4E18">
        <w:t>by</w:t>
      </w:r>
      <w:r w:rsidRPr="008E4E18">
        <w:rPr>
          <w:spacing w:val="1"/>
        </w:rPr>
        <w:t xml:space="preserve"> </w:t>
      </w:r>
      <w:r w:rsidRPr="008E4E18">
        <w:t>applicable</w:t>
      </w:r>
      <w:r w:rsidRPr="008E4E18">
        <w:rPr>
          <w:spacing w:val="-1"/>
        </w:rPr>
        <w:t xml:space="preserve"> </w:t>
      </w:r>
      <w:r w:rsidRPr="008E4E18">
        <w:t>Laws</w:t>
      </w:r>
      <w:r w:rsidRPr="008E4E18">
        <w:rPr>
          <w:spacing w:val="-2"/>
        </w:rPr>
        <w:t xml:space="preserve"> </w:t>
      </w:r>
      <w:r w:rsidRPr="008E4E18">
        <w:t>(such</w:t>
      </w:r>
      <w:r w:rsidRPr="008E4E18">
        <w:rPr>
          <w:spacing w:val="-1"/>
        </w:rPr>
        <w:t xml:space="preserve"> </w:t>
      </w:r>
      <w:r w:rsidRPr="008E4E18">
        <w:t>plans</w:t>
      </w:r>
      <w:r w:rsidRPr="008E4E18">
        <w:rPr>
          <w:spacing w:val="-2"/>
        </w:rPr>
        <w:t xml:space="preserve"> </w:t>
      </w:r>
      <w:r w:rsidRPr="008E4E18">
        <w:t>and</w:t>
      </w:r>
      <w:r w:rsidRPr="008E4E18">
        <w:rPr>
          <w:spacing w:val="-1"/>
        </w:rPr>
        <w:t xml:space="preserve"> </w:t>
      </w:r>
      <w:r w:rsidRPr="008E4E18">
        <w:t>specifications</w:t>
      </w:r>
      <w:r w:rsidRPr="008E4E18">
        <w:rPr>
          <w:spacing w:val="-3"/>
        </w:rPr>
        <w:t xml:space="preserve"> </w:t>
      </w:r>
      <w:r w:rsidRPr="008E4E18">
        <w:t>together</w:t>
      </w:r>
      <w:r w:rsidRPr="008E4E18">
        <w:rPr>
          <w:spacing w:val="-2"/>
        </w:rPr>
        <w:t xml:space="preserve"> </w:t>
      </w:r>
      <w:r w:rsidRPr="008E4E18">
        <w:t xml:space="preserve">with </w:t>
      </w:r>
      <w:r w:rsidRPr="008E4E18">
        <w:rPr>
          <w:spacing w:val="-52"/>
        </w:rPr>
        <w:t xml:space="preserve"> </w:t>
      </w:r>
      <w:r w:rsidRPr="008E4E18">
        <w:t>revisions</w:t>
      </w:r>
      <w:r w:rsidRPr="008E4E18">
        <w:rPr>
          <w:spacing w:val="-1"/>
        </w:rPr>
        <w:t xml:space="preserve"> </w:t>
      </w:r>
      <w:r w:rsidRPr="008E4E18">
        <w:t>thereto,</w:t>
      </w:r>
      <w:r w:rsidRPr="008E4E18">
        <w:rPr>
          <w:spacing w:val="-1"/>
        </w:rPr>
        <w:t xml:space="preserve"> </w:t>
      </w:r>
      <w:r w:rsidRPr="008E4E18">
        <w:t>collectively,</w:t>
      </w:r>
      <w:r w:rsidRPr="008E4E18">
        <w:rPr>
          <w:spacing w:val="1"/>
        </w:rPr>
        <w:t xml:space="preserve"> </w:t>
      </w:r>
      <w:r w:rsidRPr="008E4E18">
        <w:t>“</w:t>
      </w:r>
      <w:r w:rsidRPr="008E4E18">
        <w:rPr>
          <w:u w:val="single"/>
        </w:rPr>
        <w:t>Tenant’s</w:t>
      </w:r>
      <w:r w:rsidRPr="008E4E18">
        <w:rPr>
          <w:spacing w:val="-2"/>
          <w:u w:val="single"/>
        </w:rPr>
        <w:t xml:space="preserve"> </w:t>
      </w:r>
      <w:r w:rsidRPr="008E4E18">
        <w:rPr>
          <w:u w:val="single"/>
        </w:rPr>
        <w:t>Plans</w:t>
      </w:r>
      <w:r w:rsidRPr="008E4E18">
        <w:t>”),</w:t>
      </w:r>
      <w:r w:rsidRPr="008E4E18">
        <w:rPr>
          <w:spacing w:val="-1"/>
        </w:rPr>
        <w:t xml:space="preserve"> </w:t>
      </w:r>
      <w:r w:rsidRPr="008E4E18">
        <w:t>and obtain</w:t>
      </w:r>
      <w:r w:rsidRPr="008E4E18">
        <w:rPr>
          <w:spacing w:val="-1"/>
        </w:rPr>
        <w:t xml:space="preserve"> </w:t>
      </w:r>
      <w:r w:rsidRPr="008E4E18">
        <w:t>Landlord’s</w:t>
      </w:r>
      <w:r w:rsidRPr="008E4E18">
        <w:rPr>
          <w:spacing w:val="-2"/>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2"/>
        </w:rPr>
        <w:t xml:space="preserve"> </w:t>
      </w:r>
      <w:r w:rsidRPr="008E4E18">
        <w:t>Plans.  Landlord’s</w:t>
      </w:r>
      <w:r w:rsidRPr="008E4E18">
        <w:rPr>
          <w:spacing w:val="-3"/>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Plans 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unreasonably</w:t>
      </w:r>
      <w:r w:rsidRPr="008E4E18">
        <w:rPr>
          <w:spacing w:val="-1"/>
        </w:rPr>
        <w:t xml:space="preserve"> </w:t>
      </w:r>
      <w:r w:rsidRPr="008E4E18">
        <w:t>withheld</w:t>
      </w:r>
      <w:r w:rsidRPr="008E4E18">
        <w:rPr>
          <w:spacing w:val="-2"/>
        </w:rPr>
        <w:t xml:space="preserve"> </w:t>
      </w:r>
      <w:r w:rsidRPr="008E4E18">
        <w:t>or</w:t>
      </w:r>
      <w:r w:rsidRPr="008E4E18">
        <w:rPr>
          <w:spacing w:val="-2"/>
        </w:rPr>
        <w:t xml:space="preserve"> </w:t>
      </w:r>
      <w:r w:rsidRPr="008E4E18">
        <w:t>delayed</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extent Landlord’s consent to Tenant’s Work shown on Tenant’s Plans is not to be unreasonably withheld or</w:t>
      </w:r>
      <w:r w:rsidRPr="008E4E18">
        <w:rPr>
          <w:spacing w:val="1"/>
        </w:rPr>
        <w:t xml:space="preserve"> </w:t>
      </w:r>
      <w:r w:rsidRPr="008E4E18">
        <w:t>delayed</w:t>
      </w:r>
      <w:r w:rsidRPr="008E4E18">
        <w:rPr>
          <w:spacing w:val="-2"/>
        </w:rPr>
        <w:t xml:space="preserve"> </w:t>
      </w:r>
      <w:r w:rsidRPr="008E4E18">
        <w:t>pursuant</w:t>
      </w:r>
      <w:r w:rsidRPr="008E4E18">
        <w:rPr>
          <w:spacing w:val="-1"/>
        </w:rPr>
        <w:t xml:space="preserve"> </w:t>
      </w:r>
      <w:r w:rsidRPr="008E4E18">
        <w:t>to</w:t>
      </w:r>
      <w:r w:rsidRPr="008E4E18">
        <w:rPr>
          <w:spacing w:val="-2"/>
        </w:rPr>
        <w:t xml:space="preserve"> </w:t>
      </w:r>
      <w:r w:rsidRPr="008E4E18">
        <w:t>this</w:t>
      </w:r>
      <w:r w:rsidRPr="008E4E18">
        <w:rPr>
          <w:spacing w:val="-2"/>
        </w:rPr>
        <w:t xml:space="preserve"> </w:t>
      </w:r>
      <w:r w:rsidRPr="008E4E18">
        <w:t>Article.</w:t>
      </w:r>
      <w:r w:rsidRPr="008E4E18">
        <w:rPr>
          <w:spacing w:val="-3"/>
        </w:rPr>
        <w:t xml:space="preserve"> </w:t>
      </w:r>
      <w:r w:rsidRPr="008E4E18">
        <w:t>Before</w:t>
      </w:r>
      <w:r w:rsidRPr="008E4E18">
        <w:rPr>
          <w:spacing w:val="-2"/>
        </w:rPr>
        <w:t xml:space="preserve"> </w:t>
      </w:r>
      <w:r w:rsidRPr="008E4E18">
        <w:t>commencing</w:t>
      </w:r>
      <w:r w:rsidRPr="008E4E18">
        <w:rPr>
          <w:spacing w:val="-2"/>
        </w:rPr>
        <w:t xml:space="preserve"> </w:t>
      </w:r>
      <w:r w:rsidRPr="008E4E18">
        <w:t>Tenant’s</w:t>
      </w:r>
      <w:r w:rsidRPr="008E4E18">
        <w:rPr>
          <w:spacing w:val="-2"/>
        </w:rPr>
        <w:t xml:space="preserve"> </w:t>
      </w:r>
      <w:r w:rsidRPr="008E4E18">
        <w:t>Work,</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w:t>
      </w:r>
      <w:r w:rsidRPr="008E4E18">
        <w:rPr>
          <w:spacing w:val="1"/>
        </w:rPr>
        <w:t xml:space="preserve"> </w:t>
      </w:r>
      <w:r w:rsidRPr="008E4E18">
        <w:t>obtain</w:t>
      </w:r>
      <w:r w:rsidRPr="008E4E18">
        <w:rPr>
          <w:spacing w:val="-2"/>
        </w:rPr>
        <w:t xml:space="preserve"> </w:t>
      </w:r>
      <w:r w:rsidRPr="008E4E18">
        <w:t>(and</w:t>
      </w:r>
      <w:r w:rsidRPr="008E4E18">
        <w:rPr>
          <w:spacing w:val="-1"/>
        </w:rPr>
        <w:t xml:space="preserve"> </w:t>
      </w:r>
      <w:r w:rsidRPr="008E4E18">
        <w:t>deliver</w:t>
      </w:r>
      <w:r w:rsidRPr="008E4E18">
        <w:rPr>
          <w:spacing w:val="-52"/>
        </w:rPr>
        <w:t xml:space="preserve"> </w:t>
      </w:r>
      <w:r w:rsidRPr="008E4E18">
        <w:t>to Landlord copies of) all required permits and authorizations of any Authority for such work, and (b)</w:t>
      </w:r>
      <w:r w:rsidRPr="008E4E18">
        <w:rPr>
          <w:spacing w:val="1"/>
        </w:rPr>
        <w:t xml:space="preserve"> </w:t>
      </w:r>
      <w:r w:rsidRPr="008E4E18">
        <w:t>deliver to Landlord such additional cash security as shall be reasonably satisfactory to Landlord, and (c)</w:t>
      </w:r>
      <w:r w:rsidRPr="008E4E18">
        <w:rPr>
          <w:spacing w:val="1"/>
        </w:rPr>
        <w:t xml:space="preserve"> </w:t>
      </w:r>
      <w:r w:rsidRPr="008E4E18">
        <w:t>deliver</w:t>
      </w:r>
      <w:r w:rsidRPr="008E4E18">
        <w:rPr>
          <w:spacing w:val="-2"/>
        </w:rPr>
        <w:t xml:space="preserve"> </w:t>
      </w:r>
      <w:r w:rsidRPr="008E4E18">
        <w:t>to</w:t>
      </w:r>
      <w:r w:rsidRPr="008E4E18">
        <w:rPr>
          <w:spacing w:val="-2"/>
        </w:rPr>
        <w:t xml:space="preserve"> </w:t>
      </w:r>
      <w:r w:rsidRPr="008E4E18">
        <w:t>Landlord</w:t>
      </w:r>
      <w:r w:rsidRPr="008E4E18">
        <w:rPr>
          <w:spacing w:val="-2"/>
        </w:rPr>
        <w:t xml:space="preserve"> </w:t>
      </w:r>
      <w:r w:rsidRPr="008E4E18">
        <w:t>certificates</w:t>
      </w:r>
      <w:r w:rsidRPr="008E4E18">
        <w:rPr>
          <w:spacing w:val="-2"/>
        </w:rPr>
        <w:t xml:space="preserve"> </w:t>
      </w:r>
      <w:r w:rsidRPr="008E4E18">
        <w:t>(in</w:t>
      </w:r>
      <w:r w:rsidRPr="008E4E18">
        <w:rPr>
          <w:spacing w:val="-1"/>
        </w:rPr>
        <w:t xml:space="preserve"> </w:t>
      </w:r>
      <w:r w:rsidRPr="008E4E18">
        <w:t>form</w:t>
      </w:r>
      <w:r w:rsidRPr="008E4E18">
        <w:rPr>
          <w:spacing w:val="-1"/>
        </w:rPr>
        <w:t xml:space="preserve"> </w:t>
      </w:r>
      <w:r w:rsidRPr="008E4E18">
        <w:t>reasonably</w:t>
      </w:r>
      <w:r w:rsidRPr="008E4E18">
        <w:rPr>
          <w:spacing w:val="-1"/>
        </w:rPr>
        <w:t xml:space="preserve"> </w:t>
      </w:r>
      <w:r w:rsidRPr="008E4E18">
        <w:t>acceptable</w:t>
      </w:r>
      <w:r w:rsidRPr="008E4E18">
        <w:rPr>
          <w:spacing w:val="-2"/>
        </w:rPr>
        <w:t xml:space="preserve"> </w:t>
      </w:r>
      <w:r w:rsidRPr="008E4E18">
        <w:t>to</w:t>
      </w:r>
      <w:r w:rsidRPr="008E4E18">
        <w:rPr>
          <w:spacing w:val="-1"/>
        </w:rPr>
        <w:t xml:space="preserve"> </w:t>
      </w:r>
      <w:r w:rsidRPr="008E4E18">
        <w:t>Landlord)</w:t>
      </w:r>
      <w:r w:rsidRPr="008E4E18">
        <w:rPr>
          <w:spacing w:val="-1"/>
        </w:rPr>
        <w:t xml:space="preserve"> </w:t>
      </w:r>
      <w:r w:rsidRPr="008E4E18">
        <w:t>evidencing</w:t>
      </w:r>
      <w:r w:rsidRPr="008E4E18">
        <w:rPr>
          <w:spacing w:val="-1"/>
        </w:rPr>
        <w:t xml:space="preserve"> </w:t>
      </w:r>
      <w:r w:rsidRPr="008E4E18">
        <w:t>the</w:t>
      </w:r>
      <w:r w:rsidRPr="008E4E18">
        <w:rPr>
          <w:spacing w:val="-2"/>
        </w:rPr>
        <w:t xml:space="preserve"> </w:t>
      </w:r>
      <w:r w:rsidRPr="008E4E18">
        <w:t>following  insurance coverages from each contractor and subcontractor:</w:t>
      </w:r>
      <w:r w:rsidRPr="008E4E18">
        <w:rPr>
          <w:spacing w:val="1"/>
        </w:rPr>
        <w:t xml:space="preserve"> </w:t>
      </w:r>
      <w:r w:rsidRPr="008E4E18">
        <w:t>(</w:t>
      </w:r>
      <w:proofErr w:type="spellStart"/>
      <w:r w:rsidRPr="008E4E18">
        <w:t>i</w:t>
      </w:r>
      <w:proofErr w:type="spellEnd"/>
      <w:r w:rsidRPr="008E4E18">
        <w:t>) worker’s compensation insurance</w:t>
      </w:r>
      <w:r w:rsidRPr="008E4E18">
        <w:rPr>
          <w:spacing w:val="1"/>
        </w:rPr>
        <w:t xml:space="preserve"> </w:t>
      </w:r>
      <w:r w:rsidRPr="008E4E18">
        <w:t>covering all persons to be employed in the performance of any Tenant’s Work, and</w:t>
      </w:r>
      <w:r w:rsidRPr="008E4E18">
        <w:rPr>
          <w:spacing w:val="1"/>
        </w:rPr>
        <w:t xml:space="preserve"> </w:t>
      </w:r>
      <w:r w:rsidRPr="008E4E18">
        <w:t>(ii) commercial</w:t>
      </w:r>
      <w:r w:rsidRPr="008E4E18">
        <w:rPr>
          <w:spacing w:val="1"/>
        </w:rPr>
        <w:t xml:space="preserve"> </w:t>
      </w:r>
      <w:r w:rsidRPr="008E4E18">
        <w:t>general liability insurance on a primary and non-contributory basis with a limit of liability approved by</w:t>
      </w:r>
      <w:r w:rsidRPr="008E4E18">
        <w:rPr>
          <w:spacing w:val="1"/>
        </w:rPr>
        <w:t xml:space="preserve"> </w:t>
      </w:r>
      <w:r w:rsidRPr="008E4E18">
        <w:t>Landlord,</w:t>
      </w:r>
      <w:r w:rsidRPr="008E4E18">
        <w:rPr>
          <w:spacing w:val="-3"/>
        </w:rPr>
        <w:t xml:space="preserve"> </w:t>
      </w:r>
      <w:r w:rsidRPr="008E4E18">
        <w:t>and</w:t>
      </w:r>
      <w:r w:rsidRPr="008E4E18">
        <w:rPr>
          <w:spacing w:val="-3"/>
        </w:rPr>
        <w:t xml:space="preserve"> </w:t>
      </w:r>
      <w:r w:rsidRPr="008E4E18">
        <w:t>with</w:t>
      </w:r>
      <w:r w:rsidRPr="008E4E18">
        <w:rPr>
          <w:spacing w:val="-2"/>
        </w:rPr>
        <w:t xml:space="preserve"> </w:t>
      </w:r>
      <w:r w:rsidRPr="008E4E18">
        <w:t>contractual</w:t>
      </w:r>
      <w:r w:rsidRPr="008E4E18">
        <w:rPr>
          <w:spacing w:val="-3"/>
        </w:rPr>
        <w:t xml:space="preserve"> </w:t>
      </w:r>
      <w:r w:rsidRPr="008E4E18">
        <w:t>liability</w:t>
      </w:r>
      <w:r w:rsidRPr="008E4E18">
        <w:rPr>
          <w:spacing w:val="-2"/>
        </w:rPr>
        <w:t xml:space="preserve"> </w:t>
      </w:r>
      <w:r w:rsidRPr="008E4E18">
        <w:t>coverage,</w:t>
      </w:r>
      <w:r w:rsidRPr="008E4E18">
        <w:rPr>
          <w:spacing w:val="-3"/>
        </w:rPr>
        <w:t xml:space="preserve"> </w:t>
      </w:r>
      <w:r w:rsidRPr="008E4E18">
        <w:t>naming</w:t>
      </w:r>
      <w:r w:rsidRPr="008E4E18">
        <w:rPr>
          <w:spacing w:val="-2"/>
        </w:rPr>
        <w:t xml:space="preserve"> </w:t>
      </w:r>
      <w:r w:rsidRPr="008E4E18">
        <w:t>Landlord,</w:t>
      </w:r>
      <w:r w:rsidRPr="008E4E18">
        <w:rPr>
          <w:spacing w:val="-2"/>
        </w:rPr>
        <w:t xml:space="preserve"> </w:t>
      </w:r>
      <w:r w:rsidRPr="008E4E18">
        <w:t>Landlord’s</w:t>
      </w:r>
      <w:r w:rsidRPr="008E4E18">
        <w:rPr>
          <w:spacing w:val="-3"/>
        </w:rPr>
        <w:t xml:space="preserve"> </w:t>
      </w:r>
      <w:r w:rsidRPr="008E4E18">
        <w:t>managing</w:t>
      </w:r>
      <w:r w:rsidRPr="008E4E18">
        <w:rPr>
          <w:spacing w:val="-1"/>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52"/>
        </w:rPr>
        <w:t xml:space="preserve"> </w:t>
      </w:r>
      <w:r w:rsidRPr="008E4E18">
        <w:t>any</w:t>
      </w:r>
      <w:r w:rsidRPr="008E4E18">
        <w:rPr>
          <w:spacing w:val="-1"/>
        </w:rPr>
        <w:t xml:space="preserve"> </w:t>
      </w:r>
      <w:r w:rsidRPr="008E4E18">
        <w:t>Superior</w:t>
      </w:r>
      <w:r w:rsidRPr="008E4E18">
        <w:rPr>
          <w:spacing w:val="-2"/>
        </w:rPr>
        <w:t xml:space="preserve"> </w:t>
      </w:r>
      <w:r w:rsidRPr="008E4E18">
        <w:t>Landlord</w:t>
      </w:r>
      <w:r w:rsidRPr="008E4E18">
        <w:rPr>
          <w:spacing w:val="-1"/>
        </w:rPr>
        <w:t xml:space="preserve"> </w:t>
      </w:r>
      <w:r w:rsidRPr="008E4E18">
        <w:t>(hereinafter</w:t>
      </w:r>
      <w:r w:rsidRPr="008E4E18">
        <w:rPr>
          <w:spacing w:val="-2"/>
        </w:rPr>
        <w:t xml:space="preserve"> </w:t>
      </w:r>
      <w:r w:rsidRPr="008E4E18">
        <w:t>defined)</w:t>
      </w:r>
      <w:r w:rsidRPr="008E4E18">
        <w:rPr>
          <w:spacing w:val="-2"/>
        </w:rPr>
        <w:t xml:space="preserve"> </w:t>
      </w:r>
      <w:r w:rsidRPr="008E4E18">
        <w:t>and any</w:t>
      </w:r>
      <w:r w:rsidRPr="008E4E18">
        <w:rPr>
          <w:spacing w:val="-2"/>
        </w:rPr>
        <w:t xml:space="preserve"> </w:t>
      </w:r>
      <w:r w:rsidRPr="008E4E18">
        <w:t>Mortgagee</w:t>
      </w:r>
      <w:r w:rsidRPr="008E4E18">
        <w:rPr>
          <w:spacing w:val="-2"/>
        </w:rPr>
        <w:t xml:space="preserve"> </w:t>
      </w:r>
      <w:r w:rsidRPr="008E4E18">
        <w:t>(hereinafter</w:t>
      </w:r>
      <w:r w:rsidRPr="008E4E18">
        <w:rPr>
          <w:spacing w:val="-2"/>
        </w:rPr>
        <w:t xml:space="preserve"> </w:t>
      </w:r>
      <w:r w:rsidRPr="008E4E18">
        <w:t>defined)</w:t>
      </w:r>
      <w:r w:rsidRPr="008E4E18">
        <w:rPr>
          <w:spacing w:val="-1"/>
        </w:rPr>
        <w:t xml:space="preserve"> </w:t>
      </w:r>
      <w:r w:rsidRPr="008E4E18">
        <w:t>as</w:t>
      </w:r>
      <w:r w:rsidRPr="008E4E18">
        <w:rPr>
          <w:spacing w:val="-2"/>
        </w:rPr>
        <w:t xml:space="preserve"> </w:t>
      </w:r>
      <w:r w:rsidRPr="008E4E18">
        <w:t>additional insureds, and (iii) comprehensive automobile liability insurance (covering all owned, non-owned and/or</w:t>
      </w:r>
      <w:r w:rsidRPr="008E4E18">
        <w:rPr>
          <w:spacing w:val="-52"/>
        </w:rPr>
        <w:t xml:space="preserve"> </w:t>
      </w:r>
      <w:r w:rsidRPr="008E4E18">
        <w:t xml:space="preserve">hired motor vehicles to be used in connection with Tenant’s Work) with a limit of liability approved by </w:t>
      </w:r>
      <w:r w:rsidRPr="008E4E18">
        <w:rPr>
          <w:spacing w:val="-52"/>
        </w:rPr>
        <w:t xml:space="preserve"> </w:t>
      </w:r>
      <w:r w:rsidRPr="008E4E18">
        <w:t>Landlord and (iv) builders risk insurance for the full value of the Tenant's Work performed by such</w:t>
      </w:r>
      <w:r w:rsidRPr="008E4E18">
        <w:rPr>
          <w:spacing w:val="1"/>
        </w:rPr>
        <w:t xml:space="preserve"> </w:t>
      </w:r>
      <w:r w:rsidRPr="008E4E18">
        <w:t>contractor</w:t>
      </w:r>
      <w:r w:rsidRPr="008E4E18">
        <w:rPr>
          <w:spacing w:val="-1"/>
        </w:rPr>
        <w:t xml:space="preserve"> </w:t>
      </w:r>
      <w:r w:rsidRPr="008E4E18">
        <w:t>and subcontractor.  Any insurance policies required hereunder shall not include exclusion relating to:</w:t>
      </w:r>
      <w:bookmarkEnd w:id="4"/>
    </w:p>
    <w:p w14:paraId="1A6BECA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contractual liability</w:t>
      </w:r>
    </w:p>
    <w:p w14:paraId="3961F21F"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dependent contractors</w:t>
      </w:r>
    </w:p>
    <w:p w14:paraId="7D925EFB"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gravity related injuries</w:t>
      </w:r>
    </w:p>
    <w:p w14:paraId="7352CD9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juries sustained by employee of an insured or any insured’s subcontractor</w:t>
      </w:r>
    </w:p>
    <w:p w14:paraId="47582DAE" w14:textId="54283962" w:rsidR="00E9291B"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height limitations</w:t>
      </w:r>
    </w:p>
    <w:p w14:paraId="5629F1B7" w14:textId="77777777" w:rsidR="00EF0894" w:rsidRPr="00EF0894" w:rsidRDefault="00EF0894" w:rsidP="00EF0894">
      <w:pPr>
        <w:tabs>
          <w:tab w:val="left" w:pos="-720"/>
          <w:tab w:val="left" w:pos="0"/>
          <w:tab w:val="num" w:pos="1800"/>
        </w:tabs>
        <w:suppressAutoHyphens/>
        <w:spacing w:after="0" w:line="240" w:lineRule="auto"/>
        <w:ind w:left="1800"/>
        <w:jc w:val="both"/>
        <w:rPr>
          <w:rFonts w:ascii="Times New Roman" w:hAnsi="Times New Roman" w:cs="Times New Roman"/>
        </w:rPr>
      </w:pPr>
    </w:p>
    <w:p w14:paraId="1CDD49E0" w14:textId="77777777" w:rsidR="00E9291B" w:rsidRPr="008E4E18" w:rsidRDefault="00E9291B" w:rsidP="00E9291B">
      <w:pPr>
        <w:pStyle w:val="Legal2L2"/>
      </w:pPr>
      <w:r w:rsidRPr="008E4E18">
        <w:t>Tenant shall reimburse Landlord, within fifteen (15) days of being billed</w:t>
      </w:r>
      <w:r w:rsidRPr="008E4E18">
        <w:rPr>
          <w:spacing w:val="-52"/>
        </w:rPr>
        <w:t xml:space="preserve"> </w:t>
      </w:r>
      <w:r w:rsidRPr="008E4E18">
        <w:t>therefore, for any reasonable out-of-pocket expenses incurred by Landlord in connection with Landlord’s</w:t>
      </w:r>
      <w:r w:rsidRPr="008E4E18">
        <w:rPr>
          <w:spacing w:val="-52"/>
        </w:rPr>
        <w:t xml:space="preserve"> </w:t>
      </w:r>
      <w:r w:rsidRPr="008E4E18">
        <w:t>review of Tenant’s Plans and inspection of Tenant’s Work, including outside experts retained by</w:t>
      </w:r>
      <w:r w:rsidRPr="008E4E18">
        <w:rPr>
          <w:spacing w:val="1"/>
        </w:rPr>
        <w:t xml:space="preserve"> </w:t>
      </w:r>
      <w:r w:rsidRPr="008E4E18">
        <w:t>Landlord for that purpose.</w:t>
      </w:r>
      <w:r w:rsidRPr="008E4E18">
        <w:rPr>
          <w:spacing w:val="1"/>
        </w:rPr>
        <w:t xml:space="preserve"> </w:t>
      </w:r>
      <w:r w:rsidRPr="008E4E18">
        <w:t>Landlord’s consent to Tenant’s Work and Landlord’s approval of Tenant’s</w:t>
      </w:r>
      <w:r w:rsidRPr="008E4E18">
        <w:rPr>
          <w:spacing w:val="1"/>
        </w:rPr>
        <w:t xml:space="preserve"> </w:t>
      </w:r>
      <w:r w:rsidRPr="008E4E18">
        <w:t>Plans shall be without liability to or recourse against Landlord, shall not release Tenant from its</w:t>
      </w:r>
      <w:r w:rsidRPr="008E4E18">
        <w:rPr>
          <w:spacing w:val="1"/>
        </w:rPr>
        <w:t xml:space="preserve"> </w:t>
      </w:r>
      <w:r w:rsidRPr="008E4E18">
        <w:t>obligations to comply strictly with the provisions of this lease, and shall not constitute any representation</w:t>
      </w:r>
      <w:r w:rsidRPr="008E4E18">
        <w:rPr>
          <w:spacing w:val="-52"/>
        </w:rPr>
        <w:t xml:space="preserve"> </w:t>
      </w:r>
      <w:r w:rsidRPr="008E4E18">
        <w:t>or warranty by Landlord regarding the adequacy for any purpose of Tenant’s Work or Tenant’s Plans or</w:t>
      </w:r>
      <w:r w:rsidRPr="008E4E18">
        <w:rPr>
          <w:spacing w:val="1"/>
        </w:rPr>
        <w:t xml:space="preserve"> </w:t>
      </w:r>
      <w:r w:rsidRPr="008E4E18">
        <w:t>their compliance with Laws, and shall not relieve Tenant from obtaining Landlord’s express written</w:t>
      </w:r>
      <w:r w:rsidRPr="008E4E18">
        <w:rPr>
          <w:spacing w:val="1"/>
        </w:rPr>
        <w:t xml:space="preserve"> </w:t>
      </w:r>
      <w:r w:rsidRPr="008E4E18">
        <w:t>approval to revisions thereto.</w:t>
      </w:r>
      <w:r w:rsidRPr="008E4E18">
        <w:rPr>
          <w:spacing w:val="1"/>
        </w:rPr>
        <w:t xml:space="preserve"> </w:t>
      </w:r>
      <w:r w:rsidRPr="008E4E18">
        <w:t>Promptly after substantial completion of Tenant’s Work, but in no event</w:t>
      </w:r>
      <w:r w:rsidRPr="008E4E18">
        <w:rPr>
          <w:spacing w:val="1"/>
        </w:rPr>
        <w:t xml:space="preserve"> </w:t>
      </w:r>
      <w:r w:rsidRPr="008E4E18">
        <w:t>later than six (6) months after the commencement of such work, Tenant shall, at Tenant’s expense, obtain</w:t>
      </w:r>
      <w:r w:rsidRPr="008E4E18">
        <w:rPr>
          <w:spacing w:val="-52"/>
        </w:rPr>
        <w:t xml:space="preserve"> </w:t>
      </w:r>
      <w:r w:rsidRPr="008E4E18">
        <w:t>and deliver to Landlord copies of all sign-offs, letters of completion, approvals and certificates of any</w:t>
      </w:r>
      <w:r w:rsidRPr="008E4E18">
        <w:rPr>
          <w:spacing w:val="1"/>
        </w:rPr>
        <w:t xml:space="preserve"> </w:t>
      </w:r>
      <w:r w:rsidRPr="008E4E18">
        <w:t>Authority</w:t>
      </w:r>
      <w:r w:rsidRPr="008E4E18">
        <w:rPr>
          <w:spacing w:val="-2"/>
        </w:rPr>
        <w:t xml:space="preserve"> </w:t>
      </w:r>
      <w:r w:rsidRPr="008E4E18">
        <w:t>required</w:t>
      </w:r>
      <w:r w:rsidRPr="008E4E18">
        <w:rPr>
          <w:spacing w:val="-1"/>
        </w:rPr>
        <w:t xml:space="preserve"> </w:t>
      </w:r>
      <w:r w:rsidRPr="008E4E18">
        <w:t>upon</w:t>
      </w:r>
      <w:r w:rsidRPr="008E4E18">
        <w:rPr>
          <w:spacing w:val="-1"/>
        </w:rPr>
        <w:t xml:space="preserve"> </w:t>
      </w:r>
      <w:r w:rsidRPr="008E4E18">
        <w:t>the</w:t>
      </w:r>
      <w:r w:rsidRPr="008E4E18">
        <w:rPr>
          <w:spacing w:val="-2"/>
        </w:rPr>
        <w:t xml:space="preserve"> </w:t>
      </w:r>
      <w:r w:rsidRPr="008E4E18">
        <w:t>completion</w:t>
      </w:r>
      <w:r w:rsidRPr="008E4E18">
        <w:rPr>
          <w:spacing w:val="-1"/>
        </w:rPr>
        <w:t xml:space="preserve"> </w:t>
      </w:r>
      <w:r w:rsidRPr="008E4E18">
        <w:t>of</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including</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amendments</w:t>
      </w:r>
      <w:r w:rsidRPr="008E4E18">
        <w:rPr>
          <w:spacing w:val="-2"/>
        </w:rPr>
        <w:t xml:space="preserve"> </w:t>
      </w:r>
      <w:r w:rsidRPr="008E4E18">
        <w:t>to</w:t>
      </w:r>
      <w:r w:rsidRPr="008E4E18">
        <w:rPr>
          <w:spacing w:val="-1"/>
        </w:rPr>
        <w:t xml:space="preserve"> </w:t>
      </w:r>
      <w:r w:rsidRPr="008E4E18">
        <w:t>the certificate</w:t>
      </w:r>
      <w:r w:rsidRPr="008E4E18">
        <w:rPr>
          <w:spacing w:val="-3"/>
        </w:rPr>
        <w:t xml:space="preserve"> </w:t>
      </w:r>
      <w:r w:rsidRPr="008E4E18">
        <w:t>of</w:t>
      </w:r>
      <w:r w:rsidRPr="008E4E18">
        <w:rPr>
          <w:spacing w:val="-1"/>
        </w:rPr>
        <w:t xml:space="preserve"> </w:t>
      </w:r>
      <w:r w:rsidRPr="008E4E18">
        <w:t>occupancy</w:t>
      </w:r>
      <w:r w:rsidRPr="008E4E18">
        <w:rPr>
          <w:spacing w:val="-2"/>
        </w:rPr>
        <w:t xml:space="preserve"> </w:t>
      </w:r>
      <w:r w:rsidRPr="008E4E18">
        <w:t>for</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and/or</w:t>
      </w:r>
      <w:r w:rsidRPr="008E4E18">
        <w:rPr>
          <w:spacing w:val="-2"/>
        </w:rPr>
        <w:t xml:space="preserve"> </w:t>
      </w:r>
      <w:r w:rsidRPr="008E4E18">
        <w:t>Building)</w:t>
      </w:r>
      <w:r w:rsidRPr="008E4E18">
        <w:rPr>
          <w:spacing w:val="-2"/>
        </w:rPr>
        <w:t xml:space="preserve"> </w:t>
      </w:r>
      <w:r w:rsidRPr="008E4E18">
        <w:t>and</w:t>
      </w:r>
      <w:r w:rsidRPr="008E4E18">
        <w:rPr>
          <w:spacing w:val="-2"/>
        </w:rPr>
        <w:t xml:space="preserve"> </w:t>
      </w:r>
      <w:r w:rsidRPr="008E4E18">
        <w:t>“as-built”</w:t>
      </w:r>
      <w:r w:rsidRPr="008E4E18">
        <w:rPr>
          <w:spacing w:val="-2"/>
        </w:rPr>
        <w:t xml:space="preserve"> </w:t>
      </w:r>
      <w:r w:rsidRPr="008E4E18">
        <w:t>plans</w:t>
      </w:r>
      <w:r w:rsidRPr="008E4E18">
        <w:rPr>
          <w:spacing w:val="-2"/>
        </w:rPr>
        <w:t xml:space="preserve"> </w:t>
      </w:r>
      <w:r w:rsidRPr="008E4E18">
        <w:t>and</w:t>
      </w:r>
      <w:r w:rsidRPr="008E4E18">
        <w:rPr>
          <w:spacing w:val="-2"/>
        </w:rPr>
        <w:t xml:space="preserve"> </w:t>
      </w:r>
      <w:r w:rsidRPr="008E4E18">
        <w:t>specifications</w:t>
      </w:r>
      <w:r w:rsidRPr="008E4E18">
        <w:rPr>
          <w:spacing w:val="-1"/>
        </w:rPr>
        <w:t xml:space="preserve"> </w:t>
      </w:r>
      <w:r w:rsidRPr="008E4E18">
        <w:t>for</w:t>
      </w:r>
      <w:r w:rsidRPr="008E4E18">
        <w:rPr>
          <w:spacing w:val="-52"/>
        </w:rPr>
        <w:t xml:space="preserve"> </w:t>
      </w:r>
      <w:r w:rsidRPr="008E4E18">
        <w:t>Tenant’s</w:t>
      </w:r>
      <w:r w:rsidRPr="008E4E18">
        <w:rPr>
          <w:spacing w:val="-2"/>
        </w:rPr>
        <w:t xml:space="preserve"> </w:t>
      </w:r>
      <w:r w:rsidRPr="008E4E18">
        <w:t>Work prepared as</w:t>
      </w:r>
      <w:r w:rsidRPr="008E4E18">
        <w:rPr>
          <w:spacing w:val="-1"/>
        </w:rPr>
        <w:t xml:space="preserve"> </w:t>
      </w:r>
      <w:r w:rsidRPr="008E4E18">
        <w:t>reasonably required</w:t>
      </w:r>
      <w:r w:rsidRPr="008E4E18">
        <w:rPr>
          <w:spacing w:val="-1"/>
        </w:rPr>
        <w:t xml:space="preserve"> </w:t>
      </w:r>
      <w:r w:rsidRPr="008E4E18">
        <w:t>by</w:t>
      </w:r>
      <w:r w:rsidRPr="008E4E18">
        <w:rPr>
          <w:spacing w:val="-1"/>
        </w:rPr>
        <w:t xml:space="preserve"> </w:t>
      </w:r>
      <w:r w:rsidRPr="008E4E18">
        <w:t>Landlord.</w:t>
      </w:r>
    </w:p>
    <w:p w14:paraId="7067CBCC" w14:textId="77777777" w:rsidR="00E9291B" w:rsidRPr="008E4E18" w:rsidRDefault="00E9291B" w:rsidP="00E9291B">
      <w:pPr>
        <w:pStyle w:val="Legal2L2"/>
        <w:spacing w:before="11"/>
        <w:ind w:right="229"/>
      </w:pPr>
      <w:r w:rsidRPr="008E4E18">
        <w:t>If,</w:t>
      </w:r>
      <w:r w:rsidRPr="008E4E18">
        <w:rPr>
          <w:spacing w:val="-1"/>
        </w:rPr>
        <w:t xml:space="preserve"> </w:t>
      </w:r>
      <w:r w:rsidRPr="008E4E18">
        <w:t>in</w:t>
      </w:r>
      <w:r w:rsidRPr="008E4E18">
        <w:rPr>
          <w:spacing w:val="-1"/>
        </w:rPr>
        <w:t xml:space="preserve"> </w:t>
      </w:r>
      <w:r w:rsidRPr="008E4E18">
        <w:t>connection</w:t>
      </w:r>
      <w:r w:rsidRPr="008E4E18">
        <w:rPr>
          <w:spacing w:val="-1"/>
        </w:rPr>
        <w:t xml:space="preserve"> </w:t>
      </w:r>
      <w:r w:rsidRPr="008E4E18">
        <w:t>with</w:t>
      </w:r>
      <w:r w:rsidRPr="008E4E18">
        <w:rPr>
          <w:spacing w:val="-1"/>
        </w:rPr>
        <w:t xml:space="preserve"> </w:t>
      </w:r>
      <w:r w:rsidRPr="008E4E18">
        <w:t>Tenant’s</w:t>
      </w:r>
      <w:r w:rsidRPr="008E4E18">
        <w:rPr>
          <w:spacing w:val="-2"/>
        </w:rPr>
        <w:t xml:space="preserve"> </w:t>
      </w:r>
      <w:r w:rsidRPr="008E4E18">
        <w:t>Work</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2"/>
        </w:rPr>
        <w:t xml:space="preserve"> </w:t>
      </w:r>
      <w:r w:rsidRPr="008E4E18">
        <w:t>of Tenant or Tenant’s employees, agents or contractors, a mechanic’s lien, financing statement or other lien</w:t>
      </w:r>
      <w:r w:rsidRPr="008E4E18">
        <w:rPr>
          <w:spacing w:val="-53"/>
        </w:rPr>
        <w:t xml:space="preserve"> </w:t>
      </w:r>
      <w:r w:rsidRPr="008E4E18">
        <w:t>or</w:t>
      </w:r>
      <w:r w:rsidRPr="008E4E18">
        <w:rPr>
          <w:spacing w:val="-1"/>
        </w:rPr>
        <w:t xml:space="preserve"> </w:t>
      </w:r>
      <w:r w:rsidRPr="008E4E18">
        <w:t>violation of</w:t>
      </w:r>
      <w:r w:rsidRPr="008E4E18">
        <w:rPr>
          <w:spacing w:val="-2"/>
        </w:rPr>
        <w:t xml:space="preserve"> </w:t>
      </w:r>
      <w:r w:rsidRPr="008E4E18">
        <w:t>any</w:t>
      </w:r>
      <w:r w:rsidRPr="008E4E18">
        <w:rPr>
          <w:spacing w:val="-1"/>
        </w:rPr>
        <w:t xml:space="preserve"> </w:t>
      </w:r>
      <w:r w:rsidRPr="008E4E18">
        <w:t>Laws,</w:t>
      </w:r>
      <w:r w:rsidRPr="008E4E18">
        <w:rPr>
          <w:spacing w:val="-1"/>
        </w:rPr>
        <w:t xml:space="preserve"> </w:t>
      </w:r>
      <w:r w:rsidRPr="008E4E18">
        <w:t>is</w:t>
      </w:r>
      <w:r w:rsidRPr="008E4E18">
        <w:rPr>
          <w:spacing w:val="-2"/>
        </w:rPr>
        <w:t xml:space="preserve"> </w:t>
      </w:r>
      <w:r w:rsidRPr="008E4E18">
        <w:t>filed</w:t>
      </w:r>
      <w:r w:rsidRPr="008E4E18">
        <w:rPr>
          <w:spacing w:val="-1"/>
        </w:rPr>
        <w:t xml:space="preserve"> </w:t>
      </w:r>
      <w:r w:rsidRPr="008E4E18">
        <w:t>against</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ar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Real</w:t>
      </w:r>
      <w:r w:rsidRPr="008E4E18">
        <w:rPr>
          <w:spacing w:val="-1"/>
        </w:rPr>
        <w:t xml:space="preserve"> </w:t>
      </w:r>
      <w:r w:rsidRPr="008E4E18">
        <w:t>Property,</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52"/>
        </w:rPr>
        <w:t xml:space="preserve"> </w:t>
      </w:r>
      <w:r w:rsidRPr="008E4E18">
        <w:t>Tenant’s expense, have such lien removed by bonding or otherwise within thirty (30) days after Tenant</w:t>
      </w:r>
      <w:r w:rsidRPr="008E4E18">
        <w:rPr>
          <w:spacing w:val="1"/>
        </w:rPr>
        <w:t xml:space="preserve"> </w:t>
      </w:r>
      <w:r w:rsidRPr="008E4E18">
        <w:t>receives</w:t>
      </w:r>
      <w:r w:rsidRPr="008E4E18">
        <w:rPr>
          <w:spacing w:val="-2"/>
        </w:rPr>
        <w:t xml:space="preserve"> </w:t>
      </w:r>
      <w:r w:rsidRPr="008E4E18">
        <w:t>notice</w:t>
      </w:r>
      <w:r w:rsidRPr="008E4E18">
        <w:rPr>
          <w:spacing w:val="-1"/>
        </w:rPr>
        <w:t xml:space="preserve"> </w:t>
      </w:r>
      <w:r w:rsidRPr="008E4E18">
        <w:t>of the</w:t>
      </w:r>
      <w:r w:rsidRPr="008E4E18">
        <w:rPr>
          <w:spacing w:val="-1"/>
        </w:rPr>
        <w:t xml:space="preserve"> </w:t>
      </w:r>
      <w:r w:rsidRPr="008E4E18">
        <w:t>filing.</w:t>
      </w:r>
    </w:p>
    <w:p w14:paraId="59023E81" w14:textId="77777777" w:rsidR="00E9291B" w:rsidRPr="008E4E18" w:rsidRDefault="00E9291B" w:rsidP="00E9291B">
      <w:pPr>
        <w:pStyle w:val="BodyText"/>
        <w:spacing w:before="9"/>
        <w:ind w:left="0"/>
        <w:rPr>
          <w:sz w:val="20"/>
        </w:rPr>
      </w:pPr>
    </w:p>
    <w:p w14:paraId="4624BC32" w14:textId="77777777" w:rsidR="00E9291B" w:rsidRPr="008E4E18" w:rsidRDefault="00E9291B" w:rsidP="00E9291B">
      <w:pPr>
        <w:pStyle w:val="Legal2L2"/>
        <w:spacing w:before="8" w:line="252" w:lineRule="exact"/>
        <w:ind w:right="123"/>
      </w:pPr>
      <w:r w:rsidRPr="008E4E18">
        <w:t>All construction managers, contractors and subcontractors performing</w:t>
      </w:r>
      <w:r w:rsidRPr="008E4E18">
        <w:rPr>
          <w:spacing w:val="1"/>
        </w:rPr>
        <w:t xml:space="preserve"> </w:t>
      </w:r>
      <w:r w:rsidRPr="008E4E18">
        <w:t>work</w:t>
      </w:r>
      <w:r w:rsidRPr="008E4E18">
        <w:rPr>
          <w:spacing w:val="-2"/>
        </w:rPr>
        <w:t xml:space="preserve"> </w:t>
      </w:r>
      <w:r w:rsidRPr="008E4E18">
        <w:t>for</w:t>
      </w:r>
      <w:r w:rsidRPr="008E4E18">
        <w:rPr>
          <w:spacing w:val="-2"/>
        </w:rPr>
        <w:t xml:space="preserve"> </w:t>
      </w:r>
      <w:r w:rsidRPr="008E4E18">
        <w:t>which</w:t>
      </w:r>
      <w:r w:rsidRPr="008E4E18">
        <w:rPr>
          <w:spacing w:val="-2"/>
        </w:rPr>
        <w:t xml:space="preserve"> </w:t>
      </w:r>
      <w:r w:rsidRPr="008E4E18">
        <w:t>a</w:t>
      </w:r>
      <w:r w:rsidRPr="008E4E18">
        <w:rPr>
          <w:spacing w:val="-2"/>
        </w:rPr>
        <w:t xml:space="preserve"> </w:t>
      </w:r>
      <w:r w:rsidRPr="008E4E18">
        <w:t>license</w:t>
      </w:r>
      <w:r w:rsidRPr="008E4E18">
        <w:rPr>
          <w:spacing w:val="-2"/>
        </w:rPr>
        <w:t xml:space="preserve"> </w:t>
      </w:r>
      <w:r w:rsidRPr="008E4E18">
        <w:t>is</w:t>
      </w:r>
      <w:r w:rsidRPr="008E4E18">
        <w:rPr>
          <w:spacing w:val="-2"/>
        </w:rPr>
        <w:t xml:space="preserve"> </w:t>
      </w:r>
      <w:r w:rsidRPr="008E4E18">
        <w:t>required</w:t>
      </w:r>
      <w:r w:rsidRPr="008E4E18">
        <w:rPr>
          <w:spacing w:val="-1"/>
        </w:rPr>
        <w:t xml:space="preserve"> </w:t>
      </w:r>
      <w:r w:rsidRPr="008E4E18">
        <w:t>by</w:t>
      </w:r>
      <w:r w:rsidRPr="008E4E18">
        <w:rPr>
          <w:spacing w:val="2"/>
        </w:rPr>
        <w:t xml:space="preserve"> </w:t>
      </w:r>
      <w:r w:rsidRPr="008E4E18">
        <w:t>applicable</w:t>
      </w:r>
      <w:r w:rsidRPr="008E4E18">
        <w:rPr>
          <w:spacing w:val="-1"/>
        </w:rPr>
        <w:t xml:space="preserve"> </w:t>
      </w:r>
      <w:r w:rsidRPr="008E4E18">
        <w:t>Laws,</w:t>
      </w:r>
      <w:r w:rsidRPr="008E4E18">
        <w:rPr>
          <w:spacing w:val="-2"/>
        </w:rPr>
        <w:t xml:space="preserve"> </w:t>
      </w:r>
      <w:r w:rsidRPr="008E4E18">
        <w:t>shall</w:t>
      </w:r>
      <w:r w:rsidRPr="008E4E18">
        <w:rPr>
          <w:spacing w:val="-1"/>
        </w:rPr>
        <w:t xml:space="preserve"> </w:t>
      </w:r>
      <w:r w:rsidRPr="008E4E18">
        <w:t>be</w:t>
      </w:r>
      <w:r w:rsidRPr="008E4E18">
        <w:rPr>
          <w:spacing w:val="-3"/>
        </w:rPr>
        <w:t xml:space="preserve"> </w:t>
      </w:r>
      <w:r w:rsidRPr="008E4E18">
        <w:t>licen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appropriate</w:t>
      </w:r>
      <w:r w:rsidRPr="008E4E18">
        <w:rPr>
          <w:spacing w:val="-3"/>
        </w:rPr>
        <w:t xml:space="preserve"> </w:t>
      </w:r>
      <w:r w:rsidRPr="008E4E18">
        <w:t>Authorities</w:t>
      </w:r>
      <w:r w:rsidRPr="008E4E18">
        <w:rPr>
          <w:spacing w:val="-52"/>
        </w:rPr>
        <w:t xml:space="preserve"> </w:t>
      </w:r>
      <w:r w:rsidRPr="008E4E18">
        <w:t>and approved by Landlord, which approval shall not be unreasonably withheld or delayed. Landlord’s</w:t>
      </w:r>
      <w:r w:rsidRPr="008E4E18">
        <w:rPr>
          <w:spacing w:val="1"/>
        </w:rPr>
        <w:t xml:space="preserve"> </w:t>
      </w:r>
      <w:r w:rsidRPr="008E4E18">
        <w:t>approval of such construction managers, contractors and subcontractors shall be without liability to or</w:t>
      </w:r>
      <w:r w:rsidRPr="008E4E18">
        <w:rPr>
          <w:spacing w:val="1"/>
        </w:rPr>
        <w:t xml:space="preserve"> </w:t>
      </w:r>
      <w:r w:rsidRPr="008E4E18">
        <w:t>recourse against Landlord, shall not release Tenant from its obligations to comply strictly with the</w:t>
      </w:r>
      <w:r w:rsidRPr="008E4E18">
        <w:rPr>
          <w:spacing w:val="1"/>
        </w:rPr>
        <w:t xml:space="preserve"> </w:t>
      </w:r>
      <w:r w:rsidRPr="008E4E18">
        <w:t>provisions of this lease, shall not constitute any warranty by Landlord regarding the adequacy,</w:t>
      </w:r>
      <w:r w:rsidRPr="008E4E18">
        <w:rPr>
          <w:spacing w:val="1"/>
        </w:rPr>
        <w:t xml:space="preserve"> </w:t>
      </w:r>
      <w:r w:rsidRPr="008E4E18">
        <w:t>professionalism,</w:t>
      </w:r>
      <w:r w:rsidRPr="008E4E18">
        <w:rPr>
          <w:spacing w:val="-2"/>
        </w:rPr>
        <w:t xml:space="preserve"> </w:t>
      </w:r>
      <w:r w:rsidRPr="008E4E18">
        <w:t>competence</w:t>
      </w:r>
      <w:r w:rsidRPr="008E4E18">
        <w:rPr>
          <w:spacing w:val="-2"/>
        </w:rPr>
        <w:t xml:space="preserve"> </w:t>
      </w:r>
      <w:r w:rsidRPr="008E4E18">
        <w:t>or</w:t>
      </w:r>
      <w:r w:rsidRPr="008E4E18">
        <w:rPr>
          <w:spacing w:val="-1"/>
        </w:rPr>
        <w:t xml:space="preserve"> </w:t>
      </w:r>
      <w:r w:rsidRPr="008E4E18">
        <w:t>experienc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approved</w:t>
      </w:r>
      <w:r w:rsidRPr="008E4E18">
        <w:rPr>
          <w:spacing w:val="-1"/>
        </w:rPr>
        <w:t xml:space="preserve"> </w:t>
      </w:r>
      <w:r w:rsidRPr="008E4E18">
        <w:t>construction manager,</w:t>
      </w:r>
      <w:r w:rsidRPr="008E4E18">
        <w:rPr>
          <w:spacing w:val="-2"/>
        </w:rPr>
        <w:t xml:space="preserve"> </w:t>
      </w:r>
      <w:r w:rsidRPr="008E4E18">
        <w:t>contractor,</w:t>
      </w:r>
      <w:r w:rsidRPr="008E4E18">
        <w:rPr>
          <w:spacing w:val="-1"/>
        </w:rPr>
        <w:t xml:space="preserve"> </w:t>
      </w:r>
      <w:r w:rsidRPr="008E4E18">
        <w:t>or subcontractor,</w:t>
      </w:r>
      <w:r w:rsidRPr="008E4E18">
        <w:rPr>
          <w:spacing w:val="-2"/>
        </w:rPr>
        <w:t xml:space="preserve"> </w:t>
      </w:r>
      <w:r w:rsidRPr="008E4E18">
        <w:t>and</w:t>
      </w:r>
      <w:r w:rsidRPr="008E4E18">
        <w:rPr>
          <w:spacing w:val="-2"/>
        </w:rPr>
        <w:t xml:space="preserve"> </w:t>
      </w:r>
      <w:r w:rsidRPr="008E4E18">
        <w:t>shall</w:t>
      </w:r>
      <w:r w:rsidRPr="008E4E18">
        <w:rPr>
          <w:spacing w:val="-3"/>
        </w:rPr>
        <w:t xml:space="preserve"> </w:t>
      </w:r>
      <w:r w:rsidRPr="008E4E18">
        <w:t>not</w:t>
      </w:r>
      <w:r w:rsidRPr="008E4E18">
        <w:rPr>
          <w:spacing w:val="-3"/>
        </w:rPr>
        <w:t xml:space="preserve"> </w:t>
      </w:r>
      <w:r w:rsidRPr="008E4E18">
        <w:t>relieve</w:t>
      </w:r>
      <w:r w:rsidRPr="008E4E18">
        <w:rPr>
          <w:spacing w:val="-3"/>
        </w:rPr>
        <w:t xml:space="preserve"> </w:t>
      </w:r>
      <w:r w:rsidRPr="008E4E18">
        <w:t>Tenant</w:t>
      </w:r>
      <w:r w:rsidRPr="008E4E18">
        <w:rPr>
          <w:spacing w:val="-2"/>
        </w:rPr>
        <w:t xml:space="preserve"> </w:t>
      </w:r>
      <w:r w:rsidRPr="008E4E18">
        <w:t>from</w:t>
      </w:r>
      <w:r w:rsidRPr="008E4E18">
        <w:rPr>
          <w:spacing w:val="-3"/>
        </w:rPr>
        <w:t xml:space="preserve"> </w:t>
      </w:r>
      <w:r w:rsidRPr="008E4E18">
        <w:t>obtaining</w:t>
      </w:r>
      <w:r w:rsidRPr="008E4E18">
        <w:rPr>
          <w:spacing w:val="-2"/>
        </w:rPr>
        <w:t xml:space="preserve"> </w:t>
      </w:r>
      <w:r w:rsidRPr="008E4E18">
        <w:t>Landlord’s</w:t>
      </w:r>
      <w:r w:rsidRPr="008E4E18">
        <w:rPr>
          <w:spacing w:val="-3"/>
        </w:rPr>
        <w:t xml:space="preserve"> </w:t>
      </w:r>
      <w:r w:rsidRPr="008E4E18">
        <w:t>express</w:t>
      </w:r>
      <w:r w:rsidRPr="008E4E18">
        <w:rPr>
          <w:spacing w:val="-3"/>
        </w:rPr>
        <w:t xml:space="preserve"> </w:t>
      </w:r>
      <w:r w:rsidRPr="008E4E18">
        <w:t>prior</w:t>
      </w:r>
      <w:r w:rsidRPr="008E4E18">
        <w:rPr>
          <w:spacing w:val="-3"/>
        </w:rPr>
        <w:t xml:space="preserve"> </w:t>
      </w:r>
      <w:r w:rsidRPr="008E4E18">
        <w:t>written</w:t>
      </w:r>
      <w:r w:rsidRPr="008E4E18">
        <w:rPr>
          <w:spacing w:val="-3"/>
        </w:rPr>
        <w:t xml:space="preserve"> </w:t>
      </w:r>
      <w:r w:rsidRPr="008E4E18">
        <w:t>approval</w:t>
      </w:r>
      <w:r w:rsidRPr="008E4E18">
        <w:rPr>
          <w:spacing w:val="-2"/>
        </w:rPr>
        <w:t xml:space="preserve"> </w:t>
      </w:r>
      <w:r w:rsidRPr="008E4E18">
        <w:t>if</w:t>
      </w:r>
      <w:r w:rsidRPr="008E4E18">
        <w:rPr>
          <w:spacing w:val="-52"/>
        </w:rPr>
        <w:t xml:space="preserve"> </w:t>
      </w:r>
      <w:r w:rsidRPr="008E4E18">
        <w:t>Tenant</w:t>
      </w:r>
      <w:r w:rsidRPr="008E4E18">
        <w:rPr>
          <w:spacing w:val="-2"/>
        </w:rPr>
        <w:t xml:space="preserve"> </w:t>
      </w:r>
      <w:r w:rsidRPr="008E4E18">
        <w:t>seeks to</w:t>
      </w:r>
      <w:r w:rsidRPr="008E4E18">
        <w:rPr>
          <w:spacing w:val="-1"/>
        </w:rPr>
        <w:t xml:space="preserve"> </w:t>
      </w:r>
      <w:r w:rsidRPr="008E4E18">
        <w:t>employ</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or</w:t>
      </w:r>
      <w:r w:rsidRPr="008E4E18">
        <w:rPr>
          <w:spacing w:val="-1"/>
        </w:rPr>
        <w:t xml:space="preserve"> </w:t>
      </w:r>
      <w:r w:rsidRPr="008E4E18">
        <w:t>additional</w:t>
      </w:r>
      <w:r w:rsidRPr="008E4E18">
        <w:rPr>
          <w:spacing w:val="-1"/>
        </w:rPr>
        <w:t xml:space="preserve"> </w:t>
      </w:r>
      <w:r w:rsidRPr="008E4E18">
        <w:t>construction</w:t>
      </w:r>
      <w:r w:rsidRPr="008E4E18">
        <w:rPr>
          <w:spacing w:val="-1"/>
        </w:rPr>
        <w:t xml:space="preserve"> </w:t>
      </w:r>
      <w:r w:rsidRPr="008E4E18">
        <w:t>manager,</w:t>
      </w:r>
      <w:r w:rsidRPr="008E4E18">
        <w:rPr>
          <w:spacing w:val="-2"/>
        </w:rPr>
        <w:t xml:space="preserve"> </w:t>
      </w:r>
      <w:r w:rsidRPr="008E4E18">
        <w:t>contractor</w:t>
      </w:r>
      <w:r w:rsidRPr="008E4E18">
        <w:rPr>
          <w:spacing w:val="-2"/>
        </w:rPr>
        <w:t xml:space="preserve"> </w:t>
      </w:r>
      <w:r w:rsidRPr="008E4E18">
        <w:t>or</w:t>
      </w:r>
      <w:r w:rsidRPr="008E4E18">
        <w:rPr>
          <w:spacing w:val="-2"/>
        </w:rPr>
        <w:t xml:space="preserve"> </w:t>
      </w:r>
      <w:r w:rsidRPr="008E4E18">
        <w:t>subcontractor.  Promptly following substantial completion of Tenant’s Work, but in no event later than six (6) months</w:t>
      </w:r>
      <w:r w:rsidRPr="008E4E18">
        <w:rPr>
          <w:spacing w:val="1"/>
        </w:rPr>
        <w:t xml:space="preserve"> </w:t>
      </w:r>
      <w:r w:rsidRPr="008E4E18">
        <w:t>after</w:t>
      </w:r>
      <w:r w:rsidRPr="008E4E18">
        <w:rPr>
          <w:spacing w:val="-3"/>
        </w:rPr>
        <w:t xml:space="preserve"> </w:t>
      </w:r>
      <w:r w:rsidRPr="008E4E18">
        <w:t>the</w:t>
      </w:r>
      <w:r w:rsidRPr="008E4E18">
        <w:rPr>
          <w:spacing w:val="-2"/>
        </w:rPr>
        <w:t xml:space="preserve"> </w:t>
      </w:r>
      <w:r w:rsidRPr="008E4E18">
        <w:t>commenceme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work, Tenant</w:t>
      </w:r>
      <w:r w:rsidRPr="008E4E18">
        <w:rPr>
          <w:spacing w:val="-2"/>
        </w:rPr>
        <w:t xml:space="preserve"> </w:t>
      </w:r>
      <w:r w:rsidRPr="008E4E18">
        <w:t>shall</w:t>
      </w:r>
      <w:r w:rsidRPr="008E4E18">
        <w:rPr>
          <w:spacing w:val="-2"/>
        </w:rPr>
        <w:t xml:space="preserve"> </w:t>
      </w:r>
      <w:r w:rsidRPr="008E4E18">
        <w:t>furnish</w:t>
      </w:r>
      <w:r w:rsidRPr="008E4E18">
        <w:rPr>
          <w:spacing w:val="-1"/>
        </w:rPr>
        <w:t xml:space="preserve"> </w:t>
      </w:r>
      <w:r w:rsidRPr="008E4E18">
        <w:t>to</w:t>
      </w:r>
      <w:r w:rsidRPr="008E4E18">
        <w:rPr>
          <w:spacing w:val="-1"/>
        </w:rPr>
        <w:t xml:space="preserve"> </w:t>
      </w:r>
      <w:r w:rsidRPr="008E4E18">
        <w:t>Landlord</w:t>
      </w:r>
      <w:r w:rsidRPr="008E4E18">
        <w:rPr>
          <w:spacing w:val="-1"/>
        </w:rPr>
        <w:t xml:space="preserve"> </w:t>
      </w:r>
      <w:r w:rsidRPr="008E4E18">
        <w:t>lien</w:t>
      </w:r>
      <w:r w:rsidRPr="008E4E18">
        <w:rPr>
          <w:spacing w:val="-1"/>
        </w:rPr>
        <w:t xml:space="preserve"> </w:t>
      </w:r>
      <w:r w:rsidRPr="008E4E18">
        <w:t>waivers</w:t>
      </w:r>
      <w:r w:rsidRPr="008E4E18">
        <w:rPr>
          <w:spacing w:val="-2"/>
        </w:rPr>
        <w:t xml:space="preserve"> </w:t>
      </w:r>
      <w:r w:rsidRPr="008E4E18">
        <w:t>and</w:t>
      </w:r>
      <w:r w:rsidRPr="008E4E18">
        <w:rPr>
          <w:spacing w:val="-2"/>
        </w:rPr>
        <w:t xml:space="preserve"> </w:t>
      </w:r>
      <w:r w:rsidRPr="008E4E18">
        <w:t>releases,</w:t>
      </w:r>
      <w:r w:rsidRPr="008E4E18">
        <w:rPr>
          <w:spacing w:val="-2"/>
        </w:rPr>
        <w:t xml:space="preserve"> </w:t>
      </w:r>
      <w:r w:rsidRPr="008E4E18">
        <w:t>in</w:t>
      </w:r>
      <w:r w:rsidRPr="008E4E18">
        <w:rPr>
          <w:spacing w:val="-1"/>
        </w:rPr>
        <w:t xml:space="preserve"> </w:t>
      </w:r>
      <w:r w:rsidRPr="008E4E18">
        <w:t>form</w:t>
      </w:r>
      <w:r w:rsidRPr="008E4E18">
        <w:rPr>
          <w:spacing w:val="-52"/>
        </w:rPr>
        <w:t xml:space="preserve"> </w:t>
      </w:r>
      <w:r w:rsidRPr="008E4E18">
        <w:t>reasonably</w:t>
      </w:r>
      <w:r w:rsidRPr="008E4E18">
        <w:rPr>
          <w:spacing w:val="-2"/>
        </w:rPr>
        <w:t xml:space="preserve"> </w:t>
      </w:r>
      <w:r w:rsidRPr="008E4E18">
        <w:t>satisfactory</w:t>
      </w:r>
      <w:r w:rsidRPr="008E4E18">
        <w:rPr>
          <w:spacing w:val="-1"/>
        </w:rPr>
        <w:t xml:space="preserve"> </w:t>
      </w:r>
      <w:r w:rsidRPr="008E4E18">
        <w:t>to</w:t>
      </w:r>
      <w:r w:rsidRPr="008E4E18">
        <w:rPr>
          <w:spacing w:val="-1"/>
        </w:rPr>
        <w:t xml:space="preserve"> </w:t>
      </w:r>
      <w:r w:rsidRPr="008E4E18">
        <w:t>Landlord,</w:t>
      </w:r>
      <w:r w:rsidRPr="008E4E18">
        <w:rPr>
          <w:spacing w:val="2"/>
        </w:rPr>
        <w:t xml:space="preserve"> </w:t>
      </w:r>
      <w:r w:rsidRPr="008E4E18">
        <w:t>from</w:t>
      </w:r>
      <w:r w:rsidRPr="008E4E18">
        <w:rPr>
          <w:spacing w:val="-3"/>
        </w:rPr>
        <w:t xml:space="preserve"> </w:t>
      </w:r>
      <w:r w:rsidRPr="008E4E18">
        <w:t>all</w:t>
      </w:r>
      <w:r w:rsidRPr="008E4E18">
        <w:rPr>
          <w:spacing w:val="-1"/>
        </w:rPr>
        <w:t xml:space="preserve"> </w:t>
      </w:r>
      <w:r w:rsidRPr="008E4E18">
        <w:t>construction</w:t>
      </w:r>
      <w:r w:rsidRPr="008E4E18">
        <w:rPr>
          <w:spacing w:val="-1"/>
        </w:rPr>
        <w:t xml:space="preserve"> </w:t>
      </w:r>
      <w:r w:rsidRPr="008E4E18">
        <w:t>managers, contractors,</w:t>
      </w:r>
      <w:r w:rsidRPr="008E4E18">
        <w:rPr>
          <w:spacing w:val="-1"/>
        </w:rPr>
        <w:t xml:space="preserve"> </w:t>
      </w:r>
      <w:r w:rsidRPr="008E4E18">
        <w:t>subcontractors,</w:t>
      </w:r>
      <w:r w:rsidRPr="008E4E18">
        <w:rPr>
          <w:spacing w:val="-1"/>
        </w:rPr>
        <w:t xml:space="preserve"> </w:t>
      </w:r>
      <w:r w:rsidRPr="008E4E18">
        <w:t>and materialmen</w:t>
      </w:r>
      <w:r w:rsidRPr="008E4E18">
        <w:rPr>
          <w:spacing w:val="-3"/>
        </w:rPr>
        <w:t xml:space="preserve"> </w:t>
      </w:r>
      <w:r w:rsidRPr="008E4E18">
        <w:t>furnishing</w:t>
      </w:r>
      <w:r w:rsidRPr="008E4E18">
        <w:rPr>
          <w:spacing w:val="-3"/>
        </w:rPr>
        <w:t xml:space="preserve"> </w:t>
      </w:r>
      <w:r w:rsidRPr="008E4E18">
        <w:t>work,</w:t>
      </w:r>
      <w:r w:rsidRPr="008E4E18">
        <w:rPr>
          <w:spacing w:val="-3"/>
        </w:rPr>
        <w:t xml:space="preserve"> </w:t>
      </w:r>
      <w:r w:rsidRPr="008E4E18">
        <w:t>services</w:t>
      </w:r>
      <w:r w:rsidRPr="008E4E18">
        <w:rPr>
          <w:spacing w:val="-3"/>
        </w:rPr>
        <w:t xml:space="preserve"> </w:t>
      </w:r>
      <w:r w:rsidRPr="008E4E18">
        <w:t>or</w:t>
      </w:r>
      <w:r w:rsidRPr="008E4E18">
        <w:rPr>
          <w:spacing w:val="-2"/>
        </w:rPr>
        <w:t xml:space="preserve"> </w:t>
      </w:r>
      <w:r w:rsidRPr="008E4E18">
        <w:t>materials</w:t>
      </w:r>
      <w:r w:rsidRPr="008E4E18">
        <w:rPr>
          <w:spacing w:val="-4"/>
        </w:rPr>
        <w:t xml:space="preserve"> </w:t>
      </w:r>
      <w:r w:rsidRPr="008E4E18">
        <w:t>in</w:t>
      </w:r>
      <w:r w:rsidRPr="008E4E18">
        <w:rPr>
          <w:spacing w:val="-2"/>
        </w:rPr>
        <w:t xml:space="preserve"> </w:t>
      </w:r>
      <w:r w:rsidRPr="008E4E18">
        <w:t>connection</w:t>
      </w:r>
      <w:r w:rsidRPr="008E4E18">
        <w:rPr>
          <w:spacing w:val="-2"/>
        </w:rPr>
        <w:t xml:space="preserve"> </w:t>
      </w:r>
      <w:r w:rsidRPr="008E4E18">
        <w:t>with</w:t>
      </w:r>
      <w:r w:rsidRPr="008E4E18">
        <w:rPr>
          <w:spacing w:val="-3"/>
        </w:rPr>
        <w:t xml:space="preserve"> </w:t>
      </w:r>
      <w:r w:rsidRPr="008E4E18">
        <w:t>Tenant’s</w:t>
      </w:r>
      <w:r w:rsidRPr="008E4E18">
        <w:rPr>
          <w:spacing w:val="-3"/>
        </w:rPr>
        <w:t xml:space="preserve"> </w:t>
      </w:r>
      <w:r w:rsidRPr="008E4E18">
        <w:t>Work.</w:t>
      </w:r>
    </w:p>
    <w:p w14:paraId="0A54A222" w14:textId="77777777" w:rsidR="00E9291B" w:rsidRPr="008E4E18" w:rsidRDefault="00E9291B" w:rsidP="00E9291B">
      <w:pPr>
        <w:pStyle w:val="Legal2L2"/>
        <w:spacing w:before="8" w:line="252" w:lineRule="exact"/>
        <w:ind w:right="123"/>
      </w:pPr>
      <w:r w:rsidRPr="008E4E18">
        <w:t xml:space="preserve"> Tenant</w:t>
      </w:r>
      <w:r w:rsidRPr="008E4E18">
        <w:rPr>
          <w:spacing w:val="-2"/>
        </w:rPr>
        <w:t xml:space="preserve"> </w:t>
      </w:r>
      <w:r w:rsidRPr="008E4E18">
        <w:t>shall</w:t>
      </w:r>
      <w:r w:rsidRPr="008E4E18">
        <w:rPr>
          <w:spacing w:val="-2"/>
        </w:rPr>
        <w:t xml:space="preserve"> </w:t>
      </w:r>
      <w:r w:rsidRPr="008E4E18">
        <w:t>requir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2"/>
        </w:rPr>
        <w:t xml:space="preserve"> </w:t>
      </w:r>
      <w:r w:rsidRPr="008E4E18">
        <w:t>and</w:t>
      </w:r>
      <w:r w:rsidRPr="008E4E18">
        <w:rPr>
          <w:spacing w:val="-1"/>
        </w:rPr>
        <w:t xml:space="preserve"> </w:t>
      </w:r>
      <w:r w:rsidRPr="008E4E18">
        <w:t>their</w:t>
      </w:r>
      <w:r w:rsidRPr="008E4E18">
        <w:rPr>
          <w:spacing w:val="-2"/>
        </w:rPr>
        <w:t xml:space="preserve"> </w:t>
      </w:r>
      <w:r w:rsidRPr="008E4E18">
        <w:t>subcontractors</w:t>
      </w:r>
      <w:r w:rsidRPr="008E4E18">
        <w:rPr>
          <w:spacing w:val="-2"/>
        </w:rPr>
        <w:t xml:space="preserve"> </w:t>
      </w:r>
      <w:r w:rsidRPr="008E4E18">
        <w:t>to</w:t>
      </w:r>
      <w:r w:rsidRPr="008E4E18">
        <w:rPr>
          <w:spacing w:val="-2"/>
        </w:rPr>
        <w:t xml:space="preserve"> </w:t>
      </w:r>
      <w:r w:rsidRPr="008E4E18">
        <w:t>work</w:t>
      </w:r>
      <w:r w:rsidRPr="008E4E18">
        <w:rPr>
          <w:spacing w:val="-1"/>
        </w:rPr>
        <w:t xml:space="preserve"> </w:t>
      </w:r>
      <w:r w:rsidRPr="008E4E18">
        <w:t>in</w:t>
      </w:r>
      <w:r w:rsidRPr="008E4E18">
        <w:rPr>
          <w:spacing w:val="-52"/>
        </w:rPr>
        <w:t xml:space="preserve"> </w:t>
      </w:r>
      <w:r w:rsidRPr="008E4E18">
        <w:t>harmony with other laborers working or providing services at the Real Property, and will prohibit the</w:t>
      </w:r>
      <w:r w:rsidRPr="008E4E18">
        <w:rPr>
          <w:spacing w:val="1"/>
        </w:rPr>
        <w:t xml:space="preserve"> </w:t>
      </w:r>
      <w:r w:rsidRPr="008E4E18">
        <w:t>employment</w:t>
      </w:r>
      <w:r w:rsidRPr="008E4E18">
        <w:rPr>
          <w:spacing w:val="-1"/>
        </w:rPr>
        <w:t xml:space="preserve"> </w:t>
      </w:r>
      <w:r w:rsidRPr="008E4E18">
        <w:t>of</w:t>
      </w:r>
      <w:r w:rsidRPr="008E4E18">
        <w:rPr>
          <w:spacing w:val="-2"/>
        </w:rPr>
        <w:t xml:space="preserve"> </w:t>
      </w:r>
      <w:r w:rsidRPr="008E4E18">
        <w:t>people</w:t>
      </w:r>
      <w:r w:rsidRPr="008E4E18">
        <w:rPr>
          <w:spacing w:val="-2"/>
        </w:rPr>
        <w:t xml:space="preserve"> </w:t>
      </w:r>
      <w:r w:rsidRPr="008E4E18">
        <w:t>whose</w:t>
      </w:r>
      <w:r w:rsidRPr="008E4E18">
        <w:rPr>
          <w:spacing w:val="-2"/>
        </w:rPr>
        <w:t xml:space="preserve"> </w:t>
      </w:r>
      <w:r w:rsidRPr="008E4E18">
        <w:t>employment</w:t>
      </w:r>
      <w:r w:rsidRPr="008E4E18">
        <w:rPr>
          <w:spacing w:val="-1"/>
        </w:rPr>
        <w:t xml:space="preserve"> </w:t>
      </w:r>
      <w:r w:rsidRPr="008E4E18">
        <w:t>causes</w:t>
      </w:r>
      <w:r w:rsidRPr="008E4E18">
        <w:rPr>
          <w:spacing w:val="-2"/>
        </w:rPr>
        <w:t xml:space="preserve"> </w:t>
      </w:r>
      <w:r w:rsidRPr="008E4E18">
        <w:t>other</w:t>
      </w:r>
      <w:r w:rsidRPr="008E4E18">
        <w:rPr>
          <w:spacing w:val="-1"/>
        </w:rPr>
        <w:t xml:space="preserve"> </w:t>
      </w:r>
      <w:r w:rsidRPr="008E4E18">
        <w:t>laborers</w:t>
      </w:r>
      <w:r w:rsidRPr="008E4E18">
        <w:rPr>
          <w:spacing w:val="-2"/>
        </w:rPr>
        <w:t xml:space="preserve"> </w:t>
      </w:r>
      <w:r w:rsidRPr="008E4E18">
        <w:t>at</w:t>
      </w:r>
      <w:r w:rsidRPr="008E4E18">
        <w:rPr>
          <w:spacing w:val="-2"/>
        </w:rPr>
        <w:t xml:space="preserve"> </w:t>
      </w:r>
      <w:r w:rsidRPr="008E4E18">
        <w:t>the Real</w:t>
      </w:r>
      <w:r w:rsidRPr="008E4E18">
        <w:rPr>
          <w:spacing w:val="-2"/>
        </w:rPr>
        <w:t xml:space="preserve"> </w:t>
      </w:r>
      <w:r w:rsidRPr="008E4E18">
        <w:t>Property to</w:t>
      </w:r>
      <w:r w:rsidRPr="008E4E18">
        <w:rPr>
          <w:spacing w:val="-1"/>
        </w:rPr>
        <w:t xml:space="preserve"> </w:t>
      </w:r>
      <w:r w:rsidRPr="008E4E18">
        <w:t>picket</w:t>
      </w:r>
      <w:r w:rsidRPr="008E4E18">
        <w:rPr>
          <w:spacing w:val="-2"/>
        </w:rPr>
        <w:t xml:space="preserve"> </w:t>
      </w:r>
      <w:r w:rsidRPr="008E4E18">
        <w:t>or</w:t>
      </w:r>
      <w:r w:rsidRPr="008E4E18">
        <w:rPr>
          <w:spacing w:val="-2"/>
        </w:rPr>
        <w:t xml:space="preserve"> </w:t>
      </w:r>
      <w:r w:rsidRPr="008E4E18">
        <w:t>strike.  Immediately after notice from Landlord that Tenant’s contractors, mechanics or laborers are interfering or</w:t>
      </w:r>
      <w:r w:rsidRPr="008E4E18">
        <w:rPr>
          <w:spacing w:val="-52"/>
        </w:rPr>
        <w:t xml:space="preserve"> </w:t>
      </w:r>
      <w:r w:rsidRPr="008E4E18">
        <w:t>causing conflict</w:t>
      </w:r>
      <w:r w:rsidRPr="008E4E18">
        <w:rPr>
          <w:spacing w:val="1"/>
        </w:rPr>
        <w:t xml:space="preserve"> </w:t>
      </w:r>
      <w:r w:rsidRPr="008E4E18">
        <w:t>with other contractors, mechanics, laborers or Landlord’s personnel or that the</w:t>
      </w:r>
      <w:r w:rsidRPr="008E4E18">
        <w:rPr>
          <w:spacing w:val="1"/>
        </w:rPr>
        <w:t xml:space="preserve"> </w:t>
      </w:r>
      <w:r w:rsidRPr="008E4E18">
        <w:t>performance of Tenant’s Work is causing a violation of any union contract affecting the Real Property,</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1"/>
        </w:rPr>
        <w:t xml:space="preserve"> </w:t>
      </w:r>
      <w:r w:rsidRPr="008E4E18">
        <w:t>mechanics</w:t>
      </w:r>
      <w:r w:rsidRPr="008E4E18">
        <w:rPr>
          <w:spacing w:val="-2"/>
        </w:rPr>
        <w:t xml:space="preserve"> </w:t>
      </w:r>
      <w:r w:rsidRPr="008E4E18">
        <w:t>or</w:t>
      </w:r>
      <w:r w:rsidRPr="008E4E18">
        <w:rPr>
          <w:spacing w:val="-1"/>
        </w:rPr>
        <w:t xml:space="preserve"> </w:t>
      </w:r>
      <w:r w:rsidRPr="008E4E18">
        <w:t>laborers</w:t>
      </w:r>
      <w:r w:rsidRPr="008E4E18">
        <w:rPr>
          <w:spacing w:val="-2"/>
        </w:rPr>
        <w:t xml:space="preserve"> </w:t>
      </w:r>
      <w:r w:rsidRPr="008E4E18">
        <w:t>who</w:t>
      </w:r>
      <w:r w:rsidRPr="008E4E18">
        <w:rPr>
          <w:spacing w:val="-1"/>
        </w:rPr>
        <w:t xml:space="preserve"> </w:t>
      </w:r>
      <w:r w:rsidRPr="008E4E18">
        <w:t>are</w:t>
      </w:r>
      <w:r w:rsidRPr="008E4E18">
        <w:rPr>
          <w:spacing w:val="-2"/>
        </w:rPr>
        <w:t xml:space="preserve"> </w:t>
      </w:r>
      <w:r w:rsidRPr="008E4E18">
        <w:t>causing</w:t>
      </w:r>
      <w:r w:rsidRPr="008E4E18">
        <w:rPr>
          <w:spacing w:val="-1"/>
        </w:rPr>
        <w:t xml:space="preserve"> </w:t>
      </w:r>
      <w:r w:rsidRPr="008E4E18">
        <w:t>the</w:t>
      </w:r>
      <w:r w:rsidRPr="008E4E18">
        <w:rPr>
          <w:spacing w:val="-2"/>
        </w:rPr>
        <w:t xml:space="preserve"> </w:t>
      </w:r>
      <w:r w:rsidRPr="008E4E18">
        <w:t>interference</w:t>
      </w:r>
      <w:r w:rsidRPr="008E4E18">
        <w:rPr>
          <w:spacing w:val="-2"/>
        </w:rPr>
        <w:t xml:space="preserve"> </w:t>
      </w:r>
      <w:r w:rsidRPr="008E4E18">
        <w:t>or</w:t>
      </w:r>
      <w:r w:rsidRPr="008E4E18">
        <w:rPr>
          <w:spacing w:val="-2"/>
        </w:rPr>
        <w:t xml:space="preserve"> </w:t>
      </w:r>
      <w:r w:rsidRPr="008E4E18">
        <w:t>conflict</w:t>
      </w:r>
      <w:r w:rsidRPr="008E4E18">
        <w:rPr>
          <w:spacing w:val="-2"/>
        </w:rPr>
        <w:t xml:space="preserve"> </w:t>
      </w:r>
      <w:r w:rsidRPr="008E4E18">
        <w:t>to</w:t>
      </w:r>
      <w:r w:rsidRPr="008E4E18">
        <w:rPr>
          <w:spacing w:val="-52"/>
        </w:rPr>
        <w:t xml:space="preserve"> </w:t>
      </w:r>
      <w:r w:rsidRPr="008E4E18">
        <w:t>leave the Real Property and shall take such other action as may be reasonably necessary to resolve such</w:t>
      </w:r>
      <w:r w:rsidRPr="008E4E18">
        <w:rPr>
          <w:spacing w:val="1"/>
        </w:rPr>
        <w:t xml:space="preserve"> </w:t>
      </w:r>
      <w:r w:rsidRPr="008E4E18">
        <w:t>interference</w:t>
      </w:r>
      <w:r w:rsidRPr="008E4E18">
        <w:rPr>
          <w:spacing w:val="-2"/>
        </w:rPr>
        <w:t xml:space="preserve"> </w:t>
      </w:r>
      <w:r w:rsidRPr="008E4E18">
        <w:t>or</w:t>
      </w:r>
      <w:r w:rsidRPr="008E4E18">
        <w:rPr>
          <w:spacing w:val="-1"/>
        </w:rPr>
        <w:t xml:space="preserve"> </w:t>
      </w:r>
      <w:r w:rsidRPr="008E4E18">
        <w:t>conflict.</w:t>
      </w:r>
    </w:p>
    <w:p w14:paraId="6BDCAF44" w14:textId="77777777" w:rsidR="00E9291B" w:rsidRPr="008E4E18" w:rsidRDefault="00E9291B" w:rsidP="00E9291B">
      <w:pPr>
        <w:pStyle w:val="Legal2L2"/>
      </w:pPr>
      <w:r w:rsidRPr="008E4E18">
        <w:t>At Tenant’s request, Landlord shall join in any applications for any</w:t>
      </w:r>
      <w:r w:rsidRPr="008E4E18">
        <w:rPr>
          <w:spacing w:val="1"/>
        </w:rPr>
        <w:t xml:space="preserve"> </w:t>
      </w:r>
      <w:r w:rsidRPr="008E4E18">
        <w:t>authorizations</w:t>
      </w:r>
      <w:r w:rsidRPr="008E4E18">
        <w:rPr>
          <w:spacing w:val="-3"/>
        </w:rPr>
        <w:t xml:space="preserve"> </w:t>
      </w:r>
      <w:r w:rsidRPr="008E4E18">
        <w:t>required</w:t>
      </w:r>
      <w:r w:rsidRPr="008E4E18">
        <w:rPr>
          <w:spacing w:val="-2"/>
        </w:rPr>
        <w:t xml:space="preserve"> </w:t>
      </w:r>
      <w:r w:rsidRPr="008E4E18">
        <w:t>from</w:t>
      </w:r>
      <w:r w:rsidRPr="008E4E18">
        <w:rPr>
          <w:spacing w:val="-3"/>
        </w:rPr>
        <w:t xml:space="preserve"> </w:t>
      </w:r>
      <w:r w:rsidRPr="008E4E18">
        <w:t>any</w:t>
      </w:r>
      <w:r w:rsidRPr="008E4E18">
        <w:rPr>
          <w:spacing w:val="-2"/>
        </w:rPr>
        <w:t xml:space="preserve"> </w:t>
      </w:r>
      <w:r w:rsidRPr="008E4E18">
        <w:t>Authority</w:t>
      </w:r>
      <w:r w:rsidRPr="008E4E18">
        <w:rPr>
          <w:spacing w:val="-2"/>
        </w:rPr>
        <w:t xml:space="preserve"> </w:t>
      </w:r>
      <w:r w:rsidRPr="008E4E18">
        <w:t>in</w:t>
      </w:r>
      <w:r w:rsidRPr="008E4E18">
        <w:rPr>
          <w:spacing w:val="-2"/>
        </w:rPr>
        <w:t xml:space="preserve"> </w:t>
      </w:r>
      <w:r w:rsidRPr="008E4E18">
        <w:t>connection</w:t>
      </w:r>
      <w:r w:rsidRPr="008E4E18">
        <w:rPr>
          <w:spacing w:val="-1"/>
        </w:rPr>
        <w:t xml:space="preserve"> </w:t>
      </w:r>
      <w:r w:rsidRPr="008E4E18">
        <w:t>with</w:t>
      </w:r>
      <w:r w:rsidRPr="008E4E18">
        <w:rPr>
          <w:spacing w:val="-2"/>
        </w:rPr>
        <w:t xml:space="preserve"> </w:t>
      </w:r>
      <w:r w:rsidRPr="008E4E18">
        <w:t>Tenant’s</w:t>
      </w:r>
      <w:r w:rsidRPr="008E4E18">
        <w:rPr>
          <w:spacing w:val="-3"/>
        </w:rPr>
        <w:t xml:space="preserve"> </w:t>
      </w:r>
      <w:r w:rsidRPr="008E4E18">
        <w:t>Work</w:t>
      </w:r>
      <w:r w:rsidRPr="008E4E18">
        <w:rPr>
          <w:spacing w:val="-2"/>
        </w:rPr>
        <w:t xml:space="preserve"> </w:t>
      </w:r>
      <w:r w:rsidRPr="008E4E18">
        <w:t>to</w:t>
      </w:r>
      <w:r w:rsidRPr="008E4E18">
        <w:rPr>
          <w:spacing w:val="-4"/>
        </w:rPr>
        <w:t xml:space="preserve"> </w:t>
      </w:r>
      <w:r w:rsidRPr="008E4E18">
        <w:t>which</w:t>
      </w:r>
      <w:r w:rsidRPr="008E4E18">
        <w:rPr>
          <w:spacing w:val="-2"/>
        </w:rPr>
        <w:t xml:space="preserve"> </w:t>
      </w:r>
      <w:r w:rsidRPr="008E4E18">
        <w:t>Landlord</w:t>
      </w:r>
      <w:r w:rsidRPr="008E4E18">
        <w:rPr>
          <w:spacing w:val="-2"/>
        </w:rPr>
        <w:t xml:space="preserve"> </w:t>
      </w:r>
      <w:r w:rsidRPr="008E4E18">
        <w:t>has consented, and otherwise cooperate with Tenant in connection with Tenant’s Work, but Landlord shall</w:t>
      </w:r>
      <w:r w:rsidRPr="008E4E18">
        <w:rPr>
          <w:spacing w:val="-53"/>
        </w:rPr>
        <w:t xml:space="preserve"> </w:t>
      </w:r>
      <w:r w:rsidRPr="008E4E18">
        <w:t>not be obligated to incur any expense or obligation in connection with any such applications or</w:t>
      </w:r>
      <w:r w:rsidRPr="008E4E18">
        <w:rPr>
          <w:spacing w:val="1"/>
        </w:rPr>
        <w:t xml:space="preserve"> </w:t>
      </w:r>
      <w:r w:rsidRPr="008E4E18">
        <w:t>cooperation</w:t>
      </w:r>
      <w:r w:rsidRPr="008E4E18">
        <w:rPr>
          <w:spacing w:val="-1"/>
        </w:rPr>
        <w:t xml:space="preserve"> </w:t>
      </w:r>
      <w:r w:rsidRPr="008E4E18">
        <w:t>and Tenant shall</w:t>
      </w:r>
      <w:r w:rsidRPr="008E4E18">
        <w:rPr>
          <w:spacing w:val="-1"/>
        </w:rPr>
        <w:t xml:space="preserve"> </w:t>
      </w:r>
      <w:r w:rsidRPr="008E4E18">
        <w:t>bear</w:t>
      </w:r>
      <w:r w:rsidRPr="008E4E18">
        <w:rPr>
          <w:spacing w:val="-2"/>
        </w:rPr>
        <w:t xml:space="preserve"> </w:t>
      </w:r>
      <w:r w:rsidRPr="008E4E18">
        <w:t>the</w:t>
      </w:r>
      <w:r w:rsidRPr="008E4E18">
        <w:rPr>
          <w:spacing w:val="-1"/>
        </w:rPr>
        <w:t xml:space="preserve"> </w:t>
      </w:r>
      <w:r w:rsidRPr="008E4E18">
        <w:t>cost of any and</w:t>
      </w:r>
      <w:r w:rsidRPr="008E4E18">
        <w:rPr>
          <w:spacing w:val="-2"/>
        </w:rPr>
        <w:t xml:space="preserve"> </w:t>
      </w:r>
      <w:r w:rsidRPr="008E4E18">
        <w:t>all</w:t>
      </w:r>
      <w:r w:rsidRPr="008E4E18">
        <w:rPr>
          <w:spacing w:val="-1"/>
        </w:rPr>
        <w:t xml:space="preserve"> </w:t>
      </w:r>
      <w:r w:rsidRPr="008E4E18">
        <w:t>such</w:t>
      </w:r>
      <w:r w:rsidRPr="008E4E18">
        <w:rPr>
          <w:spacing w:val="-1"/>
        </w:rPr>
        <w:t xml:space="preserve"> </w:t>
      </w:r>
      <w:r w:rsidRPr="008E4E18">
        <w:t>applications.</w:t>
      </w:r>
    </w:p>
    <w:p w14:paraId="0C3CB765" w14:textId="77777777" w:rsidR="00E9291B" w:rsidRPr="008E4E18"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place</w:t>
      </w:r>
      <w:r w:rsidRPr="008E4E18">
        <w:rPr>
          <w:spacing w:val="-2"/>
        </w:rPr>
        <w:t xml:space="preserve"> </w:t>
      </w:r>
      <w:r w:rsidRPr="008E4E18">
        <w:t>a</w:t>
      </w:r>
      <w:r w:rsidRPr="008E4E18">
        <w:rPr>
          <w:spacing w:val="-2"/>
        </w:rPr>
        <w:t xml:space="preserve"> </w:t>
      </w:r>
      <w:r w:rsidRPr="008E4E18">
        <w:t>load</w:t>
      </w:r>
      <w:r w:rsidRPr="008E4E18">
        <w:rPr>
          <w:spacing w:val="-1"/>
        </w:rPr>
        <w:t xml:space="preserve"> </w:t>
      </w:r>
      <w:r w:rsidRPr="008E4E18">
        <w:t>on</w:t>
      </w:r>
      <w:r w:rsidRPr="008E4E18">
        <w:rPr>
          <w:spacing w:val="-2"/>
        </w:rPr>
        <w:t xml:space="preserve"> </w:t>
      </w:r>
      <w:r w:rsidRPr="008E4E18">
        <w:t>any</w:t>
      </w:r>
      <w:r w:rsidRPr="008E4E18">
        <w:rPr>
          <w:spacing w:val="-1"/>
        </w:rPr>
        <w:t xml:space="preserve"> </w:t>
      </w:r>
      <w:r w:rsidRPr="008E4E18">
        <w:t>floor</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exceeding</w:t>
      </w:r>
      <w:r w:rsidRPr="008E4E18">
        <w:rPr>
          <w:spacing w:val="-1"/>
        </w:rPr>
        <w:t xml:space="preserve"> </w:t>
      </w:r>
      <w:r w:rsidRPr="008E4E18">
        <w:t>the</w:t>
      </w:r>
      <w:r w:rsidRPr="008E4E18">
        <w:rPr>
          <w:spacing w:val="-52"/>
        </w:rPr>
        <w:t xml:space="preserve"> </w:t>
      </w:r>
      <w:r w:rsidRPr="008E4E18">
        <w:t>floor</w:t>
      </w:r>
      <w:r w:rsidRPr="008E4E18">
        <w:rPr>
          <w:spacing w:val="-1"/>
        </w:rPr>
        <w:t xml:space="preserve"> </w:t>
      </w:r>
      <w:r w:rsidRPr="008E4E18">
        <w:t>load</w:t>
      </w:r>
      <w:r w:rsidRPr="008E4E18">
        <w:rPr>
          <w:spacing w:val="-2"/>
        </w:rPr>
        <w:t xml:space="preserve"> </w:t>
      </w:r>
      <w:r w:rsidRPr="008E4E18">
        <w:t>per</w:t>
      </w:r>
      <w:r w:rsidRPr="008E4E18">
        <w:rPr>
          <w:spacing w:val="-1"/>
        </w:rPr>
        <w:t xml:space="preserve"> </w:t>
      </w:r>
      <w:r w:rsidRPr="008E4E18">
        <w:t>square</w:t>
      </w:r>
      <w:r w:rsidRPr="008E4E18">
        <w:rPr>
          <w:spacing w:val="-2"/>
        </w:rPr>
        <w:t xml:space="preserve"> </w:t>
      </w:r>
      <w:r w:rsidRPr="008E4E18">
        <w:t>foot</w:t>
      </w:r>
      <w:r w:rsidRPr="008E4E18">
        <w:rPr>
          <w:spacing w:val="-1"/>
        </w:rPr>
        <w:t xml:space="preserve"> </w:t>
      </w:r>
      <w:r w:rsidRPr="008E4E18">
        <w:t>which</w:t>
      </w:r>
      <w:r w:rsidRPr="008E4E18">
        <w:rPr>
          <w:spacing w:val="-1"/>
        </w:rPr>
        <w:t xml:space="preserve"> </w:t>
      </w:r>
      <w:r w:rsidRPr="008E4E18">
        <w:t>the</w:t>
      </w:r>
      <w:r w:rsidRPr="008E4E18">
        <w:rPr>
          <w:spacing w:val="-1"/>
        </w:rPr>
        <w:t xml:space="preserve"> </w:t>
      </w:r>
      <w:r w:rsidRPr="008E4E18">
        <w:t>floor</w:t>
      </w:r>
      <w:r w:rsidRPr="008E4E18">
        <w:rPr>
          <w:spacing w:val="-2"/>
        </w:rPr>
        <w:t xml:space="preserve"> </w:t>
      </w:r>
      <w:r w:rsidRPr="008E4E18">
        <w:t>was</w:t>
      </w:r>
      <w:r w:rsidRPr="008E4E18">
        <w:rPr>
          <w:spacing w:val="-1"/>
        </w:rPr>
        <w:t xml:space="preserve"> </w:t>
      </w:r>
      <w:r w:rsidRPr="008E4E18">
        <w:t>designed</w:t>
      </w:r>
      <w:r w:rsidRPr="008E4E18">
        <w:rPr>
          <w:spacing w:val="-2"/>
        </w:rPr>
        <w:t xml:space="preserve"> </w:t>
      </w:r>
      <w:r w:rsidRPr="008E4E18">
        <w:t>to carry</w:t>
      </w:r>
      <w:r w:rsidRPr="008E4E18">
        <w:rPr>
          <w:spacing w:val="-2"/>
        </w:rPr>
        <w:t xml:space="preserve"> </w:t>
      </w:r>
      <w:r w:rsidRPr="008E4E18">
        <w:t>and which</w:t>
      </w:r>
      <w:r w:rsidRPr="008E4E18">
        <w:rPr>
          <w:spacing w:val="-1"/>
        </w:rPr>
        <w:t xml:space="preserve"> </w:t>
      </w:r>
      <w:r w:rsidRPr="008E4E18">
        <w:t>is</w:t>
      </w:r>
      <w:r w:rsidRPr="008E4E18">
        <w:rPr>
          <w:spacing w:val="-2"/>
        </w:rPr>
        <w:t xml:space="preserve"> </w:t>
      </w:r>
      <w:r w:rsidRPr="008E4E18">
        <w:t>allowed</w:t>
      </w:r>
      <w:r w:rsidRPr="008E4E18">
        <w:rPr>
          <w:spacing w:val="-1"/>
        </w:rPr>
        <w:t xml:space="preserve"> </w:t>
      </w:r>
      <w:r w:rsidRPr="008E4E18">
        <w:t>by</w:t>
      </w:r>
      <w:r w:rsidRPr="008E4E18">
        <w:rPr>
          <w:spacing w:val="-1"/>
        </w:rPr>
        <w:t xml:space="preserve"> </w:t>
      </w:r>
      <w:r w:rsidRPr="008E4E18">
        <w:t>any</w:t>
      </w:r>
      <w:r w:rsidRPr="008E4E18">
        <w:rPr>
          <w:spacing w:val="-1"/>
        </w:rPr>
        <w:t xml:space="preserve"> </w:t>
      </w:r>
      <w:r w:rsidRPr="008E4E18">
        <w:t>Laws.</w:t>
      </w:r>
    </w:p>
    <w:p w14:paraId="1054628E" w14:textId="77777777" w:rsidR="00E9291B" w:rsidRPr="008E4E18" w:rsidRDefault="00E9291B" w:rsidP="00E9291B">
      <w:pPr>
        <w:pStyle w:val="Legal2L2"/>
        <w:ind w:right="156"/>
      </w:pPr>
      <w:r w:rsidRPr="008E4E18">
        <w:t>Tenant shall be liable for any damage caused to any part of the Building,</w:t>
      </w:r>
      <w:r w:rsidRPr="008E4E18">
        <w:rPr>
          <w:spacing w:val="-52"/>
        </w:rPr>
        <w:t xml:space="preserve"> </w:t>
      </w:r>
      <w:r w:rsidRPr="008E4E18">
        <w:t>including its fixtures and equipment, arising from, or as a result of, Tenant's Work and/or its installation</w:t>
      </w:r>
      <w:r w:rsidRPr="008E4E18">
        <w:rPr>
          <w:spacing w:val="1"/>
        </w:rPr>
        <w:t xml:space="preserve"> </w:t>
      </w:r>
      <w:r w:rsidRPr="008E4E18">
        <w:t>and/or removal of its Signs. If Tenant performs with Landlord’s approval any work on the roof of the</w:t>
      </w:r>
      <w:r w:rsidRPr="008E4E18">
        <w:rPr>
          <w:spacing w:val="1"/>
        </w:rPr>
        <w:t xml:space="preserve"> </w:t>
      </w:r>
      <w:r w:rsidRPr="008E4E18">
        <w:t>Building (for example, in connection with repair, maintenance, or installation of any air conditioning</w:t>
      </w:r>
      <w:r w:rsidRPr="008E4E18">
        <w:rPr>
          <w:spacing w:val="1"/>
        </w:rPr>
        <w:t xml:space="preserve"> </w:t>
      </w:r>
      <w:r w:rsidRPr="008E4E18">
        <w:t>system), Tenant shall use only a contractor approved by Landlord for such work and shall not do or cause</w:t>
      </w:r>
      <w:r w:rsidRPr="008E4E18">
        <w:rPr>
          <w:spacing w:val="-53"/>
        </w:rPr>
        <w:t xml:space="preserve"> </w:t>
      </w:r>
      <w:r w:rsidRPr="008E4E18">
        <w:t>anything</w:t>
      </w:r>
      <w:r w:rsidRPr="008E4E18">
        <w:rPr>
          <w:spacing w:val="-3"/>
        </w:rPr>
        <w:t xml:space="preserve"> </w:t>
      </w:r>
      <w:r w:rsidRPr="008E4E18">
        <w:t>to</w:t>
      </w:r>
      <w:r w:rsidRPr="008E4E18">
        <w:rPr>
          <w:spacing w:val="-2"/>
        </w:rPr>
        <w:t xml:space="preserve"> </w:t>
      </w:r>
      <w:r w:rsidRPr="008E4E18">
        <w:t>be</w:t>
      </w:r>
      <w:r w:rsidRPr="008E4E18">
        <w:rPr>
          <w:spacing w:val="-2"/>
        </w:rPr>
        <w:t xml:space="preserve"> </w:t>
      </w:r>
      <w:r w:rsidRPr="008E4E18">
        <w:t>done</w:t>
      </w:r>
      <w:r w:rsidRPr="008E4E18">
        <w:rPr>
          <w:spacing w:val="1"/>
        </w:rPr>
        <w:t xml:space="preserve"> </w:t>
      </w:r>
      <w:r w:rsidRPr="008E4E18">
        <w:t>which</w:t>
      </w:r>
      <w:r w:rsidRPr="008E4E18">
        <w:rPr>
          <w:spacing w:val="-2"/>
        </w:rPr>
        <w:t xml:space="preserve"> </w:t>
      </w:r>
      <w:r w:rsidRPr="008E4E18">
        <w:t>would</w:t>
      </w:r>
      <w:r w:rsidRPr="008E4E18">
        <w:rPr>
          <w:spacing w:val="-1"/>
        </w:rPr>
        <w:t xml:space="preserve"> </w:t>
      </w:r>
      <w:r w:rsidRPr="008E4E18">
        <w:t>invalidate</w:t>
      </w:r>
      <w:r w:rsidRPr="008E4E18">
        <w:rPr>
          <w:spacing w:val="-2"/>
        </w:rPr>
        <w:t xml:space="preserve"> </w:t>
      </w:r>
      <w:r w:rsidRPr="008E4E18">
        <w:t>Landlord’s</w:t>
      </w:r>
      <w:r w:rsidRPr="008E4E18">
        <w:rPr>
          <w:spacing w:val="-2"/>
        </w:rPr>
        <w:t xml:space="preserve"> </w:t>
      </w:r>
      <w:r w:rsidRPr="008E4E18">
        <w:t>then</w:t>
      </w:r>
      <w:r w:rsidRPr="008E4E18">
        <w:rPr>
          <w:spacing w:val="-2"/>
        </w:rPr>
        <w:t xml:space="preserve"> </w:t>
      </w:r>
      <w:r w:rsidRPr="008E4E18">
        <w:t>effective</w:t>
      </w:r>
      <w:r w:rsidRPr="008E4E18">
        <w:rPr>
          <w:spacing w:val="-2"/>
        </w:rPr>
        <w:t xml:space="preserve"> </w:t>
      </w:r>
      <w:r w:rsidRPr="008E4E18">
        <w:t>roof</w:t>
      </w:r>
      <w:r w:rsidRPr="008E4E18">
        <w:rPr>
          <w:spacing w:val="-2"/>
        </w:rPr>
        <w:t xml:space="preserve"> </w:t>
      </w:r>
      <w:r w:rsidRPr="008E4E18">
        <w:t>guaranty</w:t>
      </w:r>
      <w:r w:rsidRPr="008E4E18">
        <w:rPr>
          <w:spacing w:val="-1"/>
        </w:rPr>
        <w:t xml:space="preserve"> </w:t>
      </w:r>
      <w:r w:rsidRPr="008E4E18">
        <w:t>for</w:t>
      </w:r>
      <w:r w:rsidRPr="008E4E18">
        <w:rPr>
          <w:spacing w:val="-2"/>
        </w:rPr>
        <w:t xml:space="preserve"> </w:t>
      </w:r>
      <w:r w:rsidRPr="008E4E18">
        <w:t>the</w:t>
      </w:r>
      <w:r w:rsidRPr="008E4E18">
        <w:rPr>
          <w:spacing w:val="-2"/>
        </w:rPr>
        <w:t xml:space="preserve"> </w:t>
      </w:r>
      <w:r w:rsidRPr="008E4E18">
        <w:t>Building.</w:t>
      </w:r>
      <w:r w:rsidRPr="008E4E18">
        <w:br/>
        <w:t>Tenant shall also be responsible for promptly repairing (including any necessary replacement)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roof or</w:t>
      </w:r>
      <w:r w:rsidRPr="008E4E18">
        <w:rPr>
          <w:spacing w:val="-2"/>
        </w:rPr>
        <w:t xml:space="preserve"> </w:t>
      </w:r>
      <w:r w:rsidRPr="008E4E18">
        <w:t>Building</w:t>
      </w:r>
      <w:r w:rsidRPr="008E4E18">
        <w:rPr>
          <w:spacing w:val="-1"/>
        </w:rPr>
        <w:t xml:space="preserve"> </w:t>
      </w:r>
      <w:r w:rsidRPr="008E4E18">
        <w:t>caused</w:t>
      </w:r>
      <w:r w:rsidRPr="008E4E18">
        <w:rPr>
          <w:spacing w:val="-1"/>
        </w:rPr>
        <w:t xml:space="preserve"> </w:t>
      </w:r>
      <w:r w:rsidRPr="008E4E18">
        <w:t>by</w:t>
      </w:r>
      <w:r w:rsidRPr="008E4E18">
        <w:rPr>
          <w:spacing w:val="-1"/>
        </w:rPr>
        <w:t xml:space="preserve"> </w:t>
      </w:r>
      <w:r w:rsidRPr="008E4E18">
        <w:t>such</w:t>
      </w:r>
      <w:r w:rsidRPr="008E4E18">
        <w:rPr>
          <w:spacing w:val="-2"/>
        </w:rPr>
        <w:t xml:space="preserve"> </w:t>
      </w:r>
      <w:r w:rsidRPr="008E4E18">
        <w:t>work;</w:t>
      </w:r>
      <w:r w:rsidRPr="008E4E18">
        <w:rPr>
          <w:spacing w:val="-2"/>
        </w:rPr>
        <w:t xml:space="preserve"> </w:t>
      </w:r>
      <w:r w:rsidRPr="008E4E18">
        <w:t>provided</w:t>
      </w:r>
      <w:r w:rsidRPr="008E4E18">
        <w:rPr>
          <w:spacing w:val="-1"/>
        </w:rPr>
        <w:t xml:space="preserve"> </w:t>
      </w:r>
      <w:r w:rsidRPr="008E4E18">
        <w:t>that</w:t>
      </w:r>
      <w:r w:rsidRPr="008E4E18">
        <w:rPr>
          <w:spacing w:val="-3"/>
        </w:rPr>
        <w:t xml:space="preserve"> </w:t>
      </w:r>
      <w:r w:rsidRPr="008E4E18">
        <w:t>Landlord</w:t>
      </w:r>
      <w:r w:rsidRPr="008E4E18">
        <w:rPr>
          <w:spacing w:val="-1"/>
        </w:rPr>
        <w:t xml:space="preserve"> </w:t>
      </w:r>
      <w:r w:rsidRPr="008E4E18">
        <w:t>may,</w:t>
      </w:r>
      <w:r w:rsidRPr="008E4E18">
        <w:rPr>
          <w:spacing w:val="-1"/>
        </w:rPr>
        <w:t xml:space="preserve"> </w:t>
      </w:r>
      <w:r w:rsidRPr="008E4E18">
        <w:t>at</w:t>
      </w:r>
      <w:r w:rsidRPr="008E4E18">
        <w:rPr>
          <w:spacing w:val="-1"/>
        </w:rPr>
        <w:t xml:space="preserve"> </w:t>
      </w:r>
      <w:r w:rsidRPr="008E4E18">
        <w:t>its</w:t>
      </w:r>
      <w:r w:rsidRPr="008E4E18">
        <w:rPr>
          <w:spacing w:val="-2"/>
        </w:rPr>
        <w:t xml:space="preserve"> </w:t>
      </w:r>
      <w:r w:rsidRPr="008E4E18">
        <w:t>option,</w:t>
      </w:r>
      <w:r w:rsidRPr="008E4E18">
        <w:rPr>
          <w:spacing w:val="-2"/>
        </w:rPr>
        <w:t xml:space="preserve"> </w:t>
      </w:r>
      <w:proofErr w:type="spellStart"/>
      <w:r w:rsidRPr="008E4E18">
        <w:t>effect</w:t>
      </w:r>
      <w:proofErr w:type="spellEnd"/>
      <w:r w:rsidRPr="008E4E18">
        <w:rPr>
          <w:spacing w:val="-1"/>
        </w:rPr>
        <w:t xml:space="preserve"> </w:t>
      </w:r>
      <w:r w:rsidRPr="008E4E18">
        <w:t>any</w:t>
      </w:r>
      <w:r w:rsidRPr="008E4E18">
        <w:rPr>
          <w:spacing w:val="-52"/>
        </w:rPr>
        <w:t xml:space="preserve"> </w:t>
      </w:r>
      <w:r w:rsidRPr="008E4E18">
        <w:t>such repair or replacement, in which event Tenant shall reimburse Landlord for all costs incurred by</w:t>
      </w:r>
      <w:r w:rsidRPr="008E4E18">
        <w:rPr>
          <w:spacing w:val="1"/>
        </w:rPr>
        <w:t xml:space="preserve"> </w:t>
      </w:r>
      <w:r w:rsidRPr="008E4E18">
        <w:t>Landlord</w:t>
      </w:r>
      <w:r w:rsidRPr="008E4E18">
        <w:rPr>
          <w:spacing w:val="-1"/>
        </w:rPr>
        <w:t xml:space="preserve"> </w:t>
      </w:r>
      <w:r w:rsidRPr="008E4E18">
        <w:t>in connection</w:t>
      </w:r>
      <w:r w:rsidRPr="008E4E18">
        <w:rPr>
          <w:spacing w:val="-1"/>
        </w:rPr>
        <w:t xml:space="preserve"> </w:t>
      </w:r>
      <w:r w:rsidRPr="008E4E18">
        <w:t>therewith within fifteen</w:t>
      </w:r>
      <w:r w:rsidRPr="008E4E18">
        <w:rPr>
          <w:spacing w:val="-2"/>
        </w:rPr>
        <w:t xml:space="preserve"> </w:t>
      </w:r>
      <w:r w:rsidRPr="008E4E18">
        <w:t>(15) days</w:t>
      </w:r>
      <w:r w:rsidRPr="008E4E18">
        <w:rPr>
          <w:spacing w:val="-2"/>
        </w:rPr>
        <w:t xml:space="preserve"> </w:t>
      </w:r>
      <w:r w:rsidRPr="008E4E18">
        <w:t>after</w:t>
      </w:r>
      <w:r w:rsidRPr="008E4E18">
        <w:rPr>
          <w:spacing w:val="-1"/>
        </w:rPr>
        <w:t xml:space="preserve"> </w:t>
      </w:r>
      <w:r w:rsidRPr="008E4E18">
        <w:t>Tenant is</w:t>
      </w:r>
      <w:r w:rsidRPr="008E4E18">
        <w:rPr>
          <w:spacing w:val="-2"/>
        </w:rPr>
        <w:t xml:space="preserve"> </w:t>
      </w:r>
      <w:r w:rsidRPr="008E4E18">
        <w:t>billed therefor.</w:t>
      </w:r>
    </w:p>
    <w:p w14:paraId="1055924B" w14:textId="77777777" w:rsidR="00E9291B" w:rsidRPr="008E4E18" w:rsidRDefault="00E9291B" w:rsidP="00E9291B">
      <w:pPr>
        <w:pStyle w:val="Legal2L2"/>
        <w:ind w:right="156"/>
      </w:pPr>
      <w:r w:rsidRPr="008E4E18">
        <w:t>On or before the Expiration Date or sooner termination of this lease, if</w:t>
      </w:r>
      <w:r w:rsidRPr="008E4E18">
        <w:rPr>
          <w:spacing w:val="1"/>
        </w:rPr>
        <w:t xml:space="preserve"> </w:t>
      </w:r>
      <w:r w:rsidRPr="008E4E18">
        <w:t>applicable, Tenant shall, at Tenant’s expense, remove from the Building (a) all Tenant’s Work which</w:t>
      </w:r>
      <w:r w:rsidRPr="008E4E18">
        <w:rPr>
          <w:spacing w:val="1"/>
        </w:rPr>
        <w:t xml:space="preserve"> </w:t>
      </w:r>
      <w:r w:rsidRPr="008E4E18">
        <w:t>Landlord designates for removal in a notice given by Landlord to Tenant on or before the date which is</w:t>
      </w:r>
      <w:r w:rsidRPr="008E4E18">
        <w:rPr>
          <w:spacing w:val="1"/>
        </w:rPr>
        <w:t xml:space="preserve"> </w:t>
      </w:r>
      <w:r w:rsidRPr="008E4E18">
        <w:t>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3"/>
        </w:rPr>
        <w:t xml:space="preserve"> </w:t>
      </w:r>
      <w:r w:rsidRPr="008E4E18">
        <w:t>to</w:t>
      </w:r>
      <w:r w:rsidRPr="008E4E18">
        <w:rPr>
          <w:spacing w:val="-2"/>
        </w:rPr>
        <w:t xml:space="preserve"> </w:t>
      </w:r>
      <w:r w:rsidRPr="008E4E18">
        <w:t>the</w:t>
      </w:r>
      <w:r w:rsidRPr="008E4E18">
        <w:rPr>
          <w:spacing w:val="-3"/>
        </w:rPr>
        <w:t xml:space="preserve"> </w:t>
      </w:r>
      <w:r w:rsidRPr="008E4E18">
        <w:t>Expiration</w:t>
      </w:r>
      <w:r w:rsidRPr="008E4E18">
        <w:rPr>
          <w:spacing w:val="-1"/>
        </w:rPr>
        <w:t xml:space="preserve"> </w:t>
      </w:r>
      <w:r w:rsidRPr="008E4E18">
        <w:t>Date</w:t>
      </w:r>
      <w:r w:rsidRPr="008E4E18">
        <w:rPr>
          <w:spacing w:val="-3"/>
        </w:rPr>
        <w:t xml:space="preserve"> </w:t>
      </w:r>
      <w:r w:rsidRPr="008E4E18">
        <w:t>(or</w:t>
      </w:r>
      <w:r w:rsidRPr="008E4E18">
        <w:rPr>
          <w:spacing w:val="-1"/>
        </w:rPr>
        <w:t xml:space="preserve"> </w:t>
      </w:r>
      <w:r w:rsidRPr="008E4E18">
        <w:t>prior</w:t>
      </w:r>
      <w:r w:rsidRPr="008E4E18">
        <w:rPr>
          <w:spacing w:val="-2"/>
        </w:rPr>
        <w:t xml:space="preserve"> </w:t>
      </w:r>
      <w:r w:rsidRPr="008E4E18">
        <w:t>to</w:t>
      </w:r>
      <w:r w:rsidRPr="008E4E18">
        <w:rPr>
          <w:spacing w:val="-1"/>
        </w:rPr>
        <w:t xml:space="preserve"> </w:t>
      </w:r>
      <w:r w:rsidRPr="008E4E18">
        <w:t>the</w:t>
      </w:r>
      <w:r w:rsidRPr="008E4E18">
        <w:rPr>
          <w:spacing w:val="-3"/>
        </w:rPr>
        <w:t xml:space="preserve"> </w:t>
      </w:r>
      <w:r w:rsidRPr="008E4E18">
        <w:t>sooner</w:t>
      </w:r>
      <w:r w:rsidRPr="008E4E18">
        <w:rPr>
          <w:spacing w:val="-1"/>
        </w:rPr>
        <w:t xml:space="preserve"> </w:t>
      </w:r>
      <w:r w:rsidRPr="008E4E18">
        <w:t>termination</w:t>
      </w:r>
      <w:r w:rsidRPr="008E4E18">
        <w:rPr>
          <w:spacing w:val="-1"/>
        </w:rPr>
        <w:t xml:space="preserve"> </w:t>
      </w:r>
      <w:r w:rsidRPr="008E4E18">
        <w:t>of</w:t>
      </w:r>
      <w:r w:rsidRPr="008E4E18">
        <w:rPr>
          <w:spacing w:val="-2"/>
        </w:rPr>
        <w:t xml:space="preserve"> </w:t>
      </w:r>
      <w:r w:rsidRPr="008E4E18">
        <w:t>this</w:t>
      </w:r>
      <w:r w:rsidRPr="008E4E18">
        <w:rPr>
          <w:spacing w:val="-3"/>
        </w:rPr>
        <w:t xml:space="preserve"> </w:t>
      </w:r>
      <w:r w:rsidRPr="008E4E18">
        <w:t>lease,</w:t>
      </w:r>
      <w:r w:rsidRPr="008E4E18">
        <w:rPr>
          <w:spacing w:val="-2"/>
        </w:rPr>
        <w:t xml:space="preserve"> </w:t>
      </w:r>
      <w:r w:rsidRPr="008E4E18">
        <w:t>if</w:t>
      </w:r>
      <w:r w:rsidRPr="008E4E18">
        <w:rPr>
          <w:spacing w:val="-2"/>
        </w:rPr>
        <w:t xml:space="preserve"> </w:t>
      </w:r>
      <w:r w:rsidRPr="008E4E18">
        <w:t>applicable)</w:t>
      </w:r>
      <w:r w:rsidRPr="008E4E18">
        <w:rPr>
          <w:spacing w:val="-52"/>
        </w:rPr>
        <w:t xml:space="preserve"> </w:t>
      </w:r>
      <w:r w:rsidRPr="008E4E18">
        <w:t>and (b) Tenant’s trade fixtures, equipment and personal property which are removable without material</w:t>
      </w:r>
      <w:r w:rsidRPr="008E4E18">
        <w:rPr>
          <w:spacing w:val="1"/>
        </w:rPr>
        <w:t xml:space="preserve"> </w:t>
      </w:r>
      <w:r w:rsidRPr="008E4E18">
        <w:t>damage to the Premises or the Building (“</w:t>
      </w:r>
      <w:r w:rsidRPr="008E4E18">
        <w:rPr>
          <w:u w:val="single"/>
        </w:rPr>
        <w:t>Tenant’s Property</w:t>
      </w:r>
      <w:r w:rsidRPr="008E4E18">
        <w:t>”).</w:t>
      </w:r>
      <w:r w:rsidRPr="008E4E18">
        <w:rPr>
          <w:spacing w:val="1"/>
        </w:rPr>
        <w:t xml:space="preserve"> </w:t>
      </w:r>
      <w:r w:rsidRPr="008E4E18">
        <w:t>Tenant shall repair any damage to the</w:t>
      </w:r>
      <w:r w:rsidRPr="008E4E18">
        <w:rPr>
          <w:spacing w:val="1"/>
        </w:rPr>
        <w:t xml:space="preserve"> </w:t>
      </w:r>
      <w:r w:rsidRPr="008E4E18">
        <w:t>Premises, and/or the Real Property, caused by the installation or removal of Tenant’s Property, Signs or</w:t>
      </w:r>
      <w:r w:rsidRPr="008E4E18">
        <w:rPr>
          <w:spacing w:val="1"/>
        </w:rPr>
        <w:t xml:space="preserve"> </w:t>
      </w:r>
      <w:r w:rsidRPr="008E4E18">
        <w:t>Tenant’s Work.</w:t>
      </w:r>
      <w:r w:rsidRPr="008E4E18">
        <w:rPr>
          <w:spacing w:val="1"/>
        </w:rPr>
        <w:t xml:space="preserve"> </w:t>
      </w:r>
      <w:r w:rsidRPr="008E4E18">
        <w:t>Except as expressly provided in this Section, Tenant’s Work shall not be removed.</w:t>
      </w:r>
      <w:r w:rsidRPr="008E4E18">
        <w:rPr>
          <w:spacing w:val="1"/>
        </w:rPr>
        <w:t xml:space="preserve"> </w:t>
      </w:r>
      <w:r w:rsidRPr="008E4E18">
        <w:t>Any</w:t>
      </w:r>
      <w:r w:rsidRPr="008E4E18">
        <w:rPr>
          <w:spacing w:val="-52"/>
        </w:rPr>
        <w:t xml:space="preserve"> </w:t>
      </w:r>
      <w:r w:rsidRPr="008E4E18">
        <w:t>Tenant’s Property or Tenant’s Work that Tenant was required to remove and which is not removed by</w:t>
      </w:r>
      <w:r w:rsidRPr="008E4E18">
        <w:rPr>
          <w:spacing w:val="1"/>
        </w:rPr>
        <w:t xml:space="preserve"> </w:t>
      </w:r>
      <w:r w:rsidRPr="008E4E18">
        <w:t>Tenant by the Expiration Date or sooner termination of this lease shall be deemed abandoned and may, at</w:t>
      </w:r>
      <w:r w:rsidRPr="008E4E18">
        <w:rPr>
          <w:spacing w:val="-53"/>
        </w:rPr>
        <w:t xml:space="preserve"> </w:t>
      </w:r>
      <w:r w:rsidRPr="008E4E18">
        <w:t>Landlord’s</w:t>
      </w:r>
      <w:r w:rsidRPr="008E4E18">
        <w:rPr>
          <w:spacing w:val="-2"/>
        </w:rPr>
        <w:t xml:space="preserve"> </w:t>
      </w:r>
      <w:r w:rsidRPr="008E4E18">
        <w:t>option,</w:t>
      </w:r>
      <w:r w:rsidRPr="008E4E18">
        <w:rPr>
          <w:spacing w:val="-2"/>
        </w:rPr>
        <w:t xml:space="preserve"> </w:t>
      </w:r>
      <w:r w:rsidRPr="008E4E18">
        <w:t>be</w:t>
      </w:r>
      <w:r w:rsidRPr="008E4E18">
        <w:rPr>
          <w:spacing w:val="-2"/>
        </w:rPr>
        <w:t xml:space="preserve"> </w:t>
      </w:r>
      <w:r w:rsidRPr="008E4E18">
        <w:t>retained</w:t>
      </w:r>
      <w:r w:rsidRPr="008E4E18">
        <w:rPr>
          <w:spacing w:val="-1"/>
        </w:rPr>
        <w:t xml:space="preserve"> </w:t>
      </w:r>
      <w:r w:rsidRPr="008E4E18">
        <w:t>as</w:t>
      </w:r>
      <w:r w:rsidRPr="008E4E18">
        <w:rPr>
          <w:spacing w:val="-2"/>
        </w:rPr>
        <w:t xml:space="preserve"> </w:t>
      </w:r>
      <w:r w:rsidRPr="008E4E18">
        <w:t>Landlord’s</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disposed</w:t>
      </w:r>
      <w:r w:rsidRPr="008E4E18">
        <w:rPr>
          <w:spacing w:val="-1"/>
        </w:rPr>
        <w:t xml:space="preserve"> </w:t>
      </w:r>
      <w:r w:rsidRPr="008E4E18">
        <w:t>of</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at</w:t>
      </w:r>
      <w:r w:rsidRPr="008E4E18">
        <w:rPr>
          <w:spacing w:val="-2"/>
        </w:rPr>
        <w:t xml:space="preserve"> </w:t>
      </w:r>
      <w:r w:rsidRPr="008E4E18">
        <w:t>Tenant’s</w:t>
      </w:r>
      <w:r w:rsidRPr="008E4E18">
        <w:rPr>
          <w:spacing w:val="-2"/>
        </w:rPr>
        <w:t xml:space="preserve"> </w:t>
      </w:r>
      <w:r w:rsidRPr="008E4E18">
        <w:t>expense.</w:t>
      </w:r>
    </w:p>
    <w:p w14:paraId="3DD9FD45" w14:textId="77777777" w:rsidR="00E9291B" w:rsidRPr="008E4E18" w:rsidRDefault="00E9291B" w:rsidP="00E9291B">
      <w:pPr>
        <w:pStyle w:val="Legal2L2"/>
        <w:ind w:right="156"/>
      </w:pPr>
      <w:r w:rsidRPr="008E4E18">
        <w:t>Tenant agrees and understands that it shall not do anything which will</w:t>
      </w:r>
      <w:r w:rsidRPr="008E4E18">
        <w:rPr>
          <w:spacing w:val="1"/>
        </w:rPr>
        <w:t xml:space="preserve"> </w:t>
      </w:r>
      <w:r w:rsidRPr="008E4E18">
        <w:t>cause Tenant, the Building or the Premises to violate the rules and regulations applied by any applicable</w:t>
      </w:r>
      <w:r w:rsidRPr="008E4E18">
        <w:rPr>
          <w:spacing w:val="-53"/>
        </w:rPr>
        <w:t xml:space="preserve"> </w:t>
      </w:r>
      <w:r w:rsidRPr="008E4E18">
        <w:t>Authority,</w:t>
      </w:r>
      <w:r w:rsidRPr="008E4E18">
        <w:rPr>
          <w:spacing w:val="-2"/>
        </w:rPr>
        <w:t xml:space="preserve"> </w:t>
      </w:r>
      <w:r w:rsidRPr="008E4E18">
        <w:t>including</w:t>
      </w:r>
      <w:r w:rsidRPr="008E4E18">
        <w:rPr>
          <w:spacing w:val="-1"/>
        </w:rPr>
        <w:t xml:space="preserve"> </w:t>
      </w:r>
      <w:r w:rsidRPr="008E4E18">
        <w:t>the</w:t>
      </w:r>
      <w:r w:rsidRPr="008E4E18">
        <w:rPr>
          <w:spacing w:val="-1"/>
        </w:rPr>
        <w:t xml:space="preserve"> </w:t>
      </w:r>
      <w:r w:rsidRPr="008E4E18">
        <w:t>Department</w:t>
      </w:r>
      <w:r w:rsidRPr="008E4E18">
        <w:rPr>
          <w:spacing w:val="-1"/>
        </w:rPr>
        <w:t xml:space="preserve"> </w:t>
      </w:r>
      <w:r w:rsidRPr="008E4E18">
        <w:t>of</w:t>
      </w:r>
      <w:r w:rsidRPr="008E4E18">
        <w:rPr>
          <w:spacing w:val="-2"/>
        </w:rPr>
        <w:t xml:space="preserve"> </w:t>
      </w:r>
      <w:r w:rsidRPr="008E4E18">
        <w:t>Buildings and</w:t>
      </w:r>
      <w:r w:rsidRPr="008E4E18">
        <w:rPr>
          <w:spacing w:val="-1"/>
        </w:rPr>
        <w:t xml:space="preserve"> </w:t>
      </w:r>
      <w:r w:rsidRPr="008E4E18">
        <w:t>the</w:t>
      </w:r>
      <w:r w:rsidRPr="008E4E18">
        <w:rPr>
          <w:spacing w:val="-2"/>
        </w:rPr>
        <w:t xml:space="preserve"> </w:t>
      </w:r>
      <w:r w:rsidRPr="008E4E18">
        <w:t>Landmarks</w:t>
      </w:r>
      <w:r w:rsidRPr="008E4E18">
        <w:rPr>
          <w:spacing w:val="-1"/>
        </w:rPr>
        <w:t xml:space="preserve"> </w:t>
      </w:r>
      <w:r w:rsidRPr="008E4E18">
        <w:t>Preservation</w:t>
      </w:r>
      <w:r w:rsidRPr="008E4E18">
        <w:rPr>
          <w:spacing w:val="-1"/>
        </w:rPr>
        <w:t xml:space="preserve"> </w:t>
      </w:r>
      <w:r w:rsidRPr="008E4E18">
        <w:t>Commission.</w:t>
      </w:r>
    </w:p>
    <w:p w14:paraId="6ED6187B" w14:textId="77777777" w:rsidR="00E9291B" w:rsidRPr="008E4E18" w:rsidRDefault="00E9291B" w:rsidP="00E9291B">
      <w:pPr>
        <w:pStyle w:val="BodyText"/>
        <w:ind w:left="0"/>
        <w:rPr>
          <w:sz w:val="21"/>
        </w:rPr>
      </w:pPr>
    </w:p>
    <w:p w14:paraId="26760D6A"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19ED502F" w14:textId="77777777" w:rsidR="00E9291B" w:rsidRPr="008E4E18" w:rsidRDefault="00E9291B" w:rsidP="00E9291B">
      <w:pPr>
        <w:pStyle w:val="BodyText"/>
        <w:spacing w:before="6"/>
        <w:ind w:left="0"/>
        <w:rPr>
          <w:sz w:val="20"/>
        </w:rPr>
      </w:pPr>
    </w:p>
    <w:p w14:paraId="4029E926" w14:textId="77777777" w:rsidR="00E9291B" w:rsidRPr="008E4E18" w:rsidRDefault="00E9291B" w:rsidP="00E9291B">
      <w:pPr>
        <w:pStyle w:val="Legal2L1"/>
      </w:pPr>
      <w:r w:rsidRPr="008E4E18">
        <w:rPr>
          <w:noProof/>
        </w:rPr>
        <mc:AlternateContent>
          <mc:Choice Requires="wps">
            <w:drawing>
              <wp:anchor distT="0" distB="0" distL="114300" distR="114300" simplePos="0" relativeHeight="251660288" behindDoc="0" locked="0" layoutInCell="1" allowOverlap="1" wp14:anchorId="4D01B810" wp14:editId="55FF29BF">
                <wp:simplePos x="0" y="0"/>
                <wp:positionH relativeFrom="page">
                  <wp:posOffset>2514600</wp:posOffset>
                </wp:positionH>
                <wp:positionV relativeFrom="paragraph">
                  <wp:posOffset>157480</wp:posOffset>
                </wp:positionV>
                <wp:extent cx="849630" cy="12700"/>
                <wp:effectExtent l="0" t="0" r="0" b="0"/>
                <wp:wrapNone/>
                <wp:docPr id="202505202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963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F1183" id="Rectangle 23" o:spid="_x0000_s1026" style="position:absolute;margin-left:198pt;margin-top:12.4pt;width:66.9pt;height: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" fillcolor="black" stroked="f">
                <w10:wrap anchorx="page"/>
              </v:rect>
            </w:pict>
          </mc:Fallback>
        </mc:AlternateContent>
      </w:r>
      <w:r w:rsidRPr="008E4E18">
        <w:t>Tax</w:t>
      </w:r>
      <w:r w:rsidRPr="008E4E18">
        <w:rPr>
          <w:spacing w:val="-1"/>
        </w:rPr>
        <w:t xml:space="preserve"> </w:t>
      </w:r>
      <w:r w:rsidRPr="008E4E18">
        <w:t>Payments</w:t>
      </w:r>
    </w:p>
    <w:p w14:paraId="22E23AFC" w14:textId="77777777" w:rsidR="00E9291B" w:rsidRPr="008E4E18" w:rsidRDefault="00E9291B" w:rsidP="00E9291B">
      <w:pPr>
        <w:pStyle w:val="BodyText"/>
        <w:spacing w:before="5"/>
        <w:ind w:left="0"/>
        <w:rPr>
          <w:b/>
          <w:sz w:val="20"/>
        </w:rPr>
      </w:pPr>
    </w:p>
    <w:p w14:paraId="5BFDA9C4" w14:textId="77777777" w:rsidR="00E9291B" w:rsidRPr="008E4E18" w:rsidRDefault="00E9291B" w:rsidP="00E9291B">
      <w:pPr>
        <w:pStyle w:val="Legal2L2"/>
      </w:pPr>
      <w:r w:rsidRPr="008E4E18">
        <w:rPr>
          <w:noProof/>
        </w:rPr>
        <mc:AlternateContent>
          <mc:Choice Requires="wps">
            <w:drawing>
              <wp:anchor distT="0" distB="0" distL="114300" distR="114300" simplePos="0" relativeHeight="251664384" behindDoc="1" locked="0" layoutInCell="1" allowOverlap="1" wp14:anchorId="38F16425" wp14:editId="1F9BBE87">
                <wp:simplePos x="0" y="0"/>
                <wp:positionH relativeFrom="page">
                  <wp:posOffset>3347720</wp:posOffset>
                </wp:positionH>
                <wp:positionV relativeFrom="paragraph">
                  <wp:posOffset>158115</wp:posOffset>
                </wp:positionV>
                <wp:extent cx="1001395" cy="6985"/>
                <wp:effectExtent l="0" t="0" r="0" b="0"/>
                <wp:wrapNone/>
                <wp:docPr id="89753110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139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BA50D" id="Rectangle 22" o:spid="_x0000_s1026" style="position:absolute;margin-left:263.6pt;margin-top:12.45pt;width:78.85pt;height:.5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" fillcolor="black" stroked="f">
                <w10:wrap anchorx="page"/>
              </v:rect>
            </w:pict>
          </mc:Fallback>
        </mc:AlternateContent>
      </w:r>
      <w:r w:rsidRPr="008E4E18">
        <w:t>The term “Real Estate Taxes” (each, individually, a “</w:t>
      </w:r>
      <w:r w:rsidRPr="008E4E18">
        <w:rPr>
          <w:u w:val="single"/>
        </w:rPr>
        <w:t>Real Estate Tax</w:t>
      </w:r>
      <w:r w:rsidRPr="008E4E18">
        <w:t>”)</w:t>
      </w:r>
      <w:r w:rsidRPr="008E4E18">
        <w:rPr>
          <w:spacing w:val="1"/>
        </w:rPr>
        <w:t xml:space="preserve"> </w:t>
      </w:r>
      <w:r w:rsidRPr="008E4E18">
        <w:t>shall mean all taxes, assessments and special assessments, general or special, ordinary or extraordinary,</w:t>
      </w:r>
      <w:r w:rsidRPr="008E4E18">
        <w:rPr>
          <w:spacing w:val="1"/>
        </w:rPr>
        <w:t xml:space="preserve"> </w:t>
      </w:r>
      <w:r w:rsidRPr="008E4E18">
        <w:t>foreseen or unforeseen, of any kind or nature whatsoever, including without limitation, municipal, school,</w:t>
      </w:r>
      <w:r w:rsidRPr="008E4E18">
        <w:rPr>
          <w:spacing w:val="-52"/>
        </w:rPr>
        <w:t xml:space="preserve"> </w:t>
      </w:r>
      <w:r w:rsidRPr="008E4E18">
        <w:t>county,</w:t>
      </w:r>
      <w:r w:rsidRPr="008E4E18">
        <w:rPr>
          <w:spacing w:val="-3"/>
        </w:rPr>
        <w:t xml:space="preserve"> </w:t>
      </w:r>
      <w:r w:rsidRPr="008E4E18">
        <w:t>open</w:t>
      </w:r>
      <w:r w:rsidRPr="008E4E18">
        <w:rPr>
          <w:spacing w:val="-2"/>
        </w:rPr>
        <w:t xml:space="preserve"> </w:t>
      </w:r>
      <w:r w:rsidRPr="008E4E18">
        <w:t>space</w:t>
      </w:r>
      <w:r w:rsidRPr="008E4E18">
        <w:rPr>
          <w:spacing w:val="-3"/>
        </w:rPr>
        <w:t xml:space="preserve"> </w:t>
      </w:r>
      <w:r w:rsidRPr="008E4E18">
        <w:t>taxes</w:t>
      </w:r>
      <w:r w:rsidRPr="008E4E18">
        <w:rPr>
          <w:spacing w:val="-2"/>
        </w:rPr>
        <w:t xml:space="preserve"> </w:t>
      </w:r>
      <w:r w:rsidRPr="008E4E18">
        <w:t>and</w:t>
      </w:r>
      <w:r w:rsidRPr="008E4E18">
        <w:rPr>
          <w:spacing w:val="-1"/>
        </w:rPr>
        <w:t xml:space="preserve"> </w:t>
      </w:r>
      <w:r w:rsidRPr="008E4E18">
        <w:t>business improvement</w:t>
      </w:r>
      <w:r w:rsidRPr="008E4E18">
        <w:rPr>
          <w:spacing w:val="-1"/>
        </w:rPr>
        <w:t xml:space="preserve"> </w:t>
      </w:r>
      <w:r w:rsidRPr="008E4E18">
        <w:t>and</w:t>
      </w:r>
      <w:r w:rsidRPr="008E4E18">
        <w:rPr>
          <w:spacing w:val="-2"/>
        </w:rPr>
        <w:t xml:space="preserve"> </w:t>
      </w:r>
      <w:r w:rsidRPr="008E4E18">
        <w:t>special</w:t>
      </w:r>
      <w:r w:rsidRPr="008E4E18">
        <w:rPr>
          <w:spacing w:val="-2"/>
        </w:rPr>
        <w:t xml:space="preserve"> </w:t>
      </w:r>
      <w:r w:rsidRPr="008E4E18">
        <w:t>improvement</w:t>
      </w:r>
      <w:r w:rsidRPr="008E4E18">
        <w:rPr>
          <w:spacing w:val="-2"/>
        </w:rPr>
        <w:t xml:space="preserve"> </w:t>
      </w:r>
      <w:r w:rsidRPr="008E4E18">
        <w:t>district</w:t>
      </w:r>
      <w:r w:rsidRPr="008E4E18">
        <w:rPr>
          <w:spacing w:val="-3"/>
        </w:rPr>
        <w:t xml:space="preserve"> </w:t>
      </w:r>
      <w:r w:rsidRPr="008E4E18">
        <w:t>assessments,</w:t>
      </w:r>
      <w:r w:rsidRPr="008E4E18">
        <w:rPr>
          <w:spacing w:val="1"/>
        </w:rPr>
        <w:t xml:space="preserve"> </w:t>
      </w:r>
      <w:r w:rsidRPr="008E4E18">
        <w:t>levied,</w:t>
      </w:r>
      <w:r w:rsidRPr="008E4E18">
        <w:rPr>
          <w:spacing w:val="-52"/>
        </w:rPr>
        <w:t xml:space="preserve"> </w:t>
      </w:r>
      <w:r w:rsidRPr="008E4E18">
        <w:t>assessed or imposed at any time by any Authority upon or against the Real Property and/or any part</w:t>
      </w:r>
      <w:r w:rsidRPr="008E4E18">
        <w:rPr>
          <w:spacing w:val="1"/>
        </w:rPr>
        <w:t xml:space="preserve"> </w:t>
      </w:r>
      <w:r w:rsidRPr="008E4E18">
        <w:t>thereof, and any rights or interests appurtenant thereto (hereinafter collectively referred to as the “</w:t>
      </w:r>
      <w:r w:rsidRPr="008E4E18">
        <w:rPr>
          <w:u w:val="single"/>
        </w:rPr>
        <w:t>taxable</w:t>
      </w:r>
      <w:r w:rsidRPr="008E4E18">
        <w:rPr>
          <w:spacing w:val="1"/>
        </w:rPr>
        <w:t xml:space="preserve"> </w:t>
      </w:r>
      <w:r w:rsidRPr="008E4E18">
        <w:rPr>
          <w:u w:val="single"/>
        </w:rPr>
        <w:t>property</w:t>
      </w:r>
      <w:r w:rsidRPr="008E4E18">
        <w:t>”), including any taxes imposed on leasehold improvements. If, due to a future change in the</w:t>
      </w:r>
      <w:r w:rsidRPr="008E4E18">
        <w:rPr>
          <w:spacing w:val="1"/>
        </w:rPr>
        <w:t xml:space="preserve"> </w:t>
      </w:r>
      <w:r w:rsidRPr="008E4E18">
        <w:t>method of taxation or in the taxing authority, a franchise, license, income, transit, profit or other tax, fee,</w:t>
      </w:r>
      <w:r w:rsidRPr="008E4E18">
        <w:rPr>
          <w:spacing w:val="1"/>
        </w:rPr>
        <w:t xml:space="preserve"> </w:t>
      </w:r>
      <w:r w:rsidRPr="008E4E18">
        <w:t>or governmental imposition, however designated, shall be levied, assessed or imposed against Landlord,</w:t>
      </w:r>
      <w:r w:rsidRPr="008E4E18">
        <w:rPr>
          <w:spacing w:val="1"/>
        </w:rPr>
        <w:t xml:space="preserve"> </w:t>
      </w:r>
      <w:r w:rsidRPr="008E4E18">
        <w:t>the taxable property (or any part thereof) or the rent or profit therefrom in lieu of, in addition to, or as a</w:t>
      </w:r>
      <w:r w:rsidRPr="008E4E18">
        <w:rPr>
          <w:spacing w:val="1"/>
        </w:rPr>
        <w:t xml:space="preserve"> </w:t>
      </w:r>
      <w:r w:rsidRPr="008E4E18">
        <w:t>substitute for, all or any part of the Real Estate Taxes, then such franchise, license, income, transit, profit,</w:t>
      </w:r>
      <w:r w:rsidRPr="008E4E18">
        <w:rPr>
          <w:spacing w:val="1"/>
        </w:rPr>
        <w:t xml:space="preserve"> </w:t>
      </w:r>
      <w:r w:rsidRPr="008E4E18">
        <w:t>or other tax, fee, or governmental imposition shall be deemed to be included within the definition of Real</w:t>
      </w:r>
      <w:r w:rsidRPr="008E4E18">
        <w:rPr>
          <w:spacing w:val="1"/>
        </w:rPr>
        <w:t xml:space="preserve"> </w:t>
      </w:r>
      <w:r w:rsidRPr="008E4E18">
        <w:t>Estate Taxes for the purposes hereof. Real Estate Taxes shall be determined without reference to any</w:t>
      </w:r>
      <w:r w:rsidRPr="008E4E18">
        <w:rPr>
          <w:spacing w:val="1"/>
        </w:rPr>
        <w:t xml:space="preserve"> </w:t>
      </w:r>
      <w:r w:rsidRPr="008E4E18">
        <w:t>abatement or exemption from or credit against Real Estate Taxes applicable to all or part of the taxable</w:t>
      </w:r>
      <w:r w:rsidRPr="008E4E18">
        <w:rPr>
          <w:spacing w:val="1"/>
        </w:rPr>
        <w:t xml:space="preserve"> </w:t>
      </w:r>
      <w:r w:rsidRPr="008E4E18">
        <w:t>property.</w:t>
      </w:r>
      <w:r w:rsidRPr="008E4E18">
        <w:rPr>
          <w:spacing w:val="1"/>
        </w:rPr>
        <w:t xml:space="preserve"> </w:t>
      </w:r>
      <w:r w:rsidRPr="008E4E18">
        <w:t>Notwithstanding the foregoing, Real Estate Taxes shall not include any general income tax,</w:t>
      </w:r>
      <w:r w:rsidRPr="008E4E18">
        <w:rPr>
          <w:spacing w:val="1"/>
        </w:rPr>
        <w:t xml:space="preserve"> </w:t>
      </w:r>
      <w:r w:rsidRPr="008E4E18">
        <w:t>franchise tax, estate or gift tax that is of general application rather than imposed solely on owners of real</w:t>
      </w:r>
      <w:r w:rsidRPr="008E4E18">
        <w:rPr>
          <w:spacing w:val="1"/>
        </w:rPr>
        <w:t xml:space="preserve"> </w:t>
      </w:r>
      <w:r w:rsidRPr="008E4E18">
        <w:t>property, or any mortgage, recording, stamp or transfer taxes payable in connection with the mortgaging,</w:t>
      </w:r>
      <w:r w:rsidRPr="008E4E18">
        <w:rPr>
          <w:spacing w:val="1"/>
        </w:rPr>
        <w:t xml:space="preserve"> </w:t>
      </w:r>
      <w:proofErr w:type="spellStart"/>
      <w:r w:rsidRPr="008E4E18">
        <w:t>encumbrancing</w:t>
      </w:r>
      <w:proofErr w:type="spellEnd"/>
      <w:r w:rsidRPr="008E4E18">
        <w:t>, transfer, sale or lease of all or part of the taxable property or of any beneficial interest in</w:t>
      </w:r>
      <w:r w:rsidRPr="008E4E18">
        <w:rPr>
          <w:spacing w:val="1"/>
        </w:rPr>
        <w:t xml:space="preserve"> </w:t>
      </w:r>
      <w:r w:rsidRPr="008E4E18">
        <w:t>Landlord, or any portion thereof or interest therein.</w:t>
      </w:r>
      <w:r w:rsidRPr="008E4E18">
        <w:rPr>
          <w:spacing w:val="1"/>
        </w:rPr>
        <w:t xml:space="preserve"> </w:t>
      </w:r>
      <w:r w:rsidRPr="008E4E18">
        <w:t>If at any time during the term of the Lease, and any</w:t>
      </w:r>
      <w:r w:rsidRPr="008E4E18">
        <w:rPr>
          <w:spacing w:val="1"/>
        </w:rPr>
        <w:t xml:space="preserve"> </w:t>
      </w:r>
      <w:r w:rsidRPr="008E4E18">
        <w:t>extensions</w:t>
      </w:r>
      <w:r w:rsidRPr="008E4E18">
        <w:rPr>
          <w:spacing w:val="-2"/>
        </w:rPr>
        <w:t xml:space="preserve"> </w:t>
      </w:r>
      <w:r w:rsidRPr="008E4E18">
        <w:t>thereof, the</w:t>
      </w:r>
      <w:r w:rsidRPr="008E4E18">
        <w:rPr>
          <w:spacing w:val="-2"/>
        </w:rPr>
        <w:t xml:space="preserve"> </w:t>
      </w:r>
      <w:r w:rsidRPr="008E4E18">
        <w:t>taxable</w:t>
      </w:r>
      <w:r w:rsidRPr="008E4E18">
        <w:rPr>
          <w:spacing w:val="-1"/>
        </w:rPr>
        <w:t xml:space="preserve"> </w:t>
      </w:r>
      <w:r w:rsidRPr="008E4E18">
        <w:t>property</w:t>
      </w:r>
      <w:r w:rsidRPr="008E4E18">
        <w:rPr>
          <w:spacing w:val="-2"/>
        </w:rPr>
        <w:t xml:space="preserve"> </w:t>
      </w:r>
      <w:r w:rsidRPr="008E4E18">
        <w:t>or any</w:t>
      </w:r>
      <w:r w:rsidRPr="008E4E18">
        <w:rPr>
          <w:spacing w:val="-1"/>
        </w:rPr>
        <w:t xml:space="preserve"> </w:t>
      </w:r>
      <w:r w:rsidRPr="008E4E18">
        <w:t>portion</w:t>
      </w:r>
      <w:r w:rsidRPr="008E4E18">
        <w:rPr>
          <w:spacing w:val="-1"/>
        </w:rPr>
        <w:t xml:space="preserve"> </w:t>
      </w:r>
      <w:r w:rsidRPr="008E4E18">
        <w:t>thereof</w:t>
      </w:r>
      <w:r w:rsidRPr="008E4E18">
        <w:rPr>
          <w:spacing w:val="-2"/>
        </w:rPr>
        <w:t xml:space="preserve"> </w:t>
      </w:r>
      <w:r w:rsidRPr="008E4E18">
        <w:t>is subject</w:t>
      </w:r>
      <w:r w:rsidRPr="008E4E18">
        <w:rPr>
          <w:spacing w:val="-2"/>
        </w:rPr>
        <w:t xml:space="preserve"> </w:t>
      </w:r>
      <w:r w:rsidRPr="008E4E18">
        <w:t>to any</w:t>
      </w:r>
      <w:r w:rsidRPr="008E4E18">
        <w:rPr>
          <w:spacing w:val="-2"/>
        </w:rPr>
        <w:t xml:space="preserve"> </w:t>
      </w:r>
      <w:r w:rsidRPr="008E4E18">
        <w:t>tax exemption</w:t>
      </w:r>
      <w:r w:rsidRPr="008E4E18">
        <w:rPr>
          <w:spacing w:val="-1"/>
        </w:rPr>
        <w:t xml:space="preserve"> </w:t>
      </w:r>
      <w:r w:rsidRPr="008E4E18">
        <w:t>or abatement including, without limitation, Senior Citizen Rent Increase Exemptions (“SCRIE”), Disability</w:t>
      </w:r>
      <w:r w:rsidRPr="008E4E18">
        <w:rPr>
          <w:spacing w:val="1"/>
        </w:rPr>
        <w:t xml:space="preserve"> </w:t>
      </w:r>
      <w:r w:rsidRPr="008E4E18">
        <w:t>Rent Increase Exemptions (“DRIE”), and real estate tax exemptions or abatements to which the Landlord</w:t>
      </w:r>
      <w:r w:rsidRPr="008E4E18">
        <w:rPr>
          <w:spacing w:val="-52"/>
        </w:rPr>
        <w:t xml:space="preserve"> </w:t>
      </w:r>
      <w:r w:rsidRPr="008E4E18">
        <w:t>is</w:t>
      </w:r>
      <w:r w:rsidRPr="008E4E18">
        <w:rPr>
          <w:spacing w:val="-2"/>
        </w:rPr>
        <w:t xml:space="preserve"> </w:t>
      </w:r>
      <w:r w:rsidRPr="008E4E18">
        <w:t>entitled</w:t>
      </w:r>
      <w:r w:rsidRPr="008E4E18">
        <w:rPr>
          <w:spacing w:val="-1"/>
        </w:rPr>
        <w:t xml:space="preserve"> </w:t>
      </w:r>
      <w:r w:rsidRPr="008E4E18">
        <w:t>by</w:t>
      </w:r>
      <w:r w:rsidRPr="008E4E18">
        <w:rPr>
          <w:spacing w:val="-2"/>
        </w:rPr>
        <w:t xml:space="preserve"> </w:t>
      </w:r>
      <w:r w:rsidRPr="008E4E18">
        <w:t>operation of</w:t>
      </w:r>
      <w:r w:rsidRPr="008E4E18">
        <w:rPr>
          <w:spacing w:val="-2"/>
        </w:rPr>
        <w:t xml:space="preserve"> </w:t>
      </w:r>
      <w:r w:rsidRPr="008E4E18">
        <w:t>Section</w:t>
      </w:r>
      <w:r w:rsidRPr="008E4E18">
        <w:rPr>
          <w:spacing w:val="-1"/>
        </w:rPr>
        <w:t xml:space="preserve"> </w:t>
      </w:r>
      <w:r w:rsidRPr="008E4E18">
        <w:t>469</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Real</w:t>
      </w:r>
      <w:r w:rsidRPr="008E4E18">
        <w:rPr>
          <w:spacing w:val="-2"/>
        </w:rPr>
        <w:t xml:space="preserve"> </w:t>
      </w:r>
      <w:r w:rsidRPr="008E4E18">
        <w:t>Property</w:t>
      </w:r>
      <w:r w:rsidRPr="008E4E18">
        <w:rPr>
          <w:spacing w:val="-1"/>
        </w:rPr>
        <w:t xml:space="preserve"> </w:t>
      </w:r>
      <w:r w:rsidRPr="008E4E18">
        <w:t>Tax Law,</w:t>
      </w:r>
      <w:r w:rsidRPr="008E4E18">
        <w:rPr>
          <w:spacing w:val="-2"/>
        </w:rPr>
        <w:t xml:space="preserve"> </w:t>
      </w:r>
      <w:r w:rsidRPr="008E4E18">
        <w:t>Section</w:t>
      </w:r>
      <w:r w:rsidRPr="008E4E18">
        <w:rPr>
          <w:spacing w:val="-1"/>
        </w:rPr>
        <w:t xml:space="preserve"> </w:t>
      </w:r>
      <w:r w:rsidRPr="008E4E18">
        <w:t>J51</w:t>
      </w:r>
      <w:r w:rsidRPr="008E4E18">
        <w:rPr>
          <w:spacing w:val="-1"/>
        </w:rPr>
        <w:t xml:space="preserve"> </w:t>
      </w:r>
      <w:r w:rsidRPr="008E4E18">
        <w:t>et</w:t>
      </w:r>
      <w:r w:rsidRPr="008E4E18">
        <w:rPr>
          <w:spacing w:val="-1"/>
        </w:rPr>
        <w:t xml:space="preserve"> </w:t>
      </w:r>
      <w:r w:rsidRPr="008E4E18">
        <w:t>seq.</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New</w:t>
      </w:r>
      <w:r w:rsidRPr="008E4E18">
        <w:rPr>
          <w:spacing w:val="-1"/>
        </w:rPr>
        <w:t xml:space="preserve"> </w:t>
      </w:r>
      <w:r w:rsidRPr="008E4E18">
        <w:t>York City Administrative code, 421a exemptions, and/or any similar, successor or other law, or if any occupant</w:t>
      </w:r>
      <w:r w:rsidRPr="008E4E18">
        <w:rPr>
          <w:spacing w:val="-53"/>
        </w:rPr>
        <w:t xml:space="preserve"> </w:t>
      </w:r>
      <w:r w:rsidRPr="008E4E18">
        <w:t>of the Building is exempt from taxation or receives a tax exemption or abatement, such abatement(s) or</w:t>
      </w:r>
      <w:r w:rsidRPr="008E4E18">
        <w:rPr>
          <w:spacing w:val="1"/>
        </w:rPr>
        <w:t xml:space="preserve"> </w:t>
      </w:r>
      <w:r w:rsidRPr="008E4E18">
        <w:t>exemption(s) shall be disregarded and have no effect on the calculation of the Tax Payment due from</w:t>
      </w:r>
      <w:r w:rsidRPr="008E4E18">
        <w:rPr>
          <w:spacing w:val="1"/>
        </w:rPr>
        <w:t xml:space="preserve"> </w:t>
      </w:r>
      <w:r w:rsidRPr="008E4E18">
        <w:t>Tenant pursuant to this Lease; and the Tax Payment shall be computed as if there were no such</w:t>
      </w:r>
      <w:r w:rsidRPr="008E4E18">
        <w:rPr>
          <w:spacing w:val="1"/>
        </w:rPr>
        <w:t xml:space="preserve"> </w:t>
      </w:r>
      <w:r w:rsidRPr="008E4E18">
        <w:t>exemption(s) or abatement(s) in the Tax Base Year and applicable Comparative Tax Year. The term “Tax</w:t>
      </w:r>
      <w:r w:rsidRPr="008E4E18">
        <w:rPr>
          <w:spacing w:val="-52"/>
        </w:rPr>
        <w:t xml:space="preserve"> </w:t>
      </w:r>
      <w:r w:rsidRPr="008E4E18">
        <w:t>Year” means each twelve (12) month period, whether fiscal or calendar, established by the applicable</w:t>
      </w:r>
      <w:r w:rsidRPr="008E4E18">
        <w:rPr>
          <w:spacing w:val="1"/>
        </w:rPr>
        <w:t xml:space="preserve"> </w:t>
      </w:r>
      <w:r w:rsidRPr="008E4E18">
        <w:t>taxing Authority (</w:t>
      </w:r>
      <w:proofErr w:type="spellStart"/>
      <w:r w:rsidRPr="008E4E18">
        <w:t>ies</w:t>
      </w:r>
      <w:proofErr w:type="spellEnd"/>
      <w:r w:rsidRPr="008E4E18">
        <w:t>)</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Real</w:t>
      </w:r>
      <w:r w:rsidRPr="008E4E18">
        <w:rPr>
          <w:spacing w:val="-1"/>
        </w:rPr>
        <w:t xml:space="preserve"> </w:t>
      </w:r>
      <w:r w:rsidRPr="008E4E18">
        <w:t>Estate Taxes</w:t>
      </w:r>
      <w:r w:rsidRPr="008E4E18">
        <w:rPr>
          <w:spacing w:val="-1"/>
        </w:rPr>
        <w:t xml:space="preserve"> </w:t>
      </w:r>
      <w:r w:rsidRPr="008E4E18">
        <w:t>imposed by</w:t>
      </w:r>
      <w:r w:rsidRPr="008E4E18">
        <w:rPr>
          <w:spacing w:val="-1"/>
        </w:rPr>
        <w:t xml:space="preserve"> </w:t>
      </w:r>
      <w:r w:rsidRPr="008E4E18">
        <w:t>such</w:t>
      </w:r>
      <w:r w:rsidRPr="008E4E18">
        <w:rPr>
          <w:spacing w:val="-1"/>
        </w:rPr>
        <w:t xml:space="preserve"> </w:t>
      </w:r>
      <w:r w:rsidRPr="008E4E18">
        <w:t>Authority.</w:t>
      </w:r>
    </w:p>
    <w:p w14:paraId="2D66A456" w14:textId="77777777" w:rsidR="00E9291B" w:rsidRPr="008E4E18" w:rsidRDefault="00E9291B" w:rsidP="00E9291B">
      <w:pPr>
        <w:pStyle w:val="Legal2L2"/>
        <w:spacing w:before="65" w:line="235" w:lineRule="auto"/>
        <w:ind w:right="619"/>
        <w:rPr>
          <w:b/>
          <w:sz w:val="24"/>
        </w:rPr>
      </w:pPr>
      <w:r w:rsidRPr="008E4E18">
        <w:t xml:space="preserve">Tenant shall pay Landlord the Tax Payments described in </w:t>
      </w:r>
      <w:r w:rsidRPr="008E4E18">
        <w:rPr>
          <w:u w:val="single"/>
        </w:rPr>
        <w:t>Exhibit F</w:t>
      </w:r>
      <w:r w:rsidRPr="008E4E18">
        <w:t xml:space="preserve"> 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thereof.</w:t>
      </w:r>
      <w:r w:rsidRPr="008E4E18">
        <w:rPr>
          <w:spacing w:val="53"/>
        </w:rPr>
        <w:t xml:space="preserve"> </w:t>
      </w:r>
      <w:r w:rsidRPr="008E4E18">
        <w:t>Terms</w:t>
      </w:r>
      <w:r w:rsidRPr="008E4E18">
        <w:rPr>
          <w:spacing w:val="-2"/>
        </w:rPr>
        <w:t xml:space="preserve"> </w:t>
      </w:r>
      <w:r w:rsidRPr="008E4E18">
        <w:t>that</w:t>
      </w:r>
      <w:r w:rsidRPr="008E4E18">
        <w:rPr>
          <w:spacing w:val="-2"/>
        </w:rPr>
        <w:t xml:space="preserve"> </w:t>
      </w:r>
      <w:r w:rsidRPr="008E4E18">
        <w:t>are</w:t>
      </w:r>
      <w:r w:rsidRPr="008E4E18">
        <w:rPr>
          <w:spacing w:val="-1"/>
        </w:rPr>
        <w:t xml:space="preserve"> </w:t>
      </w:r>
      <w:r w:rsidRPr="008E4E18">
        <w:t>capitalized</w:t>
      </w:r>
      <w:r w:rsidRPr="008E4E18">
        <w:rPr>
          <w:spacing w:val="-2"/>
        </w:rPr>
        <w:t xml:space="preserve"> </w:t>
      </w:r>
      <w:r w:rsidRPr="008E4E18">
        <w:t>in</w:t>
      </w:r>
      <w:r w:rsidRPr="008E4E18">
        <w:rPr>
          <w:spacing w:val="-1"/>
        </w:rPr>
        <w:t xml:space="preserve"> </w:t>
      </w:r>
      <w:r w:rsidRPr="008E4E18">
        <w:t>such</w:t>
      </w:r>
      <w:r w:rsidRPr="008E4E18">
        <w:rPr>
          <w:spacing w:val="-1"/>
        </w:rPr>
        <w:t xml:space="preserve"> </w:t>
      </w:r>
      <w:r w:rsidRPr="008E4E18">
        <w:t>Exhibit</w:t>
      </w:r>
      <w:r w:rsidRPr="008E4E18">
        <w:rPr>
          <w:spacing w:val="-3"/>
        </w:rPr>
        <w:t xml:space="preserve"> </w:t>
      </w:r>
      <w:r w:rsidRPr="008E4E18">
        <w:t>shall have the</w:t>
      </w:r>
      <w:r w:rsidRPr="008E4E18">
        <w:rPr>
          <w:spacing w:val="-2"/>
        </w:rPr>
        <w:t xml:space="preserve"> </w:t>
      </w:r>
      <w:r w:rsidRPr="008E4E18">
        <w:t>meanings</w:t>
      </w:r>
      <w:r w:rsidRPr="008E4E18">
        <w:rPr>
          <w:spacing w:val="-1"/>
        </w:rPr>
        <w:t xml:space="preserve"> </w:t>
      </w:r>
      <w:r w:rsidRPr="008E4E18">
        <w:t>ascribed</w:t>
      </w:r>
      <w:r w:rsidRPr="008E4E18">
        <w:rPr>
          <w:spacing w:val="-2"/>
        </w:rPr>
        <w:t xml:space="preserve"> </w:t>
      </w:r>
      <w:r w:rsidRPr="008E4E18">
        <w:t>to</w:t>
      </w:r>
      <w:r w:rsidRPr="008E4E18">
        <w:rPr>
          <w:spacing w:val="-1"/>
        </w:rPr>
        <w:t xml:space="preserve"> </w:t>
      </w:r>
      <w:r w:rsidRPr="008E4E18">
        <w:t>them</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n</w:t>
      </w:r>
      <w:r w:rsidRPr="008E4E18">
        <w:rPr>
          <w:spacing w:val="-1"/>
        </w:rPr>
        <w:t xml:space="preserve"> </w:t>
      </w:r>
      <w:r w:rsidRPr="008E4E18">
        <w:t>no</w:t>
      </w:r>
      <w:r w:rsidRPr="008E4E18">
        <w:rPr>
          <w:spacing w:val="-1"/>
        </w:rPr>
        <w:t xml:space="preserve"> </w:t>
      </w:r>
      <w:r w:rsidRPr="008E4E18">
        <w:t>event</w:t>
      </w:r>
      <w:r w:rsidRPr="008E4E18">
        <w:rPr>
          <w:spacing w:val="-1"/>
        </w:rPr>
        <w:t xml:space="preserve"> </w:t>
      </w:r>
      <w:r w:rsidRPr="008E4E18">
        <w:t>shall</w:t>
      </w:r>
      <w:r w:rsidRPr="008E4E18">
        <w:rPr>
          <w:spacing w:val="-1"/>
        </w:rPr>
        <w:t xml:space="preserve"> </w:t>
      </w:r>
      <w:r w:rsidRPr="008E4E18">
        <w:t>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item</w:t>
      </w:r>
      <w:r w:rsidRPr="008E4E18">
        <w:rPr>
          <w:spacing w:val="-2"/>
        </w:rPr>
        <w:t xml:space="preserve"> </w:t>
      </w:r>
      <w:r w:rsidRPr="008E4E18">
        <w:t>of</w:t>
      </w:r>
      <w:r w:rsidRPr="008E4E18">
        <w:rPr>
          <w:spacing w:val="-52"/>
        </w:rPr>
        <w:t xml:space="preserve"> </w:t>
      </w:r>
      <w:r w:rsidRPr="008E4E18">
        <w:t>Additional</w:t>
      </w:r>
      <w:r w:rsidRPr="008E4E18">
        <w:rPr>
          <w:spacing w:val="-1"/>
        </w:rPr>
        <w:t xml:space="preserve"> </w:t>
      </w:r>
      <w:r w:rsidRPr="008E4E18">
        <w:t>Rent be</w:t>
      </w:r>
      <w:r w:rsidRPr="008E4E18">
        <w:rPr>
          <w:spacing w:val="-1"/>
        </w:rPr>
        <w:t xml:space="preserve"> </w:t>
      </w:r>
      <w:r w:rsidRPr="008E4E18">
        <w:t>reduced</w:t>
      </w:r>
      <w:r w:rsidRPr="008E4E18">
        <w:rPr>
          <w:spacing w:val="-2"/>
        </w:rPr>
        <w:t xml:space="preserve"> </w:t>
      </w:r>
      <w:r w:rsidRPr="008E4E18">
        <w:t>by reason of</w:t>
      </w:r>
      <w:r w:rsidRPr="008E4E18">
        <w:rPr>
          <w:spacing w:val="-2"/>
        </w:rPr>
        <w:t xml:space="preserve"> </w:t>
      </w:r>
      <w:r w:rsidRPr="008E4E18">
        <w:t>any decrease</w:t>
      </w:r>
      <w:r w:rsidRPr="008E4E18">
        <w:rPr>
          <w:spacing w:val="-1"/>
        </w:rPr>
        <w:t xml:space="preserve"> </w:t>
      </w:r>
      <w:r w:rsidRPr="008E4E18">
        <w:t>in</w:t>
      </w:r>
      <w:r w:rsidRPr="008E4E18">
        <w:rPr>
          <w:spacing w:val="-1"/>
        </w:rPr>
        <w:t xml:space="preserve"> </w:t>
      </w:r>
      <w:r w:rsidRPr="008E4E18">
        <w:t>Real</w:t>
      </w:r>
      <w:r w:rsidRPr="008E4E18">
        <w:rPr>
          <w:spacing w:val="-1"/>
        </w:rPr>
        <w:t xml:space="preserve"> </w:t>
      </w:r>
      <w:r w:rsidRPr="008E4E18">
        <w:t>Estate</w:t>
      </w:r>
      <w:r w:rsidRPr="008E4E18">
        <w:rPr>
          <w:spacing w:val="-1"/>
        </w:rPr>
        <w:t xml:space="preserve"> </w:t>
      </w:r>
      <w:r w:rsidRPr="008E4E18">
        <w:t>Taxes.</w:t>
      </w:r>
    </w:p>
    <w:p w14:paraId="55BB52CE" w14:textId="77777777" w:rsidR="00E9291B" w:rsidRPr="008E4E18" w:rsidRDefault="00E9291B" w:rsidP="00E9291B">
      <w:pPr>
        <w:pStyle w:val="Legal2L2"/>
        <w:spacing w:before="65" w:line="235" w:lineRule="auto"/>
        <w:ind w:right="619"/>
      </w:pPr>
      <w:r w:rsidRPr="008E4E18">
        <w:t>In addition to the Tax Payments, Tenant shall pay any and all: (a) other</w:t>
      </w:r>
      <w:r w:rsidRPr="008E4E18">
        <w:rPr>
          <w:spacing w:val="1"/>
        </w:rPr>
        <w:t xml:space="preserve"> </w:t>
      </w:r>
      <w:r w:rsidRPr="008E4E18">
        <w:t>taxes, charges or impositions assessed on this lease or the Rent (to the extent such tax, charge or</w:t>
      </w:r>
      <w:r w:rsidRPr="008E4E18">
        <w:rPr>
          <w:spacing w:val="1"/>
        </w:rPr>
        <w:t xml:space="preserve"> </w:t>
      </w:r>
      <w:r w:rsidRPr="008E4E18">
        <w:t>imposition is imposed on owners, landlords or tenants of real estate as such, rather than on taxpayers</w:t>
      </w:r>
      <w:r w:rsidRPr="008E4E18">
        <w:rPr>
          <w:spacing w:val="1"/>
        </w:rPr>
        <w:t xml:space="preserve"> </w:t>
      </w:r>
      <w:r w:rsidRPr="008E4E18">
        <w:t>generally) by any Authority; (b) taxes assessed against any leasehold interest or personal property of any</w:t>
      </w:r>
      <w:r w:rsidRPr="008E4E18">
        <w:rPr>
          <w:spacing w:val="-52"/>
        </w:rPr>
        <w:t xml:space="preserve"> </w:t>
      </w:r>
      <w:r w:rsidRPr="008E4E18">
        <w:t>kind that is owned by or placed in, on, or about the Premises by Tenant; and (c) taxes and charges</w:t>
      </w:r>
      <w:r w:rsidRPr="008E4E18">
        <w:rPr>
          <w:spacing w:val="1"/>
        </w:rPr>
        <w:t xml:space="preserve"> </w:t>
      </w:r>
      <w:r w:rsidRPr="008E4E18">
        <w:t>assessed</w:t>
      </w:r>
      <w:r w:rsidRPr="008E4E18">
        <w:rPr>
          <w:spacing w:val="-1"/>
        </w:rPr>
        <w:t xml:space="preserve"> </w:t>
      </w:r>
      <w:r w:rsidRPr="008E4E18">
        <w:t>by any Authority</w:t>
      </w:r>
      <w:r w:rsidRPr="008E4E18">
        <w:rPr>
          <w:spacing w:val="-1"/>
        </w:rPr>
        <w:t xml:space="preserve"> </w:t>
      </w:r>
      <w:r w:rsidRPr="008E4E18">
        <w:t>for</w:t>
      </w:r>
      <w:r w:rsidRPr="008E4E18">
        <w:rPr>
          <w:spacing w:val="1"/>
        </w:rPr>
        <w:t xml:space="preserve"> </w:t>
      </w:r>
      <w:r w:rsidRPr="008E4E18">
        <w:t>Tenant’s</w:t>
      </w:r>
      <w:r w:rsidRPr="008E4E18">
        <w:rPr>
          <w:spacing w:val="-1"/>
        </w:rPr>
        <w:t xml:space="preserve"> </w:t>
      </w:r>
      <w:r w:rsidRPr="008E4E18">
        <w:t>connection to</w:t>
      </w:r>
      <w:r w:rsidRPr="008E4E18">
        <w:rPr>
          <w:spacing w:val="-1"/>
        </w:rPr>
        <w:t xml:space="preserve"> </w:t>
      </w:r>
      <w:r w:rsidRPr="008E4E18">
        <w:t>or use</w:t>
      </w:r>
      <w:r w:rsidRPr="008E4E18">
        <w:rPr>
          <w:spacing w:val="-2"/>
        </w:rPr>
        <w:t xml:space="preserve"> </w:t>
      </w:r>
      <w:r w:rsidRPr="008E4E18">
        <w:t>of</w:t>
      </w:r>
      <w:r w:rsidRPr="008E4E18">
        <w:rPr>
          <w:spacing w:val="-1"/>
        </w:rPr>
        <w:t xml:space="preserve"> </w:t>
      </w:r>
      <w:r w:rsidRPr="008E4E18">
        <w:t>utilities including all potential overage charges or excess usage fees which are the proximate result of the Tenant's operation or utilities consumption whether due to Green House Gas emissions regulations or for any other cause thereof (collectively, “GHG emissions” or “Energy Usage” or “Utilities Usage”).</w:t>
      </w:r>
    </w:p>
    <w:p w14:paraId="0E648154" w14:textId="6660C88B" w:rsidR="00E9291B" w:rsidRPr="008E4E18" w:rsidRDefault="00E9291B" w:rsidP="00E9291B">
      <w:pPr>
        <w:pStyle w:val="Legal2L3"/>
      </w:pPr>
      <w:r w:rsidRPr="008E4E18">
        <w:rPr>
          <w:b/>
          <w:bCs/>
        </w:rPr>
        <w:t>Excess Usage Fees</w:t>
      </w:r>
      <w:r w:rsidRPr="008E4E18">
        <w:t>: In the event that the GHG emissions attributable to the Tenant's leased premises exceed the allowable limit for their use during the applicable period (as determined under (</w:t>
      </w:r>
      <w:proofErr w:type="spellStart"/>
      <w:r w:rsidRPr="008E4E18">
        <w:t>i</w:t>
      </w:r>
      <w:proofErr w:type="spellEnd"/>
      <w:r w:rsidRPr="008E4E18">
        <w:t xml:space="preserve">) Local Law 97; (ii) Rule </w:t>
      </w:r>
      <w:r w:rsidRPr="008E4E18">
        <w:rPr>
          <w:i/>
          <w:iCs/>
        </w:rPr>
        <w:t xml:space="preserve">1 RCNY §103-14 </w:t>
      </w:r>
      <w:r w:rsidRPr="008E4E18">
        <w:t xml:space="preserve">or any other applicable regulation), the Tenant shall be responsible for paying any resulting excess usage fees or penalties.  The excess usage fees will be calculated based on the amount by which the Tenant’s GHG emissions exceed the prescribed limit for </w:t>
      </w:r>
      <w:r w:rsidRPr="00AC36B2">
        <w:t xml:space="preserve">their </w:t>
      </w:r>
      <w:r w:rsidR="00EC06F5">
        <w:t>&lt;</w:t>
      </w:r>
      <w:r w:rsidR="00D81578" w:rsidRPr="00AC36B2">
        <w:t>premises, use, and time period</w:t>
      </w:r>
      <w:r w:rsidR="00EC06F5">
        <w:rPr>
          <w:color w:val="000000"/>
        </w:rPr>
        <w:t>&gt;</w:t>
      </w:r>
      <w:r w:rsidRPr="00AC36B2">
        <w:t>, regardless of</w:t>
      </w:r>
      <w:r w:rsidRPr="008E4E18">
        <w:t xml:space="preserve"> whether the overall building exceeds its GHG emission limits.</w:t>
      </w:r>
    </w:p>
    <w:p w14:paraId="40C23AD9" w14:textId="77777777" w:rsidR="00E9291B" w:rsidRPr="008E4E18" w:rsidRDefault="00E9291B" w:rsidP="00E9291B">
      <w:pPr>
        <w:pStyle w:val="Legal2L3"/>
      </w:pPr>
      <w:r w:rsidRPr="008E4E18">
        <w:rPr>
          <w:b/>
          <w:bCs/>
        </w:rPr>
        <w:t>Individual Liability</w:t>
      </w:r>
      <w:r w:rsidRPr="008E4E18">
        <w:t>: The Tenant's responsibility for any excess usage fees shall be independent of the building’s overall compliance with Local Law 97. The Tenant shall be liable for any overage attributable to their Utilities Usage within their premises, and such fees shall be assessed solely on the Tenant's excess Energy Usage, without reference to the usage of other tenants or the building as a whole.</w:t>
      </w:r>
    </w:p>
    <w:p w14:paraId="76586DAC" w14:textId="77777777" w:rsidR="00E9291B" w:rsidRPr="008E4E18" w:rsidRDefault="00E9291B" w:rsidP="00E9291B">
      <w:pPr>
        <w:pStyle w:val="Legal2L3"/>
      </w:pPr>
      <w:r w:rsidRPr="008E4E18">
        <w:rPr>
          <w:b/>
          <w:bCs/>
        </w:rPr>
        <w:t>Calculation and Payment</w:t>
      </w:r>
      <w:r w:rsidRPr="008E4E18">
        <w:t>: The excess usage fees will be determined based on data from the building’s energy monitoring systems (utility company data, water meters, electric meters, and gas meters) or any other reliable source as agreed upon by the Landlord and Tenant. The Tenant shall authorize the Landlord to access the Tenant's utility records, including electricity, gas, water, and any other relevant utilities, for the purposes of calculating Energy Usage. The Tenant shall cooperate fully in facilitating the Landlord's access to these utility records or any other relevant records necessary for determining the Tenant's Energy Usage and compliance with GHG emission thresholds. The Tenant shall pay the assessed overage within thirty (30) days of receiving written notice from the Landlord. Failure to pay these fees shall constitute a breach of this lease.</w:t>
      </w:r>
    </w:p>
    <w:p w14:paraId="39744D54" w14:textId="77777777" w:rsidR="00E9291B" w:rsidRPr="008E4E18" w:rsidRDefault="00E9291B" w:rsidP="00E9291B">
      <w:pPr>
        <w:pStyle w:val="Legal2L3"/>
        <w:tabs>
          <w:tab w:val="left" w:pos="2980"/>
        </w:tabs>
        <w:spacing w:line="237" w:lineRule="auto"/>
        <w:ind w:right="120"/>
      </w:pPr>
      <w:r w:rsidRPr="008E4E18">
        <w:rPr>
          <w:b/>
          <w:bCs/>
        </w:rPr>
        <w:t>Landlord's Right to Monitor and Adjust</w:t>
      </w:r>
      <w:r w:rsidRPr="008E4E18">
        <w:t>: The Landlord reserves the right to install any necessary monitoring devices and to adjust the emission thresholds and calculation methods in compliance with Local Law 97 or other future regulations, provided that the Tenant is notified of such adjustments</w:t>
      </w:r>
    </w:p>
    <w:p w14:paraId="3DC77472" w14:textId="77777777" w:rsidR="00E9291B" w:rsidRPr="008E4E18" w:rsidRDefault="00E9291B" w:rsidP="00E9291B">
      <w:pPr>
        <w:pStyle w:val="Legal2L2"/>
      </w:pPr>
      <w:r w:rsidRPr="008E4E18">
        <w:t>The Additional Rent payable by Tenant pursuant to this Article shall be</w:t>
      </w:r>
      <w:r w:rsidRPr="008E4E18">
        <w:rPr>
          <w:spacing w:val="1"/>
        </w:rPr>
        <w:t xml:space="preserve"> </w:t>
      </w:r>
      <w:r w:rsidRPr="008E4E18">
        <w:t>paid</w:t>
      </w:r>
      <w:r w:rsidRPr="008E4E18">
        <w:rPr>
          <w:spacing w:val="-2"/>
        </w:rPr>
        <w:t xml:space="preserve"> </w:t>
      </w:r>
      <w:r w:rsidRPr="008E4E18">
        <w:t>by</w:t>
      </w:r>
      <w:r w:rsidRPr="008E4E18">
        <w:rPr>
          <w:spacing w:val="-1"/>
        </w:rPr>
        <w:t xml:space="preserve"> </w:t>
      </w:r>
      <w:r w:rsidRPr="008E4E18">
        <w:t>Tenant</w:t>
      </w:r>
      <w:r w:rsidRPr="008E4E18">
        <w:rPr>
          <w:spacing w:val="-1"/>
        </w:rPr>
        <w:t xml:space="preserve"> </w:t>
      </w:r>
      <w:r w:rsidRPr="008E4E18">
        <w:t>notwithstanding</w:t>
      </w:r>
      <w:r w:rsidRPr="008E4E18">
        <w:rPr>
          <w:spacing w:val="-2"/>
        </w:rPr>
        <w:t xml:space="preserve"> </w:t>
      </w:r>
      <w:r w:rsidRPr="008E4E18">
        <w:t>the</w:t>
      </w:r>
      <w:r w:rsidRPr="008E4E18">
        <w:rPr>
          <w:spacing w:val="-2"/>
        </w:rPr>
        <w:t xml:space="preserve"> </w:t>
      </w:r>
      <w:r w:rsidRPr="008E4E18">
        <w:t>fact</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exempt,</w:t>
      </w:r>
      <w:r w:rsidRPr="008E4E18">
        <w:rPr>
          <w:spacing w:val="4"/>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1"/>
        </w:rPr>
        <w:t xml:space="preserve"> </w:t>
      </w:r>
      <w:r w:rsidRPr="008E4E18">
        <w:t>part,</w:t>
      </w:r>
      <w:r w:rsidRPr="008E4E18">
        <w:rPr>
          <w:spacing w:val="-2"/>
        </w:rPr>
        <w:t xml:space="preserve"> </w:t>
      </w:r>
      <w:r w:rsidRPr="008E4E18">
        <w:t>from</w:t>
      </w:r>
      <w:r w:rsidRPr="008E4E18">
        <w:rPr>
          <w:spacing w:val="-3"/>
        </w:rPr>
        <w:t xml:space="preserve"> </w:t>
      </w:r>
      <w:r w:rsidRPr="008E4E18">
        <w:t>the</w:t>
      </w:r>
      <w:r w:rsidRPr="008E4E18">
        <w:rPr>
          <w:spacing w:val="-2"/>
        </w:rPr>
        <w:t xml:space="preserve"> </w:t>
      </w:r>
      <w:r w:rsidRPr="008E4E18">
        <w:t>payment</w:t>
      </w:r>
      <w:r w:rsidRPr="008E4E18">
        <w:rPr>
          <w:spacing w:val="-52"/>
        </w:rPr>
        <w:t xml:space="preserve"> </w:t>
      </w:r>
      <w:r w:rsidRPr="008E4E18">
        <w:t>of any Real Estate Taxes by reason of Tenant’s diplomatic, charitable, or otherwise tax exempt status, or</w:t>
      </w:r>
      <w:r w:rsidRPr="008E4E18">
        <w:rPr>
          <w:spacing w:val="1"/>
        </w:rPr>
        <w:t xml:space="preserve"> </w:t>
      </w:r>
      <w:r w:rsidRPr="008E4E18">
        <w:t>for</w:t>
      </w:r>
      <w:r w:rsidRPr="008E4E18">
        <w:rPr>
          <w:spacing w:val="-2"/>
        </w:rPr>
        <w:t xml:space="preserve"> </w:t>
      </w:r>
      <w:r w:rsidRPr="008E4E18">
        <w:t>any other</w:t>
      </w:r>
      <w:r w:rsidRPr="008E4E18">
        <w:rPr>
          <w:spacing w:val="-1"/>
        </w:rPr>
        <w:t xml:space="preserve"> </w:t>
      </w:r>
      <w:r w:rsidRPr="008E4E18">
        <w:t>reason whatsoever.</w:t>
      </w:r>
    </w:p>
    <w:p w14:paraId="27CB0698" w14:textId="77777777" w:rsidR="00E9291B" w:rsidRPr="008E4E18" w:rsidRDefault="00E9291B" w:rsidP="00E9291B">
      <w:pPr>
        <w:pStyle w:val="BodyText"/>
        <w:spacing w:before="2"/>
        <w:ind w:left="0"/>
        <w:rPr>
          <w:sz w:val="21"/>
        </w:rPr>
      </w:pPr>
    </w:p>
    <w:p w14:paraId="32C8AC24" w14:textId="77777777" w:rsidR="00E9291B" w:rsidRPr="008E4E18" w:rsidRDefault="00E9291B" w:rsidP="00E9291B">
      <w:pPr>
        <w:pStyle w:val="Legal2L2"/>
        <w:ind w:right="273"/>
      </w:pPr>
      <w:r w:rsidRPr="008E4E18">
        <w:t>Only Landlord shall be eligible to institute tax reduction or other</w:t>
      </w:r>
      <w:r w:rsidRPr="008E4E18">
        <w:rPr>
          <w:spacing w:val="1"/>
        </w:rPr>
        <w:t xml:space="preserve"> </w:t>
      </w:r>
      <w:r w:rsidRPr="008E4E18">
        <w:t>proceedings to reduce the assessed valuation of the taxable property.</w:t>
      </w:r>
      <w:r w:rsidRPr="008E4E18">
        <w:rPr>
          <w:spacing w:val="1"/>
        </w:rPr>
        <w:t xml:space="preserve"> </w:t>
      </w:r>
      <w:r w:rsidRPr="008E4E18">
        <w:t>Landlord is under no obligation to</w:t>
      </w:r>
      <w:r w:rsidRPr="008E4E18">
        <w:rPr>
          <w:spacing w:val="-53"/>
        </w:rPr>
        <w:t xml:space="preserve"> </w:t>
      </w:r>
      <w:r w:rsidRPr="008E4E18">
        <w:t>institute such proceedings.</w:t>
      </w:r>
      <w:r w:rsidRPr="008E4E18">
        <w:rPr>
          <w:spacing w:val="1"/>
        </w:rPr>
        <w:t xml:space="preserve"> </w:t>
      </w:r>
      <w:r w:rsidRPr="008E4E18">
        <w:t>If, after Tenant has paid a Tax Payment, Landlord shall receive a refund of</w:t>
      </w:r>
      <w:r w:rsidRPr="008E4E18">
        <w:rPr>
          <w:spacing w:val="1"/>
        </w:rPr>
        <w:t xml:space="preserve"> </w:t>
      </w:r>
      <w:r w:rsidRPr="008E4E18">
        <w:t>any portion of the Real Estate Taxes paid with respect to the Tax Year for which Tenant made such Tax</w:t>
      </w:r>
      <w:r w:rsidRPr="008E4E18">
        <w:rPr>
          <w:spacing w:val="-52"/>
        </w:rPr>
        <w:t xml:space="preserve"> </w:t>
      </w:r>
      <w:r w:rsidRPr="008E4E18">
        <w:t>Payment, Landlord shall promptly after receiving such refund pay Tenant its Proportionate Share of the</w:t>
      </w:r>
      <w:r w:rsidRPr="008E4E18">
        <w:rPr>
          <w:spacing w:val="-52"/>
        </w:rPr>
        <w:t xml:space="preserve"> </w:t>
      </w:r>
      <w:r w:rsidRPr="008E4E18">
        <w:t>net</w:t>
      </w:r>
      <w:r w:rsidRPr="008E4E18">
        <w:rPr>
          <w:spacing w:val="-1"/>
        </w:rPr>
        <w:t xml:space="preserve"> </w:t>
      </w:r>
      <w:r w:rsidRPr="008E4E18">
        <w:t>amou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refund</w:t>
      </w:r>
      <w:r w:rsidRPr="008E4E18">
        <w:rPr>
          <w:spacing w:val="-1"/>
        </w:rPr>
        <w:t xml:space="preserve"> </w:t>
      </w:r>
      <w:r w:rsidRPr="008E4E18">
        <w:t>after</w:t>
      </w:r>
      <w:r w:rsidRPr="008E4E18">
        <w:rPr>
          <w:spacing w:val="-2"/>
        </w:rPr>
        <w:t xml:space="preserve"> </w:t>
      </w:r>
      <w:r w:rsidRPr="008E4E18">
        <w:t>deducting</w:t>
      </w:r>
      <w:r w:rsidRPr="008E4E18">
        <w:rPr>
          <w:spacing w:val="-1"/>
        </w:rPr>
        <w:t xml:space="preserve"> </w:t>
      </w:r>
      <w:r w:rsidRPr="008E4E18">
        <w:t>from</w:t>
      </w:r>
      <w:r w:rsidRPr="008E4E18">
        <w:rPr>
          <w:spacing w:val="-1"/>
        </w:rPr>
        <w:t xml:space="preserve"> </w:t>
      </w:r>
      <w:r w:rsidRPr="008E4E18">
        <w:t>such</w:t>
      </w:r>
      <w:r w:rsidRPr="008E4E18">
        <w:rPr>
          <w:spacing w:val="-1"/>
        </w:rPr>
        <w:t xml:space="preserve"> </w:t>
      </w:r>
      <w:r w:rsidRPr="008E4E18">
        <w:t>refund all</w:t>
      </w:r>
      <w:r w:rsidRPr="008E4E18">
        <w:rPr>
          <w:spacing w:val="-2"/>
        </w:rPr>
        <w:t xml:space="preserve"> </w:t>
      </w:r>
      <w:r w:rsidRPr="008E4E18">
        <w:t>expenses</w:t>
      </w:r>
      <w:r w:rsidRPr="008E4E18">
        <w:rPr>
          <w:spacing w:val="-2"/>
        </w:rPr>
        <w:t xml:space="preserve"> </w:t>
      </w:r>
      <w:r w:rsidRPr="008E4E18">
        <w:t>incurred by</w:t>
      </w:r>
      <w:r w:rsidRPr="008E4E18">
        <w:rPr>
          <w:spacing w:val="-1"/>
        </w:rPr>
        <w:t xml:space="preserve"> </w:t>
      </w:r>
      <w:r w:rsidRPr="008E4E18">
        <w:t>Landlord</w:t>
      </w:r>
      <w:r w:rsidRPr="008E4E18">
        <w:rPr>
          <w:spacing w:val="-1"/>
        </w:rPr>
        <w:t xml:space="preserve"> </w:t>
      </w:r>
      <w:r w:rsidRPr="008E4E18">
        <w:t>in obtaining such refund (including but not limited to reasonable attorneys’ fees, expert’s fees and</w:t>
      </w:r>
      <w:r w:rsidRPr="008E4E18">
        <w:rPr>
          <w:spacing w:val="1"/>
        </w:rPr>
        <w:t xml:space="preserve"> </w:t>
      </w:r>
      <w:r w:rsidRPr="008E4E18">
        <w:t>disbursements incurred in connection with any application or proceeding).</w:t>
      </w:r>
      <w:r w:rsidRPr="008E4E18">
        <w:rPr>
          <w:spacing w:val="1"/>
        </w:rPr>
        <w:t xml:space="preserve"> </w:t>
      </w:r>
      <w:r w:rsidRPr="008E4E18">
        <w:t>Alternatively, Landlord may,</w:t>
      </w:r>
      <w:r w:rsidRPr="008E4E18">
        <w:rPr>
          <w:spacing w:val="-52"/>
        </w:rPr>
        <w:t xml:space="preserve"> </w:t>
      </w:r>
      <w:r w:rsidRPr="008E4E18">
        <w:t>at Landlord’s option, credit Tenant’s Proportionate Share of such net refund against the next succeeding</w:t>
      </w:r>
      <w:r w:rsidRPr="008E4E18">
        <w:rPr>
          <w:spacing w:val="1"/>
        </w:rPr>
        <w:t xml:space="preserve"> </w:t>
      </w:r>
      <w:r w:rsidRPr="008E4E18">
        <w:t>installment(s)</w:t>
      </w:r>
      <w:r w:rsidRPr="008E4E18">
        <w:rPr>
          <w:spacing w:val="-1"/>
        </w:rPr>
        <w:t xml:space="preserve"> </w:t>
      </w:r>
      <w:r w:rsidRPr="008E4E18">
        <w:t>of</w:t>
      </w:r>
      <w:r w:rsidRPr="008E4E18">
        <w:rPr>
          <w:spacing w:val="-1"/>
        </w:rPr>
        <w:t xml:space="preserve"> </w:t>
      </w:r>
      <w:r w:rsidRPr="008E4E18">
        <w:t>Rent coming due.</w:t>
      </w:r>
    </w:p>
    <w:p w14:paraId="5780C063" w14:textId="77777777" w:rsidR="00E9291B" w:rsidRPr="008E4E18" w:rsidRDefault="00E9291B" w:rsidP="00E9291B">
      <w:pPr>
        <w:pStyle w:val="BodyText"/>
        <w:spacing w:before="7"/>
        <w:ind w:left="0"/>
        <w:rPr>
          <w:sz w:val="20"/>
        </w:rPr>
      </w:pPr>
    </w:p>
    <w:p w14:paraId="0161719B" w14:textId="77777777" w:rsidR="00E9291B" w:rsidRPr="008E4E18" w:rsidRDefault="00E9291B" w:rsidP="00E9291B">
      <w:pPr>
        <w:pStyle w:val="Legal2L2"/>
      </w:pPr>
      <w:r w:rsidRPr="008E4E18">
        <w:t>The</w:t>
      </w:r>
      <w:r w:rsidRPr="008E4E18">
        <w:rPr>
          <w:spacing w:val="-2"/>
        </w:rPr>
        <w:t xml:space="preserve"> </w:t>
      </w:r>
      <w:r w:rsidRPr="008E4E18">
        <w:t>expiration</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relieve</w:t>
      </w:r>
      <w:r w:rsidRPr="008E4E18">
        <w:rPr>
          <w:spacing w:val="-2"/>
        </w:rPr>
        <w:t xml:space="preserve"> </w:t>
      </w:r>
      <w:r w:rsidRPr="008E4E18">
        <w:t>Tena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obligation</w:t>
      </w:r>
      <w:r w:rsidRPr="008E4E18">
        <w:rPr>
          <w:spacing w:val="-1"/>
        </w:rPr>
        <w:t xml:space="preserve"> </w:t>
      </w:r>
      <w:r w:rsidRPr="008E4E18">
        <w:t>to</w:t>
      </w:r>
      <w:r w:rsidRPr="008E4E18">
        <w:rPr>
          <w:spacing w:val="-52"/>
        </w:rPr>
        <w:t xml:space="preserve"> </w:t>
      </w:r>
      <w:r w:rsidRPr="008E4E18">
        <w:t>make Tax Payments on a pro rata basis for the portion(s) of the applicable Tax Years preceding such</w:t>
      </w:r>
      <w:r w:rsidRPr="008E4E18">
        <w:rPr>
          <w:spacing w:val="1"/>
        </w:rPr>
        <w:t xml:space="preserve"> </w:t>
      </w:r>
      <w:r w:rsidRPr="008E4E18">
        <w:t>expiration.</w:t>
      </w:r>
    </w:p>
    <w:p w14:paraId="12500068" w14:textId="77777777" w:rsidR="00E9291B" w:rsidRPr="008E4E18" w:rsidRDefault="00E9291B" w:rsidP="00E9291B">
      <w:pPr>
        <w:pStyle w:val="BodyText"/>
        <w:spacing w:before="2"/>
        <w:ind w:left="0"/>
        <w:rPr>
          <w:sz w:val="13"/>
        </w:rPr>
      </w:pPr>
    </w:p>
    <w:p w14:paraId="222C58FF" w14:textId="77777777" w:rsidR="00E9291B" w:rsidRPr="008E4E18" w:rsidRDefault="00E9291B" w:rsidP="00E9291B">
      <w:pPr>
        <w:pStyle w:val="Legal2L1"/>
      </w:pPr>
      <w:r w:rsidRPr="008E4E18">
        <w:t>Termination</w:t>
      </w:r>
    </w:p>
    <w:p w14:paraId="1A5EEAFE" w14:textId="77777777" w:rsidR="00E9291B" w:rsidRPr="008E4E18" w:rsidRDefault="00E9291B" w:rsidP="00E9291B">
      <w:pPr>
        <w:pStyle w:val="Legal2L2"/>
      </w:pPr>
      <w:r w:rsidRPr="008E4E18">
        <w:rPr>
          <w:bCs/>
        </w:rPr>
        <w:t>Landlord shall have the right to terminate this lease, immediately upon written notice to Tenant if: (</w:t>
      </w:r>
      <w:proofErr w:type="spellStart"/>
      <w:r w:rsidRPr="008E4E18">
        <w:rPr>
          <w:bCs/>
        </w:rPr>
        <w:t>i</w:t>
      </w:r>
      <w:proofErr w:type="spellEnd"/>
      <w:r w:rsidRPr="008E4E18">
        <w:rPr>
          <w:bCs/>
        </w:rPr>
        <w:t>) any federal enforcement action, investigation, or proceeding is commenced against the Tenant or the Premises; (ii) Changes</w:t>
      </w:r>
      <w:r w:rsidRPr="008E4E18">
        <w:t xml:space="preserve"> in federal, state or local law or enforcement policies materially affect the legality of the Tenant's business in the Premises; (iii) The Landlord receives any notice or communication from a governmental entity regarding potential violations of federal law due to the Tenant's activities; (iv) tenant fails to obtain or maintain and License required for the operation of Tenant’s business at the Premises; (v) if any mortgagee, lender, or financial institution holding a mortgage, deed of trust, or other security interest on the Premises defaults (or threatens to default) Landlord, accelerates (or threatens to accelerate) any loan, demands full repayment, or otherwise calls any loan because of this Lease and/or the Tenant's use of the Premises. If this Lease is terminated pursuant to this Article, Tenant shall on or prior to the date of such termination, peaceably surrender vacant possession of the Premises to Landlord. Tenant shall remain liable for all obligations arising under this lease through and including the later of (a) the surrender date and (b) the date Tenant actually surrender possession of the Premises to Landlord in the condition required hereunder.</w:t>
      </w:r>
    </w:p>
    <w:p w14:paraId="4669E4E2" w14:textId="77777777" w:rsidR="00E9291B" w:rsidRPr="008E4E18" w:rsidRDefault="00E9291B" w:rsidP="00E9291B">
      <w:pPr>
        <w:pStyle w:val="BodyText"/>
        <w:spacing w:before="7"/>
        <w:ind w:left="0"/>
        <w:rPr>
          <w:b/>
          <w:sz w:val="20"/>
        </w:rPr>
      </w:pPr>
    </w:p>
    <w:p w14:paraId="677E82AF" w14:textId="77777777" w:rsidR="00E9291B" w:rsidRPr="008E4E18" w:rsidRDefault="00E9291B" w:rsidP="00E9291B">
      <w:pPr>
        <w:pStyle w:val="Legal2L1"/>
      </w:pPr>
      <w:r w:rsidRPr="008E4E18">
        <w:t>Utilities;</w:t>
      </w:r>
      <w:r w:rsidRPr="008E4E18">
        <w:rPr>
          <w:spacing w:val="-2"/>
        </w:rPr>
        <w:t xml:space="preserve"> </w:t>
      </w:r>
      <w:r w:rsidRPr="008E4E18">
        <w:t>Services</w:t>
      </w:r>
    </w:p>
    <w:p w14:paraId="7B686E27" w14:textId="77777777" w:rsidR="00E9291B" w:rsidRPr="008E4E18" w:rsidRDefault="00E9291B" w:rsidP="00E9291B">
      <w:pPr>
        <w:pStyle w:val="Legal2L2"/>
      </w:pPr>
      <w:r w:rsidRPr="008E4E18">
        <w:t>Landlord shall not be responsible for providing any utility service to the</w:t>
      </w:r>
      <w:r w:rsidRPr="008E4E18">
        <w:rPr>
          <w:spacing w:val="1"/>
        </w:rPr>
        <w:t xml:space="preserve"> </w:t>
      </w:r>
      <w:r w:rsidRPr="008E4E18">
        <w:t>Premises nor for providing meters, submeters or other devices for the measurement of utilities supplied to</w:t>
      </w:r>
      <w:r w:rsidRPr="008E4E18">
        <w:rPr>
          <w:spacing w:val="-52"/>
        </w:rPr>
        <w:t xml:space="preserve"> </w:t>
      </w:r>
      <w:r w:rsidRPr="008E4E18">
        <w:t>the Premises, and Tenant shall arrange for the furnishing to the Premises of such utility services as it may</w:t>
      </w:r>
      <w:r w:rsidRPr="008E4E18">
        <w:rPr>
          <w:spacing w:val="1"/>
        </w:rPr>
        <w:t xml:space="preserve"> </w:t>
      </w:r>
      <w:r w:rsidRPr="008E4E18">
        <w:t>require, as well as for the installation of all such meters, submeters or other devices.</w:t>
      </w:r>
      <w:r w:rsidRPr="008E4E18">
        <w:rPr>
          <w:spacing w:val="55"/>
        </w:rPr>
        <w:t xml:space="preserve"> </w:t>
      </w:r>
      <w:r w:rsidRPr="008E4E18">
        <w:t>Tenant shall be</w:t>
      </w:r>
      <w:r w:rsidRPr="008E4E18">
        <w:rPr>
          <w:spacing w:val="1"/>
        </w:rPr>
        <w:t xml:space="preserve"> </w:t>
      </w:r>
      <w:r w:rsidRPr="008E4E18">
        <w:t>solely responsible for and shall promptly pay, to Landlord or the utility company, as applicable, as and</w:t>
      </w:r>
      <w:r w:rsidRPr="008E4E18">
        <w:rPr>
          <w:spacing w:val="1"/>
        </w:rPr>
        <w:t xml:space="preserve"> </w:t>
      </w:r>
      <w:r w:rsidRPr="008E4E18">
        <w:t>when the same become due and payable, all charges for water, sewer, electricity, gas, telephone, cable</w:t>
      </w:r>
      <w:r w:rsidRPr="008E4E18">
        <w:rPr>
          <w:spacing w:val="1"/>
        </w:rPr>
        <w:t xml:space="preserve"> </w:t>
      </w:r>
      <w:r w:rsidRPr="008E4E18">
        <w:t>service, internet service, steam, and any other utility or other communication device used or consumed in</w:t>
      </w:r>
      <w:r w:rsidRPr="008E4E18">
        <w:rPr>
          <w:spacing w:val="1"/>
        </w:rPr>
        <w:t xml:space="preserve"> </w:t>
      </w:r>
      <w:r w:rsidRPr="008E4E18">
        <w:t>the Premises and supplied by a public utility or public authority or any other person, firm, or entity</w:t>
      </w:r>
      <w:r w:rsidRPr="008E4E18">
        <w:rPr>
          <w:spacing w:val="1"/>
        </w:rPr>
        <w:t xml:space="preserve"> </w:t>
      </w:r>
      <w:r w:rsidRPr="008E4E18">
        <w:t>supplying same.</w:t>
      </w:r>
      <w:r w:rsidRPr="008E4E18">
        <w:rPr>
          <w:spacing w:val="1"/>
        </w:rPr>
        <w:t xml:space="preserve"> </w:t>
      </w:r>
      <w:r w:rsidRPr="008E4E18">
        <w:t>Tenant shall be responsible for the heating of any water at the Premises and Landlord</w:t>
      </w:r>
      <w:r w:rsidRPr="008E4E18">
        <w:rPr>
          <w:spacing w:val="1"/>
        </w:rPr>
        <w:t xml:space="preserve"> </w:t>
      </w:r>
      <w:r w:rsidRPr="008E4E18">
        <w:t>shall have no responsibility in any way to be responsible for the heating of water. If Landlord has</w:t>
      </w:r>
      <w:r w:rsidRPr="008E4E18">
        <w:rPr>
          <w:spacing w:val="1"/>
        </w:rPr>
        <w:t xml:space="preserve"> </w:t>
      </w:r>
      <w:r w:rsidRPr="008E4E18">
        <w:t>designated any person or persons to provide one or more utility services to the Real Property, Tenant shall</w:t>
      </w:r>
      <w:r w:rsidRPr="008E4E18">
        <w:rPr>
          <w:spacing w:val="-52"/>
        </w:rPr>
        <w:t xml:space="preserve"> </w:t>
      </w:r>
      <w:r w:rsidRPr="008E4E18">
        <w:t>use</w:t>
      </w:r>
      <w:r w:rsidRPr="008E4E18">
        <w:rPr>
          <w:spacing w:val="-1"/>
        </w:rPr>
        <w:t xml:space="preserve"> </w:t>
      </w:r>
      <w:r w:rsidRPr="008E4E18">
        <w:t>the designated person(s)</w:t>
      </w:r>
      <w:r w:rsidRPr="008E4E18">
        <w:rPr>
          <w:spacing w:val="-1"/>
        </w:rPr>
        <w:t xml:space="preserve"> </w:t>
      </w:r>
      <w:r w:rsidRPr="008E4E18">
        <w:t>to obtain</w:t>
      </w:r>
      <w:r w:rsidRPr="008E4E18">
        <w:rPr>
          <w:spacing w:val="-1"/>
        </w:rPr>
        <w:t xml:space="preserve"> </w:t>
      </w:r>
      <w:r w:rsidRPr="008E4E18">
        <w:t>the</w:t>
      </w:r>
      <w:r w:rsidRPr="008E4E18">
        <w:rPr>
          <w:spacing w:val="-1"/>
        </w:rPr>
        <w:t xml:space="preserve"> </w:t>
      </w:r>
      <w:r w:rsidRPr="008E4E18">
        <w:t>applicable</w:t>
      </w:r>
      <w:r w:rsidRPr="008E4E18">
        <w:rPr>
          <w:spacing w:val="-1"/>
        </w:rPr>
        <w:t xml:space="preserve"> </w:t>
      </w:r>
      <w:r w:rsidRPr="008E4E18">
        <w:t>utility services.</w:t>
      </w:r>
    </w:p>
    <w:p w14:paraId="7056D4A9" w14:textId="77777777" w:rsidR="00E9291B" w:rsidRPr="008E4E18" w:rsidRDefault="00E9291B" w:rsidP="00E9291B">
      <w:pPr>
        <w:pStyle w:val="Legal2L2"/>
        <w:spacing w:before="4"/>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overload</w:t>
      </w:r>
      <w:r w:rsidRPr="008E4E18">
        <w:rPr>
          <w:spacing w:val="-2"/>
        </w:rPr>
        <w:t xml:space="preserve"> </w:t>
      </w:r>
      <w:r w:rsidRPr="008E4E18">
        <w:t>the</w:t>
      </w:r>
      <w:r w:rsidRPr="008E4E18">
        <w:rPr>
          <w:spacing w:val="-1"/>
        </w:rPr>
        <w:t xml:space="preserve"> </w:t>
      </w:r>
      <w:r w:rsidRPr="008E4E18">
        <w:t>electrical</w:t>
      </w:r>
      <w:r w:rsidRPr="008E4E18">
        <w:rPr>
          <w:spacing w:val="-2"/>
        </w:rPr>
        <w:t xml:space="preserve"> </w:t>
      </w:r>
      <w:r w:rsidRPr="008E4E18">
        <w:t>system</w:t>
      </w:r>
      <w:r w:rsidRPr="008E4E18">
        <w:rPr>
          <w:spacing w:val="-2"/>
        </w:rPr>
        <w:t xml:space="preserve"> </w:t>
      </w:r>
      <w:r w:rsidRPr="008E4E18">
        <w:t>serving</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52"/>
        </w:rPr>
        <w:t xml:space="preserve"> </w:t>
      </w:r>
      <w:r w:rsidRPr="008E4E18">
        <w:t>shall not at any time overburden or exceed the capacity of the mains, feeders, ducts, conduits, pipes,</w:t>
      </w:r>
      <w:r w:rsidRPr="008E4E18">
        <w:rPr>
          <w:spacing w:val="1"/>
        </w:rPr>
        <w:t xml:space="preserve"> </w:t>
      </w:r>
      <w:r w:rsidRPr="008E4E18">
        <w:t>valves, or other facilities by which electric and other utilities are supplied to, distributed in or serve the</w:t>
      </w:r>
      <w:r w:rsidRPr="008E4E18">
        <w:rPr>
          <w:spacing w:val="1"/>
        </w:rPr>
        <w:t xml:space="preserve"> </w:t>
      </w:r>
      <w:r w:rsidRPr="008E4E18">
        <w:t>Premises.</w:t>
      </w:r>
      <w:r w:rsidRPr="008E4E18">
        <w:rPr>
          <w:spacing w:val="52"/>
        </w:rPr>
        <w:t xml:space="preserve"> </w:t>
      </w:r>
      <w:r w:rsidRPr="008E4E18">
        <w:t>If</w:t>
      </w:r>
      <w:r w:rsidRPr="008E4E18">
        <w:rPr>
          <w:spacing w:val="-1"/>
        </w:rPr>
        <w:t xml:space="preserve"> </w:t>
      </w:r>
      <w:r w:rsidRPr="008E4E18">
        <w:t>Tenant</w:t>
      </w:r>
      <w:r w:rsidRPr="008E4E18">
        <w:rPr>
          <w:spacing w:val="-2"/>
        </w:rPr>
        <w:t xml:space="preserve"> </w:t>
      </w:r>
      <w:r w:rsidRPr="008E4E18">
        <w:t>desires</w:t>
      </w:r>
      <w:r w:rsidRPr="008E4E18">
        <w:rPr>
          <w:spacing w:val="-1"/>
        </w:rPr>
        <w:t xml:space="preserve"> </w:t>
      </w:r>
      <w:r w:rsidRPr="008E4E18">
        <w:t>to install</w:t>
      </w:r>
      <w:r w:rsidRPr="008E4E18">
        <w:rPr>
          <w:spacing w:val="-2"/>
        </w:rPr>
        <w:t xml:space="preserve"> </w:t>
      </w:r>
      <w:r w:rsidRPr="008E4E18">
        <w:t>any</w:t>
      </w:r>
      <w:r w:rsidRPr="008E4E18">
        <w:rPr>
          <w:spacing w:val="-1"/>
        </w:rPr>
        <w:t xml:space="preserve"> </w:t>
      </w:r>
      <w:r w:rsidRPr="008E4E18">
        <w:t>equipment</w:t>
      </w:r>
      <w:r w:rsidRPr="008E4E18">
        <w:rPr>
          <w:spacing w:val="-1"/>
        </w:rPr>
        <w:t xml:space="preserve"> </w:t>
      </w:r>
      <w:r w:rsidRPr="008E4E18">
        <w:t>that</w:t>
      </w:r>
      <w:r w:rsidRPr="008E4E18">
        <w:rPr>
          <w:spacing w:val="-1"/>
        </w:rPr>
        <w:t xml:space="preserve"> </w:t>
      </w:r>
      <w:r w:rsidRPr="008E4E18">
        <w:t>shall</w:t>
      </w:r>
      <w:r w:rsidRPr="008E4E18">
        <w:rPr>
          <w:spacing w:val="-1"/>
        </w:rPr>
        <w:t xml:space="preserve"> </w:t>
      </w:r>
      <w:r w:rsidRPr="008E4E18">
        <w:t>require</w:t>
      </w:r>
      <w:r w:rsidRPr="008E4E18">
        <w:rPr>
          <w:spacing w:val="-1"/>
        </w:rPr>
        <w:t xml:space="preserve"> </w:t>
      </w:r>
      <w:r w:rsidRPr="008E4E18">
        <w:t>additional</w:t>
      </w:r>
      <w:r w:rsidRPr="008E4E18">
        <w:rPr>
          <w:spacing w:val="-2"/>
        </w:rPr>
        <w:t xml:space="preserve"> </w:t>
      </w:r>
      <w:r w:rsidRPr="008E4E18">
        <w:t>utility</w:t>
      </w:r>
      <w:r w:rsidRPr="008E4E18">
        <w:rPr>
          <w:spacing w:val="-1"/>
        </w:rPr>
        <w:t xml:space="preserve"> </w:t>
      </w:r>
      <w:r w:rsidRPr="008E4E18">
        <w:t>facilities,</w:t>
      </w:r>
      <w:r w:rsidRPr="008E4E18">
        <w:rPr>
          <w:spacing w:val="-2"/>
        </w:rPr>
        <w:t xml:space="preserve"> </w:t>
      </w:r>
      <w:r w:rsidRPr="008E4E18">
        <w:t>such installation</w:t>
      </w:r>
      <w:r w:rsidRPr="008E4E18">
        <w:rPr>
          <w:spacing w:val="-3"/>
        </w:rPr>
        <w:t xml:space="preserve"> </w:t>
      </w:r>
      <w:r w:rsidRPr="008E4E18">
        <w:t>shall</w:t>
      </w:r>
      <w:r w:rsidRPr="008E4E18">
        <w:rPr>
          <w:spacing w:val="-4"/>
        </w:rPr>
        <w:t xml:space="preserve"> </w:t>
      </w:r>
      <w:r w:rsidRPr="008E4E18">
        <w:t>be</w:t>
      </w:r>
      <w:r w:rsidRPr="008E4E18">
        <w:rPr>
          <w:spacing w:val="-3"/>
        </w:rPr>
        <w:t xml:space="preserve"> </w:t>
      </w:r>
      <w:r w:rsidRPr="008E4E18">
        <w:t>subject</w:t>
      </w:r>
      <w:r w:rsidRPr="008E4E18">
        <w:rPr>
          <w:spacing w:val="-4"/>
        </w:rPr>
        <w:t xml:space="preserve"> </w:t>
      </w:r>
      <w:r w:rsidRPr="008E4E18">
        <w:t>to</w:t>
      </w:r>
      <w:r w:rsidRPr="008E4E18">
        <w:rPr>
          <w:spacing w:val="-3"/>
        </w:rPr>
        <w:t xml:space="preserve"> </w:t>
      </w:r>
      <w:r w:rsidRPr="008E4E18">
        <w:t>Landlord’s</w:t>
      </w:r>
      <w:r w:rsidRPr="008E4E18">
        <w:rPr>
          <w:spacing w:val="-3"/>
        </w:rPr>
        <w:t xml:space="preserve"> </w:t>
      </w:r>
      <w:r w:rsidRPr="008E4E18">
        <w:t>prior</w:t>
      </w:r>
      <w:r w:rsidRPr="008E4E18">
        <w:rPr>
          <w:spacing w:val="-4"/>
        </w:rPr>
        <w:t xml:space="preserve"> </w:t>
      </w:r>
      <w:r w:rsidRPr="008E4E18">
        <w:t>approval</w:t>
      </w:r>
      <w:r w:rsidRPr="008E4E18">
        <w:rPr>
          <w:spacing w:val="-4"/>
        </w:rPr>
        <w:t xml:space="preserve"> </w:t>
      </w:r>
      <w:r w:rsidRPr="008E4E18">
        <w:t>of</w:t>
      </w:r>
      <w:r w:rsidRPr="008E4E18">
        <w:rPr>
          <w:spacing w:val="-3"/>
        </w:rPr>
        <w:t xml:space="preserve"> </w:t>
      </w:r>
      <w:r w:rsidRPr="008E4E18">
        <w:t>Tenant’s</w:t>
      </w:r>
      <w:r w:rsidRPr="008E4E18">
        <w:rPr>
          <w:spacing w:val="-4"/>
        </w:rPr>
        <w:t xml:space="preserve"> </w:t>
      </w:r>
      <w:r w:rsidRPr="008E4E18">
        <w:t>plans</w:t>
      </w:r>
      <w:r w:rsidRPr="008E4E18">
        <w:rPr>
          <w:spacing w:val="-4"/>
        </w:rPr>
        <w:t xml:space="preserve"> </w:t>
      </w:r>
      <w:r w:rsidRPr="008E4E18">
        <w:t>and</w:t>
      </w:r>
      <w:r w:rsidRPr="008E4E18">
        <w:rPr>
          <w:spacing w:val="-2"/>
        </w:rPr>
        <w:t xml:space="preserve"> </w:t>
      </w:r>
      <w:r w:rsidRPr="008E4E18">
        <w:t>specifications</w:t>
      </w:r>
      <w:r w:rsidRPr="008E4E18">
        <w:rPr>
          <w:spacing w:val="-4"/>
        </w:rPr>
        <w:t xml:space="preserve"> </w:t>
      </w:r>
      <w:r w:rsidRPr="008E4E18">
        <w:t>therefor.</w:t>
      </w:r>
      <w:r w:rsidRPr="008E4E18">
        <w:rPr>
          <w:spacing w:val="50"/>
        </w:rPr>
        <w:t xml:space="preserve"> </w:t>
      </w:r>
      <w:r w:rsidRPr="008E4E18">
        <w:t>If</w:t>
      </w:r>
      <w:r w:rsidRPr="008E4E18">
        <w:rPr>
          <w:spacing w:val="-52"/>
        </w:rPr>
        <w:t xml:space="preserve"> </w:t>
      </w:r>
      <w:r w:rsidRPr="008E4E18">
        <w:t>such</w:t>
      </w:r>
      <w:r w:rsidRPr="008E4E18">
        <w:rPr>
          <w:spacing w:val="-1"/>
        </w:rPr>
        <w:t xml:space="preserve"> </w:t>
      </w:r>
      <w:r w:rsidRPr="008E4E18">
        <w:t>installation</w:t>
      </w:r>
      <w:r w:rsidRPr="008E4E18">
        <w:rPr>
          <w:spacing w:val="-1"/>
        </w:rPr>
        <w:t xml:space="preserve"> </w:t>
      </w:r>
      <w:r w:rsidRPr="008E4E18">
        <w:t>is</w:t>
      </w:r>
      <w:r w:rsidRPr="008E4E18">
        <w:rPr>
          <w:spacing w:val="-1"/>
        </w:rPr>
        <w:t xml:space="preserve"> </w:t>
      </w:r>
      <w:r w:rsidRPr="008E4E18">
        <w:t>approved</w:t>
      </w:r>
      <w:r w:rsidRPr="008E4E18">
        <w:rPr>
          <w:spacing w:val="-2"/>
        </w:rPr>
        <w:t xml:space="preserve"> </w:t>
      </w:r>
      <w:r w:rsidRPr="008E4E18">
        <w:t>by Landlord</w:t>
      </w:r>
      <w:r w:rsidRPr="008E4E18">
        <w:rPr>
          <w:spacing w:val="-2"/>
        </w:rPr>
        <w:t xml:space="preserve"> </w:t>
      </w:r>
      <w:r w:rsidRPr="008E4E18">
        <w:t>and if</w:t>
      </w:r>
      <w:r w:rsidRPr="008E4E18">
        <w:rPr>
          <w:spacing w:val="-2"/>
        </w:rPr>
        <w:t xml:space="preserve"> </w:t>
      </w:r>
      <w:r w:rsidRPr="008E4E18">
        <w:t>Landlord provides</w:t>
      </w:r>
      <w:r w:rsidRPr="008E4E18">
        <w:rPr>
          <w:spacing w:val="-3"/>
        </w:rPr>
        <w:t xml:space="preserve"> </w:t>
      </w:r>
      <w:r w:rsidRPr="008E4E18">
        <w:t>such additional</w:t>
      </w:r>
      <w:r w:rsidRPr="008E4E18">
        <w:rPr>
          <w:spacing w:val="-2"/>
        </w:rPr>
        <w:t xml:space="preserve"> </w:t>
      </w:r>
      <w:r w:rsidRPr="008E4E18">
        <w:t>facilities</w:t>
      </w:r>
      <w:r w:rsidRPr="008E4E18">
        <w:rPr>
          <w:spacing w:val="-1"/>
        </w:rPr>
        <w:t xml:space="preserve"> </w:t>
      </w:r>
      <w:r w:rsidRPr="008E4E18">
        <w:t>to accommodate</w:t>
      </w:r>
      <w:r w:rsidRPr="008E4E18">
        <w:rPr>
          <w:spacing w:val="-2"/>
        </w:rPr>
        <w:t xml:space="preserve"> </w:t>
      </w:r>
      <w:r w:rsidRPr="008E4E18">
        <w:t>Tenant’s</w:t>
      </w:r>
      <w:r w:rsidRPr="008E4E18">
        <w:rPr>
          <w:spacing w:val="-2"/>
        </w:rPr>
        <w:t xml:space="preserve"> </w:t>
      </w:r>
      <w:r w:rsidRPr="008E4E18">
        <w:t>installation,</w:t>
      </w:r>
      <w:r w:rsidRPr="008E4E18">
        <w:rPr>
          <w:spacing w:val="-2"/>
        </w:rPr>
        <w:t xml:space="preserve"> </w:t>
      </w:r>
      <w:r w:rsidRPr="008E4E18">
        <w:t>Tenant</w:t>
      </w:r>
      <w:r w:rsidRPr="008E4E18">
        <w:rPr>
          <w:spacing w:val="-1"/>
        </w:rPr>
        <w:t xml:space="preserve"> </w:t>
      </w:r>
      <w:r w:rsidRPr="008E4E18">
        <w:t>agrees</w:t>
      </w:r>
      <w:r w:rsidRPr="008E4E18">
        <w:rPr>
          <w:spacing w:val="-2"/>
        </w:rPr>
        <w:t xml:space="preserve"> </w:t>
      </w:r>
      <w:r w:rsidRPr="008E4E18">
        <w:t>to</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2"/>
        </w:rPr>
        <w:t xml:space="preserve"> </w:t>
      </w:r>
      <w:r w:rsidRPr="008E4E18">
        <w:t>demand,</w:t>
      </w:r>
      <w:r w:rsidRPr="008E4E18">
        <w:rPr>
          <w:spacing w:val="-2"/>
        </w:rPr>
        <w:t xml:space="preserve"> </w:t>
      </w:r>
      <w:r w:rsidRPr="008E4E18">
        <w:t>as</w:t>
      </w:r>
      <w:r w:rsidRPr="008E4E18">
        <w:rPr>
          <w:spacing w:val="-2"/>
        </w:rPr>
        <w:t xml:space="preserve"> </w:t>
      </w:r>
      <w:r w:rsidRPr="008E4E18">
        <w:t>Additional</w:t>
      </w:r>
      <w:r w:rsidRPr="008E4E18">
        <w:rPr>
          <w:spacing w:val="-3"/>
        </w:rPr>
        <w:t xml:space="preserve"> </w:t>
      </w:r>
      <w:r w:rsidRPr="008E4E18">
        <w:t>Rent,</w:t>
      </w:r>
      <w:r w:rsidRPr="008E4E18">
        <w:rPr>
          <w:spacing w:val="-2"/>
        </w:rPr>
        <w:t xml:space="preserve"> </w:t>
      </w:r>
      <w:r w:rsidRPr="008E4E18">
        <w:t>the</w:t>
      </w:r>
      <w:r w:rsidRPr="008E4E18">
        <w:rPr>
          <w:spacing w:val="-52"/>
        </w:rPr>
        <w:t xml:space="preserve"> </w:t>
      </w:r>
      <w:r w:rsidRPr="008E4E18">
        <w:t>cost</w:t>
      </w:r>
      <w:r w:rsidRPr="008E4E18">
        <w:rPr>
          <w:spacing w:val="-2"/>
        </w:rPr>
        <w:t xml:space="preserve"> </w:t>
      </w:r>
      <w:r w:rsidRPr="008E4E18">
        <w:t>for</w:t>
      </w:r>
      <w:r w:rsidRPr="008E4E18">
        <w:rPr>
          <w:spacing w:val="-1"/>
        </w:rPr>
        <w:t xml:space="preserve"> </w:t>
      </w:r>
      <w:r w:rsidRPr="008E4E18">
        <w:t>providing such additional utility</w:t>
      </w:r>
      <w:r w:rsidRPr="008E4E18">
        <w:rPr>
          <w:spacing w:val="-1"/>
        </w:rPr>
        <w:t xml:space="preserve"> </w:t>
      </w:r>
      <w:r w:rsidRPr="008E4E18">
        <w:t>facilities.</w:t>
      </w:r>
    </w:p>
    <w:p w14:paraId="4E295965" w14:textId="77777777" w:rsidR="00E9291B" w:rsidRPr="008E4E18" w:rsidRDefault="00E9291B" w:rsidP="00E9291B">
      <w:pPr>
        <w:pStyle w:val="Legal2L2"/>
        <w:spacing w:line="249" w:lineRule="exact"/>
      </w:pPr>
      <w:r w:rsidRPr="008E4E18">
        <w:t>Landlord has no obligation to provide to Tenant or the Premises any</w:t>
      </w:r>
      <w:r w:rsidRPr="008E4E18">
        <w:rPr>
          <w:spacing w:val="1"/>
        </w:rPr>
        <w:t xml:space="preserve"> </w:t>
      </w:r>
      <w:r w:rsidRPr="008E4E18">
        <w:t>services except as expressly set forth in this lease.</w:t>
      </w:r>
      <w:r w:rsidRPr="008E4E18">
        <w:rPr>
          <w:spacing w:val="1"/>
        </w:rPr>
        <w:t xml:space="preserve"> </w:t>
      </w:r>
      <w:r w:rsidRPr="008E4E18">
        <w:t>Without limiting the foregoing, Landlord is not</w:t>
      </w:r>
      <w:r w:rsidRPr="008E4E18">
        <w:rPr>
          <w:spacing w:val="1"/>
        </w:rPr>
        <w:t xml:space="preserve"> </w:t>
      </w:r>
      <w:r w:rsidRPr="008E4E18">
        <w:t>responsible for providing heat, electric, water, heating of water, gas, air conditioning, steam, sewer</w:t>
      </w:r>
      <w:r w:rsidRPr="008E4E18">
        <w:rPr>
          <w:spacing w:val="1"/>
        </w:rPr>
        <w:t xml:space="preserve"> </w:t>
      </w:r>
      <w:r w:rsidRPr="008E4E18">
        <w:t>service, cleaning service, trash collection, extermination, cable or internet service or ventilation to the</w:t>
      </w:r>
      <w:r w:rsidRPr="008E4E18">
        <w:rPr>
          <w:spacing w:val="1"/>
        </w:rPr>
        <w:t xml:space="preserve"> </w:t>
      </w:r>
      <w:r w:rsidRPr="008E4E18">
        <w:t>Premises.</w:t>
      </w:r>
      <w:r w:rsidRPr="008E4E18">
        <w:rPr>
          <w:spacing w:val="52"/>
        </w:rPr>
        <w:t xml:space="preserve"> </w:t>
      </w:r>
      <w:r w:rsidRPr="008E4E18">
        <w:t>Landlord</w:t>
      </w:r>
      <w:r w:rsidRPr="008E4E18">
        <w:rPr>
          <w:spacing w:val="-2"/>
        </w:rPr>
        <w:t xml:space="preserve"> </w:t>
      </w:r>
      <w:r w:rsidRPr="008E4E18">
        <w:t>does</w:t>
      </w:r>
      <w:r w:rsidRPr="008E4E18">
        <w:rPr>
          <w:spacing w:val="-2"/>
        </w:rPr>
        <w:t xml:space="preserve"> </w:t>
      </w:r>
      <w:r w:rsidRPr="008E4E18">
        <w:t>not</w:t>
      </w:r>
      <w:r w:rsidRPr="008E4E18">
        <w:rPr>
          <w:spacing w:val="-1"/>
        </w:rPr>
        <w:t xml:space="preserve"> </w:t>
      </w:r>
      <w:r w:rsidRPr="008E4E18">
        <w:t>represent</w:t>
      </w:r>
      <w:r w:rsidRPr="008E4E18">
        <w:rPr>
          <w:spacing w:val="-1"/>
        </w:rPr>
        <w:t xml:space="preserve"> </w:t>
      </w:r>
      <w:r w:rsidRPr="008E4E18">
        <w:t>or</w:t>
      </w:r>
      <w:r w:rsidRPr="008E4E18">
        <w:rPr>
          <w:spacing w:val="-2"/>
        </w:rPr>
        <w:t xml:space="preserve"> </w:t>
      </w:r>
      <w:r w:rsidRPr="008E4E18">
        <w:t>warrant</w:t>
      </w:r>
      <w:r w:rsidRPr="008E4E18">
        <w:rPr>
          <w:spacing w:val="-1"/>
        </w:rPr>
        <w:t xml:space="preserve"> </w:t>
      </w:r>
      <w:r w:rsidRPr="008E4E18">
        <w:t>that</w:t>
      </w:r>
      <w:r w:rsidRPr="008E4E18">
        <w:rPr>
          <w:spacing w:val="-2"/>
        </w:rPr>
        <w:t xml:space="preserve"> </w:t>
      </w:r>
      <w:r w:rsidRPr="008E4E18">
        <w:t>any</w:t>
      </w:r>
      <w:r w:rsidRPr="008E4E18">
        <w:rPr>
          <w:spacing w:val="-1"/>
        </w:rPr>
        <w:t xml:space="preserve"> </w:t>
      </w:r>
      <w:r w:rsidRPr="008E4E18">
        <w:t>utility</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service</w:t>
      </w:r>
      <w:r w:rsidRPr="008E4E18">
        <w:rPr>
          <w:spacing w:val="-2"/>
        </w:rPr>
        <w:t xml:space="preserve"> </w:t>
      </w:r>
      <w:r w:rsidRPr="008E4E18">
        <w:t>provided</w:t>
      </w:r>
      <w:r w:rsidRPr="008E4E18">
        <w:rPr>
          <w:spacing w:val="-1"/>
        </w:rPr>
        <w:t xml:space="preserve"> </w:t>
      </w:r>
      <w:r w:rsidRPr="008E4E18">
        <w:t>by</w:t>
      </w:r>
      <w:r w:rsidRPr="008E4E18">
        <w:rPr>
          <w:spacing w:val="-2"/>
        </w:rPr>
        <w:t xml:space="preserve"> </w:t>
      </w:r>
      <w:r w:rsidRPr="008E4E18">
        <w:t>Landlord,</w:t>
      </w:r>
      <w:r w:rsidRPr="008E4E18">
        <w:rPr>
          <w:spacing w:val="-52"/>
        </w:rPr>
        <w:t xml:space="preserve"> </w:t>
      </w:r>
      <w:r w:rsidRPr="008E4E18">
        <w:t>or</w:t>
      </w:r>
      <w:r w:rsidRPr="008E4E18">
        <w:rPr>
          <w:spacing w:val="-1"/>
        </w:rPr>
        <w:t xml:space="preserve"> </w:t>
      </w:r>
      <w:r w:rsidRPr="008E4E18">
        <w:t>any</w:t>
      </w:r>
      <w:r w:rsidRPr="008E4E18">
        <w:rPr>
          <w:spacing w:val="-1"/>
        </w:rPr>
        <w:t xml:space="preserve"> </w:t>
      </w:r>
      <w:r w:rsidRPr="008E4E18">
        <w:t>utility</w:t>
      </w:r>
      <w:r w:rsidRPr="008E4E18">
        <w:rPr>
          <w:spacing w:val="-1"/>
        </w:rPr>
        <w:t xml:space="preserve"> </w:t>
      </w:r>
      <w:r w:rsidRPr="008E4E18">
        <w:t>or</w:t>
      </w:r>
      <w:r w:rsidRPr="008E4E18">
        <w:rPr>
          <w:spacing w:val="-1"/>
        </w:rPr>
        <w:t xml:space="preserve"> </w:t>
      </w:r>
      <w:r w:rsidRPr="008E4E18">
        <w:t>other</w:t>
      </w:r>
      <w:r w:rsidRPr="008E4E18">
        <w:rPr>
          <w:spacing w:val="-2"/>
        </w:rPr>
        <w:t xml:space="preserve"> </w:t>
      </w:r>
      <w:r w:rsidRPr="008E4E18">
        <w:t>service</w:t>
      </w:r>
      <w:r w:rsidRPr="008E4E18">
        <w:rPr>
          <w:spacing w:val="-1"/>
        </w:rPr>
        <w:t xml:space="preserve"> </w:t>
      </w:r>
      <w:r w:rsidRPr="008E4E18">
        <w:t>used</w:t>
      </w:r>
      <w:r w:rsidRPr="008E4E18">
        <w:rPr>
          <w:spacing w:val="-1"/>
        </w:rPr>
        <w:t xml:space="preserve"> </w:t>
      </w:r>
      <w:r w:rsidRPr="008E4E18">
        <w:t>or</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used</w:t>
      </w:r>
      <w:r w:rsidRPr="008E4E18">
        <w:rPr>
          <w:spacing w:val="-2"/>
        </w:rPr>
        <w:t xml:space="preserve"> </w:t>
      </w:r>
      <w:r w:rsidRPr="008E4E18">
        <w:t>by Tenant</w:t>
      </w:r>
      <w:r w:rsidRPr="008E4E18">
        <w:rPr>
          <w:spacing w:val="-2"/>
        </w:rPr>
        <w:t xml:space="preserve"> </w:t>
      </w:r>
      <w:r w:rsidRPr="008E4E18">
        <w:t>at</w:t>
      </w:r>
      <w:r w:rsidRPr="008E4E18">
        <w:rPr>
          <w:spacing w:val="-2"/>
        </w:rPr>
        <w:t xml:space="preserve"> </w:t>
      </w:r>
      <w:r w:rsidRPr="008E4E18">
        <w:t>the</w:t>
      </w:r>
      <w:r w:rsidRPr="008E4E18">
        <w:rPr>
          <w:spacing w:val="5"/>
        </w:rPr>
        <w:t xml:space="preserve"> </w:t>
      </w:r>
      <w:r w:rsidRPr="008E4E18">
        <w:t>Premises</w:t>
      </w:r>
      <w:r w:rsidRPr="008E4E18">
        <w:rPr>
          <w:spacing w:val="-2"/>
        </w:rPr>
        <w:t xml:space="preserve"> </w:t>
      </w:r>
      <w:r w:rsidRPr="008E4E18">
        <w:t>(a)</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adequate</w:t>
      </w:r>
      <w:r w:rsidRPr="008E4E18">
        <w:rPr>
          <w:spacing w:val="-2"/>
        </w:rPr>
        <w:t xml:space="preserve"> </w:t>
      </w:r>
      <w:r w:rsidRPr="008E4E18">
        <w:t>for Tenant’s</w:t>
      </w:r>
      <w:r w:rsidRPr="008E4E18">
        <w:rPr>
          <w:spacing w:val="-3"/>
        </w:rPr>
        <w:t xml:space="preserve"> </w:t>
      </w:r>
      <w:r w:rsidRPr="008E4E18">
        <w:t>particular</w:t>
      </w:r>
      <w:r w:rsidRPr="008E4E18">
        <w:rPr>
          <w:spacing w:val="-2"/>
        </w:rPr>
        <w:t xml:space="preserve"> </w:t>
      </w:r>
      <w:r w:rsidRPr="008E4E18">
        <w:t>purposes</w:t>
      </w:r>
      <w:r w:rsidRPr="008E4E18">
        <w:rPr>
          <w:spacing w:val="-2"/>
        </w:rPr>
        <w:t xml:space="preserve"> </w:t>
      </w:r>
      <w:r w:rsidRPr="008E4E18">
        <w:t>or</w:t>
      </w:r>
      <w:r w:rsidRPr="008E4E18">
        <w:rPr>
          <w:spacing w:val="-2"/>
        </w:rPr>
        <w:t xml:space="preserve"> </w:t>
      </w:r>
      <w:r w:rsidRPr="008E4E18">
        <w:t>(b)</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free</w:t>
      </w:r>
      <w:r w:rsidRPr="008E4E18">
        <w:rPr>
          <w:spacing w:val="-2"/>
        </w:rPr>
        <w:t xml:space="preserve"> </w:t>
      </w:r>
      <w:r w:rsidRPr="008E4E18">
        <w:t>from</w:t>
      </w:r>
      <w:r w:rsidRPr="008E4E18">
        <w:rPr>
          <w:spacing w:val="-2"/>
        </w:rPr>
        <w:t xml:space="preserve"> </w:t>
      </w:r>
      <w:r w:rsidRPr="008E4E18">
        <w:t>interruption</w:t>
      </w:r>
      <w:r w:rsidRPr="008E4E18">
        <w:rPr>
          <w:spacing w:val="-2"/>
        </w:rPr>
        <w:t xml:space="preserve"> </w:t>
      </w:r>
      <w:r w:rsidRPr="008E4E18">
        <w:t>or</w:t>
      </w:r>
      <w:r w:rsidRPr="008E4E18">
        <w:rPr>
          <w:spacing w:val="-3"/>
        </w:rPr>
        <w:t xml:space="preserve"> </w:t>
      </w:r>
      <w:r w:rsidRPr="008E4E18">
        <w:t>reduction.</w:t>
      </w:r>
    </w:p>
    <w:p w14:paraId="2357573A" w14:textId="77777777" w:rsidR="00E9291B" w:rsidRPr="008E4E18" w:rsidRDefault="00E9291B" w:rsidP="00E9291B">
      <w:pPr>
        <w:pStyle w:val="Legal2L2"/>
      </w:pPr>
      <w:r w:rsidRPr="008E4E18">
        <w:t>If any utility or other service (a) becomes unavailable from any public</w:t>
      </w:r>
      <w:r w:rsidRPr="008E4E18">
        <w:rPr>
          <w:spacing w:val="1"/>
        </w:rPr>
        <w:t xml:space="preserve"> </w:t>
      </w:r>
      <w:r w:rsidRPr="008E4E18">
        <w:t>utility company, public authority or any other person or entity supplying or distributing same (including</w:t>
      </w:r>
      <w:r w:rsidRPr="008E4E18">
        <w:rPr>
          <w:spacing w:val="1"/>
        </w:rPr>
        <w:t xml:space="preserve"> </w:t>
      </w:r>
      <w:r w:rsidRPr="008E4E18">
        <w:t>Landlord), or (b) is interrupted by reason of Laws, the making of any repairs or improvements, or</w:t>
      </w:r>
      <w:r w:rsidRPr="008E4E18">
        <w:rPr>
          <w:spacing w:val="1"/>
        </w:rPr>
        <w:t xml:space="preserve"> </w:t>
      </w:r>
      <w:r w:rsidRPr="008E4E18">
        <w:t>measures taken to secure the safety of the Real Property,</w:t>
      </w:r>
      <w:r w:rsidRPr="008E4E18">
        <w:rPr>
          <w:spacing w:val="1"/>
        </w:rPr>
        <w:t xml:space="preserve"> </w:t>
      </w:r>
      <w:r w:rsidRPr="008E4E18">
        <w:t>or the safety and welfare of its tenants or</w:t>
      </w:r>
      <w:r w:rsidRPr="008E4E18">
        <w:rPr>
          <w:spacing w:val="1"/>
        </w:rPr>
        <w:t xml:space="preserve"> </w:t>
      </w:r>
      <w:r w:rsidRPr="008E4E18">
        <w:t>occupants, or the public, or by reason of any cause beyond Landlord’s reasonable control, (</w:t>
      </w:r>
      <w:proofErr w:type="spellStart"/>
      <w:r w:rsidRPr="008E4E18">
        <w:t>i</w:t>
      </w:r>
      <w:proofErr w:type="spellEnd"/>
      <w:r w:rsidRPr="008E4E18">
        <w:t>) Landlord</w:t>
      </w:r>
      <w:r w:rsidRPr="008E4E18">
        <w:rPr>
          <w:spacing w:val="1"/>
        </w:rPr>
        <w:t xml:space="preserve"> </w:t>
      </w:r>
      <w:r w:rsidRPr="008E4E18">
        <w:t>shall</w:t>
      </w:r>
      <w:r w:rsidRPr="008E4E18">
        <w:rPr>
          <w:spacing w:val="-1"/>
        </w:rPr>
        <w:t xml:space="preserve"> </w:t>
      </w:r>
      <w:r w:rsidRPr="008E4E18">
        <w:t>not</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damages</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ii)</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not</w:t>
      </w:r>
      <w:r w:rsidRPr="008E4E18">
        <w:rPr>
          <w:spacing w:val="-1"/>
        </w:rPr>
        <w:t xml:space="preserve"> </w:t>
      </w:r>
      <w:r w:rsidRPr="008E4E18">
        <w:t>abate</w:t>
      </w:r>
      <w:r w:rsidRPr="008E4E18">
        <w:rPr>
          <w:spacing w:val="-2"/>
        </w:rPr>
        <w:t xml:space="preserve"> </w:t>
      </w:r>
      <w:r w:rsidRPr="008E4E18">
        <w:t>Rent</w:t>
      </w:r>
      <w:r w:rsidRPr="008E4E18">
        <w:rPr>
          <w:spacing w:val="-1"/>
        </w:rPr>
        <w:t xml:space="preserve"> </w:t>
      </w:r>
      <w:r w:rsidRPr="008E4E18">
        <w:t>or be</w:t>
      </w:r>
      <w:r w:rsidRPr="008E4E18">
        <w:rPr>
          <w:spacing w:val="-2"/>
        </w:rPr>
        <w:t xml:space="preserve"> </w:t>
      </w:r>
      <w:r w:rsidRPr="008E4E18">
        <w:t>relieved</w:t>
      </w:r>
      <w:r w:rsidRPr="008E4E18">
        <w:rPr>
          <w:spacing w:val="-1"/>
        </w:rPr>
        <w:t xml:space="preserve"> </w:t>
      </w:r>
      <w:r w:rsidRPr="008E4E18">
        <w:t>of</w:t>
      </w:r>
      <w:r w:rsidRPr="008E4E18">
        <w:rPr>
          <w:spacing w:val="-2"/>
        </w:rPr>
        <w:t xml:space="preserve"> </w:t>
      </w:r>
      <w:r w:rsidRPr="008E4E18">
        <w:t>any</w:t>
      </w:r>
      <w:r w:rsidRPr="008E4E18">
        <w:rPr>
          <w:spacing w:val="-52"/>
        </w:rPr>
        <w:t xml:space="preserve"> </w:t>
      </w:r>
      <w:r w:rsidRPr="008E4E18">
        <w:t>of its obligations under this lease, and (iii) such lack of availability or interruption shall not constitute an</w:t>
      </w:r>
      <w:r w:rsidRPr="008E4E18">
        <w:rPr>
          <w:spacing w:val="1"/>
        </w:rPr>
        <w:t xml:space="preserve"> </w:t>
      </w:r>
      <w:r w:rsidRPr="008E4E18">
        <w:t>actual</w:t>
      </w:r>
      <w:r w:rsidRPr="008E4E18">
        <w:rPr>
          <w:spacing w:val="-2"/>
        </w:rPr>
        <w:t xml:space="preserve"> </w:t>
      </w:r>
      <w:r w:rsidRPr="008E4E18">
        <w:t>or</w:t>
      </w:r>
      <w:r w:rsidRPr="008E4E18">
        <w:rPr>
          <w:spacing w:val="-1"/>
        </w:rPr>
        <w:t xml:space="preserve"> </w:t>
      </w:r>
      <w:r w:rsidRPr="008E4E18">
        <w:t>constructive</w:t>
      </w:r>
      <w:r w:rsidRPr="008E4E18">
        <w:rPr>
          <w:spacing w:val="-2"/>
        </w:rPr>
        <w:t xml:space="preserve"> </w:t>
      </w:r>
      <w:r w:rsidRPr="008E4E18">
        <w:t>eviction, or</w:t>
      </w:r>
      <w:r w:rsidRPr="008E4E18">
        <w:rPr>
          <w:spacing w:val="-1"/>
        </w:rPr>
        <w:t xml:space="preserve"> </w:t>
      </w:r>
      <w:r w:rsidRPr="008E4E18">
        <w:t>a</w:t>
      </w:r>
      <w:r w:rsidRPr="008E4E18">
        <w:rPr>
          <w:spacing w:val="-2"/>
        </w:rPr>
        <w:t xml:space="preserve"> </w:t>
      </w:r>
      <w:r w:rsidRPr="008E4E18">
        <w:t>disturbance</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use</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Premises.</w:t>
      </w:r>
    </w:p>
    <w:p w14:paraId="68BA163F" w14:textId="77777777" w:rsidR="00E9291B" w:rsidRPr="008E4E18" w:rsidRDefault="00E9291B" w:rsidP="00E9291B">
      <w:pPr>
        <w:pStyle w:val="Legal2L2"/>
      </w:pPr>
      <w:r w:rsidRPr="008E4E18">
        <w:t>Tenant shall enter into, and maintain at all times during the Term, a</w:t>
      </w:r>
      <w:r w:rsidRPr="008E4E18">
        <w:rPr>
          <w:spacing w:val="1"/>
        </w:rPr>
        <w:t xml:space="preserve"> </w:t>
      </w:r>
      <w:r w:rsidRPr="008E4E18">
        <w:t>contract for the daily removal of Tenant’s trash from the Building, with the carter selected by Tenant and</w:t>
      </w:r>
      <w:r w:rsidRPr="008E4E18">
        <w:rPr>
          <w:spacing w:val="-52"/>
        </w:rPr>
        <w:t xml:space="preserve"> </w:t>
      </w:r>
      <w:r w:rsidRPr="008E4E18">
        <w:t>approved by</w:t>
      </w:r>
      <w:r w:rsidRPr="008E4E18">
        <w:rPr>
          <w:spacing w:val="-2"/>
        </w:rPr>
        <w:t xml:space="preserve"> </w:t>
      </w:r>
      <w:r w:rsidRPr="008E4E18">
        <w:t>Landlord,</w:t>
      </w:r>
      <w:r w:rsidRPr="008E4E18">
        <w:rPr>
          <w:spacing w:val="-1"/>
        </w:rPr>
        <w:t xml:space="preserve"> </w:t>
      </w:r>
      <w:r w:rsidRPr="008E4E18">
        <w:t>to</w:t>
      </w:r>
      <w:r w:rsidRPr="008E4E18">
        <w:rPr>
          <w:spacing w:val="-2"/>
        </w:rPr>
        <w:t xml:space="preserve"> </w:t>
      </w:r>
      <w:r w:rsidRPr="008E4E18">
        <w:t>provide</w:t>
      </w:r>
      <w:r w:rsidRPr="008E4E18">
        <w:rPr>
          <w:spacing w:val="-2"/>
        </w:rPr>
        <w:t xml:space="preserve"> </w:t>
      </w:r>
      <w:r w:rsidRPr="008E4E18">
        <w:t>trash</w:t>
      </w:r>
      <w:r w:rsidRPr="008E4E18">
        <w:rPr>
          <w:spacing w:val="-1"/>
        </w:rPr>
        <w:t xml:space="preserve"> </w:t>
      </w:r>
      <w:r w:rsidRPr="008E4E18">
        <w:t>removal</w:t>
      </w:r>
      <w:r w:rsidRPr="008E4E18">
        <w:rPr>
          <w:spacing w:val="-2"/>
        </w:rPr>
        <w:t xml:space="preserve"> </w:t>
      </w:r>
      <w:r w:rsidRPr="008E4E18">
        <w:t>service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uilding,</w:t>
      </w:r>
      <w:r w:rsidRPr="008E4E18">
        <w:rPr>
          <w:spacing w:val="-1"/>
        </w:rPr>
        <w:t xml:space="preserve"> </w:t>
      </w:r>
      <w:r w:rsidRPr="008E4E18">
        <w:t>subject</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applicable</w:t>
      </w:r>
      <w:r w:rsidRPr="008E4E18">
        <w:rPr>
          <w:spacing w:val="-2"/>
        </w:rPr>
        <w:t xml:space="preserve"> </w:t>
      </w:r>
      <w:r w:rsidRPr="008E4E18">
        <w:t>Rules.</w:t>
      </w:r>
    </w:p>
    <w:p w14:paraId="45F46858" w14:textId="77777777" w:rsidR="00E9291B" w:rsidRPr="008E4E18" w:rsidRDefault="00E9291B" w:rsidP="00E9291B">
      <w:pPr>
        <w:pStyle w:val="Legal2L1"/>
      </w:pPr>
      <w:r w:rsidRPr="008E4E18">
        <w:t>Common</w:t>
      </w:r>
      <w:r w:rsidRPr="008E4E18">
        <w:rPr>
          <w:spacing w:val="-1"/>
        </w:rPr>
        <w:t xml:space="preserve"> </w:t>
      </w:r>
      <w:r w:rsidRPr="008E4E18">
        <w:t>Areas</w:t>
      </w:r>
    </w:p>
    <w:p w14:paraId="4C53E2AB" w14:textId="77777777" w:rsidR="00E9291B" w:rsidRPr="008E4E18" w:rsidRDefault="00E9291B" w:rsidP="00E9291B">
      <w:pPr>
        <w:pStyle w:val="Legal2L2"/>
      </w:pPr>
      <w:r w:rsidRPr="008E4E18">
        <w:t>The “Common Areas” are those areas and facilities which may be</w:t>
      </w:r>
      <w:r w:rsidRPr="008E4E18">
        <w:rPr>
          <w:spacing w:val="1"/>
        </w:rPr>
        <w:t xml:space="preserve"> </w:t>
      </w:r>
      <w:r w:rsidRPr="008E4E18">
        <w:t>furnished by Landlord (or others on behalf of Landlord) in or near the Building for the non-exclusive</w:t>
      </w:r>
      <w:r w:rsidRPr="008E4E18">
        <w:rPr>
          <w:spacing w:val="1"/>
        </w:rPr>
        <w:t xml:space="preserve"> </w:t>
      </w:r>
      <w:r w:rsidRPr="008E4E18">
        <w:t>common use of tenants and other occupants of the Building, their employees, customers, and invitees,</w:t>
      </w:r>
      <w:r w:rsidRPr="008E4E18">
        <w:rPr>
          <w:spacing w:val="-52"/>
        </w:rPr>
        <w:t xml:space="preserve"> </w:t>
      </w:r>
      <w:r w:rsidRPr="008E4E18">
        <w:t>including</w:t>
      </w:r>
      <w:r w:rsidRPr="008E4E18">
        <w:rPr>
          <w:spacing w:val="-3"/>
        </w:rPr>
        <w:t xml:space="preserve"> </w:t>
      </w:r>
      <w:r w:rsidRPr="008E4E18">
        <w:t>parking</w:t>
      </w:r>
      <w:r w:rsidRPr="008E4E18">
        <w:rPr>
          <w:spacing w:val="-2"/>
        </w:rPr>
        <w:t xml:space="preserve"> </w:t>
      </w:r>
      <w:r w:rsidRPr="008E4E18">
        <w:t>areas,</w:t>
      </w:r>
      <w:r w:rsidRPr="008E4E18">
        <w:rPr>
          <w:spacing w:val="-2"/>
        </w:rPr>
        <w:t xml:space="preserve"> </w:t>
      </w:r>
      <w:r w:rsidRPr="008E4E18">
        <w:t>access</w:t>
      </w:r>
      <w:r w:rsidRPr="008E4E18">
        <w:rPr>
          <w:spacing w:val="-1"/>
        </w:rPr>
        <w:t xml:space="preserve"> </w:t>
      </w:r>
      <w:r w:rsidRPr="008E4E18">
        <w:t>areas</w:t>
      </w:r>
      <w:r w:rsidRPr="008E4E18">
        <w:rPr>
          <w:spacing w:val="-2"/>
        </w:rPr>
        <w:t xml:space="preserve"> </w:t>
      </w:r>
      <w:r w:rsidRPr="008E4E18">
        <w:t>(other</w:t>
      </w:r>
      <w:r w:rsidRPr="008E4E18">
        <w:rPr>
          <w:spacing w:val="-3"/>
        </w:rPr>
        <w:t xml:space="preserve"> </w:t>
      </w:r>
      <w:r w:rsidRPr="008E4E18">
        <w:t>than</w:t>
      </w:r>
      <w:r w:rsidRPr="008E4E18">
        <w:rPr>
          <w:spacing w:val="-3"/>
        </w:rPr>
        <w:t xml:space="preserve"> </w:t>
      </w:r>
      <w:r w:rsidRPr="008E4E18">
        <w:t>public</w:t>
      </w:r>
      <w:r w:rsidRPr="008E4E18">
        <w:rPr>
          <w:spacing w:val="-2"/>
        </w:rPr>
        <w:t xml:space="preserve"> </w:t>
      </w:r>
      <w:r w:rsidRPr="008E4E18">
        <w:t>streets),</w:t>
      </w:r>
      <w:r w:rsidRPr="008E4E18">
        <w:rPr>
          <w:spacing w:val="-3"/>
        </w:rPr>
        <w:t xml:space="preserve"> </w:t>
      </w:r>
      <w:r w:rsidRPr="008E4E18">
        <w:t>driveways,</w:t>
      </w:r>
      <w:r w:rsidRPr="008E4E18">
        <w:rPr>
          <w:spacing w:val="-1"/>
        </w:rPr>
        <w:t xml:space="preserve"> </w:t>
      </w:r>
      <w:r w:rsidRPr="008E4E18">
        <w:t>loading</w:t>
      </w:r>
      <w:r w:rsidRPr="008E4E18">
        <w:rPr>
          <w:spacing w:val="-2"/>
        </w:rPr>
        <w:t xml:space="preserve"> </w:t>
      </w:r>
      <w:r w:rsidRPr="008E4E18">
        <w:t>docks</w:t>
      </w:r>
      <w:r w:rsidRPr="008E4E18">
        <w:rPr>
          <w:spacing w:val="-3"/>
        </w:rPr>
        <w:t xml:space="preserve"> </w:t>
      </w:r>
      <w:r w:rsidRPr="008E4E18">
        <w:t>and</w:t>
      </w:r>
      <w:r w:rsidRPr="008E4E18">
        <w:rPr>
          <w:spacing w:val="-2"/>
        </w:rPr>
        <w:t xml:space="preserve"> </w:t>
      </w:r>
      <w:r w:rsidRPr="008E4E18">
        <w:t>loading</w:t>
      </w:r>
      <w:r w:rsidRPr="008E4E18">
        <w:rPr>
          <w:spacing w:val="-52"/>
        </w:rPr>
        <w:t xml:space="preserve"> </w:t>
      </w:r>
      <w:r w:rsidRPr="008E4E18">
        <w:t>areas, sidewalks,</w:t>
      </w:r>
      <w:r w:rsidRPr="008E4E18">
        <w:rPr>
          <w:spacing w:val="-2"/>
        </w:rPr>
        <w:t xml:space="preserve"> </w:t>
      </w:r>
      <w:r w:rsidRPr="008E4E18">
        <w:t>lighting</w:t>
      </w:r>
      <w:r w:rsidRPr="008E4E18">
        <w:rPr>
          <w:spacing w:val="-1"/>
        </w:rPr>
        <w:t xml:space="preserve"> </w:t>
      </w:r>
      <w:r w:rsidRPr="008E4E18">
        <w:t>facilities,</w:t>
      </w:r>
      <w:r w:rsidRPr="008E4E18">
        <w:rPr>
          <w:spacing w:val="-2"/>
        </w:rPr>
        <w:t xml:space="preserve"> </w:t>
      </w:r>
      <w:r w:rsidRPr="008E4E18">
        <w:t>and</w:t>
      </w:r>
      <w:r w:rsidRPr="008E4E18">
        <w:rPr>
          <w:spacing w:val="-1"/>
        </w:rPr>
        <w:t xml:space="preserve"> </w:t>
      </w:r>
      <w:r w:rsidRPr="008E4E18">
        <w:t>other</w:t>
      </w:r>
      <w:r w:rsidRPr="008E4E18">
        <w:rPr>
          <w:spacing w:val="-2"/>
        </w:rPr>
        <w:t xml:space="preserve"> </w:t>
      </w:r>
      <w:r w:rsidRPr="008E4E18">
        <w:t>similar</w:t>
      </w:r>
      <w:r w:rsidRPr="008E4E18">
        <w:rPr>
          <w:spacing w:val="-1"/>
        </w:rPr>
        <w:t xml:space="preserve"> </w:t>
      </w:r>
      <w:r w:rsidRPr="008E4E18">
        <w:t>common areas,</w:t>
      </w:r>
      <w:r w:rsidRPr="008E4E18">
        <w:rPr>
          <w:spacing w:val="-2"/>
        </w:rPr>
        <w:t xml:space="preserve"> </w:t>
      </w:r>
      <w:r w:rsidRPr="008E4E18">
        <w:t>facilities</w:t>
      </w:r>
      <w:r w:rsidRPr="008E4E18">
        <w:rPr>
          <w:spacing w:val="-2"/>
        </w:rPr>
        <w:t xml:space="preserve"> </w:t>
      </w:r>
      <w:r w:rsidRPr="008E4E18">
        <w:t>or improvements.</w:t>
      </w:r>
    </w:p>
    <w:p w14:paraId="492B86C6" w14:textId="77777777" w:rsidR="00E9291B" w:rsidRPr="008E4E18" w:rsidRDefault="00E9291B" w:rsidP="00E9291B">
      <w:pPr>
        <w:pStyle w:val="Legal2L2"/>
        <w:spacing w:before="1"/>
        <w:ind w:right="155"/>
      </w:pPr>
      <w:r w:rsidRPr="008E4E18">
        <w:t>Landlord</w:t>
      </w:r>
      <w:r w:rsidRPr="008E4E18">
        <w:rPr>
          <w:spacing w:val="-1"/>
        </w:rPr>
        <w:t xml:space="preserve"> </w:t>
      </w:r>
      <w:r w:rsidRPr="008E4E18">
        <w:t>will</w:t>
      </w:r>
      <w:r w:rsidRPr="008E4E18">
        <w:rPr>
          <w:spacing w:val="-1"/>
        </w:rPr>
        <w:t xml:space="preserve"> </w:t>
      </w:r>
      <w:r w:rsidRPr="008E4E18">
        <w:t>operate</w:t>
      </w:r>
      <w:r w:rsidRPr="008E4E18">
        <w:rPr>
          <w:spacing w:val="-2"/>
        </w:rPr>
        <w:t xml:space="preserve"> </w:t>
      </w:r>
      <w:r w:rsidRPr="008E4E18">
        <w:t>and</w:t>
      </w:r>
      <w:r w:rsidRPr="008E4E18">
        <w:rPr>
          <w:spacing w:val="-1"/>
        </w:rPr>
        <w:t xml:space="preserve"> </w:t>
      </w:r>
      <w:r w:rsidRPr="008E4E18">
        <w:t>maintain,</w:t>
      </w:r>
      <w:r w:rsidRPr="008E4E18">
        <w:rPr>
          <w:spacing w:val="-2"/>
        </w:rPr>
        <w:t xml:space="preserve"> </w:t>
      </w:r>
      <w:r w:rsidRPr="008E4E18">
        <w:t>or</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operated</w:t>
      </w:r>
      <w:r w:rsidRPr="008E4E18">
        <w:rPr>
          <w:spacing w:val="-1"/>
        </w:rPr>
        <w:t xml:space="preserve"> </w:t>
      </w:r>
      <w:r w:rsidRPr="008E4E18">
        <w:t>and</w:t>
      </w:r>
      <w:r w:rsidRPr="008E4E18">
        <w:rPr>
          <w:spacing w:val="-52"/>
        </w:rPr>
        <w:t xml:space="preserve"> </w:t>
      </w:r>
      <w:r w:rsidRPr="008E4E18">
        <w:t>maintained,</w:t>
      </w:r>
      <w:r w:rsidRPr="008E4E18">
        <w:rPr>
          <w:spacing w:val="-3"/>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3"/>
        </w:rPr>
        <w:t xml:space="preserve"> </w:t>
      </w:r>
      <w:r w:rsidRPr="008E4E18">
        <w:t>deemed</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reasonable</w:t>
      </w:r>
      <w:r w:rsidRPr="008E4E18">
        <w:rPr>
          <w:spacing w:val="-3"/>
        </w:rPr>
        <w:t xml:space="preserve"> </w:t>
      </w:r>
      <w:r w:rsidRPr="008E4E18">
        <w:t>and</w:t>
      </w:r>
      <w:r w:rsidRPr="008E4E18">
        <w:rPr>
          <w:spacing w:val="-1"/>
        </w:rPr>
        <w:t xml:space="preserve"> </w:t>
      </w:r>
      <w:r w:rsidRPr="008E4E18">
        <w:t>appropriate.</w:t>
      </w:r>
      <w:r w:rsidRPr="008E4E18">
        <w:br/>
        <w:t>Landlord shall have the right (</w:t>
      </w:r>
      <w:proofErr w:type="spellStart"/>
      <w:r w:rsidRPr="008E4E18">
        <w:t>i</w:t>
      </w:r>
      <w:proofErr w:type="spellEnd"/>
      <w:r w:rsidRPr="008E4E18">
        <w:t>) to establish, modify and enforce reasonable rules and regulations with</w:t>
      </w:r>
      <w:r w:rsidRPr="008E4E18">
        <w:rPr>
          <w:spacing w:val="1"/>
        </w:rPr>
        <w:t xml:space="preserve"> </w:t>
      </w:r>
      <w:r w:rsidRPr="008E4E18">
        <w:t>respect</w:t>
      </w:r>
      <w:r w:rsidRPr="008E4E18">
        <w:rPr>
          <w:spacing w:val="-3"/>
        </w:rPr>
        <w:t xml:space="preserve"> </w:t>
      </w:r>
      <w:r w:rsidRPr="008E4E18">
        <w:t>to</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i)</w:t>
      </w:r>
      <w:r w:rsidRPr="008E4E18">
        <w:rPr>
          <w:spacing w:val="-1"/>
        </w:rPr>
        <w:t xml:space="preserve"> </w:t>
      </w:r>
      <w:r w:rsidRPr="008E4E18">
        <w:t>to</w:t>
      </w:r>
      <w:r w:rsidRPr="008E4E18">
        <w:rPr>
          <w:spacing w:val="-1"/>
        </w:rPr>
        <w:t xml:space="preserve"> </w:t>
      </w:r>
      <w:r w:rsidRPr="008E4E18">
        <w:t>enter</w:t>
      </w:r>
      <w:r w:rsidRPr="008E4E18">
        <w:rPr>
          <w:spacing w:val="-2"/>
        </w:rPr>
        <w:t xml:space="preserve"> </w:t>
      </w:r>
      <w:r w:rsidRPr="008E4E18">
        <w:t>into,</w:t>
      </w:r>
      <w:r w:rsidRPr="008E4E18">
        <w:rPr>
          <w:spacing w:val="-3"/>
        </w:rPr>
        <w:t xml:space="preserve"> </w:t>
      </w:r>
      <w:r w:rsidRPr="008E4E18">
        <w:t>modify</w:t>
      </w:r>
      <w:r w:rsidRPr="008E4E18">
        <w:rPr>
          <w:spacing w:val="-2"/>
        </w:rPr>
        <w:t xml:space="preserve"> </w:t>
      </w:r>
      <w:r w:rsidRPr="008E4E18">
        <w:t>and</w:t>
      </w:r>
      <w:r w:rsidRPr="008E4E18">
        <w:rPr>
          <w:spacing w:val="-1"/>
        </w:rPr>
        <w:t xml:space="preserve"> </w:t>
      </w:r>
      <w:r w:rsidRPr="008E4E18">
        <w:t>terminate</w:t>
      </w:r>
      <w:r w:rsidRPr="008E4E18">
        <w:rPr>
          <w:spacing w:val="-2"/>
        </w:rPr>
        <w:t xml:space="preserve"> </w:t>
      </w:r>
      <w:r w:rsidRPr="008E4E18">
        <w:t>any</w:t>
      </w:r>
      <w:r w:rsidRPr="008E4E18">
        <w:rPr>
          <w:spacing w:val="-2"/>
        </w:rPr>
        <w:t xml:space="preserve"> </w:t>
      </w:r>
      <w:r w:rsidRPr="008E4E18">
        <w:t>easement</w:t>
      </w:r>
      <w:r w:rsidRPr="008E4E18">
        <w:rPr>
          <w:spacing w:val="-1"/>
        </w:rPr>
        <w:t xml:space="preserve"> </w:t>
      </w:r>
      <w:r w:rsidRPr="008E4E18">
        <w:t>and</w:t>
      </w:r>
      <w:r w:rsidRPr="008E4E18">
        <w:rPr>
          <w:spacing w:val="-1"/>
        </w:rPr>
        <w:t xml:space="preserve"> </w:t>
      </w:r>
      <w:r w:rsidRPr="008E4E18">
        <w:t>other</w:t>
      </w:r>
      <w:r w:rsidRPr="008E4E18">
        <w:rPr>
          <w:spacing w:val="-1"/>
        </w:rPr>
        <w:t xml:space="preserve"> </w:t>
      </w:r>
      <w:r w:rsidRPr="008E4E18">
        <w:t>agreements</w:t>
      </w:r>
      <w:r w:rsidRPr="008E4E18">
        <w:rPr>
          <w:spacing w:val="-52"/>
        </w:rPr>
        <w:t xml:space="preserve"> </w:t>
      </w:r>
      <w:r w:rsidRPr="008E4E18">
        <w:t>pertaining to the use and maintenance of the Common Areas; (iii) to close all or any portion of the</w:t>
      </w:r>
      <w:r w:rsidRPr="008E4E18">
        <w:rPr>
          <w:spacing w:val="1"/>
        </w:rPr>
        <w:t xml:space="preserve"> </w:t>
      </w:r>
      <w:r w:rsidRPr="008E4E18">
        <w:t>Common Areas to such extent as may, in the opinion of Landlord, be necessary to prevent a dedication</w:t>
      </w:r>
      <w:r w:rsidRPr="008E4E18">
        <w:rPr>
          <w:spacing w:val="1"/>
        </w:rPr>
        <w:t xml:space="preserve"> </w:t>
      </w:r>
      <w:r w:rsidRPr="008E4E18">
        <w:t>thereof or the accrual of any rights to any person or to the public therein; (iv) to close temporarily any or</w:t>
      </w:r>
      <w:r w:rsidRPr="008E4E18">
        <w:rPr>
          <w:spacing w:val="1"/>
        </w:rPr>
        <w:t xml:space="preserve"> </w:t>
      </w:r>
      <w:r w:rsidRPr="008E4E18">
        <w:t>all portions of the Common Areas; (v) to discourage non-customer parking; and (vi) to do and perform</w:t>
      </w:r>
      <w:r w:rsidRPr="008E4E18">
        <w:rPr>
          <w:spacing w:val="1"/>
        </w:rPr>
        <w:t xml:space="preserve"> </w:t>
      </w:r>
      <w:r w:rsidRPr="008E4E18">
        <w:t>such</w:t>
      </w:r>
      <w:r w:rsidRPr="008E4E18">
        <w:rPr>
          <w:spacing w:val="-1"/>
        </w:rPr>
        <w:t xml:space="preserve"> </w:t>
      </w:r>
      <w:r w:rsidRPr="008E4E18">
        <w:t>other</w:t>
      </w:r>
      <w:r w:rsidRPr="008E4E18">
        <w:rPr>
          <w:spacing w:val="-2"/>
        </w:rPr>
        <w:t xml:space="preserve"> </w:t>
      </w:r>
      <w:r w:rsidRPr="008E4E18">
        <w:t>acts</w:t>
      </w:r>
      <w:r w:rsidRPr="008E4E18">
        <w:rPr>
          <w:spacing w:val="-2"/>
        </w:rPr>
        <w:t xml:space="preserve"> </w:t>
      </w:r>
      <w:r w:rsidRPr="008E4E18">
        <w:t>in and</w:t>
      </w:r>
      <w:r w:rsidRPr="008E4E18">
        <w:rPr>
          <w:spacing w:val="-1"/>
        </w:rPr>
        <w:t xml:space="preserve"> </w:t>
      </w:r>
      <w:r w:rsidRPr="008E4E18">
        <w:t>to</w:t>
      </w:r>
      <w:r w:rsidRPr="008E4E18">
        <w:rPr>
          <w:spacing w:val="-1"/>
        </w:rPr>
        <w:t xml:space="preserve"> </w:t>
      </w:r>
      <w:r w:rsidRPr="008E4E18">
        <w:t>said</w:t>
      </w:r>
      <w:r w:rsidRPr="008E4E18">
        <w:rPr>
          <w:spacing w:val="-1"/>
        </w:rPr>
        <w:t xml:space="preserve"> </w:t>
      </w:r>
      <w:r w:rsidRPr="008E4E18">
        <w:t>areas</w:t>
      </w:r>
      <w:r w:rsidRPr="008E4E18">
        <w:rPr>
          <w:spacing w:val="-1"/>
        </w:rPr>
        <w:t xml:space="preserve"> </w:t>
      </w:r>
      <w:r w:rsidRPr="008E4E18">
        <w:t>and</w:t>
      </w:r>
      <w:r w:rsidRPr="008E4E18">
        <w:rPr>
          <w:spacing w:val="-1"/>
        </w:rPr>
        <w:t xml:space="preserve"> </w:t>
      </w:r>
      <w:r w:rsidRPr="008E4E18">
        <w:t>improvements as</w:t>
      </w:r>
      <w:r w:rsidRPr="008E4E18">
        <w:rPr>
          <w:spacing w:val="-2"/>
        </w:rPr>
        <w:t xml:space="preserve"> </w:t>
      </w:r>
      <w:r w:rsidRPr="008E4E18">
        <w:t>Landlord</w:t>
      </w:r>
      <w:r w:rsidRPr="008E4E18">
        <w:rPr>
          <w:spacing w:val="-1"/>
        </w:rPr>
        <w:t xml:space="preserve"> </w:t>
      </w:r>
      <w:r w:rsidRPr="008E4E18">
        <w:t>shall</w:t>
      </w:r>
      <w:r w:rsidRPr="008E4E18">
        <w:rPr>
          <w:spacing w:val="-1"/>
        </w:rPr>
        <w:t xml:space="preserve"> </w:t>
      </w:r>
      <w:r w:rsidRPr="008E4E18">
        <w:t>determine</w:t>
      </w:r>
      <w:r w:rsidRPr="008E4E18">
        <w:rPr>
          <w:spacing w:val="-2"/>
        </w:rPr>
        <w:t xml:space="preserve"> </w:t>
      </w:r>
      <w:r w:rsidRPr="008E4E18">
        <w:t>to be</w:t>
      </w:r>
      <w:r w:rsidRPr="008E4E18">
        <w:rPr>
          <w:spacing w:val="-2"/>
        </w:rPr>
        <w:t xml:space="preserve"> </w:t>
      </w:r>
      <w:r w:rsidRPr="008E4E18">
        <w:t>advisable.</w:t>
      </w:r>
    </w:p>
    <w:p w14:paraId="25DE2CCD" w14:textId="77777777" w:rsidR="00E9291B" w:rsidRPr="008E4E18" w:rsidRDefault="00E9291B" w:rsidP="00E9291B">
      <w:pPr>
        <w:pStyle w:val="Legal2L1"/>
      </w:pPr>
      <w:r w:rsidRPr="008E4E18">
        <w:t>Repairs and</w:t>
      </w:r>
      <w:r w:rsidRPr="008E4E18">
        <w:rPr>
          <w:spacing w:val="2"/>
        </w:rPr>
        <w:t xml:space="preserve"> </w:t>
      </w:r>
      <w:r w:rsidRPr="008E4E18">
        <w:t>Maintenance</w:t>
      </w:r>
    </w:p>
    <w:p w14:paraId="57698A44" w14:textId="77777777" w:rsidR="00E9291B" w:rsidRPr="008E4E18" w:rsidRDefault="00E9291B" w:rsidP="00E9291B">
      <w:pPr>
        <w:pStyle w:val="Legal2L2"/>
      </w:pPr>
      <w:bookmarkStart w:id="5" w:name="_Ref180524394"/>
      <w:r w:rsidRPr="008E4E18">
        <w:t>Landlord</w:t>
      </w:r>
      <w:r w:rsidRPr="008E4E18">
        <w:rPr>
          <w:spacing w:val="-1"/>
        </w:rPr>
        <w:t xml:space="preserve"> </w:t>
      </w:r>
      <w:r w:rsidRPr="008E4E18">
        <w:t>shall,</w:t>
      </w:r>
      <w:r w:rsidRPr="008E4E18">
        <w:rPr>
          <w:spacing w:val="-2"/>
        </w:rPr>
        <w:t xml:space="preserve"> </w:t>
      </w:r>
      <w:r w:rsidRPr="008E4E18">
        <w:t>at</w:t>
      </w:r>
      <w:r w:rsidRPr="008E4E18">
        <w:rPr>
          <w:spacing w:val="-3"/>
        </w:rPr>
        <w:t xml:space="preserve"> </w:t>
      </w:r>
      <w:r w:rsidRPr="008E4E18">
        <w:t>Landlord’s</w:t>
      </w:r>
      <w:r w:rsidRPr="008E4E18">
        <w:rPr>
          <w:spacing w:val="-3"/>
        </w:rPr>
        <w:t xml:space="preserve"> </w:t>
      </w:r>
      <w:r w:rsidRPr="008E4E18">
        <w:t>expense,</w:t>
      </w:r>
      <w:r w:rsidRPr="008E4E18">
        <w:rPr>
          <w:spacing w:val="-2"/>
        </w:rPr>
        <w:t xml:space="preserve"> </w:t>
      </w:r>
      <w:r w:rsidRPr="008E4E18">
        <w:t>make</w:t>
      </w:r>
      <w:r w:rsidRPr="008E4E18">
        <w:rPr>
          <w:spacing w:val="-3"/>
        </w:rPr>
        <w:t xml:space="preserve"> </w:t>
      </w:r>
      <w:r w:rsidRPr="008E4E18">
        <w:t>all</w:t>
      </w:r>
      <w:r w:rsidRPr="008E4E18">
        <w:rPr>
          <w:spacing w:val="-3"/>
        </w:rPr>
        <w:t xml:space="preserve"> </w:t>
      </w:r>
      <w:r w:rsidRPr="008E4E18">
        <w:t>structural</w:t>
      </w:r>
      <w:r w:rsidRPr="008E4E18">
        <w:rPr>
          <w:spacing w:val="-3"/>
        </w:rPr>
        <w:t xml:space="preserve"> </w:t>
      </w:r>
      <w:r w:rsidRPr="008E4E18">
        <w:t>repairs</w:t>
      </w:r>
      <w:r w:rsidRPr="008E4E18">
        <w:rPr>
          <w:spacing w:val="-3"/>
        </w:rPr>
        <w:t xml:space="preserve"> </w:t>
      </w:r>
      <w:r w:rsidRPr="008E4E18">
        <w:t>needed</w:t>
      </w:r>
      <w:r w:rsidRPr="008E4E18">
        <w:rPr>
          <w:spacing w:val="-52"/>
        </w:rPr>
        <w:t xml:space="preserve"> </w:t>
      </w:r>
      <w:r w:rsidRPr="008E4E18">
        <w:t>to the exterior walls, structural columns, structural roof, and structural floors that enclose the Premises</w:t>
      </w:r>
      <w:r w:rsidRPr="008E4E18">
        <w:rPr>
          <w:spacing w:val="1"/>
        </w:rPr>
        <w:t xml:space="preserve"> </w:t>
      </w:r>
      <w:r w:rsidRPr="008E4E18">
        <w:t>(excluding all doors, door frames, storefronts, windows and glass); provided that Tenant gives Landlord</w:t>
      </w:r>
      <w:r w:rsidRPr="008E4E18">
        <w:rPr>
          <w:spacing w:val="1"/>
        </w:rPr>
        <w:t xml:space="preserve"> </w:t>
      </w:r>
      <w:r w:rsidRPr="008E4E18">
        <w:t>notice</w:t>
      </w:r>
      <w:r w:rsidRPr="008E4E18">
        <w:rPr>
          <w:spacing w:val="-3"/>
        </w:rPr>
        <w:t xml:space="preserve"> </w:t>
      </w:r>
      <w:r w:rsidRPr="008E4E18">
        <w:t>of</w:t>
      </w:r>
      <w:r w:rsidRPr="008E4E18">
        <w:rPr>
          <w:spacing w:val="-1"/>
        </w:rPr>
        <w:t xml:space="preserve"> </w:t>
      </w:r>
      <w:r w:rsidRPr="008E4E18">
        <w:t>the</w:t>
      </w:r>
      <w:r w:rsidRPr="008E4E18">
        <w:rPr>
          <w:spacing w:val="-3"/>
        </w:rPr>
        <w:t xml:space="preserve"> </w:t>
      </w:r>
      <w:r w:rsidRPr="008E4E18">
        <w:t>necessity</w:t>
      </w:r>
      <w:r w:rsidRPr="008E4E18">
        <w:rPr>
          <w:spacing w:val="-1"/>
        </w:rPr>
        <w:t xml:space="preserve"> </w:t>
      </w:r>
      <w:r w:rsidRPr="008E4E18">
        <w:t>for</w:t>
      </w:r>
      <w:r w:rsidRPr="008E4E18">
        <w:rPr>
          <w:spacing w:val="-3"/>
        </w:rPr>
        <w:t xml:space="preserve"> </w:t>
      </w:r>
      <w:r w:rsidRPr="008E4E18">
        <w:t>such</w:t>
      </w:r>
      <w:r w:rsidRPr="008E4E18">
        <w:rPr>
          <w:spacing w:val="-2"/>
        </w:rPr>
        <w:t xml:space="preserve"> </w:t>
      </w:r>
      <w:r w:rsidRPr="008E4E18">
        <w:t>repairs.</w:t>
      </w:r>
      <w:r w:rsidRPr="008E4E18">
        <w:rPr>
          <w:spacing w:val="53"/>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3"/>
        </w:rPr>
        <w:t xml:space="preserve"> </w:t>
      </w:r>
      <w:r w:rsidRPr="008E4E18">
        <w:t>shall</w:t>
      </w:r>
      <w:r w:rsidRPr="008E4E18">
        <w:rPr>
          <w:spacing w:val="-2"/>
        </w:rPr>
        <w:t xml:space="preserve"> </w:t>
      </w:r>
      <w:r w:rsidRPr="008E4E18">
        <w:t>reimburse</w:t>
      </w:r>
      <w:r w:rsidRPr="008E4E18">
        <w:rPr>
          <w:spacing w:val="-2"/>
        </w:rPr>
        <w:t xml:space="preserve"> </w:t>
      </w:r>
      <w:r w:rsidRPr="008E4E18">
        <w:t>Landlord,</w:t>
      </w:r>
      <w:r w:rsidRPr="008E4E18">
        <w:rPr>
          <w:spacing w:val="-52"/>
        </w:rPr>
        <w:t xml:space="preserve"> </w:t>
      </w:r>
      <w:r w:rsidRPr="008E4E18">
        <w:t>as Additional Rent, within thirty (30) days of being billed therefor, for all such repair costs to structural</w:t>
      </w:r>
      <w:r w:rsidRPr="008E4E18">
        <w:rPr>
          <w:spacing w:val="1"/>
        </w:rPr>
        <w:t xml:space="preserve"> </w:t>
      </w:r>
      <w:r w:rsidRPr="008E4E18">
        <w:t>elements that are necessitated by the negligence or misconduct of Tenant, its employees, contractors,</w:t>
      </w:r>
      <w:r w:rsidRPr="008E4E18">
        <w:rPr>
          <w:spacing w:val="1"/>
        </w:rPr>
        <w:t xml:space="preserve"> </w:t>
      </w:r>
      <w:r w:rsidRPr="008E4E18">
        <w:t>agents,</w:t>
      </w:r>
      <w:r w:rsidRPr="008E4E18">
        <w:rPr>
          <w:spacing w:val="-2"/>
        </w:rPr>
        <w:t xml:space="preserve"> </w:t>
      </w:r>
      <w:r w:rsidRPr="008E4E18">
        <w:t>subtenants,</w:t>
      </w:r>
      <w:r w:rsidRPr="008E4E18">
        <w:rPr>
          <w:spacing w:val="-1"/>
        </w:rPr>
        <w:t xml:space="preserve"> </w:t>
      </w:r>
      <w:r w:rsidRPr="008E4E18">
        <w:t>employees,</w:t>
      </w:r>
      <w:r w:rsidRPr="008E4E18">
        <w:rPr>
          <w:spacing w:val="-1"/>
        </w:rPr>
        <w:t xml:space="preserve"> </w:t>
      </w:r>
      <w:r w:rsidRPr="008E4E18">
        <w:t>customers</w:t>
      </w:r>
      <w:r w:rsidRPr="008E4E18">
        <w:rPr>
          <w:spacing w:val="-1"/>
        </w:rPr>
        <w:t xml:space="preserve"> </w:t>
      </w:r>
      <w:r w:rsidRPr="008E4E18">
        <w:t>and invitees.</w:t>
      </w:r>
      <w:bookmarkEnd w:id="5"/>
    </w:p>
    <w:p w14:paraId="06EA2BB9" w14:textId="77777777" w:rsidR="00E9291B" w:rsidRPr="008E4E18" w:rsidRDefault="00E9291B" w:rsidP="00E9291B">
      <w:pPr>
        <w:pStyle w:val="Legal2L2"/>
      </w:pPr>
      <w:r w:rsidRPr="008E4E18">
        <w:t>If the Premises are sprinklered, Tenant shall be responsible, at Tenant’s</w:t>
      </w:r>
      <w:r w:rsidRPr="008E4E18">
        <w:rPr>
          <w:spacing w:val="1"/>
        </w:rPr>
        <w:t xml:space="preserve"> </w:t>
      </w:r>
      <w:r w:rsidRPr="008E4E18">
        <w:t>sole cost and expense, for maintaining, in good order and repair and in compliance with all Laws, those</w:t>
      </w:r>
      <w:r w:rsidRPr="008E4E18">
        <w:rPr>
          <w:spacing w:val="1"/>
        </w:rPr>
        <w:t xml:space="preserve"> </w:t>
      </w:r>
      <w:r w:rsidRPr="008E4E18">
        <w:t>element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cluding</w:t>
      </w:r>
      <w:r w:rsidRPr="008E4E18">
        <w:rPr>
          <w:spacing w:val="1"/>
        </w:rPr>
        <w:t xml:space="preserve"> </w:t>
      </w:r>
      <w:r w:rsidRPr="008E4E18">
        <w:t>the repair</w:t>
      </w:r>
      <w:r w:rsidRPr="008E4E18">
        <w:rPr>
          <w:spacing w:val="1"/>
        </w:rPr>
        <w:t xml:space="preserve"> </w:t>
      </w:r>
      <w:r w:rsidRPr="008E4E18">
        <w:t>and</w:t>
      </w:r>
      <w:r w:rsidRPr="008E4E18">
        <w:rPr>
          <w:spacing w:val="7"/>
        </w:rPr>
        <w:t xml:space="preserve"> </w:t>
      </w:r>
      <w:r w:rsidRPr="008E4E18">
        <w:t>replacement</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sprinkler heads and pipes. If the Premises are not sprinklered and a sprinkler system in the Premises is</w:t>
      </w:r>
      <w:r w:rsidRPr="008E4E18">
        <w:rPr>
          <w:spacing w:val="1"/>
        </w:rPr>
        <w:t xml:space="preserve"> </w:t>
      </w:r>
      <w:r w:rsidRPr="008E4E18">
        <w:t>required under applicable Laws for Tenant’s Permitted Use or manner of use of the Premises, or Tenant’s</w:t>
      </w:r>
      <w:r w:rsidRPr="008E4E18">
        <w:rPr>
          <w:spacing w:val="-52"/>
        </w:rPr>
        <w:t xml:space="preserve"> </w:t>
      </w:r>
      <w:r w:rsidRPr="008E4E18">
        <w:t>Work requires the installation of a sprinkler system in the Premises, Tenant shall install such system as</w:t>
      </w:r>
      <w:r w:rsidRPr="008E4E18">
        <w:rPr>
          <w:spacing w:val="1"/>
        </w:rPr>
        <w:t xml:space="preserve"> </w:t>
      </w:r>
      <w:r w:rsidRPr="008E4E18">
        <w:t>part</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Work, at</w:t>
      </w:r>
      <w:r w:rsidRPr="008E4E18">
        <w:rPr>
          <w:spacing w:val="-3"/>
        </w:rPr>
        <w:t xml:space="preserve"> </w:t>
      </w:r>
      <w:r w:rsidRPr="008E4E18">
        <w:t>Tenant’s</w:t>
      </w:r>
      <w:r w:rsidRPr="008E4E18">
        <w:rPr>
          <w:spacing w:val="-2"/>
        </w:rPr>
        <w:t xml:space="preserve"> </w:t>
      </w:r>
      <w:r w:rsidRPr="008E4E18">
        <w:t>expense.</w:t>
      </w:r>
      <w:r w:rsidRPr="008E4E18">
        <w:rPr>
          <w:spacing w:val="53"/>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responsible</w:t>
      </w:r>
      <w:r w:rsidRPr="008E4E18">
        <w:rPr>
          <w:spacing w:val="-2"/>
        </w:rPr>
        <w:t xml:space="preserve"> </w:t>
      </w:r>
      <w:r w:rsidRPr="008E4E18">
        <w:t>for</w:t>
      </w:r>
      <w:r w:rsidRPr="008E4E18">
        <w:rPr>
          <w:spacing w:val="1"/>
        </w:rPr>
        <w:t xml:space="preserve"> </w:t>
      </w:r>
      <w:r w:rsidRPr="008E4E18">
        <w:t>maintenance,</w:t>
      </w:r>
      <w:r w:rsidRPr="008E4E18">
        <w:rPr>
          <w:spacing w:val="-2"/>
        </w:rPr>
        <w:t xml:space="preserve"> </w:t>
      </w:r>
      <w:r w:rsidRPr="008E4E18">
        <w:t>repairs</w:t>
      </w:r>
      <w:r w:rsidRPr="008E4E18">
        <w:rPr>
          <w:spacing w:val="-3"/>
        </w:rPr>
        <w:t xml:space="preserve"> </w:t>
      </w:r>
      <w:r w:rsidRPr="008E4E18">
        <w:t>or</w:t>
      </w:r>
      <w:r w:rsidRPr="008E4E18">
        <w:rPr>
          <w:spacing w:val="-52"/>
        </w:rPr>
        <w:t xml:space="preserve"> </w:t>
      </w:r>
      <w:r w:rsidRPr="008E4E18">
        <w:t>replacement of any element</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1"/>
        </w:rPr>
        <w:t xml:space="preserve"> </w:t>
      </w:r>
      <w:r w:rsidRPr="008E4E18">
        <w:t>the</w:t>
      </w:r>
      <w:r w:rsidRPr="008E4E18">
        <w:rPr>
          <w:spacing w:val="-1"/>
        </w:rPr>
        <w:t xml:space="preserve"> </w:t>
      </w:r>
      <w:r w:rsidRPr="008E4E18">
        <w:t>Premises.</w:t>
      </w:r>
    </w:p>
    <w:p w14:paraId="609C0397" w14:textId="413C67B4" w:rsidR="00E9291B" w:rsidRPr="008E4E18" w:rsidRDefault="00E9291B" w:rsidP="00E9291B">
      <w:pPr>
        <w:pStyle w:val="Legal2L2"/>
      </w:pPr>
      <w:r w:rsidRPr="008E4E18">
        <w:t xml:space="preserve">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 make, at</w:t>
      </w:r>
      <w:r w:rsidRPr="008E4E18">
        <w:rPr>
          <w:spacing w:val="-52"/>
        </w:rPr>
        <w:t xml:space="preserve"> </w:t>
      </w:r>
      <w:r w:rsidRPr="008E4E18">
        <w:t>Tenant’s</w:t>
      </w:r>
      <w:r w:rsidRPr="008E4E18">
        <w:rPr>
          <w:spacing w:val="-3"/>
        </w:rPr>
        <w:t xml:space="preserve"> </w:t>
      </w:r>
      <w:r w:rsidRPr="008E4E18">
        <w:t>sole</w:t>
      </w:r>
      <w:r w:rsidRPr="008E4E18">
        <w:rPr>
          <w:spacing w:val="-1"/>
        </w:rPr>
        <w:t xml:space="preserve"> </w:t>
      </w:r>
      <w:r w:rsidRPr="008E4E18">
        <w:t>expense,</w:t>
      </w:r>
      <w:r w:rsidRPr="008E4E18">
        <w:rPr>
          <w:spacing w:val="-2"/>
        </w:rPr>
        <w:t xml:space="preserve"> </w:t>
      </w:r>
      <w:r w:rsidRPr="008E4E18">
        <w:t>all</w:t>
      </w:r>
      <w:r w:rsidRPr="008E4E18">
        <w:rPr>
          <w:spacing w:val="-1"/>
        </w:rPr>
        <w:t xml:space="preserve"> </w:t>
      </w:r>
      <w:r w:rsidRPr="008E4E18">
        <w:t>repairs</w:t>
      </w:r>
      <w:r w:rsidRPr="008E4E18">
        <w:rPr>
          <w:spacing w:val="-2"/>
        </w:rPr>
        <w:t xml:space="preserve"> </w:t>
      </w:r>
      <w:r w:rsidRPr="008E4E18">
        <w:t>and</w:t>
      </w:r>
      <w:r w:rsidRPr="008E4E18">
        <w:rPr>
          <w:spacing w:val="-1"/>
        </w:rPr>
        <w:t xml:space="preserve"> </w:t>
      </w:r>
      <w:r w:rsidRPr="008E4E18">
        <w:t>replacements</w:t>
      </w:r>
      <w:r w:rsidRPr="008E4E18">
        <w:rPr>
          <w:spacing w:val="-2"/>
        </w:rPr>
        <w:t xml:space="preserve"> </w:t>
      </w:r>
      <w:r w:rsidRPr="008E4E18">
        <w:t>needed</w:t>
      </w:r>
      <w:r w:rsidRPr="008E4E18">
        <w:rPr>
          <w:spacing w:val="-2"/>
        </w:rPr>
        <w:t xml:space="preserve"> </w:t>
      </w:r>
      <w:r w:rsidRPr="008E4E18">
        <w:t>to</w:t>
      </w:r>
      <w:r w:rsidRPr="008E4E18">
        <w:rPr>
          <w:spacing w:val="-1"/>
        </w:rPr>
        <w:t xml:space="preserve"> </w:t>
      </w:r>
      <w:r w:rsidRPr="008E4E18">
        <w:t>maintain</w:t>
      </w:r>
      <w:r w:rsidRPr="008E4E18">
        <w:rPr>
          <w:spacing w:val="-1"/>
        </w:rPr>
        <w:t xml:space="preserve"> </w:t>
      </w:r>
      <w:r w:rsidRPr="008E4E18">
        <w:t>in</w:t>
      </w:r>
      <w:r w:rsidRPr="008E4E18">
        <w:rPr>
          <w:spacing w:val="-3"/>
        </w:rPr>
        <w:t xml:space="preserve"> </w:t>
      </w:r>
      <w:r w:rsidRPr="008E4E18">
        <w:t>good</w:t>
      </w:r>
      <w:r w:rsidRPr="008E4E18">
        <w:rPr>
          <w:spacing w:val="-2"/>
        </w:rPr>
        <w:t xml:space="preserve"> </w:t>
      </w:r>
      <w:r w:rsidRPr="008E4E18">
        <w:t>condition</w:t>
      </w:r>
      <w:r w:rsidRPr="008E4E18">
        <w:rPr>
          <w:spacing w:val="-2"/>
        </w:rPr>
        <w:t xml:space="preserve"> </w:t>
      </w:r>
      <w:r w:rsidRPr="008E4E18">
        <w:t>and</w:t>
      </w:r>
      <w:r w:rsidRPr="008E4E18">
        <w:rPr>
          <w:spacing w:val="-2"/>
        </w:rPr>
        <w:t xml:space="preserve"> </w:t>
      </w:r>
      <w:r w:rsidRPr="008E4E18">
        <w:t>order</w:t>
      </w:r>
      <w:r w:rsidRPr="008E4E18">
        <w:rPr>
          <w:spacing w:val="-2"/>
        </w:rPr>
        <w:t xml:space="preserve"> </w:t>
      </w:r>
      <w:r w:rsidRPr="008E4E18">
        <w:t>the Premises and all installations, equipment and facilities therein, and all repairs and replacements needed to</w:t>
      </w:r>
      <w:r w:rsidRPr="008E4E18">
        <w:rPr>
          <w:spacing w:val="1"/>
        </w:rPr>
        <w:t xml:space="preserve"> </w:t>
      </w:r>
      <w:r w:rsidRPr="008E4E18">
        <w:t>any plumbing, water, water-heating, waste, heating, ventilating and air conditioning units (“</w:t>
      </w:r>
      <w:r w:rsidRPr="008E4E18">
        <w:rPr>
          <w:u w:val="single"/>
        </w:rPr>
        <w:t>HVAC</w:t>
      </w:r>
      <w:r w:rsidRPr="008E4E18">
        <w:rPr>
          <w:spacing w:val="1"/>
        </w:rPr>
        <w:t xml:space="preserve"> </w:t>
      </w:r>
      <w:r w:rsidRPr="008E4E18">
        <w:rPr>
          <w:u w:val="single"/>
        </w:rPr>
        <w:t>Units</w:t>
      </w:r>
      <w:r w:rsidRPr="008E4E18">
        <w:t>”), and electric conduits, lines and equipment located outside the Premises that serve only the</w:t>
      </w:r>
      <w:r w:rsidRPr="008E4E18">
        <w:rPr>
          <w:spacing w:val="1"/>
        </w:rPr>
        <w:t xml:space="preserve"> </w:t>
      </w:r>
      <w:r w:rsidRPr="008E4E18">
        <w:t>Premises.</w:t>
      </w:r>
      <w:r w:rsidRPr="008E4E18">
        <w:rPr>
          <w:spacing w:val="1"/>
        </w:rPr>
        <w:t xml:space="preserve"> </w:t>
      </w:r>
      <w:r w:rsidRPr="008E4E18">
        <w:t xml:space="preserve">Without limiting the foregoing, but 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w:t>
      </w:r>
      <w:r w:rsidRPr="008E4E18">
        <w:rPr>
          <w:spacing w:val="-53"/>
        </w:rPr>
        <w:t xml:space="preserve"> </w:t>
      </w:r>
      <w:r w:rsidRPr="008E4E18">
        <w:t>make all repairs and replacements required with respect to the HVAC Units, electrical and plumbing</w:t>
      </w:r>
      <w:r w:rsidRPr="008E4E18">
        <w:rPr>
          <w:spacing w:val="1"/>
        </w:rPr>
        <w:t xml:space="preserve"> </w:t>
      </w:r>
      <w:r w:rsidRPr="008E4E18">
        <w:t>systems within the Premises and any rooftop or exterior air conditioning equipment or HVAC Units</w:t>
      </w:r>
      <w:r w:rsidRPr="008E4E18">
        <w:rPr>
          <w:spacing w:val="1"/>
        </w:rPr>
        <w:t xml:space="preserve"> </w:t>
      </w:r>
      <w:r w:rsidRPr="008E4E18">
        <w:t>serving</w:t>
      </w:r>
      <w:r w:rsidRPr="008E4E18">
        <w:rPr>
          <w:spacing w:val="3"/>
        </w:rPr>
        <w:t xml:space="preserve"> </w:t>
      </w:r>
      <w:r w:rsidRPr="008E4E18">
        <w:t>only</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any</w:t>
      </w:r>
      <w:r w:rsidRPr="008E4E18">
        <w:rPr>
          <w:spacing w:val="4"/>
        </w:rPr>
        <w:t xml:space="preserve"> </w:t>
      </w:r>
      <w:r w:rsidRPr="008E4E18">
        <w:t>plumbing</w:t>
      </w:r>
      <w:r w:rsidRPr="008E4E18">
        <w:rPr>
          <w:spacing w:val="2"/>
        </w:rPr>
        <w:t xml:space="preserve"> </w:t>
      </w:r>
      <w:r w:rsidRPr="008E4E18">
        <w:t>fixtures</w:t>
      </w:r>
      <w:r w:rsidRPr="008E4E18">
        <w:rPr>
          <w:spacing w:val="3"/>
        </w:rPr>
        <w:t xml:space="preserve"> </w:t>
      </w:r>
      <w:r w:rsidRPr="008E4E18">
        <w:t>within</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including</w:t>
      </w:r>
      <w:r w:rsidRPr="008E4E18">
        <w:rPr>
          <w:spacing w:val="3"/>
        </w:rPr>
        <w:t xml:space="preserve"> </w:t>
      </w:r>
      <w:r w:rsidRPr="008E4E18">
        <w:t>sinks</w:t>
      </w:r>
      <w:r w:rsidRPr="008E4E18">
        <w:rPr>
          <w:spacing w:val="3"/>
        </w:rPr>
        <w:t xml:space="preserve"> </w:t>
      </w:r>
      <w:r w:rsidRPr="008E4E18">
        <w:t>and</w:t>
      </w:r>
      <w:r w:rsidRPr="008E4E18">
        <w:rPr>
          <w:spacing w:val="4"/>
        </w:rPr>
        <w:t xml:space="preserve"> </w:t>
      </w:r>
      <w:r w:rsidRPr="008E4E18">
        <w:t>toilets),</w:t>
      </w:r>
      <w:r w:rsidRPr="008E4E18">
        <w:rPr>
          <w:spacing w:val="2"/>
        </w:rPr>
        <w:t xml:space="preserve"> </w:t>
      </w:r>
      <w:r w:rsidRPr="008E4E18">
        <w:t>and</w:t>
      </w:r>
      <w:r w:rsidRPr="008E4E18">
        <w:rPr>
          <w:spacing w:val="1"/>
        </w:rPr>
        <w:t xml:space="preserve"> </w:t>
      </w:r>
      <w:r w:rsidRPr="008E4E18">
        <w:t>the plumbing lines,</w:t>
      </w:r>
      <w:r w:rsidRPr="008E4E18">
        <w:rPr>
          <w:spacing w:val="1"/>
        </w:rPr>
        <w:t xml:space="preserve"> </w:t>
      </w:r>
      <w:r w:rsidRPr="008E4E18">
        <w:t>valves, and</w:t>
      </w:r>
      <w:r w:rsidRPr="008E4E18">
        <w:rPr>
          <w:spacing w:val="2"/>
        </w:rPr>
        <w:t xml:space="preserve"> </w:t>
      </w:r>
      <w:r w:rsidRPr="008E4E18">
        <w:t>pipes</w:t>
      </w:r>
      <w:r w:rsidRPr="008E4E18">
        <w:rPr>
          <w:spacing w:val="1"/>
        </w:rPr>
        <w:t xml:space="preserve"> </w:t>
      </w:r>
      <w:r w:rsidRPr="008E4E18">
        <w:t>connected</w:t>
      </w:r>
      <w:r w:rsidRPr="008E4E18">
        <w:rPr>
          <w:spacing w:val="1"/>
        </w:rPr>
        <w:t xml:space="preserve"> </w:t>
      </w:r>
      <w:r w:rsidRPr="008E4E18">
        <w:t>to</w:t>
      </w:r>
      <w:r w:rsidRPr="008E4E18">
        <w:rPr>
          <w:spacing w:val="2"/>
        </w:rPr>
        <w:t xml:space="preserve"> </w:t>
      </w:r>
      <w:r w:rsidRPr="008E4E18">
        <w:t>or</w:t>
      </w:r>
      <w:r w:rsidRPr="008E4E18">
        <w:rPr>
          <w:spacing w:val="1"/>
        </w:rPr>
        <w:t xml:space="preserve"> </w:t>
      </w:r>
      <w:r w:rsidRPr="008E4E18">
        <w:t>running</w:t>
      </w:r>
      <w:r w:rsidRPr="008E4E18">
        <w:rPr>
          <w:spacing w:val="1"/>
        </w:rPr>
        <w:t xml:space="preserve"> </w:t>
      </w:r>
      <w:r w:rsidRPr="008E4E18">
        <w:t>from</w:t>
      </w:r>
      <w:r w:rsidRPr="008E4E18">
        <w:rPr>
          <w:spacing w:val="-1"/>
        </w:rPr>
        <w:t xml:space="preserve"> </w:t>
      </w:r>
      <w:r w:rsidRPr="008E4E18">
        <w:t>such</w:t>
      </w:r>
      <w:r w:rsidRPr="008E4E18">
        <w:rPr>
          <w:spacing w:val="2"/>
        </w:rPr>
        <w:t xml:space="preserve"> </w:t>
      </w:r>
      <w:r w:rsidRPr="008E4E18">
        <w:t>fixtures</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point</w:t>
      </w:r>
      <w:r w:rsidRPr="008E4E18">
        <w:rPr>
          <w:spacing w:val="1"/>
        </w:rPr>
        <w:t xml:space="preserve"> </w:t>
      </w:r>
      <w:r w:rsidRPr="008E4E18">
        <w:t>at</w:t>
      </w:r>
      <w:r w:rsidRPr="008E4E18">
        <w:rPr>
          <w:spacing w:val="1"/>
        </w:rPr>
        <w:t xml:space="preserve"> </w:t>
      </w:r>
      <w:r w:rsidRPr="008E4E18">
        <w:t>which</w:t>
      </w:r>
      <w:r w:rsidRPr="008E4E18">
        <w:rPr>
          <w:spacing w:val="1"/>
        </w:rPr>
        <w:t xml:space="preserve"> </w:t>
      </w:r>
      <w:r w:rsidRPr="008E4E18">
        <w:t>such lines, valves and pipes connect with the Building’s common plumbing lines, including</w:t>
      </w:r>
      <w:r w:rsidRPr="008E4E18">
        <w:rPr>
          <w:spacing w:val="1"/>
        </w:rPr>
        <w:t xml:space="preserve"> </w:t>
      </w:r>
      <w:r w:rsidRPr="008E4E18">
        <w:t>such</w:t>
      </w:r>
      <w:r w:rsidRPr="008E4E18">
        <w:rPr>
          <w:spacing w:val="1"/>
        </w:rPr>
        <w:t xml:space="preserve"> </w:t>
      </w:r>
      <w:r w:rsidRPr="008E4E18">
        <w:t>plumbing lines or ducts connecting any roof-top or exterior equipment or HVAC Units or other utility or</w:t>
      </w:r>
      <w:r w:rsidRPr="008E4E18">
        <w:rPr>
          <w:spacing w:val="1"/>
        </w:rPr>
        <w:t xml:space="preserve"> </w:t>
      </w:r>
      <w:r w:rsidRPr="008E4E18">
        <w:t>service</w:t>
      </w:r>
      <w:r w:rsidRPr="008E4E18">
        <w:rPr>
          <w:spacing w:val="1"/>
        </w:rPr>
        <w:t xml:space="preserve"> </w:t>
      </w:r>
      <w:r w:rsidRPr="008E4E18">
        <w:t>to</w:t>
      </w:r>
      <w:r w:rsidRPr="008E4E18">
        <w:rPr>
          <w:spacing w:val="3"/>
        </w:rPr>
        <w:t xml:space="preserve"> </w:t>
      </w:r>
      <w:r w:rsidRPr="008E4E18">
        <w:t>the</w:t>
      </w:r>
      <w:r w:rsidRPr="008E4E18">
        <w:rPr>
          <w:spacing w:val="2"/>
        </w:rPr>
        <w:t xml:space="preserve"> </w:t>
      </w:r>
      <w:r w:rsidRPr="008E4E18">
        <w:t>Premises.</w:t>
      </w:r>
      <w:r w:rsidRPr="008E4E18">
        <w:rPr>
          <w:spacing w:val="55"/>
        </w:rPr>
        <w:t xml:space="preserve"> </w:t>
      </w:r>
      <w:r w:rsidRPr="008E4E18">
        <w:t>Tenant</w:t>
      </w:r>
      <w:r w:rsidRPr="008E4E18">
        <w:rPr>
          <w:spacing w:val="2"/>
        </w:rPr>
        <w:t xml:space="preserve"> </w:t>
      </w:r>
      <w:r w:rsidRPr="008E4E18">
        <w:t>shall</w:t>
      </w:r>
      <w:r w:rsidRPr="008E4E18">
        <w:rPr>
          <w:spacing w:val="2"/>
        </w:rPr>
        <w:t xml:space="preserve"> </w:t>
      </w:r>
      <w:r w:rsidRPr="008E4E18">
        <w:t>also</w:t>
      </w:r>
      <w:r w:rsidRPr="008E4E18">
        <w:rPr>
          <w:spacing w:val="2"/>
        </w:rPr>
        <w:t xml:space="preserve"> </w:t>
      </w:r>
      <w:r w:rsidRPr="008E4E18">
        <w:t>make,</w:t>
      </w:r>
      <w:r w:rsidRPr="008E4E18">
        <w:rPr>
          <w:spacing w:val="3"/>
        </w:rPr>
        <w:t xml:space="preserve"> </w:t>
      </w:r>
      <w:r w:rsidRPr="008E4E18">
        <w:t>at</w:t>
      </w:r>
      <w:r w:rsidRPr="008E4E18">
        <w:rPr>
          <w:spacing w:val="2"/>
        </w:rPr>
        <w:t xml:space="preserve"> </w:t>
      </w:r>
      <w:r w:rsidRPr="008E4E18">
        <w:t>Tenant’s</w:t>
      </w:r>
      <w:r w:rsidRPr="008E4E18">
        <w:rPr>
          <w:spacing w:val="2"/>
        </w:rPr>
        <w:t xml:space="preserve"> </w:t>
      </w:r>
      <w:r w:rsidRPr="008E4E18">
        <w:t>expense,</w:t>
      </w:r>
      <w:r w:rsidRPr="008E4E18">
        <w:rPr>
          <w:spacing w:val="1"/>
        </w:rPr>
        <w:t xml:space="preserve"> </w:t>
      </w:r>
      <w:r w:rsidRPr="008E4E18">
        <w:t>such</w:t>
      </w:r>
      <w:r w:rsidRPr="008E4E18">
        <w:rPr>
          <w:spacing w:val="2"/>
        </w:rPr>
        <w:t xml:space="preserve"> </w:t>
      </w:r>
      <w:r w:rsidRPr="008E4E18">
        <w:t>repairs</w:t>
      </w:r>
      <w:r w:rsidRPr="008E4E18">
        <w:rPr>
          <w:spacing w:val="2"/>
        </w:rPr>
        <w:t xml:space="preserve"> </w:t>
      </w:r>
      <w:r w:rsidRPr="008E4E18">
        <w:t>and</w:t>
      </w:r>
      <w:r w:rsidRPr="008E4E18">
        <w:rPr>
          <w:spacing w:val="3"/>
        </w:rPr>
        <w:t xml:space="preserve"> </w:t>
      </w:r>
      <w:r w:rsidRPr="008E4E18">
        <w:t>replacements</w:t>
      </w:r>
      <w:r w:rsidRPr="008E4E18">
        <w:rPr>
          <w:spacing w:val="1"/>
        </w:rPr>
        <w:t xml:space="preserve"> </w:t>
      </w:r>
      <w:r w:rsidRPr="008E4E18">
        <w:t>as</w:t>
      </w:r>
      <w:r w:rsidRPr="008E4E18">
        <w:rPr>
          <w:spacing w:val="1"/>
        </w:rPr>
        <w:t xml:space="preserve"> </w:t>
      </w:r>
      <w:r w:rsidRPr="008E4E18">
        <w:t>are needed to keep the sidewalks and walkways abutting the Premises in good condition and order, and</w:t>
      </w:r>
      <w:r w:rsidRPr="008E4E18">
        <w:rPr>
          <w:spacing w:val="1"/>
        </w:rPr>
        <w:t xml:space="preserve"> </w:t>
      </w:r>
      <w:r w:rsidRPr="008E4E18">
        <w:t>shall keep such sidewalks and walkways [and areas behind the Building to which Tenant has access] free</w:t>
      </w:r>
      <w:r w:rsidRPr="008E4E18">
        <w:rPr>
          <w:spacing w:val="1"/>
        </w:rPr>
        <w:t xml:space="preserve"> </w:t>
      </w:r>
      <w:r w:rsidRPr="008E4E18">
        <w:t>of rubbish, snow, ice and other obstructions, and otherwise in a safe and clean condition.</w:t>
      </w:r>
      <w:r w:rsidRPr="008E4E18">
        <w:rPr>
          <w:spacing w:val="1"/>
        </w:rPr>
        <w:t xml:space="preserve"> </w:t>
      </w:r>
      <w:r w:rsidRPr="008E4E18">
        <w:t>All such repairs</w:t>
      </w:r>
      <w:r w:rsidRPr="008E4E18">
        <w:rPr>
          <w:spacing w:val="-52"/>
        </w:rPr>
        <w:t xml:space="preserve"> </w:t>
      </w:r>
      <w:r w:rsidRPr="008E4E18">
        <w:t>and</w:t>
      </w:r>
      <w:r w:rsidRPr="008E4E18">
        <w:rPr>
          <w:spacing w:val="-1"/>
        </w:rPr>
        <w:t xml:space="preserve"> </w:t>
      </w:r>
      <w:r w:rsidRPr="008E4E18">
        <w:t>replacement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made</w:t>
      </w:r>
      <w:r w:rsidRPr="008E4E18">
        <w:rPr>
          <w:spacing w:val="-1"/>
        </w:rPr>
        <w:t xml:space="preserve"> </w:t>
      </w:r>
      <w:r w:rsidRPr="008E4E18">
        <w:t>in</w:t>
      </w:r>
      <w:r w:rsidRPr="008E4E18">
        <w:rPr>
          <w:spacing w:val="-1"/>
        </w:rPr>
        <w:t xml:space="preserve"> </w:t>
      </w:r>
      <w:r w:rsidRPr="008E4E18">
        <w:t>compliance</w:t>
      </w:r>
      <w:r w:rsidRPr="008E4E18">
        <w:rPr>
          <w:spacing w:val="-1"/>
        </w:rPr>
        <w:t xml:space="preserve"> </w:t>
      </w:r>
      <w:r w:rsidRPr="008E4E18">
        <w:t>with</w:t>
      </w:r>
      <w:r w:rsidRPr="008E4E18">
        <w:rPr>
          <w:spacing w:val="-1"/>
        </w:rPr>
        <w:t xml:space="preserve"> </w:t>
      </w:r>
      <w:r w:rsidRPr="008E4E18">
        <w:t>the</w:t>
      </w:r>
      <w:r w:rsidRPr="008E4E18">
        <w:rPr>
          <w:spacing w:val="-1"/>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1"/>
        </w:rPr>
        <w:t xml:space="preserve"> </w:t>
      </w:r>
      <w:r w:rsidRPr="008E4E18">
        <w:rPr>
          <w:spacing w:val="-1"/>
        </w:rPr>
        <w:fldChar w:fldCharType="begin"/>
      </w:r>
      <w:r w:rsidRPr="008E4E18">
        <w:rPr>
          <w:spacing w:val="-1"/>
        </w:rPr>
        <w:instrText xml:space="preserve"> REF _Ref180524439 \r \h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Article 5</w:t>
      </w:r>
      <w:r w:rsidRPr="008E4E18">
        <w:rPr>
          <w:spacing w:val="-1"/>
        </w:rPr>
        <w:fldChar w:fldCharType="end"/>
      </w:r>
      <w:r w:rsidRPr="008E4E18">
        <w:t>).</w:t>
      </w:r>
    </w:p>
    <w:p w14:paraId="5C429836" w14:textId="77777777" w:rsidR="00E9291B" w:rsidRPr="008E4E18" w:rsidRDefault="00E9291B" w:rsidP="00E9291B">
      <w:pPr>
        <w:pStyle w:val="Legal2L2"/>
      </w:pPr>
      <w:r w:rsidRPr="008E4E18">
        <w:t>Tenant shall enter into and maintain, at Tenant’s expense, a service,</w:t>
      </w:r>
      <w:r w:rsidRPr="008E4E18">
        <w:rPr>
          <w:spacing w:val="1"/>
        </w:rPr>
        <w:t xml:space="preserve"> </w:t>
      </w:r>
      <w:r w:rsidRPr="008E4E18">
        <w:t>maintenance and repair contract, in scope reasonably satisfactory to Landlord, with a reputable service</w:t>
      </w:r>
      <w:r w:rsidRPr="008E4E18">
        <w:rPr>
          <w:spacing w:val="1"/>
        </w:rPr>
        <w:t xml:space="preserve"> </w:t>
      </w:r>
      <w:r w:rsidRPr="008E4E18">
        <w:t>company, reasonably satisfactory to Landlord, for the HVAC Units serving the Premises.</w:t>
      </w:r>
      <w:r w:rsidRPr="008E4E18">
        <w:rPr>
          <w:spacing w:val="1"/>
        </w:rPr>
        <w:t xml:space="preserve"> </w:t>
      </w:r>
      <w:r w:rsidRPr="008E4E18">
        <w:t>Tenant shall,</w:t>
      </w:r>
      <w:r w:rsidRPr="008E4E18">
        <w:rPr>
          <w:spacing w:val="1"/>
        </w:rPr>
        <w:t xml:space="preserve"> </w:t>
      </w:r>
      <w:r w:rsidRPr="008E4E18">
        <w:t>from time to time, furnish Landlord with a copy of such service contract, within ten (10) days after</w:t>
      </w:r>
      <w:r w:rsidRPr="008E4E18">
        <w:rPr>
          <w:spacing w:val="1"/>
        </w:rPr>
        <w:t xml:space="preserve"> </w:t>
      </w:r>
      <w:r w:rsidRPr="008E4E18">
        <w:t>request.</w:t>
      </w:r>
      <w:r w:rsidRPr="008E4E18">
        <w:rPr>
          <w:spacing w:val="1"/>
        </w:rPr>
        <w:t xml:space="preserve"> </w:t>
      </w:r>
      <w:r w:rsidRPr="008E4E18">
        <w:t>If Tenant fails to obtain or maintain such service contract or to deliver to Landlord a copy of</w:t>
      </w:r>
      <w:r w:rsidRPr="008E4E18">
        <w:rPr>
          <w:spacing w:val="1"/>
        </w:rPr>
        <w:t xml:space="preserve"> </w:t>
      </w:r>
      <w:r w:rsidRPr="008E4E18">
        <w:t>such contract upon request, Landlord may, at its option, enter into a service contract providing for the</w:t>
      </w:r>
      <w:r w:rsidRPr="008E4E18">
        <w:rPr>
          <w:spacing w:val="1"/>
        </w:rPr>
        <w:t xml:space="preserve"> </w:t>
      </w:r>
      <w:r w:rsidRPr="008E4E18">
        <w:t>maintenance, repair, and servicing of the HVAC Units and bill Tenant for the charges due under such</w:t>
      </w:r>
      <w:r w:rsidRPr="008E4E18">
        <w:rPr>
          <w:spacing w:val="1"/>
        </w:rPr>
        <w:t xml:space="preserve"> </w:t>
      </w:r>
      <w:r w:rsidRPr="008E4E18">
        <w:t>contract.</w:t>
      </w:r>
      <w:r w:rsidRPr="008E4E18">
        <w:rPr>
          <w:spacing w:val="53"/>
        </w:rPr>
        <w:t xml:space="preserve"> </w:t>
      </w:r>
      <w:r w:rsidRPr="008E4E18">
        <w:t>Any</w:t>
      </w:r>
      <w:r w:rsidRPr="008E4E18">
        <w:rPr>
          <w:spacing w:val="-1"/>
        </w:rPr>
        <w:t xml:space="preserve"> </w:t>
      </w:r>
      <w:r w:rsidRPr="008E4E18">
        <w:t>such</w:t>
      </w:r>
      <w:r w:rsidRPr="008E4E18">
        <w:rPr>
          <w:spacing w:val="-2"/>
        </w:rPr>
        <w:t xml:space="preserve"> </w:t>
      </w:r>
      <w:r w:rsidRPr="008E4E18">
        <w:t>charge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paid</w:t>
      </w:r>
      <w:r w:rsidRPr="008E4E18">
        <w:rPr>
          <w:spacing w:val="-1"/>
        </w:rPr>
        <w:t xml:space="preserve"> </w:t>
      </w:r>
      <w:r w:rsidRPr="008E4E18">
        <w:t>by Tenant</w:t>
      </w:r>
      <w:r w:rsidRPr="008E4E18">
        <w:rPr>
          <w:spacing w:val="-3"/>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2"/>
        </w:rPr>
        <w:t xml:space="preserve"> </w:t>
      </w:r>
      <w:r w:rsidRPr="008E4E18">
        <w:t>Landlord</w:t>
      </w:r>
      <w:r w:rsidRPr="008E4E18">
        <w:rPr>
          <w:spacing w:val="-1"/>
        </w:rPr>
        <w:t xml:space="preserve"> </w:t>
      </w:r>
      <w:r w:rsidRPr="008E4E18">
        <w:t>delivers</w:t>
      </w:r>
      <w:r w:rsidRPr="008E4E18">
        <w:rPr>
          <w:spacing w:val="-2"/>
        </w:rPr>
        <w:t xml:space="preserve"> </w:t>
      </w:r>
      <w:r w:rsidRPr="008E4E18">
        <w:t>a</w:t>
      </w:r>
      <w:r w:rsidRPr="008E4E18">
        <w:rPr>
          <w:spacing w:val="-1"/>
        </w:rPr>
        <w:t xml:space="preserve"> </w:t>
      </w:r>
      <w:r w:rsidRPr="008E4E18">
        <w:t>bill</w:t>
      </w:r>
      <w:r w:rsidRPr="008E4E18">
        <w:rPr>
          <w:spacing w:val="-52"/>
        </w:rPr>
        <w:t xml:space="preserve"> </w:t>
      </w:r>
      <w:r w:rsidRPr="008E4E18">
        <w:t>therefor</w:t>
      </w:r>
      <w:r w:rsidRPr="008E4E18">
        <w:rPr>
          <w:spacing w:val="-2"/>
        </w:rPr>
        <w:t xml:space="preserve"> </w:t>
      </w:r>
      <w:r w:rsidRPr="008E4E18">
        <w:t>to Tenant, and such</w:t>
      </w:r>
      <w:r w:rsidRPr="008E4E18">
        <w:rPr>
          <w:spacing w:val="-1"/>
        </w:rPr>
        <w:t xml:space="preserve"> </w:t>
      </w:r>
      <w:r w:rsidRPr="008E4E18">
        <w:t>charges</w:t>
      </w:r>
      <w:r w:rsidRPr="008E4E18">
        <w:rPr>
          <w:spacing w:val="-1"/>
        </w:rPr>
        <w:t xml:space="preserve"> </w:t>
      </w:r>
      <w:r w:rsidRPr="008E4E18">
        <w:t>shall</w:t>
      </w:r>
      <w:r w:rsidRPr="008E4E18">
        <w:rPr>
          <w:spacing w:val="-1"/>
        </w:rPr>
        <w:t xml:space="preserve"> </w:t>
      </w:r>
      <w:r w:rsidRPr="008E4E18">
        <w:t>be</w:t>
      </w:r>
      <w:r w:rsidRPr="008E4E18">
        <w:rPr>
          <w:spacing w:val="-1"/>
        </w:rPr>
        <w:t xml:space="preserve"> </w:t>
      </w:r>
      <w:r w:rsidRPr="008E4E18">
        <w:t>deemed additional</w:t>
      </w:r>
      <w:r w:rsidRPr="008E4E18">
        <w:rPr>
          <w:spacing w:val="-1"/>
        </w:rPr>
        <w:t xml:space="preserve"> </w:t>
      </w:r>
      <w:r w:rsidRPr="008E4E18">
        <w:t>rent.</w:t>
      </w:r>
    </w:p>
    <w:p w14:paraId="01D64017" w14:textId="45633431" w:rsidR="00E9291B" w:rsidRPr="008E4E18" w:rsidRDefault="00E9291B" w:rsidP="00E9291B">
      <w:pPr>
        <w:pStyle w:val="Legal2L2"/>
      </w:pPr>
      <w:r w:rsidRPr="008E4E18">
        <w:t xml:space="preserve">Subject to </w:t>
      </w:r>
      <w:r w:rsidRPr="008E4E18">
        <w:fldChar w:fldCharType="begin"/>
      </w:r>
      <w:r w:rsidRPr="008E4E18">
        <w:instrText xml:space="preserve"> REF _Ref180522469 \r \h </w:instrText>
      </w:r>
      <w:r w:rsidR="008E4E18">
        <w:instrText xml:space="preserve"> \* MERGEFORMAT </w:instrText>
      </w:r>
      <w:r w:rsidRPr="008E4E18">
        <w:fldChar w:fldCharType="separate"/>
      </w:r>
      <w:r w:rsidRPr="008E4E18">
        <w:t>Section 13.4</w:t>
      </w:r>
      <w:r w:rsidRPr="008E4E18">
        <w:fldChar w:fldCharType="end"/>
      </w:r>
      <w:r w:rsidRPr="008E4E18">
        <w:rPr>
          <w:u w:val="single"/>
        </w:rPr>
        <w:t>,</w:t>
      </w:r>
      <w:r w:rsidRPr="008E4E18">
        <w:t xml:space="preserve"> Tenant shall reimburse Landlord, as Additional</w:t>
      </w:r>
      <w:r w:rsidRPr="008E4E18">
        <w:rPr>
          <w:spacing w:val="1"/>
        </w:rPr>
        <w:t xml:space="preserve"> </w:t>
      </w:r>
      <w:r w:rsidRPr="008E4E18">
        <w:t>Rent, promptly after being billed therefor, for all damage to the Building resulting from any act or</w:t>
      </w:r>
      <w:r w:rsidRPr="008E4E18">
        <w:rPr>
          <w:spacing w:val="1"/>
        </w:rPr>
        <w:t xml:space="preserve"> </w:t>
      </w:r>
      <w:r w:rsidRPr="008E4E18">
        <w:t>omission</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Tenant’s</w:t>
      </w:r>
      <w:r w:rsidRPr="008E4E18">
        <w:rPr>
          <w:spacing w:val="-1"/>
        </w:rPr>
        <w:t xml:space="preserve"> </w:t>
      </w:r>
      <w:r w:rsidRPr="008E4E18">
        <w:t>subtenants,</w:t>
      </w:r>
      <w:r w:rsidRPr="008E4E18">
        <w:rPr>
          <w:spacing w:val="-3"/>
        </w:rPr>
        <w:t xml:space="preserve"> </w:t>
      </w:r>
      <w:r w:rsidRPr="008E4E18">
        <w:t>or</w:t>
      </w:r>
      <w:r w:rsidRPr="008E4E18">
        <w:rPr>
          <w:spacing w:val="-3"/>
        </w:rPr>
        <w:t xml:space="preserve"> </w:t>
      </w:r>
      <w:r w:rsidRPr="008E4E18">
        <w:t>any</w:t>
      </w:r>
      <w:r w:rsidRPr="008E4E18">
        <w:rPr>
          <w:spacing w:val="-1"/>
        </w:rPr>
        <w:t xml:space="preserve"> </w:t>
      </w:r>
      <w:r w:rsidRPr="008E4E18">
        <w:t>of</w:t>
      </w:r>
      <w:r w:rsidRPr="008E4E18">
        <w:rPr>
          <w:spacing w:val="-3"/>
        </w:rPr>
        <w:t xml:space="preserve"> </w:t>
      </w:r>
      <w:r w:rsidRPr="008E4E18">
        <w:t>Tenant’s</w:t>
      </w:r>
      <w:r w:rsidRPr="008E4E18">
        <w:rPr>
          <w:spacing w:val="-3"/>
        </w:rPr>
        <w:t xml:space="preserve"> </w:t>
      </w:r>
      <w:r w:rsidRPr="008E4E18">
        <w:t>or</w:t>
      </w:r>
      <w:r w:rsidRPr="008E4E18">
        <w:rPr>
          <w:spacing w:val="-2"/>
        </w:rPr>
        <w:t xml:space="preserve"> </w:t>
      </w:r>
      <w:r w:rsidRPr="008E4E18">
        <w:t>subtenants’ employees,</w:t>
      </w:r>
      <w:r w:rsidRPr="008E4E18">
        <w:rPr>
          <w:spacing w:val="-3"/>
        </w:rPr>
        <w:t xml:space="preserve"> </w:t>
      </w:r>
      <w:r w:rsidRPr="008E4E18">
        <w:t>agents, employees,</w:t>
      </w:r>
      <w:r w:rsidRPr="008E4E18">
        <w:rPr>
          <w:spacing w:val="-52"/>
        </w:rPr>
        <w:t xml:space="preserve"> </w:t>
      </w:r>
      <w:r w:rsidRPr="008E4E18">
        <w:t>invitees</w:t>
      </w:r>
      <w:r w:rsidRPr="008E4E18">
        <w:rPr>
          <w:spacing w:val="-2"/>
        </w:rPr>
        <w:t xml:space="preserve"> </w:t>
      </w:r>
      <w:r w:rsidRPr="008E4E18">
        <w:t>or</w:t>
      </w:r>
      <w:r w:rsidRPr="008E4E18">
        <w:rPr>
          <w:spacing w:val="-1"/>
        </w:rPr>
        <w:t xml:space="preserve"> </w:t>
      </w:r>
      <w:r w:rsidRPr="008E4E18">
        <w:t>contractors.</w:t>
      </w:r>
    </w:p>
    <w:p w14:paraId="1365581F" w14:textId="77777777" w:rsidR="00E9291B" w:rsidRPr="008E4E18" w:rsidRDefault="00E9291B" w:rsidP="00E9291B">
      <w:pPr>
        <w:pStyle w:val="Legal2L2"/>
        <w:spacing w:before="66" w:line="252" w:lineRule="exact"/>
        <w:rPr>
          <w:b/>
        </w:rPr>
      </w:pPr>
      <w:r w:rsidRPr="008E4E18">
        <w:t>Landlord shall have no liability to Tenant, the Rent shall not be abated,</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deemed</w:t>
      </w:r>
      <w:r w:rsidRPr="008E4E18">
        <w:rPr>
          <w:spacing w:val="-2"/>
        </w:rPr>
        <w:t xml:space="preserve"> </w:t>
      </w:r>
      <w:r w:rsidRPr="008E4E18">
        <w:t>actually</w:t>
      </w:r>
      <w:r w:rsidRPr="008E4E18">
        <w:rPr>
          <w:spacing w:val="-1"/>
        </w:rPr>
        <w:t xml:space="preserve"> </w:t>
      </w:r>
      <w:r w:rsidRPr="008E4E18">
        <w:t>or</w:t>
      </w:r>
      <w:r w:rsidRPr="008E4E18">
        <w:rPr>
          <w:spacing w:val="-2"/>
        </w:rPr>
        <w:t xml:space="preserve"> </w:t>
      </w:r>
      <w:r w:rsidRPr="008E4E18">
        <w:t>constructively</w:t>
      </w:r>
      <w:r w:rsidRPr="008E4E18">
        <w:rPr>
          <w:spacing w:val="-2"/>
        </w:rPr>
        <w:t xml:space="preserve"> </w:t>
      </w:r>
      <w:r w:rsidRPr="008E4E18">
        <w:t>evicted</w:t>
      </w:r>
      <w:r w:rsidRPr="008E4E18">
        <w:rPr>
          <w:spacing w:val="-2"/>
        </w:rPr>
        <w:t xml:space="preserve"> </w:t>
      </w:r>
      <w:r w:rsidRPr="008E4E18">
        <w:t>by</w:t>
      </w:r>
      <w:r w:rsidRPr="008E4E18">
        <w:rPr>
          <w:spacing w:val="-1"/>
        </w:rPr>
        <w:t xml:space="preserve"> </w:t>
      </w:r>
      <w:r w:rsidRPr="008E4E18">
        <w:t>reason</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performing</w:t>
      </w:r>
      <w:r w:rsidRPr="008E4E18">
        <w:rPr>
          <w:spacing w:val="-1"/>
        </w:rPr>
        <w:t xml:space="preserve"> </w:t>
      </w:r>
      <w:r w:rsidRPr="008E4E18">
        <w:t>any</w:t>
      </w:r>
      <w:r w:rsidRPr="008E4E18">
        <w:rPr>
          <w:spacing w:val="-53"/>
        </w:rPr>
        <w:t xml:space="preserve"> </w:t>
      </w:r>
      <w:r w:rsidRPr="008E4E18">
        <w:t>repairs,</w:t>
      </w:r>
      <w:r w:rsidRPr="008E4E18">
        <w:rPr>
          <w:spacing w:val="-2"/>
        </w:rPr>
        <w:t xml:space="preserve"> </w:t>
      </w:r>
      <w:r w:rsidRPr="008E4E18">
        <w:t>improvements or</w:t>
      </w:r>
      <w:r w:rsidRPr="008E4E18">
        <w:rPr>
          <w:spacing w:val="-1"/>
        </w:rPr>
        <w:t xml:space="preserve"> </w:t>
      </w:r>
      <w:r w:rsidRPr="008E4E18">
        <w:t>other</w:t>
      </w:r>
      <w:r w:rsidRPr="008E4E18">
        <w:rPr>
          <w:spacing w:val="-2"/>
        </w:rPr>
        <w:t xml:space="preserve"> </w:t>
      </w:r>
      <w:r w:rsidRPr="008E4E18">
        <w:t>work</w:t>
      </w:r>
      <w:r w:rsidRPr="008E4E18">
        <w:rPr>
          <w:spacing w:val="-1"/>
        </w:rPr>
        <w:t xml:space="preserve"> </w:t>
      </w:r>
      <w:r w:rsidRPr="008E4E18">
        <w:t>to</w:t>
      </w:r>
      <w:r w:rsidRPr="008E4E18">
        <w:rPr>
          <w:spacing w:val="-1"/>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 the</w:t>
      </w:r>
      <w:r w:rsidRPr="008E4E18">
        <w:rPr>
          <w:spacing w:val="-2"/>
        </w:rPr>
        <w:t xml:space="preserve"> </w:t>
      </w:r>
      <w:r w:rsidRPr="008E4E18">
        <w:t>Premises</w:t>
      </w:r>
      <w:r w:rsidRPr="008E4E18">
        <w:rPr>
          <w:spacing w:val="-2"/>
        </w:rPr>
        <w:t xml:space="preserve"> </w:t>
      </w:r>
      <w:r w:rsidRPr="008E4E18">
        <w:t>and/or</w:t>
      </w:r>
      <w:r w:rsidRPr="008E4E18">
        <w:rPr>
          <w:spacing w:val="2"/>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br/>
        <w:t>Landlord</w:t>
      </w:r>
      <w:r w:rsidRPr="008E4E18">
        <w:rPr>
          <w:spacing w:val="-2"/>
        </w:rPr>
        <w:t xml:space="preserve"> </w:t>
      </w:r>
      <w:r w:rsidRPr="008E4E18">
        <w:t>shall</w:t>
      </w:r>
      <w:r w:rsidRPr="008E4E18">
        <w:rPr>
          <w:spacing w:val="-2"/>
        </w:rPr>
        <w:t xml:space="preserve"> </w:t>
      </w:r>
      <w:r w:rsidRPr="008E4E18">
        <w:t>endeavor</w:t>
      </w:r>
      <w:r w:rsidRPr="008E4E18">
        <w:rPr>
          <w:spacing w:val="-2"/>
        </w:rPr>
        <w:t xml:space="preserve"> </w:t>
      </w:r>
      <w:r w:rsidRPr="008E4E18">
        <w:t>to</w:t>
      </w:r>
      <w:r w:rsidRPr="008E4E18">
        <w:rPr>
          <w:spacing w:val="-2"/>
        </w:rPr>
        <w:t xml:space="preserve"> </w:t>
      </w:r>
      <w:r w:rsidRPr="008E4E18">
        <w:t>perform</w:t>
      </w:r>
      <w:r w:rsidRPr="008E4E18">
        <w:rPr>
          <w:spacing w:val="-3"/>
        </w:rPr>
        <w:t xml:space="preserve"> </w:t>
      </w:r>
      <w:r w:rsidRPr="008E4E18">
        <w:t>such</w:t>
      </w:r>
      <w:r w:rsidRPr="008E4E18">
        <w:rPr>
          <w:spacing w:val="-1"/>
        </w:rPr>
        <w:t xml:space="preserve"> </w:t>
      </w:r>
      <w:r w:rsidRPr="008E4E18">
        <w:t>repairs</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work</w:t>
      </w:r>
      <w:r w:rsidRPr="008E4E18">
        <w:rPr>
          <w:spacing w:val="-2"/>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2"/>
        </w:rPr>
        <w:t xml:space="preserve"> </w:t>
      </w:r>
      <w:r w:rsidRPr="008E4E18">
        <w:t>that</w:t>
      </w:r>
      <w:r w:rsidRPr="008E4E18">
        <w:rPr>
          <w:spacing w:val="-3"/>
        </w:rPr>
        <w:t xml:space="preserve"> </w:t>
      </w:r>
      <w:r w:rsidRPr="008E4E18">
        <w:t>reasonably</w:t>
      </w:r>
      <w:r w:rsidRPr="008E4E18">
        <w:rPr>
          <w:spacing w:val="-1"/>
        </w:rPr>
        <w:t xml:space="preserve"> </w:t>
      </w:r>
      <w:r w:rsidRPr="008E4E18">
        <w:t>minimizes interference</w:t>
      </w:r>
      <w:r w:rsidRPr="008E4E18">
        <w:rPr>
          <w:spacing w:val="-3"/>
        </w:rPr>
        <w:t xml:space="preserve"> </w:t>
      </w:r>
      <w:r w:rsidRPr="008E4E18">
        <w:t>with</w:t>
      </w:r>
      <w:r w:rsidRPr="008E4E18">
        <w:rPr>
          <w:spacing w:val="-2"/>
        </w:rPr>
        <w:t xml:space="preserve"> </w:t>
      </w:r>
      <w:r w:rsidRPr="008E4E18">
        <w:t>the</w:t>
      </w:r>
      <w:r w:rsidRPr="008E4E18">
        <w:rPr>
          <w:spacing w:val="-3"/>
        </w:rPr>
        <w:t xml:space="preserve"> </w:t>
      </w:r>
      <w:r w:rsidRPr="008E4E18">
        <w:t>conduct</w:t>
      </w:r>
      <w:r w:rsidRPr="008E4E18">
        <w:rPr>
          <w:spacing w:val="-3"/>
        </w:rPr>
        <w:t xml:space="preserve"> </w:t>
      </w:r>
      <w:r w:rsidRPr="008E4E18">
        <w:t>of</w:t>
      </w:r>
      <w:r w:rsidRPr="008E4E18">
        <w:rPr>
          <w:spacing w:val="-3"/>
        </w:rPr>
        <w:t xml:space="preserve"> </w:t>
      </w:r>
      <w:r w:rsidRPr="008E4E18">
        <w:t>Tenant’s</w:t>
      </w:r>
      <w:r w:rsidRPr="008E4E18">
        <w:rPr>
          <w:spacing w:val="-4"/>
        </w:rPr>
        <w:t xml:space="preserve"> </w:t>
      </w:r>
      <w:r w:rsidRPr="008E4E18">
        <w:t>business</w:t>
      </w:r>
      <w:r w:rsidRPr="008E4E18">
        <w:rPr>
          <w:spacing w:val="-3"/>
        </w:rPr>
        <w:t xml:space="preserve"> </w:t>
      </w:r>
      <w:r w:rsidRPr="008E4E18">
        <w:t>in</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and</w:t>
      </w:r>
      <w:r w:rsidRPr="008E4E18">
        <w:rPr>
          <w:spacing w:val="-2"/>
        </w:rPr>
        <w:t xml:space="preserve"> </w:t>
      </w:r>
      <w:r w:rsidRPr="008E4E18">
        <w:t>damage</w:t>
      </w:r>
      <w:r w:rsidRPr="008E4E18">
        <w:rPr>
          <w:spacing w:val="-4"/>
        </w:rPr>
        <w:t xml:space="preserve"> </w:t>
      </w:r>
      <w:r w:rsidRPr="008E4E18">
        <w:t>to</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Tenant’s</w:t>
      </w:r>
      <w:r w:rsidRPr="008E4E18">
        <w:rPr>
          <w:spacing w:val="-52"/>
        </w:rPr>
        <w:t xml:space="preserve"> </w:t>
      </w:r>
      <w:r w:rsidRPr="008E4E18">
        <w:t>Work and Tenant’s Property, but Landlord is not required to employ overtime labor or incur additional</w:t>
      </w:r>
      <w:r w:rsidRPr="008E4E18">
        <w:rPr>
          <w:spacing w:val="1"/>
        </w:rPr>
        <w:t xml:space="preserve"> </w:t>
      </w:r>
      <w:r w:rsidRPr="008E4E18">
        <w:t>expenses</w:t>
      </w:r>
    </w:p>
    <w:p w14:paraId="31F265B9" w14:textId="77777777" w:rsidR="00E9291B" w:rsidRPr="008E4E18" w:rsidRDefault="00E9291B" w:rsidP="00E9291B">
      <w:pPr>
        <w:pStyle w:val="Legal2L1"/>
      </w:pPr>
      <w:r w:rsidRPr="008E4E18">
        <w:t>Laws;</w:t>
      </w:r>
      <w:r w:rsidRPr="008E4E18">
        <w:rPr>
          <w:spacing w:val="1"/>
        </w:rPr>
        <w:t xml:space="preserve"> </w:t>
      </w:r>
      <w:r w:rsidRPr="008E4E18">
        <w:t>Hazardous</w:t>
      </w:r>
      <w:r w:rsidRPr="008E4E18">
        <w:rPr>
          <w:spacing w:val="1"/>
        </w:rPr>
        <w:t xml:space="preserve"> </w:t>
      </w:r>
      <w:r w:rsidRPr="008E4E18">
        <w:t>Substances</w:t>
      </w:r>
    </w:p>
    <w:p w14:paraId="3B352720" w14:textId="77777777" w:rsidR="00E9291B" w:rsidRPr="008E4E18" w:rsidRDefault="00E9291B" w:rsidP="00E9291B">
      <w:pPr>
        <w:pStyle w:val="Legal2L2"/>
      </w:pPr>
      <w:r w:rsidRPr="008E4E18">
        <w:t>Tenant shall, at Tenant’s expense, comply with all present and future</w:t>
      </w:r>
      <w:r w:rsidRPr="008E4E18">
        <w:rPr>
          <w:spacing w:val="1"/>
        </w:rPr>
        <w:t xml:space="preserve"> </w:t>
      </w:r>
      <w:r w:rsidRPr="008E4E18">
        <w:t>laws, rules, regulations, orders, ordinances, judgments, requirements and (if Landlord adopts same)</w:t>
      </w:r>
      <w:r w:rsidRPr="008E4E18">
        <w:rPr>
          <w:spacing w:val="1"/>
        </w:rPr>
        <w:t xml:space="preserve"> </w:t>
      </w:r>
      <w:r w:rsidRPr="008E4E18">
        <w:t>recommendations (collectively, “</w:t>
      </w:r>
      <w:r w:rsidRPr="008E4E18">
        <w:rPr>
          <w:u w:val="single"/>
        </w:rPr>
        <w:t>Laws</w:t>
      </w:r>
      <w:r w:rsidRPr="008E4E18">
        <w:t>”) of the United States of America, the State of New York, the city,</w:t>
      </w:r>
      <w:r w:rsidRPr="008E4E18">
        <w:rPr>
          <w:spacing w:val="-52"/>
        </w:rPr>
        <w:t xml:space="preserve"> </w:t>
      </w:r>
      <w:r w:rsidRPr="008E4E18">
        <w:t>town, village, municipality and/or county in which the Premises are located, or any present or future</w:t>
      </w:r>
      <w:r w:rsidRPr="008E4E18">
        <w:rPr>
          <w:spacing w:val="1"/>
        </w:rPr>
        <w:t xml:space="preserve"> </w:t>
      </w:r>
      <w:r w:rsidRPr="008E4E18">
        <w:t>subdivision</w:t>
      </w:r>
      <w:r w:rsidRPr="008E4E18">
        <w:rPr>
          <w:spacing w:val="-2"/>
        </w:rPr>
        <w:t xml:space="preserve"> </w:t>
      </w:r>
      <w:r w:rsidRPr="008E4E18">
        <w:t>or</w:t>
      </w:r>
      <w:r w:rsidRPr="008E4E18">
        <w:rPr>
          <w:spacing w:val="-2"/>
        </w:rPr>
        <w:t xml:space="preserve"> </w:t>
      </w:r>
      <w:r w:rsidRPr="008E4E18">
        <w:t>instrumentality</w:t>
      </w:r>
      <w:r w:rsidRPr="008E4E18">
        <w:rPr>
          <w:spacing w:val="-1"/>
        </w:rPr>
        <w:t xml:space="preserve"> </w:t>
      </w:r>
      <w:r w:rsidRPr="008E4E18">
        <w:t>thereof,</w:t>
      </w:r>
      <w:r w:rsidRPr="008E4E18">
        <w:rPr>
          <w:spacing w:val="-1"/>
        </w:rPr>
        <w:t xml:space="preserve"> </w:t>
      </w:r>
      <w:r w:rsidRPr="008E4E18">
        <w:t>any</w:t>
      </w:r>
      <w:r w:rsidRPr="008E4E18">
        <w:rPr>
          <w:spacing w:val="-2"/>
        </w:rPr>
        <w:t xml:space="preserve"> </w:t>
      </w:r>
      <w:r w:rsidRPr="008E4E18">
        <w:t>court,</w:t>
      </w:r>
      <w:r w:rsidRPr="008E4E18">
        <w:rPr>
          <w:spacing w:val="-1"/>
        </w:rPr>
        <w:t xml:space="preserve"> </w:t>
      </w:r>
      <w:r w:rsidRPr="008E4E18">
        <w:t>agency,</w:t>
      </w:r>
      <w:r w:rsidRPr="008E4E18">
        <w:rPr>
          <w:spacing w:val="-1"/>
        </w:rPr>
        <w:t xml:space="preserve"> </w:t>
      </w:r>
      <w:r w:rsidRPr="008E4E18">
        <w:t>department,</w:t>
      </w:r>
      <w:r w:rsidRPr="008E4E18">
        <w:rPr>
          <w:spacing w:val="-2"/>
        </w:rPr>
        <w:t xml:space="preserve"> </w:t>
      </w:r>
      <w:r w:rsidRPr="008E4E18">
        <w:t>commission,</w:t>
      </w:r>
      <w:r w:rsidRPr="008E4E18">
        <w:rPr>
          <w:spacing w:val="-3"/>
        </w:rPr>
        <w:t xml:space="preserve"> </w:t>
      </w:r>
      <w:r w:rsidRPr="008E4E18">
        <w:t>board,</w:t>
      </w:r>
      <w:r w:rsidRPr="008E4E18">
        <w:rPr>
          <w:spacing w:val="-2"/>
        </w:rPr>
        <w:t xml:space="preserve"> </w:t>
      </w:r>
      <w:r w:rsidRPr="008E4E18">
        <w:t>bureau,</w:t>
      </w:r>
      <w:r w:rsidRPr="008E4E18">
        <w:rPr>
          <w:spacing w:val="-1"/>
        </w:rPr>
        <w:t xml:space="preserve"> </w:t>
      </w:r>
      <w:r w:rsidRPr="008E4E18">
        <w:t>and any fire insurance rating body (collectively, “</w:t>
      </w:r>
      <w:r w:rsidRPr="008E4E18">
        <w:rPr>
          <w:u w:val="single"/>
        </w:rPr>
        <w:t>Authority</w:t>
      </w:r>
      <w:r w:rsidRPr="008E4E18">
        <w:t>” or “</w:t>
      </w:r>
      <w:r w:rsidRPr="008E4E18">
        <w:rPr>
          <w:u w:val="single"/>
        </w:rPr>
        <w:t>Authorities</w:t>
      </w:r>
      <w:r w:rsidRPr="008E4E18">
        <w:t xml:space="preserve">”) applicable to Tenant’s use and/or </w:t>
      </w:r>
      <w:r w:rsidRPr="008E4E18">
        <w:rPr>
          <w:spacing w:val="-52"/>
        </w:rPr>
        <w:t xml:space="preserve"> </w:t>
      </w:r>
      <w:r w:rsidRPr="008E4E18">
        <w:t>occupancy</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Tenant’s</w:t>
      </w:r>
      <w:r w:rsidRPr="008E4E18">
        <w:rPr>
          <w:spacing w:val="-2"/>
        </w:rPr>
        <w:t xml:space="preserve"> </w:t>
      </w:r>
      <w:r w:rsidRPr="008E4E18">
        <w:t>Work,</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cluding</w:t>
      </w:r>
      <w:r w:rsidRPr="008E4E18">
        <w:rPr>
          <w:spacing w:val="-1"/>
        </w:rPr>
        <w:t xml:space="preserve"> </w:t>
      </w:r>
      <w:r w:rsidRPr="008E4E18">
        <w:t>without limitation, the Americans with Disabilities Act of 1990 and similar present or future laws, and regulations</w:t>
      </w:r>
      <w:r w:rsidRPr="008E4E18">
        <w:rPr>
          <w:spacing w:val="-52"/>
        </w:rPr>
        <w:t xml:space="preserve"> </w:t>
      </w:r>
      <w:r w:rsidRPr="008E4E18">
        <w:t>issued pursuant thereto. Tenant shall reimburse the Owner for any expense incurred on account of the</w:t>
      </w:r>
      <w:r w:rsidRPr="008E4E18">
        <w:rPr>
          <w:spacing w:val="1"/>
        </w:rPr>
        <w:t xml:space="preserve"> </w:t>
      </w:r>
      <w:r w:rsidRPr="008E4E18">
        <w:t>failure of the Tenant to comply with any of the foregoing.</w:t>
      </w:r>
      <w:r w:rsidRPr="008E4E18">
        <w:rPr>
          <w:spacing w:val="1"/>
        </w:rPr>
        <w:t xml:space="preserve"> </w:t>
      </w:r>
      <w:r w:rsidRPr="008E4E18">
        <w:t>If, however, compliance requires structural</w:t>
      </w:r>
      <w:r w:rsidRPr="008E4E18">
        <w:rPr>
          <w:spacing w:val="1"/>
        </w:rPr>
        <w:t xml:space="preserve"> </w:t>
      </w:r>
      <w:r w:rsidRPr="008E4E18">
        <w:t>work to the Premises, Tenant shall be required to effect such compliance, at Tenant’s expense, only if the</w:t>
      </w:r>
      <w:r w:rsidRPr="008E4E18">
        <w:rPr>
          <w:spacing w:val="1"/>
        </w:rPr>
        <w:t xml:space="preserve"> </w:t>
      </w:r>
      <w:r w:rsidRPr="008E4E18">
        <w:t>obligation to comply arises from Tenant’s Work, Tenant’s Property, Tenant’s manner of using the</w:t>
      </w:r>
      <w:r w:rsidRPr="008E4E18">
        <w:rPr>
          <w:spacing w:val="1"/>
        </w:rPr>
        <w:t xml:space="preserve"> </w:t>
      </w:r>
      <w:r w:rsidRPr="008E4E18">
        <w:t>Premises,</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acts</w:t>
      </w:r>
      <w:r w:rsidRPr="008E4E18">
        <w:rPr>
          <w:spacing w:val="-2"/>
        </w:rPr>
        <w:t xml:space="preserve"> </w:t>
      </w:r>
      <w:r w:rsidRPr="008E4E18">
        <w:t>or</w:t>
      </w:r>
      <w:r w:rsidRPr="008E4E18">
        <w:rPr>
          <w:spacing w:val="-2"/>
        </w:rPr>
        <w:t xml:space="preserve"> </w:t>
      </w:r>
      <w:r w:rsidRPr="008E4E18">
        <w:t>negligence</w:t>
      </w:r>
      <w:r w:rsidRPr="008E4E18">
        <w:rPr>
          <w:spacing w:val="-2"/>
        </w:rPr>
        <w:t xml:space="preserve"> </w:t>
      </w:r>
      <w:r w:rsidRPr="008E4E18">
        <w:t>of</w:t>
      </w:r>
      <w:r w:rsidRPr="008E4E18">
        <w:rPr>
          <w:spacing w:val="-1"/>
        </w:rPr>
        <w:t xml:space="preserve"> </w:t>
      </w:r>
      <w:r w:rsidRPr="008E4E18">
        <w:t>Tenant,</w:t>
      </w:r>
      <w:r w:rsidRPr="008E4E18">
        <w:rPr>
          <w:spacing w:val="-1"/>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1"/>
        </w:rPr>
        <w:t xml:space="preserve"> </w:t>
      </w:r>
      <w:r w:rsidRPr="008E4E18">
        <w:t>agents,</w:t>
      </w:r>
      <w:r w:rsidRPr="008E4E18">
        <w:rPr>
          <w:spacing w:val="-2"/>
        </w:rPr>
        <w:t xml:space="preserve"> </w:t>
      </w:r>
      <w:r w:rsidRPr="008E4E18">
        <w:t>or</w:t>
      </w:r>
      <w:r w:rsidRPr="008E4E18">
        <w:rPr>
          <w:spacing w:val="-2"/>
        </w:rPr>
        <w:t xml:space="preserve"> </w:t>
      </w:r>
      <w:r w:rsidRPr="008E4E18">
        <w:t>invitees.</w:t>
      </w:r>
      <w:r w:rsidRPr="008E4E18">
        <w:rPr>
          <w:spacing w:val="53"/>
        </w:rPr>
        <w:t xml:space="preserve"> </w:t>
      </w:r>
      <w:r w:rsidRPr="008E4E18">
        <w:t>Tenant</w:t>
      </w:r>
      <w:r w:rsidRPr="008E4E18">
        <w:rPr>
          <w:spacing w:val="-1"/>
        </w:rPr>
        <w:t xml:space="preserve"> </w:t>
      </w:r>
      <w:r w:rsidRPr="008E4E18">
        <w:t>shall</w:t>
      </w:r>
      <w:r w:rsidRPr="008E4E18">
        <w:rPr>
          <w:spacing w:val="-52"/>
        </w:rPr>
        <w:t xml:space="preserve"> </w:t>
      </w:r>
      <w:r w:rsidRPr="008E4E18">
        <w:t>promptly deliver to Landlord a copy of any notice, communication or other materials relating to the</w:t>
      </w:r>
      <w:r w:rsidRPr="008E4E18">
        <w:rPr>
          <w:spacing w:val="1"/>
        </w:rPr>
        <w:t xml:space="preserve"> </w:t>
      </w:r>
      <w:r w:rsidRPr="008E4E18">
        <w:t>Premises, the Real Property (including the Building systems), Tenant’s Property, Tenant’s Work and/or</w:t>
      </w:r>
      <w:r w:rsidRPr="008E4E18">
        <w:rPr>
          <w:spacing w:val="1"/>
        </w:rPr>
        <w:t xml:space="preserve"> </w:t>
      </w:r>
      <w:r w:rsidRPr="008E4E18">
        <w:t xml:space="preserve">Hazardous Substances (hereinafter defined) received by Tenant from, or sent by Tenant to, any Authority. </w:t>
      </w:r>
      <w:r w:rsidRPr="008E4E18">
        <w:rPr>
          <w:spacing w:val="-52"/>
        </w:rPr>
        <w:t xml:space="preserve"> </w:t>
      </w:r>
      <w:r w:rsidRPr="008E4E18">
        <w:t>Tenant shall have an obligation to remediate any Hazardous Substances pursuant to this Section if the</w:t>
      </w:r>
      <w:r w:rsidRPr="008E4E18">
        <w:rPr>
          <w:spacing w:val="1"/>
        </w:rPr>
        <w:t xml:space="preserve"> </w:t>
      </w:r>
      <w:r w:rsidRPr="008E4E18">
        <w:t>need for such remediation arises from Tenant’s Work, Tenant’s specific manner of use of the Premises, or</w:t>
      </w:r>
      <w:r w:rsidRPr="008E4E18">
        <w:rPr>
          <w:spacing w:val="-52"/>
        </w:rPr>
        <w:t xml:space="preserve"> </w:t>
      </w:r>
      <w:r w:rsidRPr="008E4E18">
        <w:t xml:space="preserve">the actions or omissions to act of Tenant, subtenants, and/or any of their employees, contractors, agents or </w:t>
      </w:r>
      <w:r w:rsidRPr="008E4E18">
        <w:rPr>
          <w:spacing w:val="-52"/>
        </w:rPr>
        <w:t xml:space="preserve"> </w:t>
      </w:r>
      <w:r w:rsidRPr="008E4E18">
        <w:t>invitees.</w:t>
      </w:r>
    </w:p>
    <w:p w14:paraId="012AC3F5" w14:textId="77777777" w:rsidR="00E9291B" w:rsidRPr="008E4E18" w:rsidRDefault="00E9291B" w:rsidP="00E9291B">
      <w:pPr>
        <w:pStyle w:val="Legal2L2"/>
      </w:pPr>
      <w:r w:rsidRPr="008E4E18">
        <w:t>Tenant shall not, and shall not permit any of its subtenants, employees,</w:t>
      </w:r>
      <w:r w:rsidRPr="008E4E18">
        <w:rPr>
          <w:spacing w:val="1"/>
        </w:rPr>
        <w:t xml:space="preserve"> </w:t>
      </w:r>
      <w:r w:rsidRPr="008E4E18">
        <w:t>contractors, agents, or invitees, to introduce into the Premises or the Real Property, use in the Premises or</w:t>
      </w:r>
      <w:r w:rsidRPr="008E4E18">
        <w:rPr>
          <w:spacing w:val="1"/>
        </w:rPr>
        <w:t xml:space="preserve"> </w:t>
      </w:r>
      <w:r w:rsidRPr="008E4E18">
        <w:t>the Real Property or cause to be released from the Premises or the Real Property any Hazardous</w:t>
      </w:r>
      <w:r w:rsidRPr="008E4E18">
        <w:rPr>
          <w:spacing w:val="1"/>
        </w:rPr>
        <w:t xml:space="preserve"> </w:t>
      </w:r>
      <w:r w:rsidRPr="008E4E18">
        <w:t>Substances.</w:t>
      </w:r>
      <w:r w:rsidRPr="008E4E18">
        <w:rPr>
          <w:spacing w:val="1"/>
        </w:rPr>
        <w:t xml:space="preserve"> </w:t>
      </w:r>
      <w:r w:rsidRPr="008E4E18">
        <w:t>Notwithstanding the preceding sentence, Tenant may use</w:t>
      </w:r>
      <w:r w:rsidRPr="008E4E18">
        <w:rPr>
          <w:spacing w:val="1"/>
        </w:rPr>
        <w:t xml:space="preserve"> </w:t>
      </w:r>
      <w:r w:rsidRPr="008E4E18">
        <w:t>cleaning and office products in</w:t>
      </w:r>
      <w:r w:rsidRPr="008E4E18">
        <w:rPr>
          <w:spacing w:val="1"/>
        </w:rPr>
        <w:t xml:space="preserve"> </w:t>
      </w:r>
      <w:r w:rsidRPr="008E4E18">
        <w:t>accordance with their customary use, provided that Tenant complies with all applicable Laws in</w:t>
      </w:r>
      <w:r w:rsidRPr="008E4E18">
        <w:rPr>
          <w:spacing w:val="1"/>
        </w:rPr>
        <w:t xml:space="preserve"> </w:t>
      </w:r>
      <w:r w:rsidRPr="008E4E18">
        <w:t>connection</w:t>
      </w:r>
      <w:r w:rsidRPr="008E4E18">
        <w:rPr>
          <w:spacing w:val="-2"/>
        </w:rPr>
        <w:t xml:space="preserve"> </w:t>
      </w:r>
      <w:r w:rsidRPr="008E4E18">
        <w:t>therewith,</w:t>
      </w:r>
      <w:r w:rsidRPr="008E4E18">
        <w:rPr>
          <w:spacing w:val="-1"/>
        </w:rPr>
        <w:t xml:space="preserve"> </w:t>
      </w:r>
      <w:r w:rsidRPr="008E4E18">
        <w:t>and</w:t>
      </w:r>
      <w:r w:rsidRPr="008E4E18">
        <w:rPr>
          <w:spacing w:val="-1"/>
        </w:rPr>
        <w:t xml:space="preserve"> </w:t>
      </w:r>
      <w:r w:rsidRPr="008E4E18">
        <w:t>further</w:t>
      </w:r>
      <w:r w:rsidRPr="008E4E18">
        <w:rPr>
          <w:spacing w:val="-2"/>
        </w:rPr>
        <w:t xml:space="preserve"> </w:t>
      </w:r>
      <w:r w:rsidRPr="008E4E18">
        <w:t>provided</w:t>
      </w:r>
      <w:r w:rsidRPr="008E4E18">
        <w:rPr>
          <w:spacing w:val="-1"/>
        </w:rPr>
        <w:t xml:space="preserve"> </w:t>
      </w:r>
      <w:r w:rsidRPr="008E4E18">
        <w:t>that</w:t>
      </w:r>
      <w:r w:rsidRPr="008E4E18">
        <w:rPr>
          <w:spacing w:val="-2"/>
        </w:rPr>
        <w:t xml:space="preserve"> </w:t>
      </w:r>
      <w:r w:rsidRPr="008E4E18">
        <w:t>in</w:t>
      </w:r>
      <w:r w:rsidRPr="008E4E18">
        <w:rPr>
          <w:spacing w:val="-1"/>
        </w:rPr>
        <w:t xml:space="preserve"> </w:t>
      </w:r>
      <w:r w:rsidRPr="008E4E18">
        <w:t>no</w:t>
      </w:r>
      <w:r w:rsidRPr="008E4E18">
        <w:rPr>
          <w:spacing w:val="-3"/>
        </w:rPr>
        <w:t xml:space="preserve"> </w:t>
      </w:r>
      <w:r w:rsidRPr="008E4E18">
        <w:t>event</w:t>
      </w:r>
      <w:r w:rsidRPr="008E4E18">
        <w:rPr>
          <w:spacing w:val="-2"/>
        </w:rPr>
        <w:t xml:space="preserve"> </w:t>
      </w:r>
      <w:r w:rsidRPr="008E4E18">
        <w:t>may</w:t>
      </w:r>
      <w:r w:rsidRPr="008E4E18">
        <w:rPr>
          <w:spacing w:val="-2"/>
        </w:rPr>
        <w:t xml:space="preserve"> </w:t>
      </w:r>
      <w:r w:rsidRPr="008E4E18">
        <w:t>Tenant</w:t>
      </w:r>
      <w:r w:rsidRPr="008E4E18">
        <w:rPr>
          <w:spacing w:val="1"/>
        </w:rPr>
        <w:t xml:space="preserve"> </w:t>
      </w:r>
      <w:r w:rsidRPr="008E4E18">
        <w:t>release</w:t>
      </w:r>
      <w:r w:rsidRPr="008E4E18">
        <w:rPr>
          <w:spacing w:val="-2"/>
        </w:rPr>
        <w:t xml:space="preserve"> </w:t>
      </w:r>
      <w:r w:rsidRPr="008E4E18">
        <w:t>or</w:t>
      </w:r>
      <w:r w:rsidRPr="008E4E18">
        <w:rPr>
          <w:spacing w:val="-2"/>
        </w:rPr>
        <w:t xml:space="preserve"> </w:t>
      </w:r>
      <w:r w:rsidRPr="008E4E18">
        <w:t>discharge</w:t>
      </w:r>
      <w:r w:rsidRPr="008E4E18">
        <w:rPr>
          <w:spacing w:val="-2"/>
        </w:rPr>
        <w:t xml:space="preserve"> </w:t>
      </w:r>
      <w:r w:rsidRPr="008E4E18">
        <w:t>such</w:t>
      </w:r>
      <w:r w:rsidRPr="008E4E18">
        <w:rPr>
          <w:spacing w:val="-3"/>
        </w:rPr>
        <w:t xml:space="preserve"> </w:t>
      </w:r>
      <w:r w:rsidRPr="008E4E18">
        <w:t>cleaning</w:t>
      </w:r>
      <w:r w:rsidRPr="008E4E18">
        <w:rPr>
          <w:spacing w:val="-52"/>
        </w:rPr>
        <w:t xml:space="preserve"> </w:t>
      </w:r>
      <w:r w:rsidRPr="008E4E18">
        <w:t>and/or office products into the plumbing, drainage or sewer system in excessive amounts. If Tenant</w:t>
      </w:r>
      <w:r w:rsidRPr="008E4E18">
        <w:rPr>
          <w:spacing w:val="1"/>
        </w:rPr>
        <w:t xml:space="preserve"> </w:t>
      </w:r>
      <w:r w:rsidRPr="008E4E18">
        <w:t>breaches</w:t>
      </w:r>
      <w:r w:rsidRPr="008E4E18">
        <w:rPr>
          <w:spacing w:val="2"/>
        </w:rPr>
        <w:t xml:space="preserve"> </w:t>
      </w:r>
      <w:r w:rsidRPr="008E4E18">
        <w:t>its</w:t>
      </w:r>
      <w:r w:rsidRPr="008E4E18">
        <w:rPr>
          <w:spacing w:val="2"/>
        </w:rPr>
        <w:t xml:space="preserve"> </w:t>
      </w:r>
      <w:r w:rsidRPr="008E4E18">
        <w:t>obligations</w:t>
      </w:r>
      <w:r w:rsidRPr="008E4E18">
        <w:rPr>
          <w:spacing w:val="2"/>
        </w:rPr>
        <w:t xml:space="preserve"> </w:t>
      </w:r>
      <w:r w:rsidRPr="008E4E18">
        <w:t>hereunder,</w:t>
      </w:r>
      <w:r w:rsidRPr="008E4E18">
        <w:rPr>
          <w:spacing w:val="6"/>
        </w:rPr>
        <w:t xml:space="preserve"> </w:t>
      </w:r>
      <w:r w:rsidRPr="008E4E18">
        <w:t>Tenant,</w:t>
      </w:r>
      <w:r w:rsidRPr="008E4E18">
        <w:rPr>
          <w:spacing w:val="3"/>
        </w:rPr>
        <w:t xml:space="preserve"> </w:t>
      </w:r>
      <w:r w:rsidRPr="008E4E18">
        <w:t>at</w:t>
      </w:r>
      <w:r w:rsidRPr="008E4E18">
        <w:rPr>
          <w:spacing w:val="3"/>
        </w:rPr>
        <w:t xml:space="preserve"> </w:t>
      </w:r>
      <w:r w:rsidRPr="008E4E18">
        <w:t>Tenant’s</w:t>
      </w:r>
      <w:r w:rsidRPr="008E4E18">
        <w:rPr>
          <w:spacing w:val="2"/>
        </w:rPr>
        <w:t xml:space="preserve"> </w:t>
      </w:r>
      <w:r w:rsidRPr="008E4E18">
        <w:t>expense,</w:t>
      </w:r>
      <w:r w:rsidRPr="008E4E18">
        <w:rPr>
          <w:spacing w:val="2"/>
        </w:rPr>
        <w:t xml:space="preserve"> </w:t>
      </w:r>
      <w:r w:rsidRPr="008E4E18">
        <w:t>shall</w:t>
      </w:r>
      <w:r w:rsidRPr="008E4E18">
        <w:rPr>
          <w:spacing w:val="2"/>
        </w:rPr>
        <w:t xml:space="preserve"> </w:t>
      </w:r>
      <w:r w:rsidRPr="008E4E18">
        <w:t>immediately</w:t>
      </w:r>
      <w:r w:rsidRPr="008E4E18">
        <w:rPr>
          <w:spacing w:val="3"/>
        </w:rPr>
        <w:t xml:space="preserve"> </w:t>
      </w:r>
      <w:r w:rsidRPr="008E4E18">
        <w:t>take</w:t>
      </w:r>
      <w:r w:rsidRPr="008E4E18">
        <w:rPr>
          <w:spacing w:val="2"/>
        </w:rPr>
        <w:t xml:space="preserve"> </w:t>
      </w:r>
      <w:r w:rsidRPr="008E4E18">
        <w:t>all</w:t>
      </w:r>
      <w:r w:rsidRPr="008E4E18">
        <w:rPr>
          <w:spacing w:val="3"/>
        </w:rPr>
        <w:t xml:space="preserve"> </w:t>
      </w:r>
      <w:r w:rsidRPr="008E4E18">
        <w:t>remedial</w:t>
      </w:r>
      <w:r w:rsidRPr="008E4E18">
        <w:rPr>
          <w:spacing w:val="1"/>
        </w:rPr>
        <w:t xml:space="preserve"> </w:t>
      </w:r>
      <w:r w:rsidRPr="008E4E18">
        <w:t>action necessary to clean up any release, spill or discharge of Hazardous Substances. “</w:t>
      </w:r>
      <w:r w:rsidRPr="008E4E18">
        <w:rPr>
          <w:u w:val="single"/>
        </w:rPr>
        <w:t>Hazardous</w:t>
      </w:r>
      <w:r w:rsidRPr="008E4E18">
        <w:rPr>
          <w:spacing w:val="1"/>
        </w:rPr>
        <w:t xml:space="preserve"> </w:t>
      </w:r>
      <w:r w:rsidRPr="008E4E18">
        <w:rPr>
          <w:u w:val="single"/>
        </w:rPr>
        <w:t>Substances</w:t>
      </w:r>
      <w:r w:rsidRPr="008E4E18">
        <w:t>” mean any flammable or otherwise hazardous material, any explosive and/or radioactive</w:t>
      </w:r>
      <w:r w:rsidRPr="008E4E18">
        <w:rPr>
          <w:spacing w:val="1"/>
        </w:rPr>
        <w:t xml:space="preserve"> </w:t>
      </w:r>
      <w:r w:rsidRPr="008E4E18">
        <w:t>material, hazardous waste, hazardous or toxic substance or related material, asbestos and any material</w:t>
      </w:r>
      <w:r w:rsidRPr="008E4E18">
        <w:rPr>
          <w:spacing w:val="1"/>
        </w:rPr>
        <w:t xml:space="preserve"> </w:t>
      </w:r>
      <w:r w:rsidRPr="008E4E18">
        <w:t>containing asbestos, petroleum and any petroleum derivative, pollutants, contaminants and any other</w:t>
      </w:r>
      <w:r w:rsidRPr="008E4E18">
        <w:rPr>
          <w:spacing w:val="1"/>
        </w:rPr>
        <w:t xml:space="preserve"> </w:t>
      </w:r>
      <w:r w:rsidRPr="008E4E18">
        <w:t>substance or material which is defined as, determined to be, or identified as, a hazardous or toxic material</w:t>
      </w:r>
      <w:r w:rsidRPr="008E4E18">
        <w:rPr>
          <w:spacing w:val="-52"/>
        </w:rPr>
        <w:t xml:space="preserve"> </w:t>
      </w:r>
      <w:r w:rsidRPr="008E4E18">
        <w:t>or</w:t>
      </w:r>
      <w:r w:rsidRPr="008E4E18">
        <w:rPr>
          <w:spacing w:val="-1"/>
        </w:rPr>
        <w:t xml:space="preserve"> </w:t>
      </w:r>
      <w:r w:rsidRPr="008E4E18">
        <w:t>substance</w:t>
      </w:r>
      <w:r w:rsidRPr="008E4E18">
        <w:rPr>
          <w:spacing w:val="-1"/>
        </w:rPr>
        <w:t xml:space="preserve"> </w:t>
      </w:r>
      <w:r w:rsidRPr="008E4E18">
        <w:t>pursuant</w:t>
      </w:r>
      <w:r w:rsidRPr="008E4E18">
        <w:rPr>
          <w:spacing w:val="-1"/>
        </w:rPr>
        <w:t xml:space="preserve"> </w:t>
      </w:r>
      <w:r w:rsidRPr="008E4E18">
        <w:t>to any applicable</w:t>
      </w:r>
      <w:r w:rsidRPr="008E4E18">
        <w:rPr>
          <w:spacing w:val="-2"/>
        </w:rPr>
        <w:t xml:space="preserve"> </w:t>
      </w:r>
      <w:r w:rsidRPr="008E4E18">
        <w:t>Laws.  For all purposes hereunder, Hazardous Substances shall expressly include those relating to the use, storage, disposal, and prevention of discharge into the air, ground, plumbing system of the Building, water system of the Building, sewer system of the Building, any other system serving the Building, any common area of the Building, any apartment unit within the building, the land and subsurface below the Building, any property real or personal of any person,  of any chemicals and/or substances used in the process of operating a dry cleaning plant, including, but not limited to the following carcinogens: perchloroethylene (also sometimes commonly referred to as “perc,” “perch,” and “perk” among other names, tetrachloroethylene, tetrachloroethene, chlorocarbon, carbon tetrachloride, hydrogen chloride, hexachlorobutadiene, trichloroacetic acid, and any chlorinated hydrocarbon.</w:t>
      </w:r>
    </w:p>
    <w:p w14:paraId="60AC2C80" w14:textId="77777777" w:rsidR="00E9291B" w:rsidRPr="008E4E18" w:rsidRDefault="00E9291B" w:rsidP="00E9291B">
      <w:pPr>
        <w:pStyle w:val="Legal2L2"/>
      </w:pPr>
      <w:r w:rsidRPr="008E4E18">
        <w:t>If</w:t>
      </w:r>
      <w:r w:rsidRPr="008E4E18">
        <w:rPr>
          <w:spacing w:val="-1"/>
        </w:rPr>
        <w:t xml:space="preserve"> </w:t>
      </w:r>
      <w:r w:rsidRPr="008E4E18">
        <w:t>Tenant</w:t>
      </w:r>
      <w:r w:rsidRPr="008E4E18">
        <w:rPr>
          <w:spacing w:val="-2"/>
        </w:rPr>
        <w:t xml:space="preserve"> </w:t>
      </w:r>
      <w:r w:rsidRPr="008E4E18">
        <w:t>shall</w:t>
      </w:r>
      <w:r w:rsidRPr="008E4E18">
        <w:rPr>
          <w:spacing w:val="-3"/>
        </w:rPr>
        <w:t xml:space="preserve"> </w:t>
      </w:r>
      <w:r w:rsidRPr="008E4E18">
        <w:t>be</w:t>
      </w:r>
      <w:r w:rsidRPr="008E4E18">
        <w:rPr>
          <w:spacing w:val="-2"/>
        </w:rPr>
        <w:t xml:space="preserve"> </w:t>
      </w:r>
      <w:r w:rsidRPr="008E4E18">
        <w:t>obligated</w:t>
      </w:r>
      <w:r w:rsidRPr="008E4E18">
        <w:rPr>
          <w:spacing w:val="-2"/>
        </w:rPr>
        <w:t xml:space="preserve"> </w:t>
      </w:r>
      <w:r w:rsidRPr="008E4E18">
        <w:t>to</w:t>
      </w:r>
      <w:r w:rsidRPr="008E4E18">
        <w:rPr>
          <w:spacing w:val="-1"/>
        </w:rPr>
        <w:t xml:space="preserve"> </w:t>
      </w:r>
      <w:r w:rsidRPr="008E4E18">
        <w:t>remediate</w:t>
      </w:r>
      <w:r w:rsidRPr="008E4E18">
        <w:rPr>
          <w:spacing w:val="-1"/>
        </w:rPr>
        <w:t xml:space="preserve"> </w:t>
      </w:r>
      <w:r w:rsidRPr="008E4E18">
        <w:t>any</w:t>
      </w:r>
      <w:r w:rsidRPr="008E4E18">
        <w:rPr>
          <w:spacing w:val="-2"/>
        </w:rPr>
        <w:t xml:space="preserve"> </w:t>
      </w:r>
      <w:r w:rsidRPr="008E4E18">
        <w:t>Hazardous</w:t>
      </w:r>
      <w:r w:rsidRPr="008E4E18">
        <w:rPr>
          <w:spacing w:val="-2"/>
        </w:rPr>
        <w:t xml:space="preserve"> </w:t>
      </w:r>
      <w:r w:rsidRPr="008E4E18">
        <w:t>Substances,</w:t>
      </w:r>
      <w:r w:rsidRPr="008E4E18">
        <w:rPr>
          <w:spacing w:val="-1"/>
        </w:rPr>
        <w:t xml:space="preserve"> </w:t>
      </w:r>
      <w:r w:rsidRPr="008E4E18">
        <w:t>it shall</w:t>
      </w:r>
      <w:r w:rsidRPr="008E4E18">
        <w:rPr>
          <w:spacing w:val="-1"/>
        </w:rPr>
        <w:t xml:space="preserve"> </w:t>
      </w:r>
      <w:r w:rsidRPr="008E4E18">
        <w:t>remove</w:t>
      </w:r>
      <w:r w:rsidRPr="008E4E18">
        <w:rPr>
          <w:spacing w:val="-1"/>
        </w:rPr>
        <w:t xml:space="preserve"> </w:t>
      </w:r>
      <w:r w:rsidRPr="008E4E18">
        <w:t>and</w:t>
      </w:r>
      <w:r w:rsidRPr="008E4E18">
        <w:rPr>
          <w:spacing w:val="-1"/>
        </w:rPr>
        <w:t xml:space="preserve"> </w:t>
      </w:r>
      <w:r w:rsidRPr="008E4E18">
        <w:t>dispose</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such</w:t>
      </w:r>
      <w:r w:rsidRPr="008E4E18">
        <w:rPr>
          <w:spacing w:val="-1"/>
        </w:rPr>
        <w:t xml:space="preserve"> </w:t>
      </w:r>
      <w:r w:rsidRPr="008E4E18">
        <w:t>Hazardous</w:t>
      </w:r>
      <w:r w:rsidRPr="008E4E18">
        <w:rPr>
          <w:spacing w:val="-2"/>
        </w:rPr>
        <w:t xml:space="preserve"> </w:t>
      </w:r>
      <w:r w:rsidRPr="008E4E18">
        <w:t>Substances</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with</w:t>
      </w:r>
      <w:r w:rsidRPr="008E4E18">
        <w:rPr>
          <w:spacing w:val="-1"/>
        </w:rPr>
        <w:t xml:space="preserve"> </w:t>
      </w:r>
      <w:r w:rsidRPr="008E4E18">
        <w:t>all</w:t>
      </w:r>
      <w:r w:rsidRPr="008E4E18">
        <w:rPr>
          <w:spacing w:val="-2"/>
        </w:rPr>
        <w:t xml:space="preserve"> </w:t>
      </w:r>
      <w:r w:rsidRPr="008E4E18">
        <w:t>applicable</w:t>
      </w:r>
      <w:r w:rsidRPr="008E4E18">
        <w:rPr>
          <w:spacing w:val="-2"/>
        </w:rPr>
        <w:t xml:space="preserve"> </w:t>
      </w:r>
      <w:r w:rsidRPr="008E4E18">
        <w:t>Laws.  Tenant’s remediation plan shall be subject to Landlord’s approval and Tenant shall keep Landlord fully</w:t>
      </w:r>
      <w:r w:rsidRPr="008E4E18">
        <w:rPr>
          <w:spacing w:val="-52"/>
        </w:rPr>
        <w:t xml:space="preserve"> </w:t>
      </w:r>
      <w:r w:rsidRPr="008E4E18">
        <w:t>apprised</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ogress</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remediation efforts.</w:t>
      </w:r>
    </w:p>
    <w:p w14:paraId="48340191" w14:textId="77777777" w:rsidR="00E9291B" w:rsidRPr="008E4E18" w:rsidRDefault="00E9291B" w:rsidP="00E9291B">
      <w:pPr>
        <w:pStyle w:val="Legal2L2"/>
        <w:tabs>
          <w:tab w:val="left" w:pos="2980"/>
        </w:tabs>
        <w:spacing w:before="95" w:line="235" w:lineRule="auto"/>
        <w:ind w:right="511"/>
      </w:pPr>
      <w:r w:rsidRPr="008E4E18">
        <w:t>Tenant shall indemnify, defend and hold harmless Landlord, its managing agent, its Superior Landlord, if any, its Mortgagee, if any, and their respective members, shareholders, partners, directors, managers, officers, employees, and agents, from and against all liabilities, damages, losses, fines, costs and expenses (including reasonable attorneys’ fees and disbursements) resulting or arising from, or incurred in connection with any violation by Tenant of its obligations with respect to Hazardous Substances under this lease or otherwise under any applicable Laws.</w:t>
      </w:r>
    </w:p>
    <w:p w14:paraId="0E2CFF88" w14:textId="77777777" w:rsidR="00E9291B" w:rsidRPr="008E4E18" w:rsidRDefault="00E9291B" w:rsidP="00E9291B">
      <w:pPr>
        <w:pStyle w:val="Legal2L2"/>
        <w:tabs>
          <w:tab w:val="left" w:pos="2980"/>
        </w:tabs>
        <w:spacing w:before="95" w:line="235" w:lineRule="auto"/>
        <w:ind w:right="232"/>
      </w:pPr>
      <w:r w:rsidRPr="008E4E18">
        <w:t>If Tenant conducts any auction, fire sale, going out of business sale,</w:t>
      </w:r>
      <w:r w:rsidRPr="008E4E18">
        <w:rPr>
          <w:spacing w:val="1"/>
        </w:rPr>
        <w:t xml:space="preserve"> </w:t>
      </w:r>
      <w:r w:rsidRPr="008E4E18">
        <w:t>bankruptcy</w:t>
      </w:r>
      <w:r w:rsidRPr="008E4E18">
        <w:rPr>
          <w:spacing w:val="-2"/>
        </w:rPr>
        <w:t xml:space="preserve"> </w:t>
      </w:r>
      <w:r w:rsidRPr="008E4E18">
        <w:t>sale,</w:t>
      </w:r>
      <w:r w:rsidRPr="008E4E18">
        <w:rPr>
          <w:spacing w:val="-2"/>
        </w:rPr>
        <w:t xml:space="preserve"> </w:t>
      </w:r>
      <w:r w:rsidRPr="008E4E18">
        <w:t>or</w:t>
      </w:r>
      <w:r w:rsidRPr="008E4E18">
        <w:rPr>
          <w:spacing w:val="-2"/>
        </w:rPr>
        <w:t xml:space="preserve"> </w:t>
      </w:r>
      <w:r w:rsidRPr="008E4E18">
        <w:t>similar type</w:t>
      </w:r>
      <w:r w:rsidRPr="008E4E18">
        <w:rPr>
          <w:spacing w:val="-3"/>
        </w:rPr>
        <w:t xml:space="preserve"> </w:t>
      </w:r>
      <w:r w:rsidRPr="008E4E18">
        <w:t>of</w:t>
      </w:r>
      <w:r w:rsidRPr="008E4E18">
        <w:rPr>
          <w:spacing w:val="-2"/>
        </w:rPr>
        <w:t xml:space="preserve"> </w:t>
      </w:r>
      <w:r w:rsidRPr="008E4E18">
        <w:t>sale</w:t>
      </w:r>
      <w:r w:rsidRPr="008E4E18">
        <w:rPr>
          <w:spacing w:val="-2"/>
        </w:rPr>
        <w:t xml:space="preserve"> </w:t>
      </w:r>
      <w:r w:rsidRPr="008E4E18">
        <w:t>at</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in</w:t>
      </w:r>
      <w:r w:rsidRPr="008E4E18">
        <w:rPr>
          <w:spacing w:val="-1"/>
        </w:rPr>
        <w:t xml:space="preserve"> </w:t>
      </w:r>
      <w:r w:rsidRPr="008E4E18">
        <w:t>accordance</w:t>
      </w:r>
      <w:r w:rsidRPr="008E4E18">
        <w:rPr>
          <w:spacing w:val="-1"/>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 Tenant shall obtain, and deliver to Landlord, prior to commencement of such auction or sale, any</w:t>
      </w:r>
      <w:r w:rsidRPr="008E4E18">
        <w:rPr>
          <w:spacing w:val="1"/>
        </w:rPr>
        <w:t xml:space="preserve"> </w:t>
      </w:r>
      <w:r w:rsidRPr="008E4E18">
        <w:t>necessary</w:t>
      </w:r>
      <w:r w:rsidRPr="008E4E18">
        <w:rPr>
          <w:spacing w:val="-2"/>
        </w:rPr>
        <w:t xml:space="preserve"> </w:t>
      </w:r>
      <w:r w:rsidRPr="008E4E18">
        <w:t>permits,</w:t>
      </w:r>
      <w:r w:rsidRPr="008E4E18">
        <w:rPr>
          <w:spacing w:val="-2"/>
        </w:rPr>
        <w:t xml:space="preserve"> </w:t>
      </w:r>
      <w:r w:rsidRPr="008E4E18">
        <w:t>licenses</w:t>
      </w:r>
      <w:r w:rsidRPr="008E4E18">
        <w:rPr>
          <w:spacing w:val="-1"/>
        </w:rPr>
        <w:t xml:space="preserve"> </w:t>
      </w:r>
      <w:r w:rsidRPr="008E4E18">
        <w:t>and/or</w:t>
      </w:r>
      <w:r w:rsidRPr="008E4E18">
        <w:rPr>
          <w:spacing w:val="-3"/>
        </w:rPr>
        <w:t xml:space="preserve"> </w:t>
      </w:r>
      <w:r w:rsidRPr="008E4E18">
        <w:t>approvals</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any</w:t>
      </w:r>
      <w:r w:rsidRPr="008E4E18">
        <w:rPr>
          <w:spacing w:val="3"/>
        </w:rPr>
        <w:t xml:space="preserve"> </w:t>
      </w:r>
      <w:r w:rsidRPr="008E4E18">
        <w:t>applicable</w:t>
      </w:r>
      <w:r w:rsidRPr="008E4E18">
        <w:rPr>
          <w:spacing w:val="-1"/>
        </w:rPr>
        <w:t xml:space="preserve"> </w:t>
      </w:r>
      <w:r w:rsidRPr="008E4E18">
        <w:t>Laws</w:t>
      </w:r>
      <w:r w:rsidRPr="008E4E18">
        <w:rPr>
          <w:spacing w:val="-3"/>
        </w:rPr>
        <w:t xml:space="preserve"> </w:t>
      </w:r>
      <w:r w:rsidRPr="008E4E18">
        <w:t>in</w:t>
      </w:r>
      <w:r w:rsidRPr="008E4E18">
        <w:rPr>
          <w:spacing w:val="-1"/>
        </w:rPr>
        <w:t xml:space="preserve"> </w:t>
      </w:r>
      <w:r w:rsidRPr="008E4E18">
        <w:t>connection</w:t>
      </w:r>
      <w:r w:rsidRPr="008E4E18">
        <w:rPr>
          <w:spacing w:val="-1"/>
        </w:rPr>
        <w:t xml:space="preserve"> </w:t>
      </w:r>
      <w:r w:rsidRPr="008E4E18">
        <w:t>therewith.</w:t>
      </w:r>
    </w:p>
    <w:p w14:paraId="6F53AE70" w14:textId="77777777" w:rsidR="00E9291B" w:rsidRPr="008E4E18" w:rsidRDefault="00E9291B" w:rsidP="00E9291B">
      <w:pPr>
        <w:pStyle w:val="Legal2L2"/>
        <w:tabs>
          <w:tab w:val="left" w:pos="2980"/>
        </w:tabs>
        <w:spacing w:before="92" w:line="237" w:lineRule="auto"/>
        <w:ind w:right="123"/>
      </w:pPr>
      <w:r w:rsidRPr="008E4E18">
        <w:t>Tenant shall, at its own cost and expense, secure and maintain</w:t>
      </w:r>
      <w:r w:rsidRPr="008E4E18">
        <w:rPr>
          <w:spacing w:val="1"/>
        </w:rPr>
        <w:t xml:space="preserve"> </w:t>
      </w:r>
      <w:r w:rsidRPr="008E4E18">
        <w:t>throughout the Term, all necessary licenses and permits from such Authorities as shall be necessary for,</w:t>
      </w:r>
      <w:r w:rsidRPr="008E4E18">
        <w:rPr>
          <w:spacing w:val="1"/>
        </w:rPr>
        <w:t xml:space="preserve"> </w:t>
      </w:r>
      <w:r w:rsidRPr="008E4E18">
        <w:t>or</w:t>
      </w:r>
      <w:r w:rsidRPr="008E4E18">
        <w:rPr>
          <w:spacing w:val="-1"/>
        </w:rPr>
        <w:t xml:space="preserve"> </w:t>
      </w:r>
      <w:r w:rsidRPr="008E4E18">
        <w:t>incidental</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conduct</w:t>
      </w:r>
      <w:r w:rsidRPr="008E4E18">
        <w:rPr>
          <w:spacing w:val="-2"/>
        </w:rPr>
        <w:t xml:space="preserve"> </w:t>
      </w:r>
      <w:r w:rsidRPr="008E4E18">
        <w:t>of</w:t>
      </w:r>
      <w:r w:rsidRPr="008E4E18">
        <w:rPr>
          <w:spacing w:val="-2"/>
        </w:rPr>
        <w:t xml:space="preserve"> </w:t>
      </w:r>
      <w:r w:rsidRPr="008E4E18">
        <w:t>its</w:t>
      </w:r>
      <w:r w:rsidRPr="008E4E18">
        <w:rPr>
          <w:spacing w:val="-2"/>
        </w:rPr>
        <w:t xml:space="preserve"> </w:t>
      </w:r>
      <w:r w:rsidRPr="008E4E18">
        <w:t>busines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omply</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Laws</w:t>
      </w:r>
      <w:r w:rsidRPr="008E4E18">
        <w:rPr>
          <w:spacing w:val="-1"/>
        </w:rPr>
        <w:t xml:space="preserve"> </w:t>
      </w:r>
      <w:r w:rsidRPr="008E4E18">
        <w:t>relating</w:t>
      </w:r>
      <w:r w:rsidRPr="008E4E18">
        <w:rPr>
          <w:spacing w:val="-1"/>
        </w:rPr>
        <w:t xml:space="preserve"> </w:t>
      </w:r>
      <w:r w:rsidRPr="008E4E18">
        <w:t>to</w:t>
      </w:r>
      <w:r w:rsidRPr="008E4E18">
        <w:rPr>
          <w:spacing w:val="-1"/>
        </w:rPr>
        <w:t xml:space="preserve"> </w:t>
      </w:r>
      <w:r w:rsidRPr="008E4E18">
        <w:t>the</w:t>
      </w:r>
      <w:r w:rsidRPr="008E4E18">
        <w:rPr>
          <w:spacing w:val="-52"/>
        </w:rPr>
        <w:t xml:space="preserve"> </w:t>
      </w:r>
      <w:r w:rsidRPr="008E4E18">
        <w:t>operation of its business.</w:t>
      </w:r>
      <w:r w:rsidRPr="008E4E18">
        <w:rPr>
          <w:spacing w:val="1"/>
        </w:rPr>
        <w:t xml:space="preserve"> </w:t>
      </w:r>
      <w:r w:rsidRPr="008E4E18">
        <w:t>Landlord does not covenant, warrant or make any representation that any</w:t>
      </w:r>
      <w:r w:rsidRPr="008E4E18">
        <w:rPr>
          <w:spacing w:val="1"/>
        </w:rPr>
        <w:t xml:space="preserve"> </w:t>
      </w:r>
      <w:r w:rsidRPr="008E4E18">
        <w:t>Authority license or permit that may be required in connection with the operation of Tenant’s business</w:t>
      </w:r>
      <w:r w:rsidRPr="008E4E18">
        <w:rPr>
          <w:spacing w:val="1"/>
        </w:rPr>
        <w:t xml:space="preserve"> </w:t>
      </w:r>
      <w:r w:rsidRPr="008E4E18">
        <w:t>will be granted, or if granted, will be continued in effect or renewed, and any failure to obtain, maintain,</w:t>
      </w:r>
      <w:r w:rsidRPr="008E4E18">
        <w:rPr>
          <w:spacing w:val="1"/>
        </w:rPr>
        <w:t xml:space="preserve"> </w:t>
      </w:r>
      <w:r w:rsidRPr="008E4E18">
        <w:t>or renew such license or permit, or its revocation after issuance, shall not affect Tenant’s obligations</w:t>
      </w:r>
      <w:r w:rsidRPr="008E4E18">
        <w:rPr>
          <w:spacing w:val="1"/>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7857FB11" w14:textId="77777777" w:rsidR="00E9291B" w:rsidRPr="008E4E18" w:rsidRDefault="00E9291B" w:rsidP="00E9291B">
      <w:pPr>
        <w:pStyle w:val="Legal2L2"/>
        <w:tabs>
          <w:tab w:val="left" w:pos="2980"/>
        </w:tabs>
        <w:spacing w:before="92" w:line="237" w:lineRule="auto"/>
        <w:ind w:right="123"/>
      </w:pPr>
      <w:r w:rsidRPr="008E4E18">
        <w:t>Subject to the provisions of this Section, provided that Tenant is not in</w:t>
      </w:r>
      <w:r w:rsidRPr="008E4E18">
        <w:rPr>
          <w:spacing w:val="1"/>
        </w:rPr>
        <w:t xml:space="preserve"> </w:t>
      </w:r>
      <w:r w:rsidRPr="008E4E18">
        <w:t>Default,</w:t>
      </w:r>
      <w:r w:rsidRPr="008E4E18">
        <w:rPr>
          <w:spacing w:val="-2"/>
        </w:rPr>
        <w:t xml:space="preserve"> </w:t>
      </w:r>
      <w:r w:rsidRPr="008E4E18">
        <w:t>Tenant,</w:t>
      </w:r>
      <w:r w:rsidRPr="008E4E18">
        <w:rPr>
          <w:spacing w:val="-3"/>
        </w:rPr>
        <w:t xml:space="preserve"> </w:t>
      </w:r>
      <w:r w:rsidRPr="008E4E18">
        <w:t>at</w:t>
      </w:r>
      <w:r w:rsidRPr="008E4E18">
        <w:rPr>
          <w:spacing w:val="-1"/>
        </w:rPr>
        <w:t xml:space="preserve"> </w:t>
      </w:r>
      <w:r w:rsidRPr="008E4E18">
        <w:t>Tenant’s</w:t>
      </w:r>
      <w:r w:rsidRPr="008E4E18">
        <w:rPr>
          <w:spacing w:val="-3"/>
        </w:rPr>
        <w:t xml:space="preserve"> </w:t>
      </w:r>
      <w:r w:rsidRPr="008E4E18">
        <w:t>expense,</w:t>
      </w:r>
      <w:r w:rsidRPr="008E4E18">
        <w:rPr>
          <w:spacing w:val="-2"/>
        </w:rPr>
        <w:t xml:space="preserve"> </w:t>
      </w:r>
      <w:r w:rsidRPr="008E4E18">
        <w:t>may</w:t>
      </w:r>
      <w:r w:rsidRPr="008E4E18">
        <w:rPr>
          <w:spacing w:val="-2"/>
        </w:rPr>
        <w:t xml:space="preserve"> </w:t>
      </w:r>
      <w:r w:rsidRPr="008E4E18">
        <w:t>contest</w:t>
      </w:r>
      <w:r w:rsidRPr="008E4E18">
        <w:rPr>
          <w:spacing w:val="-2"/>
        </w:rPr>
        <w:t xml:space="preserve"> </w:t>
      </w:r>
      <w:r w:rsidRPr="008E4E18">
        <w:t>by</w:t>
      </w:r>
      <w:r w:rsidRPr="008E4E18">
        <w:rPr>
          <w:spacing w:val="-2"/>
        </w:rPr>
        <w:t xml:space="preserve"> </w:t>
      </w:r>
      <w:r w:rsidRPr="008E4E18">
        <w:t>appropriate</w:t>
      </w:r>
      <w:r w:rsidRPr="008E4E18">
        <w:rPr>
          <w:spacing w:val="-2"/>
        </w:rPr>
        <w:t xml:space="preserve"> </w:t>
      </w:r>
      <w:r w:rsidRPr="008E4E18">
        <w:t>proceedings</w:t>
      </w:r>
      <w:r w:rsidRPr="008E4E18">
        <w:rPr>
          <w:spacing w:val="-3"/>
        </w:rPr>
        <w:t xml:space="preserve"> </w:t>
      </w:r>
      <w:r w:rsidRPr="008E4E18">
        <w:t>prosecuted</w:t>
      </w:r>
      <w:r w:rsidRPr="008E4E18">
        <w:rPr>
          <w:spacing w:val="-1"/>
        </w:rPr>
        <w:t xml:space="preserve"> </w:t>
      </w:r>
      <w:r w:rsidRPr="008E4E18">
        <w:t>diligently</w:t>
      </w:r>
      <w:r w:rsidRPr="008E4E18">
        <w:rPr>
          <w:spacing w:val="-2"/>
        </w:rPr>
        <w:t xml:space="preserve"> </w:t>
      </w:r>
      <w:r w:rsidRPr="008E4E18">
        <w:t>and</w:t>
      </w:r>
      <w:r w:rsidRPr="008E4E18">
        <w:rPr>
          <w:spacing w:val="-2"/>
        </w:rPr>
        <w:t xml:space="preserve"> </w:t>
      </w:r>
      <w:r w:rsidRPr="008E4E18">
        <w:t>in</w:t>
      </w:r>
      <w:r w:rsidRPr="008E4E18">
        <w:rPr>
          <w:spacing w:val="-52"/>
        </w:rPr>
        <w:t xml:space="preserve"> </w:t>
      </w:r>
      <w:r w:rsidRPr="008E4E18">
        <w:t>good faith the legality or applicability of any Laws affecting the Premises for which Tenant is responsible</w:t>
      </w:r>
      <w:r w:rsidRPr="008E4E18">
        <w:rPr>
          <w:spacing w:val="-52"/>
        </w:rPr>
        <w:t xml:space="preserve"> </w:t>
      </w:r>
      <w:r w:rsidRPr="008E4E18">
        <w:t>hereunder</w:t>
      </w:r>
      <w:r w:rsidRPr="008E4E18">
        <w:rPr>
          <w:spacing w:val="-3"/>
        </w:rPr>
        <w:t xml:space="preserve"> </w:t>
      </w:r>
      <w:r w:rsidRPr="008E4E18">
        <w:t>(any</w:t>
      </w:r>
      <w:r w:rsidRPr="008E4E18">
        <w:rPr>
          <w:spacing w:val="-1"/>
        </w:rPr>
        <w:t xml:space="preserve"> </w:t>
      </w:r>
      <w:r w:rsidRPr="008E4E18">
        <w:t>such</w:t>
      </w:r>
      <w:r w:rsidRPr="008E4E18">
        <w:rPr>
          <w:spacing w:val="-2"/>
        </w:rPr>
        <w:t xml:space="preserve"> </w:t>
      </w:r>
      <w:r w:rsidRPr="008E4E18">
        <w:t>proceedings</w:t>
      </w:r>
      <w:r w:rsidRPr="008E4E18">
        <w:rPr>
          <w:spacing w:val="-2"/>
        </w:rPr>
        <w:t xml:space="preserve"> </w:t>
      </w:r>
      <w:r w:rsidRPr="008E4E18">
        <w:t>instituted</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w:t>
      </w:r>
      <w:r w:rsidRPr="008E4E18">
        <w:rPr>
          <w:spacing w:val="-2"/>
        </w:rPr>
        <w:t xml:space="preserve"> </w:t>
      </w:r>
      <w:r w:rsidRPr="008E4E18">
        <w:t>“</w:t>
      </w:r>
      <w:r w:rsidRPr="008E4E18">
        <w:rPr>
          <w:u w:val="single"/>
        </w:rPr>
        <w:t>Compliance</w:t>
      </w:r>
      <w:r w:rsidRPr="008E4E18">
        <w:rPr>
          <w:spacing w:val="-2"/>
          <w:u w:val="single"/>
        </w:rPr>
        <w:t xml:space="preserve"> </w:t>
      </w:r>
      <w:r w:rsidRPr="008E4E18">
        <w:rPr>
          <w:u w:val="single"/>
        </w:rPr>
        <w:t>Challenge</w:t>
      </w:r>
      <w:r w:rsidRPr="008E4E18">
        <w:t>”),</w:t>
      </w:r>
      <w:r w:rsidRPr="008E4E18">
        <w:rPr>
          <w:spacing w:val="53"/>
        </w:rPr>
        <w:t xml:space="preserve"> </w:t>
      </w:r>
      <w:r w:rsidRPr="008E4E18">
        <w:t>provided</w:t>
      </w:r>
      <w:r w:rsidRPr="008E4E18">
        <w:rPr>
          <w:spacing w:val="-3"/>
        </w:rPr>
        <w:t xml:space="preserve"> </w:t>
      </w:r>
      <w:r w:rsidRPr="008E4E18">
        <w:t>however,</w:t>
      </w:r>
    </w:p>
    <w:p w14:paraId="6247A918" w14:textId="77777777" w:rsidR="00E9291B" w:rsidRPr="008E4E18" w:rsidRDefault="00E9291B" w:rsidP="00E9291B">
      <w:pPr>
        <w:pStyle w:val="BodyText"/>
        <w:spacing w:before="3"/>
        <w:ind w:right="178"/>
      </w:pPr>
      <w:r w:rsidRPr="008E4E18">
        <w:t>that</w:t>
      </w:r>
      <w:r w:rsidRPr="008E4E18">
        <w:rPr>
          <w:spacing w:val="-3"/>
        </w:rPr>
        <w:t xml:space="preserve"> </w:t>
      </w:r>
      <w:r w:rsidRPr="008E4E18">
        <w:t>Tenant’s</w:t>
      </w:r>
      <w:r w:rsidRPr="008E4E18">
        <w:rPr>
          <w:spacing w:val="-2"/>
        </w:rPr>
        <w:t xml:space="preserve"> </w:t>
      </w:r>
      <w:r w:rsidRPr="008E4E18">
        <w:t>delay</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cause</w:t>
      </w:r>
      <w:r w:rsidRPr="008E4E18">
        <w:rPr>
          <w:spacing w:val="-2"/>
        </w:rPr>
        <w:t xml:space="preserve"> </w:t>
      </w:r>
      <w:r w:rsidRPr="008E4E18">
        <w:t>(a)</w:t>
      </w:r>
      <w:r w:rsidRPr="008E4E18">
        <w:rPr>
          <w:spacing w:val="-2"/>
        </w:rPr>
        <w:t xml:space="preserve"> </w:t>
      </w:r>
      <w:r w:rsidRPr="008E4E18">
        <w:t>Landlord</w:t>
      </w:r>
      <w:r w:rsidRPr="008E4E18">
        <w:rPr>
          <w:spacing w:val="-2"/>
        </w:rPr>
        <w:t xml:space="preserve"> </w:t>
      </w:r>
      <w:r w:rsidRPr="008E4E18">
        <w:t>or</w:t>
      </w:r>
      <w:r w:rsidRPr="008E4E18">
        <w:rPr>
          <w:spacing w:val="-3"/>
        </w:rPr>
        <w:t xml:space="preserve"> </w:t>
      </w:r>
      <w:r w:rsidRPr="008E4E18">
        <w:t>Tenant</w:t>
      </w:r>
      <w:r w:rsidRPr="008E4E18">
        <w:rPr>
          <w:spacing w:val="-1"/>
        </w:rPr>
        <w:t xml:space="preserve"> </w:t>
      </w:r>
      <w:r w:rsidRPr="008E4E18">
        <w:t>to</w:t>
      </w:r>
      <w:r w:rsidRPr="008E4E18">
        <w:rPr>
          <w:spacing w:val="-1"/>
        </w:rPr>
        <w:t xml:space="preserve"> </w:t>
      </w:r>
      <w:r w:rsidRPr="008E4E18">
        <w:t>be</w:t>
      </w:r>
      <w:r w:rsidRPr="008E4E18">
        <w:rPr>
          <w:spacing w:val="-3"/>
        </w:rPr>
        <w:t xml:space="preserve"> </w:t>
      </w:r>
      <w:r w:rsidRPr="008E4E18">
        <w:t>subject</w:t>
      </w:r>
      <w:r w:rsidRPr="008E4E18">
        <w:rPr>
          <w:spacing w:val="-2"/>
        </w:rPr>
        <w:t xml:space="preserve"> </w:t>
      </w:r>
      <w:r w:rsidRPr="008E4E18">
        <w:t>to</w:t>
      </w:r>
      <w:r w:rsidRPr="008E4E18">
        <w:rPr>
          <w:spacing w:val="-1"/>
        </w:rPr>
        <w:t xml:space="preserve"> </w:t>
      </w:r>
      <w:r w:rsidRPr="008E4E18">
        <w:t>imprisonment</w:t>
      </w:r>
      <w:r w:rsidRPr="008E4E18">
        <w:rPr>
          <w:spacing w:val="-1"/>
        </w:rPr>
        <w:t xml:space="preserve"> </w:t>
      </w:r>
      <w:r w:rsidRPr="008E4E18">
        <w:t>or</w:t>
      </w:r>
      <w:r w:rsidRPr="008E4E18">
        <w:rPr>
          <w:spacing w:val="-52"/>
        </w:rPr>
        <w:t xml:space="preserve"> </w:t>
      </w:r>
      <w:r w:rsidRPr="008E4E18">
        <w:t>prosecution for a crime, (b) the Real Property or any part thereof to be condemned or vacated, (c) the</w:t>
      </w:r>
      <w:r w:rsidRPr="008E4E18">
        <w:rPr>
          <w:spacing w:val="1"/>
        </w:rPr>
        <w:t xml:space="preserve"> </w:t>
      </w:r>
      <w:r w:rsidRPr="008E4E18">
        <w:t>certificate of occupancy for the Building or any part thereof to be suspended or cancelled, and/or (d) the</w:t>
      </w:r>
      <w:r w:rsidRPr="008E4E18">
        <w:rPr>
          <w:spacing w:val="1"/>
        </w:rPr>
        <w:t xml:space="preserve"> </w:t>
      </w:r>
      <w:r w:rsidRPr="008E4E18">
        <w:t>use and enjoyment of its space by another lessee or licensee at the Real Property to be adversely affected.</w:t>
      </w:r>
      <w:r w:rsidRPr="008E4E18">
        <w:rPr>
          <w:spacing w:val="-52"/>
        </w:rPr>
        <w:t xml:space="preserve"> </w:t>
      </w:r>
      <w:r w:rsidRPr="008E4E18">
        <w:t xml:space="preserve">Tenant must give Landlord at least ten (10) business </w:t>
      </w:r>
      <w:proofErr w:type="spellStart"/>
      <w:r w:rsidRPr="008E4E18">
        <w:t>days notice</w:t>
      </w:r>
      <w:proofErr w:type="spellEnd"/>
      <w:r w:rsidRPr="008E4E18">
        <w:t xml:space="preserve"> before Tenant initiates a Compliance</w:t>
      </w:r>
      <w:r w:rsidRPr="008E4E18">
        <w:rPr>
          <w:spacing w:val="1"/>
        </w:rPr>
        <w:t xml:space="preserve"> </w:t>
      </w:r>
      <w:r w:rsidRPr="008E4E18">
        <w:t>Challenge, and shall not initiate it if Landlord reasonably objects.</w:t>
      </w:r>
      <w:r w:rsidRPr="008E4E18">
        <w:rPr>
          <w:spacing w:val="1"/>
        </w:rPr>
        <w:t xml:space="preserve"> </w:t>
      </w:r>
      <w:r w:rsidRPr="008E4E18">
        <w:t>At Landlord’s request, prior to</w:t>
      </w:r>
      <w:r w:rsidRPr="008E4E18">
        <w:rPr>
          <w:spacing w:val="1"/>
        </w:rPr>
        <w:t xml:space="preserve"> </w:t>
      </w:r>
      <w:r w:rsidRPr="008E4E18">
        <w:t>initiating</w:t>
      </w:r>
      <w:r w:rsidRPr="008E4E18">
        <w:rPr>
          <w:spacing w:val="-2"/>
        </w:rPr>
        <w:t xml:space="preserve"> </w:t>
      </w:r>
      <w:r w:rsidRPr="008E4E18">
        <w:t>a</w:t>
      </w:r>
      <w:r w:rsidRPr="008E4E18">
        <w:rPr>
          <w:spacing w:val="-2"/>
        </w:rPr>
        <w:t xml:space="preserve"> </w:t>
      </w:r>
      <w:r w:rsidRPr="008E4E18">
        <w:t>Compliance</w:t>
      </w:r>
      <w:r w:rsidRPr="008E4E18">
        <w:rPr>
          <w:spacing w:val="-3"/>
        </w:rPr>
        <w:t xml:space="preserve"> </w:t>
      </w:r>
      <w:r w:rsidRPr="008E4E18">
        <w:t>Challenge,</w:t>
      </w:r>
      <w:r w:rsidRPr="008E4E18">
        <w:rPr>
          <w:spacing w:val="-2"/>
        </w:rPr>
        <w:t xml:space="preserve"> </w:t>
      </w:r>
      <w:r w:rsidRPr="008E4E18">
        <w:t>Tenant</w:t>
      </w:r>
      <w:r w:rsidRPr="008E4E18">
        <w:rPr>
          <w:spacing w:val="-2"/>
        </w:rPr>
        <w:t xml:space="preserve"> </w:t>
      </w:r>
      <w:r w:rsidRPr="008E4E18">
        <w:t>shall</w:t>
      </w:r>
      <w:r w:rsidRPr="008E4E18">
        <w:rPr>
          <w:spacing w:val="-1"/>
        </w:rPr>
        <w:t xml:space="preserve"> </w:t>
      </w:r>
      <w:r w:rsidRPr="008E4E18">
        <w:t>furnish</w:t>
      </w:r>
      <w:r w:rsidRPr="008E4E18">
        <w:rPr>
          <w:spacing w:val="-1"/>
        </w:rPr>
        <w:t xml:space="preserve"> </w:t>
      </w:r>
      <w:r w:rsidRPr="008E4E18">
        <w:t>Landlord</w:t>
      </w:r>
      <w:r w:rsidRPr="008E4E18">
        <w:rPr>
          <w:spacing w:val="-2"/>
        </w:rPr>
        <w:t xml:space="preserve"> </w:t>
      </w:r>
      <w:r w:rsidRPr="008E4E18">
        <w:t>with</w:t>
      </w:r>
      <w:r w:rsidRPr="008E4E18">
        <w:rPr>
          <w:spacing w:val="-1"/>
        </w:rPr>
        <w:t xml:space="preserve"> </w:t>
      </w:r>
      <w:r w:rsidRPr="008E4E18">
        <w:t>either</w:t>
      </w:r>
      <w:r w:rsidRPr="008E4E18">
        <w:rPr>
          <w:spacing w:val="-3"/>
        </w:rPr>
        <w:t xml:space="preserve"> </w:t>
      </w:r>
      <w:r w:rsidRPr="008E4E18">
        <w:t>cash</w:t>
      </w:r>
      <w:r w:rsidRPr="008E4E18">
        <w:rPr>
          <w:spacing w:val="-1"/>
        </w:rPr>
        <w:t xml:space="preserve"> </w:t>
      </w:r>
      <w:r w:rsidRPr="008E4E18">
        <w:t>or</w:t>
      </w:r>
      <w:r w:rsidRPr="008E4E18">
        <w:rPr>
          <w:spacing w:val="-3"/>
        </w:rPr>
        <w:t xml:space="preserve"> </w:t>
      </w:r>
      <w:r w:rsidRPr="008E4E18">
        <w:t>a</w:t>
      </w:r>
      <w:r w:rsidRPr="008E4E18">
        <w:rPr>
          <w:spacing w:val="-2"/>
        </w:rPr>
        <w:t xml:space="preserve"> </w:t>
      </w:r>
      <w:r w:rsidRPr="008E4E18">
        <w:t>bond</w:t>
      </w:r>
      <w:r w:rsidRPr="008E4E18">
        <w:rPr>
          <w:spacing w:val="-1"/>
        </w:rPr>
        <w:t xml:space="preserve"> </w:t>
      </w:r>
      <w:r w:rsidRPr="008E4E18">
        <w:t>from</w:t>
      </w:r>
      <w:r w:rsidRPr="008E4E18">
        <w:rPr>
          <w:spacing w:val="-3"/>
        </w:rPr>
        <w:t xml:space="preserve"> </w:t>
      </w:r>
      <w:r w:rsidRPr="008E4E18">
        <w:t>a</w:t>
      </w:r>
      <w:r w:rsidRPr="008E4E18">
        <w:rPr>
          <w:spacing w:val="-2"/>
        </w:rPr>
        <w:t xml:space="preserve"> </w:t>
      </w:r>
      <w:r w:rsidRPr="008E4E18">
        <w:t>surety</w:t>
      </w:r>
      <w:r w:rsidRPr="008E4E18">
        <w:rPr>
          <w:spacing w:val="-52"/>
        </w:rPr>
        <w:t xml:space="preserve"> </w:t>
      </w:r>
      <w:r w:rsidRPr="008E4E18">
        <w:t>company reasonably satisfactory to Landlord in form and substance, in an amount equal to 120% of the</w:t>
      </w:r>
      <w:r w:rsidRPr="008E4E18">
        <w:rPr>
          <w:spacing w:val="1"/>
        </w:rPr>
        <w:t xml:space="preserve"> </w:t>
      </w:r>
      <w:r w:rsidRPr="008E4E18">
        <w:t>sum, as reasonably estimated by Landlord, of (</w:t>
      </w:r>
      <w:proofErr w:type="spellStart"/>
      <w:r w:rsidRPr="008E4E18">
        <w:t>i</w:t>
      </w:r>
      <w:proofErr w:type="spellEnd"/>
      <w:r w:rsidRPr="008E4E18">
        <w:t>) the cost of such compliance and (ii) the amount of any</w:t>
      </w:r>
      <w:r w:rsidRPr="008E4E18">
        <w:rPr>
          <w:spacing w:val="1"/>
        </w:rPr>
        <w:t xml:space="preserve"> </w:t>
      </w:r>
      <w:r w:rsidRPr="008E4E18">
        <w:t>and all penalties and fines that may accrue by reason of non-compliance and (iii) the amount of any</w:t>
      </w:r>
      <w:r w:rsidRPr="008E4E18">
        <w:rPr>
          <w:spacing w:val="1"/>
        </w:rPr>
        <w:t xml:space="preserve"> </w:t>
      </w:r>
      <w:r w:rsidRPr="008E4E18">
        <w:t>Landlord liability to third parties.</w:t>
      </w:r>
      <w:r w:rsidRPr="008E4E18">
        <w:rPr>
          <w:spacing w:val="1"/>
        </w:rPr>
        <w:t xml:space="preserve"> </w:t>
      </w:r>
      <w:r w:rsidRPr="008E4E18">
        <w:t>Tenant shall keep Landlord informed regularly as to the status of any</w:t>
      </w:r>
      <w:r w:rsidRPr="008E4E18">
        <w:rPr>
          <w:spacing w:val="1"/>
        </w:rPr>
        <w:t xml:space="preserve"> </w:t>
      </w:r>
      <w:r w:rsidRPr="008E4E18">
        <w:t>Compliance Challenge.</w:t>
      </w:r>
    </w:p>
    <w:p w14:paraId="722EE98A" w14:textId="77777777" w:rsidR="00E9291B" w:rsidRPr="008E4E18" w:rsidRDefault="00E9291B" w:rsidP="00E9291B">
      <w:pPr>
        <w:pStyle w:val="Legal2L1"/>
      </w:pPr>
      <w:r w:rsidRPr="008E4E18">
        <w:t>Subordination; Estoppel</w:t>
      </w:r>
      <w:r w:rsidRPr="008E4E18">
        <w:rPr>
          <w:spacing w:val="1"/>
        </w:rPr>
        <w:t xml:space="preserve"> </w:t>
      </w:r>
      <w:r w:rsidRPr="008E4E18">
        <w:t>Certificates</w:t>
      </w:r>
    </w:p>
    <w:p w14:paraId="0CC23B96" w14:textId="77777777" w:rsidR="00E9291B" w:rsidRPr="008E4E18" w:rsidRDefault="00E9291B" w:rsidP="00E9291B">
      <w:pPr>
        <w:pStyle w:val="Legal2L2"/>
        <w:tabs>
          <w:tab w:val="left" w:pos="2980"/>
        </w:tabs>
        <w:spacing w:before="1" w:line="237" w:lineRule="auto"/>
        <w:ind w:right="242"/>
      </w:pPr>
      <w:r w:rsidRPr="008E4E18">
        <w:t>This lease, and the rights of Tenant under this lease, are subject and</w:t>
      </w:r>
      <w:r w:rsidRPr="008E4E18">
        <w:rPr>
          <w:spacing w:val="1"/>
        </w:rPr>
        <w:t xml:space="preserve"> </w:t>
      </w:r>
      <w:r w:rsidRPr="008E4E18">
        <w:t>subordinate in all respects to all present and future underlying leases of the Real Property, including all</w:t>
      </w:r>
      <w:r w:rsidRPr="008E4E18">
        <w:rPr>
          <w:spacing w:val="-53"/>
        </w:rPr>
        <w:t xml:space="preserve"> </w:t>
      </w:r>
      <w:r w:rsidRPr="008E4E18">
        <w:t>modifications, extensions and replacements thereof (“</w:t>
      </w:r>
      <w:r w:rsidRPr="008E4E18">
        <w:rPr>
          <w:u w:val="single"/>
        </w:rPr>
        <w:t>Superior Leases</w:t>
      </w:r>
      <w:r w:rsidRPr="008E4E18">
        <w:t>”) and all present and future</w:t>
      </w:r>
      <w:r w:rsidRPr="008E4E18">
        <w:rPr>
          <w:spacing w:val="1"/>
        </w:rPr>
        <w:t xml:space="preserve"> </w:t>
      </w:r>
      <w:r w:rsidRPr="008E4E18">
        <w:t>mortgages on any Superior Lease or on the Building and/or the Real Property</w:t>
      </w:r>
      <w:r w:rsidRPr="008E4E18">
        <w:rPr>
          <w:spacing w:val="1"/>
        </w:rPr>
        <w:t xml:space="preserve"> </w:t>
      </w:r>
      <w:r w:rsidRPr="008E4E18">
        <w:t>including all increases,</w:t>
      </w:r>
      <w:r w:rsidRPr="008E4E18">
        <w:rPr>
          <w:spacing w:val="1"/>
        </w:rPr>
        <w:t xml:space="preserve"> </w:t>
      </w:r>
      <w:r w:rsidRPr="008E4E18">
        <w:t>renewals, modifications,</w:t>
      </w:r>
      <w:r w:rsidRPr="008E4E18">
        <w:rPr>
          <w:spacing w:val="-1"/>
        </w:rPr>
        <w:t xml:space="preserve"> </w:t>
      </w:r>
      <w:r w:rsidRPr="008E4E18">
        <w:t>extensions,</w:t>
      </w:r>
      <w:r w:rsidRPr="008E4E18">
        <w:rPr>
          <w:spacing w:val="-1"/>
        </w:rPr>
        <w:t xml:space="preserve"> </w:t>
      </w:r>
      <w:r w:rsidRPr="008E4E18">
        <w:t>supplements,</w:t>
      </w:r>
      <w:r w:rsidRPr="008E4E18">
        <w:rPr>
          <w:spacing w:val="-1"/>
        </w:rPr>
        <w:t xml:space="preserve"> </w:t>
      </w:r>
      <w:r w:rsidRPr="008E4E18">
        <w:t>consolidations</w:t>
      </w:r>
      <w:r w:rsidRPr="008E4E18">
        <w:rPr>
          <w:spacing w:val="-2"/>
        </w:rPr>
        <w:t xml:space="preserve"> </w:t>
      </w:r>
      <w:r w:rsidRPr="008E4E18">
        <w:t>and</w:t>
      </w:r>
      <w:r w:rsidRPr="008E4E18">
        <w:rPr>
          <w:spacing w:val="-1"/>
        </w:rPr>
        <w:t xml:space="preserve"> </w:t>
      </w:r>
      <w:r w:rsidRPr="008E4E18">
        <w:t>replacements</w:t>
      </w:r>
      <w:r w:rsidRPr="008E4E18">
        <w:rPr>
          <w:spacing w:val="-1"/>
        </w:rPr>
        <w:t xml:space="preserve"> </w:t>
      </w:r>
      <w:r w:rsidRPr="008E4E18">
        <w:t>thereof (“</w:t>
      </w:r>
      <w:r w:rsidRPr="008E4E18">
        <w:rPr>
          <w:u w:val="single"/>
        </w:rPr>
        <w:t>Mortgages</w:t>
      </w:r>
      <w:r w:rsidRPr="008E4E18">
        <w:t>”), and all advances under any Mortgage.</w:t>
      </w:r>
      <w:r w:rsidRPr="008E4E18">
        <w:rPr>
          <w:spacing w:val="1"/>
        </w:rPr>
        <w:t xml:space="preserve"> </w:t>
      </w:r>
      <w:r w:rsidRPr="008E4E18">
        <w:t>This Section is self-operative and no further</w:t>
      </w:r>
      <w:r w:rsidRPr="008E4E18">
        <w:rPr>
          <w:spacing w:val="-53"/>
        </w:rPr>
        <w:t xml:space="preserve"> </w:t>
      </w:r>
      <w:r w:rsidRPr="008E4E18">
        <w:t>instrument</w:t>
      </w:r>
      <w:r w:rsidRPr="008E4E18">
        <w:rPr>
          <w:spacing w:val="-2"/>
        </w:rPr>
        <w:t xml:space="preserve"> </w:t>
      </w:r>
      <w:r w:rsidRPr="008E4E18">
        <w:t>of</w:t>
      </w:r>
      <w:r w:rsidRPr="008E4E18">
        <w:rPr>
          <w:spacing w:val="-1"/>
        </w:rPr>
        <w:t xml:space="preserve"> </w:t>
      </w:r>
      <w:r w:rsidRPr="008E4E18">
        <w:t>subordination</w:t>
      </w:r>
      <w:r w:rsidRPr="008E4E18">
        <w:rPr>
          <w:spacing w:val="-1"/>
        </w:rPr>
        <w:t xml:space="preserve"> </w:t>
      </w:r>
      <w:r w:rsidRPr="008E4E18">
        <w:t>is</w:t>
      </w:r>
      <w:r w:rsidRPr="008E4E18">
        <w:rPr>
          <w:spacing w:val="-2"/>
        </w:rPr>
        <w:t xml:space="preserve"> </w:t>
      </w:r>
      <w:r w:rsidRPr="008E4E18">
        <w:t>required.</w:t>
      </w:r>
      <w:r w:rsidRPr="008E4E18">
        <w:rPr>
          <w:spacing w:val="52"/>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1"/>
        </w:rPr>
        <w:t xml:space="preserve"> </w:t>
      </w:r>
      <w:r w:rsidRPr="008E4E18">
        <w:t>receipt</w:t>
      </w:r>
      <w:r w:rsidRPr="008E4E18">
        <w:rPr>
          <w:spacing w:val="-2"/>
        </w:rPr>
        <w:t xml:space="preserve"> </w:t>
      </w:r>
      <w:r w:rsidRPr="008E4E18">
        <w:t>of Landlord’s request, sign, acknowledge and deliver any instrument that Landlord, any landlord under a</w:t>
      </w:r>
      <w:r w:rsidRPr="008E4E18">
        <w:rPr>
          <w:spacing w:val="1"/>
        </w:rPr>
        <w:t xml:space="preserve"> </w:t>
      </w:r>
      <w:r w:rsidRPr="008E4E18">
        <w:t>Superior Lease (“</w:t>
      </w:r>
      <w:r w:rsidRPr="008E4E18">
        <w:rPr>
          <w:u w:val="single"/>
        </w:rPr>
        <w:t>Superior Landlord</w:t>
      </w:r>
      <w:r w:rsidRPr="008E4E18">
        <w:t>”) or any mortgagee under a Mortgage (“</w:t>
      </w:r>
      <w:r w:rsidRPr="008E4E18">
        <w:rPr>
          <w:u w:val="single"/>
        </w:rPr>
        <w:t>Mortgagee</w:t>
      </w:r>
      <w:r w:rsidRPr="008E4E18">
        <w:t>”) may request to</w:t>
      </w:r>
      <w:r w:rsidRPr="008E4E18">
        <w:rPr>
          <w:spacing w:val="-52"/>
        </w:rPr>
        <w:t xml:space="preserve"> </w:t>
      </w:r>
      <w:r w:rsidRPr="008E4E18">
        <w:t>evidence</w:t>
      </w:r>
      <w:r w:rsidRPr="008E4E18">
        <w:rPr>
          <w:spacing w:val="-2"/>
        </w:rPr>
        <w:t xml:space="preserve"> </w:t>
      </w:r>
      <w:r w:rsidRPr="008E4E18">
        <w:t>such subordination.</w:t>
      </w:r>
    </w:p>
    <w:p w14:paraId="1274A510" w14:textId="77777777" w:rsidR="00E9291B" w:rsidRPr="008E4E18" w:rsidRDefault="00E9291B" w:rsidP="00E9291B">
      <w:pPr>
        <w:pStyle w:val="Legal2L2"/>
        <w:tabs>
          <w:tab w:val="left" w:pos="2980"/>
        </w:tabs>
        <w:spacing w:before="1" w:line="235" w:lineRule="auto"/>
        <w:ind w:right="150"/>
      </w:pPr>
      <w:r w:rsidRPr="008E4E18">
        <w:t>If</w:t>
      </w:r>
      <w:r w:rsidRPr="008E4E18">
        <w:rPr>
          <w:spacing w:val="-2"/>
        </w:rPr>
        <w:t xml:space="preserve"> </w:t>
      </w:r>
      <w:r w:rsidRPr="008E4E18">
        <w:t>any</w:t>
      </w:r>
      <w:r w:rsidRPr="008E4E18">
        <w:rPr>
          <w:spacing w:val="-1"/>
        </w:rPr>
        <w:t xml:space="preserve"> </w:t>
      </w:r>
      <w:r w:rsidRPr="008E4E18">
        <w:t>Mortgagee</w:t>
      </w:r>
      <w:r w:rsidRPr="008E4E18">
        <w:rPr>
          <w:spacing w:val="-3"/>
        </w:rPr>
        <w:t xml:space="preserve"> </w:t>
      </w:r>
      <w:r w:rsidRPr="008E4E18">
        <w:t>or</w:t>
      </w:r>
      <w:r w:rsidRPr="008E4E18">
        <w:rPr>
          <w:spacing w:val="-2"/>
        </w:rPr>
        <w:t xml:space="preserve"> </w:t>
      </w:r>
      <w:r w:rsidRPr="008E4E18">
        <w:t>any</w:t>
      </w:r>
      <w:r w:rsidRPr="008E4E18">
        <w:rPr>
          <w:spacing w:val="-1"/>
        </w:rPr>
        <w:t xml:space="preserve"> </w:t>
      </w:r>
      <w:r w:rsidRPr="008E4E18">
        <w:t>Superior</w:t>
      </w:r>
      <w:r w:rsidRPr="008E4E18">
        <w:rPr>
          <w:spacing w:val="-3"/>
        </w:rPr>
        <w:t xml:space="preserve"> </w:t>
      </w:r>
      <w:r w:rsidRPr="008E4E18">
        <w:t>Landlord</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successor</w:t>
      </w:r>
      <w:r w:rsidRPr="008E4E18">
        <w:rPr>
          <w:spacing w:val="-1"/>
        </w:rPr>
        <w:t xml:space="preserve"> </w:t>
      </w:r>
      <w:r w:rsidRPr="008E4E18">
        <w:t>or</w:t>
      </w:r>
      <w:r w:rsidRPr="008E4E18">
        <w:rPr>
          <w:spacing w:val="-2"/>
        </w:rPr>
        <w:t xml:space="preserve"> </w:t>
      </w:r>
      <w:r w:rsidRPr="008E4E18">
        <w:t>assignee</w:t>
      </w:r>
      <w:r w:rsidRPr="008E4E18">
        <w:rPr>
          <w:spacing w:val="-52"/>
        </w:rPr>
        <w:t xml:space="preserve"> </w:t>
      </w:r>
      <w:r w:rsidRPr="008E4E18">
        <w:t>thereof or any purchaser at a foreclosure sale or by deed in lieu of foreclosure succeeds to the rights of</w:t>
      </w:r>
      <w:r w:rsidRPr="008E4E18">
        <w:rPr>
          <w:spacing w:val="1"/>
        </w:rPr>
        <w:t xml:space="preserve"> </w:t>
      </w:r>
      <w:r w:rsidRPr="008E4E18">
        <w:t>Landlord</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hen</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quest</w:t>
      </w:r>
      <w:r w:rsidRPr="008E4E18">
        <w:rPr>
          <w:spacing w:val="-2"/>
        </w:rPr>
        <w:t xml:space="preserve"> </w:t>
      </w:r>
      <w:r w:rsidRPr="008E4E18">
        <w:t>of</w:t>
      </w:r>
      <w:r w:rsidRPr="008E4E18">
        <w:rPr>
          <w:spacing w:val="-1"/>
        </w:rPr>
        <w:t xml:space="preserve"> </w:t>
      </w:r>
      <w:r w:rsidRPr="008E4E18">
        <w:t>same, Tenant</w:t>
      </w:r>
      <w:r w:rsidRPr="008E4E18">
        <w:rPr>
          <w:spacing w:val="-2"/>
        </w:rPr>
        <w:t xml:space="preserve"> </w:t>
      </w:r>
      <w:r w:rsidRPr="008E4E18">
        <w:t>shall</w:t>
      </w:r>
      <w:r w:rsidRPr="008E4E18">
        <w:rPr>
          <w:spacing w:val="-1"/>
        </w:rPr>
        <w:t xml:space="preserve"> </w:t>
      </w:r>
      <w:r w:rsidRPr="008E4E18">
        <w:t>attorn</w:t>
      </w:r>
      <w:r w:rsidRPr="008E4E18">
        <w:rPr>
          <w:spacing w:val="-1"/>
        </w:rPr>
        <w:t xml:space="preserve"> </w:t>
      </w:r>
      <w:r w:rsidRPr="008E4E18">
        <w:t>to</w:t>
      </w:r>
      <w:r w:rsidRPr="008E4E18">
        <w:rPr>
          <w:spacing w:val="4"/>
        </w:rPr>
        <w:t xml:space="preserve"> </w:t>
      </w:r>
      <w:r w:rsidRPr="008E4E18">
        <w:t>such</w:t>
      </w:r>
      <w:r w:rsidRPr="008E4E18">
        <w:rPr>
          <w:spacing w:val="-2"/>
        </w:rPr>
        <w:t xml:space="preserve"> </w:t>
      </w:r>
      <w:r w:rsidRPr="008E4E18">
        <w:t>Mortgagee,</w:t>
      </w:r>
      <w:r w:rsidRPr="008E4E18">
        <w:rPr>
          <w:spacing w:val="-2"/>
        </w:rPr>
        <w:t xml:space="preserve"> </w:t>
      </w:r>
      <w:r w:rsidRPr="008E4E18">
        <w:t>Superior Landlord, successor, assignee or purchaser as Tenant’s landlord under this lease.</w:t>
      </w:r>
      <w:r w:rsidRPr="008E4E18">
        <w:rPr>
          <w:spacing w:val="1"/>
        </w:rPr>
        <w:t xml:space="preserve"> </w:t>
      </w:r>
      <w:r w:rsidRPr="008E4E18">
        <w:t>Tenant shall, within</w:t>
      </w:r>
      <w:r w:rsidRPr="008E4E18">
        <w:rPr>
          <w:spacing w:val="1"/>
        </w:rPr>
        <w:t xml:space="preserve"> </w:t>
      </w:r>
      <w:r w:rsidRPr="008E4E18">
        <w:t>fifteen (15) days following request by such Mortgagee, Superior Landlord, successor or assignee, sign,</w:t>
      </w:r>
      <w:r w:rsidRPr="008E4E18">
        <w:rPr>
          <w:spacing w:val="1"/>
        </w:rPr>
        <w:t xml:space="preserve"> </w:t>
      </w:r>
      <w:r w:rsidRPr="008E4E18">
        <w:t>acknowledge</w:t>
      </w:r>
      <w:r w:rsidRPr="008E4E18">
        <w:rPr>
          <w:spacing w:val="-3"/>
        </w:rPr>
        <w:t xml:space="preserve"> </w:t>
      </w:r>
      <w:r w:rsidRPr="008E4E18">
        <w:t>and</w:t>
      </w:r>
      <w:r w:rsidRPr="008E4E18">
        <w:rPr>
          <w:spacing w:val="-1"/>
        </w:rPr>
        <w:t xml:space="preserve"> </w:t>
      </w:r>
      <w:r w:rsidRPr="008E4E18">
        <w:t>deliver any</w:t>
      </w:r>
      <w:r w:rsidRPr="008E4E18">
        <w:rPr>
          <w:spacing w:val="-1"/>
        </w:rPr>
        <w:t xml:space="preserve"> </w:t>
      </w:r>
      <w:r w:rsidRPr="008E4E18">
        <w:t>instrument</w:t>
      </w:r>
      <w:r w:rsidRPr="008E4E18">
        <w:rPr>
          <w:spacing w:val="-2"/>
        </w:rPr>
        <w:t xml:space="preserve"> </w:t>
      </w:r>
      <w:r w:rsidRPr="008E4E18">
        <w:t>that</w:t>
      </w:r>
      <w:r w:rsidRPr="008E4E18">
        <w:rPr>
          <w:spacing w:val="-3"/>
        </w:rPr>
        <w:t xml:space="preserve"> </w:t>
      </w:r>
      <w:r w:rsidRPr="008E4E18">
        <w:t>such</w:t>
      </w:r>
      <w:r w:rsidRPr="008E4E18">
        <w:rPr>
          <w:spacing w:val="-2"/>
        </w:rPr>
        <w:t xml:space="preserve"> </w:t>
      </w:r>
      <w:r w:rsidRPr="008E4E18">
        <w:t>Mortgagee,</w:t>
      </w:r>
      <w:r w:rsidRPr="008E4E18">
        <w:rPr>
          <w:spacing w:val="-2"/>
        </w:rPr>
        <w:t xml:space="preserve"> </w:t>
      </w:r>
      <w:r w:rsidRPr="008E4E18">
        <w:t>Superior</w:t>
      </w:r>
      <w:r w:rsidRPr="008E4E18">
        <w:rPr>
          <w:spacing w:val="-2"/>
        </w:rPr>
        <w:t xml:space="preserve"> </w:t>
      </w:r>
      <w:r w:rsidRPr="008E4E18">
        <w:t>Landlord,</w:t>
      </w:r>
      <w:r w:rsidRPr="008E4E18">
        <w:rPr>
          <w:spacing w:val="-2"/>
        </w:rPr>
        <w:t xml:space="preserve"> </w:t>
      </w:r>
      <w:r w:rsidRPr="008E4E18">
        <w:t>successor,</w:t>
      </w:r>
      <w:r w:rsidRPr="008E4E18">
        <w:rPr>
          <w:spacing w:val="-2"/>
        </w:rPr>
        <w:t xml:space="preserve"> </w:t>
      </w:r>
      <w:r w:rsidRPr="008E4E18">
        <w:t>assignee,</w:t>
      </w:r>
      <w:r w:rsidRPr="008E4E18">
        <w:rPr>
          <w:spacing w:val="-2"/>
        </w:rPr>
        <w:t xml:space="preserve"> </w:t>
      </w:r>
      <w:r w:rsidRPr="008E4E18">
        <w:t>or</w:t>
      </w:r>
      <w:r w:rsidRPr="008E4E18">
        <w:rPr>
          <w:spacing w:val="-52"/>
        </w:rPr>
        <w:t xml:space="preserve"> </w:t>
      </w:r>
      <w:r w:rsidRPr="008E4E18">
        <w:t>purchaser</w:t>
      </w:r>
      <w:r w:rsidRPr="008E4E18">
        <w:rPr>
          <w:spacing w:val="-2"/>
        </w:rPr>
        <w:t xml:space="preserve"> </w:t>
      </w:r>
      <w:r w:rsidRPr="008E4E18">
        <w:t>requests</w:t>
      </w:r>
      <w:r w:rsidRPr="008E4E18">
        <w:rPr>
          <w:spacing w:val="-1"/>
        </w:rPr>
        <w:t xml:space="preserve"> </w:t>
      </w:r>
      <w:r w:rsidRPr="008E4E18">
        <w:t>to evidence</w:t>
      </w:r>
      <w:r w:rsidRPr="008E4E18">
        <w:rPr>
          <w:spacing w:val="-1"/>
        </w:rPr>
        <w:t xml:space="preserve"> </w:t>
      </w:r>
      <w:r w:rsidRPr="008E4E18">
        <w:t>the</w:t>
      </w:r>
      <w:r w:rsidRPr="008E4E18">
        <w:rPr>
          <w:spacing w:val="-1"/>
        </w:rPr>
        <w:t xml:space="preserve"> </w:t>
      </w:r>
      <w:r w:rsidRPr="008E4E18">
        <w:t>attornment.</w:t>
      </w:r>
    </w:p>
    <w:p w14:paraId="1FED19CD" w14:textId="77777777" w:rsidR="00E9291B" w:rsidRPr="008E4E18" w:rsidRDefault="00E9291B" w:rsidP="00E9291B">
      <w:pPr>
        <w:pStyle w:val="Legal2L2"/>
        <w:tabs>
          <w:tab w:val="left" w:pos="2980"/>
        </w:tabs>
        <w:spacing w:before="65" w:line="235" w:lineRule="auto"/>
        <w:ind w:right="170"/>
      </w:pPr>
      <w:r w:rsidRPr="008E4E18">
        <w:t>If</w:t>
      </w:r>
      <w:r w:rsidRPr="008E4E18">
        <w:rPr>
          <w:spacing w:val="-2"/>
        </w:rPr>
        <w:t xml:space="preserve"> </w:t>
      </w:r>
      <w:r w:rsidRPr="008E4E18">
        <w:t>any</w:t>
      </w:r>
      <w:r w:rsidRPr="008E4E18">
        <w:rPr>
          <w:spacing w:val="-2"/>
        </w:rPr>
        <w:t xml:space="preserve"> </w:t>
      </w:r>
      <w:r w:rsidRPr="008E4E18">
        <w:t>Mortgagee</w:t>
      </w:r>
      <w:r w:rsidRPr="008E4E18">
        <w:rPr>
          <w:spacing w:val="-2"/>
        </w:rPr>
        <w:t xml:space="preserve"> </w:t>
      </w:r>
      <w:r w:rsidRPr="008E4E18">
        <w:t>or</w:t>
      </w:r>
      <w:r w:rsidRPr="008E4E18">
        <w:rPr>
          <w:spacing w:val="-3"/>
        </w:rPr>
        <w:t xml:space="preserve"> </w:t>
      </w:r>
      <w:r w:rsidRPr="008E4E18">
        <w:t>Superior</w:t>
      </w:r>
      <w:r w:rsidRPr="008E4E18">
        <w:rPr>
          <w:spacing w:val="-2"/>
        </w:rPr>
        <w:t xml:space="preserve"> </w:t>
      </w:r>
      <w:r w:rsidRPr="008E4E18">
        <w:t>Landlord</w:t>
      </w:r>
      <w:r w:rsidRPr="008E4E18">
        <w:rPr>
          <w:spacing w:val="-2"/>
        </w:rPr>
        <w:t xml:space="preserve"> </w:t>
      </w:r>
      <w:r w:rsidRPr="008E4E18">
        <w:t>requires</w:t>
      </w:r>
      <w:r w:rsidRPr="008E4E18">
        <w:rPr>
          <w:spacing w:val="-3"/>
        </w:rPr>
        <w:t xml:space="preserve"> </w:t>
      </w:r>
      <w:r w:rsidRPr="008E4E18">
        <w:t>any</w:t>
      </w:r>
      <w:r w:rsidRPr="008E4E18">
        <w:rPr>
          <w:spacing w:val="-2"/>
        </w:rPr>
        <w:t xml:space="preserve"> </w:t>
      </w:r>
      <w:r w:rsidRPr="008E4E18">
        <w:t>modifications</w:t>
      </w:r>
      <w:r w:rsidRPr="008E4E18">
        <w:rPr>
          <w:spacing w:val="-1"/>
        </w:rPr>
        <w:t xml:space="preserve"> </w:t>
      </w:r>
      <w:r w:rsidRPr="008E4E18">
        <w:t>of</w:t>
      </w:r>
      <w:r w:rsidRPr="008E4E18">
        <w:rPr>
          <w:spacing w:val="-2"/>
        </w:rPr>
        <w:t xml:space="preserve"> </w:t>
      </w:r>
      <w:r w:rsidRPr="008E4E18">
        <w:t>this</w:t>
      </w:r>
      <w:r w:rsidRPr="008E4E18">
        <w:rPr>
          <w:spacing w:val="-52"/>
        </w:rPr>
        <w:t xml:space="preserve"> </w:t>
      </w:r>
      <w:r w:rsidRPr="008E4E18">
        <w:t>l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2"/>
        </w:rPr>
        <w:t xml:space="preserve"> </w:t>
      </w:r>
      <w:r w:rsidRPr="008E4E18">
        <w:t>Tenant’s</w:t>
      </w:r>
      <w:r w:rsidRPr="008E4E18">
        <w:rPr>
          <w:spacing w:val="-3"/>
        </w:rPr>
        <w:t xml:space="preserve"> </w:t>
      </w:r>
      <w:r w:rsidRPr="008E4E18">
        <w:t>receipt</w:t>
      </w:r>
      <w:r w:rsidRPr="008E4E18">
        <w:rPr>
          <w:spacing w:val="-3"/>
        </w:rPr>
        <w:t xml:space="preserve"> </w:t>
      </w:r>
      <w:r w:rsidRPr="008E4E18">
        <w:t>of</w:t>
      </w:r>
      <w:r w:rsidRPr="008E4E18">
        <w:rPr>
          <w:spacing w:val="-3"/>
        </w:rPr>
        <w:t xml:space="preserve"> </w:t>
      </w:r>
      <w:r w:rsidRPr="008E4E18">
        <w:t>a</w:t>
      </w:r>
      <w:r w:rsidRPr="008E4E18">
        <w:rPr>
          <w:spacing w:val="-2"/>
        </w:rPr>
        <w:t xml:space="preserve"> </w:t>
      </w:r>
      <w:r w:rsidRPr="008E4E18">
        <w:t>request,</w:t>
      </w:r>
      <w:r w:rsidRPr="008E4E18">
        <w:rPr>
          <w:spacing w:val="-3"/>
        </w:rPr>
        <w:t xml:space="preserve"> </w:t>
      </w:r>
      <w:r w:rsidRPr="008E4E18">
        <w:t>sign,</w:t>
      </w:r>
      <w:r w:rsidRPr="008E4E18">
        <w:rPr>
          <w:spacing w:val="-2"/>
        </w:rPr>
        <w:t xml:space="preserve"> </w:t>
      </w:r>
      <w:r w:rsidRPr="008E4E18">
        <w:t>acknowledge and</w:t>
      </w:r>
      <w:r w:rsidRPr="008E4E18">
        <w:rPr>
          <w:spacing w:val="-2"/>
        </w:rPr>
        <w:t xml:space="preserve"> </w:t>
      </w:r>
      <w:r w:rsidRPr="008E4E18">
        <w:t>deliver</w:t>
      </w:r>
      <w:r w:rsidRPr="008E4E18">
        <w:rPr>
          <w:spacing w:val="-1"/>
        </w:rPr>
        <w:t xml:space="preserve"> </w:t>
      </w:r>
      <w:r w:rsidRPr="008E4E18">
        <w:t>to</w:t>
      </w:r>
      <w:r w:rsidRPr="008E4E18">
        <w:rPr>
          <w:spacing w:val="-3"/>
        </w:rPr>
        <w:t xml:space="preserve"> </w:t>
      </w:r>
      <w:r w:rsidRPr="008E4E18">
        <w:t>Landlord</w:t>
      </w:r>
      <w:r w:rsidRPr="008E4E18">
        <w:rPr>
          <w:spacing w:val="-1"/>
        </w:rPr>
        <w:t xml:space="preserve"> </w:t>
      </w:r>
      <w:r w:rsidRPr="008E4E18">
        <w:t>instrument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1"/>
        </w:rPr>
        <w:t xml:space="preserve"> </w:t>
      </w:r>
      <w:r w:rsidRPr="008E4E18">
        <w:t>requested</w:t>
      </w:r>
      <w:r w:rsidRPr="008E4E18">
        <w:rPr>
          <w:spacing w:val="-1"/>
        </w:rPr>
        <w:t xml:space="preserve"> </w:t>
      </w:r>
      <w:r w:rsidRPr="008E4E18">
        <w:t>by</w:t>
      </w:r>
      <w:r w:rsidRPr="008E4E18">
        <w:rPr>
          <w:spacing w:val="-2"/>
        </w:rPr>
        <w:t xml:space="preserve"> </w:t>
      </w:r>
      <w:r w:rsidRPr="008E4E18">
        <w:t>Landlord</w:t>
      </w:r>
      <w:r w:rsidRPr="008E4E18">
        <w:rPr>
          <w:spacing w:val="-2"/>
        </w:rPr>
        <w:t xml:space="preserve"> </w:t>
      </w:r>
      <w:r w:rsidRPr="008E4E18">
        <w:t>providing</w:t>
      </w:r>
      <w:r w:rsidRPr="008E4E18">
        <w:rPr>
          <w:spacing w:val="-52"/>
        </w:rPr>
        <w:t xml:space="preserve"> </w:t>
      </w:r>
      <w:r w:rsidRPr="008E4E18">
        <w:t>for</w:t>
      </w:r>
      <w:r w:rsidRPr="008E4E18">
        <w:rPr>
          <w:spacing w:val="-2"/>
        </w:rPr>
        <w:t xml:space="preserve"> </w:t>
      </w:r>
      <w:r w:rsidRPr="008E4E18">
        <w:t>those</w:t>
      </w:r>
      <w:r w:rsidRPr="008E4E18">
        <w:rPr>
          <w:spacing w:val="-1"/>
        </w:rPr>
        <w:t xml:space="preserve"> </w:t>
      </w:r>
      <w:r w:rsidRPr="008E4E18">
        <w:t>modifications</w:t>
      </w:r>
      <w:r w:rsidRPr="008E4E18">
        <w:rPr>
          <w:spacing w:val="-1"/>
        </w:rPr>
        <w:t xml:space="preserve"> </w:t>
      </w:r>
      <w:r w:rsidRPr="008E4E18">
        <w:t>(provided</w:t>
      </w:r>
      <w:r w:rsidRPr="008E4E18">
        <w:rPr>
          <w:spacing w:val="-1"/>
        </w:rPr>
        <w:t xml:space="preserve"> </w:t>
      </w:r>
      <w:r w:rsidRPr="008E4E18">
        <w:t>they do</w:t>
      </w:r>
      <w:r w:rsidRPr="008E4E18">
        <w:rPr>
          <w:spacing w:val="-1"/>
        </w:rPr>
        <w:t xml:space="preserve"> </w:t>
      </w:r>
      <w:r w:rsidRPr="008E4E18">
        <w:t>not</w:t>
      </w:r>
      <w:r w:rsidRPr="008E4E18">
        <w:rPr>
          <w:spacing w:val="-1"/>
        </w:rPr>
        <w:t xml:space="preserve"> </w:t>
      </w:r>
      <w:r w:rsidRPr="008E4E18">
        <w:t>materially adversely</w:t>
      </w:r>
      <w:r w:rsidRPr="008E4E18">
        <w:rPr>
          <w:spacing w:val="-1"/>
        </w:rPr>
        <w:t xml:space="preserve"> </w:t>
      </w:r>
      <w:r w:rsidRPr="008E4E18">
        <w:t>affect</w:t>
      </w:r>
      <w:r w:rsidRPr="008E4E18">
        <w:rPr>
          <w:spacing w:val="-1"/>
        </w:rPr>
        <w:t xml:space="preserve"> </w:t>
      </w:r>
      <w:r w:rsidRPr="008E4E18">
        <w:t>Tenant).</w:t>
      </w:r>
    </w:p>
    <w:p w14:paraId="66038FC8" w14:textId="77777777" w:rsidR="00E9291B" w:rsidRPr="008E4E18" w:rsidRDefault="00E9291B" w:rsidP="00E9291B">
      <w:pPr>
        <w:pStyle w:val="Legal2L2"/>
        <w:tabs>
          <w:tab w:val="left" w:pos="2980"/>
        </w:tabs>
        <w:spacing w:before="65" w:line="235" w:lineRule="auto"/>
        <w:ind w:right="170"/>
      </w:pPr>
      <w:r w:rsidRPr="008E4E18">
        <w:t>Landlord and Tenant shall, at any time and from time to time, within</w:t>
      </w:r>
      <w:r w:rsidRPr="008E4E18">
        <w:rPr>
          <w:spacing w:val="1"/>
        </w:rPr>
        <w:t xml:space="preserve"> </w:t>
      </w:r>
      <w:r w:rsidRPr="008E4E18">
        <w:t>fifteen (15) days following its receipt of a request from the other party, sign, acknowledge and deliver to</w:t>
      </w:r>
      <w:r w:rsidRPr="008E4E18">
        <w:rPr>
          <w:spacing w:val="1"/>
        </w:rPr>
        <w:t xml:space="preserve"> </w:t>
      </w:r>
      <w:r w:rsidRPr="008E4E18">
        <w:t>the requesting party or any other person designated by that party a certification (a) that this lease is in full</w:t>
      </w:r>
      <w:r w:rsidRPr="008E4E18">
        <w:rPr>
          <w:spacing w:val="-52"/>
        </w:rPr>
        <w:t xml:space="preserve"> </w:t>
      </w:r>
      <w:r w:rsidRPr="008E4E18">
        <w:t>force and effect and has not been modified (or, if modified, setting forth all modifications), (b) stating the</w:t>
      </w:r>
      <w:r w:rsidRPr="008E4E18">
        <w:rPr>
          <w:spacing w:val="-52"/>
        </w:rPr>
        <w:t xml:space="preserve"> </w:t>
      </w:r>
      <w:r w:rsidRPr="008E4E18">
        <w:t>date to which the Rent has been paid, (c) stating whether or not, to its actual knowledge, the other party is</w:t>
      </w:r>
      <w:r w:rsidRPr="008E4E18">
        <w:rPr>
          <w:spacing w:val="-52"/>
        </w:rPr>
        <w:t xml:space="preserve"> </w:t>
      </w:r>
      <w:r w:rsidRPr="008E4E18">
        <w:t>in default of its obligations under this lease and if so, describing the default, including any event that has</w:t>
      </w:r>
      <w:r w:rsidRPr="008E4E18">
        <w:rPr>
          <w:spacing w:val="1"/>
        </w:rPr>
        <w:t xml:space="preserve"> </w:t>
      </w:r>
      <w:r w:rsidRPr="008E4E18">
        <w:t>occurred which, with the serving of notice or the passage of time, or both, would give rise to a default,</w:t>
      </w:r>
      <w:r w:rsidRPr="008E4E18">
        <w:rPr>
          <w:spacing w:val="1"/>
        </w:rPr>
        <w:t xml:space="preserve"> </w:t>
      </w:r>
      <w:r w:rsidRPr="008E4E18">
        <w:t>and (d) stating to its actual knowledge, any other factual matters reasonably requested by the other party</w:t>
      </w:r>
      <w:r w:rsidRPr="008E4E18">
        <w:rPr>
          <w:spacing w:val="1"/>
        </w:rPr>
        <w:t xml:space="preserve"> </w:t>
      </w:r>
      <w:r w:rsidRPr="008E4E18">
        <w:t>or any person designated by the other party.</w:t>
      </w:r>
      <w:r w:rsidRPr="008E4E18">
        <w:rPr>
          <w:spacing w:val="1"/>
        </w:rPr>
        <w:t xml:space="preserve"> </w:t>
      </w:r>
      <w:r w:rsidRPr="008E4E18">
        <w:t>Any certification delivered pursuant to this Section may be</w:t>
      </w:r>
      <w:r w:rsidRPr="008E4E18">
        <w:rPr>
          <w:spacing w:val="1"/>
        </w:rPr>
        <w:t xml:space="preserve"> </w:t>
      </w:r>
      <w:r w:rsidRPr="008E4E18">
        <w:t>relied upon by the third party for whom the certification is requested but shall not, as between Landlord</w:t>
      </w:r>
      <w:r w:rsidRPr="008E4E18">
        <w:rPr>
          <w:spacing w:val="1"/>
        </w:rPr>
        <w:t xml:space="preserve"> </w:t>
      </w:r>
      <w:r w:rsidRPr="008E4E18">
        <w:t>and</w:t>
      </w:r>
      <w:r w:rsidRPr="008E4E18">
        <w:rPr>
          <w:spacing w:val="-1"/>
        </w:rPr>
        <w:t xml:space="preserve"> </w:t>
      </w:r>
      <w:r w:rsidRPr="008E4E18">
        <w:t>Tenant, affect</w:t>
      </w:r>
      <w:r w:rsidRPr="008E4E18">
        <w:rPr>
          <w:spacing w:val="-1"/>
        </w:rPr>
        <w:t xml:space="preserve"> </w:t>
      </w:r>
      <w:r w:rsidRPr="008E4E18">
        <w:t>their</w:t>
      </w:r>
      <w:r w:rsidRPr="008E4E18">
        <w:rPr>
          <w:spacing w:val="-1"/>
        </w:rPr>
        <w:t xml:space="preserve"> </w:t>
      </w:r>
      <w:r w:rsidRPr="008E4E18">
        <w:t>respective</w:t>
      </w:r>
      <w:r w:rsidRPr="008E4E18">
        <w:rPr>
          <w:spacing w:val="-1"/>
        </w:rPr>
        <w:t xml:space="preserve"> </w:t>
      </w:r>
      <w:r w:rsidRPr="008E4E18">
        <w:t>rights</w:t>
      </w:r>
    </w:p>
    <w:p w14:paraId="31AFE258" w14:textId="77777777" w:rsidR="00E9291B" w:rsidRPr="008E4E18" w:rsidRDefault="00E9291B" w:rsidP="00E9291B">
      <w:pPr>
        <w:pStyle w:val="Legal2L1"/>
      </w:pPr>
      <w:r w:rsidRPr="008E4E18">
        <w:t>Insurance</w:t>
      </w:r>
    </w:p>
    <w:p w14:paraId="438B1905" w14:textId="77777777" w:rsidR="00E9291B" w:rsidRPr="008E4E18" w:rsidRDefault="00E9291B" w:rsidP="00E9291B">
      <w:pPr>
        <w:pStyle w:val="Legal2L2"/>
        <w:tabs>
          <w:tab w:val="left" w:pos="2980"/>
        </w:tabs>
        <w:spacing w:before="1"/>
        <w:ind w:right="335"/>
      </w:pPr>
      <w:r w:rsidRPr="008E4E18">
        <w:rPr>
          <w:szCs w:val="22"/>
        </w:rPr>
        <w:t>Tenant shall, at Tenant’s expense, maintain at all times during the Term and at all times when Tenant is in possession of the Premises, such insurance as shall be required by Landlord, including:  (a) commercial general liability insurance (or successor form of insurance designated by Landlord) in respect of the Premises, on an occurrence basis, with a combined single limit (annually and per occurrence and location) of not less than two million  ($2,000,000) dollars naming as additional insureds Landlord and any other person designated by Landlord, (b) property insurance in an amount equal to one hundred percent (100%) of full replacement value (with a deductible not exceeding five thousand ($5,000) dollars) covering Tenant’s Work (including improvements and betterments, whether or not the improvements and betterments are restored), Tenant’s Property and the property of third parties located in the Premises, against fire and other risks included in the standard New York form of property insurance, including business interruption insurance covering a period of twelve (12) months,  (c) workers' compensation and employer's liability insurance providing statutory benefits for Tenant's employees at the Premises (d) such other insurance as Landlord may reasonably require. Such liability insurance policy shall include contractual liability, fire and legal liability coverage. Landlord shall have the right at any time and from time to time, but not more frequently than once every two (2) years, to require Tenant to increase the amount of the commercial general liability insurance required to be maintained by Tenant under this lease provided the amount shall not exceed the amount then generally required of tenants entering into leases for similar Permitted Uses in similar buildings in the general vicinity of the Real Property.</w:t>
      </w:r>
    </w:p>
    <w:p w14:paraId="4A4BA07E" w14:textId="74037204" w:rsidR="00E9291B" w:rsidRPr="008E4E18" w:rsidRDefault="00E9291B" w:rsidP="00E9291B">
      <w:pPr>
        <w:pStyle w:val="Legal2L2"/>
        <w:tabs>
          <w:tab w:val="left" w:pos="2980"/>
        </w:tabs>
        <w:spacing w:before="1" w:line="237" w:lineRule="auto"/>
        <w:ind w:right="161"/>
      </w:pPr>
      <w:r w:rsidRPr="008E4E18">
        <w:t>Tenant shall deliver to Landlord and each additional insured (a)</w:t>
      </w:r>
      <w:r w:rsidRPr="008E4E18">
        <w:rPr>
          <w:spacing w:val="1"/>
        </w:rPr>
        <w:t xml:space="preserve"> </w:t>
      </w:r>
      <w:r w:rsidRPr="008E4E18">
        <w:t>certificate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reasonably</w:t>
      </w:r>
      <w:r w:rsidRPr="008E4E18">
        <w:rPr>
          <w:spacing w:val="-1"/>
        </w:rPr>
        <w:t xml:space="preserve"> </w:t>
      </w:r>
      <w:r w:rsidRPr="008E4E18">
        <w:t>acceptable</w:t>
      </w:r>
      <w:r w:rsidRPr="008E4E18">
        <w:rPr>
          <w:spacing w:val="-3"/>
        </w:rPr>
        <w:t xml:space="preserve"> </w:t>
      </w:r>
      <w:r w:rsidRPr="008E4E18">
        <w:t>to</w:t>
      </w:r>
      <w:r w:rsidRPr="008E4E18">
        <w:rPr>
          <w:spacing w:val="-1"/>
        </w:rPr>
        <w:t xml:space="preserve"> </w:t>
      </w:r>
      <w:r w:rsidRPr="008E4E18">
        <w:t>Landlord</w:t>
      </w:r>
      <w:r w:rsidRPr="008E4E18">
        <w:rPr>
          <w:spacing w:val="-2"/>
        </w:rPr>
        <w:t xml:space="preserve"> </w:t>
      </w:r>
      <w:r w:rsidRPr="008E4E18">
        <w:t>evidencing</w:t>
      </w:r>
      <w:r w:rsidRPr="008E4E18">
        <w:rPr>
          <w:spacing w:val="-2"/>
        </w:rPr>
        <w:t xml:space="preserve"> </w:t>
      </w:r>
      <w:r w:rsidRPr="008E4E18">
        <w:t>the</w:t>
      </w:r>
      <w:r w:rsidRPr="008E4E18">
        <w:rPr>
          <w:spacing w:val="-2"/>
        </w:rPr>
        <w:t xml:space="preserve"> </w:t>
      </w:r>
      <w:r w:rsidRPr="008E4E18">
        <w:t>insurance</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o</w:t>
      </w:r>
      <w:r w:rsidRPr="008E4E18">
        <w:rPr>
          <w:spacing w:val="-52"/>
        </w:rPr>
        <w:t xml:space="preserve"> </w:t>
      </w:r>
      <w:r w:rsidRPr="008E4E18">
        <w:t>be maintained by Tenant before the Commencement Date (and with respect to any insurance required</w:t>
      </w:r>
      <w:r w:rsidRPr="008E4E18">
        <w:rPr>
          <w:spacing w:val="1"/>
        </w:rPr>
        <w:t xml:space="preserve"> </w:t>
      </w:r>
      <w:r w:rsidRPr="008E4E18">
        <w:t xml:space="preserve">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before the commencement of any Tenant’s Work), and at least fifteen (15) days</w:t>
      </w:r>
      <w:r w:rsidRPr="008E4E18">
        <w:rPr>
          <w:spacing w:val="1"/>
        </w:rPr>
        <w:t xml:space="preserve"> </w:t>
      </w:r>
      <w:r w:rsidRPr="008E4E18">
        <w:t>before the expiration of any such insurance, and (b) upon request, a copy of each insurance policy.</w:t>
      </w:r>
      <w:r w:rsidRPr="008E4E18">
        <w:rPr>
          <w:spacing w:val="1"/>
        </w:rPr>
        <w:t xml:space="preserve">  </w:t>
      </w:r>
      <w:r w:rsidRPr="008E4E18">
        <w:t>All</w:t>
      </w:r>
      <w:r w:rsidRPr="008E4E18">
        <w:rPr>
          <w:spacing w:val="1"/>
        </w:rPr>
        <w:t xml:space="preserve"> </w:t>
      </w:r>
      <w:r w:rsidRPr="008E4E18">
        <w:t xml:space="preserve">required insurance (including insurance required 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shall be primary and non-</w:t>
      </w:r>
      <w:r w:rsidRPr="008E4E18">
        <w:rPr>
          <w:spacing w:val="1"/>
        </w:rPr>
        <w:t xml:space="preserve"> </w:t>
      </w:r>
      <w:r w:rsidRPr="008E4E18">
        <w:t>contributory (as shown on endorsement), issued by companies satisfactory to Landlord and contain a</w:t>
      </w:r>
      <w:r w:rsidRPr="008E4E18">
        <w:rPr>
          <w:spacing w:val="1"/>
        </w:rPr>
        <w:t xml:space="preserve"> </w:t>
      </w:r>
      <w:r w:rsidRPr="008E4E18">
        <w:t>provision</w:t>
      </w:r>
      <w:r w:rsidRPr="008E4E18">
        <w:rPr>
          <w:spacing w:val="-3"/>
        </w:rPr>
        <w:t xml:space="preserve"> </w:t>
      </w:r>
      <w:r w:rsidRPr="008E4E18">
        <w:t>whereby</w:t>
      </w:r>
      <w:r w:rsidRPr="008E4E18">
        <w:rPr>
          <w:spacing w:val="-1"/>
        </w:rPr>
        <w:t xml:space="preserve"> </w:t>
      </w:r>
      <w:r w:rsidRPr="008E4E18">
        <w:t>it</w:t>
      </w:r>
      <w:r w:rsidRPr="008E4E18">
        <w:rPr>
          <w:spacing w:val="-1"/>
        </w:rPr>
        <w:t xml:space="preserve"> </w:t>
      </w:r>
      <w:r w:rsidRPr="008E4E18">
        <w:t>cannot</w:t>
      </w:r>
      <w:r w:rsidRPr="008E4E18">
        <w:rPr>
          <w:spacing w:val="-2"/>
        </w:rPr>
        <w:t xml:space="preserve"> </w:t>
      </w:r>
      <w:r w:rsidRPr="008E4E18">
        <w:t>be</w:t>
      </w:r>
      <w:r w:rsidRPr="008E4E18">
        <w:rPr>
          <w:spacing w:val="-2"/>
        </w:rPr>
        <w:t xml:space="preserve"> </w:t>
      </w:r>
      <w:r w:rsidRPr="008E4E18">
        <w:t>canceled</w:t>
      </w:r>
      <w:r w:rsidRPr="008E4E18">
        <w:rPr>
          <w:spacing w:val="-1"/>
        </w:rPr>
        <w:t xml:space="preserve"> </w:t>
      </w:r>
      <w:r w:rsidRPr="008E4E18">
        <w:t>unless</w:t>
      </w:r>
      <w:r w:rsidRPr="008E4E18">
        <w:rPr>
          <w:spacing w:val="-2"/>
        </w:rPr>
        <w:t xml:space="preserve"> </w:t>
      </w:r>
      <w:r w:rsidRPr="008E4E18">
        <w:t>Landlord</w:t>
      </w:r>
      <w:r w:rsidRPr="008E4E18">
        <w:rPr>
          <w:spacing w:val="-2"/>
        </w:rPr>
        <w:t xml:space="preserve"> </w:t>
      </w:r>
      <w:r w:rsidRPr="008E4E18">
        <w:t>and</w:t>
      </w:r>
      <w:r w:rsidRPr="008E4E18">
        <w:rPr>
          <w:spacing w:val="-1"/>
        </w:rPr>
        <w:t xml:space="preserve"> </w:t>
      </w:r>
      <w:r w:rsidRPr="008E4E18">
        <w:t>any</w:t>
      </w:r>
      <w:r w:rsidRPr="008E4E18">
        <w:rPr>
          <w:spacing w:val="-2"/>
        </w:rPr>
        <w:t xml:space="preserve"> </w:t>
      </w:r>
      <w:r w:rsidRPr="008E4E18">
        <w:t>additional</w:t>
      </w:r>
      <w:r w:rsidRPr="008E4E18">
        <w:rPr>
          <w:spacing w:val="-1"/>
        </w:rPr>
        <w:t xml:space="preserve"> </w:t>
      </w:r>
      <w:r w:rsidRPr="008E4E18">
        <w:t>insureds</w:t>
      </w:r>
      <w:r w:rsidRPr="008E4E18">
        <w:rPr>
          <w:spacing w:val="-2"/>
        </w:rPr>
        <w:t xml:space="preserve"> </w:t>
      </w:r>
      <w:r w:rsidRPr="008E4E18">
        <w:t>are</w:t>
      </w:r>
      <w:r w:rsidRPr="008E4E18">
        <w:rPr>
          <w:spacing w:val="-2"/>
        </w:rPr>
        <w:t xml:space="preserve"> </w:t>
      </w:r>
      <w:r w:rsidRPr="008E4E18">
        <w:t>given</w:t>
      </w:r>
      <w:r w:rsidRPr="008E4E18">
        <w:rPr>
          <w:spacing w:val="-2"/>
        </w:rPr>
        <w:t xml:space="preserve"> </w:t>
      </w:r>
      <w:r w:rsidRPr="008E4E18">
        <w:t>at</w:t>
      </w:r>
      <w:r w:rsidRPr="008E4E18">
        <w:rPr>
          <w:spacing w:val="-2"/>
        </w:rPr>
        <w:t xml:space="preserve"> </w:t>
      </w:r>
      <w:r w:rsidRPr="008E4E18">
        <w:t>least 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2"/>
        </w:rPr>
        <w:t xml:space="preserve"> </w:t>
      </w:r>
      <w:r w:rsidRPr="008E4E18">
        <w:t>written</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ancellation.</w:t>
      </w:r>
      <w:r w:rsidRPr="008E4E18">
        <w:rPr>
          <w:spacing w:val="53"/>
        </w:rPr>
        <w:t xml:space="preserve"> </w:t>
      </w:r>
      <w:r w:rsidRPr="008E4E18">
        <w:t>Tenant</w:t>
      </w:r>
      <w:r w:rsidRPr="008E4E18">
        <w:rPr>
          <w:spacing w:val="-1"/>
        </w:rPr>
        <w:t xml:space="preserve"> </w:t>
      </w:r>
      <w:r w:rsidRPr="008E4E18">
        <w:t>may</w:t>
      </w:r>
      <w:r w:rsidRPr="008E4E18">
        <w:rPr>
          <w:spacing w:val="-2"/>
        </w:rPr>
        <w:t xml:space="preserve"> </w:t>
      </w:r>
      <w:r w:rsidRPr="008E4E18">
        <w:t>carry</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insurance</w:t>
      </w:r>
      <w:r w:rsidRPr="008E4E18">
        <w:rPr>
          <w:spacing w:val="-2"/>
        </w:rPr>
        <w:t xml:space="preserve"> </w:t>
      </w:r>
      <w:r w:rsidRPr="008E4E18">
        <w:t>under</w:t>
      </w:r>
      <w:r w:rsidRPr="008E4E18">
        <w:rPr>
          <w:spacing w:val="-2"/>
        </w:rPr>
        <w:t xml:space="preserve"> </w:t>
      </w:r>
      <w:r w:rsidRPr="008E4E18">
        <w:t>a</w:t>
      </w:r>
      <w:r w:rsidRPr="008E4E18">
        <w:rPr>
          <w:spacing w:val="-52"/>
        </w:rPr>
        <w:t xml:space="preserve"> </w:t>
      </w:r>
      <w:r w:rsidRPr="008E4E18">
        <w:t>blanket</w:t>
      </w:r>
      <w:r w:rsidRPr="008E4E18">
        <w:rPr>
          <w:spacing w:val="-2"/>
        </w:rPr>
        <w:t xml:space="preserve"> </w:t>
      </w:r>
      <w:r w:rsidRPr="008E4E18">
        <w:t>policy</w:t>
      </w:r>
      <w:r w:rsidRPr="008E4E18">
        <w:rPr>
          <w:spacing w:val="-1"/>
        </w:rPr>
        <w:t xml:space="preserve"> </w:t>
      </w:r>
      <w:r w:rsidRPr="008E4E18">
        <w:t>if</w:t>
      </w:r>
      <w:r w:rsidRPr="008E4E18">
        <w:rPr>
          <w:spacing w:val="-2"/>
        </w:rPr>
        <w:t xml:space="preserve"> </w:t>
      </w:r>
      <w:r w:rsidRPr="008E4E18">
        <w:t>that policy</w:t>
      </w:r>
      <w:r w:rsidRPr="008E4E18">
        <w:rPr>
          <w:spacing w:val="-1"/>
        </w:rPr>
        <w:t xml:space="preserve"> </w:t>
      </w:r>
      <w:r w:rsidRPr="008E4E18">
        <w:t>complies</w:t>
      </w:r>
      <w:r w:rsidRPr="008E4E18">
        <w:rPr>
          <w:spacing w:val="-2"/>
        </w:rPr>
        <w:t xml:space="preserve"> </w:t>
      </w:r>
      <w:r w:rsidRPr="008E4E18">
        <w:t>with</w:t>
      </w:r>
      <w:r w:rsidRPr="008E4E18">
        <w:rPr>
          <w:spacing w:val="-1"/>
        </w:rPr>
        <w:t xml:space="preserve"> </w:t>
      </w:r>
      <w:r w:rsidRPr="008E4E18">
        <w:t>the</w:t>
      </w:r>
      <w:r w:rsidRPr="008E4E18">
        <w:rPr>
          <w:spacing w:val="-1"/>
        </w:rPr>
        <w:t xml:space="preserve"> </w:t>
      </w:r>
      <w:r w:rsidRPr="008E4E18">
        <w:t>requirements</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
        </w:rPr>
        <w:t xml:space="preserve"> </w:t>
      </w:r>
      <w:r w:rsidRPr="008E4E18">
        <w:t>and</w:t>
      </w:r>
      <w:r w:rsidRPr="008E4E18">
        <w:rPr>
          <w:spacing w:val="-1"/>
        </w:rPr>
        <w:t xml:space="preserve"> </w:t>
      </w:r>
      <w:r w:rsidRPr="008E4E18">
        <w:t>provides</w:t>
      </w:r>
      <w:r w:rsidRPr="008E4E18">
        <w:rPr>
          <w:spacing w:val="-2"/>
        </w:rPr>
        <w:t xml:space="preserve"> </w:t>
      </w:r>
      <w:r w:rsidRPr="008E4E18">
        <w:t>that</w:t>
      </w:r>
      <w:r w:rsidRPr="008E4E18">
        <w:rPr>
          <w:spacing w:val="-2"/>
        </w:rPr>
        <w:t xml:space="preserve"> </w:t>
      </w:r>
      <w:r w:rsidRPr="008E4E18">
        <w:t>Tenant’s insurance</w:t>
      </w:r>
      <w:r w:rsidRPr="008E4E18">
        <w:rPr>
          <w:spacing w:val="-3"/>
        </w:rPr>
        <w:t xml:space="preserve"> </w:t>
      </w:r>
      <w:r w:rsidRPr="008E4E18">
        <w:t>for</w:t>
      </w:r>
      <w:r w:rsidRPr="008E4E18">
        <w:rPr>
          <w:spacing w:val="-2"/>
        </w:rPr>
        <w:t xml:space="preserve"> </w:t>
      </w:r>
      <w:r w:rsidRPr="008E4E18">
        <w:t>the</w:t>
      </w:r>
      <w:r w:rsidRPr="008E4E18">
        <w:rPr>
          <w:spacing w:val="-3"/>
        </w:rPr>
        <w:t xml:space="preserve"> </w:t>
      </w:r>
      <w:r w:rsidRPr="008E4E18">
        <w:t>Premises</w:t>
      </w:r>
      <w:r w:rsidRPr="008E4E18">
        <w:rPr>
          <w:spacing w:val="-1"/>
        </w:rPr>
        <w:t xml:space="preserve"> </w:t>
      </w:r>
      <w:r w:rsidRPr="008E4E18">
        <w:t>is</w:t>
      </w:r>
      <w:r w:rsidRPr="008E4E18">
        <w:rPr>
          <w:spacing w:val="-3"/>
        </w:rPr>
        <w:t xml:space="preserve"> </w:t>
      </w:r>
      <w:r w:rsidRPr="008E4E18">
        <w:t>on</w:t>
      </w:r>
      <w:r w:rsidRPr="008E4E18">
        <w:rPr>
          <w:spacing w:val="-2"/>
        </w:rPr>
        <w:t xml:space="preserve"> </w:t>
      </w:r>
      <w:r w:rsidRPr="008E4E18">
        <w:t>a</w:t>
      </w:r>
      <w:r w:rsidRPr="008E4E18">
        <w:rPr>
          <w:spacing w:val="-3"/>
        </w:rPr>
        <w:t xml:space="preserve"> </w:t>
      </w:r>
      <w:r w:rsidRPr="008E4E18">
        <w:t>“per location</w:t>
      </w:r>
      <w:r w:rsidRPr="008E4E18">
        <w:rPr>
          <w:spacing w:val="-2"/>
        </w:rPr>
        <w:t xml:space="preserve"> </w:t>
      </w:r>
      <w:r w:rsidRPr="008E4E18">
        <w:t>basis”.</w:t>
      </w:r>
    </w:p>
    <w:p w14:paraId="5258ED25" w14:textId="77777777" w:rsidR="00E9291B" w:rsidRPr="008E4E18" w:rsidRDefault="00E9291B" w:rsidP="00E9291B">
      <w:pPr>
        <w:pStyle w:val="Legal2L2"/>
        <w:tabs>
          <w:tab w:val="left" w:pos="2980"/>
        </w:tabs>
        <w:spacing w:before="1" w:line="235" w:lineRule="auto"/>
        <w:ind w:right="791"/>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do</w:t>
      </w:r>
      <w:r w:rsidRPr="008E4E18">
        <w:rPr>
          <w:spacing w:val="-1"/>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1"/>
        </w:rPr>
        <w:t xml:space="preserve"> </w:t>
      </w:r>
      <w:r w:rsidRPr="008E4E18">
        <w:t>done</w:t>
      </w:r>
      <w:r w:rsidRPr="008E4E18">
        <w:rPr>
          <w:spacing w:val="-2"/>
        </w:rPr>
        <w:t xml:space="preserve"> </w:t>
      </w:r>
      <w:r w:rsidRPr="008E4E18">
        <w:t>any</w:t>
      </w:r>
      <w:r w:rsidRPr="008E4E18">
        <w:rPr>
          <w:spacing w:val="-1"/>
        </w:rPr>
        <w:t xml:space="preserve"> </w:t>
      </w:r>
      <w:r w:rsidRPr="008E4E18">
        <w:t>act</w:t>
      </w:r>
      <w:r w:rsidRPr="008E4E18">
        <w:rPr>
          <w:spacing w:val="-2"/>
        </w:rPr>
        <w:t xml:space="preserve"> </w:t>
      </w:r>
      <w:r w:rsidRPr="008E4E18">
        <w:t>which</w:t>
      </w:r>
      <w:r w:rsidRPr="008E4E18">
        <w:rPr>
          <w:spacing w:val="-1"/>
        </w:rPr>
        <w:t xml:space="preserve"> </w:t>
      </w:r>
      <w:r w:rsidRPr="008E4E18">
        <w:t>shall</w:t>
      </w:r>
      <w:r w:rsidRPr="008E4E18">
        <w:rPr>
          <w:spacing w:val="-2"/>
        </w:rPr>
        <w:t xml:space="preserve"> </w:t>
      </w:r>
      <w:r w:rsidRPr="008E4E18">
        <w:t>invalidate</w:t>
      </w:r>
      <w:r w:rsidRPr="008E4E18">
        <w:rPr>
          <w:spacing w:val="-2"/>
        </w:rPr>
        <w:t xml:space="preserve"> </w:t>
      </w:r>
      <w:r w:rsidRPr="008E4E18">
        <w:t>or</w:t>
      </w:r>
      <w:r w:rsidRPr="008E4E18">
        <w:rPr>
          <w:spacing w:val="-52"/>
        </w:rPr>
        <w:t xml:space="preserve"> </w:t>
      </w:r>
      <w:r w:rsidRPr="008E4E18">
        <w:t>be in conflict with Landlord’s insurance policies, or increase the rates of insurance applicable to the Real</w:t>
      </w:r>
      <w:r w:rsidRPr="008E4E18">
        <w:rPr>
          <w:spacing w:val="1"/>
        </w:rPr>
        <w:t xml:space="preserve"> </w:t>
      </w:r>
      <w:r w:rsidRPr="008E4E18">
        <w:t>Property.</w:t>
      </w:r>
      <w:r w:rsidRPr="008E4E18">
        <w:rPr>
          <w:spacing w:val="53"/>
        </w:rPr>
        <w:t xml:space="preserve"> </w:t>
      </w:r>
      <w:r w:rsidRPr="008E4E18">
        <w:t>If,</w:t>
      </w:r>
      <w:r w:rsidRPr="008E4E18">
        <w:rPr>
          <w:spacing w:val="-2"/>
        </w:rPr>
        <w:t xml:space="preserve"> </w:t>
      </w:r>
      <w:r w:rsidRPr="008E4E18">
        <w:t>as</w:t>
      </w:r>
      <w:r w:rsidRPr="008E4E18">
        <w:rPr>
          <w:spacing w:val="-2"/>
        </w:rPr>
        <w:t xml:space="preserve"> </w:t>
      </w:r>
      <w:r w:rsidRPr="008E4E18">
        <w:t>the</w:t>
      </w:r>
      <w:r w:rsidRPr="008E4E18">
        <w:rPr>
          <w:spacing w:val="-1"/>
        </w:rPr>
        <w:t xml:space="preserve"> </w:t>
      </w:r>
      <w:r w:rsidRPr="008E4E18">
        <w:t>result</w:t>
      </w:r>
      <w:r w:rsidRPr="008E4E18">
        <w:rPr>
          <w:spacing w:val="-1"/>
        </w:rPr>
        <w:t xml:space="preserve"> </w:t>
      </w:r>
      <w:r w:rsidRPr="008E4E18">
        <w:t>of</w:t>
      </w:r>
      <w:r w:rsidRPr="008E4E18">
        <w:rPr>
          <w:spacing w:val="-1"/>
        </w:rPr>
        <w:t xml:space="preserve"> </w:t>
      </w:r>
      <w:r w:rsidRPr="008E4E18">
        <w:t>a</w:t>
      </w:r>
      <w:r w:rsidRPr="008E4E18">
        <w:rPr>
          <w:spacing w:val="-2"/>
        </w:rPr>
        <w:t xml:space="preserve"> </w:t>
      </w:r>
      <w:r w:rsidRPr="008E4E18">
        <w:t>Default,</w:t>
      </w:r>
      <w:r w:rsidRPr="008E4E18">
        <w:rPr>
          <w:spacing w:val="-1"/>
        </w:rPr>
        <w:t xml:space="preserve"> </w:t>
      </w:r>
      <w:r w:rsidRPr="008E4E18">
        <w:t>Tenant’s</w:t>
      </w:r>
      <w:r w:rsidRPr="008E4E18">
        <w:rPr>
          <w:spacing w:val="-1"/>
        </w:rPr>
        <w:t xml:space="preserve"> </w:t>
      </w:r>
      <w:r w:rsidRPr="008E4E18">
        <w:t>occupanc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whether</w:t>
      </w:r>
      <w:r w:rsidRPr="008E4E18">
        <w:rPr>
          <w:spacing w:val="-1"/>
        </w:rPr>
        <w:t xml:space="preserve"> </w:t>
      </w:r>
      <w:r w:rsidRPr="008E4E18">
        <w:t>or</w:t>
      </w:r>
      <w:r w:rsidRPr="008E4E18">
        <w:rPr>
          <w:spacing w:val="-1"/>
        </w:rPr>
        <w:t xml:space="preserve"> </w:t>
      </w:r>
      <w:r w:rsidRPr="008E4E18">
        <w:t>not</w:t>
      </w:r>
      <w:r w:rsidRPr="008E4E18">
        <w:rPr>
          <w:spacing w:val="-1"/>
        </w:rPr>
        <w:t xml:space="preserve"> </w:t>
      </w:r>
      <w:r w:rsidRPr="008E4E18">
        <w:t>such occupancy</w:t>
      </w:r>
      <w:r w:rsidRPr="008E4E18">
        <w:rPr>
          <w:spacing w:val="-3"/>
        </w:rPr>
        <w:t xml:space="preserve"> </w:t>
      </w:r>
      <w:r w:rsidRPr="008E4E18">
        <w:t>is</w:t>
      </w:r>
      <w:r w:rsidRPr="008E4E18">
        <w:rPr>
          <w:spacing w:val="-3"/>
        </w:rPr>
        <w:t xml:space="preserve"> </w:t>
      </w:r>
      <w:r w:rsidRPr="008E4E18">
        <w:t>a</w:t>
      </w:r>
      <w:r w:rsidRPr="008E4E18">
        <w:rPr>
          <w:spacing w:val="-3"/>
        </w:rPr>
        <w:t xml:space="preserve"> </w:t>
      </w:r>
      <w:r w:rsidRPr="008E4E18">
        <w:t>Permitted</w:t>
      </w:r>
      <w:r w:rsidRPr="008E4E18">
        <w:rPr>
          <w:spacing w:val="-2"/>
        </w:rPr>
        <w:t xml:space="preserve"> </w:t>
      </w:r>
      <w:r w:rsidRPr="008E4E18">
        <w:t>Use),</w:t>
      </w:r>
      <w:r w:rsidRPr="008E4E18">
        <w:rPr>
          <w:spacing w:val="-3"/>
        </w:rPr>
        <w:t xml:space="preserve"> </w:t>
      </w:r>
      <w:r w:rsidRPr="008E4E18">
        <w:t>and/or</w:t>
      </w:r>
      <w:r w:rsidRPr="008E4E18">
        <w:rPr>
          <w:spacing w:val="-3"/>
        </w:rPr>
        <w:t xml:space="preserve"> </w:t>
      </w:r>
      <w:r w:rsidRPr="008E4E18">
        <w:t>specific</w:t>
      </w:r>
      <w:r w:rsidRPr="008E4E18">
        <w:rPr>
          <w:spacing w:val="-3"/>
        </w:rPr>
        <w:t xml:space="preserve"> </w:t>
      </w:r>
      <w:r w:rsidRPr="008E4E18">
        <w:t>hazards</w:t>
      </w:r>
      <w:r w:rsidRPr="008E4E18">
        <w:rPr>
          <w:spacing w:val="-1"/>
        </w:rPr>
        <w:t xml:space="preserve"> </w:t>
      </w:r>
      <w:r w:rsidRPr="008E4E18">
        <w:t>attributable</w:t>
      </w:r>
      <w:r w:rsidRPr="008E4E18">
        <w:rPr>
          <w:spacing w:val="-3"/>
        </w:rPr>
        <w:t xml:space="preserve"> </w:t>
      </w:r>
      <w:r w:rsidRPr="008E4E18">
        <w:t>to</w:t>
      </w:r>
      <w:r w:rsidRPr="008E4E18">
        <w:rPr>
          <w:spacing w:val="-3"/>
        </w:rPr>
        <w:t xml:space="preserve"> </w:t>
      </w:r>
      <w:r w:rsidRPr="008E4E18">
        <w:t>Tenant’s</w:t>
      </w:r>
      <w:r w:rsidRPr="008E4E18">
        <w:rPr>
          <w:spacing w:val="-3"/>
        </w:rPr>
        <w:t xml:space="preserve"> </w:t>
      </w:r>
      <w:r w:rsidRPr="008E4E18">
        <w:t>occupancy,</w:t>
      </w:r>
      <w:r w:rsidRPr="008E4E18">
        <w:rPr>
          <w:spacing w:val="-2"/>
        </w:rPr>
        <w:t xml:space="preserve"> </w:t>
      </w:r>
      <w:r w:rsidRPr="008E4E18">
        <w:t>the</w:t>
      </w:r>
      <w:r w:rsidRPr="008E4E18">
        <w:rPr>
          <w:spacing w:val="-3"/>
        </w:rPr>
        <w:t xml:space="preserve"> </w:t>
      </w:r>
      <w:r w:rsidRPr="008E4E18">
        <w:t>insurance rates</w:t>
      </w:r>
      <w:r w:rsidRPr="008E4E18">
        <w:rPr>
          <w:spacing w:val="-3"/>
        </w:rPr>
        <w:t xml:space="preserve"> </w:t>
      </w:r>
      <w:r w:rsidRPr="008E4E18">
        <w:t>for</w:t>
      </w:r>
      <w:r w:rsidRPr="008E4E18">
        <w:rPr>
          <w:spacing w:val="-1"/>
        </w:rPr>
        <w:t xml:space="preserve"> </w:t>
      </w:r>
      <w:r w:rsidRPr="008E4E18">
        <w:t>the Real</w:t>
      </w:r>
      <w:r w:rsidRPr="008E4E18">
        <w:rPr>
          <w:spacing w:val="-3"/>
        </w:rPr>
        <w:t xml:space="preserve"> </w:t>
      </w:r>
      <w:r w:rsidRPr="008E4E18">
        <w:t>Property or</w:t>
      </w:r>
      <w:r w:rsidRPr="008E4E18">
        <w:rPr>
          <w:spacing w:val="-1"/>
        </w:rPr>
        <w:t xml:space="preserve"> </w:t>
      </w:r>
      <w:r w:rsidRPr="008E4E18">
        <w:t>Building</w:t>
      </w:r>
      <w:r w:rsidRPr="008E4E18">
        <w:rPr>
          <w:spacing w:val="-1"/>
        </w:rPr>
        <w:t xml:space="preserve"> </w:t>
      </w:r>
      <w:r w:rsidRPr="008E4E18">
        <w:t>incr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reimburse</w:t>
      </w:r>
      <w:r w:rsidRPr="008E4E18">
        <w:rPr>
          <w:spacing w:val="-3"/>
        </w:rPr>
        <w:t xml:space="preserve"> </w:t>
      </w:r>
      <w:r w:rsidRPr="008E4E18">
        <w:t>Landlord</w:t>
      </w:r>
      <w:r w:rsidRPr="008E4E18">
        <w:rPr>
          <w:spacing w:val="-2"/>
        </w:rPr>
        <w:t xml:space="preserve"> </w:t>
      </w:r>
      <w:r w:rsidRPr="008E4E18">
        <w:t>for</w:t>
      </w:r>
      <w:r w:rsidRPr="008E4E18">
        <w:rPr>
          <w:spacing w:val="-1"/>
        </w:rPr>
        <w:t xml:space="preserve"> </w:t>
      </w:r>
      <w:r w:rsidRPr="008E4E18">
        <w:t>one</w:t>
      </w:r>
      <w:r w:rsidRPr="008E4E18">
        <w:rPr>
          <w:spacing w:val="-2"/>
        </w:rPr>
        <w:t xml:space="preserve"> </w:t>
      </w:r>
      <w:r w:rsidRPr="008E4E18">
        <w:t>hundred</w:t>
      </w:r>
      <w:r w:rsidRPr="008E4E18">
        <w:rPr>
          <w:spacing w:val="-2"/>
        </w:rPr>
        <w:t xml:space="preserve"> </w:t>
      </w:r>
      <w:r w:rsidRPr="008E4E18">
        <w:t>percent</w:t>
      </w:r>
      <w:r w:rsidRPr="008E4E18">
        <w:rPr>
          <w:spacing w:val="-1"/>
        </w:rPr>
        <w:t xml:space="preserve"> </w:t>
      </w:r>
      <w:r w:rsidRPr="008E4E18">
        <w:rPr>
          <w:szCs w:val="22"/>
        </w:rPr>
        <w:t xml:space="preserve">(100%) </w:t>
      </w:r>
      <w:r w:rsidRPr="008E4E18">
        <w:t>of such</w:t>
      </w:r>
      <w:r w:rsidRPr="008E4E18">
        <w:rPr>
          <w:spacing w:val="-2"/>
        </w:rPr>
        <w:t xml:space="preserve"> </w:t>
      </w:r>
      <w:r w:rsidRPr="008E4E18">
        <w:t>increase</w:t>
      </w:r>
      <w:r w:rsidRPr="008E4E18">
        <w:rPr>
          <w:spacing w:val="-1"/>
        </w:rPr>
        <w:t xml:space="preserve"> </w:t>
      </w:r>
      <w:r w:rsidRPr="008E4E18">
        <w:t>in premium(s),</w:t>
      </w:r>
      <w:r w:rsidRPr="008E4E18">
        <w:rPr>
          <w:spacing w:val="1"/>
        </w:rPr>
        <w:t xml:space="preserve"> </w:t>
      </w:r>
      <w:r w:rsidRPr="008E4E18">
        <w:t>within</w:t>
      </w:r>
      <w:r w:rsidRPr="008E4E18">
        <w:rPr>
          <w:spacing w:val="-1"/>
        </w:rPr>
        <w:t xml:space="preserve"> </w:t>
      </w:r>
      <w:r w:rsidRPr="008E4E18">
        <w:t>fifteen</w:t>
      </w:r>
      <w:r w:rsidRPr="008E4E18">
        <w:rPr>
          <w:spacing w:val="-1"/>
        </w:rPr>
        <w:t xml:space="preserve"> </w:t>
      </w:r>
      <w:r w:rsidRPr="008E4E18">
        <w:t>(15)</w:t>
      </w:r>
      <w:r w:rsidRPr="008E4E18">
        <w:rPr>
          <w:spacing w:val="-1"/>
        </w:rPr>
        <w:t xml:space="preserve"> </w:t>
      </w:r>
      <w:r w:rsidRPr="008E4E18">
        <w:t>days</w:t>
      </w:r>
      <w:r w:rsidRPr="008E4E18">
        <w:rPr>
          <w:spacing w:val="-1"/>
        </w:rPr>
        <w:t xml:space="preserve"> </w:t>
      </w:r>
      <w:r w:rsidRPr="008E4E18">
        <w:t>after</w:t>
      </w:r>
      <w:r w:rsidRPr="008E4E18">
        <w:rPr>
          <w:spacing w:val="-2"/>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388E8972" w14:textId="77777777" w:rsidR="00E9291B" w:rsidRPr="008E4E18" w:rsidRDefault="00E9291B" w:rsidP="00E9291B">
      <w:pPr>
        <w:pStyle w:val="Legal2L2"/>
        <w:tabs>
          <w:tab w:val="left" w:pos="2980"/>
        </w:tabs>
        <w:spacing w:before="1" w:line="235" w:lineRule="auto"/>
        <w:ind w:right="483"/>
      </w:pPr>
      <w:bookmarkStart w:id="6" w:name="_Ref180522469"/>
      <w:r w:rsidRPr="008E4E18">
        <w:t>Provided</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of</w:t>
      </w:r>
      <w:r w:rsidRPr="008E4E18">
        <w:rPr>
          <w:spacing w:val="-2"/>
        </w:rPr>
        <w:t xml:space="preserve"> </w:t>
      </w:r>
      <w:r w:rsidRPr="008E4E18">
        <w:t>full</w:t>
      </w:r>
      <w:r w:rsidRPr="008E4E18">
        <w:rPr>
          <w:spacing w:val="-3"/>
        </w:rPr>
        <w:t xml:space="preserve"> </w:t>
      </w:r>
      <w:r w:rsidRPr="008E4E18">
        <w:t>recovery</w:t>
      </w:r>
      <w:r w:rsidRPr="008E4E18">
        <w:rPr>
          <w:spacing w:val="-1"/>
        </w:rPr>
        <w:t xml:space="preserve"> </w:t>
      </w:r>
      <w:r w:rsidRPr="008E4E18">
        <w:t>under</w:t>
      </w:r>
      <w:r w:rsidRPr="008E4E18">
        <w:rPr>
          <w:spacing w:val="-2"/>
        </w:rPr>
        <w:t xml:space="preserve"> </w:t>
      </w:r>
      <w:r w:rsidRPr="008E4E18">
        <w:t>its</w:t>
      </w:r>
      <w:r w:rsidRPr="008E4E18">
        <w:rPr>
          <w:spacing w:val="-2"/>
        </w:rPr>
        <w:t xml:space="preserve"> </w:t>
      </w:r>
      <w:r w:rsidRPr="008E4E18">
        <w:t>insurance</w:t>
      </w:r>
      <w:r w:rsidRPr="008E4E18">
        <w:rPr>
          <w:spacing w:val="-2"/>
        </w:rPr>
        <w:t xml:space="preserve"> </w:t>
      </w:r>
      <w:r w:rsidRPr="008E4E18">
        <w:t>policy</w:t>
      </w:r>
      <w:r w:rsidRPr="008E4E18">
        <w:rPr>
          <w:spacing w:val="-2"/>
        </w:rPr>
        <w:t xml:space="preserve"> </w:t>
      </w:r>
      <w:r w:rsidRPr="008E4E18">
        <w:t>is</w:t>
      </w:r>
      <w:r w:rsidRPr="008E4E18">
        <w:rPr>
          <w:spacing w:val="-2"/>
        </w:rPr>
        <w:t xml:space="preserve"> </w:t>
      </w:r>
      <w:r w:rsidRPr="008E4E18">
        <w:t>not</w:t>
      </w:r>
      <w:r w:rsidRPr="008E4E18">
        <w:rPr>
          <w:spacing w:val="-52"/>
        </w:rPr>
        <w:t xml:space="preserve"> </w:t>
      </w:r>
      <w:r w:rsidRPr="008E4E18">
        <w:t>adversely</w:t>
      </w:r>
      <w:r w:rsidRPr="008E4E18">
        <w:rPr>
          <w:spacing w:val="-2"/>
        </w:rPr>
        <w:t xml:space="preserve"> </w:t>
      </w:r>
      <w:r w:rsidRPr="008E4E18">
        <w:t>affected,</w:t>
      </w:r>
      <w:r w:rsidRPr="008E4E18">
        <w:rPr>
          <w:spacing w:val="-1"/>
        </w:rPr>
        <w:t xml:space="preserve"> </w:t>
      </w:r>
      <w:r w:rsidRPr="008E4E18">
        <w:t>Landlord</w:t>
      </w:r>
      <w:r w:rsidRPr="008E4E18">
        <w:rPr>
          <w:spacing w:val="-1"/>
        </w:rPr>
        <w:t xml:space="preserve"> </w:t>
      </w:r>
      <w:r w:rsidRPr="008E4E18">
        <w:t>and</w:t>
      </w:r>
      <w:r w:rsidRPr="008E4E18">
        <w:rPr>
          <w:spacing w:val="-1"/>
        </w:rPr>
        <w:t xml:space="preserve"> </w:t>
      </w:r>
      <w:r w:rsidRPr="008E4E18">
        <w:t>Tenant</w:t>
      </w:r>
      <w:r w:rsidRPr="008E4E18">
        <w:rPr>
          <w:spacing w:val="-2"/>
        </w:rPr>
        <w:t xml:space="preserve"> </w:t>
      </w:r>
      <w:r w:rsidRPr="008E4E18">
        <w:t>each</w:t>
      </w:r>
      <w:r w:rsidRPr="008E4E18">
        <w:rPr>
          <w:spacing w:val="-2"/>
        </w:rPr>
        <w:t xml:space="preserve"> </w:t>
      </w:r>
      <w:r w:rsidRPr="008E4E18">
        <w:t>hereby</w:t>
      </w:r>
      <w:r w:rsidRPr="008E4E18">
        <w:rPr>
          <w:spacing w:val="-1"/>
        </w:rPr>
        <w:t xml:space="preserve"> </w:t>
      </w:r>
      <w:r w:rsidRPr="008E4E18">
        <w:t>releases</w:t>
      </w:r>
      <w:r w:rsidRPr="008E4E18">
        <w:rPr>
          <w:spacing w:val="-2"/>
        </w:rPr>
        <w:t xml:space="preserve"> </w:t>
      </w:r>
      <w:r w:rsidRPr="008E4E18">
        <w:t>the</w:t>
      </w:r>
      <w:r w:rsidRPr="008E4E18">
        <w:rPr>
          <w:spacing w:val="-2"/>
        </w:rPr>
        <w:t xml:space="preserve"> </w:t>
      </w:r>
      <w:r w:rsidRPr="008E4E18">
        <w:t>other</w:t>
      </w:r>
      <w:r w:rsidRPr="008E4E18">
        <w:rPr>
          <w:spacing w:val="-2"/>
        </w:rPr>
        <w:t xml:space="preserve"> </w:t>
      </w:r>
      <w:r w:rsidRPr="008E4E18">
        <w:t>(and</w:t>
      </w:r>
      <w:r w:rsidRPr="008E4E18">
        <w:rPr>
          <w:spacing w:val="-1"/>
        </w:rPr>
        <w:t xml:space="preserve"> </w:t>
      </w:r>
      <w:r w:rsidRPr="008E4E18">
        <w:t>the</w:t>
      </w:r>
      <w:r w:rsidRPr="008E4E18">
        <w:rPr>
          <w:spacing w:val="-3"/>
        </w:rPr>
        <w:t xml:space="preserve"> </w:t>
      </w:r>
      <w:r w:rsidRPr="008E4E18">
        <w:t>other’s</w:t>
      </w:r>
      <w:r w:rsidRPr="008E4E18">
        <w:rPr>
          <w:spacing w:val="-2"/>
        </w:rPr>
        <w:t xml:space="preserve"> </w:t>
      </w:r>
      <w:r w:rsidRPr="008E4E18">
        <w:t>agents</w:t>
      </w:r>
      <w:r w:rsidRPr="008E4E18">
        <w:rPr>
          <w:spacing w:val="-2"/>
        </w:rPr>
        <w:t xml:space="preserve"> </w:t>
      </w:r>
      <w:r w:rsidRPr="008E4E18">
        <w:t>and employees) with respect to any claim (including a claim for negligence) it may have against the other for</w:t>
      </w:r>
      <w:r w:rsidRPr="008E4E18">
        <w:rPr>
          <w:spacing w:val="-53"/>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covered</w:t>
      </w:r>
      <w:r w:rsidRPr="008E4E18">
        <w:rPr>
          <w:spacing w:val="-1"/>
        </w:rPr>
        <w:t xml:space="preserve"> </w:t>
      </w:r>
      <w:r w:rsidRPr="008E4E18">
        <w:t>by</w:t>
      </w:r>
      <w:r w:rsidRPr="008E4E18">
        <w:rPr>
          <w:spacing w:val="-1"/>
        </w:rPr>
        <w:t xml:space="preserve"> </w:t>
      </w:r>
      <w:r w:rsidRPr="008E4E18">
        <w:t>its</w:t>
      </w:r>
      <w:r w:rsidRPr="008E4E18">
        <w:rPr>
          <w:spacing w:val="-2"/>
        </w:rPr>
        <w:t xml:space="preserve"> </w:t>
      </w:r>
      <w:r w:rsidRPr="008E4E18">
        <w:t>property insurance</w:t>
      </w:r>
      <w:r w:rsidRPr="008E4E18">
        <w:rPr>
          <w:spacing w:val="-2"/>
        </w:rPr>
        <w:t xml:space="preserve"> </w:t>
      </w:r>
      <w:r w:rsidRPr="008E4E18">
        <w:t>(including</w:t>
      </w:r>
      <w:r w:rsidRPr="008E4E18">
        <w:rPr>
          <w:spacing w:val="-2"/>
        </w:rPr>
        <w:t xml:space="preserve"> </w:t>
      </w:r>
      <w:r w:rsidRPr="008E4E18">
        <w:t>business</w:t>
      </w:r>
      <w:r w:rsidRPr="008E4E18">
        <w:rPr>
          <w:spacing w:val="-1"/>
        </w:rPr>
        <w:t xml:space="preserve"> </w:t>
      </w:r>
      <w:r w:rsidRPr="008E4E18">
        <w:t>interruption</w:t>
      </w:r>
      <w:r w:rsidRPr="008E4E18">
        <w:rPr>
          <w:spacing w:val="-2"/>
        </w:rPr>
        <w:t xml:space="preserve"> </w:t>
      </w:r>
      <w:r w:rsidRPr="008E4E18">
        <w:t>and</w:t>
      </w:r>
      <w:r w:rsidRPr="008E4E18">
        <w:rPr>
          <w:spacing w:val="-1"/>
        </w:rPr>
        <w:t xml:space="preserve"> </w:t>
      </w:r>
      <w:r w:rsidRPr="008E4E18">
        <w:t>loss</w:t>
      </w:r>
      <w:r w:rsidRPr="008E4E18">
        <w:rPr>
          <w:spacing w:val="-1"/>
        </w:rPr>
        <w:t xml:space="preserve"> </w:t>
      </w:r>
      <w:r w:rsidRPr="008E4E18">
        <w:t>of</w:t>
      </w:r>
      <w:r w:rsidRPr="008E4E18">
        <w:rPr>
          <w:spacing w:val="-2"/>
        </w:rPr>
        <w:t xml:space="preserve"> </w:t>
      </w:r>
      <w:r w:rsidRPr="008E4E18">
        <w:t>rent).  Landlord and Tenant shall, to the extent obtainable, each procure a clause in, or endorsement on, any</w:t>
      </w:r>
      <w:r w:rsidRPr="008E4E18">
        <w:rPr>
          <w:spacing w:val="1"/>
        </w:rPr>
        <w:t xml:space="preserve"> </w:t>
      </w:r>
      <w:r w:rsidRPr="008E4E18">
        <w:t>property</w:t>
      </w:r>
      <w:r w:rsidRPr="008E4E18">
        <w:rPr>
          <w:spacing w:val="-2"/>
        </w:rPr>
        <w:t xml:space="preserve"> </w:t>
      </w:r>
      <w:r w:rsidRPr="008E4E18">
        <w:t>insurance</w:t>
      </w:r>
      <w:r w:rsidRPr="008E4E18">
        <w:rPr>
          <w:spacing w:val="-2"/>
        </w:rPr>
        <w:t xml:space="preserve"> </w:t>
      </w:r>
      <w:r w:rsidRPr="008E4E18">
        <w:t>carried</w:t>
      </w:r>
      <w:r w:rsidRPr="008E4E18">
        <w:rPr>
          <w:spacing w:val="-2"/>
        </w:rPr>
        <w:t xml:space="preserve"> </w:t>
      </w:r>
      <w:r w:rsidRPr="008E4E18">
        <w:t>by</w:t>
      </w:r>
      <w:r w:rsidRPr="008E4E18">
        <w:rPr>
          <w:spacing w:val="-1"/>
        </w:rPr>
        <w:t xml:space="preserve"> </w:t>
      </w:r>
      <w:r w:rsidRPr="008E4E18">
        <w:t>it,</w:t>
      </w:r>
      <w:r w:rsidRPr="008E4E18">
        <w:rPr>
          <w:spacing w:val="-1"/>
        </w:rPr>
        <w:t xml:space="preserve"> </w:t>
      </w:r>
      <w:r w:rsidRPr="008E4E18">
        <w:t>pursuant</w:t>
      </w:r>
      <w:r w:rsidRPr="008E4E18">
        <w:rPr>
          <w:spacing w:val="-2"/>
        </w:rPr>
        <w:t xml:space="preserve"> </w:t>
      </w:r>
      <w:r w:rsidRPr="008E4E18">
        <w:t>to</w:t>
      </w:r>
      <w:r w:rsidRPr="008E4E18">
        <w:rPr>
          <w:spacing w:val="-1"/>
        </w:rPr>
        <w:t xml:space="preserve"> </w:t>
      </w:r>
      <w:r w:rsidRPr="008E4E18">
        <w:t>which</w:t>
      </w:r>
      <w:r w:rsidRPr="008E4E18">
        <w:rPr>
          <w:spacing w:val="-1"/>
        </w:rPr>
        <w:t xml:space="preserve"> </w:t>
      </w:r>
      <w:r w:rsidRPr="008E4E18">
        <w:t>the</w:t>
      </w:r>
      <w:r w:rsidRPr="008E4E18">
        <w:rPr>
          <w:spacing w:val="-3"/>
        </w:rPr>
        <w:t xml:space="preserve"> </w:t>
      </w:r>
      <w:r w:rsidRPr="008E4E18">
        <w:t>insurance</w:t>
      </w:r>
      <w:r w:rsidRPr="008E4E18">
        <w:rPr>
          <w:spacing w:val="-2"/>
        </w:rPr>
        <w:t xml:space="preserve"> </w:t>
      </w:r>
      <w:r w:rsidRPr="008E4E18">
        <w:t>company</w:t>
      </w:r>
      <w:r w:rsidRPr="008E4E18">
        <w:rPr>
          <w:spacing w:val="-2"/>
        </w:rPr>
        <w:t xml:space="preserve"> </w:t>
      </w:r>
      <w:r w:rsidRPr="008E4E18">
        <w:t>waives</w:t>
      </w:r>
      <w:r w:rsidRPr="008E4E18">
        <w:rPr>
          <w:spacing w:val="-2"/>
        </w:rPr>
        <w:t xml:space="preserve"> </w:t>
      </w:r>
      <w:r w:rsidRPr="008E4E18">
        <w:t>its</w:t>
      </w:r>
      <w:r w:rsidRPr="008E4E18">
        <w:rPr>
          <w:spacing w:val="-2"/>
        </w:rPr>
        <w:t xml:space="preserve"> </w:t>
      </w:r>
      <w:r w:rsidRPr="008E4E18">
        <w:t>right</w:t>
      </w:r>
      <w:r w:rsidRPr="008E4E18">
        <w:rPr>
          <w:spacing w:val="-2"/>
        </w:rPr>
        <w:t xml:space="preserve"> </w:t>
      </w:r>
      <w:r w:rsidRPr="008E4E18">
        <w:t>of</w:t>
      </w:r>
      <w:r w:rsidRPr="008E4E18">
        <w:rPr>
          <w:spacing w:val="-2"/>
        </w:rPr>
        <w:t xml:space="preserve"> </w:t>
      </w:r>
      <w:r w:rsidRPr="008E4E18">
        <w:t>subrogation</w:t>
      </w:r>
      <w:r w:rsidRPr="008E4E18">
        <w:rPr>
          <w:spacing w:val="-52"/>
        </w:rPr>
        <w:t xml:space="preserve"> </w:t>
      </w:r>
      <w:r w:rsidRPr="008E4E18">
        <w:t>against the other party to this lease and its agents and employees or consents to a waiver of the right of</w:t>
      </w:r>
      <w:r w:rsidRPr="008E4E18">
        <w:rPr>
          <w:spacing w:val="1"/>
        </w:rPr>
        <w:t xml:space="preserve"> </w:t>
      </w:r>
      <w:r w:rsidRPr="008E4E18">
        <w:t>recovery against the other party to this lease and its agents and employees.</w:t>
      </w:r>
      <w:r w:rsidRPr="008E4E18">
        <w:rPr>
          <w:spacing w:val="1"/>
        </w:rPr>
        <w:t xml:space="preserve"> </w:t>
      </w:r>
      <w:r w:rsidRPr="008E4E18">
        <w:t>If an additional premium is</w:t>
      </w:r>
      <w:r w:rsidRPr="008E4E18">
        <w:rPr>
          <w:spacing w:val="1"/>
        </w:rPr>
        <w:t xml:space="preserve"> </w:t>
      </w:r>
      <w:r w:rsidRPr="008E4E18">
        <w:t>required for the waiver or consent, the other party shall be advised of that amount and may, but is not</w:t>
      </w:r>
      <w:r w:rsidRPr="008E4E18">
        <w:rPr>
          <w:spacing w:val="1"/>
        </w:rPr>
        <w:t xml:space="preserve"> </w:t>
      </w:r>
      <w:r w:rsidRPr="008E4E18">
        <w:t>obligated to, pay the same.</w:t>
      </w:r>
      <w:r w:rsidRPr="008E4E18">
        <w:rPr>
          <w:spacing w:val="1"/>
        </w:rPr>
        <w:t xml:space="preserve"> </w:t>
      </w:r>
      <w:r w:rsidRPr="008E4E18">
        <w:t>If that party elects not to pay the additional premium, the waiver or consent</w:t>
      </w:r>
      <w:r w:rsidRPr="008E4E18">
        <w:rPr>
          <w:spacing w:val="1"/>
        </w:rPr>
        <w:t xml:space="preserve"> </w:t>
      </w:r>
      <w:r w:rsidRPr="008E4E18">
        <w:t>shall</w:t>
      </w:r>
      <w:r w:rsidRPr="008E4E18">
        <w:rPr>
          <w:spacing w:val="-1"/>
        </w:rPr>
        <w:t xml:space="preserve"> </w:t>
      </w:r>
      <w:r w:rsidRPr="008E4E18">
        <w:t>not</w:t>
      </w:r>
      <w:r w:rsidRPr="008E4E18">
        <w:rPr>
          <w:spacing w:val="-1"/>
        </w:rPr>
        <w:t xml:space="preserve"> </w:t>
      </w:r>
      <w:r w:rsidRPr="008E4E18">
        <w:t>be</w:t>
      </w:r>
      <w:r w:rsidRPr="008E4E18">
        <w:rPr>
          <w:spacing w:val="-1"/>
        </w:rPr>
        <w:t xml:space="preserve"> </w:t>
      </w:r>
      <w:r w:rsidRPr="008E4E18">
        <w:t>required in favor</w:t>
      </w:r>
      <w:r w:rsidRPr="008E4E18">
        <w:rPr>
          <w:spacing w:val="-1"/>
        </w:rPr>
        <w:t xml:space="preserve"> </w:t>
      </w:r>
      <w:r w:rsidRPr="008E4E18">
        <w:t>of</w:t>
      </w:r>
      <w:r w:rsidRPr="008E4E18">
        <w:rPr>
          <w:spacing w:val="-1"/>
        </w:rPr>
        <w:t xml:space="preserve"> </w:t>
      </w:r>
      <w:r w:rsidRPr="008E4E18">
        <w:t>that</w:t>
      </w:r>
      <w:r w:rsidRPr="008E4E18">
        <w:rPr>
          <w:spacing w:val="-2"/>
        </w:rPr>
        <w:t xml:space="preserve"> </w:t>
      </w:r>
      <w:r w:rsidRPr="008E4E18">
        <w:t>party.</w:t>
      </w:r>
      <w:bookmarkEnd w:id="6"/>
    </w:p>
    <w:p w14:paraId="4F3BAE8F" w14:textId="77777777" w:rsidR="00E9291B" w:rsidRPr="008E4E18" w:rsidRDefault="00E9291B" w:rsidP="00E9291B">
      <w:pPr>
        <w:pStyle w:val="Legal2L2"/>
        <w:tabs>
          <w:tab w:val="left" w:pos="2980"/>
        </w:tabs>
        <w:spacing w:before="1" w:line="235" w:lineRule="auto"/>
        <w:ind w:right="483"/>
      </w:pPr>
      <w:r w:rsidRPr="008E4E18">
        <w:t>Any</w:t>
      </w:r>
      <w:r w:rsidRPr="008E4E18">
        <w:rPr>
          <w:spacing w:val="-1"/>
        </w:rPr>
        <w:t xml:space="preserve"> </w:t>
      </w:r>
      <w:r w:rsidRPr="008E4E18">
        <w:t>subtenant</w:t>
      </w:r>
      <w:r w:rsidRPr="008E4E18">
        <w:rPr>
          <w:spacing w:val="-2"/>
        </w:rPr>
        <w:t xml:space="preserve"> </w:t>
      </w:r>
      <w:r w:rsidRPr="008E4E18">
        <w:t>or</w:t>
      </w:r>
      <w:r w:rsidRPr="008E4E18">
        <w:rPr>
          <w:spacing w:val="-1"/>
        </w:rPr>
        <w:t xml:space="preserve"> </w:t>
      </w:r>
      <w:r w:rsidRPr="008E4E18">
        <w:t>other</w:t>
      </w:r>
      <w:r w:rsidRPr="008E4E18">
        <w:rPr>
          <w:spacing w:val="-2"/>
        </w:rPr>
        <w:t xml:space="preserve"> </w:t>
      </w:r>
      <w:r w:rsidRPr="008E4E18">
        <w:t>occupant</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shall be</w:t>
      </w:r>
      <w:r w:rsidRPr="008E4E18">
        <w:rPr>
          <w:spacing w:val="-2"/>
        </w:rPr>
        <w:t xml:space="preserve"> </w:t>
      </w:r>
      <w:r w:rsidRPr="008E4E18">
        <w:t>obligated</w:t>
      </w:r>
      <w:r w:rsidRPr="008E4E18">
        <w:rPr>
          <w:spacing w:val="-2"/>
        </w:rPr>
        <w:t xml:space="preserve"> </w:t>
      </w:r>
      <w:r w:rsidRPr="008E4E18">
        <w:t>to</w:t>
      </w:r>
      <w:r w:rsidRPr="008E4E18">
        <w:rPr>
          <w:spacing w:val="-52"/>
        </w:rPr>
        <w:t xml:space="preserve"> </w:t>
      </w:r>
      <w:r w:rsidRPr="008E4E18">
        <w:t>comply</w:t>
      </w:r>
      <w:r w:rsidRPr="008E4E18">
        <w:rPr>
          <w:spacing w:val="-1"/>
        </w:rPr>
        <w:t xml:space="preserve"> </w:t>
      </w:r>
      <w:r w:rsidRPr="008E4E18">
        <w:t>with the</w:t>
      </w:r>
      <w:r w:rsidRPr="008E4E18">
        <w:rPr>
          <w:spacing w:val="-1"/>
        </w:rPr>
        <w:t xml:space="preserve"> </w:t>
      </w:r>
      <w:r w:rsidRPr="008E4E18">
        <w:t>provisions of this</w:t>
      </w:r>
      <w:r w:rsidRPr="008E4E18">
        <w:rPr>
          <w:spacing w:val="-1"/>
        </w:rPr>
        <w:t xml:space="preserve"> </w:t>
      </w:r>
      <w:r w:rsidRPr="008E4E18">
        <w:t>Article.</w:t>
      </w:r>
    </w:p>
    <w:p w14:paraId="3FA47D1D" w14:textId="77777777" w:rsidR="00E9291B" w:rsidRPr="008E4E18" w:rsidRDefault="00E9291B" w:rsidP="00E9291B">
      <w:pPr>
        <w:pStyle w:val="Legal2L2"/>
        <w:tabs>
          <w:tab w:val="left" w:pos="2980"/>
        </w:tabs>
        <w:spacing w:before="1" w:line="235" w:lineRule="auto"/>
        <w:ind w:right="483"/>
      </w:pPr>
      <w:r w:rsidRPr="008E4E18">
        <w:t xml:space="preserve">If Tenant fails to maintain the insurance coverage required by this Section, Landlord may, but shall not be obligated to, procure such coverage, and Tenant shall reimburse Landlord for all costs required with respect to same upon demand as additional rent. </w:t>
      </w:r>
    </w:p>
    <w:p w14:paraId="2460A138" w14:textId="77777777" w:rsidR="00E9291B" w:rsidRPr="008E4E18" w:rsidRDefault="00E9291B" w:rsidP="00E9291B">
      <w:pPr>
        <w:pStyle w:val="Legal2L1"/>
      </w:pPr>
      <w:bookmarkStart w:id="7" w:name="_Ref180524361"/>
      <w:r w:rsidRPr="008E4E18">
        <w:t>Casualty</w:t>
      </w:r>
      <w:bookmarkEnd w:id="7"/>
    </w:p>
    <w:p w14:paraId="2A15B976" w14:textId="77777777" w:rsidR="00E9291B" w:rsidRPr="008E4E18" w:rsidRDefault="00E9291B" w:rsidP="00E9291B">
      <w:pPr>
        <w:pStyle w:val="Legal2L2"/>
        <w:tabs>
          <w:tab w:val="left" w:pos="2980"/>
        </w:tabs>
        <w:spacing w:before="90"/>
        <w:ind w:right="146"/>
      </w:pPr>
      <w:r w:rsidRPr="008E4E18">
        <w:t>If (a) the Premises are damaged by fire or other casualty, or (b) the</w:t>
      </w:r>
      <w:r w:rsidRPr="008E4E18">
        <w:rPr>
          <w:spacing w:val="1"/>
        </w:rPr>
        <w:t xml:space="preserve"> </w:t>
      </w:r>
      <w:r w:rsidRPr="008E4E18">
        <w:t>Building (including</w:t>
      </w:r>
      <w:r w:rsidRPr="008E4E18">
        <w:rPr>
          <w:spacing w:val="-2"/>
        </w:rPr>
        <w:t xml:space="preserve"> </w:t>
      </w:r>
      <w:r w:rsidRPr="008E4E18">
        <w:t>any</w:t>
      </w:r>
      <w:r w:rsidRPr="008E4E18">
        <w:rPr>
          <w:spacing w:val="-1"/>
        </w:rPr>
        <w:t xml:space="preserve"> </w:t>
      </w:r>
      <w:r w:rsidRPr="008E4E18">
        <w:t>Building</w:t>
      </w:r>
      <w:r w:rsidRPr="008E4E18">
        <w:rPr>
          <w:spacing w:val="-2"/>
        </w:rPr>
        <w:t xml:space="preserve"> </w:t>
      </w:r>
      <w:r w:rsidRPr="008E4E18">
        <w:t>system)</w:t>
      </w:r>
      <w:r w:rsidRPr="008E4E18">
        <w:rPr>
          <w:spacing w:val="-3"/>
        </w:rPr>
        <w:t xml:space="preserve"> </w:t>
      </w:r>
      <w:r w:rsidRPr="008E4E18">
        <w:t>is</w:t>
      </w:r>
      <w:r w:rsidRPr="008E4E18">
        <w:rPr>
          <w:spacing w:val="-2"/>
        </w:rPr>
        <w:t xml:space="preserve"> </w:t>
      </w:r>
      <w:r w:rsidRPr="008E4E18">
        <w:t>damaged</w:t>
      </w:r>
      <w:r w:rsidRPr="008E4E18">
        <w:rPr>
          <w:spacing w:val="-1"/>
        </w:rPr>
        <w:t xml:space="preserve"> </w:t>
      </w:r>
      <w:r w:rsidRPr="008E4E18">
        <w:t>by</w:t>
      </w:r>
      <w:r w:rsidRPr="008E4E18">
        <w:rPr>
          <w:spacing w:val="-1"/>
        </w:rPr>
        <w:t xml:space="preserve"> </w:t>
      </w:r>
      <w:r w:rsidRPr="008E4E18">
        <w:t>fire</w:t>
      </w:r>
      <w:r w:rsidRPr="008E4E18">
        <w:rPr>
          <w:spacing w:val="-3"/>
        </w:rPr>
        <w:t xml:space="preserve"> </w:t>
      </w:r>
      <w:r w:rsidRPr="008E4E18">
        <w:t>or</w:t>
      </w:r>
      <w:r w:rsidRPr="008E4E18">
        <w:rPr>
          <w:spacing w:val="-3"/>
        </w:rPr>
        <w:t xml:space="preserve"> </w:t>
      </w:r>
      <w:r w:rsidRPr="008E4E18">
        <w:t>other</w:t>
      </w:r>
      <w:r w:rsidRPr="008E4E18">
        <w:rPr>
          <w:spacing w:val="-1"/>
        </w:rPr>
        <w:t xml:space="preserve"> </w:t>
      </w:r>
      <w:r w:rsidRPr="008E4E18">
        <w:t>casualty</w:t>
      </w:r>
      <w:r w:rsidRPr="008E4E18">
        <w:rPr>
          <w:spacing w:val="-1"/>
        </w:rPr>
        <w:t xml:space="preserve"> </w:t>
      </w:r>
      <w:r w:rsidRPr="008E4E18">
        <w:t>so</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is</w:t>
      </w:r>
      <w:r w:rsidRPr="008E4E18">
        <w:rPr>
          <w:spacing w:val="-2"/>
        </w:rPr>
        <w:t xml:space="preserve"> </w:t>
      </w:r>
      <w:r w:rsidRPr="008E4E18">
        <w:t>deprived</w:t>
      </w:r>
      <w:r w:rsidRPr="008E4E18">
        <w:rPr>
          <w:spacing w:val="-52"/>
        </w:rPr>
        <w:t xml:space="preserve"> </w:t>
      </w:r>
      <w:r w:rsidRPr="008E4E18">
        <w:t>of</w:t>
      </w:r>
      <w:r w:rsidRPr="008E4E18">
        <w:rPr>
          <w:spacing w:val="-1"/>
        </w:rPr>
        <w:t xml:space="preserve"> </w:t>
      </w:r>
      <w:r w:rsidRPr="008E4E18">
        <w:t>reasonable</w:t>
      </w:r>
      <w:r w:rsidRPr="008E4E18">
        <w:rPr>
          <w:spacing w:val="-2"/>
        </w:rPr>
        <w:t xml:space="preserve"> </w:t>
      </w:r>
      <w:r w:rsidRPr="008E4E18">
        <w:t>access</w:t>
      </w:r>
      <w:r w:rsidRPr="008E4E18">
        <w:rPr>
          <w:spacing w:val="-2"/>
        </w:rPr>
        <w:t xml:space="preserve"> </w:t>
      </w:r>
      <w:r w:rsidRPr="008E4E18">
        <w:t>to</w:t>
      </w:r>
      <w:r w:rsidRPr="008E4E18">
        <w:rPr>
          <w:spacing w:val="-1"/>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1"/>
        </w:rPr>
        <w:t xml:space="preserve"> </w:t>
      </w:r>
      <w:r w:rsidRPr="008E4E18">
        <w:t>so</w:t>
      </w:r>
      <w:r w:rsidRPr="008E4E18">
        <w:rPr>
          <w:spacing w:val="-1"/>
        </w:rPr>
        <w:t xml:space="preserve"> </w:t>
      </w:r>
      <w:r w:rsidRPr="008E4E18">
        <w:t>that</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par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is</w:t>
      </w:r>
      <w:r w:rsidRPr="008E4E18">
        <w:rPr>
          <w:spacing w:val="-2"/>
        </w:rPr>
        <w:t xml:space="preserve"> </w:t>
      </w:r>
      <w:r w:rsidRPr="008E4E18">
        <w:t>unusable</w:t>
      </w:r>
      <w:r w:rsidRPr="008E4E18">
        <w:rPr>
          <w:spacing w:val="-2"/>
        </w:rPr>
        <w:t xml:space="preserve"> </w:t>
      </w:r>
      <w:r w:rsidRPr="008E4E18">
        <w:t>by Tenant for the reasonable conduct of Tenant’s normal business in the Premises, Tenant shall give prompt</w:t>
      </w:r>
      <w:r w:rsidRPr="008E4E18">
        <w:rPr>
          <w:spacing w:val="-52"/>
        </w:rPr>
        <w:t xml:space="preserve"> </w:t>
      </w:r>
      <w:r w:rsidRPr="008E4E18">
        <w:t>notice to Landlord.</w:t>
      </w:r>
      <w:r w:rsidRPr="008E4E18">
        <w:rPr>
          <w:spacing w:val="1"/>
        </w:rPr>
        <w:t xml:space="preserve"> </w:t>
      </w:r>
      <w:r w:rsidRPr="008E4E18">
        <w:t>Subject to the provisions of this Article (</w:t>
      </w:r>
      <w:proofErr w:type="spellStart"/>
      <w:r w:rsidRPr="008E4E18">
        <w:t>i</w:t>
      </w:r>
      <w:proofErr w:type="spellEnd"/>
      <w:r w:rsidRPr="008E4E18">
        <w:t>) Landlord shall, at Landlord’s expense,</w:t>
      </w:r>
      <w:r w:rsidRPr="008E4E18">
        <w:rPr>
          <w:spacing w:val="1"/>
        </w:rPr>
        <w:t xml:space="preserve"> </w:t>
      </w:r>
      <w:r w:rsidRPr="008E4E18">
        <w:t>repair the damage to the Premises, excluding the damage to Tenant’s Work or Tenant’s Property and (ii)</w:t>
      </w:r>
      <w:r w:rsidRPr="008E4E18">
        <w:rPr>
          <w:spacing w:val="1"/>
        </w:rPr>
        <w:t xml:space="preserve"> </w:t>
      </w:r>
      <w:r w:rsidRPr="008E4E18">
        <w:t>Tenant shall, at Tenant’s expense, promptly remove Tenant’s Property from the Premises to the extent</w:t>
      </w:r>
      <w:r w:rsidRPr="008E4E18">
        <w:rPr>
          <w:spacing w:val="1"/>
        </w:rPr>
        <w:t xml:space="preserve"> </w:t>
      </w:r>
      <w:r w:rsidRPr="008E4E18">
        <w:t>required by Landlord in connection with Landlord’s repair of the damage and shall promptly after</w:t>
      </w:r>
      <w:r w:rsidRPr="008E4E18">
        <w:rPr>
          <w:spacing w:val="1"/>
        </w:rPr>
        <w:t xml:space="preserve"> </w:t>
      </w:r>
      <w:r w:rsidRPr="008E4E18">
        <w:t>Landlord's substantial completion of the repair to the Premises, commence to diligently repair Tenant's</w:t>
      </w:r>
      <w:r w:rsidRPr="008E4E18">
        <w:rPr>
          <w:spacing w:val="1"/>
        </w:rPr>
        <w:t xml:space="preserve"> </w:t>
      </w:r>
      <w:r w:rsidRPr="008E4E18">
        <w:t>Work and Tenant's Property in order to resume its normal business in the Premises.</w:t>
      </w:r>
      <w:r w:rsidRPr="008E4E18">
        <w:rPr>
          <w:spacing w:val="55"/>
        </w:rPr>
        <w:t xml:space="preserve"> </w:t>
      </w:r>
      <w:r w:rsidRPr="008E4E18">
        <w:t>Until the repairs to</w:t>
      </w:r>
      <w:r w:rsidRPr="008E4E18">
        <w:rPr>
          <w:spacing w:val="1"/>
        </w:rPr>
        <w:t xml:space="preserve"> </w:t>
      </w:r>
      <w:r w:rsidRPr="008E4E18">
        <w:t>be</w:t>
      </w:r>
      <w:r w:rsidRPr="008E4E18">
        <w:rPr>
          <w:spacing w:val="-1"/>
        </w:rPr>
        <w:t xml:space="preserve"> </w:t>
      </w:r>
      <w:r w:rsidRPr="008E4E18">
        <w:t>perform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completed,</w:t>
      </w:r>
      <w:r w:rsidRPr="008E4E18">
        <w:rPr>
          <w:spacing w:val="-1"/>
        </w:rPr>
        <w:t xml:space="preserve"> </w:t>
      </w:r>
      <w:r w:rsidRPr="008E4E18">
        <w:t>the</w:t>
      </w:r>
      <w:r w:rsidRPr="008E4E18">
        <w:rPr>
          <w:spacing w:val="-2"/>
        </w:rPr>
        <w:t xml:space="preserve"> </w:t>
      </w:r>
      <w:r w:rsidRPr="008E4E18">
        <w:t>Rent</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reduced</w:t>
      </w:r>
      <w:r w:rsidRPr="008E4E18">
        <w:rPr>
          <w:spacing w:val="-2"/>
        </w:rPr>
        <w:t xml:space="preserve"> </w:t>
      </w:r>
      <w:r w:rsidRPr="008E4E18">
        <w:t>in</w:t>
      </w:r>
      <w:r w:rsidRPr="008E4E18">
        <w:rPr>
          <w:spacing w:val="-1"/>
        </w:rPr>
        <w:t xml:space="preserve"> </w:t>
      </w:r>
      <w:r w:rsidRPr="008E4E18">
        <w:t>proportion</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area</w:t>
      </w:r>
      <w:r w:rsidRPr="008E4E18">
        <w:rPr>
          <w:spacing w:val="-52"/>
        </w:rPr>
        <w:t xml:space="preserve"> </w:t>
      </w:r>
      <w:r w:rsidRPr="008E4E18">
        <w:t>of the Premises to which Tenant shall not have reasonable access or which is unusable by Tenant for the</w:t>
      </w:r>
      <w:r w:rsidRPr="008E4E18">
        <w:rPr>
          <w:spacing w:val="1"/>
        </w:rPr>
        <w:t xml:space="preserve"> </w:t>
      </w:r>
      <w:r w:rsidRPr="008E4E18">
        <w:t>reasonable conduct of Tenant’s normal business in the Premises and which Tenant does not actually use.</w:t>
      </w:r>
      <w:r w:rsidRPr="008E4E18">
        <w:rPr>
          <w:spacing w:val="1"/>
        </w:rPr>
        <w:t xml:space="preserve"> </w:t>
      </w:r>
      <w:r w:rsidRPr="008E4E18">
        <w:t>Tenant shall reimburse Landlord for all costs and shall not be relieved of paying rent if the fire or other</w:t>
      </w:r>
      <w:r w:rsidRPr="008E4E18">
        <w:rPr>
          <w:spacing w:val="1"/>
        </w:rPr>
        <w:t xml:space="preserve"> </w:t>
      </w:r>
      <w:r w:rsidRPr="008E4E18">
        <w:t>casualty is caused by the acts or omissions of the Tenant or any agent, employee, guest or invitee of</w:t>
      </w:r>
      <w:r w:rsidRPr="008E4E18">
        <w:rPr>
          <w:spacing w:val="1"/>
        </w:rPr>
        <w:t xml:space="preserve"> </w:t>
      </w:r>
      <w:r w:rsidRPr="008E4E18">
        <w:t>Tenant.</w:t>
      </w:r>
    </w:p>
    <w:p w14:paraId="1E78AEB9" w14:textId="77777777" w:rsidR="00E9291B" w:rsidRPr="008E4E18" w:rsidRDefault="00E9291B" w:rsidP="00E9291B">
      <w:pPr>
        <w:pStyle w:val="Legal2L2"/>
        <w:tabs>
          <w:tab w:val="left" w:pos="2980"/>
        </w:tabs>
        <w:spacing w:before="1" w:line="237" w:lineRule="auto"/>
        <w:ind w:right="276"/>
      </w:pPr>
      <w:r w:rsidRPr="008E4E18">
        <w:t>If (a) the Premises are rendered wholly untenantable, or (b) the Premises</w:t>
      </w:r>
      <w:r w:rsidRPr="008E4E18">
        <w:rPr>
          <w:spacing w:val="1"/>
        </w:rPr>
        <w:t xml:space="preserve"> </w:t>
      </w:r>
      <w:r w:rsidRPr="008E4E18">
        <w:t>are damaged by any cause which is not covered by Landlord’s insurance, or (c) the Premises are damaged</w:t>
      </w:r>
      <w:r w:rsidRPr="008E4E18">
        <w:rPr>
          <w:spacing w:val="-5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2"/>
        </w:rPr>
        <w:t xml:space="preserve"> </w:t>
      </w:r>
      <w:r w:rsidRPr="008E4E18">
        <w:t>part</w:t>
      </w:r>
      <w:r w:rsidRPr="008E4E18">
        <w:rPr>
          <w:spacing w:val="-1"/>
        </w:rPr>
        <w:t xml:space="preserve"> </w:t>
      </w:r>
      <w:r w:rsidRPr="008E4E18">
        <w:t>during</w:t>
      </w:r>
      <w:r w:rsidRPr="008E4E18">
        <w:rPr>
          <w:spacing w:val="-2"/>
        </w:rPr>
        <w:t xml:space="preserve"> </w:t>
      </w:r>
      <w:r w:rsidRPr="008E4E18">
        <w:t>the</w:t>
      </w:r>
      <w:r w:rsidRPr="008E4E18">
        <w:rPr>
          <w:spacing w:val="-2"/>
        </w:rPr>
        <w:t xml:space="preserve"> </w:t>
      </w:r>
      <w:r w:rsidRPr="008E4E18">
        <w:t>last two</w:t>
      </w:r>
      <w:r w:rsidRPr="008E4E18">
        <w:rPr>
          <w:spacing w:val="-1"/>
        </w:rPr>
        <w:t xml:space="preserve"> </w:t>
      </w:r>
      <w:r w:rsidRPr="008E4E18">
        <w:t>(2)</w:t>
      </w:r>
      <w:r w:rsidRPr="008E4E18">
        <w:rPr>
          <w:spacing w:val="-1"/>
        </w:rPr>
        <w:t xml:space="preserve"> </w:t>
      </w:r>
      <w:r w:rsidRPr="008E4E18">
        <w:t>years</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or</w:t>
      </w:r>
      <w:r w:rsidRPr="008E4E18">
        <w:rPr>
          <w:spacing w:val="-1"/>
        </w:rPr>
        <w:t xml:space="preserve"> </w:t>
      </w:r>
      <w:r w:rsidRPr="008E4E18">
        <w:t>(d)</w:t>
      </w:r>
      <w:r w:rsidRPr="008E4E18">
        <w:rPr>
          <w:spacing w:val="-2"/>
        </w:rPr>
        <w:t xml:space="preserve"> </w:t>
      </w:r>
      <w:r w:rsidRPr="008E4E18">
        <w:t>the</w:t>
      </w:r>
      <w:r w:rsidRPr="008E4E18">
        <w:rPr>
          <w:spacing w:val="-2"/>
        </w:rPr>
        <w:t xml:space="preserve"> </w:t>
      </w:r>
      <w:r w:rsidRPr="008E4E18">
        <w:t>cost</w:t>
      </w:r>
      <w:r w:rsidRPr="008E4E18">
        <w:rPr>
          <w:spacing w:val="-2"/>
        </w:rPr>
        <w:t xml:space="preserve"> </w:t>
      </w:r>
      <w:r w:rsidRPr="008E4E18">
        <w:t>of</w:t>
      </w:r>
      <w:r w:rsidRPr="008E4E18">
        <w:rPr>
          <w:spacing w:val="-2"/>
        </w:rPr>
        <w:t xml:space="preserve"> </w:t>
      </w:r>
      <w:r w:rsidRPr="008E4E18">
        <w:t>repairing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52"/>
        </w:rPr>
        <w:t xml:space="preserve"> </w:t>
      </w:r>
      <w:r w:rsidRPr="008E4E18">
        <w:t>Building by fire or other casualty exceeds twenty-five percent (25%) of the replacement cost thereof, as</w:t>
      </w:r>
      <w:r w:rsidRPr="008E4E18">
        <w:rPr>
          <w:spacing w:val="1"/>
        </w:rPr>
        <w:t xml:space="preserve"> </w:t>
      </w:r>
      <w:r w:rsidRPr="008E4E18">
        <w:t>reasonably estimated by a reputable contractor, architect or engineer selected by Landlord, Landlord shall</w:t>
      </w:r>
      <w:r w:rsidRPr="008E4E18">
        <w:rPr>
          <w:spacing w:val="-52"/>
        </w:rPr>
        <w:t xml:space="preserve"> </w:t>
      </w:r>
      <w:r w:rsidRPr="008E4E18">
        <w:t>have the right, by notice given to Tenant within sixty (60) days following the date of the damage, to</w:t>
      </w:r>
      <w:r w:rsidRPr="008E4E18">
        <w:rPr>
          <w:spacing w:val="1"/>
        </w:rPr>
        <w:t xml:space="preserve"> </w:t>
      </w:r>
      <w:r w:rsidRPr="008E4E18">
        <w:t>terminate this lease.</w:t>
      </w:r>
      <w:r w:rsidRPr="008E4E18">
        <w:rPr>
          <w:spacing w:val="1"/>
        </w:rPr>
        <w:t xml:space="preserve"> </w:t>
      </w:r>
      <w:r w:rsidRPr="008E4E18">
        <w:t>If this lease is terminated pursuant to this Section, the Term shall expire on the</w:t>
      </w:r>
      <w:r w:rsidRPr="008E4E18">
        <w:rPr>
          <w:spacing w:val="1"/>
        </w:rPr>
        <w:t xml:space="preserve"> </w:t>
      </w:r>
      <w:r w:rsidRPr="008E4E18">
        <w:t>fifteenth (15th) day after the notice is given as fully and completely as if such date were the stated</w:t>
      </w:r>
      <w:r w:rsidRPr="008E4E18">
        <w:rPr>
          <w:spacing w:val="1"/>
        </w:rPr>
        <w:t xml:space="preserve"> </w:t>
      </w:r>
      <w:r w:rsidRPr="008E4E18">
        <w:t>Expiration</w:t>
      </w:r>
      <w:r w:rsidRPr="008E4E18">
        <w:rPr>
          <w:spacing w:val="-1"/>
        </w:rPr>
        <w:t xml:space="preserve"> </w:t>
      </w:r>
      <w:r w:rsidRPr="008E4E18">
        <w:t>Date.</w:t>
      </w:r>
    </w:p>
    <w:p w14:paraId="16D3B44B" w14:textId="77777777" w:rsidR="00E9291B" w:rsidRPr="008E4E18" w:rsidRDefault="00E9291B" w:rsidP="00E9291B">
      <w:pPr>
        <w:pStyle w:val="Legal2L2"/>
        <w:tabs>
          <w:tab w:val="left" w:pos="2980"/>
        </w:tabs>
        <w:spacing w:before="1" w:line="237" w:lineRule="auto"/>
        <w:ind w:right="276"/>
      </w:pPr>
      <w:r w:rsidRPr="008E4E18">
        <w:t>This Article constitutes an express agreement governing any damage to</w:t>
      </w:r>
      <w:r w:rsidRPr="008E4E18">
        <w:rPr>
          <w:spacing w:val="-52"/>
        </w:rPr>
        <w:t xml:space="preserve"> </w:t>
      </w:r>
      <w:r w:rsidRPr="008E4E18">
        <w:t>or destruction of the Premises or the Building by fire or other casualty, and Section 227 of the Real</w:t>
      </w:r>
      <w:r w:rsidRPr="008E4E18">
        <w:rPr>
          <w:spacing w:val="1"/>
        </w:rPr>
        <w:t xml:space="preserve"> </w:t>
      </w:r>
      <w:r w:rsidRPr="008E4E18">
        <w:t>Property</w:t>
      </w:r>
      <w:r w:rsidRPr="008E4E18">
        <w:rPr>
          <w:spacing w:val="-1"/>
        </w:rPr>
        <w:t xml:space="preserve"> </w:t>
      </w:r>
      <w:r w:rsidRPr="008E4E18">
        <w:t>Law</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tate</w:t>
      </w:r>
      <w:r w:rsidRPr="008E4E18">
        <w:rPr>
          <w:spacing w:val="-2"/>
        </w:rPr>
        <w:t xml:space="preserve"> </w:t>
      </w:r>
      <w:r w:rsidRPr="008E4E18">
        <w:t>of</w:t>
      </w:r>
      <w:r w:rsidRPr="008E4E18">
        <w:rPr>
          <w:spacing w:val="-2"/>
        </w:rPr>
        <w:t xml:space="preserve"> </w:t>
      </w:r>
      <w:r w:rsidRPr="008E4E18">
        <w:t>New</w:t>
      </w:r>
      <w:r w:rsidRPr="008E4E18">
        <w:rPr>
          <w:spacing w:val="-2"/>
        </w:rPr>
        <w:t xml:space="preserve"> </w:t>
      </w:r>
      <w:r w:rsidRPr="008E4E18">
        <w:t>York,</w:t>
      </w:r>
      <w:r w:rsidRPr="008E4E18">
        <w:rPr>
          <w:spacing w:val="-2"/>
        </w:rPr>
        <w:t xml:space="preserve"> </w:t>
      </w:r>
      <w:r w:rsidRPr="008E4E18">
        <w:t>and any</w:t>
      </w:r>
      <w:r w:rsidRPr="008E4E18">
        <w:rPr>
          <w:spacing w:val="-1"/>
        </w:rPr>
        <w:t xml:space="preserve"> </w:t>
      </w:r>
      <w:r w:rsidRPr="008E4E18">
        <w:t>other</w:t>
      </w:r>
      <w:r w:rsidRPr="008E4E18">
        <w:rPr>
          <w:spacing w:val="-1"/>
        </w:rPr>
        <w:t xml:space="preserve"> </w:t>
      </w:r>
      <w:r w:rsidRPr="008E4E18">
        <w:t>similar</w:t>
      </w:r>
      <w:r w:rsidRPr="008E4E18">
        <w:rPr>
          <w:spacing w:val="-2"/>
        </w:rPr>
        <w:t xml:space="preserve"> </w:t>
      </w:r>
      <w:r w:rsidRPr="008E4E18">
        <w:t>Laws</w:t>
      </w:r>
      <w:r w:rsidRPr="008E4E18">
        <w:rPr>
          <w:spacing w:val="-1"/>
        </w:rPr>
        <w:t xml:space="preserve"> </w:t>
      </w:r>
      <w:r w:rsidRPr="008E4E18">
        <w:t>shall</w:t>
      </w:r>
      <w:r w:rsidRPr="008E4E18">
        <w:rPr>
          <w:spacing w:val="-2"/>
        </w:rPr>
        <w:t xml:space="preserve"> </w:t>
      </w:r>
      <w:r w:rsidRPr="008E4E18">
        <w:t>have</w:t>
      </w:r>
      <w:r w:rsidRPr="008E4E18">
        <w:rPr>
          <w:spacing w:val="-2"/>
        </w:rPr>
        <w:t xml:space="preserve"> </w:t>
      </w:r>
      <w:r w:rsidRPr="008E4E18">
        <w:t>no</w:t>
      </w:r>
      <w:r w:rsidRPr="008E4E18">
        <w:rPr>
          <w:spacing w:val="-2"/>
        </w:rPr>
        <w:t xml:space="preserve"> </w:t>
      </w:r>
      <w:r w:rsidRPr="008E4E18">
        <w:t>application to</w:t>
      </w:r>
      <w:r w:rsidRPr="008E4E18">
        <w:rPr>
          <w:spacing w:val="-1"/>
        </w:rPr>
        <w:t xml:space="preserve"> </w:t>
      </w:r>
      <w:r w:rsidRPr="008E4E18">
        <w:t>a</w:t>
      </w:r>
      <w:r w:rsidRPr="008E4E18">
        <w:rPr>
          <w:spacing w:val="-2"/>
        </w:rPr>
        <w:t xml:space="preserve"> </w:t>
      </w:r>
      <w:r w:rsidRPr="008E4E18">
        <w:t>fire</w:t>
      </w:r>
      <w:r w:rsidRPr="008E4E18">
        <w:rPr>
          <w:spacing w:val="-2"/>
        </w:rPr>
        <w:t xml:space="preserve"> </w:t>
      </w:r>
      <w:r w:rsidRPr="008E4E18">
        <w:t>or</w:t>
      </w:r>
      <w:r w:rsidRPr="008E4E18">
        <w:rPr>
          <w:spacing w:val="-52"/>
        </w:rPr>
        <w:t xml:space="preserve"> </w:t>
      </w:r>
      <w:r w:rsidRPr="008E4E18">
        <w:t>other</w:t>
      </w:r>
      <w:r w:rsidRPr="008E4E18">
        <w:rPr>
          <w:spacing w:val="-1"/>
        </w:rPr>
        <w:t xml:space="preserve"> </w:t>
      </w:r>
      <w:r w:rsidRPr="008E4E18">
        <w:t>casualty.</w:t>
      </w:r>
    </w:p>
    <w:p w14:paraId="52B866DB" w14:textId="77777777" w:rsidR="00E9291B" w:rsidRPr="008E4E18" w:rsidRDefault="00E9291B" w:rsidP="00E9291B">
      <w:pPr>
        <w:pStyle w:val="Legal2L1"/>
      </w:pPr>
      <w:bookmarkStart w:id="8" w:name="_Ref180524366"/>
      <w:r w:rsidRPr="008E4E18">
        <w:t>Condemnation</w:t>
      </w:r>
      <w:bookmarkEnd w:id="8"/>
    </w:p>
    <w:p w14:paraId="074EAF96" w14:textId="77777777" w:rsidR="00E9291B" w:rsidRPr="008E4E18" w:rsidRDefault="00E9291B" w:rsidP="00E9291B">
      <w:pPr>
        <w:pStyle w:val="Legal2L2"/>
      </w:pPr>
      <w:r w:rsidRPr="008E4E18">
        <w:t>If as the result of a taking by condemnation or similar legal action of an</w:t>
      </w:r>
      <w:r w:rsidRPr="008E4E18">
        <w:rPr>
          <w:spacing w:val="1"/>
        </w:rPr>
        <w:t xml:space="preserve"> </w:t>
      </w:r>
      <w:r w:rsidRPr="008E4E18">
        <w:t>Authority or a taking by an Authority effected in any other manner (a) all of the Premises, or so much</w:t>
      </w:r>
      <w:r w:rsidRPr="008E4E18">
        <w:rPr>
          <w:spacing w:val="1"/>
        </w:rPr>
        <w:t xml:space="preserve"> </w:t>
      </w:r>
      <w:r w:rsidRPr="008E4E18">
        <w:t>thereof as renders the Premises wholly unusable by Tenant, is taken, (b) Tenant no longer has reasonable</w:t>
      </w:r>
      <w:r w:rsidRPr="008E4E18">
        <w:rPr>
          <w:spacing w:val="1"/>
        </w:rPr>
        <w:t xml:space="preserve"> </w:t>
      </w:r>
      <w:r w:rsidRPr="008E4E18">
        <w:t>access to or use of the Premises, (c) all or substantially all of the Building is taken or (d) a portion of the</w:t>
      </w:r>
      <w:r w:rsidRPr="008E4E18">
        <w:rPr>
          <w:spacing w:val="1"/>
        </w:rPr>
        <w:t xml:space="preserve"> </w:t>
      </w:r>
      <w:r w:rsidRPr="008E4E18">
        <w:t>Building is taken resulting in Landlord’s determination to demolish the Building, or (e) the number of</w:t>
      </w:r>
      <w:r w:rsidRPr="008E4E18">
        <w:rPr>
          <w:spacing w:val="1"/>
        </w:rPr>
        <w:t xml:space="preserve"> </w:t>
      </w:r>
      <w:r w:rsidRPr="008E4E18">
        <w:t>parking spaces in or serving the Real Property are reduced by such taking below the number of spaces</w:t>
      </w:r>
      <w:r w:rsidRPr="008E4E18">
        <w:rPr>
          <w:spacing w:val="1"/>
        </w:rPr>
        <w:t xml:space="preserve"> </w:t>
      </w:r>
      <w:r w:rsidRPr="008E4E18">
        <w:t>required by any Laws and such reduction adversely impacts the use of the Premises, the Term shall expire</w:t>
      </w:r>
      <w:r w:rsidRPr="008E4E18">
        <w:rPr>
          <w:spacing w:val="-52"/>
        </w:rPr>
        <w:t xml:space="preserve"> </w:t>
      </w:r>
      <w:r w:rsidRPr="008E4E18">
        <w:t>on the date of the vesting of title as fully and completely as if such date were the stated Expiration Date.</w:t>
      </w:r>
      <w:r w:rsidRPr="008E4E18">
        <w:rPr>
          <w:spacing w:val="1"/>
        </w:rPr>
        <w:t xml:space="preserve"> </w:t>
      </w:r>
      <w:r w:rsidRPr="008E4E18">
        <w:t>In the event of any such taking of all or any part of the Premises or the Real Property, Landlord shall be</w:t>
      </w:r>
      <w:r w:rsidRPr="008E4E18">
        <w:rPr>
          <w:spacing w:val="1"/>
        </w:rPr>
        <w:t xml:space="preserve"> </w:t>
      </w:r>
      <w:r w:rsidRPr="008E4E18">
        <w:t>entitled to receive the entire award.</w:t>
      </w:r>
      <w:r w:rsidRPr="008E4E18">
        <w:rPr>
          <w:spacing w:val="1"/>
        </w:rPr>
        <w:t xml:space="preserve"> </w:t>
      </w:r>
      <w:r w:rsidRPr="008E4E18">
        <w:t>Tenant shall have no claim against Landlord or any Authority for the</w:t>
      </w:r>
      <w:r w:rsidRPr="008E4E18">
        <w:rPr>
          <w:spacing w:val="1"/>
        </w:rPr>
        <w:t xml:space="preserve"> </w:t>
      </w:r>
      <w:r w:rsidRPr="008E4E18">
        <w:t>value of the unexpired portion of the Term or Tenant’s Work, and Tenant hereby assigns to Landlord all</w:t>
      </w:r>
      <w:r w:rsidRPr="008E4E18">
        <w:rPr>
          <w:spacing w:val="1"/>
        </w:rPr>
        <w:t xml:space="preserve"> </w:t>
      </w:r>
      <w:r w:rsidRPr="008E4E18">
        <w:t>of</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in and</w:t>
      </w:r>
      <w:r w:rsidRPr="008E4E18">
        <w:rPr>
          <w:spacing w:val="1"/>
        </w:rPr>
        <w:t xml:space="preserve"> </w:t>
      </w:r>
      <w:r w:rsidRPr="008E4E18">
        <w:t>to</w:t>
      </w:r>
      <w:r w:rsidRPr="008E4E18">
        <w:rPr>
          <w:spacing w:val="1"/>
        </w:rPr>
        <w:t xml:space="preserve"> </w:t>
      </w:r>
      <w:r w:rsidRPr="008E4E18">
        <w:t>any such</w:t>
      </w:r>
      <w:r w:rsidRPr="008E4E18">
        <w:rPr>
          <w:spacing w:val="1"/>
        </w:rPr>
        <w:t xml:space="preserve"> </w:t>
      </w:r>
      <w:r w:rsidRPr="008E4E18">
        <w:t>award.</w:t>
      </w:r>
      <w:r w:rsidRPr="008E4E18">
        <w:rPr>
          <w:spacing w:val="55"/>
        </w:rPr>
        <w:t xml:space="preserve"> </w:t>
      </w:r>
      <w:r w:rsidRPr="008E4E18">
        <w:t>Tenant may,</w:t>
      </w:r>
      <w:r w:rsidRPr="008E4E18">
        <w:rPr>
          <w:spacing w:val="2"/>
        </w:rPr>
        <w:t xml:space="preserve"> </w:t>
      </w:r>
      <w:r w:rsidRPr="008E4E18">
        <w:t>however, at</w:t>
      </w:r>
      <w:r w:rsidRPr="008E4E18">
        <w:rPr>
          <w:spacing w:val="1"/>
        </w:rPr>
        <w:t xml:space="preserve"> </w:t>
      </w:r>
      <w:r w:rsidRPr="008E4E18">
        <w:t>Tenant’s expense, make a separate claim</w:t>
      </w:r>
      <w:r w:rsidRPr="008E4E18">
        <w:rPr>
          <w:spacing w:val="1"/>
        </w:rPr>
        <w:t xml:space="preserve"> </w:t>
      </w:r>
      <w:r w:rsidRPr="008E4E18">
        <w:t>to the appropriate Authority for the value of Tenant’s Property and for moving expenses, provided such</w:t>
      </w:r>
      <w:r w:rsidRPr="008E4E18">
        <w:rPr>
          <w:spacing w:val="1"/>
        </w:rPr>
        <w:t xml:space="preserve"> </w:t>
      </w:r>
      <w:r w:rsidRPr="008E4E18">
        <w:t>claim and award, if any, do not result in a reduction of the award which would otherwise be paid to</w:t>
      </w:r>
      <w:r w:rsidRPr="008E4E18">
        <w:rPr>
          <w:spacing w:val="1"/>
        </w:rPr>
        <w:t xml:space="preserve"> </w:t>
      </w:r>
      <w:r w:rsidRPr="008E4E18">
        <w:t>Landlord.</w:t>
      </w:r>
      <w:r w:rsidRPr="008E4E18">
        <w:rPr>
          <w:spacing w:val="1"/>
        </w:rPr>
        <w:t xml:space="preserve"> </w:t>
      </w:r>
      <w:r w:rsidRPr="008E4E18">
        <w:t>If a taking does not result in the termination of this lease (</w:t>
      </w:r>
      <w:proofErr w:type="spellStart"/>
      <w:r w:rsidRPr="008E4E18">
        <w:t>i</w:t>
      </w:r>
      <w:proofErr w:type="spellEnd"/>
      <w:r w:rsidRPr="008E4E18">
        <w:t>) Landlord shall, at Landlord’s</w:t>
      </w:r>
      <w:r w:rsidRPr="008E4E18">
        <w:rPr>
          <w:spacing w:val="1"/>
        </w:rPr>
        <w:t xml:space="preserve"> </w:t>
      </w:r>
      <w:r w:rsidRPr="008E4E18">
        <w:t>expense, as soon as practicable, restore that part of the Premises or the Real Property not taken to the</w:t>
      </w:r>
      <w:r w:rsidRPr="008E4E18">
        <w:rPr>
          <w:spacing w:val="1"/>
        </w:rPr>
        <w:t xml:space="preserve"> </w:t>
      </w:r>
      <w:r w:rsidRPr="008E4E18">
        <w:t>extent reasonably practicable, so that the Premises are usable, and (ii) from and after the date of the</w:t>
      </w:r>
      <w:r w:rsidRPr="008E4E18">
        <w:rPr>
          <w:spacing w:val="1"/>
        </w:rPr>
        <w:t xml:space="preserve"> </w:t>
      </w:r>
      <w:r w:rsidRPr="008E4E18">
        <w:t>vesting of title, the Rent shall be reduced in the same proportion as the area of the Premises, if any, which was</w:t>
      </w:r>
      <w:r w:rsidRPr="008E4E18">
        <w:rPr>
          <w:spacing w:val="-2"/>
        </w:rPr>
        <w:t xml:space="preserve"> </w:t>
      </w:r>
      <w:r w:rsidRPr="008E4E18">
        <w:t>taken.</w:t>
      </w:r>
    </w:p>
    <w:p w14:paraId="70B2C0AA" w14:textId="77777777" w:rsidR="00E9291B" w:rsidRPr="008E4E18" w:rsidRDefault="00E9291B" w:rsidP="00E9291B">
      <w:pPr>
        <w:pStyle w:val="Legal2L1"/>
      </w:pPr>
      <w:bookmarkStart w:id="9" w:name="_Ref180524615"/>
      <w:r w:rsidRPr="008E4E18">
        <w:t>Assignment</w:t>
      </w:r>
      <w:r w:rsidRPr="008E4E18">
        <w:rPr>
          <w:spacing w:val="3"/>
        </w:rPr>
        <w:t xml:space="preserve"> </w:t>
      </w:r>
      <w:r w:rsidRPr="008E4E18">
        <w:t>and</w:t>
      </w:r>
      <w:r w:rsidRPr="008E4E18">
        <w:rPr>
          <w:spacing w:val="1"/>
        </w:rPr>
        <w:t xml:space="preserve"> </w:t>
      </w:r>
      <w:r w:rsidRPr="008E4E18">
        <w:t>Subletting</w:t>
      </w:r>
      <w:bookmarkEnd w:id="9"/>
    </w:p>
    <w:p w14:paraId="14963C49" w14:textId="77777777" w:rsidR="00E9291B" w:rsidRPr="008E4E18" w:rsidRDefault="00E9291B" w:rsidP="00E9291B">
      <w:pPr>
        <w:pStyle w:val="Legal2L2"/>
        <w:tabs>
          <w:tab w:val="left" w:pos="2980"/>
        </w:tabs>
        <w:ind w:left="1540"/>
      </w:pPr>
      <w:bookmarkStart w:id="10" w:name="_Ref180524534"/>
      <w:r w:rsidRPr="008E4E18">
        <w:t>Except as provided in this Article, Tenant shall not, without Landlord’s</w:t>
      </w:r>
      <w:r w:rsidRPr="008E4E18">
        <w:rPr>
          <w:spacing w:val="1"/>
        </w:rPr>
        <w:t xml:space="preserve"> </w:t>
      </w:r>
      <w:r w:rsidRPr="008E4E18">
        <w:t>prior written consent, assign, encumber or otherwise transfer this lease or any interest in this lease, by</w:t>
      </w:r>
      <w:r w:rsidRPr="008E4E18">
        <w:rPr>
          <w:spacing w:val="1"/>
        </w:rPr>
        <w:t xml:space="preserve"> </w:t>
      </w:r>
      <w:r w:rsidRPr="008E4E18">
        <w:t>operation of law or otherwise, or sublet or permit others to occupy all or any part of the Premises, or</w:t>
      </w:r>
      <w:r w:rsidRPr="008E4E18">
        <w:rPr>
          <w:spacing w:val="1"/>
        </w:rPr>
        <w:t xml:space="preserve"> </w:t>
      </w:r>
      <w:r w:rsidRPr="008E4E18">
        <w:t>license concessions or lease departments in the Premises, and any assignment, encumbrance, transfer,</w:t>
      </w:r>
      <w:r w:rsidRPr="008E4E18">
        <w:rPr>
          <w:spacing w:val="1"/>
        </w:rPr>
        <w:t xml:space="preserve"> </w:t>
      </w:r>
      <w:r w:rsidRPr="008E4E18">
        <w:t>sublet, occupancy agreement, license or department lease shall be void ab initio if not in accordance with</w:t>
      </w:r>
      <w:r w:rsidRPr="008E4E18">
        <w:rPr>
          <w:spacing w:val="1"/>
        </w:rPr>
        <w:t xml:space="preserve"> </w:t>
      </w:r>
      <w:r w:rsidRPr="008E4E18">
        <w:t>this Article.</w:t>
      </w:r>
      <w:r w:rsidRPr="008E4E18">
        <w:rPr>
          <w:spacing w:val="1"/>
        </w:rPr>
        <w:t xml:space="preserve"> </w:t>
      </w:r>
      <w:r w:rsidRPr="008E4E18">
        <w:t>The transfer or issuance (by one or more related or unrelated transactions) of ownership</w:t>
      </w:r>
      <w:r w:rsidRPr="008E4E18">
        <w:rPr>
          <w:spacing w:val="1"/>
        </w:rPr>
        <w:t xml:space="preserve"> </w:t>
      </w:r>
      <w:r w:rsidRPr="008E4E18">
        <w:t>interests of Tenant, or any Guarantor, or any direct or indirect owner of Tenant, which results in 50</w:t>
      </w:r>
      <w:r w:rsidRPr="008E4E18">
        <w:rPr>
          <w:spacing w:val="1"/>
        </w:rPr>
        <w:t xml:space="preserve"> </w:t>
      </w:r>
      <w:r w:rsidRPr="008E4E18">
        <w:t>percent or more of the ownership interests of that person being held by persons who did not hold 50</w:t>
      </w:r>
      <w:r w:rsidRPr="008E4E18">
        <w:rPr>
          <w:spacing w:val="1"/>
        </w:rPr>
        <w:t xml:space="preserve"> </w:t>
      </w:r>
      <w:r w:rsidRPr="008E4E18">
        <w:t>percent</w:t>
      </w:r>
      <w:r w:rsidRPr="008E4E18">
        <w:rPr>
          <w:spacing w:val="-1"/>
        </w:rPr>
        <w:t xml:space="preserve"> </w:t>
      </w:r>
      <w:r w:rsidRPr="008E4E18">
        <w:t>or</w:t>
      </w:r>
      <w:r w:rsidRPr="008E4E18">
        <w:rPr>
          <w:spacing w:val="-1"/>
        </w:rPr>
        <w:t xml:space="preserve"> </w:t>
      </w:r>
      <w:r w:rsidRPr="008E4E18">
        <w:t>more</w:t>
      </w:r>
      <w:r w:rsidRPr="008E4E18">
        <w:rPr>
          <w:spacing w:val="-2"/>
        </w:rPr>
        <w:t xml:space="preserve"> </w:t>
      </w:r>
      <w:r w:rsidRPr="008E4E18">
        <w:t>of</w:t>
      </w:r>
      <w:r w:rsidRPr="008E4E18">
        <w:rPr>
          <w:spacing w:val="-2"/>
        </w:rPr>
        <w:t xml:space="preserve"> </w:t>
      </w:r>
      <w:r w:rsidRPr="008E4E18">
        <w:t>those</w:t>
      </w:r>
      <w:r w:rsidRPr="008E4E18">
        <w:rPr>
          <w:spacing w:val="-2"/>
        </w:rPr>
        <w:t xml:space="preserve"> </w:t>
      </w:r>
      <w:r w:rsidRPr="008E4E18">
        <w:t>ownership</w:t>
      </w:r>
      <w:r w:rsidRPr="008E4E18">
        <w:rPr>
          <w:spacing w:val="-1"/>
        </w:rPr>
        <w:t xml:space="preserve"> </w:t>
      </w:r>
      <w:r w:rsidRPr="008E4E18">
        <w:t>interests</w:t>
      </w:r>
      <w:r w:rsidRPr="008E4E18">
        <w:rPr>
          <w:spacing w:val="-2"/>
        </w:rPr>
        <w:t xml:space="preserve"> </w:t>
      </w:r>
      <w:r w:rsidRPr="008E4E18">
        <w:t>on</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considered</w:t>
      </w:r>
      <w:r w:rsidRPr="008E4E18">
        <w:rPr>
          <w:spacing w:val="-2"/>
        </w:rPr>
        <w:t xml:space="preserve"> </w:t>
      </w:r>
      <w:r w:rsidRPr="008E4E18">
        <w:t>an</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 lease which requires Landlord’s consent, unless such ownership interests are publicly traded on a</w:t>
      </w:r>
      <w:r w:rsidRPr="008E4E18">
        <w:rPr>
          <w:spacing w:val="1"/>
        </w:rPr>
        <w:t xml:space="preserve"> </w:t>
      </w:r>
      <w:r w:rsidRPr="008E4E18">
        <w:t>national stock exchange or over-the-counter market.</w:t>
      </w:r>
      <w:r w:rsidRPr="008E4E18">
        <w:rPr>
          <w:spacing w:val="1"/>
        </w:rPr>
        <w:t xml:space="preserve"> </w:t>
      </w:r>
      <w:r w:rsidRPr="008E4E18">
        <w:t>Tenant shall not permit any advertising or circulars</w:t>
      </w:r>
      <w:r w:rsidRPr="008E4E18">
        <w:rPr>
          <w:spacing w:val="1"/>
        </w:rPr>
        <w:t xml:space="preserve"> </w:t>
      </w:r>
      <w:r w:rsidRPr="008E4E18">
        <w:t>regarding availability of the Premises for sublease or assignment to publicize an asking price that is equal</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less than</w:t>
      </w:r>
      <w:r w:rsidRPr="008E4E18">
        <w:rPr>
          <w:spacing w:val="-1"/>
        </w:rPr>
        <w:t xml:space="preserve"> </w:t>
      </w:r>
      <w:r w:rsidRPr="008E4E18">
        <w:t>Landlord’s</w:t>
      </w:r>
      <w:r w:rsidRPr="008E4E18">
        <w:rPr>
          <w:spacing w:val="-1"/>
        </w:rPr>
        <w:t xml:space="preserve"> </w:t>
      </w:r>
      <w:r w:rsidRPr="008E4E18">
        <w:t>then current asking price.</w:t>
      </w:r>
      <w:bookmarkEnd w:id="10"/>
    </w:p>
    <w:p w14:paraId="6293802E" w14:textId="77777777" w:rsidR="00E9291B" w:rsidRPr="008E4E18" w:rsidRDefault="00E9291B" w:rsidP="00E9291B">
      <w:pPr>
        <w:pStyle w:val="Legal2L2"/>
        <w:tabs>
          <w:tab w:val="left" w:pos="2980"/>
        </w:tabs>
        <w:ind w:left="1540"/>
      </w:pPr>
      <w:r w:rsidRPr="008E4E18">
        <w:t>Intentionally</w:t>
      </w:r>
      <w:r w:rsidRPr="008E4E18">
        <w:rPr>
          <w:spacing w:val="-5"/>
        </w:rPr>
        <w:t xml:space="preserve"> </w:t>
      </w:r>
      <w:r w:rsidRPr="008E4E18">
        <w:t>Omitted.</w:t>
      </w:r>
    </w:p>
    <w:p w14:paraId="4FA93F60" w14:textId="77777777" w:rsidR="00E9291B" w:rsidRPr="008E4E18" w:rsidRDefault="00E9291B" w:rsidP="00E9291B">
      <w:pPr>
        <w:pStyle w:val="Legal2L2"/>
        <w:tabs>
          <w:tab w:val="left" w:pos="2980"/>
        </w:tabs>
        <w:spacing w:line="237" w:lineRule="auto"/>
        <w:ind w:left="1540" w:right="429"/>
      </w:pPr>
      <w:r w:rsidRPr="008E4E18">
        <w:t>Intentionally</w:t>
      </w:r>
      <w:r w:rsidRPr="008E4E18">
        <w:rPr>
          <w:spacing w:val="-5"/>
        </w:rPr>
        <w:t xml:space="preserve"> </w:t>
      </w:r>
      <w:r w:rsidRPr="008E4E18">
        <w:t>Omitted.</w:t>
      </w:r>
    </w:p>
    <w:p w14:paraId="2AF11779" w14:textId="77777777" w:rsidR="00E9291B" w:rsidRPr="008E4E18" w:rsidRDefault="00E9291B" w:rsidP="00E9291B">
      <w:pPr>
        <w:pStyle w:val="Legal2L2"/>
        <w:tabs>
          <w:tab w:val="left" w:pos="2980"/>
        </w:tabs>
        <w:spacing w:line="237" w:lineRule="auto"/>
        <w:ind w:left="1540" w:right="429"/>
      </w:pPr>
      <w:r w:rsidRPr="008E4E18">
        <w:t>Subject to Tenant’s compliance with the applicable provisions of this</w:t>
      </w:r>
      <w:r w:rsidRPr="008E4E18">
        <w:rPr>
          <w:spacing w:val="1"/>
        </w:rPr>
        <w:t xml:space="preserve"> </w:t>
      </w:r>
      <w:r w:rsidRPr="008E4E18">
        <w:t>Article,</w:t>
      </w:r>
      <w:r w:rsidRPr="008E4E18">
        <w:rPr>
          <w:spacing w:val="-3"/>
        </w:rPr>
        <w:t xml:space="preserve"> </w:t>
      </w:r>
      <w:r w:rsidRPr="008E4E18">
        <w:t>Landlord</w:t>
      </w:r>
      <w:r w:rsidRPr="008E4E18">
        <w:rPr>
          <w:spacing w:val="-1"/>
        </w:rPr>
        <w:t xml:space="preserve"> </w:t>
      </w:r>
      <w:r w:rsidRPr="008E4E18">
        <w:t>agrees</w:t>
      </w:r>
      <w:r w:rsidRPr="008E4E18">
        <w:rPr>
          <w:spacing w:val="-2"/>
        </w:rPr>
        <w:t xml:space="preserve"> </w:t>
      </w:r>
      <w:r w:rsidRPr="008E4E18">
        <w:t>not</w:t>
      </w:r>
      <w:r w:rsidRPr="008E4E18">
        <w:rPr>
          <w:spacing w:val="-2"/>
        </w:rPr>
        <w:t xml:space="preserve"> </w:t>
      </w:r>
      <w:r w:rsidRPr="008E4E18">
        <w:t>to</w:t>
      </w:r>
      <w:r w:rsidRPr="008E4E18">
        <w:rPr>
          <w:spacing w:val="-1"/>
        </w:rPr>
        <w:t xml:space="preserve"> </w:t>
      </w:r>
      <w:r w:rsidRPr="008E4E18">
        <w:t>unreasonably</w:t>
      </w:r>
      <w:r w:rsidRPr="008E4E18">
        <w:rPr>
          <w:spacing w:val="-2"/>
        </w:rPr>
        <w:t xml:space="preserve"> </w:t>
      </w:r>
      <w:r w:rsidRPr="008E4E18">
        <w:t>withhold</w:t>
      </w:r>
      <w:r w:rsidRPr="008E4E18">
        <w:rPr>
          <w:spacing w:val="-1"/>
        </w:rPr>
        <w:t xml:space="preserve"> </w:t>
      </w:r>
      <w:r w:rsidRPr="008E4E18">
        <w:t>or</w:t>
      </w:r>
      <w:r w:rsidRPr="008E4E18">
        <w:rPr>
          <w:spacing w:val="-1"/>
        </w:rPr>
        <w:t xml:space="preserve"> </w:t>
      </w:r>
      <w:r w:rsidRPr="008E4E18">
        <w:t>delay</w:t>
      </w:r>
      <w:r w:rsidRPr="008E4E18">
        <w:rPr>
          <w:spacing w:val="-2"/>
        </w:rPr>
        <w:t xml:space="preserve"> </w:t>
      </w:r>
      <w:r w:rsidRPr="008E4E18">
        <w:t>its</w:t>
      </w:r>
      <w:r w:rsidRPr="008E4E18">
        <w:rPr>
          <w:spacing w:val="-3"/>
        </w:rPr>
        <w:t xml:space="preserve"> </w:t>
      </w:r>
      <w:r w:rsidRPr="008E4E18">
        <w:t>consent</w:t>
      </w:r>
      <w:r w:rsidRPr="008E4E18">
        <w:rPr>
          <w:spacing w:val="-2"/>
        </w:rPr>
        <w:t xml:space="preserve"> </w:t>
      </w:r>
      <w:r w:rsidRPr="008E4E18">
        <w:t>to</w:t>
      </w:r>
      <w:r w:rsidRPr="008E4E18">
        <w:rPr>
          <w:spacing w:val="-2"/>
        </w:rPr>
        <w:t xml:space="preserve"> </w:t>
      </w:r>
      <w:r w:rsidRPr="008E4E18">
        <w:t>a</w:t>
      </w:r>
      <w:r w:rsidRPr="008E4E18">
        <w:rPr>
          <w:spacing w:val="-2"/>
        </w:rPr>
        <w:t xml:space="preserve"> </w:t>
      </w:r>
      <w:r w:rsidRPr="008E4E18">
        <w:t>proposed</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w:t>
      </w:r>
      <w:r w:rsidRPr="008E4E18">
        <w:rPr>
          <w:spacing w:val="-2"/>
        </w:rPr>
        <w:t xml:space="preserve"> </w:t>
      </w:r>
      <w:r w:rsidRPr="008E4E18">
        <w:t>lease</w:t>
      </w:r>
      <w:r w:rsidRPr="008E4E18">
        <w:rPr>
          <w:spacing w:val="-2"/>
        </w:rPr>
        <w:t xml:space="preserve"> </w:t>
      </w:r>
      <w:r w:rsidRPr="008E4E18">
        <w:t>or sublease</w:t>
      </w:r>
      <w:r w:rsidRPr="008E4E18">
        <w:rPr>
          <w:spacing w:val="-2"/>
        </w:rPr>
        <w:t xml:space="preserve"> </w:t>
      </w:r>
      <w:r w:rsidRPr="008E4E18">
        <w:t>of the</w:t>
      </w:r>
      <w:r w:rsidRPr="008E4E18">
        <w:rPr>
          <w:spacing w:val="-2"/>
        </w:rPr>
        <w:t xml:space="preserve"> </w:t>
      </w:r>
      <w:r w:rsidRPr="008E4E18">
        <w:t>entire</w:t>
      </w:r>
      <w:r w:rsidRPr="008E4E18">
        <w:rPr>
          <w:spacing w:val="-1"/>
        </w:rPr>
        <w:t xml:space="preserve"> </w:t>
      </w:r>
      <w:r w:rsidRPr="008E4E18">
        <w:t>Premises</w:t>
      </w:r>
      <w:r w:rsidRPr="008E4E18">
        <w:rPr>
          <w:spacing w:val="-2"/>
        </w:rPr>
        <w:t xml:space="preserve"> </w:t>
      </w:r>
      <w:r w:rsidRPr="008E4E18">
        <w:t>provided all</w:t>
      </w:r>
      <w:r w:rsidRPr="008E4E18">
        <w:rPr>
          <w:spacing w:val="-2"/>
        </w:rPr>
        <w:t xml:space="preserve"> </w:t>
      </w:r>
      <w:r w:rsidRPr="008E4E18">
        <w:t>the</w:t>
      </w:r>
      <w:r w:rsidRPr="008E4E18">
        <w:rPr>
          <w:spacing w:val="-1"/>
        </w:rPr>
        <w:t xml:space="preserve"> </w:t>
      </w:r>
      <w:r w:rsidRPr="008E4E18">
        <w:t>following</w:t>
      </w:r>
      <w:r w:rsidRPr="008E4E18">
        <w:rPr>
          <w:spacing w:val="-1"/>
        </w:rPr>
        <w:t xml:space="preserve"> </w:t>
      </w:r>
      <w:r w:rsidRPr="008E4E18">
        <w:t>conditions</w:t>
      </w:r>
      <w:r w:rsidRPr="008E4E18">
        <w:rPr>
          <w:spacing w:val="-3"/>
        </w:rPr>
        <w:t xml:space="preserve"> </w:t>
      </w:r>
      <w:r w:rsidRPr="008E4E18">
        <w:t>are</w:t>
      </w:r>
      <w:r w:rsidRPr="008E4E18">
        <w:rPr>
          <w:spacing w:val="-1"/>
        </w:rPr>
        <w:t xml:space="preserve"> </w:t>
      </w:r>
      <w:r w:rsidRPr="008E4E18">
        <w:t>met:</w:t>
      </w:r>
    </w:p>
    <w:p w14:paraId="7E1E4F60" w14:textId="77777777" w:rsidR="00E9291B" w:rsidRPr="008E4E18" w:rsidRDefault="00E9291B" w:rsidP="00E9291B">
      <w:pPr>
        <w:pStyle w:val="Legal2L3"/>
      </w:pPr>
      <w:r w:rsidRPr="008E4E18">
        <w:t>Such</w:t>
      </w:r>
      <w:r w:rsidRPr="008E4E18">
        <w:rPr>
          <w:spacing w:val="-4"/>
        </w:rPr>
        <w:t xml:space="preserve"> </w:t>
      </w:r>
      <w:r w:rsidRPr="008E4E18">
        <w:t>assignment</w:t>
      </w:r>
      <w:r w:rsidRPr="008E4E18">
        <w:rPr>
          <w:spacing w:val="-2"/>
        </w:rPr>
        <w:t xml:space="preserve"> </w:t>
      </w:r>
      <w:r w:rsidRPr="008E4E18">
        <w:t>or</w:t>
      </w:r>
      <w:r w:rsidRPr="008E4E18">
        <w:rPr>
          <w:spacing w:val="-3"/>
        </w:rPr>
        <w:t xml:space="preserve"> </w:t>
      </w:r>
      <w:r w:rsidRPr="008E4E18">
        <w:t>sublease</w:t>
      </w:r>
      <w:r w:rsidRPr="008E4E18">
        <w:rPr>
          <w:spacing w:val="-3"/>
        </w:rPr>
        <w:t xml:space="preserve"> </w:t>
      </w:r>
      <w:r w:rsidRPr="008E4E18">
        <w:t>shall</w:t>
      </w:r>
      <w:r w:rsidRPr="008E4E18">
        <w:rPr>
          <w:spacing w:val="-2"/>
        </w:rPr>
        <w:t xml:space="preserve"> </w:t>
      </w:r>
      <w:r w:rsidRPr="008E4E18">
        <w:t>not,</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judgment,</w:t>
      </w:r>
      <w:r w:rsidRPr="008E4E18">
        <w:rPr>
          <w:spacing w:val="-2"/>
        </w:rPr>
        <w:t xml:space="preserve"> </w:t>
      </w:r>
      <w:r w:rsidRPr="008E4E18">
        <w:t>adversely</w:t>
      </w:r>
      <w:r w:rsidRPr="008E4E18">
        <w:rPr>
          <w:spacing w:val="-2"/>
        </w:rPr>
        <w:t xml:space="preserve"> </w:t>
      </w:r>
      <w:r w:rsidRPr="008E4E18">
        <w:t>affect</w:t>
      </w:r>
      <w:r w:rsidRPr="008E4E18">
        <w:rPr>
          <w:spacing w:val="-52"/>
        </w:rPr>
        <w:t xml:space="preserve"> </w:t>
      </w:r>
      <w:r w:rsidRPr="008E4E18">
        <w:t>the quality and type of business operation which Tenant has conducted theretofore at the Premises in</w:t>
      </w:r>
      <w:r w:rsidRPr="008E4E18">
        <w:rPr>
          <w:spacing w:val="1"/>
        </w:rPr>
        <w:t xml:space="preserve"> </w:t>
      </w:r>
      <w:r w:rsidRPr="008E4E18">
        <w:t>compliance</w:t>
      </w:r>
      <w:r w:rsidRPr="008E4E18">
        <w:rPr>
          <w:spacing w:val="-2"/>
        </w:rPr>
        <w:t xml:space="preserve"> </w:t>
      </w:r>
      <w:r w:rsidRPr="008E4E18">
        <w:t>with th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6BD80E95" w14:textId="77777777" w:rsidR="00E9291B" w:rsidRPr="008E4E18" w:rsidRDefault="00E9291B" w:rsidP="00E9291B">
      <w:pPr>
        <w:pStyle w:val="Legal2L3"/>
      </w:pPr>
      <w:r w:rsidRPr="008E4E18">
        <w:t>The</w:t>
      </w:r>
      <w:r w:rsidRPr="008E4E18">
        <w:rPr>
          <w:spacing w:val="-3"/>
        </w:rPr>
        <w:t xml:space="preserve"> </w:t>
      </w:r>
      <w:r w:rsidRPr="008E4E18">
        <w:t>principal(s)</w:t>
      </w:r>
      <w:r w:rsidRPr="008E4E18">
        <w:rPr>
          <w:spacing w:val="-3"/>
        </w:rPr>
        <w:t xml:space="preserve"> </w:t>
      </w:r>
      <w:r w:rsidRPr="008E4E18">
        <w:t>of</w:t>
      </w:r>
      <w:r w:rsidRPr="008E4E18">
        <w:rPr>
          <w:spacing w:val="-2"/>
        </w:rPr>
        <w:t xml:space="preserve"> </w:t>
      </w:r>
      <w:r w:rsidRPr="008E4E18">
        <w:t>such</w:t>
      </w:r>
      <w:r w:rsidRPr="008E4E18">
        <w:rPr>
          <w:spacing w:val="-3"/>
        </w:rPr>
        <w:t xml:space="preserve"> </w:t>
      </w:r>
      <w:r w:rsidRPr="008E4E18">
        <w:t>assignee</w:t>
      </w:r>
      <w:r w:rsidRPr="008E4E18">
        <w:rPr>
          <w:spacing w:val="-2"/>
        </w:rPr>
        <w:t xml:space="preserve"> </w:t>
      </w:r>
      <w:r w:rsidRPr="008E4E18">
        <w:t>or</w:t>
      </w:r>
      <w:r w:rsidRPr="008E4E18">
        <w:rPr>
          <w:spacing w:val="-2"/>
        </w:rPr>
        <w:t xml:space="preserve"> </w:t>
      </w:r>
      <w:r w:rsidRPr="008E4E18">
        <w:t>subtenant</w:t>
      </w:r>
      <w:r w:rsidRPr="008E4E18">
        <w:rPr>
          <w:spacing w:val="-1"/>
        </w:rPr>
        <w:t xml:space="preserve"> </w:t>
      </w:r>
      <w:r w:rsidRPr="008E4E18">
        <w:t>shall</w:t>
      </w:r>
      <w:r w:rsidRPr="008E4E18">
        <w:rPr>
          <w:spacing w:val="-3"/>
        </w:rPr>
        <w:t xml:space="preserve"> </w:t>
      </w:r>
      <w:r w:rsidRPr="008E4E18">
        <w:t>possess</w:t>
      </w:r>
      <w:r w:rsidRPr="008E4E18">
        <w:rPr>
          <w:spacing w:val="-2"/>
        </w:rPr>
        <w:t xml:space="preserve"> </w:t>
      </w:r>
      <w:r w:rsidRPr="008E4E18">
        <w:t>qualifications</w:t>
      </w:r>
      <w:r w:rsidRPr="008E4E18">
        <w:rPr>
          <w:spacing w:val="-3"/>
        </w:rPr>
        <w:t xml:space="preserve"> </w:t>
      </w:r>
      <w:r w:rsidRPr="008E4E18">
        <w:t>for</w:t>
      </w:r>
      <w:r w:rsidRPr="008E4E18">
        <w:rPr>
          <w:spacing w:val="-52"/>
        </w:rPr>
        <w:t xml:space="preserve"> </w:t>
      </w:r>
      <w:r w:rsidRPr="008E4E18">
        <w:t>operating</w:t>
      </w:r>
      <w:r w:rsidRPr="008E4E18">
        <w:rPr>
          <w:spacing w:val="-2"/>
        </w:rPr>
        <w:t xml:space="preserve"> </w:t>
      </w:r>
      <w:r w:rsidRPr="008E4E18">
        <w:t>Tenant’s</w:t>
      </w:r>
      <w:r w:rsidRPr="008E4E18">
        <w:rPr>
          <w:spacing w:val="-2"/>
        </w:rPr>
        <w:t xml:space="preserve"> </w:t>
      </w:r>
      <w:r w:rsidRPr="008E4E18">
        <w:t>business</w:t>
      </w:r>
      <w:r w:rsidRPr="008E4E18">
        <w:rPr>
          <w:spacing w:val="-2"/>
        </w:rPr>
        <w:t xml:space="preserve"> </w:t>
      </w:r>
      <w:r w:rsidRPr="008E4E18">
        <w:t>that</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equivalent</w:t>
      </w:r>
      <w:r w:rsidRPr="008E4E18">
        <w:rPr>
          <w:spacing w:val="-2"/>
        </w:rPr>
        <w:t xml:space="preserve"> </w:t>
      </w:r>
      <w:r w:rsidRPr="008E4E18">
        <w:t>to</w:t>
      </w:r>
      <w:r w:rsidRPr="008E4E18">
        <w:rPr>
          <w:spacing w:val="-1"/>
        </w:rPr>
        <w:t xml:space="preserve"> </w:t>
      </w:r>
      <w:r w:rsidRPr="008E4E18">
        <w:t>Tenant’s</w:t>
      </w:r>
      <w:r w:rsidRPr="008E4E18">
        <w:rPr>
          <w:spacing w:val="-2"/>
        </w:rPr>
        <w:t xml:space="preserve"> </w:t>
      </w:r>
      <w:r w:rsidRPr="008E4E18">
        <w:t>qualifications,</w:t>
      </w:r>
      <w:r w:rsidRPr="008E4E18">
        <w:rPr>
          <w:spacing w:val="-2"/>
        </w:rPr>
        <w:t xml:space="preserve"> </w:t>
      </w:r>
      <w:r w:rsidRPr="008E4E18">
        <w:t>have demonstrated recognized experience in successfully operating such a business and shall each execute and</w:t>
      </w:r>
      <w:r w:rsidRPr="008E4E18">
        <w:rPr>
          <w:spacing w:val="-53"/>
        </w:rPr>
        <w:t xml:space="preserve"> </w:t>
      </w:r>
      <w:r w:rsidRPr="008E4E18">
        <w:t>deliver</w:t>
      </w:r>
      <w:r w:rsidRPr="008E4E18">
        <w:rPr>
          <w:spacing w:val="-2"/>
        </w:rPr>
        <w:t xml:space="preserve"> </w:t>
      </w:r>
      <w:r w:rsidRPr="008E4E18">
        <w:t>a</w:t>
      </w:r>
      <w:r w:rsidRPr="008E4E18">
        <w:rPr>
          <w:spacing w:val="-1"/>
        </w:rPr>
        <w:t xml:space="preserve"> </w:t>
      </w:r>
      <w:r w:rsidRPr="008E4E18">
        <w:t>Guaranty in the</w:t>
      </w:r>
      <w:r w:rsidRPr="008E4E18">
        <w:rPr>
          <w:spacing w:val="-1"/>
        </w:rPr>
        <w:t xml:space="preserve"> </w:t>
      </w:r>
      <w:r w:rsidRPr="008E4E18">
        <w:t>form</w:t>
      </w:r>
      <w:r w:rsidRPr="008E4E18">
        <w:rPr>
          <w:spacing w:val="-1"/>
        </w:rPr>
        <w:t xml:space="preserve"> </w:t>
      </w:r>
      <w:r w:rsidRPr="008E4E18">
        <w:t>annexed to this</w:t>
      </w:r>
      <w:r w:rsidRPr="008E4E18">
        <w:rPr>
          <w:spacing w:val="-1"/>
        </w:rPr>
        <w:t xml:space="preserve"> </w:t>
      </w:r>
      <w:r w:rsidRPr="008E4E18">
        <w:t>Lease.</w:t>
      </w:r>
    </w:p>
    <w:p w14:paraId="5AB45BF2" w14:textId="77777777" w:rsidR="00E9291B" w:rsidRPr="008E4E18" w:rsidRDefault="00E9291B" w:rsidP="00E9291B">
      <w:pPr>
        <w:pStyle w:val="Legal2L3"/>
        <w:spacing w:before="4" w:line="250" w:lineRule="exact"/>
        <w:ind w:right="259"/>
        <w:rPr>
          <w:sz w:val="21"/>
        </w:rPr>
      </w:pPr>
      <w:r w:rsidRPr="008E4E18">
        <w:t>Tenant</w:t>
      </w:r>
      <w:r w:rsidRPr="008E4E18">
        <w:rPr>
          <w:spacing w:val="-3"/>
        </w:rPr>
        <w:t xml:space="preserve"> </w:t>
      </w:r>
      <w:r w:rsidRPr="008E4E18">
        <w:t>delivers</w:t>
      </w:r>
      <w:r w:rsidRPr="008E4E18">
        <w:rPr>
          <w:spacing w:val="-2"/>
        </w:rPr>
        <w:t xml:space="preserve"> </w:t>
      </w:r>
      <w:r w:rsidRPr="008E4E18">
        <w:t>to</w:t>
      </w:r>
      <w:r w:rsidRPr="008E4E18">
        <w:rPr>
          <w:spacing w:val="-1"/>
        </w:rPr>
        <w:t xml:space="preserve"> </w:t>
      </w:r>
      <w:r w:rsidRPr="008E4E18">
        <w:t>Landlord</w:t>
      </w:r>
      <w:r w:rsidRPr="008E4E18">
        <w:rPr>
          <w:spacing w:val="-2"/>
        </w:rPr>
        <w:t xml:space="preserve"> </w:t>
      </w:r>
      <w:r w:rsidRPr="008E4E18">
        <w:t>a</w:t>
      </w:r>
      <w:r w:rsidRPr="008E4E18">
        <w:rPr>
          <w:spacing w:val="-3"/>
        </w:rPr>
        <w:t xml:space="preserve"> </w:t>
      </w:r>
      <w:r w:rsidRPr="008E4E18">
        <w:t>written</w:t>
      </w:r>
      <w:r w:rsidRPr="008E4E18">
        <w:rPr>
          <w:spacing w:val="-2"/>
        </w:rPr>
        <w:t xml:space="preserve"> </w:t>
      </w:r>
      <w:r w:rsidRPr="008E4E18">
        <w:t>request</w:t>
      </w:r>
      <w:r w:rsidRPr="008E4E18">
        <w:rPr>
          <w:spacing w:val="-2"/>
        </w:rPr>
        <w:t xml:space="preserve"> </w:t>
      </w:r>
      <w:r w:rsidRPr="008E4E18">
        <w:t>(the</w:t>
      </w:r>
      <w:r w:rsidRPr="008E4E18">
        <w:rPr>
          <w:spacing w:val="-2"/>
        </w:rPr>
        <w:t xml:space="preserve"> </w:t>
      </w:r>
      <w:r w:rsidRPr="008E4E18">
        <w:t>“Consent</w:t>
      </w:r>
      <w:r w:rsidRPr="008E4E18">
        <w:rPr>
          <w:spacing w:val="-2"/>
        </w:rPr>
        <w:t xml:space="preserve"> </w:t>
      </w:r>
      <w:r w:rsidRPr="008E4E18">
        <w:t>Request”)</w:t>
      </w:r>
      <w:r w:rsidRPr="008E4E18">
        <w:rPr>
          <w:spacing w:val="-3"/>
        </w:rPr>
        <w:t xml:space="preserve"> </w:t>
      </w:r>
      <w:r w:rsidRPr="008E4E18">
        <w:t>for Landlord’s</w:t>
      </w:r>
      <w:r w:rsidRPr="008E4E18">
        <w:rPr>
          <w:spacing w:val="-3"/>
        </w:rPr>
        <w:t xml:space="preserve"> </w:t>
      </w:r>
      <w:r w:rsidRPr="008E4E18">
        <w:t>consent</w:t>
      </w:r>
      <w:r w:rsidRPr="008E4E18">
        <w:rPr>
          <w:spacing w:val="-3"/>
        </w:rPr>
        <w:t xml:space="preserve"> </w:t>
      </w:r>
      <w:r w:rsidRPr="008E4E18">
        <w:t>which</w:t>
      </w:r>
      <w:r w:rsidRPr="008E4E18">
        <w:rPr>
          <w:spacing w:val="-1"/>
        </w:rPr>
        <w:t xml:space="preserve"> </w:t>
      </w:r>
      <w:r w:rsidRPr="008E4E18">
        <w:t>shall</w:t>
      </w:r>
      <w:r w:rsidRPr="008E4E18">
        <w:rPr>
          <w:spacing w:val="-2"/>
        </w:rPr>
        <w:t xml:space="preserve"> </w:t>
      </w:r>
      <w:r w:rsidRPr="008E4E18">
        <w:t>include</w:t>
      </w:r>
      <w:r w:rsidRPr="008E4E18">
        <w:rPr>
          <w:spacing w:val="-2"/>
        </w:rPr>
        <w:t xml:space="preserve"> </w:t>
      </w:r>
      <w:r w:rsidRPr="008E4E18">
        <w:t>(</w:t>
      </w:r>
      <w:proofErr w:type="spellStart"/>
      <w:r w:rsidRPr="008E4E18">
        <w:t>i</w:t>
      </w:r>
      <w:proofErr w:type="spellEnd"/>
      <w:r w:rsidRPr="008E4E18">
        <w:t>) the</w:t>
      </w:r>
      <w:r w:rsidRPr="008E4E18">
        <w:rPr>
          <w:spacing w:val="-2"/>
        </w:rPr>
        <w:t xml:space="preserve"> </w:t>
      </w:r>
      <w:r w:rsidRPr="008E4E18">
        <w:t>name</w:t>
      </w:r>
      <w:r w:rsidRPr="008E4E18">
        <w:rPr>
          <w:spacing w:val="-3"/>
        </w:rPr>
        <w:t xml:space="preserve"> </w:t>
      </w:r>
      <w:r w:rsidRPr="008E4E18">
        <w:t>and</w:t>
      </w:r>
      <w:r w:rsidRPr="008E4E18">
        <w:rPr>
          <w:spacing w:val="-1"/>
        </w:rPr>
        <w:t xml:space="preserve"> </w:t>
      </w:r>
      <w:r w:rsidRPr="008E4E18">
        <w:t>address</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oposed</w:t>
      </w:r>
      <w:r w:rsidRPr="008E4E18">
        <w:rPr>
          <w:spacing w:val="-2"/>
        </w:rPr>
        <w:t xml:space="preserve"> </w:t>
      </w:r>
      <w:r w:rsidRPr="008E4E18">
        <w:t>subtenant</w:t>
      </w:r>
      <w:r w:rsidRPr="008E4E18">
        <w:rPr>
          <w:spacing w:val="-2"/>
        </w:rPr>
        <w:t xml:space="preserve"> </w:t>
      </w:r>
      <w:r w:rsidRPr="008E4E18">
        <w:t>or</w:t>
      </w:r>
      <w:r w:rsidRPr="008E4E18">
        <w:rPr>
          <w:spacing w:val="-3"/>
        </w:rPr>
        <w:t xml:space="preserve"> </w:t>
      </w:r>
      <w:r w:rsidRPr="008E4E18">
        <w:t>assignee, (ii) the nature and character of the business of the proposed subtenant or assignee, (iii) current bank,</w:t>
      </w:r>
      <w:r w:rsidRPr="008E4E18">
        <w:rPr>
          <w:spacing w:val="1"/>
        </w:rPr>
        <w:t xml:space="preserve"> </w:t>
      </w:r>
      <w:r w:rsidRPr="008E4E18">
        <w:t>financial and other credit information on the proposed subtenant or assignee, (iv) a certified statement or</w:t>
      </w:r>
      <w:r w:rsidRPr="008E4E18">
        <w:rPr>
          <w:spacing w:val="-53"/>
        </w:rPr>
        <w:t xml:space="preserve"> </w:t>
      </w:r>
      <w:r w:rsidRPr="008E4E18">
        <w:t>certificate from the Tenant that such proposed subtenant is a duly authorized franchisee of Tenant and is</w:t>
      </w:r>
      <w:r w:rsidRPr="008E4E18">
        <w:rPr>
          <w:spacing w:val="-52"/>
        </w:rPr>
        <w:t xml:space="preserve"> </w:t>
      </w:r>
      <w:r w:rsidRPr="008E4E18">
        <w:t>in good standing as such and (v) a copy of the proposed assignment or sublease, fully executed, which</w:t>
      </w:r>
      <w:r w:rsidRPr="008E4E18">
        <w:rPr>
          <w:spacing w:val="1"/>
        </w:rPr>
        <w:t xml:space="preserve"> </w:t>
      </w:r>
      <w:r w:rsidRPr="008E4E18">
        <w:t>assignment or sublease shall be in compliance with the requirements of this Article.</w:t>
      </w:r>
      <w:r w:rsidRPr="008E4E18">
        <w:rPr>
          <w:spacing w:val="1"/>
        </w:rPr>
        <w:t xml:space="preserve"> </w:t>
      </w:r>
      <w:r w:rsidRPr="008E4E18">
        <w:t>Tenant shall</w:t>
      </w:r>
      <w:r w:rsidRPr="008E4E18">
        <w:rPr>
          <w:spacing w:val="1"/>
        </w:rPr>
        <w:t xml:space="preserve"> </w:t>
      </w:r>
      <w:r w:rsidRPr="008E4E18">
        <w:t>promptly</w:t>
      </w:r>
      <w:r w:rsidRPr="008E4E18">
        <w:rPr>
          <w:spacing w:val="-1"/>
        </w:rPr>
        <w:t xml:space="preserve"> </w:t>
      </w:r>
      <w:r w:rsidRPr="008E4E18">
        <w:t>supply</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such</w:t>
      </w:r>
      <w:r w:rsidRPr="008E4E18">
        <w:rPr>
          <w:spacing w:val="-1"/>
        </w:rPr>
        <w:t xml:space="preserve"> </w:t>
      </w:r>
      <w:r w:rsidRPr="008E4E18">
        <w:t>additional</w:t>
      </w:r>
      <w:r w:rsidRPr="008E4E18">
        <w:rPr>
          <w:spacing w:val="-2"/>
        </w:rPr>
        <w:t xml:space="preserve"> </w:t>
      </w:r>
      <w:r w:rsidRPr="008E4E18">
        <w:t>information as</w:t>
      </w:r>
      <w:r w:rsidRPr="008E4E18">
        <w:rPr>
          <w:spacing w:val="-2"/>
        </w:rPr>
        <w:t xml:space="preserve"> </w:t>
      </w:r>
      <w:r w:rsidRPr="008E4E18">
        <w:t>Landlord may</w:t>
      </w:r>
      <w:r w:rsidRPr="008E4E18">
        <w:rPr>
          <w:spacing w:val="-2"/>
        </w:rPr>
        <w:t xml:space="preserve"> </w:t>
      </w:r>
      <w:r w:rsidRPr="008E4E18">
        <w:t>reasonably request.</w:t>
      </w:r>
    </w:p>
    <w:p w14:paraId="54382975" w14:textId="77777777" w:rsidR="00E9291B" w:rsidRPr="008E4E18" w:rsidRDefault="00E9291B" w:rsidP="00E9291B">
      <w:pPr>
        <w:pStyle w:val="Legal2L3"/>
        <w:rPr>
          <w:sz w:val="24"/>
        </w:rPr>
      </w:pPr>
      <w:r w:rsidRPr="008E4E18">
        <w:t>At</w:t>
      </w:r>
      <w:r w:rsidRPr="008E4E18">
        <w:rPr>
          <w:spacing w:val="-2"/>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Consent</w:t>
      </w:r>
      <w:r w:rsidRPr="008E4E18">
        <w:rPr>
          <w:spacing w:val="-2"/>
        </w:rPr>
        <w:t xml:space="preserve"> </w:t>
      </w:r>
      <w:r w:rsidRPr="008E4E18">
        <w:t>Request</w:t>
      </w:r>
      <w:r w:rsidRPr="008E4E18">
        <w:rPr>
          <w:spacing w:val="-2"/>
        </w:rPr>
        <w:t xml:space="preserve"> </w:t>
      </w:r>
      <w:r w:rsidRPr="008E4E18">
        <w:t>and</w:t>
      </w:r>
      <w:r w:rsidRPr="008E4E18">
        <w:rPr>
          <w:spacing w:val="-1"/>
        </w:rPr>
        <w:t xml:space="preserve"> </w:t>
      </w:r>
      <w:r w:rsidRPr="008E4E18">
        <w:t>also</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such</w:t>
      </w:r>
      <w:r w:rsidRPr="008E4E18">
        <w:rPr>
          <w:spacing w:val="-1"/>
        </w:rPr>
        <w:t xml:space="preserve"> </w:t>
      </w:r>
      <w:r w:rsidRPr="008E4E18">
        <w:t>assignment or</w:t>
      </w:r>
      <w:r w:rsidRPr="008E4E18">
        <w:rPr>
          <w:spacing w:val="-52"/>
        </w:rPr>
        <w:t xml:space="preserve"> </w:t>
      </w:r>
      <w:r w:rsidRPr="008E4E18">
        <w:t>sublet,</w:t>
      </w:r>
      <w:r w:rsidRPr="008E4E18">
        <w:rPr>
          <w:spacing w:val="-2"/>
        </w:rPr>
        <w:t xml:space="preserve"> </w:t>
      </w:r>
      <w:r w:rsidRPr="008E4E18">
        <w:t>there</w:t>
      </w:r>
      <w:r w:rsidRPr="008E4E18">
        <w:rPr>
          <w:spacing w:val="-1"/>
        </w:rPr>
        <w:t xml:space="preserve"> </w:t>
      </w:r>
      <w:r w:rsidRPr="008E4E18">
        <w:t>is</w:t>
      </w:r>
      <w:r w:rsidRPr="008E4E18">
        <w:rPr>
          <w:spacing w:val="-1"/>
        </w:rPr>
        <w:t xml:space="preserve"> </w:t>
      </w:r>
      <w:r w:rsidRPr="008E4E18">
        <w:t>no Default.</w:t>
      </w:r>
    </w:p>
    <w:p w14:paraId="099B3F7B" w14:textId="77777777" w:rsidR="00E9291B" w:rsidRPr="008E4E18" w:rsidRDefault="00E9291B" w:rsidP="00E9291B">
      <w:pPr>
        <w:pStyle w:val="Legal2L3"/>
        <w:rPr>
          <w:sz w:val="24"/>
        </w:rPr>
      </w:pPr>
      <w:r w:rsidRPr="008E4E18">
        <w:t>Tenant</w:t>
      </w:r>
      <w:r w:rsidRPr="008E4E18">
        <w:rPr>
          <w:spacing w:val="-3"/>
        </w:rPr>
        <w:t xml:space="preserve"> </w:t>
      </w:r>
      <w:r w:rsidRPr="008E4E18">
        <w:t>reimburses</w:t>
      </w:r>
      <w:r w:rsidRPr="008E4E18">
        <w:rPr>
          <w:spacing w:val="-2"/>
        </w:rPr>
        <w:t xml:space="preserve"> </w:t>
      </w:r>
      <w:r w:rsidRPr="008E4E18">
        <w:t>Landlord</w:t>
      </w:r>
      <w:r w:rsidRPr="008E4E18">
        <w:rPr>
          <w:spacing w:val="-1"/>
        </w:rPr>
        <w:t xml:space="preserve"> </w:t>
      </w:r>
      <w:r w:rsidRPr="008E4E18">
        <w:t>on</w:t>
      </w:r>
      <w:r w:rsidRPr="008E4E18">
        <w:rPr>
          <w:spacing w:val="-2"/>
        </w:rPr>
        <w:t xml:space="preserve"> </w:t>
      </w:r>
      <w:r w:rsidRPr="008E4E18">
        <w:t>demand</w:t>
      </w:r>
      <w:r w:rsidRPr="008E4E18">
        <w:rPr>
          <w:spacing w:val="-1"/>
        </w:rPr>
        <w:t xml:space="preserve"> </w:t>
      </w:r>
      <w:r w:rsidRPr="008E4E18">
        <w:t>for</w:t>
      </w:r>
      <w:r w:rsidRPr="008E4E18">
        <w:rPr>
          <w:spacing w:val="-2"/>
        </w:rPr>
        <w:t xml:space="preserve"> </w:t>
      </w:r>
      <w:r w:rsidRPr="008E4E18">
        <w:t>any</w:t>
      </w:r>
      <w:r w:rsidRPr="008E4E18">
        <w:rPr>
          <w:spacing w:val="-1"/>
        </w:rPr>
        <w:t xml:space="preserve"> </w:t>
      </w:r>
      <w:r w:rsidRPr="008E4E18">
        <w:t>out-of-pocket</w:t>
      </w:r>
      <w:r w:rsidRPr="008E4E18">
        <w:rPr>
          <w:spacing w:val="-2"/>
        </w:rPr>
        <w:t xml:space="preserve"> </w:t>
      </w:r>
      <w:r w:rsidRPr="008E4E18">
        <w:t>cost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said assignment or sublease, including the costs of investigating the</w:t>
      </w:r>
      <w:r w:rsidRPr="008E4E18">
        <w:rPr>
          <w:spacing w:val="1"/>
        </w:rPr>
        <w:t xml:space="preserve"> </w:t>
      </w:r>
      <w:r w:rsidRPr="008E4E18">
        <w:t>proposed</w:t>
      </w:r>
      <w:r w:rsidRPr="008E4E18">
        <w:rPr>
          <w:spacing w:val="-1"/>
        </w:rPr>
        <w:t xml:space="preserve"> </w:t>
      </w:r>
      <w:r w:rsidRPr="008E4E18">
        <w:t>assignee</w:t>
      </w:r>
      <w:r w:rsidRPr="008E4E18">
        <w:rPr>
          <w:spacing w:val="-1"/>
        </w:rPr>
        <w:t xml:space="preserve"> </w:t>
      </w:r>
      <w:r w:rsidRPr="008E4E18">
        <w:t>or subtenant</w:t>
      </w:r>
      <w:r w:rsidRPr="008E4E18">
        <w:rPr>
          <w:spacing w:val="-2"/>
        </w:rPr>
        <w:t xml:space="preserve"> </w:t>
      </w:r>
      <w:r w:rsidRPr="008E4E18">
        <w:t>and Landlord’s</w:t>
      </w:r>
      <w:r w:rsidRPr="008E4E18">
        <w:rPr>
          <w:spacing w:val="-1"/>
        </w:rPr>
        <w:t xml:space="preserve"> </w:t>
      </w:r>
      <w:r w:rsidRPr="008E4E18">
        <w:t>reasonable</w:t>
      </w:r>
      <w:r w:rsidRPr="008E4E18">
        <w:rPr>
          <w:spacing w:val="-1"/>
        </w:rPr>
        <w:t xml:space="preserve"> </w:t>
      </w:r>
      <w:r w:rsidRPr="008E4E18">
        <w:t>legal</w:t>
      </w:r>
      <w:r w:rsidRPr="008E4E18">
        <w:rPr>
          <w:spacing w:val="-2"/>
        </w:rPr>
        <w:t xml:space="preserve"> </w:t>
      </w:r>
      <w:r w:rsidRPr="008E4E18">
        <w:t>costs.</w:t>
      </w:r>
    </w:p>
    <w:p w14:paraId="23DEFA39" w14:textId="77777777" w:rsidR="00E9291B" w:rsidRPr="008E4E18" w:rsidRDefault="00E9291B" w:rsidP="00E9291B">
      <w:pPr>
        <w:pStyle w:val="Legal2L3"/>
        <w:rPr>
          <w:sz w:val="24"/>
        </w:rPr>
      </w:pPr>
      <w:r w:rsidRPr="008E4E18">
        <w:t>If Tenant assigns this lease, Tenant delivers to Landlord a fully executed</w:t>
      </w:r>
      <w:r w:rsidRPr="008E4E18">
        <w:rPr>
          <w:spacing w:val="1"/>
        </w:rPr>
        <w:t xml:space="preserve"> </w:t>
      </w:r>
      <w:r w:rsidRPr="008E4E18">
        <w:t>assignment</w:t>
      </w:r>
      <w:r w:rsidRPr="008E4E18">
        <w:rPr>
          <w:spacing w:val="-2"/>
        </w:rPr>
        <w:t xml:space="preserve"> </w:t>
      </w:r>
      <w:r w:rsidRPr="008E4E18">
        <w:t>and</w:t>
      </w:r>
      <w:r w:rsidRPr="008E4E18">
        <w:rPr>
          <w:spacing w:val="-2"/>
        </w:rPr>
        <w:t xml:space="preserve"> </w:t>
      </w:r>
      <w:r w:rsidRPr="008E4E18">
        <w:t>assumption</w:t>
      </w:r>
      <w:r w:rsidRPr="008E4E18">
        <w:rPr>
          <w:spacing w:val="-2"/>
        </w:rPr>
        <w:t xml:space="preserve"> </w:t>
      </w:r>
      <w:r w:rsidRPr="008E4E18">
        <w:t>agreement,</w:t>
      </w:r>
      <w:r w:rsidRPr="008E4E18">
        <w:rPr>
          <w:spacing w:val="-1"/>
        </w:rPr>
        <w:t xml:space="preserve"> </w:t>
      </w:r>
      <w:r w:rsidRPr="008E4E18">
        <w:t>duly</w:t>
      </w:r>
      <w:r w:rsidRPr="008E4E18">
        <w:rPr>
          <w:spacing w:val="-2"/>
        </w:rPr>
        <w:t xml:space="preserve"> </w:t>
      </w:r>
      <w:r w:rsidRPr="008E4E18">
        <w:t>acknowledged,</w:t>
      </w:r>
      <w:r w:rsidRPr="008E4E18">
        <w:rPr>
          <w:spacing w:val="-2"/>
        </w:rPr>
        <w:t xml:space="preserve"> </w:t>
      </w:r>
      <w:r w:rsidRPr="008E4E18">
        <w:t>in</w:t>
      </w:r>
      <w:r w:rsidRPr="008E4E18">
        <w:rPr>
          <w:spacing w:val="-2"/>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2"/>
        </w:rPr>
        <w:t xml:space="preserve"> </w:t>
      </w:r>
      <w:r w:rsidRPr="008E4E18">
        <w:t>satisfactory</w:t>
      </w:r>
      <w:r w:rsidRPr="008E4E18">
        <w:rPr>
          <w:spacing w:val="-52"/>
        </w:rPr>
        <w:t xml:space="preserve"> </w:t>
      </w:r>
      <w:r w:rsidRPr="008E4E18">
        <w:t>to</w:t>
      </w:r>
      <w:r w:rsidRPr="008E4E18">
        <w:rPr>
          <w:spacing w:val="-1"/>
        </w:rPr>
        <w:t xml:space="preserve"> </w:t>
      </w:r>
      <w:r w:rsidRPr="008E4E18">
        <w:t>Landlord.</w:t>
      </w:r>
    </w:p>
    <w:p w14:paraId="3C321A73" w14:textId="77777777" w:rsidR="00E9291B" w:rsidRPr="008E4E18" w:rsidRDefault="00E9291B" w:rsidP="00E9291B">
      <w:pPr>
        <w:pStyle w:val="Legal2L3"/>
        <w:spacing w:before="3"/>
        <w:rPr>
          <w:sz w:val="21"/>
        </w:rPr>
      </w:pPr>
      <w:r w:rsidRPr="008E4E18">
        <w:t>If Tenant subleases the Premises, Tenant delivers to Landlord a fully executed</w:t>
      </w:r>
      <w:r w:rsidRPr="008E4E18">
        <w:rPr>
          <w:spacing w:val="1"/>
        </w:rPr>
        <w:t xml:space="preserve"> </w:t>
      </w:r>
      <w:r w:rsidRPr="008E4E18">
        <w:t>sublease, in form reasonably satisfactory to Landlord, that, among other things, provides that: (</w:t>
      </w:r>
      <w:proofErr w:type="spellStart"/>
      <w:r w:rsidRPr="008E4E18">
        <w:t>i</w:t>
      </w:r>
      <w:proofErr w:type="spellEnd"/>
      <w:r w:rsidRPr="008E4E18">
        <w:t>) the</w:t>
      </w:r>
      <w:r w:rsidRPr="008E4E18">
        <w:rPr>
          <w:spacing w:val="1"/>
        </w:rPr>
        <w:t xml:space="preserve"> </w:t>
      </w:r>
      <w:r w:rsidRPr="008E4E18">
        <w:t>sublease</w:t>
      </w:r>
      <w:r w:rsidRPr="008E4E18">
        <w:rPr>
          <w:spacing w:val="-2"/>
        </w:rPr>
        <w:t xml:space="preserve"> </w:t>
      </w:r>
      <w:r w:rsidRPr="008E4E18">
        <w:t>is</w:t>
      </w:r>
      <w:r w:rsidRPr="008E4E18">
        <w:rPr>
          <w:spacing w:val="-2"/>
        </w:rPr>
        <w:t xml:space="preserve"> </w:t>
      </w:r>
      <w:r w:rsidRPr="008E4E18">
        <w:t>subject</w:t>
      </w:r>
      <w:r w:rsidRPr="008E4E18">
        <w:rPr>
          <w:spacing w:val="-2"/>
        </w:rPr>
        <w:t xml:space="preserve"> </w:t>
      </w:r>
      <w:r w:rsidRPr="008E4E18">
        <w:t>and subordinate</w:t>
      </w:r>
      <w:r w:rsidRPr="008E4E18">
        <w:rPr>
          <w:spacing w:val="-2"/>
        </w:rPr>
        <w:t xml:space="preserve"> </w:t>
      </w:r>
      <w:r w:rsidRPr="008E4E18">
        <w:t>to</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matters to</w:t>
      </w:r>
      <w:r w:rsidRPr="008E4E18">
        <w:rPr>
          <w:spacing w:val="-1"/>
        </w:rPr>
        <w:t xml:space="preserve"> </w:t>
      </w:r>
      <w:r w:rsidRPr="008E4E18">
        <w:t>which</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is</w:t>
      </w:r>
      <w:r w:rsidRPr="008E4E18">
        <w:rPr>
          <w:spacing w:val="-1"/>
        </w:rPr>
        <w:t xml:space="preserve"> </w:t>
      </w:r>
      <w:r w:rsidRPr="008E4E18">
        <w:t>or</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subject</w:t>
      </w:r>
      <w:r w:rsidRPr="008E4E18">
        <w:rPr>
          <w:spacing w:val="-52"/>
        </w:rPr>
        <w:t xml:space="preserve"> </w:t>
      </w:r>
      <w:r w:rsidRPr="008E4E18">
        <w:t>and</w:t>
      </w:r>
      <w:r w:rsidRPr="008E4E18">
        <w:rPr>
          <w:spacing w:val="-1"/>
        </w:rPr>
        <w:t xml:space="preserve"> </w:t>
      </w:r>
      <w:r w:rsidRPr="008E4E18">
        <w:t>subordinate;</w:t>
      </w:r>
      <w:r w:rsidRPr="008E4E18">
        <w:rPr>
          <w:spacing w:val="-2"/>
        </w:rPr>
        <w:t xml:space="preserve"> </w:t>
      </w:r>
      <w:r w:rsidRPr="008E4E18">
        <w:t>(ii)</w:t>
      </w:r>
      <w:r w:rsidRPr="008E4E18">
        <w:rPr>
          <w:spacing w:val="-2"/>
        </w:rPr>
        <w:t xml:space="preserve"> </w:t>
      </w:r>
      <w:r w:rsidRPr="008E4E18">
        <w:t>the</w:t>
      </w:r>
      <w:r w:rsidRPr="008E4E18">
        <w:rPr>
          <w:spacing w:val="-2"/>
        </w:rPr>
        <w:t xml:space="preserve"> </w:t>
      </w:r>
      <w:r w:rsidRPr="008E4E18">
        <w:t>subtenant</w:t>
      </w:r>
      <w:r w:rsidRPr="008E4E18">
        <w:rPr>
          <w:spacing w:val="-2"/>
        </w:rPr>
        <w:t xml:space="preserve"> </w:t>
      </w:r>
      <w:r w:rsidRPr="008E4E18">
        <w:t>shall</w:t>
      </w:r>
      <w:r w:rsidRPr="008E4E18">
        <w:rPr>
          <w:spacing w:val="-2"/>
        </w:rPr>
        <w:t xml:space="preserve"> </w:t>
      </w:r>
      <w:r w:rsidRPr="008E4E18">
        <w:t>not,</w:t>
      </w:r>
      <w:r w:rsidRPr="008E4E18">
        <w:rPr>
          <w:spacing w:val="-2"/>
        </w:rPr>
        <w:t xml:space="preserve"> </w:t>
      </w:r>
      <w:r w:rsidRPr="008E4E18">
        <w:t>without</w:t>
      </w:r>
      <w:r w:rsidRPr="008E4E18">
        <w:rPr>
          <w:spacing w:val="-2"/>
        </w:rPr>
        <w:t xml:space="preserve"> </w:t>
      </w:r>
      <w:r w:rsidRPr="008E4E18">
        <w:t>Landlord’s</w:t>
      </w:r>
      <w:r w:rsidRPr="008E4E18">
        <w:rPr>
          <w:spacing w:val="-2"/>
        </w:rPr>
        <w:t xml:space="preserve"> </w:t>
      </w:r>
      <w:r w:rsidRPr="008E4E18">
        <w:t>prior</w:t>
      </w:r>
      <w:r w:rsidRPr="008E4E18">
        <w:rPr>
          <w:spacing w:val="-2"/>
        </w:rPr>
        <w:t xml:space="preserve"> </w:t>
      </w:r>
      <w:r w:rsidRPr="008E4E18">
        <w:t>consent</w:t>
      </w:r>
      <w:r w:rsidRPr="008E4E18">
        <w:rPr>
          <w:spacing w:val="-2"/>
        </w:rPr>
        <w:t xml:space="preserve"> </w:t>
      </w:r>
      <w:r w:rsidRPr="008E4E18">
        <w:t>or</w:t>
      </w:r>
      <w:r w:rsidRPr="008E4E18">
        <w:rPr>
          <w:spacing w:val="-3"/>
        </w:rPr>
        <w:t xml:space="preserve"> </w:t>
      </w:r>
      <w:r w:rsidRPr="008E4E18">
        <w:t>approval,</w:t>
      </w:r>
      <w:r w:rsidRPr="008E4E18">
        <w:rPr>
          <w:spacing w:val="-1"/>
        </w:rPr>
        <w:t xml:space="preserve"> </w:t>
      </w:r>
      <w:r w:rsidRPr="008E4E18">
        <w:t>take</w:t>
      </w:r>
      <w:r w:rsidRPr="008E4E18">
        <w:rPr>
          <w:spacing w:val="-2"/>
        </w:rPr>
        <w:t xml:space="preserve"> </w:t>
      </w:r>
      <w:r w:rsidRPr="008E4E18">
        <w:t>any action, which, if to be taken by Tenant, would require Landlord’s consent or approval; (iii) the subtenant</w:t>
      </w:r>
      <w:r w:rsidRPr="008E4E18">
        <w:rPr>
          <w:spacing w:val="1"/>
        </w:rPr>
        <w:t xml:space="preserve"> </w:t>
      </w:r>
      <w:r w:rsidRPr="008E4E18">
        <w:t>shall, upon notice from Landlord that Tenant is then in default of this lease, pay the rent under the</w:t>
      </w:r>
      <w:r w:rsidRPr="008E4E18">
        <w:rPr>
          <w:spacing w:val="1"/>
        </w:rPr>
        <w:t xml:space="preserve"> </w:t>
      </w:r>
      <w:r w:rsidRPr="008E4E18">
        <w:t>sublease directly to Landlord, to be applied to the Rent under this lease (and Tenant hereby consents to</w:t>
      </w:r>
      <w:r w:rsidRPr="008E4E18">
        <w:rPr>
          <w:spacing w:val="1"/>
        </w:rPr>
        <w:t xml:space="preserve"> </w:t>
      </w:r>
      <w:r w:rsidRPr="008E4E18">
        <w:t>that payment and agrees that any such payment shall be credited against the subtenant’s rent obligation</w:t>
      </w:r>
      <w:r w:rsidRPr="008E4E18">
        <w:rPr>
          <w:spacing w:val="1"/>
        </w:rPr>
        <w:t xml:space="preserve"> </w:t>
      </w:r>
      <w:r w:rsidRPr="008E4E18">
        <w:t>under the sublease); (iv) the subtenant shall carry the insurance, and furnish to Landlord the evidence</w:t>
      </w:r>
      <w:r w:rsidRPr="008E4E18">
        <w:rPr>
          <w:spacing w:val="1"/>
        </w:rPr>
        <w:t xml:space="preserve"> </w:t>
      </w:r>
      <w:r w:rsidRPr="008E4E18">
        <w:t>thereof, required by this lease to be carried and furnished by Tenant, and shall name Landlord and any</w:t>
      </w:r>
      <w:r w:rsidRPr="008E4E18">
        <w:rPr>
          <w:spacing w:val="1"/>
        </w:rPr>
        <w:t xml:space="preserve"> </w:t>
      </w:r>
      <w:r w:rsidRPr="008E4E18">
        <w:t>other party designated by Landlord as additional insureds on its commercial general liability insurance,</w:t>
      </w:r>
      <w:r w:rsidRPr="008E4E18">
        <w:rPr>
          <w:spacing w:val="1"/>
        </w:rPr>
        <w:t xml:space="preserve"> </w:t>
      </w:r>
      <w:r w:rsidRPr="008E4E18">
        <w:t>and (v) in the event of any termination, re-entry or dispossess by Landlord under this lease, the subtenant</w:t>
      </w:r>
      <w:r w:rsidRPr="008E4E18">
        <w:rPr>
          <w:spacing w:val="1"/>
        </w:rPr>
        <w:t xml:space="preserve"> </w:t>
      </w:r>
      <w:r w:rsidRPr="008E4E18">
        <w:t>shall, at Landlord’s option, vacate the Premises or attorn to Landlord pursuant to the then executory</w:t>
      </w:r>
      <w:r w:rsidRPr="008E4E18">
        <w:rPr>
          <w:spacing w:val="1"/>
        </w:rPr>
        <w:t xml:space="preserve"> </w:t>
      </w:r>
      <w:r w:rsidRPr="008E4E18">
        <w:t>provisions</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ublease, except</w:t>
      </w:r>
      <w:r w:rsidRPr="008E4E18">
        <w:rPr>
          <w:spacing w:val="-1"/>
        </w:rPr>
        <w:t xml:space="preserve"> </w:t>
      </w:r>
      <w:r w:rsidRPr="008E4E18">
        <w:t>that</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A)</w:t>
      </w:r>
      <w:r w:rsidRPr="008E4E18">
        <w:rPr>
          <w:spacing w:val="-2"/>
        </w:rPr>
        <w:t xml:space="preserve"> </w:t>
      </w:r>
      <w:r w:rsidRPr="008E4E18">
        <w:t>liable</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previous</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52"/>
        </w:rPr>
        <w:t xml:space="preserve"> </w:t>
      </w:r>
      <w:r w:rsidRPr="008E4E18">
        <w:t>Tenant under the sublease, (B) subject to any offset not expressly provided in the sublease, (C) be</w:t>
      </w:r>
      <w:r w:rsidRPr="008E4E18">
        <w:rPr>
          <w:spacing w:val="1"/>
        </w:rPr>
        <w:t xml:space="preserve"> </w:t>
      </w:r>
      <w:r w:rsidRPr="008E4E18">
        <w:t>required to pay any construction allowance or other monetary payment due or payable from or by Tenant</w:t>
      </w:r>
      <w:r w:rsidRPr="008E4E18">
        <w:rPr>
          <w:spacing w:val="1"/>
        </w:rPr>
        <w:t xml:space="preserve"> </w:t>
      </w:r>
      <w:r w:rsidRPr="008E4E18">
        <w:t>as</w:t>
      </w:r>
      <w:r w:rsidRPr="008E4E18">
        <w:rPr>
          <w:spacing w:val="-3"/>
        </w:rPr>
        <w:t xml:space="preserve"> </w:t>
      </w:r>
      <w:r w:rsidRPr="008E4E18">
        <w:t>sublandlord,</w:t>
      </w:r>
      <w:r w:rsidRPr="008E4E18">
        <w:rPr>
          <w:spacing w:val="-1"/>
        </w:rPr>
        <w:t xml:space="preserve"> </w:t>
      </w:r>
      <w:r w:rsidRPr="008E4E18">
        <w:t>or</w:t>
      </w:r>
      <w:r w:rsidRPr="008E4E18">
        <w:rPr>
          <w:spacing w:val="-2"/>
        </w:rPr>
        <w:t xml:space="preserve"> </w:t>
      </w:r>
      <w:r w:rsidRPr="008E4E18">
        <w:t>(D)</w:t>
      </w:r>
      <w:r w:rsidRPr="008E4E18">
        <w:rPr>
          <w:spacing w:val="-1"/>
        </w:rPr>
        <w:t xml:space="preserve"> </w:t>
      </w:r>
      <w:r w:rsidRPr="008E4E18">
        <w:t>bound</w:t>
      </w:r>
      <w:r w:rsidRPr="008E4E18">
        <w:rPr>
          <w:spacing w:val="-1"/>
        </w:rPr>
        <w:t xml:space="preserve"> </w:t>
      </w:r>
      <w:r w:rsidRPr="008E4E18">
        <w:t>by</w:t>
      </w:r>
      <w:r w:rsidRPr="008E4E18">
        <w:rPr>
          <w:spacing w:val="-2"/>
        </w:rPr>
        <w:t xml:space="preserve"> </w:t>
      </w:r>
      <w:r w:rsidRPr="008E4E18">
        <w:t>any</w:t>
      </w:r>
      <w:r w:rsidRPr="008E4E18">
        <w:rPr>
          <w:spacing w:val="-1"/>
        </w:rPr>
        <w:t xml:space="preserve"> </w:t>
      </w:r>
      <w:r w:rsidRPr="008E4E18">
        <w:t>change</w:t>
      </w:r>
      <w:r w:rsidRPr="008E4E18">
        <w:rPr>
          <w:spacing w:val="-2"/>
        </w:rPr>
        <w:t xml:space="preserve"> </w:t>
      </w:r>
      <w:r w:rsidRPr="008E4E18">
        <w:t>or</w:t>
      </w:r>
      <w:r w:rsidRPr="008E4E18">
        <w:rPr>
          <w:spacing w:val="-1"/>
        </w:rPr>
        <w:t xml:space="preserve"> </w:t>
      </w:r>
      <w:r w:rsidRPr="008E4E18">
        <w:t>extens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sublease</w:t>
      </w:r>
      <w:r w:rsidRPr="008E4E18">
        <w:rPr>
          <w:spacing w:val="-2"/>
        </w:rPr>
        <w:t xml:space="preserve"> </w:t>
      </w:r>
      <w:r w:rsidRPr="008E4E18">
        <w:t>or</w:t>
      </w:r>
      <w:r w:rsidRPr="008E4E18">
        <w:rPr>
          <w:spacing w:val="-2"/>
        </w:rPr>
        <w:t xml:space="preserve"> </w:t>
      </w:r>
      <w:r w:rsidRPr="008E4E18">
        <w:t>prepayment</w:t>
      </w:r>
      <w:r w:rsidRPr="008E4E18">
        <w:rPr>
          <w:spacing w:val="-2"/>
        </w:rPr>
        <w:t xml:space="preserve"> </w:t>
      </w:r>
      <w:r w:rsidRPr="008E4E18">
        <w:t>of</w:t>
      </w:r>
      <w:r w:rsidRPr="008E4E18">
        <w:rPr>
          <w:spacing w:val="-1"/>
        </w:rPr>
        <w:t xml:space="preserve"> </w:t>
      </w:r>
      <w:r w:rsidRPr="008E4E18">
        <w:t>more</w:t>
      </w:r>
      <w:r w:rsidRPr="008E4E18">
        <w:rPr>
          <w:spacing w:val="-2"/>
        </w:rPr>
        <w:t xml:space="preserve"> </w:t>
      </w:r>
      <w:r w:rsidRPr="008E4E18">
        <w:t>than</w:t>
      </w:r>
      <w:r w:rsidRPr="008E4E18">
        <w:rPr>
          <w:spacing w:val="-1"/>
        </w:rPr>
        <w:t xml:space="preserve"> </w:t>
      </w:r>
      <w:r w:rsidRPr="008E4E18">
        <w:t>one (1)</w:t>
      </w:r>
      <w:r w:rsidRPr="008E4E18">
        <w:rPr>
          <w:spacing w:val="-2"/>
        </w:rPr>
        <w:t xml:space="preserve"> </w:t>
      </w:r>
      <w:r w:rsidRPr="008E4E18">
        <w:t>month’s</w:t>
      </w:r>
      <w:r w:rsidRPr="008E4E18">
        <w:rPr>
          <w:spacing w:val="-2"/>
        </w:rPr>
        <w:t xml:space="preserve"> </w:t>
      </w:r>
      <w:r w:rsidRPr="008E4E18">
        <w:t>rent</w:t>
      </w:r>
      <w:r w:rsidRPr="008E4E18">
        <w:rPr>
          <w:spacing w:val="-1"/>
        </w:rPr>
        <w:t xml:space="preserve"> </w:t>
      </w:r>
      <w:r w:rsidRPr="008E4E18">
        <w:t>to which</w:t>
      </w:r>
      <w:r w:rsidRPr="008E4E18">
        <w:rPr>
          <w:spacing w:val="-2"/>
        </w:rPr>
        <w:t xml:space="preserve"> </w:t>
      </w:r>
      <w:r w:rsidRPr="008E4E18">
        <w:t>Landlord</w:t>
      </w:r>
      <w:r w:rsidRPr="008E4E18">
        <w:rPr>
          <w:spacing w:val="-2"/>
        </w:rPr>
        <w:t xml:space="preserve"> </w:t>
      </w:r>
      <w:r w:rsidRPr="008E4E18">
        <w:t>did</w:t>
      </w:r>
      <w:r w:rsidRPr="008E4E18">
        <w:rPr>
          <w:spacing w:val="-1"/>
        </w:rPr>
        <w:t xml:space="preserve"> </w:t>
      </w:r>
      <w:r w:rsidRPr="008E4E18">
        <w:t>not</w:t>
      </w:r>
      <w:r w:rsidRPr="008E4E18">
        <w:rPr>
          <w:spacing w:val="-2"/>
        </w:rPr>
        <w:t xml:space="preserve"> </w:t>
      </w:r>
      <w:r w:rsidRPr="008E4E18">
        <w:t>consent</w:t>
      </w:r>
      <w:r w:rsidRPr="008E4E18">
        <w:rPr>
          <w:spacing w:val="-2"/>
        </w:rPr>
        <w:t xml:space="preserve"> </w:t>
      </w:r>
      <w:r w:rsidRPr="008E4E18">
        <w:t>in</w:t>
      </w:r>
      <w:r w:rsidRPr="008E4E18">
        <w:rPr>
          <w:spacing w:val="-2"/>
        </w:rPr>
        <w:t xml:space="preserve"> </w:t>
      </w:r>
      <w:r w:rsidRPr="008E4E18">
        <w:t>writing.</w:t>
      </w:r>
    </w:p>
    <w:p w14:paraId="692D7B07" w14:textId="77777777" w:rsidR="00E9291B" w:rsidRPr="008E4E18" w:rsidRDefault="00E9291B" w:rsidP="00E9291B">
      <w:pPr>
        <w:pStyle w:val="Legal2L3"/>
      </w:pPr>
      <w:r w:rsidRPr="008E4E18">
        <w:t>Consent</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obtained</w:t>
      </w:r>
      <w:r w:rsidRPr="008E4E18">
        <w:rPr>
          <w:spacing w:val="-2"/>
        </w:rPr>
        <w:t xml:space="preserve"> </w:t>
      </w:r>
      <w:r w:rsidRPr="008E4E18">
        <w:t>from</w:t>
      </w:r>
      <w:r w:rsidRPr="008E4E18">
        <w:rPr>
          <w:spacing w:val="-1"/>
        </w:rPr>
        <w:t xml:space="preserve"> </w:t>
      </w:r>
      <w:r w:rsidRPr="008E4E18">
        <w:t>any</w:t>
      </w:r>
      <w:r w:rsidRPr="008E4E18">
        <w:rPr>
          <w:spacing w:val="-1"/>
        </w:rPr>
        <w:t xml:space="preserve"> </w:t>
      </w:r>
      <w:r w:rsidRPr="008E4E18">
        <w:t>Mortgagee</w:t>
      </w:r>
      <w:r w:rsidRPr="008E4E18">
        <w:rPr>
          <w:spacing w:val="-2"/>
        </w:rPr>
        <w:t xml:space="preserve"> </w:t>
      </w:r>
      <w:r w:rsidRPr="008E4E18">
        <w:t>that</w:t>
      </w:r>
      <w:r w:rsidRPr="008E4E18">
        <w:rPr>
          <w:spacing w:val="-2"/>
        </w:rPr>
        <w:t xml:space="preserve"> </w:t>
      </w:r>
      <w:r w:rsidRPr="008E4E18">
        <w:t>has</w:t>
      </w:r>
      <w:r w:rsidRPr="008E4E18">
        <w:rPr>
          <w:spacing w:val="-1"/>
        </w:rPr>
        <w:t xml:space="preserve"> </w:t>
      </w:r>
      <w:r w:rsidRPr="008E4E18">
        <w:t>the</w:t>
      </w:r>
      <w:r w:rsidRPr="008E4E18">
        <w:rPr>
          <w:spacing w:val="-2"/>
        </w:rPr>
        <w:t xml:space="preserve"> </w:t>
      </w:r>
      <w:r w:rsidRPr="008E4E18">
        <w:t>right</w:t>
      </w:r>
      <w:r w:rsidRPr="008E4E18">
        <w:rPr>
          <w:spacing w:val="-2"/>
        </w:rPr>
        <w:t xml:space="preserve"> </w:t>
      </w:r>
      <w:r w:rsidRPr="008E4E18">
        <w:t>to</w:t>
      </w:r>
      <w:r w:rsidRPr="008E4E18">
        <w:rPr>
          <w:spacing w:val="-2"/>
        </w:rPr>
        <w:t xml:space="preserve"> </w:t>
      </w:r>
      <w:r w:rsidRPr="008E4E18">
        <w:t>consent</w:t>
      </w:r>
      <w:r w:rsidRPr="008E4E18">
        <w:rPr>
          <w:spacing w:val="-2"/>
        </w:rPr>
        <w:t xml:space="preserve"> </w:t>
      </w:r>
      <w:r w:rsidRPr="008E4E18">
        <w:t>to</w:t>
      </w:r>
      <w:r w:rsidRPr="008E4E18">
        <w:rPr>
          <w:spacing w:val="-52"/>
        </w:rPr>
        <w:t xml:space="preserve"> </w:t>
      </w:r>
      <w:r w:rsidRPr="008E4E18">
        <w:t>such</w:t>
      </w:r>
      <w:r w:rsidRPr="008E4E18">
        <w:rPr>
          <w:spacing w:val="-1"/>
        </w:rPr>
        <w:t xml:space="preserve"> </w:t>
      </w:r>
      <w:r w:rsidRPr="008E4E18">
        <w:t>assignment or sublease.</w:t>
      </w:r>
    </w:p>
    <w:p w14:paraId="10D59FCD" w14:textId="77777777" w:rsidR="00E9291B" w:rsidRPr="008E4E18" w:rsidRDefault="00E9291B" w:rsidP="00E9291B">
      <w:pPr>
        <w:pStyle w:val="Legal2L3"/>
        <w:rPr>
          <w:sz w:val="24"/>
        </w:rPr>
      </w:pPr>
      <w:r w:rsidRPr="008E4E18">
        <w:t>Any Guarantor delivers to Landlord such agreements as Landlord may</w:t>
      </w:r>
      <w:r w:rsidRPr="008E4E18">
        <w:rPr>
          <w:spacing w:val="1"/>
        </w:rPr>
        <w:t xml:space="preserve"> </w:t>
      </w:r>
      <w:r w:rsidRPr="008E4E18">
        <w:t>reasonably</w:t>
      </w:r>
      <w:r w:rsidRPr="008E4E18">
        <w:rPr>
          <w:spacing w:val="-2"/>
        </w:rPr>
        <w:t xml:space="preserve"> </w:t>
      </w:r>
      <w:r w:rsidRPr="008E4E18">
        <w:t>require</w:t>
      </w:r>
      <w:r w:rsidRPr="008E4E18">
        <w:rPr>
          <w:spacing w:val="-2"/>
        </w:rPr>
        <w:t xml:space="preserve"> </w:t>
      </w:r>
      <w:r w:rsidRPr="008E4E18">
        <w:t>confirming</w:t>
      </w:r>
      <w:r w:rsidRPr="008E4E18">
        <w:rPr>
          <w:spacing w:val="-1"/>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1"/>
        </w:rPr>
        <w:t xml:space="preserve"> </w:t>
      </w:r>
      <w:r w:rsidRPr="008E4E18">
        <w:t>under</w:t>
      </w:r>
      <w:r w:rsidRPr="008E4E18">
        <w:rPr>
          <w:spacing w:val="-2"/>
        </w:rPr>
        <w:t xml:space="preserve"> </w:t>
      </w:r>
      <w:r w:rsidRPr="008E4E18">
        <w:t>its</w:t>
      </w:r>
      <w:r w:rsidRPr="008E4E18">
        <w:rPr>
          <w:spacing w:val="-3"/>
        </w:rPr>
        <w:t xml:space="preserve"> </w:t>
      </w:r>
      <w:r w:rsidRPr="008E4E18">
        <w:t>guaranty</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but</w:t>
      </w:r>
      <w:r w:rsidRPr="008E4E18">
        <w:rPr>
          <w:spacing w:val="-2"/>
        </w:rPr>
        <w:t xml:space="preserve"> </w:t>
      </w:r>
      <w:r w:rsidRPr="008E4E18">
        <w:t>no</w:t>
      </w:r>
      <w:r w:rsidRPr="008E4E18">
        <w:rPr>
          <w:sz w:val="24"/>
        </w:rPr>
        <w:t xml:space="preserve"> </w:t>
      </w:r>
      <w:r w:rsidRPr="008E4E18">
        <w:t>failure</w:t>
      </w:r>
      <w:r w:rsidRPr="008E4E18">
        <w:rPr>
          <w:spacing w:val="-4"/>
        </w:rPr>
        <w:t xml:space="preserve"> </w:t>
      </w:r>
      <w:r w:rsidRPr="008E4E18">
        <w:t>to</w:t>
      </w:r>
      <w:r w:rsidRPr="008E4E18">
        <w:rPr>
          <w:spacing w:val="-2"/>
        </w:rPr>
        <w:t xml:space="preserve"> </w:t>
      </w:r>
      <w:r w:rsidRPr="008E4E18">
        <w:t>execute</w:t>
      </w:r>
      <w:r w:rsidRPr="008E4E18">
        <w:rPr>
          <w:spacing w:val="-3"/>
        </w:rPr>
        <w:t xml:space="preserve"> </w:t>
      </w:r>
      <w:r w:rsidRPr="008E4E18">
        <w:t>or</w:t>
      </w:r>
      <w:r w:rsidRPr="008E4E18">
        <w:rPr>
          <w:spacing w:val="-2"/>
        </w:rPr>
        <w:t xml:space="preserve"> </w:t>
      </w:r>
      <w:r w:rsidRPr="008E4E18">
        <w:t>deliver</w:t>
      </w:r>
      <w:r w:rsidRPr="008E4E18">
        <w:rPr>
          <w:spacing w:val="-2"/>
        </w:rPr>
        <w:t xml:space="preserve"> </w:t>
      </w:r>
      <w:r w:rsidRPr="008E4E18">
        <w:t>such</w:t>
      </w:r>
      <w:r w:rsidRPr="008E4E18">
        <w:rPr>
          <w:spacing w:val="-2"/>
        </w:rPr>
        <w:t xml:space="preserve"> </w:t>
      </w:r>
      <w:r w:rsidRPr="008E4E18">
        <w:t>documents</w:t>
      </w:r>
      <w:r w:rsidRPr="008E4E18">
        <w:rPr>
          <w:spacing w:val="-4"/>
        </w:rPr>
        <w:t xml:space="preserve"> </w:t>
      </w:r>
      <w:r w:rsidRPr="008E4E18">
        <w:t>shall</w:t>
      </w:r>
      <w:r w:rsidRPr="008E4E18">
        <w:rPr>
          <w:spacing w:val="-2"/>
        </w:rPr>
        <w:t xml:space="preserve"> </w:t>
      </w:r>
      <w:r w:rsidRPr="008E4E18">
        <w:t>impair</w:t>
      </w:r>
      <w:r w:rsidRPr="008E4E18">
        <w:rPr>
          <w:spacing w:val="-3"/>
        </w:rPr>
        <w:t xml:space="preserve"> </w:t>
      </w:r>
      <w:r w:rsidRPr="008E4E18">
        <w:t>such</w:t>
      </w:r>
      <w:r w:rsidRPr="008E4E18">
        <w:rPr>
          <w:spacing w:val="-3"/>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3"/>
        </w:rPr>
        <w:t xml:space="preserve"> </w:t>
      </w:r>
      <w:r w:rsidRPr="008E4E18">
        <w:t>under</w:t>
      </w:r>
      <w:r w:rsidRPr="008E4E18">
        <w:rPr>
          <w:spacing w:val="-3"/>
        </w:rPr>
        <w:t xml:space="preserve"> </w:t>
      </w:r>
      <w:r w:rsidRPr="008E4E18">
        <w:t>such</w:t>
      </w:r>
      <w:r w:rsidRPr="008E4E18">
        <w:rPr>
          <w:spacing w:val="-52"/>
        </w:rPr>
        <w:t xml:space="preserve"> </w:t>
      </w:r>
      <w:r w:rsidRPr="008E4E18">
        <w:t>guaranty</w:t>
      </w:r>
      <w:r w:rsidRPr="008E4E18">
        <w:rPr>
          <w:spacing w:val="-1"/>
        </w:rPr>
        <w:t xml:space="preserve"> </w:t>
      </w:r>
      <w:r w:rsidRPr="008E4E18">
        <w:t>in accordance</w:t>
      </w:r>
      <w:r w:rsidRPr="008E4E18">
        <w:rPr>
          <w:spacing w:val="-1"/>
        </w:rPr>
        <w:t xml:space="preserve"> </w:t>
      </w:r>
      <w:r w:rsidRPr="008E4E18">
        <w:t>with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such</w:t>
      </w:r>
      <w:r w:rsidRPr="008E4E18">
        <w:rPr>
          <w:spacing w:val="-2"/>
        </w:rPr>
        <w:t xml:space="preserve"> </w:t>
      </w:r>
      <w:r w:rsidRPr="008E4E18">
        <w:t>guaranty.</w:t>
      </w:r>
    </w:p>
    <w:p w14:paraId="6E60304B" w14:textId="77777777" w:rsidR="00E9291B" w:rsidRPr="008E4E18" w:rsidRDefault="00E9291B" w:rsidP="00E9291B">
      <w:pPr>
        <w:pStyle w:val="Legal2L3"/>
      </w:pPr>
      <w:r w:rsidRPr="008E4E18">
        <w:t>Prior to or contemporaneously with the effective date of the Assignment or Sublet an additional sum equal to three (3) months of Fixed Rent is delivered to Landlord as additional Security.</w:t>
      </w:r>
    </w:p>
    <w:p w14:paraId="094342B4" w14:textId="77777777" w:rsidR="00E9291B" w:rsidRPr="008E4E18" w:rsidRDefault="00E9291B" w:rsidP="00E9291B">
      <w:pPr>
        <w:pStyle w:val="Legal2L3"/>
      </w:pPr>
      <w:r w:rsidRPr="008E4E18">
        <w:t>Any</w:t>
      </w:r>
      <w:r w:rsidRPr="008E4E18">
        <w:rPr>
          <w:spacing w:val="-2"/>
        </w:rPr>
        <w:t xml:space="preserve"> </w:t>
      </w:r>
      <w:r w:rsidRPr="008E4E18">
        <w:t>and</w:t>
      </w:r>
      <w:r w:rsidRPr="008E4E18">
        <w:rPr>
          <w:spacing w:val="-2"/>
        </w:rPr>
        <w:t xml:space="preserve"> </w:t>
      </w:r>
      <w:r w:rsidRPr="008E4E18">
        <w:t>all</w:t>
      </w:r>
      <w:r w:rsidRPr="008E4E18">
        <w:rPr>
          <w:spacing w:val="-3"/>
        </w:rPr>
        <w:t xml:space="preserve"> </w:t>
      </w:r>
      <w:r w:rsidRPr="008E4E18">
        <w:t>other</w:t>
      </w:r>
      <w:r w:rsidRPr="008E4E18">
        <w:rPr>
          <w:spacing w:val="-3"/>
        </w:rPr>
        <w:t xml:space="preserve"> </w:t>
      </w:r>
      <w:r w:rsidRPr="008E4E18">
        <w:t>conditions</w:t>
      </w:r>
      <w:r w:rsidRPr="008E4E18">
        <w:rPr>
          <w:spacing w:val="-3"/>
        </w:rPr>
        <w:t xml:space="preserve"> </w:t>
      </w:r>
      <w:r w:rsidRPr="008E4E18">
        <w:t>contained</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consent</w:t>
      </w:r>
      <w:r w:rsidRPr="008E4E18">
        <w:rPr>
          <w:spacing w:val="-3"/>
        </w:rPr>
        <w:t xml:space="preserve"> </w:t>
      </w:r>
      <w:r w:rsidRPr="008E4E18">
        <w:t>are</w:t>
      </w:r>
      <w:r w:rsidRPr="008E4E18">
        <w:rPr>
          <w:spacing w:val="-3"/>
        </w:rPr>
        <w:t xml:space="preserve"> </w:t>
      </w:r>
      <w:r w:rsidRPr="008E4E18">
        <w:t>complied</w:t>
      </w:r>
      <w:r w:rsidRPr="008E4E18">
        <w:rPr>
          <w:spacing w:val="-2"/>
        </w:rPr>
        <w:t xml:space="preserve"> </w:t>
      </w:r>
      <w:r w:rsidRPr="008E4E18">
        <w:t>with,</w:t>
      </w:r>
      <w:r w:rsidRPr="008E4E18">
        <w:rPr>
          <w:spacing w:val="-52"/>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1"/>
        </w:rPr>
        <w:t xml:space="preserve"> </w:t>
      </w:r>
      <w:r w:rsidRPr="008E4E18">
        <w:t>any fees.</w:t>
      </w:r>
    </w:p>
    <w:p w14:paraId="7462A211"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6F06C9A" w14:textId="77777777" w:rsidR="00E9291B" w:rsidRPr="008E4E18" w:rsidRDefault="00E9291B" w:rsidP="00E9291B">
      <w:pPr>
        <w:pStyle w:val="Legal2L2"/>
        <w:rPr>
          <w:sz w:val="21"/>
        </w:rPr>
      </w:pPr>
      <w:r w:rsidRPr="008E4E18">
        <w:t>If this lease is assigned or the Premises are sublet, in whole or in part,</w:t>
      </w:r>
      <w:r w:rsidRPr="008E4E18">
        <w:rPr>
          <w:spacing w:val="1"/>
        </w:rPr>
        <w:t xml:space="preserve"> </w:t>
      </w:r>
      <w:r w:rsidRPr="008E4E18">
        <w:t>Tenant shall remain liable for the performance of all of the terms, covenants and conditions of this lease</w:t>
      </w:r>
      <w:r w:rsidRPr="008E4E18">
        <w:rPr>
          <w:spacing w:val="1"/>
        </w:rPr>
        <w:t xml:space="preserve"> </w:t>
      </w:r>
      <w:r w:rsidRPr="008E4E18">
        <w:t>on the part of Tenant to be performed or observed and any Guarantor</w:t>
      </w:r>
      <w:r w:rsidRPr="008E4E18">
        <w:rPr>
          <w:spacing w:val="-1"/>
        </w:rPr>
        <w:t xml:space="preserve"> </w:t>
      </w:r>
      <w:r w:rsidRPr="008E4E18">
        <w:t>shall</w:t>
      </w:r>
      <w:r w:rsidRPr="008E4E18">
        <w:rPr>
          <w:spacing w:val="-1"/>
        </w:rPr>
        <w:t xml:space="preserve"> </w:t>
      </w:r>
      <w:r w:rsidRPr="008E4E18">
        <w:t>continue to remain liable</w:t>
      </w:r>
      <w:r w:rsidRPr="008E4E18">
        <w:rPr>
          <w:color w:val="D13438"/>
          <w:spacing w:val="1"/>
        </w:rPr>
        <w:t xml:space="preserve"> </w:t>
      </w:r>
      <w:r w:rsidRPr="008E4E18">
        <w:t>under</w:t>
      </w:r>
      <w:r w:rsidRPr="008E4E18">
        <w:rPr>
          <w:spacing w:val="-2"/>
        </w:rPr>
        <w:t xml:space="preserve"> </w:t>
      </w:r>
      <w:r w:rsidRPr="008E4E18">
        <w:t>the</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its guaranty of this lease.</w:t>
      </w:r>
      <w:r w:rsidRPr="008E4E18">
        <w:rPr>
          <w:spacing w:val="1"/>
        </w:rPr>
        <w:t xml:space="preserve"> </w:t>
      </w:r>
      <w:r w:rsidRPr="008E4E18">
        <w:t>Tenant’s liability hereunder shall not be affected by any modification of this lease</w:t>
      </w:r>
      <w:r w:rsidRPr="008E4E18">
        <w:rPr>
          <w:spacing w:val="-52"/>
        </w:rPr>
        <w:t xml:space="preserve"> </w:t>
      </w:r>
      <w:r w:rsidRPr="008E4E18">
        <w:t>or agreement made between Landlord and any assignee or subtenant, or by reason of any delay or failure</w:t>
      </w:r>
      <w:r w:rsidRPr="008E4E18">
        <w:rPr>
          <w:spacing w:val="-52"/>
        </w:rPr>
        <w:t xml:space="preserve"> </w:t>
      </w:r>
      <w:r w:rsidRPr="008E4E18">
        <w:t>on Landlord’s part to enforce any of its rights under this lease; provided that if any such modification or</w:t>
      </w:r>
      <w:r w:rsidRPr="008E4E18">
        <w:rPr>
          <w:spacing w:val="1"/>
        </w:rPr>
        <w:t xml:space="preserve"> </w:t>
      </w:r>
      <w:r w:rsidRPr="008E4E18">
        <w:t>agreement increases the obligation of the assignee under this lease, the liability of the assignor-Tenant</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continu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no</w:t>
      </w:r>
      <w:r w:rsidRPr="008E4E18">
        <w:rPr>
          <w:spacing w:val="-2"/>
        </w:rPr>
        <w:t xml:space="preserve"> </w:t>
      </w:r>
      <w:r w:rsidRPr="008E4E18">
        <w:t>greater</w:t>
      </w:r>
      <w:r w:rsidRPr="008E4E18">
        <w:rPr>
          <w:spacing w:val="-2"/>
        </w:rPr>
        <w:t xml:space="preserve"> </w:t>
      </w:r>
      <w:r w:rsidRPr="008E4E18">
        <w:t>than</w:t>
      </w:r>
      <w:r w:rsidRPr="008E4E18">
        <w:rPr>
          <w:spacing w:val="-2"/>
        </w:rPr>
        <w:t xml:space="preserve"> </w:t>
      </w:r>
      <w:r w:rsidRPr="008E4E18">
        <w:t>if</w:t>
      </w:r>
      <w:r w:rsidRPr="008E4E18">
        <w:rPr>
          <w:spacing w:val="-2"/>
        </w:rPr>
        <w:t xml:space="preserve"> </w:t>
      </w:r>
      <w:r w:rsidRPr="008E4E18">
        <w:t>such</w:t>
      </w:r>
      <w:r w:rsidRPr="008E4E18">
        <w:rPr>
          <w:spacing w:val="3"/>
        </w:rPr>
        <w:t xml:space="preserve"> </w:t>
      </w:r>
      <w:r w:rsidRPr="008E4E18">
        <w:t>modification</w:t>
      </w:r>
      <w:r w:rsidRPr="008E4E18">
        <w:rPr>
          <w:spacing w:val="-1"/>
        </w:rPr>
        <w:t xml:space="preserve"> </w:t>
      </w:r>
      <w:r w:rsidRPr="008E4E18">
        <w:t>or</w:t>
      </w:r>
      <w:r w:rsidRPr="008E4E18">
        <w:rPr>
          <w:spacing w:val="-1"/>
        </w:rPr>
        <w:t xml:space="preserve"> </w:t>
      </w:r>
      <w:r w:rsidRPr="008E4E18">
        <w:t>agreement had</w:t>
      </w:r>
      <w:r w:rsidRPr="008E4E18">
        <w:rPr>
          <w:spacing w:val="-1"/>
        </w:rPr>
        <w:t xml:space="preserve"> </w:t>
      </w:r>
      <w:r w:rsidRPr="008E4E18">
        <w:t>not</w:t>
      </w:r>
      <w:r w:rsidRPr="008E4E18">
        <w:rPr>
          <w:spacing w:val="-1"/>
        </w:rPr>
        <w:t xml:space="preserve"> </w:t>
      </w:r>
      <w:r w:rsidRPr="008E4E18">
        <w:t>been</w:t>
      </w:r>
      <w:r w:rsidRPr="008E4E18">
        <w:rPr>
          <w:spacing w:val="-2"/>
        </w:rPr>
        <w:t xml:space="preserve"> </w:t>
      </w:r>
      <w:r w:rsidRPr="008E4E18">
        <w:t>made</w:t>
      </w:r>
      <w:r w:rsidRPr="008E4E18">
        <w:rPr>
          <w:spacing w:val="-52"/>
        </w:rPr>
        <w:t xml:space="preserve"> </w:t>
      </w:r>
      <w:r w:rsidRPr="008E4E18">
        <w:t>unless such assignee is a person or entity that directly or indirectly controls, is controlled by or is under</w:t>
      </w:r>
      <w:r w:rsidRPr="008E4E18">
        <w:rPr>
          <w:spacing w:val="1"/>
        </w:rPr>
        <w:t xml:space="preserve"> </w:t>
      </w:r>
      <w:r w:rsidRPr="008E4E18">
        <w:t>common</w:t>
      </w:r>
      <w:r w:rsidRPr="008E4E18">
        <w:rPr>
          <w:spacing w:val="-1"/>
        </w:rPr>
        <w:t xml:space="preserve"> </w:t>
      </w:r>
      <w:r w:rsidRPr="008E4E18">
        <w:t>control</w:t>
      </w:r>
      <w:r w:rsidRPr="008E4E18">
        <w:rPr>
          <w:spacing w:val="-1"/>
        </w:rPr>
        <w:t xml:space="preserve"> </w:t>
      </w:r>
      <w:r w:rsidRPr="008E4E18">
        <w:t>with Tenant.</w:t>
      </w:r>
    </w:p>
    <w:p w14:paraId="5082FE53" w14:textId="4339FA97" w:rsidR="00E9291B" w:rsidRPr="008E4E18" w:rsidRDefault="00E9291B" w:rsidP="00E9291B">
      <w:pPr>
        <w:pStyle w:val="Legal2L2"/>
      </w:pPr>
      <w:r w:rsidRPr="008E4E18">
        <w:t>The</w:t>
      </w:r>
      <w:r w:rsidRPr="008E4E18">
        <w:rPr>
          <w:spacing w:val="-2"/>
        </w:rPr>
        <w:t xml:space="preserve"> </w:t>
      </w:r>
      <w:r w:rsidRPr="008E4E18">
        <w:t>consent</w:t>
      </w:r>
      <w:r w:rsidRPr="008E4E18">
        <w:rPr>
          <w:spacing w:val="-3"/>
        </w:rPr>
        <w:t xml:space="preserve"> </w:t>
      </w:r>
      <w:r w:rsidRPr="008E4E18">
        <w:t>by</w:t>
      </w:r>
      <w:r w:rsidRPr="008E4E18">
        <w:rPr>
          <w:spacing w:val="-2"/>
        </w:rPr>
        <w:t xml:space="preserve"> </w:t>
      </w:r>
      <w:r w:rsidRPr="008E4E18">
        <w:t>Landlord</w:t>
      </w:r>
      <w:r w:rsidRPr="008E4E18">
        <w:rPr>
          <w:spacing w:val="-2"/>
        </w:rPr>
        <w:t xml:space="preserve"> </w:t>
      </w:r>
      <w:r w:rsidRPr="008E4E18">
        <w:t>to</w:t>
      </w:r>
      <w:r w:rsidRPr="008E4E18">
        <w:rPr>
          <w:spacing w:val="-2"/>
        </w:rPr>
        <w:t xml:space="preserve"> </w:t>
      </w:r>
      <w:r w:rsidRPr="008E4E18">
        <w:t>any</w:t>
      </w:r>
      <w:r w:rsidRPr="008E4E18">
        <w:rPr>
          <w:spacing w:val="-2"/>
        </w:rPr>
        <w:t xml:space="preserve"> </w:t>
      </w:r>
      <w:r w:rsidRPr="008E4E18">
        <w:t>assignment,</w:t>
      </w:r>
      <w:r w:rsidRPr="008E4E18">
        <w:rPr>
          <w:spacing w:val="-2"/>
        </w:rPr>
        <w:t xml:space="preserve"> </w:t>
      </w:r>
      <w:r w:rsidRPr="008E4E18">
        <w:t>transfer,</w:t>
      </w:r>
      <w:r w:rsidRPr="008E4E18">
        <w:rPr>
          <w:spacing w:val="-3"/>
        </w:rPr>
        <w:t xml:space="preserve"> </w:t>
      </w:r>
      <w:r w:rsidRPr="008E4E18">
        <w:t>sublet,</w:t>
      </w:r>
      <w:r w:rsidRPr="008E4E18">
        <w:rPr>
          <w:spacing w:val="-3"/>
        </w:rPr>
        <w:t xml:space="preserve"> </w:t>
      </w:r>
      <w:r w:rsidRPr="008E4E18">
        <w:t>occupancy,</w:t>
      </w:r>
      <w:r w:rsidRPr="008E4E18">
        <w:rPr>
          <w:spacing w:val="-52"/>
        </w:rPr>
        <w:t xml:space="preserve"> </w:t>
      </w:r>
      <w:r w:rsidRPr="008E4E18">
        <w:t xml:space="preserve">encumbrance or other transaction described in </w:t>
      </w:r>
      <w:r w:rsidRPr="008E4E18">
        <w:fldChar w:fldCharType="begin"/>
      </w:r>
      <w:r w:rsidRPr="008E4E18">
        <w:instrText xml:space="preserve"> REF _Ref180524534 \r \h </w:instrText>
      </w:r>
      <w:r w:rsidR="008E4E18">
        <w:instrText xml:space="preserve"> \* MERGEFORMAT </w:instrText>
      </w:r>
      <w:r w:rsidRPr="008E4E18">
        <w:fldChar w:fldCharType="separate"/>
      </w:r>
      <w:r w:rsidRPr="008E4E18">
        <w:t>Section 16.1</w:t>
      </w:r>
      <w:r w:rsidRPr="008E4E18">
        <w:fldChar w:fldCharType="end"/>
      </w:r>
      <w:r w:rsidRPr="008E4E18">
        <w:t>, shall not in any way be deemed to relieve</w:t>
      </w:r>
      <w:r w:rsidRPr="008E4E18">
        <w:rPr>
          <w:spacing w:val="1"/>
        </w:rPr>
        <w:t xml:space="preserve"> </w:t>
      </w:r>
      <w:r w:rsidRPr="008E4E18">
        <w:t>Tenant from obtaining the express consent of Landlord prior to any further such transaction or any</w:t>
      </w:r>
      <w:r w:rsidRPr="008E4E18">
        <w:rPr>
          <w:spacing w:val="1"/>
        </w:rPr>
        <w:t xml:space="preserve"> </w:t>
      </w:r>
      <w:r w:rsidRPr="008E4E18">
        <w:t>proposed assignment of sublease or sub-sublease, which consent may be granted or denied at Landlord’s</w:t>
      </w:r>
      <w:r w:rsidRPr="008E4E18">
        <w:rPr>
          <w:spacing w:val="-52"/>
        </w:rPr>
        <w:t xml:space="preserve"> </w:t>
      </w:r>
      <w:r w:rsidRPr="008E4E18">
        <w:t>discretion.</w:t>
      </w:r>
    </w:p>
    <w:p w14:paraId="4C63A0B3" w14:textId="77777777" w:rsidR="00E9291B" w:rsidRPr="008E4E18" w:rsidRDefault="00E9291B" w:rsidP="00E9291B">
      <w:pPr>
        <w:pStyle w:val="Legal2L2"/>
      </w:pPr>
      <w:r w:rsidRPr="008E4E18">
        <w:t>The</w:t>
      </w:r>
      <w:r w:rsidRPr="008E4E18">
        <w:rPr>
          <w:spacing w:val="-2"/>
        </w:rPr>
        <w:t xml:space="preserve"> </w:t>
      </w:r>
      <w:r w:rsidRPr="008E4E18">
        <w:t>acceptance</w:t>
      </w:r>
      <w:r w:rsidRPr="008E4E18">
        <w:rPr>
          <w:spacing w:val="-3"/>
        </w:rPr>
        <w:t xml:space="preserve"> </w:t>
      </w:r>
      <w:r w:rsidRPr="008E4E18">
        <w:t>by</w:t>
      </w:r>
      <w:r w:rsidRPr="008E4E18">
        <w:rPr>
          <w:spacing w:val="-2"/>
        </w:rPr>
        <w:t xml:space="preserve"> </w:t>
      </w:r>
      <w:r w:rsidRPr="008E4E18">
        <w:t>Landlord</w:t>
      </w:r>
      <w:r w:rsidRPr="008E4E18">
        <w:rPr>
          <w:spacing w:val="-3"/>
        </w:rPr>
        <w:t xml:space="preserve"> </w:t>
      </w:r>
      <w:r w:rsidRPr="008E4E18">
        <w:t>of</w:t>
      </w:r>
      <w:r w:rsidRPr="008E4E18">
        <w:rPr>
          <w:spacing w:val="-3"/>
        </w:rPr>
        <w:t xml:space="preserve"> </w:t>
      </w:r>
      <w:r w:rsidRPr="008E4E18">
        <w:t>Rent</w:t>
      </w:r>
      <w:r w:rsidRPr="008E4E18">
        <w:rPr>
          <w:spacing w:val="-1"/>
        </w:rPr>
        <w:t xml:space="preserve"> </w:t>
      </w:r>
      <w:r w:rsidRPr="008E4E18">
        <w:t>following</w:t>
      </w:r>
      <w:r w:rsidRPr="008E4E18">
        <w:rPr>
          <w:spacing w:val="-2"/>
        </w:rPr>
        <w:t xml:space="preserve"> </w:t>
      </w:r>
      <w:r w:rsidRPr="008E4E18">
        <w:t>any</w:t>
      </w:r>
      <w:r w:rsidRPr="008E4E18">
        <w:rPr>
          <w:spacing w:val="-2"/>
        </w:rPr>
        <w:t xml:space="preserve"> </w:t>
      </w:r>
      <w:r w:rsidRPr="008E4E18">
        <w:t>assignment,</w:t>
      </w:r>
      <w:r w:rsidRPr="008E4E18">
        <w:rPr>
          <w:spacing w:val="-3"/>
        </w:rPr>
        <w:t xml:space="preserve"> </w:t>
      </w:r>
      <w:r w:rsidRPr="008E4E18">
        <w:t>sublease,</w:t>
      </w:r>
      <w:r w:rsidRPr="008E4E18">
        <w:rPr>
          <w:spacing w:val="-52"/>
        </w:rPr>
        <w:t xml:space="preserve"> </w:t>
      </w:r>
      <w:r w:rsidRPr="008E4E18">
        <w:t>encumbrance, license, occupancy, or other transaction in violation of this Article, shall not be deemed a</w:t>
      </w:r>
      <w:r w:rsidRPr="008E4E18">
        <w:rPr>
          <w:spacing w:val="1"/>
        </w:rPr>
        <w:t xml:space="preserve"> </w:t>
      </w:r>
      <w:r w:rsidRPr="008E4E18">
        <w:t>consent</w:t>
      </w:r>
      <w:r w:rsidRPr="008E4E18">
        <w:rPr>
          <w:spacing w:val="-2"/>
        </w:rPr>
        <w:t xml:space="preserve"> </w:t>
      </w:r>
      <w:r w:rsidRPr="008E4E18">
        <w:t>by</w:t>
      </w:r>
      <w:r w:rsidRPr="008E4E18">
        <w:rPr>
          <w:spacing w:val="-1"/>
        </w:rPr>
        <w:t xml:space="preserve"> </w:t>
      </w:r>
      <w:r w:rsidRPr="008E4E18">
        <w:t>Landlord</w:t>
      </w:r>
      <w:r w:rsidRPr="008E4E18">
        <w:rPr>
          <w:spacing w:val="-1"/>
        </w:rPr>
        <w:t xml:space="preserve"> </w:t>
      </w:r>
      <w:r w:rsidRPr="008E4E18">
        <w:t>to such</w:t>
      </w:r>
      <w:r w:rsidRPr="008E4E18">
        <w:rPr>
          <w:spacing w:val="-2"/>
        </w:rPr>
        <w:t xml:space="preserve"> </w:t>
      </w:r>
      <w:r w:rsidRPr="008E4E18">
        <w:t>transaction,</w:t>
      </w:r>
      <w:r w:rsidRPr="008E4E18">
        <w:rPr>
          <w:spacing w:val="-2"/>
        </w:rPr>
        <w:t xml:space="preserve"> </w:t>
      </w:r>
      <w:r w:rsidRPr="008E4E18">
        <w:t>nor</w:t>
      </w:r>
      <w:r w:rsidRPr="008E4E18">
        <w:rPr>
          <w:spacing w:val="-1"/>
        </w:rPr>
        <w:t xml:space="preserve"> </w:t>
      </w:r>
      <w:r w:rsidRPr="008E4E18">
        <w:t>a</w:t>
      </w:r>
      <w:r w:rsidRPr="008E4E18">
        <w:rPr>
          <w:spacing w:val="-1"/>
        </w:rPr>
        <w:t xml:space="preserve"> </w:t>
      </w:r>
      <w:r w:rsidRPr="008E4E18">
        <w:t>waiver</w:t>
      </w:r>
      <w:r w:rsidRPr="008E4E18">
        <w:rPr>
          <w:spacing w:val="-1"/>
        </w:rPr>
        <w:t xml:space="preserve"> </w:t>
      </w:r>
      <w:r w:rsidRPr="008E4E18">
        <w:t>of</w:t>
      </w:r>
      <w:r w:rsidRPr="008E4E18">
        <w:rPr>
          <w:spacing w:val="-1"/>
        </w:rPr>
        <w:t xml:space="preserve"> </w:t>
      </w:r>
      <w:r w:rsidRPr="008E4E18">
        <w:t>any</w:t>
      </w:r>
      <w:r w:rsidRPr="008E4E18">
        <w:rPr>
          <w:spacing w:val="-1"/>
        </w:rPr>
        <w:t xml:space="preserve"> </w:t>
      </w:r>
      <w:r w:rsidRPr="008E4E18">
        <w:t>right</w:t>
      </w:r>
      <w:r w:rsidRPr="008E4E18">
        <w:rPr>
          <w:spacing w:val="-1"/>
        </w:rPr>
        <w:t xml:space="preserve"> </w:t>
      </w:r>
      <w:r w:rsidRPr="008E4E18">
        <w:t>or</w:t>
      </w:r>
      <w:r w:rsidRPr="008E4E18">
        <w:rPr>
          <w:spacing w:val="-1"/>
        </w:rPr>
        <w:t xml:space="preserve"> </w:t>
      </w:r>
      <w:r w:rsidRPr="008E4E18">
        <w:t>remedy</w:t>
      </w:r>
      <w:r w:rsidRPr="008E4E18">
        <w:rPr>
          <w:spacing w:val="-1"/>
        </w:rPr>
        <w:t xml:space="preserve"> </w:t>
      </w:r>
      <w:r w:rsidRPr="008E4E18">
        <w:t>of</w:t>
      </w:r>
      <w:r w:rsidRPr="008E4E18">
        <w:rPr>
          <w:spacing w:val="4"/>
        </w:rPr>
        <w:t xml:space="preserve"> </w:t>
      </w:r>
      <w:r w:rsidRPr="008E4E18">
        <w:t>Landlord</w:t>
      </w:r>
      <w:r w:rsidRPr="008E4E18">
        <w:rPr>
          <w:spacing w:val="-1"/>
        </w:rPr>
        <w:t xml:space="preserve"> </w:t>
      </w:r>
      <w:r w:rsidRPr="008E4E18">
        <w:t>hereunder.</w:t>
      </w:r>
    </w:p>
    <w:p w14:paraId="2518D81C" w14:textId="77777777" w:rsidR="00E9291B" w:rsidRPr="008E4E18" w:rsidRDefault="00E9291B" w:rsidP="00E9291B">
      <w:pPr>
        <w:pStyle w:val="Legal2L1"/>
        <w:rPr>
          <w:u w:val="none"/>
        </w:rPr>
      </w:pPr>
      <w:r w:rsidRPr="008E4E18">
        <w:t>Access; Changes</w:t>
      </w:r>
      <w:r w:rsidRPr="008E4E18">
        <w:rPr>
          <w:spacing w:val="-1"/>
        </w:rPr>
        <w:t xml:space="preserve"> </w:t>
      </w:r>
      <w:r w:rsidRPr="008E4E18">
        <w:t>in</w:t>
      </w:r>
      <w:r w:rsidRPr="008E4E18">
        <w:rPr>
          <w:spacing w:val="1"/>
        </w:rPr>
        <w:t xml:space="preserve"> </w:t>
      </w:r>
      <w:r w:rsidRPr="008E4E18">
        <w:t>Building and</w:t>
      </w:r>
      <w:r w:rsidRPr="008E4E18">
        <w:rPr>
          <w:spacing w:val="1"/>
        </w:rPr>
        <w:t xml:space="preserve"> </w:t>
      </w:r>
      <w:r w:rsidRPr="008E4E18">
        <w:t>Real Property</w:t>
      </w:r>
    </w:p>
    <w:p w14:paraId="45275EEC" w14:textId="77777777" w:rsidR="00E9291B" w:rsidRPr="008E4E18" w:rsidRDefault="00E9291B" w:rsidP="00E9291B">
      <w:pPr>
        <w:pStyle w:val="Legal2L2"/>
        <w:tabs>
          <w:tab w:val="left" w:pos="2980"/>
        </w:tabs>
        <w:spacing w:before="90"/>
        <w:ind w:right="121"/>
      </w:pPr>
      <w:r w:rsidRPr="008E4E18">
        <w:t>Landlord reserves the right to (a) place (and have access to) concealed</w:t>
      </w:r>
      <w:r w:rsidRPr="008E4E18">
        <w:rPr>
          <w:spacing w:val="1"/>
        </w:rPr>
        <w:t xml:space="preserve"> </w:t>
      </w:r>
      <w:r w:rsidRPr="008E4E18">
        <w:t>ducts, pipes and conduits through the Premises (without a material reduction or reconfiguration of the</w:t>
      </w:r>
      <w:r w:rsidRPr="008E4E18">
        <w:rPr>
          <w:spacing w:val="1"/>
        </w:rPr>
        <w:t xml:space="preserve"> </w:t>
      </w:r>
      <w:r w:rsidRPr="008E4E18">
        <w:t>useable area of the Premises), and (b) enter the Premises at reasonable times on reasonable prior notice,</w:t>
      </w:r>
      <w:r w:rsidRPr="008E4E18">
        <w:rPr>
          <w:spacing w:val="1"/>
        </w:rPr>
        <w:t xml:space="preserve"> </w:t>
      </w:r>
      <w:r w:rsidRPr="008E4E18">
        <w:t>which may be oral (but prior notice shall not be required in an emergency), to inspect the Premises, to</w:t>
      </w:r>
      <w:r w:rsidRPr="008E4E18">
        <w:rPr>
          <w:spacing w:val="1"/>
        </w:rPr>
        <w:t xml:space="preserve"> </w:t>
      </w:r>
      <w:r w:rsidRPr="008E4E18">
        <w:t>show the Premises to others or to perform any work or make any improvement or repair or perform any</w:t>
      </w:r>
      <w:r w:rsidRPr="008E4E18">
        <w:rPr>
          <w:spacing w:val="1"/>
        </w:rPr>
        <w:t xml:space="preserve"> </w:t>
      </w:r>
      <w:r w:rsidRPr="008E4E18">
        <w:t>maintenance</w:t>
      </w:r>
      <w:r w:rsidRPr="008E4E18">
        <w:rPr>
          <w:spacing w:val="-1"/>
        </w:rPr>
        <w:t xml:space="preserve"> </w:t>
      </w:r>
      <w:r w:rsidRPr="008E4E18">
        <w:t>Landlord</w:t>
      </w:r>
      <w:r w:rsidRPr="008E4E18">
        <w:rPr>
          <w:spacing w:val="-2"/>
        </w:rPr>
        <w:t xml:space="preserve"> </w:t>
      </w:r>
      <w:r w:rsidRPr="008E4E18">
        <w:t>deems</w:t>
      </w:r>
      <w:r w:rsidRPr="008E4E18">
        <w:rPr>
          <w:spacing w:val="-1"/>
        </w:rPr>
        <w:t xml:space="preserve"> </w:t>
      </w:r>
      <w:r w:rsidRPr="008E4E18">
        <w:t>necessary</w:t>
      </w:r>
      <w:r w:rsidRPr="008E4E18">
        <w:rPr>
          <w:spacing w:val="-1"/>
        </w:rPr>
        <w:t xml:space="preserve"> </w:t>
      </w:r>
      <w:r w:rsidRPr="008E4E18">
        <w:t>or</w:t>
      </w:r>
      <w:r w:rsidRPr="008E4E18">
        <w:rPr>
          <w:spacing w:val="-2"/>
        </w:rPr>
        <w:t xml:space="preserve"> </w:t>
      </w:r>
      <w:r w:rsidRPr="008E4E18">
        <w:t>desir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Building</w:t>
      </w:r>
      <w:r w:rsidRPr="008E4E18">
        <w:rPr>
          <w:spacing w:val="-1"/>
        </w:rPr>
        <w:t xml:space="preserve"> </w:t>
      </w:r>
      <w:r w:rsidRPr="008E4E18">
        <w:t>or</w:t>
      </w:r>
      <w:r w:rsidRPr="008E4E18">
        <w:rPr>
          <w:spacing w:val="-2"/>
        </w:rPr>
        <w:t xml:space="preserve"> </w:t>
      </w:r>
      <w:r w:rsidRPr="008E4E18">
        <w:t>for</w:t>
      </w:r>
      <w:r w:rsidRPr="008E4E18">
        <w:rPr>
          <w:spacing w:val="-1"/>
        </w:rPr>
        <w:t xml:space="preserve"> </w:t>
      </w:r>
      <w:r w:rsidRPr="008E4E18">
        <w:t>the</w:t>
      </w:r>
      <w:r w:rsidRPr="008E4E18">
        <w:rPr>
          <w:spacing w:val="-3"/>
        </w:rPr>
        <w:t xml:space="preserve"> </w:t>
      </w:r>
      <w:r w:rsidRPr="008E4E18">
        <w:t>purpose</w:t>
      </w:r>
      <w:r w:rsidRPr="008E4E18">
        <w:rPr>
          <w:spacing w:val="-2"/>
        </w:rPr>
        <w:t xml:space="preserve"> </w:t>
      </w:r>
      <w:r w:rsidRPr="008E4E18">
        <w:t>of</w:t>
      </w:r>
      <w:r w:rsidRPr="008E4E18">
        <w:rPr>
          <w:spacing w:val="-52"/>
        </w:rPr>
        <w:t xml:space="preserve"> </w:t>
      </w:r>
      <w:r w:rsidRPr="008E4E18">
        <w:t>complying with Laws.</w:t>
      </w:r>
      <w:r w:rsidRPr="008E4E18">
        <w:rPr>
          <w:spacing w:val="1"/>
        </w:rPr>
        <w:t xml:space="preserve"> </w:t>
      </w:r>
      <w:r w:rsidRPr="008E4E18">
        <w:t>If Tenant is not present when Landlord desires to enter the Premises, Landlord or</w:t>
      </w:r>
      <w:r w:rsidRPr="008E4E18">
        <w:rPr>
          <w:spacing w:val="-52"/>
        </w:rPr>
        <w:t xml:space="preserve"> </w:t>
      </w:r>
      <w:r w:rsidRPr="008E4E18">
        <w:t>Landlord’s contractors may enter the Premises (by force, in the event of an emergency) without liability</w:t>
      </w:r>
      <w:r w:rsidRPr="008E4E18">
        <w:rPr>
          <w:spacing w:val="1"/>
        </w:rPr>
        <w:t xml:space="preserve"> </w:t>
      </w:r>
      <w:r w:rsidRPr="008E4E18">
        <w:t>to Tenant.</w:t>
      </w:r>
    </w:p>
    <w:p w14:paraId="127158C8" w14:textId="77777777" w:rsidR="00E9291B" w:rsidRPr="008E4E18" w:rsidRDefault="00E9291B" w:rsidP="00E9291B">
      <w:pPr>
        <w:pStyle w:val="Legal2L2"/>
        <w:tabs>
          <w:tab w:val="left" w:pos="2980"/>
        </w:tabs>
        <w:spacing w:before="90"/>
        <w:ind w:right="121"/>
      </w:pPr>
      <w:r w:rsidRPr="008E4E18">
        <w:t>Landlord</w:t>
      </w:r>
      <w:r w:rsidRPr="008E4E18">
        <w:rPr>
          <w:spacing w:val="4"/>
        </w:rPr>
        <w:t xml:space="preserve"> </w:t>
      </w:r>
      <w:r w:rsidRPr="008E4E18">
        <w:t>reserves</w:t>
      </w:r>
      <w:r w:rsidRPr="008E4E18">
        <w:rPr>
          <w:spacing w:val="3"/>
        </w:rPr>
        <w:t xml:space="preserve"> </w:t>
      </w:r>
      <w:r w:rsidRPr="008E4E18">
        <w:t>the</w:t>
      </w:r>
      <w:r w:rsidRPr="008E4E18">
        <w:rPr>
          <w:spacing w:val="3"/>
        </w:rPr>
        <w:t xml:space="preserve"> </w:t>
      </w:r>
      <w:r w:rsidRPr="008E4E18">
        <w:t>right</w:t>
      </w:r>
      <w:r w:rsidRPr="008E4E18">
        <w:rPr>
          <w:spacing w:val="2"/>
        </w:rPr>
        <w:t xml:space="preserve"> </w:t>
      </w:r>
      <w:r w:rsidRPr="008E4E18">
        <w:t>at</w:t>
      </w:r>
      <w:r w:rsidRPr="008E4E18">
        <w:rPr>
          <w:spacing w:val="3"/>
        </w:rPr>
        <w:t xml:space="preserve"> </w:t>
      </w:r>
      <w:r w:rsidRPr="008E4E18">
        <w:t>any</w:t>
      </w:r>
      <w:r w:rsidRPr="008E4E18">
        <w:rPr>
          <w:spacing w:val="4"/>
        </w:rPr>
        <w:t xml:space="preserve"> </w:t>
      </w:r>
      <w:r w:rsidRPr="008E4E18">
        <w:t>time</w:t>
      </w:r>
      <w:r w:rsidRPr="008E4E18">
        <w:rPr>
          <w:spacing w:val="3"/>
        </w:rPr>
        <w:t xml:space="preserve"> </w:t>
      </w:r>
      <w:r w:rsidRPr="008E4E18">
        <w:t>and</w:t>
      </w:r>
      <w:r w:rsidRPr="008E4E18">
        <w:rPr>
          <w:spacing w:val="3"/>
        </w:rPr>
        <w:t xml:space="preserve"> </w:t>
      </w:r>
      <w:r w:rsidRPr="008E4E18">
        <w:t>from</w:t>
      </w:r>
      <w:r w:rsidRPr="008E4E18">
        <w:rPr>
          <w:spacing w:val="3"/>
        </w:rPr>
        <w:t xml:space="preserve"> </w:t>
      </w:r>
      <w:r w:rsidRPr="008E4E18">
        <w:t>time</w:t>
      </w:r>
      <w:r w:rsidRPr="008E4E18">
        <w:rPr>
          <w:spacing w:val="3"/>
        </w:rPr>
        <w:t xml:space="preserve"> </w:t>
      </w:r>
      <w:r w:rsidRPr="008E4E18">
        <w:t>to</w:t>
      </w:r>
      <w:r w:rsidRPr="008E4E18">
        <w:rPr>
          <w:spacing w:val="3"/>
        </w:rPr>
        <w:t xml:space="preserve"> </w:t>
      </w:r>
      <w:r w:rsidRPr="008E4E18">
        <w:t>time</w:t>
      </w:r>
      <w:r w:rsidRPr="008E4E18">
        <w:rPr>
          <w:spacing w:val="3"/>
        </w:rPr>
        <w:t xml:space="preserve"> </w:t>
      </w:r>
      <w:r w:rsidRPr="008E4E18">
        <w:t>to</w:t>
      </w:r>
      <w:r w:rsidRPr="008E4E18">
        <w:rPr>
          <w:spacing w:val="58"/>
        </w:rPr>
        <w:t xml:space="preserve"> </w:t>
      </w:r>
      <w:r w:rsidRPr="008E4E18">
        <w:t>(a)</w:t>
      </w:r>
      <w:r w:rsidRPr="008E4E18">
        <w:rPr>
          <w:spacing w:val="1"/>
        </w:rPr>
        <w:t xml:space="preserve"> </w:t>
      </w:r>
      <w:r w:rsidRPr="008E4E18">
        <w:t>make</w:t>
      </w:r>
      <w:r w:rsidRPr="008E4E18">
        <w:rPr>
          <w:spacing w:val="2"/>
        </w:rPr>
        <w:t xml:space="preserve"> </w:t>
      </w:r>
      <w:r w:rsidRPr="008E4E18">
        <w:t>changes</w:t>
      </w:r>
      <w:r w:rsidRPr="008E4E18">
        <w:rPr>
          <w:spacing w:val="3"/>
        </w:rPr>
        <w:t xml:space="preserve"> </w:t>
      </w:r>
      <w:r w:rsidRPr="008E4E18">
        <w:t>or</w:t>
      </w:r>
      <w:r w:rsidRPr="008E4E18">
        <w:rPr>
          <w:spacing w:val="2"/>
        </w:rPr>
        <w:t xml:space="preserve"> </w:t>
      </w:r>
      <w:r w:rsidRPr="008E4E18">
        <w:t>revisions</w:t>
      </w:r>
      <w:r w:rsidRPr="008E4E18">
        <w:rPr>
          <w:spacing w:val="4"/>
        </w:rPr>
        <w:t xml:space="preserve"> </w:t>
      </w:r>
      <w:r w:rsidRPr="008E4E18">
        <w:t>in</w:t>
      </w:r>
      <w:r w:rsidRPr="008E4E18">
        <w:rPr>
          <w:spacing w:val="3"/>
        </w:rPr>
        <w:t xml:space="preserve"> </w:t>
      </w:r>
      <w:r w:rsidRPr="008E4E18">
        <w:t>the</w:t>
      </w:r>
      <w:r w:rsidRPr="008E4E18">
        <w:rPr>
          <w:spacing w:val="6"/>
        </w:rPr>
        <w:t xml:space="preserve"> </w:t>
      </w:r>
      <w:r w:rsidRPr="008E4E18">
        <w:t>Real</w:t>
      </w:r>
      <w:r w:rsidRPr="008E4E18">
        <w:rPr>
          <w:spacing w:val="2"/>
        </w:rPr>
        <w:t xml:space="preserve"> </w:t>
      </w:r>
      <w:r w:rsidRPr="008E4E18">
        <w:t>Property,</w:t>
      </w:r>
      <w:r w:rsidRPr="008E4E18">
        <w:rPr>
          <w:spacing w:val="3"/>
        </w:rPr>
        <w:t xml:space="preserve"> </w:t>
      </w:r>
      <w:r w:rsidRPr="008E4E18">
        <w:t>including</w:t>
      </w:r>
      <w:r w:rsidRPr="008E4E18">
        <w:rPr>
          <w:spacing w:val="2"/>
        </w:rPr>
        <w:t xml:space="preserve"> </w:t>
      </w:r>
      <w:r w:rsidRPr="008E4E18">
        <w:t>but</w:t>
      </w:r>
      <w:r w:rsidRPr="008E4E18">
        <w:rPr>
          <w:spacing w:val="3"/>
        </w:rPr>
        <w:t xml:space="preserve"> </w:t>
      </w:r>
      <w:r w:rsidRPr="008E4E18">
        <w:t>not</w:t>
      </w:r>
      <w:r w:rsidRPr="008E4E18">
        <w:rPr>
          <w:spacing w:val="3"/>
        </w:rPr>
        <w:t xml:space="preserve"> </w:t>
      </w:r>
      <w:r w:rsidRPr="008E4E18">
        <w:t>limited</w:t>
      </w:r>
      <w:r w:rsidRPr="008E4E18">
        <w:rPr>
          <w:spacing w:val="3"/>
        </w:rPr>
        <w:t xml:space="preserve"> </w:t>
      </w:r>
      <w:r w:rsidRPr="008E4E18">
        <w:t>to</w:t>
      </w:r>
      <w:r w:rsidRPr="008E4E18">
        <w:rPr>
          <w:spacing w:val="3"/>
        </w:rPr>
        <w:t xml:space="preserve"> </w:t>
      </w:r>
      <w:r w:rsidRPr="008E4E18">
        <w:t>the</w:t>
      </w:r>
      <w:r w:rsidRPr="008E4E18">
        <w:rPr>
          <w:spacing w:val="5"/>
        </w:rPr>
        <w:t xml:space="preserve"> </w:t>
      </w:r>
      <w:r w:rsidRPr="008E4E18">
        <w:t>Building</w:t>
      </w:r>
      <w:r w:rsidRPr="008E4E18">
        <w:rPr>
          <w:spacing w:val="3"/>
        </w:rPr>
        <w:t xml:space="preserve"> </w:t>
      </w:r>
      <w:r w:rsidRPr="008E4E18">
        <w:t>areas,</w:t>
      </w:r>
      <w:r w:rsidRPr="008E4E18">
        <w:rPr>
          <w:spacing w:val="1"/>
        </w:rPr>
        <w:t xml:space="preserve"> </w:t>
      </w:r>
      <w:r w:rsidRPr="008E4E18">
        <w:t>walkways, driveways, parking areas, or other Common Areas, (b) construct improvements in the Real</w:t>
      </w:r>
      <w:r w:rsidRPr="008E4E18">
        <w:rPr>
          <w:spacing w:val="1"/>
        </w:rPr>
        <w:t xml:space="preserve"> </w:t>
      </w:r>
      <w:r w:rsidRPr="008E4E18">
        <w:t>Property, (c) construct additions to, or additional stories on, the Building (which right includes the right to</w:t>
      </w:r>
      <w:r w:rsidRPr="008E4E18">
        <w:rPr>
          <w:spacing w:val="-52"/>
        </w:rPr>
        <w:t xml:space="preserve"> </w:t>
      </w:r>
      <w:r w:rsidRPr="008E4E18">
        <w:t>make use of structural elements of the Premises, including without limitation columns and footings, for</w:t>
      </w:r>
      <w:r w:rsidRPr="008E4E18">
        <w:rPr>
          <w:spacing w:val="1"/>
        </w:rPr>
        <w:t xml:space="preserve"> </w:t>
      </w:r>
      <w:r w:rsidRPr="008E4E18">
        <w:t>such</w:t>
      </w:r>
      <w:r w:rsidRPr="008E4E18">
        <w:rPr>
          <w:spacing w:val="-2"/>
        </w:rPr>
        <w:t xml:space="preserve"> </w:t>
      </w:r>
      <w:r w:rsidRPr="008E4E18">
        <w:t>construction,</w:t>
      </w:r>
      <w:r w:rsidRPr="008E4E18">
        <w:rPr>
          <w:spacing w:val="-1"/>
        </w:rPr>
        <w:t xml:space="preserve"> </w:t>
      </w:r>
      <w:r w:rsidRPr="008E4E18">
        <w:t>provided</w:t>
      </w:r>
      <w:r w:rsidRPr="008E4E18">
        <w:rPr>
          <w:spacing w:val="-2"/>
        </w:rPr>
        <w:t xml:space="preserve"> </w:t>
      </w:r>
      <w:r w:rsidRPr="008E4E18">
        <w:t>such</w:t>
      </w:r>
      <w:r w:rsidRPr="008E4E18">
        <w:rPr>
          <w:spacing w:val="-1"/>
        </w:rPr>
        <w:t xml:space="preserve"> </w:t>
      </w:r>
      <w:r w:rsidRPr="008E4E18">
        <w:t>use</w:t>
      </w:r>
      <w:r w:rsidRPr="008E4E18">
        <w:rPr>
          <w:spacing w:val="-2"/>
        </w:rPr>
        <w:t xml:space="preserve"> </w:t>
      </w:r>
      <w:r w:rsidRPr="008E4E18">
        <w:t>does</w:t>
      </w:r>
      <w:r w:rsidRPr="008E4E18">
        <w:rPr>
          <w:spacing w:val="-3"/>
        </w:rPr>
        <w:t xml:space="preserve"> </w:t>
      </w:r>
      <w:r w:rsidRPr="008E4E18">
        <w:t>not materially</w:t>
      </w:r>
      <w:r w:rsidRPr="008E4E18">
        <w:rPr>
          <w:spacing w:val="-1"/>
        </w:rPr>
        <w:t xml:space="preserve"> </w:t>
      </w:r>
      <w:r w:rsidRPr="008E4E18">
        <w:t>encroach</w:t>
      </w:r>
      <w:r w:rsidRPr="008E4E18">
        <w:rPr>
          <w:spacing w:val="-2"/>
        </w:rPr>
        <w:t xml:space="preserve"> </w:t>
      </w:r>
      <w:r w:rsidRPr="008E4E18">
        <w:t>on</w:t>
      </w:r>
      <w:r w:rsidRPr="008E4E18">
        <w:rPr>
          <w:spacing w:val="-1"/>
        </w:rPr>
        <w:t xml:space="preserve"> </w:t>
      </w:r>
      <w:r w:rsidRPr="008E4E18">
        <w:t>the</w:t>
      </w:r>
      <w:r w:rsidRPr="008E4E18">
        <w:rPr>
          <w:spacing w:val="-3"/>
        </w:rPr>
        <w:t xml:space="preserve"> </w:t>
      </w:r>
      <w:r w:rsidRPr="008E4E18">
        <w:t>interior</w:t>
      </w:r>
      <w:r w:rsidRPr="008E4E18">
        <w:rPr>
          <w:spacing w:val="-2"/>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and</w:t>
      </w:r>
      <w:r w:rsidRPr="008E4E18">
        <w:rPr>
          <w:spacing w:val="-1"/>
        </w:rPr>
        <w:t xml:space="preserve"> </w:t>
      </w:r>
      <w:r w:rsidRPr="008E4E18">
        <w:t>(d)</w:t>
      </w:r>
      <w:r w:rsidRPr="008E4E18">
        <w:rPr>
          <w:spacing w:val="-52"/>
        </w:rPr>
        <w:t xml:space="preserve"> </w:t>
      </w:r>
      <w:r w:rsidRPr="008E4E18">
        <w:t>change</w:t>
      </w:r>
      <w:r w:rsidRPr="008E4E18">
        <w:rPr>
          <w:spacing w:val="-2"/>
        </w:rPr>
        <w:t xml:space="preserve"> </w:t>
      </w:r>
      <w:r w:rsidRPr="008E4E18">
        <w:t>the</w:t>
      </w:r>
      <w:r w:rsidRPr="008E4E18">
        <w:rPr>
          <w:spacing w:val="-1"/>
        </w:rPr>
        <w:t xml:space="preserve"> </w:t>
      </w:r>
      <w:r w:rsidRPr="008E4E18">
        <w:t>name,</w:t>
      </w:r>
      <w:r w:rsidRPr="008E4E18">
        <w:rPr>
          <w:spacing w:val="-2"/>
        </w:rPr>
        <w:t xml:space="preserve"> </w:t>
      </w:r>
      <w:r w:rsidRPr="008E4E18">
        <w:t>number</w:t>
      </w:r>
      <w:r w:rsidRPr="008E4E18">
        <w:rPr>
          <w:spacing w:val="-1"/>
        </w:rPr>
        <w:t xml:space="preserve"> </w:t>
      </w:r>
      <w:r w:rsidRPr="008E4E18">
        <w:t>or</w:t>
      </w:r>
      <w:r w:rsidRPr="008E4E18">
        <w:rPr>
          <w:spacing w:val="-2"/>
        </w:rPr>
        <w:t xml:space="preserve"> </w:t>
      </w:r>
      <w:r w:rsidRPr="008E4E18">
        <w:t>designation</w:t>
      </w:r>
      <w:r w:rsidRPr="008E4E18">
        <w:rPr>
          <w:spacing w:val="-1"/>
        </w:rPr>
        <w:t xml:space="preserve"> </w:t>
      </w:r>
      <w:r w:rsidRPr="008E4E18">
        <w:t>by</w:t>
      </w:r>
      <w:r w:rsidRPr="008E4E18">
        <w:rPr>
          <w:spacing w:val="-1"/>
        </w:rPr>
        <w:t xml:space="preserve"> </w:t>
      </w:r>
      <w:r w:rsidRPr="008E4E18">
        <w:t>which 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and/or</w:t>
      </w:r>
      <w:r w:rsidRPr="008E4E18">
        <w:rPr>
          <w:spacing w:val="-1"/>
        </w:rPr>
        <w:t xml:space="preserve"> </w:t>
      </w:r>
      <w:r w:rsidRPr="008E4E18">
        <w:t>Building</w:t>
      </w:r>
      <w:r w:rsidRPr="008E4E18">
        <w:rPr>
          <w:spacing w:val="-1"/>
        </w:rPr>
        <w:t xml:space="preserve"> </w:t>
      </w:r>
      <w:r w:rsidRPr="008E4E18">
        <w:t>is</w:t>
      </w:r>
      <w:r w:rsidRPr="008E4E18">
        <w:rPr>
          <w:spacing w:val="-1"/>
        </w:rPr>
        <w:t xml:space="preserve"> </w:t>
      </w:r>
      <w:r w:rsidRPr="008E4E18">
        <w:t>known.</w:t>
      </w:r>
      <w:r w:rsidRPr="008E4E18">
        <w:br/>
        <w:t>Landlord’s</w:t>
      </w:r>
      <w:r w:rsidRPr="008E4E18">
        <w:rPr>
          <w:spacing w:val="-3"/>
        </w:rPr>
        <w:t xml:space="preserve"> </w:t>
      </w:r>
      <w:r w:rsidRPr="008E4E18">
        <w:t>exercise</w:t>
      </w:r>
      <w:r w:rsidRPr="008E4E18">
        <w:rPr>
          <w:spacing w:val="-3"/>
        </w:rPr>
        <w:t xml:space="preserve"> </w:t>
      </w:r>
      <w:r w:rsidRPr="008E4E18">
        <w:t>of</w:t>
      </w:r>
      <w:r w:rsidRPr="008E4E18">
        <w:rPr>
          <w:spacing w:val="-3"/>
        </w:rPr>
        <w:t xml:space="preserve"> </w:t>
      </w:r>
      <w:r w:rsidRPr="008E4E18">
        <w:t>its</w:t>
      </w:r>
      <w:r w:rsidRPr="008E4E18">
        <w:rPr>
          <w:spacing w:val="-3"/>
        </w:rPr>
        <w:t xml:space="preserve"> </w:t>
      </w:r>
      <w:r w:rsidRPr="008E4E18">
        <w:t>rights</w:t>
      </w:r>
      <w:r w:rsidRPr="008E4E18">
        <w:rPr>
          <w:spacing w:val="-3"/>
        </w:rPr>
        <w:t xml:space="preserve"> </w:t>
      </w:r>
      <w:r w:rsidRPr="008E4E18">
        <w:t>pursuant</w:t>
      </w:r>
      <w:r w:rsidRPr="008E4E18">
        <w:rPr>
          <w:spacing w:val="-4"/>
        </w:rPr>
        <w:t xml:space="preserve"> </w:t>
      </w:r>
      <w:r w:rsidRPr="008E4E18">
        <w:t>to</w:t>
      </w:r>
      <w:r w:rsidRPr="008E4E18">
        <w:rPr>
          <w:spacing w:val="-2"/>
        </w:rPr>
        <w:t xml:space="preserve"> </w:t>
      </w:r>
      <w:r w:rsidRPr="008E4E18">
        <w:t>this</w:t>
      </w:r>
      <w:r w:rsidRPr="008E4E18">
        <w:rPr>
          <w:spacing w:val="-3"/>
        </w:rPr>
        <w:t xml:space="preserve"> </w:t>
      </w:r>
      <w:r w:rsidRPr="008E4E18">
        <w:t>Section</w:t>
      </w:r>
      <w:r w:rsidRPr="008E4E18">
        <w:rPr>
          <w:spacing w:val="-3"/>
        </w:rPr>
        <w:t xml:space="preserve"> </w:t>
      </w:r>
      <w:r w:rsidRPr="008E4E18">
        <w:t>shall</w:t>
      </w:r>
      <w:r w:rsidRPr="008E4E18">
        <w:rPr>
          <w:spacing w:val="-3"/>
        </w:rPr>
        <w:t xml:space="preserve"> </w:t>
      </w:r>
      <w:r w:rsidRPr="008E4E18">
        <w:t>not</w:t>
      </w:r>
      <w:r w:rsidRPr="008E4E18">
        <w:rPr>
          <w:spacing w:val="-2"/>
        </w:rPr>
        <w:t xml:space="preserve"> </w:t>
      </w:r>
      <w:r w:rsidRPr="008E4E18">
        <w:t>reduce</w:t>
      </w:r>
      <w:r w:rsidRPr="008E4E18">
        <w:rPr>
          <w:spacing w:val="-3"/>
        </w:rPr>
        <w:t xml:space="preserve"> </w:t>
      </w:r>
      <w:r w:rsidRPr="008E4E18">
        <w:t>the</w:t>
      </w:r>
      <w:r w:rsidRPr="008E4E18">
        <w:rPr>
          <w:spacing w:val="-3"/>
        </w:rPr>
        <w:t xml:space="preserve"> </w:t>
      </w:r>
      <w:r w:rsidRPr="008E4E18">
        <w:t>number</w:t>
      </w:r>
      <w:r w:rsidRPr="008E4E18">
        <w:rPr>
          <w:spacing w:val="-3"/>
        </w:rPr>
        <w:t xml:space="preserve"> </w:t>
      </w:r>
      <w:r w:rsidRPr="008E4E18">
        <w:t>of</w:t>
      </w:r>
      <w:r w:rsidRPr="008E4E18">
        <w:rPr>
          <w:spacing w:val="-3"/>
        </w:rPr>
        <w:t xml:space="preserve"> </w:t>
      </w:r>
      <w:r w:rsidRPr="008E4E18">
        <w:t>parking</w:t>
      </w:r>
      <w:r w:rsidRPr="008E4E18">
        <w:rPr>
          <w:spacing w:val="-2"/>
        </w:rPr>
        <w:t xml:space="preserve"> </w:t>
      </w:r>
      <w:r w:rsidRPr="008E4E18">
        <w:t>spaces</w:t>
      </w:r>
      <w:r w:rsidRPr="008E4E18">
        <w:rPr>
          <w:spacing w:val="-52"/>
        </w:rPr>
        <w:t xml:space="preserve"> </w:t>
      </w:r>
      <w:r w:rsidRPr="008E4E18">
        <w:t>serving</w:t>
      </w:r>
      <w:r w:rsidRPr="008E4E18">
        <w:rPr>
          <w:spacing w:val="-1"/>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below</w:t>
      </w:r>
      <w:r w:rsidRPr="008E4E18">
        <w:rPr>
          <w:spacing w:val="-1"/>
        </w:rPr>
        <w:t xml:space="preserve"> </w:t>
      </w:r>
      <w:r w:rsidRPr="008E4E18">
        <w:t>that</w:t>
      </w:r>
      <w:r w:rsidRPr="008E4E18">
        <w:rPr>
          <w:spacing w:val="-1"/>
        </w:rPr>
        <w:t xml:space="preserve"> </w:t>
      </w:r>
      <w:r w:rsidRPr="008E4E18">
        <w:t>required by</w:t>
      </w:r>
      <w:r w:rsidRPr="008E4E18">
        <w:rPr>
          <w:spacing w:val="-1"/>
        </w:rPr>
        <w:t xml:space="preserve"> </w:t>
      </w:r>
      <w:r w:rsidRPr="008E4E18">
        <w:t>any</w:t>
      </w:r>
      <w:r w:rsidRPr="008E4E18">
        <w:rPr>
          <w:spacing w:val="-2"/>
        </w:rPr>
        <w:t xml:space="preserve"> </w:t>
      </w:r>
      <w:r w:rsidRPr="008E4E18">
        <w:t>Laws.</w:t>
      </w:r>
    </w:p>
    <w:p w14:paraId="2167AA5A" w14:textId="77777777" w:rsidR="00E9291B" w:rsidRPr="008E4E18" w:rsidRDefault="00E9291B" w:rsidP="00E9291B">
      <w:pPr>
        <w:pStyle w:val="Legal2L2"/>
        <w:tabs>
          <w:tab w:val="left" w:pos="2980"/>
        </w:tabs>
        <w:spacing w:before="69" w:line="237" w:lineRule="auto"/>
        <w:ind w:right="250"/>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any</w:t>
      </w:r>
      <w:r w:rsidRPr="008E4E18">
        <w:rPr>
          <w:spacing w:val="-1"/>
        </w:rPr>
        <w:t xml:space="preserve"> </w:t>
      </w:r>
      <w:r w:rsidRPr="008E4E18">
        <w:t>excavation</w:t>
      </w:r>
      <w:r w:rsidRPr="008E4E18">
        <w:rPr>
          <w:spacing w:val="-1"/>
        </w:rPr>
        <w:t xml:space="preserve"> </w:t>
      </w:r>
      <w:r w:rsidRPr="008E4E18">
        <w:t>or</w:t>
      </w:r>
      <w:r w:rsidRPr="008E4E18">
        <w:rPr>
          <w:spacing w:val="-1"/>
        </w:rPr>
        <w:t xml:space="preserve"> </w:t>
      </w:r>
      <w:r w:rsidRPr="008E4E18">
        <w:t>construction</w:t>
      </w:r>
      <w:r w:rsidRPr="008E4E18">
        <w:rPr>
          <w:spacing w:val="-1"/>
        </w:rPr>
        <w:t xml:space="preserve"> </w:t>
      </w:r>
      <w:r w:rsidRPr="008E4E18">
        <w:t>adjacent</w:t>
      </w:r>
      <w:r w:rsidRPr="008E4E18">
        <w:rPr>
          <w:spacing w:val="-1"/>
        </w:rPr>
        <w:t xml:space="preserve"> </w:t>
      </w:r>
      <w:r w:rsidRPr="008E4E18">
        <w:t>to</w:t>
      </w:r>
      <w:r w:rsidRPr="008E4E18">
        <w:rPr>
          <w:spacing w:val="-1"/>
        </w:rPr>
        <w:t xml:space="preserve"> </w:t>
      </w:r>
      <w:r w:rsidRPr="008E4E18">
        <w:t>the</w:t>
      </w:r>
      <w:r w:rsidRPr="008E4E18">
        <w:rPr>
          <w:spacing w:val="-3"/>
        </w:rPr>
        <w:t xml:space="preserve"> </w:t>
      </w:r>
      <w:r w:rsidRPr="008E4E18">
        <w:t>Building,</w:t>
      </w:r>
      <w:r w:rsidRPr="008E4E18">
        <w:rPr>
          <w:spacing w:val="-52"/>
        </w:rPr>
        <w:t xml:space="preserve"> </w:t>
      </w:r>
      <w:r w:rsidRPr="008E4E18">
        <w:t>Tenant shall permit Landlord and/or any other person to enter the Premises to perform such work as</w:t>
      </w:r>
      <w:r w:rsidRPr="008E4E18">
        <w:rPr>
          <w:spacing w:val="1"/>
        </w:rPr>
        <w:t xml:space="preserve"> </w:t>
      </w:r>
      <w:r w:rsidRPr="008E4E18">
        <w:t>Landlord or that person deems necessary to protect the Building, without any abatement of the Rent or</w:t>
      </w:r>
      <w:r w:rsidRPr="008E4E18">
        <w:rPr>
          <w:spacing w:val="1"/>
        </w:rPr>
        <w:t xml:space="preserve"> </w:t>
      </w:r>
      <w:r w:rsidRPr="008E4E18">
        <w:t>liability</w:t>
      </w:r>
      <w:r w:rsidRPr="008E4E18">
        <w:rPr>
          <w:spacing w:val="-1"/>
        </w:rPr>
        <w:t xml:space="preserve"> </w:t>
      </w:r>
      <w:r w:rsidRPr="008E4E18">
        <w:t>to Tenant.</w:t>
      </w:r>
    </w:p>
    <w:p w14:paraId="20FF134B" w14:textId="77777777" w:rsidR="00E9291B" w:rsidRPr="008E4E18" w:rsidRDefault="00E9291B" w:rsidP="00E9291B">
      <w:pPr>
        <w:pStyle w:val="Legal2L2"/>
        <w:tabs>
          <w:tab w:val="left" w:pos="2980"/>
        </w:tabs>
        <w:spacing w:before="69" w:line="237" w:lineRule="auto"/>
        <w:ind w:right="123"/>
      </w:pPr>
      <w:r w:rsidRPr="008E4E18">
        <w:t>Landlord shall have the exclusive right to use all or any part of the roof</w:t>
      </w:r>
      <w:r w:rsidRPr="008E4E18">
        <w:rPr>
          <w:spacing w:val="1"/>
        </w:rPr>
        <w:t xml:space="preserve"> </w:t>
      </w:r>
      <w:r w:rsidRPr="008E4E18">
        <w:t>of the Building for any purpose, and to erect temporary scaffolds and other aids to construction on the</w:t>
      </w:r>
      <w:r w:rsidRPr="008E4E18">
        <w:rPr>
          <w:spacing w:val="1"/>
        </w:rPr>
        <w:t xml:space="preserve"> </w:t>
      </w:r>
      <w:r w:rsidRPr="008E4E18">
        <w:t>exterior</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w:t>
      </w:r>
      <w:r w:rsidRPr="008E4E18">
        <w:rPr>
          <w:spacing w:val="-1"/>
        </w:rPr>
        <w:t xml:space="preserve"> </w:t>
      </w:r>
      <w:r w:rsidRPr="008E4E18">
        <w:t>connection</w:t>
      </w:r>
      <w:r w:rsidRPr="008E4E18">
        <w:rPr>
          <w:spacing w:val="-2"/>
        </w:rPr>
        <w:t xml:space="preserve"> </w:t>
      </w:r>
      <w:r w:rsidRPr="008E4E18">
        <w:t>with</w:t>
      </w:r>
      <w:r w:rsidRPr="008E4E18">
        <w:rPr>
          <w:spacing w:val="-1"/>
        </w:rPr>
        <w:t xml:space="preserve"> </w:t>
      </w:r>
      <w:r w:rsidRPr="008E4E18">
        <w:t>alterations,</w:t>
      </w:r>
      <w:r w:rsidRPr="008E4E18">
        <w:rPr>
          <w:spacing w:val="-1"/>
        </w:rPr>
        <w:t xml:space="preserve"> </w:t>
      </w:r>
      <w:r w:rsidRPr="008E4E18">
        <w:t>repairs,</w:t>
      </w:r>
      <w:r w:rsidRPr="008E4E18">
        <w:rPr>
          <w:spacing w:val="-3"/>
        </w:rPr>
        <w:t xml:space="preserve"> </w:t>
      </w:r>
      <w:r w:rsidRPr="008E4E18">
        <w:t>improvements,</w:t>
      </w:r>
      <w:r w:rsidRPr="008E4E18">
        <w:rPr>
          <w:spacing w:val="-1"/>
        </w:rPr>
        <w:t xml:space="preserve"> </w:t>
      </w:r>
      <w:r w:rsidRPr="008E4E18">
        <w:t>and/or</w:t>
      </w:r>
      <w:r w:rsidRPr="008E4E18">
        <w:rPr>
          <w:spacing w:val="-2"/>
        </w:rPr>
        <w:t xml:space="preserve"> </w:t>
      </w:r>
      <w:r w:rsidRPr="008E4E18">
        <w:t>additions</w:t>
      </w:r>
      <w:r w:rsidRPr="008E4E18">
        <w:rPr>
          <w:spacing w:val="-3"/>
        </w:rPr>
        <w:t xml:space="preserve"> </w:t>
      </w:r>
      <w:r w:rsidRPr="008E4E18">
        <w:t>Landlord</w:t>
      </w:r>
      <w:r w:rsidRPr="008E4E18">
        <w:rPr>
          <w:spacing w:val="-52"/>
        </w:rPr>
        <w:t xml:space="preserve"> </w:t>
      </w:r>
      <w:r w:rsidRPr="008E4E18">
        <w:t>may make to the Building, provided that access to the Premises shall not be denied.</w:t>
      </w:r>
      <w:r w:rsidRPr="008E4E18">
        <w:rPr>
          <w:spacing w:val="1"/>
        </w:rPr>
        <w:t xml:space="preserve"> </w:t>
      </w:r>
      <w:r w:rsidRPr="008E4E18">
        <w:t>Landlord may make</w:t>
      </w:r>
      <w:r w:rsidRPr="008E4E18">
        <w:rPr>
          <w:spacing w:val="-52"/>
        </w:rPr>
        <w:t xml:space="preserve"> </w:t>
      </w:r>
      <w:r w:rsidRPr="008E4E18">
        <w:t>any</w:t>
      </w:r>
      <w:r w:rsidRPr="008E4E18">
        <w:rPr>
          <w:spacing w:val="-1"/>
        </w:rPr>
        <w:t xml:space="preserve"> </w:t>
      </w:r>
      <w:r w:rsidRPr="008E4E18">
        <w:t>use</w:t>
      </w:r>
      <w:r w:rsidRPr="008E4E18">
        <w:rPr>
          <w:spacing w:val="-1"/>
        </w:rPr>
        <w:t xml:space="preserve"> </w:t>
      </w:r>
      <w:r w:rsidRPr="008E4E18">
        <w:t>it</w:t>
      </w:r>
      <w:r w:rsidRPr="008E4E18">
        <w:rPr>
          <w:spacing w:val="-1"/>
        </w:rPr>
        <w:t xml:space="preserve"> </w:t>
      </w:r>
      <w:r w:rsidRPr="008E4E18">
        <w:t>desire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ide</w:t>
      </w:r>
      <w:r w:rsidRPr="008E4E18">
        <w:rPr>
          <w:spacing w:val="-1"/>
        </w:rPr>
        <w:t xml:space="preserve"> </w:t>
      </w:r>
      <w:r w:rsidRPr="008E4E18">
        <w:t>exterior</w:t>
      </w:r>
      <w:r w:rsidRPr="008E4E18">
        <w:rPr>
          <w:spacing w:val="-1"/>
        </w:rPr>
        <w:t xml:space="preserve"> </w:t>
      </w:r>
      <w:r w:rsidRPr="008E4E18">
        <w:t>walls</w:t>
      </w:r>
      <w:r w:rsidRPr="008E4E18">
        <w:rPr>
          <w:spacing w:val="-2"/>
        </w:rPr>
        <w:t xml:space="preserve"> </w:t>
      </w:r>
      <w:r w:rsidRPr="008E4E18">
        <w:t>or</w:t>
      </w:r>
      <w:r w:rsidRPr="008E4E18">
        <w:rPr>
          <w:spacing w:val="-1"/>
        </w:rPr>
        <w:t xml:space="preserve"> </w:t>
      </w:r>
      <w:r w:rsidRPr="008E4E18">
        <w:t>rear</w:t>
      </w:r>
      <w:r w:rsidRPr="008E4E18">
        <w:rPr>
          <w:spacing w:val="-1"/>
        </w:rPr>
        <w:t xml:space="preserve"> </w:t>
      </w:r>
      <w:r w:rsidRPr="008E4E18">
        <w:t>wall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Building.</w:t>
      </w:r>
    </w:p>
    <w:p w14:paraId="7493DA7E" w14:textId="77777777" w:rsidR="00E9291B" w:rsidRPr="008E4E18" w:rsidRDefault="00E9291B" w:rsidP="00E9291B">
      <w:pPr>
        <w:pStyle w:val="Legal2L2"/>
        <w:tabs>
          <w:tab w:val="left" w:pos="2980"/>
        </w:tabs>
        <w:spacing w:before="69" w:line="237" w:lineRule="auto"/>
        <w:ind w:right="123"/>
      </w:pPr>
      <w:r w:rsidRPr="008E4E18">
        <w:t>Landlord shall exercise Landlord’s rights under this Article in a manner</w:t>
      </w:r>
      <w:r w:rsidRPr="008E4E18">
        <w:rPr>
          <w:spacing w:val="1"/>
        </w:rPr>
        <w:t xml:space="preserve"> </w:t>
      </w:r>
      <w:r w:rsidRPr="008E4E18">
        <w:t>which reasonably minimizes interference with the conduct of Tenant’s business in the Premises and</w:t>
      </w:r>
      <w:r w:rsidRPr="008E4E18">
        <w:rPr>
          <w:spacing w:val="1"/>
        </w:rPr>
        <w:t xml:space="preserve"> </w:t>
      </w:r>
      <w:r w:rsidRPr="008E4E18">
        <w:t>damage to the Premises, Tenant’s Work and Tenant’s Property (all of which shall promptly be repaired by</w:t>
      </w:r>
      <w:r w:rsidRPr="008E4E18">
        <w:rPr>
          <w:spacing w:val="-52"/>
        </w:rPr>
        <w:t xml:space="preserve"> </w:t>
      </w:r>
      <w:r w:rsidRPr="008E4E18">
        <w:t>Landlord, at its expense), but Landlord is not required to employ overtime labor or incur additional</w:t>
      </w:r>
      <w:r w:rsidRPr="008E4E18">
        <w:rPr>
          <w:spacing w:val="1"/>
        </w:rPr>
        <w:t xml:space="preserve"> </w:t>
      </w:r>
      <w:r w:rsidRPr="008E4E18">
        <w:t>expenses.</w:t>
      </w:r>
    </w:p>
    <w:p w14:paraId="67320117" w14:textId="77777777" w:rsidR="00E9291B" w:rsidRPr="008E4E18" w:rsidRDefault="00E9291B" w:rsidP="00E9291B">
      <w:pPr>
        <w:pStyle w:val="Legal2L1"/>
      </w:pPr>
      <w:bookmarkStart w:id="11" w:name="_Ref180524704"/>
      <w:r w:rsidRPr="008E4E18">
        <w:t>Default</w:t>
      </w:r>
      <w:bookmarkEnd w:id="11"/>
    </w:p>
    <w:p w14:paraId="0460D029" w14:textId="77777777" w:rsidR="00E9291B" w:rsidRPr="008E4E18" w:rsidRDefault="00E9291B" w:rsidP="00E9291B">
      <w:pPr>
        <w:pStyle w:val="Legal2L2"/>
      </w:pPr>
      <w:bookmarkStart w:id="12" w:name="_Ref180521544"/>
      <w:r w:rsidRPr="008E4E18">
        <w:t>Each of the following (a “Default”) is a material default by Tenant under this lease</w:t>
      </w:r>
      <w:bookmarkEnd w:id="12"/>
    </w:p>
    <w:p w14:paraId="111E7197" w14:textId="77777777" w:rsidR="00E9291B" w:rsidRPr="008E4E18" w:rsidRDefault="00E9291B" w:rsidP="00E9291B">
      <w:pPr>
        <w:pStyle w:val="Legal2L3"/>
      </w:pPr>
      <w:r w:rsidRPr="008E4E18">
        <w:t>Tenant fails to pay when due any Rent.</w:t>
      </w:r>
    </w:p>
    <w:p w14:paraId="57F86646" w14:textId="77777777" w:rsidR="00E9291B" w:rsidRPr="008E4E18" w:rsidRDefault="00E9291B" w:rsidP="00E9291B">
      <w:pPr>
        <w:pStyle w:val="Legal2L3"/>
      </w:pPr>
      <w:bookmarkStart w:id="13" w:name="_Ref180521459"/>
      <w:r w:rsidRPr="008E4E18">
        <w:t>Tenant fails to obtain and/or maintain any required License.</w:t>
      </w:r>
      <w:bookmarkEnd w:id="13"/>
      <w:r w:rsidRPr="008E4E18">
        <w:t xml:space="preserve"> </w:t>
      </w:r>
    </w:p>
    <w:p w14:paraId="6F788303" w14:textId="224F4581" w:rsidR="00E9291B" w:rsidRPr="008E4E18" w:rsidRDefault="00E9291B" w:rsidP="00E9291B">
      <w:pPr>
        <w:pStyle w:val="Legal2L3"/>
      </w:pPr>
      <w:bookmarkStart w:id="14" w:name="_Ref180521466"/>
      <w:r w:rsidRPr="008E4E18">
        <w:t xml:space="preserve">Any use of the Premises in violation of </w:t>
      </w:r>
      <w:r w:rsidRPr="008E4E18">
        <w:fldChar w:fldCharType="begin"/>
      </w:r>
      <w:r w:rsidRPr="008E4E18">
        <w:instrText xml:space="preserve"> REF _Ref180524592 \r \h </w:instrText>
      </w:r>
      <w:r w:rsidR="008E4E18">
        <w:instrText xml:space="preserve"> \* MERGEFORMAT </w:instrText>
      </w:r>
      <w:r w:rsidRPr="008E4E18">
        <w:fldChar w:fldCharType="separate"/>
      </w:r>
      <w:r w:rsidRPr="008E4E18">
        <w:t>Section 1.11</w:t>
      </w:r>
      <w:r w:rsidRPr="008E4E18">
        <w:fldChar w:fldCharType="end"/>
      </w:r>
      <w:r w:rsidRPr="008E4E18">
        <w:t>.</w:t>
      </w:r>
      <w:bookmarkEnd w:id="14"/>
    </w:p>
    <w:p w14:paraId="7D470664" w14:textId="2A1D7921" w:rsidR="00E9291B" w:rsidRPr="008E4E18" w:rsidRDefault="00E9291B" w:rsidP="00E9291B">
      <w:pPr>
        <w:pStyle w:val="Legal2L3"/>
      </w:pPr>
      <w:r w:rsidRPr="008E4E18">
        <w:t xml:space="preserve">Tenant fails to comply with </w:t>
      </w:r>
      <w:r w:rsidRPr="008E4E18">
        <w:fldChar w:fldCharType="begin"/>
      </w:r>
      <w:r w:rsidRPr="008E4E18">
        <w:instrText xml:space="preserve"> REF _Ref180524615 \r \h </w:instrText>
      </w:r>
      <w:r w:rsidR="008E4E18">
        <w:instrText xml:space="preserve"> \* MERGEFORMAT </w:instrText>
      </w:r>
      <w:r w:rsidRPr="008E4E18">
        <w:fldChar w:fldCharType="separate"/>
      </w:r>
      <w:r w:rsidRPr="008E4E18">
        <w:t>Article 16</w:t>
      </w:r>
      <w:r w:rsidRPr="008E4E18">
        <w:fldChar w:fldCharType="end"/>
      </w:r>
      <w:r w:rsidRPr="008E4E18">
        <w:t xml:space="preserve"> or makes any misrepresentation under </w:t>
      </w:r>
      <w:r w:rsidRPr="008E4E18">
        <w:fldChar w:fldCharType="begin"/>
      </w:r>
      <w:r w:rsidRPr="008E4E18">
        <w:instrText xml:space="preserve"> REF _Ref180523848 \r \h </w:instrText>
      </w:r>
      <w:r w:rsidR="008E4E18">
        <w:instrText xml:space="preserve"> \* MERGEFORMAT </w:instrText>
      </w:r>
      <w:r w:rsidRPr="008E4E18">
        <w:fldChar w:fldCharType="separate"/>
      </w:r>
      <w:r w:rsidRPr="008E4E18">
        <w:t>Section 25.2</w:t>
      </w:r>
      <w:r w:rsidRPr="008E4E18">
        <w:fldChar w:fldCharType="end"/>
      </w:r>
      <w:r w:rsidRPr="008E4E18">
        <w:t>.</w:t>
      </w:r>
    </w:p>
    <w:p w14:paraId="28CD37B8" w14:textId="77777777" w:rsidR="00E9291B" w:rsidRPr="008E4E18" w:rsidRDefault="00E9291B" w:rsidP="00E9291B">
      <w:pPr>
        <w:pStyle w:val="Legal2L3"/>
      </w:pPr>
      <w:r w:rsidRPr="008E4E18">
        <w:t>Tenant fails to comply with any other term of this lease and the failure continues for thirty (30) days following Landlord’s notice.</w:t>
      </w:r>
      <w:r w:rsidRPr="008E4E18">
        <w:rPr>
          <w:spacing w:val="1"/>
        </w:rPr>
        <w:t xml:space="preserve"> </w:t>
      </w:r>
      <w:r w:rsidRPr="008E4E18">
        <w:t>If, however, compliance cannot, with diligence,</w:t>
      </w:r>
      <w:r w:rsidRPr="008E4E18">
        <w:rPr>
          <w:spacing w:val="1"/>
        </w:rPr>
        <w:t xml:space="preserve"> </w:t>
      </w:r>
      <w:r w:rsidRPr="008E4E18">
        <w:t>reasonably be fully accomplished within that thirty (30) day period, Tenant shall have an additional</w:t>
      </w:r>
      <w:r w:rsidRPr="008E4E18">
        <w:rPr>
          <w:spacing w:val="1"/>
        </w:rPr>
        <w:t xml:space="preserve"> </w:t>
      </w:r>
      <w:r w:rsidRPr="008E4E18">
        <w:t>period not to exceed forty-five (45) days to fully comply, provided Tenant notifies Landlord of its</w:t>
      </w:r>
      <w:r w:rsidRPr="008E4E18">
        <w:rPr>
          <w:spacing w:val="1"/>
        </w:rPr>
        <w:t xml:space="preserve"> </w:t>
      </w:r>
      <w:r w:rsidRPr="008E4E18">
        <w:t>intention</w:t>
      </w:r>
      <w:r w:rsidRPr="008E4E18">
        <w:rPr>
          <w:spacing w:val="-2"/>
        </w:rPr>
        <w:t xml:space="preserve"> </w:t>
      </w:r>
      <w:r w:rsidRPr="008E4E18">
        <w:t>to</w:t>
      </w:r>
      <w:r w:rsidRPr="008E4E18">
        <w:rPr>
          <w:spacing w:val="-1"/>
        </w:rPr>
        <w:t xml:space="preserve"> </w:t>
      </w:r>
      <w:r w:rsidRPr="008E4E18">
        <w:t>comply (with</w:t>
      </w:r>
      <w:r w:rsidRPr="008E4E18">
        <w:rPr>
          <w:spacing w:val="-1"/>
        </w:rPr>
        <w:t xml:space="preserve"> </w:t>
      </w:r>
      <w:r w:rsidRPr="008E4E18">
        <w:t>reasonably</w:t>
      </w:r>
      <w:r w:rsidRPr="008E4E18">
        <w:rPr>
          <w:spacing w:val="-2"/>
        </w:rPr>
        <w:t xml:space="preserve"> </w:t>
      </w:r>
      <w:r w:rsidRPr="008E4E18">
        <w:t>detailed</w:t>
      </w:r>
      <w:r w:rsidRPr="008E4E18">
        <w:rPr>
          <w:spacing w:val="-2"/>
        </w:rPr>
        <w:t xml:space="preserve"> </w:t>
      </w:r>
      <w:r w:rsidRPr="008E4E18">
        <w:t>steps</w:t>
      </w:r>
      <w:r w:rsidRPr="008E4E18">
        <w:rPr>
          <w:spacing w:val="-2"/>
        </w:rPr>
        <w:t xml:space="preserve"> </w:t>
      </w:r>
      <w:r w:rsidRPr="008E4E18">
        <w:t>to</w:t>
      </w:r>
      <w:r w:rsidRPr="008E4E18">
        <w:rPr>
          <w:spacing w:val="-2"/>
        </w:rPr>
        <w:t xml:space="preserve"> </w:t>
      </w:r>
      <w:r w:rsidRPr="008E4E18">
        <w:t>be</w:t>
      </w:r>
      <w:r w:rsidRPr="008E4E18">
        <w:rPr>
          <w:spacing w:val="-2"/>
        </w:rPr>
        <w:t xml:space="preserve"> </w:t>
      </w:r>
      <w:r w:rsidRPr="008E4E18">
        <w:t>taken) and</w:t>
      </w:r>
      <w:r w:rsidRPr="008E4E18">
        <w:rPr>
          <w:spacing w:val="-2"/>
        </w:rPr>
        <w:t xml:space="preserve"> </w:t>
      </w:r>
      <w:r w:rsidRPr="008E4E18">
        <w:t>commences</w:t>
      </w:r>
      <w:r w:rsidRPr="008E4E18">
        <w:rPr>
          <w:spacing w:val="-2"/>
        </w:rPr>
        <w:t xml:space="preserve"> </w:t>
      </w:r>
      <w:r w:rsidRPr="008E4E18">
        <w:t>compliance</w:t>
      </w:r>
      <w:r w:rsidRPr="008E4E18">
        <w:rPr>
          <w:spacing w:val="-2"/>
        </w:rPr>
        <w:t xml:space="preserve"> </w:t>
      </w:r>
      <w:r w:rsidRPr="008E4E18">
        <w:t>within</w:t>
      </w:r>
      <w:r w:rsidRPr="008E4E18">
        <w:rPr>
          <w:spacing w:val="-1"/>
        </w:rPr>
        <w:t xml:space="preserve"> </w:t>
      </w:r>
      <w:r w:rsidRPr="008E4E18">
        <w:t>that</w:t>
      </w:r>
      <w:r w:rsidRPr="008E4E18">
        <w:rPr>
          <w:spacing w:val="-52"/>
        </w:rPr>
        <w:t xml:space="preserve"> </w:t>
      </w:r>
      <w:r w:rsidRPr="008E4E18">
        <w:t>thirty (30) day period and thereafter pursues compliance to completion with diligence and provides</w:t>
      </w:r>
      <w:r w:rsidRPr="008E4E18">
        <w:rPr>
          <w:spacing w:val="1"/>
        </w:rPr>
        <w:t xml:space="preserve"> </w:t>
      </w:r>
      <w:r w:rsidRPr="008E4E18">
        <w:t>Landlord</w:t>
      </w:r>
      <w:r w:rsidRPr="008E4E18">
        <w:rPr>
          <w:spacing w:val="-1"/>
        </w:rPr>
        <w:t xml:space="preserve"> </w:t>
      </w:r>
      <w:r w:rsidRPr="008E4E18">
        <w:t>with status</w:t>
      </w:r>
      <w:r w:rsidRPr="008E4E18">
        <w:rPr>
          <w:spacing w:val="-1"/>
        </w:rPr>
        <w:t xml:space="preserve"> </w:t>
      </w:r>
      <w:r w:rsidRPr="008E4E18">
        <w:t>updates</w:t>
      </w:r>
      <w:r w:rsidRPr="008E4E18">
        <w:rPr>
          <w:spacing w:val="-1"/>
        </w:rPr>
        <w:t xml:space="preserve"> </w:t>
      </w:r>
      <w:r w:rsidRPr="008E4E18">
        <w:t>on the</w:t>
      </w:r>
      <w:r w:rsidRPr="008E4E18">
        <w:rPr>
          <w:spacing w:val="-1"/>
        </w:rPr>
        <w:t xml:space="preserve"> </w:t>
      </w:r>
      <w:r w:rsidRPr="008E4E18">
        <w:t>progress</w:t>
      </w:r>
      <w:r w:rsidRPr="008E4E18">
        <w:rPr>
          <w:spacing w:val="-2"/>
        </w:rPr>
        <w:t xml:space="preserve"> </w:t>
      </w:r>
      <w:r w:rsidRPr="008E4E18">
        <w:t>at</w:t>
      </w:r>
      <w:r w:rsidRPr="008E4E18">
        <w:rPr>
          <w:spacing w:val="-1"/>
        </w:rPr>
        <w:t xml:space="preserve"> </w:t>
      </w:r>
      <w:r w:rsidRPr="008E4E18">
        <w:t>least</w:t>
      </w:r>
      <w:r w:rsidRPr="008E4E18">
        <w:rPr>
          <w:spacing w:val="1"/>
        </w:rPr>
        <w:t xml:space="preserve"> </w:t>
      </w:r>
      <w:r w:rsidRPr="008E4E18">
        <w:t>every fifteen</w:t>
      </w:r>
      <w:r w:rsidRPr="008E4E18">
        <w:rPr>
          <w:spacing w:val="-1"/>
        </w:rPr>
        <w:t xml:space="preserve"> </w:t>
      </w:r>
      <w:r w:rsidRPr="008E4E18">
        <w:t>(15) days.</w:t>
      </w:r>
    </w:p>
    <w:p w14:paraId="63DF5E64" w14:textId="77777777" w:rsidR="00E9291B" w:rsidRPr="008E4E18" w:rsidRDefault="00E9291B" w:rsidP="00E9291B">
      <w:pPr>
        <w:pStyle w:val="Legal2L3"/>
      </w:pPr>
      <w:r w:rsidRPr="008E4E18">
        <w:t>A third party institutes against Tenant or Guarantor, if any, any legal action</w:t>
      </w:r>
      <w:r w:rsidRPr="008E4E18">
        <w:rPr>
          <w:spacing w:val="1"/>
        </w:rPr>
        <w:t xml:space="preserve"> </w:t>
      </w:r>
      <w:r w:rsidRPr="008E4E18">
        <w:t>seeking any relief from its debts under any applicable bankruptcy or insolvency Laws which is not</w:t>
      </w:r>
      <w:r w:rsidRPr="008E4E18">
        <w:rPr>
          <w:spacing w:val="1"/>
        </w:rPr>
        <w:t xml:space="preserve"> </w:t>
      </w:r>
      <w:r w:rsidRPr="008E4E18">
        <w:t>dismissed within ninety (90) days, or Tenant or Guarantor, if any, institutes any</w:t>
      </w:r>
      <w:r w:rsidRPr="008E4E18">
        <w:rPr>
          <w:spacing w:val="1"/>
        </w:rPr>
        <w:t xml:space="preserve"> </w:t>
      </w:r>
      <w:r w:rsidRPr="008E4E18">
        <w:t>legal action seeking such</w:t>
      </w:r>
      <w:r w:rsidRPr="008E4E18">
        <w:rPr>
          <w:spacing w:val="-52"/>
        </w:rPr>
        <w:t xml:space="preserve"> </w:t>
      </w:r>
      <w:r w:rsidRPr="008E4E18">
        <w:t>relief, and/or a receiver, trustee, custodian or other similar official is appointed for Tenant or Guarantor, if</w:t>
      </w:r>
      <w:r w:rsidRPr="008E4E18">
        <w:rPr>
          <w:spacing w:val="-52"/>
        </w:rPr>
        <w:t xml:space="preserve"> </w:t>
      </w:r>
      <w:r w:rsidRPr="008E4E18">
        <w:t>any, or for all or a substantial portion of its assets, or Tenant or Guarantor, if any, commits any other act</w:t>
      </w:r>
      <w:r w:rsidRPr="008E4E18">
        <w:rPr>
          <w:spacing w:val="1"/>
        </w:rPr>
        <w:t xml:space="preserve"> </w:t>
      </w:r>
      <w:r w:rsidRPr="008E4E18">
        <w:t>indicating</w:t>
      </w:r>
      <w:r w:rsidRPr="008E4E18">
        <w:rPr>
          <w:spacing w:val="-1"/>
        </w:rPr>
        <w:t xml:space="preserve"> </w:t>
      </w:r>
      <w:r w:rsidRPr="008E4E18">
        <w:t>insolvency</w:t>
      </w:r>
      <w:r w:rsidRPr="008E4E18">
        <w:rPr>
          <w:spacing w:val="1"/>
        </w:rPr>
        <w:t xml:space="preserve"> </w:t>
      </w:r>
      <w:r w:rsidRPr="008E4E18">
        <w:t>such</w:t>
      </w:r>
      <w:r w:rsidRPr="008E4E18">
        <w:rPr>
          <w:spacing w:val="-1"/>
        </w:rPr>
        <w:t xml:space="preserve"> </w:t>
      </w:r>
      <w:r w:rsidRPr="008E4E18">
        <w:t>as</w:t>
      </w:r>
      <w:r w:rsidRPr="008E4E18">
        <w:rPr>
          <w:spacing w:val="-2"/>
        </w:rPr>
        <w:t xml:space="preserve"> </w:t>
      </w:r>
      <w:r w:rsidRPr="008E4E18">
        <w:t>making an</w:t>
      </w:r>
      <w:r w:rsidRPr="008E4E18">
        <w:rPr>
          <w:spacing w:val="-1"/>
        </w:rPr>
        <w:t xml:space="preserve"> </w:t>
      </w:r>
      <w:r w:rsidRPr="008E4E18">
        <w:t>assignment for</w:t>
      </w:r>
      <w:r w:rsidRPr="008E4E18">
        <w:rPr>
          <w:spacing w:val="-2"/>
        </w:rPr>
        <w:t xml:space="preserve"> </w:t>
      </w:r>
      <w:r w:rsidRPr="008E4E18">
        <w:t>the</w:t>
      </w:r>
      <w:r w:rsidRPr="008E4E18">
        <w:rPr>
          <w:spacing w:val="-1"/>
        </w:rPr>
        <w:t xml:space="preserve"> </w:t>
      </w:r>
      <w:r w:rsidRPr="008E4E18">
        <w:t>benefit</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creditors.</w:t>
      </w:r>
    </w:p>
    <w:p w14:paraId="0B350649" w14:textId="77777777" w:rsidR="00E9291B" w:rsidRPr="008E4E18" w:rsidRDefault="00E9291B" w:rsidP="00E9291B">
      <w:pPr>
        <w:pStyle w:val="Legal2L3"/>
      </w:pPr>
      <w:r w:rsidRPr="008E4E18">
        <w:t>Except</w:t>
      </w:r>
      <w:r w:rsidRPr="008E4E18">
        <w:rPr>
          <w:spacing w:val="-3"/>
        </w:rPr>
        <w:t xml:space="preserve"> </w:t>
      </w:r>
      <w:r w:rsidRPr="008E4E18">
        <w:t>as</w:t>
      </w:r>
      <w:r w:rsidRPr="008E4E18">
        <w:rPr>
          <w:spacing w:val="-2"/>
        </w:rPr>
        <w:t xml:space="preserve"> </w:t>
      </w:r>
      <w:r w:rsidRPr="008E4E18">
        <w:t>otherwise</w:t>
      </w:r>
      <w:r w:rsidRPr="008E4E18">
        <w:rPr>
          <w:spacing w:val="-1"/>
        </w:rPr>
        <w:t xml:space="preserve"> </w:t>
      </w:r>
      <w:r w:rsidRPr="008E4E18">
        <w:t>expressly</w:t>
      </w:r>
      <w:r w:rsidRPr="008E4E18">
        <w:rPr>
          <w:spacing w:val="-1"/>
        </w:rPr>
        <w:t xml:space="preserve"> </w:t>
      </w:r>
      <w:r w:rsidRPr="008E4E18">
        <w:t>permitted</w:t>
      </w:r>
      <w:r w:rsidRPr="008E4E18">
        <w:rPr>
          <w:spacing w:val="-1"/>
        </w:rPr>
        <w:t xml:space="preserve"> </w:t>
      </w:r>
      <w:r w:rsidRPr="008E4E18">
        <w:t>under</w:t>
      </w:r>
      <w:r w:rsidRPr="008E4E18">
        <w:rPr>
          <w:spacing w:val="-3"/>
        </w:rPr>
        <w:t xml:space="preserve"> </w:t>
      </w:r>
      <w:r w:rsidRPr="008E4E18">
        <w:t>this</w:t>
      </w:r>
      <w:r w:rsidRPr="008E4E18">
        <w:rPr>
          <w:spacing w:val="-2"/>
        </w:rPr>
        <w:t xml:space="preserve"> </w:t>
      </w:r>
      <w:r w:rsidRPr="008E4E18">
        <w:t>lease,</w:t>
      </w:r>
      <w:r w:rsidRPr="008E4E18">
        <w:rPr>
          <w:spacing w:val="2"/>
        </w:rPr>
        <w:t xml:space="preserve"> </w:t>
      </w:r>
      <w:r w:rsidRPr="008E4E18">
        <w:t>Tenant</w:t>
      </w:r>
      <w:r w:rsidRPr="008E4E18">
        <w:rPr>
          <w:spacing w:val="-1"/>
        </w:rPr>
        <w:t xml:space="preserve"> </w:t>
      </w:r>
      <w:r w:rsidRPr="008E4E18">
        <w:t>vacates</w:t>
      </w:r>
      <w:r w:rsidRPr="008E4E18">
        <w:rPr>
          <w:spacing w:val="-2"/>
        </w:rPr>
        <w:t xml:space="preserve"> </w:t>
      </w:r>
      <w:r w:rsidRPr="008E4E18">
        <w:t>or</w:t>
      </w:r>
      <w:r w:rsidRPr="008E4E18">
        <w:rPr>
          <w:spacing w:val="-52"/>
        </w:rPr>
        <w:t xml:space="preserve"> </w:t>
      </w:r>
      <w:r w:rsidRPr="008E4E18">
        <w:t>abandons the</w:t>
      </w:r>
      <w:r w:rsidRPr="008E4E18">
        <w:rPr>
          <w:spacing w:val="-2"/>
        </w:rPr>
        <w:t xml:space="preserve"> </w:t>
      </w:r>
      <w:r w:rsidRPr="008E4E18">
        <w:t>Premises</w:t>
      </w:r>
      <w:r w:rsidRPr="008E4E18">
        <w:rPr>
          <w:spacing w:val="-1"/>
        </w:rPr>
        <w:t xml:space="preserve"> </w:t>
      </w:r>
      <w:r w:rsidRPr="008E4E18">
        <w:t>prior</w:t>
      </w:r>
      <w:r w:rsidRPr="008E4E18">
        <w:rPr>
          <w:spacing w:val="-1"/>
        </w:rPr>
        <w:t xml:space="preserve"> </w:t>
      </w:r>
      <w:r w:rsidRPr="008E4E18">
        <w:t>to the</w:t>
      </w:r>
      <w:r w:rsidRPr="008E4E18">
        <w:rPr>
          <w:spacing w:val="-1"/>
        </w:rPr>
        <w:t xml:space="preserve"> </w:t>
      </w:r>
      <w:r w:rsidRPr="008E4E18">
        <w:t>Expiration Date.</w:t>
      </w:r>
    </w:p>
    <w:p w14:paraId="0C3EDDD6" w14:textId="09BB96C7" w:rsidR="00E9291B" w:rsidRPr="008E4E18" w:rsidRDefault="00E9291B" w:rsidP="00E9291B">
      <w:pPr>
        <w:pStyle w:val="Legal2L3"/>
        <w:tabs>
          <w:tab w:val="left" w:pos="2980"/>
        </w:tabs>
        <w:ind w:right="260"/>
      </w:pPr>
      <w:r w:rsidRPr="008E4E18">
        <w:t>Guarantor,</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shall</w:t>
      </w:r>
      <w:r w:rsidRPr="008E4E18">
        <w:rPr>
          <w:spacing w:val="-2"/>
        </w:rPr>
        <w:t xml:space="preserve"> </w:t>
      </w:r>
      <w:r w:rsidRPr="008E4E18">
        <w:t>be</w:t>
      </w:r>
      <w:r w:rsidRPr="008E4E18">
        <w:rPr>
          <w:spacing w:val="-2"/>
        </w:rPr>
        <w:t xml:space="preserve"> </w:t>
      </w:r>
      <w:r w:rsidRPr="008E4E18">
        <w:t>in</w:t>
      </w:r>
      <w:r w:rsidRPr="008E4E18">
        <w:rPr>
          <w:spacing w:val="-1"/>
        </w:rPr>
        <w:t xml:space="preserve"> </w:t>
      </w:r>
      <w:r w:rsidRPr="008E4E18">
        <w:t>breach</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obligations</w:t>
      </w:r>
      <w:r w:rsidRPr="008E4E18">
        <w:rPr>
          <w:spacing w:val="-4"/>
        </w:rPr>
        <w:t xml:space="preserve"> </w:t>
      </w:r>
      <w:r w:rsidRPr="008E4E18">
        <w:t>under</w:t>
      </w:r>
      <w:r w:rsidRPr="008E4E18">
        <w:rPr>
          <w:spacing w:val="-1"/>
        </w:rPr>
        <w:t xml:space="preserve"> </w:t>
      </w:r>
      <w:r w:rsidRPr="008E4E18">
        <w:t>its</w:t>
      </w:r>
      <w:r w:rsidRPr="008E4E18">
        <w:rPr>
          <w:spacing w:val="-2"/>
        </w:rPr>
        <w:t xml:space="preserve"> </w:t>
      </w:r>
      <w:r w:rsidRPr="008E4E18">
        <w:t>guaranty</w:t>
      </w:r>
      <w:r w:rsidRPr="008E4E18">
        <w:rPr>
          <w:spacing w:val="-1"/>
        </w:rPr>
        <w:t xml:space="preserve"> </w:t>
      </w:r>
      <w:r w:rsidRPr="008E4E18">
        <w:t>of</w:t>
      </w:r>
      <w:r w:rsidRPr="008E4E18">
        <w:rPr>
          <w:spacing w:val="-52"/>
        </w:rPr>
        <w:t xml:space="preserve"> </w:t>
      </w:r>
      <w:r w:rsidRPr="008E4E18">
        <w:t>Tenant's</w:t>
      </w:r>
      <w:r w:rsidRPr="008E4E18">
        <w:rPr>
          <w:spacing w:val="-2"/>
        </w:rPr>
        <w:t xml:space="preserve"> </w:t>
      </w:r>
      <w:r w:rsidRPr="008E4E18">
        <w:t>obligations under this</w:t>
      </w:r>
      <w:r w:rsidRPr="008E4E18">
        <w:rPr>
          <w:spacing w:val="-1"/>
        </w:rPr>
        <w:t xml:space="preserve"> </w:t>
      </w:r>
      <w:r w:rsidRPr="008E4E18">
        <w:t>lease.</w:t>
      </w:r>
      <w:r w:rsidRPr="008E4E18">
        <w:br/>
      </w:r>
      <w:r w:rsidRPr="008E4E18">
        <w:br/>
        <w:t xml:space="preserve">The parties expressly agree that a default by Tenant of Subsections </w:t>
      </w:r>
      <w:r w:rsidRPr="008E4E18">
        <w:fldChar w:fldCharType="begin"/>
      </w:r>
      <w:r w:rsidRPr="008E4E18">
        <w:instrText xml:space="preserve"> REF _Ref180521459 \r \h </w:instrText>
      </w:r>
      <w:r w:rsidR="008E4E18">
        <w:instrText xml:space="preserve"> \* MERGEFORMAT </w:instrText>
      </w:r>
      <w:r w:rsidRPr="008E4E18">
        <w:fldChar w:fldCharType="separate"/>
      </w:r>
      <w:r w:rsidRPr="008E4E18">
        <w:t>(b)</w:t>
      </w:r>
      <w:r w:rsidRPr="008E4E18">
        <w:fldChar w:fldCharType="end"/>
      </w:r>
      <w:r w:rsidRPr="008E4E18">
        <w:t xml:space="preserve"> and/or </w:t>
      </w:r>
      <w:r w:rsidRPr="008E4E18">
        <w:fldChar w:fldCharType="begin"/>
      </w:r>
      <w:r w:rsidRPr="008E4E18">
        <w:instrText xml:space="preserve"> REF _Ref180521466 \r \h </w:instrText>
      </w:r>
      <w:r w:rsidR="008E4E18">
        <w:instrText xml:space="preserve"> \* MERGEFORMAT </w:instrText>
      </w:r>
      <w:r w:rsidRPr="008E4E18">
        <w:fldChar w:fldCharType="separate"/>
      </w:r>
      <w:r w:rsidRPr="008E4E18">
        <w:t>(c)</w:t>
      </w:r>
      <w:r w:rsidRPr="008E4E18">
        <w:fldChar w:fldCharType="end"/>
      </w:r>
      <w:r w:rsidRPr="008E4E18">
        <w:t xml:space="preserve">  of this </w:t>
      </w:r>
      <w:r w:rsidRPr="008E4E18">
        <w:fldChar w:fldCharType="begin"/>
      </w:r>
      <w:r w:rsidRPr="008E4E18">
        <w:instrText xml:space="preserve"> REF _Ref180521544 \r \h </w:instrText>
      </w:r>
      <w:r w:rsidR="008E4E18">
        <w:instrText xml:space="preserve"> \* MERGEFORMAT </w:instrText>
      </w:r>
      <w:r w:rsidRPr="008E4E18">
        <w:fldChar w:fldCharType="separate"/>
      </w:r>
      <w:r w:rsidRPr="008E4E18">
        <w:t>Section 18.1</w:t>
      </w:r>
      <w:r w:rsidRPr="008E4E18">
        <w:fldChar w:fldCharType="end"/>
      </w:r>
      <w:r w:rsidRPr="008E4E18">
        <w:t xml:space="preserve"> shall be deemed a default beyond applicable notice and cure and Landlord shall have the immediate right to exercise all remedies at law, in contract or in equity expressly including the right to immediately terminate this lease.</w:t>
      </w:r>
    </w:p>
    <w:p w14:paraId="62D120E0" w14:textId="77777777" w:rsidR="00E9291B" w:rsidRPr="008E4E18" w:rsidRDefault="00E9291B" w:rsidP="00E9291B">
      <w:pPr>
        <w:pStyle w:val="Legal2L2"/>
        <w:spacing w:before="69" w:line="237" w:lineRule="auto"/>
        <w:ind w:right="412"/>
        <w:jc w:val="both"/>
      </w:pPr>
      <w:r w:rsidRPr="008E4E18">
        <w:t>If a Default occurs, this lease is subject to the conditional limitation that</w:t>
      </w:r>
      <w:r w:rsidRPr="008E4E18">
        <w:rPr>
          <w:spacing w:val="-52"/>
        </w:rPr>
        <w:t xml:space="preserve"> </w:t>
      </w:r>
      <w:r w:rsidRPr="008E4E18">
        <w:t>Landlord may, at any time during the continuance of the Default, give notice to Tenant that this lease</w:t>
      </w:r>
      <w:r w:rsidRPr="008E4E18">
        <w:rPr>
          <w:spacing w:val="1"/>
        </w:rPr>
        <w:t xml:space="preserve"> </w:t>
      </w:r>
      <w:r w:rsidRPr="008E4E18">
        <w:t>shall terminate on the date specified in that notice, which date shall not be less than five (5) days after</w:t>
      </w:r>
      <w:r w:rsidRPr="008E4E18">
        <w:rPr>
          <w:spacing w:val="1"/>
        </w:rPr>
        <w:t xml:space="preserve"> </w:t>
      </w:r>
      <w:r w:rsidRPr="008E4E18">
        <w:t>Landlord gives such notice to Tenant.</w:t>
      </w:r>
      <w:r w:rsidRPr="008E4E18">
        <w:rPr>
          <w:spacing w:val="1"/>
        </w:rPr>
        <w:t xml:space="preserve"> </w:t>
      </w:r>
      <w:r w:rsidRPr="008E4E18">
        <w:t>If Landlord gives that notice, this lease and the Term shall expire</w:t>
      </w:r>
      <w:r w:rsidRPr="008E4E18">
        <w:rPr>
          <w:spacing w:val="1"/>
        </w:rPr>
        <w:t xml:space="preserve"> </w:t>
      </w:r>
      <w:r w:rsidRPr="008E4E18">
        <w:t>and</w:t>
      </w:r>
      <w:r w:rsidRPr="008E4E18">
        <w:rPr>
          <w:spacing w:val="-1"/>
        </w:rPr>
        <w:t xml:space="preserve"> </w:t>
      </w:r>
      <w:r w:rsidRPr="008E4E18">
        <w:t>come</w:t>
      </w:r>
      <w:r w:rsidRPr="008E4E18">
        <w:rPr>
          <w:spacing w:val="-2"/>
        </w:rPr>
        <w:t xml:space="preserve"> </w:t>
      </w:r>
      <w:r w:rsidRPr="008E4E18">
        <w:t>to an</w:t>
      </w:r>
      <w:r w:rsidRPr="008E4E18">
        <w:rPr>
          <w:spacing w:val="-1"/>
        </w:rPr>
        <w:t xml:space="preserve"> </w:t>
      </w:r>
      <w:r w:rsidRPr="008E4E18">
        <w:t>end</w:t>
      </w:r>
      <w:r w:rsidRPr="008E4E18">
        <w:rPr>
          <w:spacing w:val="1"/>
        </w:rPr>
        <w:t xml:space="preserve"> </w:t>
      </w:r>
      <w:r w:rsidRPr="008E4E18">
        <w:t>on</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set</w:t>
      </w:r>
      <w:r w:rsidRPr="008E4E18">
        <w:rPr>
          <w:spacing w:val="-1"/>
        </w:rPr>
        <w:t xml:space="preserve"> </w:t>
      </w:r>
      <w:r w:rsidRPr="008E4E18">
        <w:t>forth</w:t>
      </w:r>
      <w:r w:rsidRPr="008E4E18">
        <w:rPr>
          <w:spacing w:val="-1"/>
        </w:rPr>
        <w:t xml:space="preserve"> </w:t>
      </w:r>
      <w:r w:rsidRPr="008E4E18">
        <w:t>in</w:t>
      </w:r>
      <w:r w:rsidRPr="008E4E18">
        <w:rPr>
          <w:spacing w:val="-1"/>
        </w:rPr>
        <w:t xml:space="preserve"> </w:t>
      </w:r>
      <w:r w:rsidRPr="008E4E18">
        <w:t>that</w:t>
      </w:r>
      <w:r w:rsidRPr="008E4E18">
        <w:rPr>
          <w:spacing w:val="-1"/>
        </w:rPr>
        <w:t xml:space="preserve"> </w:t>
      </w:r>
      <w:r w:rsidRPr="008E4E18">
        <w:t>notice as</w:t>
      </w:r>
      <w:r w:rsidRPr="008E4E18">
        <w:rPr>
          <w:spacing w:val="-2"/>
        </w:rPr>
        <w:t xml:space="preserve"> </w:t>
      </w:r>
      <w:r w:rsidRPr="008E4E18">
        <w:t>if</w:t>
      </w:r>
      <w:r w:rsidRPr="008E4E18">
        <w:rPr>
          <w:spacing w:val="-1"/>
        </w:rPr>
        <w:t xml:space="preserve"> </w:t>
      </w:r>
      <w:r w:rsidRPr="008E4E18">
        <w:t>said</w:t>
      </w:r>
      <w:r w:rsidRPr="008E4E18">
        <w:rPr>
          <w:spacing w:val="-1"/>
        </w:rPr>
        <w:t xml:space="preserve"> </w:t>
      </w:r>
      <w:r w:rsidRPr="008E4E18">
        <w:t>date were</w:t>
      </w:r>
      <w:r w:rsidRPr="008E4E18">
        <w:rPr>
          <w:spacing w:val="-2"/>
        </w:rPr>
        <w:t xml:space="preserve"> </w:t>
      </w:r>
      <w:r w:rsidRPr="008E4E18">
        <w:t>the</w:t>
      </w:r>
      <w:r w:rsidRPr="008E4E18">
        <w:rPr>
          <w:spacing w:val="-1"/>
        </w:rPr>
        <w:t xml:space="preserve"> </w:t>
      </w:r>
      <w:r w:rsidRPr="008E4E18">
        <w:t>date originally</w:t>
      </w:r>
      <w:r w:rsidRPr="008E4E18">
        <w:rPr>
          <w:spacing w:val="-2"/>
        </w:rPr>
        <w:t xml:space="preserve"> </w:t>
      </w:r>
      <w:r w:rsidRPr="008E4E18">
        <w:t>fixed</w:t>
      </w:r>
      <w:r w:rsidRPr="008E4E18">
        <w:rPr>
          <w:spacing w:val="-1"/>
        </w:rPr>
        <w:t xml:space="preserve"> </w:t>
      </w:r>
      <w:r w:rsidRPr="008E4E18">
        <w:t>in</w:t>
      </w:r>
      <w:r w:rsidRPr="008E4E18">
        <w:rPr>
          <w:spacing w:val="-1"/>
        </w:rPr>
        <w:t xml:space="preserve"> </w:t>
      </w:r>
      <w:r w:rsidRPr="008E4E18">
        <w:t>this</w:t>
      </w:r>
      <w:r w:rsidRPr="008E4E18">
        <w:rPr>
          <w:spacing w:val="-52"/>
        </w:rPr>
        <w:t xml:space="preserve"> </w:t>
      </w:r>
      <w:r w:rsidRPr="008E4E18">
        <w:t>lease as the Expiration Date and Tenant shall quit and surrender the Premises to Landlord (but Tenant</w:t>
      </w:r>
      <w:r w:rsidRPr="008E4E18">
        <w:rPr>
          <w:spacing w:val="1"/>
        </w:rPr>
        <w:t xml:space="preserve"> </w:t>
      </w:r>
      <w:r w:rsidRPr="008E4E18">
        <w:t>shall</w:t>
      </w:r>
      <w:r w:rsidRPr="008E4E18">
        <w:rPr>
          <w:spacing w:val="-1"/>
        </w:rPr>
        <w:t xml:space="preserve"> </w:t>
      </w:r>
      <w:r w:rsidRPr="008E4E18">
        <w:t>remain liable</w:t>
      </w:r>
      <w:r w:rsidRPr="008E4E18">
        <w:rPr>
          <w:spacing w:val="-1"/>
        </w:rPr>
        <w:t xml:space="preserve"> </w:t>
      </w:r>
      <w:r w:rsidRPr="008E4E18">
        <w:t>as</w:t>
      </w:r>
      <w:r w:rsidRPr="008E4E18">
        <w:rPr>
          <w:spacing w:val="-1"/>
        </w:rPr>
        <w:t xml:space="preserve"> </w:t>
      </w:r>
      <w:r w:rsidRPr="008E4E18">
        <w:t>provided in this</w:t>
      </w:r>
      <w:r w:rsidRPr="008E4E18">
        <w:rPr>
          <w:spacing w:val="-1"/>
        </w:rPr>
        <w:t xml:space="preserve"> </w:t>
      </w:r>
      <w:r w:rsidRPr="008E4E18">
        <w:t>lease).</w:t>
      </w:r>
    </w:p>
    <w:p w14:paraId="0BE70BD1" w14:textId="77777777" w:rsidR="00E9291B" w:rsidRPr="008E4E18" w:rsidRDefault="00E9291B" w:rsidP="00E9291B">
      <w:pPr>
        <w:pStyle w:val="Legal2L2"/>
        <w:spacing w:before="69" w:line="237" w:lineRule="auto"/>
        <w:ind w:right="412"/>
        <w:jc w:val="both"/>
      </w:pPr>
      <w:r w:rsidRPr="008E4E18">
        <w:t>If Tenant is in arrears in the payment of Rent, Tenant waives Tenant’s</w:t>
      </w:r>
      <w:r w:rsidRPr="008E4E18">
        <w:rPr>
          <w:spacing w:val="-52"/>
        </w:rPr>
        <w:t xml:space="preserve"> </w:t>
      </w:r>
      <w:r w:rsidRPr="008E4E18">
        <w:t>right,</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to</w:t>
      </w:r>
      <w:r w:rsidRPr="008E4E18">
        <w:rPr>
          <w:spacing w:val="-1"/>
        </w:rPr>
        <w:t xml:space="preserve"> </w:t>
      </w:r>
      <w:r w:rsidRPr="008E4E18">
        <w:t>designate</w:t>
      </w:r>
      <w:r w:rsidRPr="008E4E18">
        <w:rPr>
          <w:spacing w:val="-2"/>
        </w:rPr>
        <w:t xml:space="preserve"> </w:t>
      </w:r>
      <w:r w:rsidRPr="008E4E18">
        <w:t>the</w:t>
      </w:r>
      <w:r w:rsidRPr="008E4E18">
        <w:rPr>
          <w:spacing w:val="-2"/>
        </w:rPr>
        <w:t xml:space="preserve"> </w:t>
      </w:r>
      <w:r w:rsidRPr="008E4E18">
        <w:t>items</w:t>
      </w:r>
      <w:r w:rsidRPr="008E4E18">
        <w:rPr>
          <w:spacing w:val="-1"/>
        </w:rPr>
        <w:t xml:space="preserve"> </w:t>
      </w:r>
      <w:r w:rsidRPr="008E4E18">
        <w:t>against</w:t>
      </w:r>
      <w:r w:rsidRPr="008E4E18">
        <w:rPr>
          <w:spacing w:val="-2"/>
        </w:rPr>
        <w:t xml:space="preserve"> </w:t>
      </w:r>
      <w:r w:rsidRPr="008E4E18">
        <w:t>which</w:t>
      </w:r>
      <w:r w:rsidRPr="008E4E18">
        <w:rPr>
          <w:spacing w:val="-1"/>
        </w:rPr>
        <w:t xml:space="preserve"> </w:t>
      </w:r>
      <w:r w:rsidRPr="008E4E18">
        <w:t>any</w:t>
      </w:r>
      <w:r w:rsidRPr="008E4E18">
        <w:rPr>
          <w:spacing w:val="-2"/>
        </w:rPr>
        <w:t xml:space="preserve"> </w:t>
      </w:r>
      <w:r w:rsidRPr="008E4E18">
        <w:t>payments</w:t>
      </w:r>
      <w:r w:rsidRPr="008E4E18">
        <w:rPr>
          <w:spacing w:val="-2"/>
        </w:rPr>
        <w:t xml:space="preserve"> </w:t>
      </w:r>
      <w:r w:rsidRPr="008E4E18">
        <w:t>made</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r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credited,</w:t>
      </w:r>
      <w:r w:rsidRPr="008E4E18">
        <w:rPr>
          <w:spacing w:val="-2"/>
        </w:rPr>
        <w:t xml:space="preserve"> </w:t>
      </w:r>
      <w:r w:rsidRPr="008E4E18">
        <w:t>and</w:t>
      </w:r>
      <w:r w:rsidRPr="008E4E18">
        <w:rPr>
          <w:spacing w:val="-52"/>
        </w:rPr>
        <w:t xml:space="preserve"> </w:t>
      </w:r>
      <w:r w:rsidRPr="008E4E18">
        <w:t>Landlord</w:t>
      </w:r>
      <w:r w:rsidRPr="008E4E18">
        <w:rPr>
          <w:spacing w:val="-1"/>
        </w:rPr>
        <w:t xml:space="preserve"> </w:t>
      </w:r>
      <w:r w:rsidRPr="008E4E18">
        <w:t>may</w:t>
      </w:r>
      <w:r w:rsidRPr="008E4E18">
        <w:rPr>
          <w:spacing w:val="-1"/>
        </w:rPr>
        <w:t xml:space="preserve"> </w:t>
      </w:r>
      <w:r w:rsidRPr="008E4E18">
        <w:t>apply any</w:t>
      </w:r>
      <w:r w:rsidRPr="008E4E18">
        <w:rPr>
          <w:spacing w:val="-1"/>
        </w:rPr>
        <w:t xml:space="preserve"> </w:t>
      </w:r>
      <w:r w:rsidRPr="008E4E18">
        <w:t>payments made</w:t>
      </w:r>
      <w:r w:rsidRPr="008E4E18">
        <w:rPr>
          <w:spacing w:val="-1"/>
        </w:rPr>
        <w:t xml:space="preserve"> </w:t>
      </w:r>
      <w:r w:rsidRPr="008E4E18">
        <w:t>by</w:t>
      </w:r>
      <w:r w:rsidRPr="008E4E18">
        <w:rPr>
          <w:spacing w:val="-1"/>
        </w:rPr>
        <w:t xml:space="preserve"> </w:t>
      </w:r>
      <w:r w:rsidRPr="008E4E18">
        <w:t>Tenant</w:t>
      </w:r>
      <w:r w:rsidRPr="008E4E18">
        <w:rPr>
          <w:spacing w:val="-1"/>
        </w:rPr>
        <w:t xml:space="preserve"> </w:t>
      </w:r>
      <w:r w:rsidRPr="008E4E18">
        <w:t>to</w:t>
      </w:r>
      <w:r w:rsidRPr="008E4E18">
        <w:rPr>
          <w:spacing w:val="-1"/>
        </w:rPr>
        <w:t xml:space="preserve"> </w:t>
      </w:r>
      <w:r w:rsidRPr="008E4E18">
        <w:t>any items</w:t>
      </w:r>
      <w:r w:rsidRPr="008E4E18">
        <w:rPr>
          <w:spacing w:val="-2"/>
        </w:rPr>
        <w:t xml:space="preserve"> </w:t>
      </w:r>
      <w:r w:rsidRPr="008E4E18">
        <w:t>Landlord sees</w:t>
      </w:r>
      <w:r w:rsidRPr="008E4E18">
        <w:rPr>
          <w:spacing w:val="-1"/>
        </w:rPr>
        <w:t xml:space="preserve"> </w:t>
      </w:r>
      <w:r w:rsidRPr="008E4E18">
        <w:t>fit.</w:t>
      </w:r>
    </w:p>
    <w:p w14:paraId="39BD0D9E" w14:textId="77777777" w:rsidR="00E9291B" w:rsidRPr="008E4E18" w:rsidRDefault="00E9291B" w:rsidP="00E9291B">
      <w:pPr>
        <w:pStyle w:val="Legal2L1"/>
      </w:pPr>
      <w:r w:rsidRPr="008E4E18">
        <w:t>Remedies</w:t>
      </w:r>
    </w:p>
    <w:p w14:paraId="24C0452F" w14:textId="7C9416CC" w:rsidR="00E9291B" w:rsidRPr="008E4E18" w:rsidRDefault="00E9291B" w:rsidP="00E9291B">
      <w:pPr>
        <w:pStyle w:val="Legal2L2"/>
      </w:pPr>
      <w:r w:rsidRPr="008E4E18">
        <w:t xml:space="preserve">If this lease is terminated pursuant to </w:t>
      </w:r>
      <w:r w:rsidRPr="008E4E18">
        <w:fldChar w:fldCharType="begin"/>
      </w:r>
      <w:r w:rsidRPr="008E4E18">
        <w:instrText xml:space="preserve"> REF _Ref180524704 \r \h </w:instrText>
      </w:r>
      <w:r w:rsidR="008E4E18">
        <w:instrText xml:space="preserve"> \* MERGEFORMAT </w:instrText>
      </w:r>
      <w:r w:rsidRPr="008E4E18">
        <w:fldChar w:fldCharType="separate"/>
      </w:r>
      <w:r w:rsidRPr="008E4E18">
        <w:t>Article 18</w:t>
      </w:r>
      <w:r w:rsidRPr="008E4E18">
        <w:fldChar w:fldCharType="end"/>
      </w:r>
      <w:r w:rsidRPr="008E4E18">
        <w:t xml:space="preserve"> or Landlord reenters or</w:t>
      </w:r>
      <w:r w:rsidRPr="008E4E18">
        <w:rPr>
          <w:spacing w:val="1"/>
        </w:rPr>
        <w:t xml:space="preserve"> </w:t>
      </w:r>
      <w:r w:rsidRPr="008E4E18">
        <w:t>obtains possession of the Premises by summary proceedings or any other legal action or by force or</w:t>
      </w:r>
      <w:r w:rsidRPr="008E4E18">
        <w:rPr>
          <w:spacing w:val="1"/>
        </w:rPr>
        <w:t xml:space="preserve"> </w:t>
      </w:r>
      <w:r w:rsidRPr="008E4E18">
        <w:t>otherwise</w:t>
      </w:r>
      <w:r w:rsidRPr="008E4E18">
        <w:rPr>
          <w:spacing w:val="-3"/>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1"/>
        </w:rPr>
        <w:t xml:space="preserve"> </w:t>
      </w:r>
      <w:r w:rsidRPr="008E4E18">
        <w:t>do</w:t>
      </w:r>
      <w:r w:rsidRPr="008E4E18">
        <w:rPr>
          <w:spacing w:val="-1"/>
        </w:rPr>
        <w:t xml:space="preserve"> </w:t>
      </w:r>
      <w:r w:rsidRPr="008E4E18">
        <w:t>without</w:t>
      </w:r>
      <w:r w:rsidRPr="008E4E18">
        <w:rPr>
          <w:spacing w:val="-2"/>
        </w:rPr>
        <w:t xml:space="preserve"> </w:t>
      </w:r>
      <w:r w:rsidRPr="008E4E18">
        <w:t>further</w:t>
      </w:r>
      <w:r w:rsidRPr="008E4E18">
        <w:rPr>
          <w:spacing w:val="-2"/>
        </w:rPr>
        <w:t xml:space="preserve"> </w:t>
      </w:r>
      <w:r w:rsidRPr="008E4E18">
        <w:t>notice</w:t>
      </w:r>
      <w:r w:rsidRPr="008E4E18">
        <w:rPr>
          <w:spacing w:val="-3"/>
        </w:rPr>
        <w:t xml:space="preserve"> </w:t>
      </w:r>
      <w:r w:rsidRPr="008E4E18">
        <w:t>and</w:t>
      </w:r>
      <w:r w:rsidRPr="008E4E18">
        <w:rPr>
          <w:spacing w:val="-1"/>
        </w:rPr>
        <w:t xml:space="preserve"> </w:t>
      </w:r>
      <w:r w:rsidRPr="008E4E18">
        <w:t>without</w:t>
      </w:r>
      <w:r w:rsidRPr="008E4E18">
        <w:rPr>
          <w:spacing w:val="-2"/>
        </w:rPr>
        <w:t xml:space="preserve"> </w:t>
      </w:r>
      <w:r w:rsidRPr="008E4E18">
        <w:t>liability</w:t>
      </w:r>
      <w:r w:rsidRPr="008E4E18">
        <w:rPr>
          <w:spacing w:val="-3"/>
        </w:rPr>
        <w:t xml:space="preserve"> </w:t>
      </w:r>
      <w:r w:rsidRPr="008E4E18">
        <w:t>or</w:t>
      </w:r>
      <w:r w:rsidRPr="008E4E18">
        <w:rPr>
          <w:spacing w:val="-2"/>
        </w:rPr>
        <w:t xml:space="preserve"> </w:t>
      </w:r>
      <w:r w:rsidRPr="008E4E18">
        <w:t>obligation</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or</w:t>
      </w:r>
      <w:r w:rsidRPr="008E4E18">
        <w:rPr>
          <w:spacing w:val="-52"/>
        </w:rPr>
        <w:t xml:space="preserve"> </w:t>
      </w:r>
      <w:r w:rsidRPr="008E4E18">
        <w:t>any occupant of the Premises), all of the provisions of this Section shall apply (in addition to any other</w:t>
      </w:r>
      <w:r w:rsidRPr="008E4E18">
        <w:rPr>
          <w:spacing w:val="1"/>
        </w:rPr>
        <w:t xml:space="preserve"> </w:t>
      </w:r>
      <w:r w:rsidRPr="008E4E18">
        <w:t>applicable</w:t>
      </w:r>
      <w:r w:rsidRPr="008E4E18">
        <w:rPr>
          <w:spacing w:val="-2"/>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7F2AED4B" w14:textId="77777777" w:rsidR="00E9291B" w:rsidRPr="008E4E18" w:rsidRDefault="00E9291B" w:rsidP="00E9291B">
      <w:pPr>
        <w:pStyle w:val="Legal2L3"/>
        <w:numPr>
          <w:ilvl w:val="0"/>
          <w:numId w:val="5"/>
        </w:numPr>
        <w:tabs>
          <w:tab w:val="left" w:pos="2260"/>
          <w:tab w:val="left" w:pos="2261"/>
        </w:tabs>
        <w:ind w:right="131" w:firstLine="1440"/>
      </w:pPr>
      <w:r w:rsidRPr="008E4E18">
        <w:t>Tenant, and all other occupants, shall vacate and surrender to Landlord the</w:t>
      </w:r>
      <w:r w:rsidRPr="008E4E18">
        <w:rPr>
          <w:spacing w:val="-52"/>
        </w:rPr>
        <w:t xml:space="preserve"> </w:t>
      </w:r>
      <w:r w:rsidRPr="008E4E18">
        <w:t>Premises</w:t>
      </w:r>
      <w:r w:rsidRPr="008E4E18">
        <w:rPr>
          <w:spacing w:val="-2"/>
        </w:rPr>
        <w:t xml:space="preserve"> </w:t>
      </w:r>
      <w:r w:rsidRPr="008E4E18">
        <w:t>in accordance</w:t>
      </w:r>
      <w:r w:rsidRPr="008E4E18">
        <w:rPr>
          <w:spacing w:val="-1"/>
        </w:rPr>
        <w:t xml:space="preserve"> </w:t>
      </w:r>
      <w:r w:rsidRPr="008E4E18">
        <w:t>with this</w:t>
      </w:r>
      <w:r w:rsidRPr="008E4E18">
        <w:rPr>
          <w:spacing w:val="-1"/>
        </w:rPr>
        <w:t xml:space="preserve"> </w:t>
      </w:r>
      <w:r w:rsidRPr="008E4E18">
        <w:t>lease.</w:t>
      </w:r>
    </w:p>
    <w:p w14:paraId="2CDE528E" w14:textId="77777777" w:rsidR="00E9291B" w:rsidRPr="008E4E18" w:rsidRDefault="00E9291B" w:rsidP="00E9291B">
      <w:pPr>
        <w:pStyle w:val="Legal2L3"/>
        <w:numPr>
          <w:ilvl w:val="0"/>
          <w:numId w:val="5"/>
        </w:numPr>
        <w:tabs>
          <w:tab w:val="left" w:pos="2260"/>
          <w:tab w:val="left" w:pos="2261"/>
        </w:tabs>
        <w:spacing w:line="235" w:lineRule="auto"/>
        <w:ind w:right="612" w:firstLine="1440"/>
      </w:pPr>
      <w:r w:rsidRPr="008E4E18">
        <w:t>Landlord, at Landlord’s option, may (</w:t>
      </w:r>
      <w:proofErr w:type="spellStart"/>
      <w:r w:rsidRPr="008E4E18">
        <w:t>i</w:t>
      </w:r>
      <w:proofErr w:type="spellEnd"/>
      <w:r w:rsidRPr="008E4E18">
        <w:t>) relet the Premises, or any portion of the</w:t>
      </w:r>
      <w:r w:rsidRPr="008E4E18">
        <w:rPr>
          <w:spacing w:val="1"/>
        </w:rPr>
        <w:t xml:space="preserve"> </w:t>
      </w:r>
      <w:r w:rsidRPr="008E4E18">
        <w:t>Premises, from time to time, in the name of Landlord, Tenant or otherwise, as determined by Landlord, to</w:t>
      </w:r>
      <w:r w:rsidRPr="008E4E18">
        <w:rPr>
          <w:spacing w:val="-52"/>
        </w:rPr>
        <w:t xml:space="preserve"> </w:t>
      </w:r>
      <w:r w:rsidRPr="008E4E18">
        <w:t>any</w:t>
      </w:r>
      <w:r w:rsidRPr="008E4E18">
        <w:rPr>
          <w:spacing w:val="1"/>
        </w:rPr>
        <w:t xml:space="preserve"> </w:t>
      </w:r>
      <w:r w:rsidRPr="008E4E18">
        <w:t>person</w:t>
      </w:r>
      <w:r w:rsidRPr="008E4E18">
        <w:rPr>
          <w:spacing w:val="2"/>
        </w:rPr>
        <w:t xml:space="preserve"> </w:t>
      </w:r>
      <w:r w:rsidRPr="008E4E18">
        <w:t>and on</w:t>
      </w:r>
      <w:r w:rsidRPr="008E4E18">
        <w:rPr>
          <w:spacing w:val="2"/>
        </w:rPr>
        <w:t xml:space="preserve"> </w:t>
      </w:r>
      <w:r w:rsidRPr="008E4E18">
        <w:t>any</w:t>
      </w:r>
      <w:r w:rsidRPr="008E4E18">
        <w:rPr>
          <w:spacing w:val="1"/>
        </w:rPr>
        <w:t xml:space="preserve"> </w:t>
      </w:r>
      <w:r w:rsidRPr="008E4E18">
        <w:t>terms,</w:t>
      </w:r>
      <w:r w:rsidRPr="008E4E18">
        <w:rPr>
          <w:spacing w:val="1"/>
        </w:rPr>
        <w:t xml:space="preserve"> </w:t>
      </w:r>
      <w:r w:rsidRPr="008E4E18">
        <w:t>but</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1"/>
        </w:rPr>
        <w:t xml:space="preserve"> </w:t>
      </w:r>
      <w:r w:rsidRPr="008E4E18">
        <w:t>no obligation</w:t>
      </w:r>
      <w:r w:rsidRPr="008E4E18">
        <w:rPr>
          <w:spacing w:val="2"/>
        </w:rPr>
        <w:t xml:space="preserve"> </w:t>
      </w:r>
      <w:r w:rsidRPr="008E4E18">
        <w:t>to</w:t>
      </w:r>
      <w:r w:rsidRPr="008E4E18">
        <w:rPr>
          <w:spacing w:val="6"/>
        </w:rPr>
        <w:t xml:space="preserve"> </w:t>
      </w:r>
      <w:r w:rsidRPr="008E4E18">
        <w:t>relet</w:t>
      </w:r>
      <w:r w:rsidRPr="008E4E18">
        <w:rPr>
          <w:spacing w:val="1"/>
        </w:rPr>
        <w:t xml:space="preserve"> </w:t>
      </w:r>
      <w:r w:rsidRPr="008E4E18">
        <w:t>the Premises,</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collect</w:t>
      </w:r>
      <w:r w:rsidRPr="008E4E18">
        <w:rPr>
          <w:spacing w:val="-2"/>
        </w:rPr>
        <w:t xml:space="preserve"> </w:t>
      </w:r>
      <w:r w:rsidRPr="008E4E18">
        <w:t>any</w:t>
      </w:r>
      <w:r w:rsidRPr="008E4E18">
        <w:rPr>
          <w:spacing w:val="-1"/>
        </w:rPr>
        <w:t xml:space="preserve"> </w:t>
      </w:r>
      <w:r w:rsidRPr="008E4E18">
        <w:t>rent</w:t>
      </w:r>
      <w:r w:rsidRPr="008E4E18">
        <w:rPr>
          <w:spacing w:val="-2"/>
        </w:rPr>
        <w:t xml:space="preserve"> </w:t>
      </w:r>
      <w:r w:rsidRPr="008E4E18">
        <w:t>(and</w:t>
      </w:r>
      <w:r w:rsidRPr="008E4E18">
        <w:rPr>
          <w:spacing w:val="-1"/>
        </w:rPr>
        <w:t xml:space="preserve"> </w:t>
      </w:r>
      <w:r w:rsidRPr="008E4E18">
        <w:t>the</w:t>
      </w:r>
      <w:r w:rsidRPr="008E4E18">
        <w:rPr>
          <w:spacing w:val="-1"/>
        </w:rPr>
        <w:t xml:space="preserve"> </w:t>
      </w:r>
      <w:r w:rsidRPr="008E4E18">
        <w:t>failure</w:t>
      </w:r>
      <w:r w:rsidRPr="008E4E18">
        <w:rPr>
          <w:spacing w:val="-3"/>
        </w:rPr>
        <w:t xml:space="preserve"> </w:t>
      </w:r>
      <w:r w:rsidRPr="008E4E18">
        <w:t>to</w:t>
      </w:r>
      <w:r w:rsidRPr="008E4E18">
        <w:rPr>
          <w:spacing w:val="-1"/>
        </w:rPr>
        <w:t xml:space="preserve"> </w:t>
      </w:r>
      <w:r w:rsidRPr="008E4E18">
        <w:t>relet</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52"/>
        </w:rPr>
        <w:t xml:space="preserve"> </w:t>
      </w:r>
      <w:r w:rsidRPr="008E4E18">
        <w:t>or to collect any rent shall not impose any liability or obligation on Landlord or relieve Tenant of any</w:t>
      </w:r>
      <w:r w:rsidRPr="008E4E18">
        <w:rPr>
          <w:spacing w:val="1"/>
        </w:rPr>
        <w:t xml:space="preserve"> </w:t>
      </w:r>
      <w:r w:rsidRPr="008E4E18">
        <w:t>obligation</w:t>
      </w:r>
      <w:r w:rsidRPr="008E4E18">
        <w:rPr>
          <w:spacing w:val="-2"/>
        </w:rPr>
        <w:t xml:space="preserve"> </w:t>
      </w:r>
      <w:r w:rsidRPr="008E4E18">
        <w:t>or</w:t>
      </w:r>
      <w:r w:rsidRPr="008E4E18">
        <w:rPr>
          <w:spacing w:val="-2"/>
        </w:rPr>
        <w:t xml:space="preserve"> </w:t>
      </w:r>
      <w:r w:rsidRPr="008E4E18">
        <w:t>liability under</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ii)</w:t>
      </w:r>
      <w:r w:rsidRPr="008E4E18">
        <w:rPr>
          <w:spacing w:val="-1"/>
        </w:rPr>
        <w:t xml:space="preserve"> </w:t>
      </w:r>
      <w:r w:rsidRPr="008E4E18">
        <w:t>make</w:t>
      </w:r>
      <w:r w:rsidRPr="008E4E18">
        <w:rPr>
          <w:spacing w:val="-2"/>
        </w:rPr>
        <w:t xml:space="preserve"> </w:t>
      </w:r>
      <w:r w:rsidRPr="008E4E18">
        <w:t>any changes</w:t>
      </w:r>
      <w:r w:rsidRPr="008E4E18">
        <w:rPr>
          <w:spacing w:val="-2"/>
        </w:rPr>
        <w:t xml:space="preserve"> </w:t>
      </w:r>
      <w:r w:rsidRPr="008E4E18">
        <w:t>to</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as</w:t>
      </w:r>
      <w:r w:rsidRPr="008E4E18">
        <w:rPr>
          <w:spacing w:val="-1"/>
        </w:rPr>
        <w:t xml:space="preserve"> </w:t>
      </w:r>
      <w:r w:rsidRPr="008E4E18">
        <w:t>Landlord,</w:t>
      </w:r>
      <w:r w:rsidRPr="008E4E18">
        <w:rPr>
          <w:spacing w:val="-1"/>
        </w:rPr>
        <w:t xml:space="preserve"> </w:t>
      </w:r>
      <w:r w:rsidRPr="008E4E18">
        <w:t>in Landlord’s judgment, considers advisable or necessary in connection with a reletting, without imposing</w:t>
      </w:r>
      <w:r w:rsidRPr="008E4E18">
        <w:rPr>
          <w:spacing w:val="-52"/>
        </w:rPr>
        <w:t xml:space="preserve"> </w:t>
      </w:r>
      <w:r w:rsidRPr="008E4E18">
        <w:t>any</w:t>
      </w:r>
      <w:r w:rsidRPr="008E4E18">
        <w:rPr>
          <w:spacing w:val="-2"/>
        </w:rPr>
        <w:t xml:space="preserve"> </w:t>
      </w:r>
      <w:r w:rsidRPr="008E4E18">
        <w:t>liability</w:t>
      </w:r>
      <w:r w:rsidRPr="008E4E18">
        <w:rPr>
          <w:spacing w:val="-2"/>
        </w:rPr>
        <w:t xml:space="preserve"> </w:t>
      </w:r>
      <w:r w:rsidRPr="008E4E18">
        <w:t>or</w:t>
      </w:r>
      <w:r w:rsidRPr="008E4E18">
        <w:rPr>
          <w:spacing w:val="-2"/>
        </w:rPr>
        <w:t xml:space="preserve"> </w:t>
      </w:r>
      <w:r w:rsidRPr="008E4E18">
        <w:t>obligation</w:t>
      </w:r>
      <w:r w:rsidRPr="008E4E18">
        <w:rPr>
          <w:spacing w:val="-2"/>
        </w:rPr>
        <w:t xml:space="preserve"> </w:t>
      </w:r>
      <w:r w:rsidRPr="008E4E18">
        <w:t>on</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relieving</w:t>
      </w:r>
      <w:r w:rsidRPr="008E4E18">
        <w:rPr>
          <w:spacing w:val="-1"/>
        </w:rPr>
        <w:t xml:space="preserve"> </w:t>
      </w:r>
      <w:r w:rsidRPr="008E4E18">
        <w:t>Tenant</w:t>
      </w:r>
      <w:r w:rsidRPr="008E4E18">
        <w:rPr>
          <w:spacing w:val="-2"/>
        </w:rPr>
        <w:t xml:space="preserve"> </w:t>
      </w:r>
      <w:r w:rsidRPr="008E4E18">
        <w:t>of</w:t>
      </w:r>
      <w:r w:rsidRPr="008E4E18">
        <w:rPr>
          <w:spacing w:val="-2"/>
        </w:rPr>
        <w:t xml:space="preserve"> </w:t>
      </w:r>
      <w:r w:rsidRPr="008E4E18">
        <w:t>any</w:t>
      </w:r>
      <w:r w:rsidRPr="008E4E18">
        <w:rPr>
          <w:spacing w:val="-2"/>
        </w:rPr>
        <w:t xml:space="preserve"> </w:t>
      </w:r>
      <w:r w:rsidRPr="008E4E18">
        <w:t>obligation</w:t>
      </w:r>
      <w:r w:rsidRPr="008E4E18">
        <w:rPr>
          <w:spacing w:val="-2"/>
        </w:rPr>
        <w:t xml:space="preserve"> </w:t>
      </w:r>
      <w:r w:rsidRPr="008E4E18">
        <w:t>or</w:t>
      </w:r>
      <w:r w:rsidRPr="008E4E18">
        <w:rPr>
          <w:spacing w:val="-1"/>
        </w:rPr>
        <w:t xml:space="preserve"> </w:t>
      </w:r>
      <w:r w:rsidRPr="008E4E18">
        <w:t>liability</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p>
    <w:p w14:paraId="6811D23F"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all</w:t>
      </w:r>
      <w:r w:rsidRPr="008E4E18">
        <w:rPr>
          <w:spacing w:val="-2"/>
        </w:rPr>
        <w:t xml:space="preserve"> </w:t>
      </w:r>
      <w:r w:rsidRPr="008E4E18">
        <w:t>Rent</w:t>
      </w:r>
      <w:r w:rsidRPr="008E4E18">
        <w:rPr>
          <w:spacing w:val="-1"/>
        </w:rPr>
        <w:t xml:space="preserve"> </w:t>
      </w:r>
      <w:r w:rsidRPr="008E4E18">
        <w:t>pay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n</w:t>
      </w:r>
      <w:r w:rsidRPr="008E4E18">
        <w:rPr>
          <w:spacing w:val="-1"/>
        </w:rPr>
        <w:t xml:space="preserve"> </w:t>
      </w:r>
      <w:r w:rsidRPr="008E4E18">
        <w:t>whic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s</w:t>
      </w:r>
      <w:r w:rsidRPr="008E4E18">
        <w:rPr>
          <w:spacing w:val="-52"/>
        </w:rPr>
        <w:t xml:space="preserve"> </w:t>
      </w:r>
      <w:r w:rsidRPr="008E4E18">
        <w:t>terminated</w:t>
      </w:r>
      <w:r w:rsidRPr="008E4E18">
        <w:rPr>
          <w:spacing w:val="-1"/>
        </w:rPr>
        <w:t xml:space="preserve"> </w:t>
      </w:r>
      <w:r w:rsidRPr="008E4E18">
        <w:t>or Landlord re-enters</w:t>
      </w:r>
      <w:r w:rsidRPr="008E4E18">
        <w:rPr>
          <w:spacing w:val="-1"/>
        </w:rPr>
        <w:t xml:space="preserve"> </w:t>
      </w:r>
      <w:r w:rsidRPr="008E4E18">
        <w:t>or</w:t>
      </w:r>
      <w:r w:rsidRPr="008E4E18">
        <w:rPr>
          <w:spacing w:val="-2"/>
        </w:rPr>
        <w:t xml:space="preserve"> </w:t>
      </w:r>
      <w:r w:rsidRPr="008E4E18">
        <w:t>obtains</w:t>
      </w:r>
      <w:r w:rsidRPr="008E4E18">
        <w:rPr>
          <w:spacing w:val="-1"/>
        </w:rPr>
        <w:t xml:space="preserve"> </w:t>
      </w:r>
      <w:r w:rsidRPr="008E4E18">
        <w:t>possession of</w:t>
      </w:r>
      <w:r w:rsidRPr="008E4E18">
        <w:rPr>
          <w:spacing w:val="-1"/>
        </w:rPr>
        <w:t xml:space="preserve"> </w:t>
      </w:r>
      <w:r w:rsidRPr="008E4E18">
        <w:t>the</w:t>
      </w:r>
      <w:r w:rsidRPr="008E4E18">
        <w:rPr>
          <w:spacing w:val="-1"/>
        </w:rPr>
        <w:t xml:space="preserve"> </w:t>
      </w:r>
      <w:r w:rsidRPr="008E4E18">
        <w:t>Premises.</w:t>
      </w:r>
    </w:p>
    <w:p w14:paraId="0EBBB1B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 shall also pay to Landlord, as damages, any deficiency between (</w:t>
      </w:r>
      <w:proofErr w:type="spellStart"/>
      <w:r w:rsidRPr="008E4E18">
        <w:t>i</w:t>
      </w:r>
      <w:proofErr w:type="spellEnd"/>
      <w:r w:rsidRPr="008E4E18">
        <w:t>) the</w:t>
      </w:r>
      <w:r w:rsidRPr="008E4E18">
        <w:rPr>
          <w:spacing w:val="1"/>
        </w:rPr>
        <w:t xml:space="preserve"> </w:t>
      </w:r>
      <w:r w:rsidRPr="008E4E18">
        <w:t>aggregate Rent for the period which otherwise would have constituted the unexpired portion of the Term</w:t>
      </w:r>
      <w:r w:rsidRPr="008E4E18">
        <w:rPr>
          <w:spacing w:val="1"/>
        </w:rPr>
        <w:t xml:space="preserve"> </w:t>
      </w:r>
      <w:r w:rsidRPr="008E4E18">
        <w:t>(conclusively presuming the monthly Additional Rent for each year thereof to be 1/12</w:t>
      </w:r>
      <w:r w:rsidRPr="008E4E18">
        <w:rPr>
          <w:vertAlign w:val="superscript"/>
        </w:rPr>
        <w:t>th</w:t>
      </w:r>
      <w:r w:rsidRPr="008E4E18">
        <w:t xml:space="preserve"> of Additional</w:t>
      </w:r>
      <w:r w:rsidRPr="008E4E18">
        <w:rPr>
          <w:spacing w:val="1"/>
        </w:rPr>
        <w:t xml:space="preserve"> </w:t>
      </w:r>
      <w:r w:rsidRPr="008E4E18">
        <w:t>Rent that was payable for the year immediately preceding the termination, re-entry or obtaining of</w:t>
      </w:r>
      <w:r w:rsidRPr="008E4E18">
        <w:rPr>
          <w:spacing w:val="1"/>
        </w:rPr>
        <w:t xml:space="preserve"> </w:t>
      </w:r>
      <w:r w:rsidRPr="008E4E18">
        <w:t>possession) and (ii) the rents, if any, applicable to that period collected under any reletting of all or any</w:t>
      </w:r>
      <w:r w:rsidRPr="008E4E18">
        <w:rPr>
          <w:spacing w:val="1"/>
        </w:rPr>
        <w:t xml:space="preserve"> </w:t>
      </w:r>
      <w:r w:rsidRPr="008E4E18">
        <w:t>portion of the Premises.</w:t>
      </w:r>
      <w:r w:rsidRPr="008E4E18">
        <w:rPr>
          <w:spacing w:val="1"/>
        </w:rPr>
        <w:t xml:space="preserve"> </w:t>
      </w:r>
      <w:r w:rsidRPr="008E4E18">
        <w:t>Tenant shall pay any deficiency in monthly installments on the days specified in</w:t>
      </w:r>
      <w:r w:rsidRPr="008E4E18">
        <w:rPr>
          <w:spacing w:val="-52"/>
        </w:rPr>
        <w:t xml:space="preserve"> </w:t>
      </w:r>
      <w:r w:rsidRPr="008E4E18">
        <w:t>this lease for payment of installments of the Fixed Rent, and Landlord shall be entitled to recover from</w:t>
      </w:r>
      <w:r w:rsidRPr="008E4E18">
        <w:rPr>
          <w:spacing w:val="1"/>
        </w:rPr>
        <w:t xml:space="preserve"> </w:t>
      </w:r>
      <w:r w:rsidRPr="008E4E18">
        <w:t>Tenant each monthly deficiency as the same arises.</w:t>
      </w:r>
      <w:r w:rsidRPr="008E4E18">
        <w:rPr>
          <w:spacing w:val="1"/>
        </w:rPr>
        <w:t xml:space="preserve"> </w:t>
      </w:r>
      <w:r w:rsidRPr="008E4E18">
        <w:t>No suit to collect the deficiency for any month shall</w:t>
      </w:r>
      <w:r w:rsidRPr="008E4E18">
        <w:rPr>
          <w:spacing w:val="1"/>
        </w:rPr>
        <w:t xml:space="preserve"> </w:t>
      </w:r>
      <w:r w:rsidRPr="008E4E18">
        <w:t>prejudice Landlord’s right to</w:t>
      </w:r>
      <w:r w:rsidRPr="008E4E18">
        <w:rPr>
          <w:spacing w:val="1"/>
        </w:rPr>
        <w:t xml:space="preserve"> </w:t>
      </w:r>
      <w:r w:rsidRPr="008E4E18">
        <w:t>collect</w:t>
      </w:r>
      <w:r w:rsidRPr="008E4E18">
        <w:rPr>
          <w:spacing w:val="1"/>
        </w:rPr>
        <w:t xml:space="preserve"> </w:t>
      </w:r>
      <w:r w:rsidRPr="008E4E18">
        <w:t>the deficiency for</w:t>
      </w:r>
      <w:r w:rsidRPr="008E4E18">
        <w:rPr>
          <w:spacing w:val="1"/>
        </w:rPr>
        <w:t xml:space="preserve"> </w:t>
      </w:r>
      <w:r w:rsidRPr="008E4E18">
        <w:t>any</w:t>
      </w:r>
      <w:r w:rsidRPr="008E4E18">
        <w:rPr>
          <w:spacing w:val="2"/>
        </w:rPr>
        <w:t xml:space="preserve"> </w:t>
      </w:r>
      <w:r w:rsidRPr="008E4E18">
        <w:t>subsequent</w:t>
      </w:r>
      <w:r w:rsidRPr="008E4E18">
        <w:rPr>
          <w:spacing w:val="1"/>
        </w:rPr>
        <w:t xml:space="preserve"> </w:t>
      </w:r>
      <w:r w:rsidRPr="008E4E18">
        <w:t>month.</w:t>
      </w:r>
      <w:r w:rsidRPr="008E4E18">
        <w:rPr>
          <w:spacing w:val="55"/>
        </w:rPr>
        <w:t xml:space="preserve"> </w:t>
      </w:r>
      <w:r w:rsidRPr="008E4E18">
        <w:t>Tenant</w:t>
      </w:r>
      <w:r w:rsidRPr="008E4E18">
        <w:rPr>
          <w:spacing w:val="2"/>
        </w:rPr>
        <w:t xml:space="preserve"> </w:t>
      </w:r>
      <w:r w:rsidRPr="008E4E18">
        <w:t>shall not be</w:t>
      </w:r>
      <w:r w:rsidRPr="008E4E18">
        <w:rPr>
          <w:spacing w:val="1"/>
        </w:rPr>
        <w:t xml:space="preserve"> </w:t>
      </w:r>
      <w:r w:rsidRPr="008E4E18">
        <w:t>entitled to any rents payable (whether or not collected) under any reletting, whether or not those rents</w:t>
      </w:r>
      <w:r w:rsidRPr="008E4E18">
        <w:rPr>
          <w:spacing w:val="1"/>
        </w:rPr>
        <w:t xml:space="preserve"> </w:t>
      </w:r>
      <w:r w:rsidRPr="008E4E18">
        <w:t>exceed</w:t>
      </w:r>
      <w:r w:rsidRPr="008E4E18">
        <w:rPr>
          <w:spacing w:val="-3"/>
        </w:rPr>
        <w:t xml:space="preserve"> </w:t>
      </w:r>
      <w:r w:rsidRPr="008E4E18">
        <w:t>the</w:t>
      </w:r>
      <w:r w:rsidRPr="008E4E18">
        <w:rPr>
          <w:spacing w:val="-1"/>
        </w:rPr>
        <w:t xml:space="preserve"> </w:t>
      </w:r>
      <w:r w:rsidRPr="008E4E18">
        <w:t>Rent. If</w:t>
      </w:r>
      <w:r w:rsidRPr="008E4E18">
        <w:rPr>
          <w:spacing w:val="-2"/>
        </w:rPr>
        <w:t xml:space="preserve"> </w:t>
      </w:r>
      <w:r w:rsidRPr="008E4E18">
        <w:t>Landlord</w:t>
      </w:r>
      <w:r w:rsidRPr="008E4E18">
        <w:rPr>
          <w:spacing w:val="-2"/>
        </w:rPr>
        <w:t xml:space="preserve"> </w:t>
      </w:r>
      <w:r w:rsidRPr="008E4E18">
        <w:t>relets</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2"/>
        </w:rPr>
        <w:t xml:space="preserve"> </w:t>
      </w:r>
      <w:r w:rsidRPr="008E4E18">
        <w:t>together</w:t>
      </w:r>
      <w:r w:rsidRPr="008E4E18">
        <w:rPr>
          <w:spacing w:val="-2"/>
        </w:rPr>
        <w:t xml:space="preserve"> </w:t>
      </w:r>
      <w:r w:rsidRPr="008E4E18">
        <w:t>with</w:t>
      </w:r>
      <w:r w:rsidRPr="008E4E18">
        <w:rPr>
          <w:spacing w:val="-3"/>
        </w:rPr>
        <w:t xml:space="preserve"> </w:t>
      </w:r>
      <w:r w:rsidRPr="008E4E18">
        <w:t>other</w:t>
      </w:r>
      <w:r w:rsidRPr="008E4E18">
        <w:rPr>
          <w:spacing w:val="-1"/>
        </w:rPr>
        <w:t xml:space="preserve"> </w:t>
      </w:r>
      <w:r w:rsidRPr="008E4E18">
        <w:t>space</w:t>
      </w:r>
      <w:r w:rsidRPr="008E4E18">
        <w:rPr>
          <w:spacing w:val="-52"/>
        </w:rPr>
        <w:t xml:space="preserve"> </w:t>
      </w:r>
      <w:r w:rsidRPr="008E4E18">
        <w:t>in the Building, the rents collected under the reletting and the expenses of the reletting shall be equitably</w:t>
      </w:r>
      <w:r w:rsidRPr="008E4E18">
        <w:rPr>
          <w:spacing w:val="1"/>
        </w:rPr>
        <w:t xml:space="preserve"> </w:t>
      </w:r>
      <w:r w:rsidRPr="008E4E18">
        <w:t>apportioned</w:t>
      </w:r>
      <w:r w:rsidRPr="008E4E18">
        <w:rPr>
          <w:spacing w:val="-2"/>
        </w:rPr>
        <w:t xml:space="preserve"> </w:t>
      </w:r>
      <w:r w:rsidRPr="008E4E18">
        <w:t>for</w:t>
      </w:r>
      <w:r w:rsidRPr="008E4E18">
        <w:rPr>
          <w:spacing w:val="-1"/>
        </w:rPr>
        <w:t xml:space="preserve"> </w:t>
      </w:r>
      <w:r w:rsidRPr="008E4E18">
        <w:t>the</w:t>
      </w:r>
      <w:r w:rsidRPr="008E4E18">
        <w:rPr>
          <w:spacing w:val="-1"/>
        </w:rPr>
        <w:t xml:space="preserve"> </w:t>
      </w:r>
      <w:r w:rsidRPr="008E4E18">
        <w:t>purposes</w:t>
      </w:r>
      <w:r w:rsidRPr="008E4E18">
        <w:rPr>
          <w:spacing w:val="-1"/>
        </w:rPr>
        <w:t xml:space="preserve"> </w:t>
      </w:r>
      <w:r w:rsidRPr="008E4E18">
        <w:t>of this</w:t>
      </w:r>
      <w:r w:rsidRPr="008E4E18">
        <w:rPr>
          <w:spacing w:val="-1"/>
        </w:rPr>
        <w:t xml:space="preserve"> </w:t>
      </w:r>
      <w:r w:rsidRPr="008E4E18">
        <w:t>Article.</w:t>
      </w:r>
    </w:p>
    <w:p w14:paraId="519DE331"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Landlord</w:t>
      </w:r>
      <w:r w:rsidRPr="008E4E18">
        <w:rPr>
          <w:spacing w:val="1"/>
        </w:rPr>
        <w:t xml:space="preserve"> </w:t>
      </w:r>
      <w:r w:rsidRPr="008E4E18">
        <w:t>may</w:t>
      </w:r>
      <w:r w:rsidRPr="008E4E18">
        <w:rPr>
          <w:spacing w:val="1"/>
        </w:rPr>
        <w:t xml:space="preserve"> </w:t>
      </w:r>
      <w:r w:rsidRPr="008E4E18">
        <w:t>recover</w:t>
      </w:r>
      <w:r w:rsidRPr="008E4E18">
        <w:rPr>
          <w:spacing w:val="1"/>
        </w:rPr>
        <w:t xml:space="preserve"> </w:t>
      </w:r>
      <w:r w:rsidRPr="008E4E18">
        <w:t>from</w:t>
      </w:r>
      <w:r w:rsidRPr="008E4E18">
        <w:rPr>
          <w:spacing w:val="1"/>
        </w:rPr>
        <w:t xml:space="preserve"> </w:t>
      </w:r>
      <w:r w:rsidRPr="008E4E18">
        <w:t>Tenant,</w:t>
      </w:r>
      <w:r w:rsidRPr="008E4E18">
        <w:rPr>
          <w:spacing w:val="1"/>
        </w:rPr>
        <w:t xml:space="preserve"> </w:t>
      </w:r>
      <w:r w:rsidRPr="008E4E18">
        <w:t>and</w:t>
      </w:r>
      <w:r w:rsidRPr="008E4E18">
        <w:rPr>
          <w:spacing w:val="2"/>
        </w:rPr>
        <w:t xml:space="preserve"> </w:t>
      </w: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1"/>
        </w:rPr>
        <w:t xml:space="preserve"> </w:t>
      </w:r>
      <w:r w:rsidRPr="008E4E18">
        <w:t>request,</w:t>
      </w:r>
      <w:r w:rsidRPr="008E4E18">
        <w:rPr>
          <w:spacing w:val="1"/>
        </w:rPr>
        <w:t xml:space="preserve"> </w:t>
      </w:r>
      <w:r w:rsidRPr="008E4E18">
        <w:t>in lieu of any further deficiency pursuant to the preceding paragraph of this Section (as liquidated</w:t>
      </w:r>
      <w:r w:rsidRPr="008E4E18">
        <w:rPr>
          <w:spacing w:val="1"/>
        </w:rPr>
        <w:t xml:space="preserve"> </w:t>
      </w:r>
      <w:r w:rsidRPr="008E4E18">
        <w:t>damages for such deficiency) the amount by which (</w:t>
      </w:r>
      <w:proofErr w:type="spellStart"/>
      <w:r w:rsidRPr="008E4E18">
        <w:t>i</w:t>
      </w:r>
      <w:proofErr w:type="spellEnd"/>
      <w:r w:rsidRPr="008E4E18">
        <w:t>) the unpaid Rent for the period which otherwise</w:t>
      </w:r>
      <w:r w:rsidRPr="008E4E18">
        <w:rPr>
          <w:spacing w:val="1"/>
        </w:rPr>
        <w:t xml:space="preserve"> </w:t>
      </w:r>
      <w:r w:rsidRPr="008E4E18">
        <w:t>would have constituted the unexpired portion of the Term (conclusively presuming the Additional Rent</w:t>
      </w:r>
      <w:r w:rsidRPr="008E4E18">
        <w:rPr>
          <w:spacing w:val="1"/>
        </w:rPr>
        <w:t xml:space="preserve"> </w:t>
      </w:r>
      <w:r w:rsidRPr="008E4E18">
        <w:t>for each year thereof to be the same as was payable for the year immediately preceding the termination,</w:t>
      </w:r>
      <w:r w:rsidRPr="008E4E18">
        <w:rPr>
          <w:spacing w:val="1"/>
        </w:rPr>
        <w:t xml:space="preserve"> </w:t>
      </w:r>
      <w:r w:rsidRPr="008E4E18">
        <w:t>re-entry or obtaining of possession) exceeds (ii) the then fair market rental value of the Premises,</w:t>
      </w:r>
      <w:r w:rsidRPr="008E4E18">
        <w:rPr>
          <w:spacing w:val="1"/>
        </w:rPr>
        <w:t xml:space="preserve"> </w:t>
      </w:r>
      <w:r w:rsidRPr="008E4E18">
        <w:t>including the Additional Rent for the same period, both discounted to present value at an annual rate of</w:t>
      </w:r>
      <w:r w:rsidRPr="008E4E18">
        <w:rPr>
          <w:spacing w:val="1"/>
        </w:rPr>
        <w:t xml:space="preserve"> </w:t>
      </w:r>
      <w:r w:rsidRPr="008E4E18">
        <w:t>interest</w:t>
      </w:r>
      <w:r w:rsidRPr="008E4E18">
        <w:rPr>
          <w:spacing w:val="-3"/>
        </w:rPr>
        <w:t xml:space="preserve"> </w:t>
      </w:r>
      <w:r w:rsidRPr="008E4E18">
        <w:t>equal</w:t>
      </w:r>
      <w:r w:rsidRPr="008E4E18">
        <w:rPr>
          <w:spacing w:val="-2"/>
        </w:rPr>
        <w:t xml:space="preserve"> </w:t>
      </w:r>
      <w:r w:rsidRPr="008E4E18">
        <w:t>to</w:t>
      </w:r>
      <w:r w:rsidRPr="008E4E18">
        <w:rPr>
          <w:spacing w:val="-1"/>
        </w:rPr>
        <w:t xml:space="preserve"> </w:t>
      </w:r>
      <w:r w:rsidRPr="008E4E18">
        <w:t>five</w:t>
      </w:r>
      <w:r w:rsidRPr="008E4E18">
        <w:rPr>
          <w:spacing w:val="-2"/>
        </w:rPr>
        <w:t xml:space="preserve"> </w:t>
      </w:r>
      <w:r w:rsidRPr="008E4E18">
        <w:t>(5%)</w:t>
      </w:r>
      <w:r w:rsidRPr="008E4E18">
        <w:rPr>
          <w:spacing w:val="-3"/>
        </w:rPr>
        <w:t xml:space="preserve"> </w:t>
      </w:r>
      <w:r w:rsidRPr="008E4E18">
        <w:t>percent.</w:t>
      </w:r>
      <w:r w:rsidRPr="008E4E18">
        <w:rPr>
          <w:spacing w:val="52"/>
        </w:rPr>
        <w:t xml:space="preserve"> </w:t>
      </w:r>
      <w:r w:rsidRPr="008E4E18">
        <w:t>If,</w:t>
      </w:r>
      <w:r w:rsidRPr="008E4E18">
        <w:rPr>
          <w:spacing w:val="-1"/>
        </w:rPr>
        <w:t xml:space="preserve"> </w:t>
      </w:r>
      <w:r w:rsidRPr="008E4E18">
        <w:t>before</w:t>
      </w:r>
      <w:r w:rsidRPr="008E4E18">
        <w:rPr>
          <w:spacing w:val="-2"/>
        </w:rPr>
        <w:t xml:space="preserve"> </w:t>
      </w:r>
      <w:r w:rsidRPr="008E4E18">
        <w:t>presentation</w:t>
      </w:r>
      <w:r w:rsidRPr="008E4E18">
        <w:rPr>
          <w:spacing w:val="-1"/>
        </w:rPr>
        <w:t xml:space="preserve"> </w:t>
      </w:r>
      <w:r w:rsidRPr="008E4E18">
        <w:t>of</w:t>
      </w:r>
      <w:r w:rsidRPr="008E4E18">
        <w:rPr>
          <w:spacing w:val="-3"/>
        </w:rPr>
        <w:t xml:space="preserve"> </w:t>
      </w:r>
      <w:r w:rsidRPr="008E4E18">
        <w:t>proof</w:t>
      </w:r>
      <w:r w:rsidRPr="008E4E18">
        <w:rPr>
          <w:spacing w:val="-3"/>
        </w:rPr>
        <w:t xml:space="preserve"> </w:t>
      </w:r>
      <w:r w:rsidRPr="008E4E18">
        <w:t>of</w:t>
      </w:r>
      <w:r w:rsidRPr="008E4E18">
        <w:rPr>
          <w:spacing w:val="-2"/>
        </w:rPr>
        <w:t xml:space="preserve"> </w:t>
      </w:r>
      <w:r w:rsidRPr="008E4E18">
        <w:t>liquidated</w:t>
      </w:r>
      <w:r w:rsidRPr="008E4E18">
        <w:rPr>
          <w:spacing w:val="-2"/>
        </w:rPr>
        <w:t xml:space="preserve"> </w:t>
      </w:r>
      <w:r w:rsidRPr="008E4E18">
        <w:t>damages,</w:t>
      </w:r>
      <w:r w:rsidRPr="008E4E18">
        <w:rPr>
          <w:spacing w:val="-2"/>
        </w:rPr>
        <w:t xml:space="preserve"> </w:t>
      </w:r>
      <w:r w:rsidRPr="008E4E18">
        <w:t>Landlord</w:t>
      </w:r>
      <w:r w:rsidRPr="008E4E18">
        <w:rPr>
          <w:spacing w:val="-1"/>
        </w:rPr>
        <w:t xml:space="preserve"> </w:t>
      </w:r>
      <w:r w:rsidRPr="008E4E18">
        <w:t>relets</w:t>
      </w:r>
      <w:r w:rsidRPr="008E4E18">
        <w:rPr>
          <w:spacing w:val="-52"/>
        </w:rPr>
        <w:t xml:space="preserve"> </w:t>
      </w:r>
      <w:r w:rsidRPr="008E4E18">
        <w:t>the Premises or any portion of the Premises for any period pursuant to a bona fide lease with an unrelated</w:t>
      </w:r>
      <w:r w:rsidRPr="008E4E18">
        <w:rPr>
          <w:spacing w:val="-52"/>
        </w:rPr>
        <w:t xml:space="preserve"> </w:t>
      </w:r>
      <w:r w:rsidRPr="008E4E18">
        <w:t>third party, the net rents (after deducting reletting costs) payable in connection with the reletting shall be</w:t>
      </w:r>
      <w:r w:rsidRPr="008E4E18">
        <w:rPr>
          <w:spacing w:val="1"/>
        </w:rPr>
        <w:t xml:space="preserve"> </w:t>
      </w:r>
      <w:r w:rsidRPr="008E4E18">
        <w:t>considered to be the fair market rental value for the Premises or the portion of the Premises relet during</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of the</w:t>
      </w:r>
      <w:r w:rsidRPr="008E4E18">
        <w:rPr>
          <w:spacing w:val="-1"/>
        </w:rPr>
        <w:t xml:space="preserve"> </w:t>
      </w:r>
      <w:r w:rsidRPr="008E4E18">
        <w:t>reletting.</w:t>
      </w:r>
    </w:p>
    <w:p w14:paraId="3121B89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3"/>
        </w:rPr>
        <w:t xml:space="preserve"> </w:t>
      </w:r>
      <w:r w:rsidRPr="008E4E18">
        <w:t>shall</w:t>
      </w:r>
      <w:r w:rsidRPr="008E4E18">
        <w:rPr>
          <w:spacing w:val="-2"/>
        </w:rPr>
        <w:t xml:space="preserve"> </w:t>
      </w:r>
      <w:r w:rsidRPr="008E4E18">
        <w:t>also</w:t>
      </w:r>
      <w:r w:rsidRPr="008E4E18">
        <w:rPr>
          <w:spacing w:val="-1"/>
        </w:rPr>
        <w:t xml:space="preserve"> </w:t>
      </w:r>
      <w:r w:rsidRPr="008E4E18">
        <w:t>pay</w:t>
      </w:r>
      <w:r w:rsidRPr="008E4E18">
        <w:rPr>
          <w:spacing w:val="-1"/>
        </w:rPr>
        <w:t xml:space="preserve"> </w:t>
      </w:r>
      <w:r w:rsidRPr="008E4E18">
        <w:t>Landlord,</w:t>
      </w:r>
      <w:r w:rsidRPr="008E4E18">
        <w:rPr>
          <w:spacing w:val="-2"/>
        </w:rPr>
        <w:t xml:space="preserve"> </w:t>
      </w:r>
      <w:r w:rsidRPr="008E4E18">
        <w:t>as</w:t>
      </w:r>
      <w:r w:rsidRPr="008E4E18">
        <w:rPr>
          <w:spacing w:val="-2"/>
        </w:rPr>
        <w:t xml:space="preserve"> </w:t>
      </w:r>
      <w:r w:rsidRPr="008E4E18">
        <w:t>additional</w:t>
      </w:r>
      <w:r w:rsidRPr="008E4E18">
        <w:rPr>
          <w:spacing w:val="-1"/>
        </w:rPr>
        <w:t xml:space="preserve"> </w:t>
      </w:r>
      <w:r w:rsidRPr="008E4E18">
        <w:t>damages,</w:t>
      </w:r>
      <w:r w:rsidRPr="008E4E18">
        <w:rPr>
          <w:spacing w:val="-2"/>
        </w:rPr>
        <w:t xml:space="preserve"> </w:t>
      </w:r>
      <w:r w:rsidRPr="008E4E18">
        <w:t>any</w:t>
      </w:r>
      <w:r w:rsidRPr="008E4E18">
        <w:rPr>
          <w:spacing w:val="-2"/>
        </w:rPr>
        <w:t xml:space="preserve"> </w:t>
      </w:r>
      <w:r w:rsidRPr="008E4E18">
        <w:t>expense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the termination, reentry or obtaining of possession, and the reletting of the</w:t>
      </w:r>
      <w:r w:rsidRPr="008E4E18">
        <w:rPr>
          <w:spacing w:val="1"/>
        </w:rPr>
        <w:t xml:space="preserve"> </w:t>
      </w:r>
      <w:r w:rsidRPr="008E4E18">
        <w:t>Premises, including all repossession costs, brokerage commissions, reasonable attorneys’ fees and</w:t>
      </w:r>
      <w:r w:rsidRPr="008E4E18">
        <w:rPr>
          <w:spacing w:val="1"/>
        </w:rPr>
        <w:t xml:space="preserve"> </w:t>
      </w:r>
      <w:r w:rsidRPr="008E4E18">
        <w:t>disbursements,</w:t>
      </w:r>
      <w:r w:rsidRPr="008E4E18">
        <w:rPr>
          <w:spacing w:val="-2"/>
        </w:rPr>
        <w:t xml:space="preserve"> </w:t>
      </w:r>
      <w:r w:rsidRPr="008E4E18">
        <w:t>alteration costs</w:t>
      </w:r>
      <w:r w:rsidRPr="008E4E18">
        <w:rPr>
          <w:spacing w:val="-2"/>
        </w:rPr>
        <w:t xml:space="preserve"> </w:t>
      </w:r>
      <w:r w:rsidRPr="008E4E18">
        <w:t>and other</w:t>
      </w:r>
      <w:r w:rsidRPr="008E4E18">
        <w:rPr>
          <w:spacing w:val="-2"/>
        </w:rPr>
        <w:t xml:space="preserve"> </w:t>
      </w:r>
      <w:r w:rsidRPr="008E4E18">
        <w:t>expenses</w:t>
      </w:r>
      <w:r w:rsidRPr="008E4E18">
        <w:rPr>
          <w:spacing w:val="-2"/>
        </w:rPr>
        <w:t xml:space="preserve"> </w:t>
      </w:r>
      <w:r w:rsidRPr="008E4E18">
        <w:t>of preparing the</w:t>
      </w:r>
      <w:r w:rsidRPr="008E4E18">
        <w:rPr>
          <w:spacing w:val="-3"/>
        </w:rPr>
        <w:t xml:space="preserve"> </w:t>
      </w:r>
      <w:r w:rsidRPr="008E4E18">
        <w:t>Premises</w:t>
      </w:r>
      <w:r w:rsidRPr="008E4E18">
        <w:rPr>
          <w:spacing w:val="-1"/>
        </w:rPr>
        <w:t xml:space="preserve"> </w:t>
      </w:r>
      <w:r w:rsidRPr="008E4E18">
        <w:t>for</w:t>
      </w:r>
      <w:r w:rsidRPr="008E4E18">
        <w:rPr>
          <w:spacing w:val="-1"/>
        </w:rPr>
        <w:t xml:space="preserve"> </w:t>
      </w:r>
      <w:r w:rsidRPr="008E4E18">
        <w:t>reletting.</w:t>
      </w:r>
    </w:p>
    <w:p w14:paraId="75B3B1B3"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Nothing</w:t>
      </w:r>
      <w:r w:rsidRPr="008E4E18">
        <w:rPr>
          <w:spacing w:val="-2"/>
        </w:rPr>
        <w:t xml:space="preserve"> </w:t>
      </w:r>
      <w:r w:rsidRPr="008E4E18">
        <w:t>contained</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to</w:t>
      </w:r>
      <w:r w:rsidRPr="008E4E18">
        <w:rPr>
          <w:spacing w:val="-1"/>
        </w:rPr>
        <w:t xml:space="preserve"> </w:t>
      </w:r>
      <w:r w:rsidRPr="008E4E18">
        <w:t>limit</w:t>
      </w:r>
      <w:r w:rsidRPr="008E4E18">
        <w:rPr>
          <w:spacing w:val="-2"/>
        </w:rPr>
        <w:t xml:space="preserve"> </w:t>
      </w:r>
      <w:r w:rsidRPr="008E4E18">
        <w:t>or</w:t>
      </w:r>
      <w:r w:rsidRPr="008E4E18">
        <w:rPr>
          <w:spacing w:val="-1"/>
        </w:rPr>
        <w:t xml:space="preserve"> </w:t>
      </w:r>
      <w:r w:rsidRPr="008E4E18">
        <w:t>preclude</w:t>
      </w:r>
      <w:r w:rsidRPr="008E4E18">
        <w:rPr>
          <w:spacing w:val="-2"/>
        </w:rPr>
        <w:t xml:space="preserve"> </w:t>
      </w:r>
      <w:r w:rsidRPr="008E4E18">
        <w:t>the</w:t>
      </w:r>
      <w:r w:rsidRPr="008E4E18">
        <w:rPr>
          <w:spacing w:val="-52"/>
        </w:rPr>
        <w:t xml:space="preserve"> </w:t>
      </w:r>
      <w:r w:rsidRPr="008E4E18">
        <w:t>recovery by Landlord from Tenant of the maximum amount allowed to be obtained as damages or</w:t>
      </w:r>
      <w:r w:rsidRPr="008E4E18">
        <w:rPr>
          <w:spacing w:val="1"/>
        </w:rPr>
        <w:t xml:space="preserve"> </w:t>
      </w:r>
      <w:r w:rsidRPr="008E4E18">
        <w:t>otherwise</w:t>
      </w:r>
      <w:r w:rsidRPr="008E4E18">
        <w:rPr>
          <w:spacing w:val="-2"/>
        </w:rPr>
        <w:t xml:space="preserve"> </w:t>
      </w:r>
      <w:r w:rsidRPr="008E4E18">
        <w:t>by any Laws.</w:t>
      </w:r>
    </w:p>
    <w:p w14:paraId="09B5245B" w14:textId="77777777" w:rsidR="00E9291B" w:rsidRPr="008E4E18" w:rsidRDefault="00E9291B" w:rsidP="00E9291B">
      <w:pPr>
        <w:pStyle w:val="Legal2L2"/>
        <w:tabs>
          <w:tab w:val="left" w:pos="2980"/>
        </w:tabs>
        <w:ind w:right="123"/>
      </w:pPr>
      <w:r w:rsidRPr="008E4E18">
        <w:t>Tenant hereby waives (a) the service of any notice of intention to re-enter</w:t>
      </w:r>
      <w:r w:rsidRPr="008E4E18">
        <w:rPr>
          <w:spacing w:val="-53"/>
        </w:rPr>
        <w:t xml:space="preserve"> </w:t>
      </w:r>
      <w:r w:rsidRPr="008E4E18">
        <w:t>or obtain possession of the Premises or to institute any legal action in connection therewith, except as</w:t>
      </w:r>
      <w:r w:rsidRPr="008E4E18">
        <w:rPr>
          <w:spacing w:val="1"/>
        </w:rPr>
        <w:t xml:space="preserve"> </w:t>
      </w:r>
      <w:r w:rsidRPr="008E4E18">
        <w:t>provided in this lease and (b) on its own behalf and on behalf of all persons claiming under Tenant,</w:t>
      </w:r>
      <w:r w:rsidRPr="008E4E18">
        <w:rPr>
          <w:spacing w:val="1"/>
        </w:rPr>
        <w:t xml:space="preserve"> </w:t>
      </w:r>
      <w:r w:rsidRPr="008E4E18">
        <w:t>including all creditors, any rights Tenant and all such persons might otherwise have under any Laws to</w:t>
      </w:r>
      <w:r w:rsidRPr="008E4E18">
        <w:rPr>
          <w:spacing w:val="1"/>
        </w:rPr>
        <w:t xml:space="preserve"> </w:t>
      </w:r>
      <w:r w:rsidRPr="008E4E18">
        <w:t>redeem the Premises, to re-enter or repossess the Premises, or to restore this lease, after (</w:t>
      </w:r>
      <w:proofErr w:type="spellStart"/>
      <w:r w:rsidRPr="008E4E18">
        <w:t>i</w:t>
      </w:r>
      <w:proofErr w:type="spellEnd"/>
      <w:r w:rsidRPr="008E4E18">
        <w:t>) Tenant is</w:t>
      </w:r>
      <w:r w:rsidRPr="008E4E18">
        <w:rPr>
          <w:spacing w:val="1"/>
        </w:rPr>
        <w:t xml:space="preserve"> </w:t>
      </w:r>
      <w:r w:rsidRPr="008E4E18">
        <w:t>dispossessed pursuant to any Laws or by any Authority, (ii) Landlord reenters or obtains possession of the</w:t>
      </w:r>
      <w:r w:rsidRPr="008E4E18">
        <w:rPr>
          <w:spacing w:val="-52"/>
        </w:rPr>
        <w:t xml:space="preserve"> </w:t>
      </w:r>
      <w:r w:rsidRPr="008E4E18">
        <w:t>Premises,</w:t>
      </w:r>
      <w:r w:rsidRPr="008E4E18">
        <w:rPr>
          <w:spacing w:val="-2"/>
        </w:rPr>
        <w:t xml:space="preserve"> </w:t>
      </w:r>
      <w:r w:rsidRPr="008E4E18">
        <w:t>or</w:t>
      </w:r>
      <w:r w:rsidRPr="008E4E18">
        <w:rPr>
          <w:spacing w:val="-2"/>
        </w:rPr>
        <w:t xml:space="preserve"> </w:t>
      </w:r>
      <w:r w:rsidRPr="008E4E18">
        <w:t>(iii)</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whether</w:t>
      </w:r>
      <w:r w:rsidRPr="008E4E18">
        <w:rPr>
          <w:spacing w:val="-2"/>
        </w:rPr>
        <w:t xml:space="preserve"> </w:t>
      </w:r>
      <w:r w:rsidRPr="008E4E18">
        <w:t>by</w:t>
      </w:r>
      <w:r w:rsidRPr="008E4E18">
        <w:rPr>
          <w:spacing w:val="-1"/>
        </w:rPr>
        <w:t xml:space="preserve"> </w:t>
      </w:r>
      <w:r w:rsidRPr="008E4E18">
        <w:t>operation</w:t>
      </w:r>
      <w:r w:rsidRPr="008E4E18">
        <w:rPr>
          <w:spacing w:val="-1"/>
        </w:rPr>
        <w:t xml:space="preserve"> </w:t>
      </w:r>
      <w:r w:rsidRPr="008E4E18">
        <w:t>of</w:t>
      </w:r>
      <w:r w:rsidRPr="008E4E18">
        <w:rPr>
          <w:spacing w:val="-1"/>
        </w:rPr>
        <w:t xml:space="preserve"> </w:t>
      </w:r>
      <w:r w:rsidRPr="008E4E18">
        <w:t>law</w:t>
      </w:r>
      <w:r w:rsidRPr="008E4E18">
        <w:rPr>
          <w:spacing w:val="-2"/>
        </w:rPr>
        <w:t xml:space="preserve"> </w:t>
      </w:r>
      <w:r w:rsidRPr="008E4E18">
        <w:t>or</w:t>
      </w:r>
      <w:r w:rsidRPr="008E4E18">
        <w:rPr>
          <w:spacing w:val="-2"/>
        </w:rPr>
        <w:t xml:space="preserve"> </w:t>
      </w:r>
      <w:r w:rsidRPr="008E4E18">
        <w:t>pursuant</w:t>
      </w:r>
      <w:r w:rsidRPr="008E4E18">
        <w:rPr>
          <w:spacing w:val="-2"/>
        </w:rPr>
        <w:t xml:space="preserve"> </w:t>
      </w:r>
      <w:r w:rsidRPr="008E4E18">
        <w:t>to</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The</w:t>
      </w:r>
      <w:r w:rsidRPr="008E4E18">
        <w:rPr>
          <w:spacing w:val="-2"/>
        </w:rPr>
        <w:t xml:space="preserve"> </w:t>
      </w:r>
      <w:r w:rsidRPr="008E4E18">
        <w:t>words “re-enter,” “re-entry” and “re-entered” as used in this lease shall not be considered to be restricted to their</w:t>
      </w:r>
      <w:r w:rsidRPr="008E4E18">
        <w:rPr>
          <w:spacing w:val="-52"/>
        </w:rPr>
        <w:t xml:space="preserve"> </w:t>
      </w:r>
      <w:r w:rsidRPr="008E4E18">
        <w:t>technical legal meanings. Landlord shall have the right to enjoin any Default and the right to invoke any</w:t>
      </w:r>
      <w:r w:rsidRPr="008E4E18">
        <w:rPr>
          <w:spacing w:val="1"/>
        </w:rPr>
        <w:t xml:space="preserve"> </w:t>
      </w:r>
      <w:r w:rsidRPr="008E4E18">
        <w:t>remedy allowed by any Laws in addition to any remedies provided in this lease.</w:t>
      </w:r>
      <w:r w:rsidRPr="008E4E18">
        <w:rPr>
          <w:spacing w:val="1"/>
        </w:rPr>
        <w:t xml:space="preserve"> </w:t>
      </w:r>
      <w:r w:rsidRPr="008E4E18">
        <w:t>All remedies provided in</w:t>
      </w:r>
      <w:r w:rsidRPr="008E4E18">
        <w:rPr>
          <w:spacing w:val="-52"/>
        </w:rPr>
        <w:t xml:space="preserve"> </w:t>
      </w:r>
      <w:r w:rsidRPr="008E4E18">
        <w:t>this lease are cumulative and Landlord’s right to invoke, or the invocation of, any remedy shall not</w:t>
      </w:r>
      <w:r w:rsidRPr="008E4E18">
        <w:rPr>
          <w:spacing w:val="1"/>
        </w:rPr>
        <w:t xml:space="preserve"> </w:t>
      </w:r>
      <w:r w:rsidRPr="008E4E18">
        <w:t>preclude</w:t>
      </w:r>
      <w:r w:rsidRPr="008E4E18">
        <w:rPr>
          <w:spacing w:val="-2"/>
        </w:rPr>
        <w:t xml:space="preserve"> </w:t>
      </w:r>
      <w:r w:rsidRPr="008E4E18">
        <w:t>Landlord from</w:t>
      </w:r>
      <w:r w:rsidRPr="008E4E18">
        <w:rPr>
          <w:spacing w:val="-2"/>
        </w:rPr>
        <w:t xml:space="preserve"> </w:t>
      </w:r>
      <w:r w:rsidRPr="008E4E18">
        <w:t>invoking</w:t>
      </w:r>
      <w:r w:rsidRPr="008E4E18">
        <w:rPr>
          <w:spacing w:val="-1"/>
        </w:rPr>
        <w:t xml:space="preserve"> </w:t>
      </w:r>
      <w:r w:rsidRPr="008E4E18">
        <w:t>any</w:t>
      </w:r>
      <w:r w:rsidRPr="008E4E18">
        <w:rPr>
          <w:spacing w:val="-2"/>
        </w:rPr>
        <w:t xml:space="preserve"> </w:t>
      </w:r>
      <w:r w:rsidRPr="008E4E18">
        <w:t>other remedy</w:t>
      </w:r>
      <w:r w:rsidRPr="008E4E18">
        <w:rPr>
          <w:spacing w:val="2"/>
        </w:rPr>
        <w:t xml:space="preserve"> </w:t>
      </w:r>
      <w:r w:rsidRPr="008E4E18">
        <w:t>under this</w:t>
      </w:r>
      <w:r w:rsidRPr="008E4E18">
        <w:rPr>
          <w:spacing w:val="-2"/>
        </w:rPr>
        <w:t xml:space="preserve"> </w:t>
      </w:r>
      <w:r w:rsidRPr="008E4E18">
        <w:t>lease</w:t>
      </w:r>
      <w:r w:rsidRPr="008E4E18">
        <w:rPr>
          <w:spacing w:val="-1"/>
        </w:rPr>
        <w:t xml:space="preserve"> </w:t>
      </w:r>
      <w:r w:rsidRPr="008E4E18">
        <w:t>or</w:t>
      </w:r>
      <w:r w:rsidRPr="008E4E18">
        <w:rPr>
          <w:spacing w:val="-1"/>
        </w:rPr>
        <w:t xml:space="preserve"> </w:t>
      </w:r>
      <w:r w:rsidRPr="008E4E18">
        <w:t>under</w:t>
      </w:r>
      <w:r w:rsidRPr="008E4E18">
        <w:rPr>
          <w:spacing w:val="-2"/>
        </w:rPr>
        <w:t xml:space="preserve"> </w:t>
      </w:r>
      <w:r w:rsidRPr="008E4E18">
        <w:t>any and</w:t>
      </w:r>
      <w:r w:rsidRPr="008E4E18">
        <w:rPr>
          <w:spacing w:val="-1"/>
        </w:rPr>
        <w:t xml:space="preserve"> </w:t>
      </w:r>
      <w:r w:rsidRPr="008E4E18">
        <w:t>all</w:t>
      </w:r>
      <w:r w:rsidRPr="008E4E18">
        <w:rPr>
          <w:spacing w:val="-1"/>
        </w:rPr>
        <w:t xml:space="preserve"> </w:t>
      </w:r>
      <w:r w:rsidRPr="008E4E18">
        <w:t>Laws.</w:t>
      </w:r>
    </w:p>
    <w:p w14:paraId="05406225" w14:textId="77777777" w:rsidR="00E9291B" w:rsidRPr="008E4E18" w:rsidRDefault="00E9291B" w:rsidP="00E9291B">
      <w:pPr>
        <w:pStyle w:val="Legal2L2"/>
        <w:tabs>
          <w:tab w:val="left" w:pos="2980"/>
        </w:tabs>
        <w:spacing w:line="237" w:lineRule="auto"/>
        <w:ind w:right="297"/>
      </w:pPr>
      <w:r w:rsidRPr="008E4E18">
        <w:t>Landlord and Tenant each hereby waive trial by jury in any legal action</w:t>
      </w:r>
      <w:r w:rsidRPr="008E4E18">
        <w:rPr>
          <w:spacing w:val="1"/>
        </w:rPr>
        <w:t xml:space="preserve"> </w:t>
      </w:r>
      <w:r w:rsidRPr="008E4E18">
        <w:t>brought by either party against the other in connection with this lease. If Landlord commences any</w:t>
      </w:r>
      <w:r w:rsidRPr="008E4E18">
        <w:rPr>
          <w:spacing w:val="1"/>
        </w:rPr>
        <w:t xml:space="preserve"> </w:t>
      </w:r>
      <w:r w:rsidRPr="008E4E18">
        <w:t>summary proceeding against Tenant, Tenant shall not interpose any counterclaim in that proceeding</w:t>
      </w:r>
      <w:r w:rsidRPr="008E4E18">
        <w:rPr>
          <w:spacing w:val="1"/>
        </w:rPr>
        <w:t xml:space="preserve"> </w:t>
      </w:r>
      <w:r w:rsidRPr="008E4E18">
        <w:t>(unless the failure to impose the counterclaim would preclude Tenant from asserting in a separate legal</w:t>
      </w:r>
      <w:r w:rsidRPr="008E4E18">
        <w:rPr>
          <w:spacing w:val="1"/>
        </w:rPr>
        <w:t xml:space="preserve"> </w:t>
      </w:r>
      <w:r w:rsidRPr="008E4E18">
        <w:t>action</w:t>
      </w:r>
      <w:r w:rsidRPr="008E4E18">
        <w:rPr>
          <w:spacing w:val="-1"/>
        </w:rPr>
        <w:t xml:space="preserve"> </w:t>
      </w:r>
      <w:r w:rsidRPr="008E4E18">
        <w:t>the</w:t>
      </w:r>
      <w:r w:rsidRPr="008E4E18">
        <w:rPr>
          <w:spacing w:val="-2"/>
        </w:rPr>
        <w:t xml:space="preserve"> </w:t>
      </w:r>
      <w:r w:rsidRPr="008E4E18">
        <w:t>claim</w:t>
      </w:r>
      <w:r w:rsidRPr="008E4E18">
        <w:rPr>
          <w:spacing w:val="-2"/>
        </w:rPr>
        <w:t xml:space="preserve"> </w:t>
      </w:r>
      <w:r w:rsidRPr="008E4E18">
        <w:t>which</w:t>
      </w:r>
      <w:r w:rsidRPr="008E4E18">
        <w:rPr>
          <w:spacing w:val="-1"/>
        </w:rPr>
        <w:t xml:space="preserve"> </w:t>
      </w:r>
      <w:r w:rsidRPr="008E4E18">
        <w:t>is</w:t>
      </w:r>
      <w:r w:rsidRPr="008E4E18">
        <w:rPr>
          <w:spacing w:val="-2"/>
        </w:rPr>
        <w:t xml:space="preserve"> </w:t>
      </w:r>
      <w:r w:rsidRPr="008E4E18">
        <w:t>the</w:t>
      </w:r>
      <w:r w:rsidRPr="008E4E18">
        <w:rPr>
          <w:spacing w:val="-2"/>
        </w:rPr>
        <w:t xml:space="preserve"> </w:t>
      </w:r>
      <w:r w:rsidRPr="008E4E18">
        <w:t>subjec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ounterclaim),</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ek</w:t>
      </w:r>
      <w:r w:rsidRPr="008E4E18">
        <w:rPr>
          <w:spacing w:val="-2"/>
        </w:rPr>
        <w:t xml:space="preserve"> </w:t>
      </w:r>
      <w:r w:rsidRPr="008E4E18">
        <w:t>to</w:t>
      </w:r>
      <w:r w:rsidRPr="008E4E18">
        <w:rPr>
          <w:spacing w:val="-2"/>
        </w:rPr>
        <w:t xml:space="preserve"> </w:t>
      </w:r>
      <w:r w:rsidRPr="008E4E18">
        <w:t>consolidate</w:t>
      </w:r>
      <w:r w:rsidRPr="008E4E18">
        <w:rPr>
          <w:spacing w:val="-2"/>
        </w:rPr>
        <w:t xml:space="preserve"> </w:t>
      </w:r>
      <w:r w:rsidRPr="008E4E18">
        <w:t>the</w:t>
      </w:r>
      <w:r w:rsidRPr="008E4E18">
        <w:rPr>
          <w:spacing w:val="-2"/>
        </w:rPr>
        <w:t xml:space="preserve"> </w:t>
      </w:r>
      <w:r w:rsidRPr="008E4E18">
        <w:t>proceeding</w:t>
      </w:r>
      <w:r w:rsidRPr="008E4E18">
        <w:rPr>
          <w:spacing w:val="-52"/>
        </w:rPr>
        <w:t xml:space="preserve"> </w:t>
      </w:r>
      <w:r w:rsidRPr="008E4E18">
        <w:t>with</w:t>
      </w:r>
      <w:r w:rsidRPr="008E4E18">
        <w:rPr>
          <w:spacing w:val="-1"/>
        </w:rPr>
        <w:t xml:space="preserve"> </w:t>
      </w:r>
      <w:r w:rsidRPr="008E4E18">
        <w:t>any other</w:t>
      </w:r>
      <w:r w:rsidRPr="008E4E18">
        <w:rPr>
          <w:spacing w:val="-1"/>
        </w:rPr>
        <w:t xml:space="preserve"> </w:t>
      </w:r>
      <w:r w:rsidRPr="008E4E18">
        <w:t>legal</w:t>
      </w:r>
      <w:r w:rsidRPr="008E4E18">
        <w:rPr>
          <w:spacing w:val="-1"/>
        </w:rPr>
        <w:t xml:space="preserve"> </w:t>
      </w:r>
      <w:r w:rsidRPr="008E4E18">
        <w:t>action.</w:t>
      </w:r>
    </w:p>
    <w:p w14:paraId="1201E9EE" w14:textId="77777777" w:rsidR="00E9291B" w:rsidRPr="008E4E18" w:rsidRDefault="00E9291B" w:rsidP="00E9291B">
      <w:pPr>
        <w:pStyle w:val="Legal2L2"/>
        <w:tabs>
          <w:tab w:val="left" w:pos="2980"/>
        </w:tabs>
        <w:spacing w:line="237" w:lineRule="auto"/>
        <w:ind w:right="297"/>
      </w:pPr>
      <w:r w:rsidRPr="008E4E18">
        <w:t>If Tenant fails to comply with any of its obligations under this lease,</w:t>
      </w:r>
      <w:r w:rsidRPr="008E4E18">
        <w:rPr>
          <w:spacing w:val="1"/>
        </w:rPr>
        <w:t xml:space="preserve"> </w:t>
      </w:r>
      <w:r w:rsidRPr="008E4E18">
        <w:t>Landlord</w:t>
      </w:r>
      <w:r w:rsidRPr="008E4E18">
        <w:rPr>
          <w:spacing w:val="-2"/>
        </w:rPr>
        <w:t xml:space="preserve"> </w:t>
      </w:r>
      <w:r w:rsidRPr="008E4E18">
        <w:t>may,</w:t>
      </w:r>
      <w:r w:rsidRPr="008E4E18">
        <w:rPr>
          <w:spacing w:val="-1"/>
        </w:rPr>
        <w:t xml:space="preserve"> </w:t>
      </w:r>
      <w:r w:rsidRPr="008E4E18">
        <w:t>at</w:t>
      </w:r>
      <w:r w:rsidRPr="008E4E18">
        <w:rPr>
          <w:spacing w:val="-2"/>
        </w:rPr>
        <w:t xml:space="preserve"> </w:t>
      </w:r>
      <w:r w:rsidRPr="008E4E18">
        <w:t>its</w:t>
      </w:r>
      <w:r w:rsidRPr="008E4E18">
        <w:rPr>
          <w:spacing w:val="-2"/>
        </w:rPr>
        <w:t xml:space="preserve"> </w:t>
      </w:r>
      <w:r w:rsidRPr="008E4E18">
        <w:t>option,</w:t>
      </w:r>
      <w:r w:rsidRPr="008E4E18">
        <w:rPr>
          <w:spacing w:val="-2"/>
        </w:rPr>
        <w:t xml:space="preserve"> </w:t>
      </w:r>
      <w:r w:rsidRPr="008E4E18">
        <w:t>cure</w:t>
      </w:r>
      <w:r w:rsidRPr="008E4E18">
        <w:rPr>
          <w:spacing w:val="-2"/>
        </w:rPr>
        <w:t xml:space="preserve"> </w:t>
      </w:r>
      <w:r w:rsidRPr="008E4E18">
        <w:t>such</w:t>
      </w:r>
      <w:r w:rsidRPr="008E4E18">
        <w:rPr>
          <w:spacing w:val="2"/>
        </w:rPr>
        <w:t xml:space="preserve"> </w:t>
      </w:r>
      <w:r w:rsidRPr="008E4E18">
        <w:t>breach</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All</w:t>
      </w:r>
      <w:r w:rsidRPr="008E4E18">
        <w:rPr>
          <w:spacing w:val="-1"/>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2"/>
        </w:rPr>
        <w:t xml:space="preserve"> </w:t>
      </w:r>
      <w:r w:rsidRPr="008E4E18">
        <w:t>including</w:t>
      </w:r>
      <w:r w:rsidRPr="008E4E18">
        <w:rPr>
          <w:spacing w:val="-2"/>
        </w:rPr>
        <w:t xml:space="preserve"> </w:t>
      </w:r>
      <w:r w:rsidRPr="008E4E18">
        <w:t>reasonable</w:t>
      </w:r>
      <w:r w:rsidRPr="008E4E18">
        <w:rPr>
          <w:spacing w:val="-52"/>
        </w:rPr>
        <w:t xml:space="preserve"> </w:t>
      </w:r>
      <w:r w:rsidRPr="008E4E18">
        <w:t>attorneys’ fees and disbursements, incurred by Landlord in that connection shall be paid by Tenant to</w:t>
      </w:r>
      <w:r w:rsidRPr="008E4E18">
        <w:rPr>
          <w:spacing w:val="1"/>
        </w:rPr>
        <w:t xml:space="preserve"> </w:t>
      </w:r>
      <w:r w:rsidRPr="008E4E18">
        <w:t>Landlord</w:t>
      </w:r>
      <w:r w:rsidRPr="008E4E18">
        <w:rPr>
          <w:spacing w:val="-1"/>
        </w:rPr>
        <w:t xml:space="preserve"> </w:t>
      </w:r>
      <w:r w:rsidRPr="008E4E18">
        <w:t>as</w:t>
      </w:r>
      <w:r w:rsidRPr="008E4E18">
        <w:rPr>
          <w:spacing w:val="-2"/>
        </w:rPr>
        <w:t xml:space="preserve"> </w:t>
      </w:r>
      <w:r w:rsidRPr="008E4E18">
        <w:t>Additional Rent</w:t>
      </w:r>
      <w:r w:rsidRPr="008E4E18">
        <w:rPr>
          <w:spacing w:val="1"/>
        </w:rPr>
        <w:t xml:space="preserve"> </w:t>
      </w:r>
      <w:r w:rsidRPr="008E4E18">
        <w:t>within fifteen</w:t>
      </w:r>
      <w:r w:rsidRPr="008E4E18">
        <w:rPr>
          <w:spacing w:val="-1"/>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1"/>
        </w:rPr>
        <w:t xml:space="preserve"> </w:t>
      </w:r>
      <w:r w:rsidRPr="008E4E18">
        <w:t>Tenant is</w:t>
      </w:r>
      <w:r w:rsidRPr="008E4E18">
        <w:rPr>
          <w:spacing w:val="-1"/>
        </w:rPr>
        <w:t xml:space="preserve"> </w:t>
      </w:r>
      <w:r w:rsidRPr="008E4E18">
        <w:t>billed</w:t>
      </w:r>
      <w:r w:rsidRPr="008E4E18">
        <w:rPr>
          <w:spacing w:val="-1"/>
        </w:rPr>
        <w:t xml:space="preserve"> </w:t>
      </w:r>
      <w:r w:rsidRPr="008E4E18">
        <w:t>therefor.</w:t>
      </w:r>
    </w:p>
    <w:p w14:paraId="6E7803AF" w14:textId="77777777" w:rsidR="00E9291B" w:rsidRPr="008E4E18" w:rsidRDefault="00E9291B" w:rsidP="00E9291B">
      <w:pPr>
        <w:pStyle w:val="Legal2L2"/>
        <w:tabs>
          <w:tab w:val="left" w:pos="2980"/>
        </w:tabs>
        <w:spacing w:before="11" w:line="237" w:lineRule="auto"/>
        <w:ind w:right="142"/>
      </w:pPr>
      <w:r w:rsidRPr="008E4E18">
        <w:t>Tenant</w:t>
      </w:r>
      <w:r w:rsidRPr="008E4E18">
        <w:rPr>
          <w:spacing w:val="-1"/>
        </w:rPr>
        <w:t xml:space="preserve"> </w:t>
      </w:r>
      <w:r w:rsidRPr="008E4E18">
        <w:t>shall</w:t>
      </w:r>
      <w:r w:rsidRPr="008E4E18">
        <w:rPr>
          <w:spacing w:val="-2"/>
        </w:rPr>
        <w:t xml:space="preserve"> </w:t>
      </w:r>
      <w:r w:rsidRPr="008E4E18">
        <w:t>also</w:t>
      </w:r>
      <w:r w:rsidRPr="008E4E18">
        <w:rPr>
          <w:spacing w:val="-1"/>
        </w:rPr>
        <w:t xml:space="preserve"> </w:t>
      </w:r>
      <w:r w:rsidRPr="008E4E18">
        <w:t>reimburse</w:t>
      </w:r>
      <w:r w:rsidRPr="008E4E18">
        <w:rPr>
          <w:spacing w:val="-2"/>
        </w:rPr>
        <w:t xml:space="preserve"> </w:t>
      </w:r>
      <w:r w:rsidRPr="008E4E18">
        <w:t>Landlord</w:t>
      </w:r>
      <w:r w:rsidRPr="008E4E18">
        <w:rPr>
          <w:spacing w:val="-1"/>
        </w:rPr>
        <w:t xml:space="preserve"> </w:t>
      </w:r>
      <w:r w:rsidRPr="008E4E18">
        <w:t>for</w:t>
      </w:r>
      <w:r w:rsidRPr="008E4E18">
        <w:rPr>
          <w:spacing w:val="-2"/>
        </w:rPr>
        <w:t xml:space="preserve"> </w:t>
      </w:r>
      <w:r w:rsidRPr="008E4E18">
        <w:t>all</w:t>
      </w:r>
      <w:r w:rsidRPr="008E4E18">
        <w:rPr>
          <w:spacing w:val="1"/>
        </w:rPr>
        <w:t xml:space="preserve"> </w:t>
      </w:r>
      <w:r w:rsidRPr="008E4E18">
        <w:t>costs</w:t>
      </w:r>
      <w:r w:rsidRPr="008E4E18">
        <w:rPr>
          <w:spacing w:val="-2"/>
        </w:rPr>
        <w:t xml:space="preserve"> </w:t>
      </w:r>
      <w:r w:rsidRPr="008E4E18">
        <w:t>and expenses (including reasonable attorneys’ fees and disbursements), incurred by Landlord in connection with a</w:t>
      </w:r>
      <w:r w:rsidRPr="008E4E18">
        <w:rPr>
          <w:spacing w:val="1"/>
        </w:rPr>
        <w:t xml:space="preserve"> </w:t>
      </w:r>
      <w:r w:rsidRPr="008E4E18">
        <w:t>default by Tenant, including instituting, prosecuting and/or defending any legal action by or against</w:t>
      </w:r>
      <w:r w:rsidRPr="008E4E18">
        <w:rPr>
          <w:spacing w:val="1"/>
        </w:rPr>
        <w:t xml:space="preserve"> </w:t>
      </w:r>
      <w:r w:rsidRPr="008E4E18">
        <w:t>Tenant whether a non-payment or holdover proceeding, or other proceeding, if Landlord prevails in such</w:t>
      </w:r>
      <w:r w:rsidRPr="008E4E18">
        <w:rPr>
          <w:spacing w:val="-52"/>
        </w:rPr>
        <w:t xml:space="preserve"> </w:t>
      </w:r>
      <w:r w:rsidRPr="008E4E18">
        <w:t>legal</w:t>
      </w:r>
      <w:r w:rsidRPr="008E4E18">
        <w:rPr>
          <w:spacing w:val="-2"/>
        </w:rPr>
        <w:t xml:space="preserve"> </w:t>
      </w:r>
      <w:r w:rsidRPr="008E4E18">
        <w:t>action, together</w:t>
      </w:r>
      <w:r w:rsidRPr="008E4E18">
        <w:rPr>
          <w:spacing w:val="1"/>
        </w:rPr>
        <w:t xml:space="preserve"> </w:t>
      </w:r>
      <w:r w:rsidRPr="008E4E18">
        <w:t>with</w:t>
      </w:r>
      <w:r w:rsidRPr="008E4E18">
        <w:rPr>
          <w:spacing w:val="-1"/>
        </w:rPr>
        <w:t xml:space="preserve"> </w:t>
      </w:r>
      <w:r w:rsidRPr="008E4E18">
        <w:t>interest</w:t>
      </w:r>
      <w:r w:rsidRPr="008E4E18">
        <w:rPr>
          <w:spacing w:val="-1"/>
        </w:rPr>
        <w:t xml:space="preserve"> </w:t>
      </w:r>
      <w:r w:rsidRPr="008E4E18">
        <w:t>thereon at</w:t>
      </w:r>
      <w:r w:rsidRPr="008E4E18">
        <w:rPr>
          <w:spacing w:val="-2"/>
        </w:rPr>
        <w:t xml:space="preserve"> </w:t>
      </w:r>
      <w:r w:rsidRPr="008E4E18">
        <w:t>the</w:t>
      </w:r>
      <w:r w:rsidRPr="008E4E18">
        <w:rPr>
          <w:spacing w:val="-1"/>
        </w:rPr>
        <w:t xml:space="preserve"> </w:t>
      </w:r>
      <w:r w:rsidRPr="008E4E18">
        <w:t>Default</w:t>
      </w:r>
      <w:r w:rsidRPr="008E4E18">
        <w:rPr>
          <w:spacing w:val="-1"/>
        </w:rPr>
        <w:t xml:space="preserve"> </w:t>
      </w:r>
      <w:r w:rsidRPr="008E4E18">
        <w:t>Rate</w:t>
      </w:r>
      <w:r w:rsidRPr="008E4E18">
        <w:rPr>
          <w:spacing w:val="-1"/>
        </w:rPr>
        <w:t xml:space="preserve"> </w:t>
      </w:r>
      <w:r w:rsidRPr="008E4E18">
        <w:t>(hereinafter</w:t>
      </w:r>
      <w:r w:rsidRPr="008E4E18">
        <w:rPr>
          <w:spacing w:val="-2"/>
        </w:rPr>
        <w:t xml:space="preserve"> </w:t>
      </w:r>
      <w:r w:rsidRPr="008E4E18">
        <w:t>defined).</w:t>
      </w:r>
    </w:p>
    <w:p w14:paraId="0D324192" w14:textId="77777777" w:rsidR="00E9291B" w:rsidRPr="008E4E18" w:rsidRDefault="00E9291B" w:rsidP="00E9291B">
      <w:pPr>
        <w:pStyle w:val="Legal2L2"/>
        <w:tabs>
          <w:tab w:val="left" w:pos="2980"/>
        </w:tabs>
        <w:spacing w:before="11" w:line="237" w:lineRule="auto"/>
        <w:ind w:right="142"/>
      </w:pPr>
      <w:r w:rsidRPr="008E4E18">
        <w:t>Landlord may, but shall not be obligated to, cure any default by Tenant</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without</w:t>
      </w:r>
      <w:r w:rsidRPr="008E4E18">
        <w:rPr>
          <w:spacing w:val="-2"/>
        </w:rPr>
        <w:t xml:space="preserve"> </w:t>
      </w:r>
      <w:r w:rsidRPr="008E4E18">
        <w:t>notice.</w:t>
      </w:r>
      <w:r w:rsidRPr="008E4E18">
        <w:rPr>
          <w:spacing w:val="-2"/>
        </w:rPr>
        <w:t xml:space="preserve"> </w:t>
      </w:r>
      <w:r w:rsidRPr="008E4E18">
        <w:t>All</w:t>
      </w:r>
      <w:r w:rsidRPr="008E4E18">
        <w:rPr>
          <w:spacing w:val="-2"/>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3"/>
        </w:rPr>
        <w:t xml:space="preserve"> </w:t>
      </w:r>
      <w:r w:rsidRPr="008E4E18">
        <w:t>incurred</w:t>
      </w:r>
      <w:r w:rsidRPr="008E4E18">
        <w:rPr>
          <w:spacing w:val="-1"/>
        </w:rPr>
        <w:t xml:space="preserve"> </w:t>
      </w:r>
      <w:r w:rsidRPr="008E4E18">
        <w:t>by</w:t>
      </w:r>
      <w:r w:rsidRPr="008E4E18">
        <w:rPr>
          <w:spacing w:val="-2"/>
        </w:rPr>
        <w:t xml:space="preserve"> </w:t>
      </w:r>
      <w:r w:rsidRPr="008E4E18">
        <w:t>a</w:t>
      </w:r>
      <w:r w:rsidRPr="008E4E18">
        <w:rPr>
          <w:spacing w:val="-2"/>
        </w:rPr>
        <w:t xml:space="preserve"> </w:t>
      </w:r>
      <w:r w:rsidRPr="008E4E18">
        <w:t>Landlord</w:t>
      </w:r>
      <w:r w:rsidRPr="008E4E18">
        <w:rPr>
          <w:spacing w:val="-1"/>
        </w:rPr>
        <w:t xml:space="preserve"> </w:t>
      </w:r>
      <w:r w:rsidRPr="008E4E18">
        <w:t>in</w:t>
      </w:r>
      <w:r w:rsidRPr="008E4E18">
        <w:rPr>
          <w:spacing w:val="-2"/>
        </w:rPr>
        <w:t xml:space="preserve"> </w:t>
      </w:r>
      <w:r w:rsidRPr="008E4E18">
        <w:t>curing</w:t>
      </w:r>
      <w:r w:rsidRPr="008E4E18">
        <w:rPr>
          <w:spacing w:val="-1"/>
        </w:rPr>
        <w:t xml:space="preserve"> </w:t>
      </w:r>
      <w:r w:rsidRPr="008E4E18">
        <w:t>any</w:t>
      </w:r>
      <w:r w:rsidRPr="008E4E18">
        <w:rPr>
          <w:spacing w:val="-1"/>
        </w:rPr>
        <w:t xml:space="preserve"> </w:t>
      </w:r>
      <w:r w:rsidRPr="008E4E18">
        <w:t>such</w:t>
      </w:r>
      <w:r w:rsidRPr="008E4E18">
        <w:rPr>
          <w:spacing w:val="-2"/>
        </w:rPr>
        <w:t xml:space="preserve"> </w:t>
      </w:r>
      <w:r w:rsidRPr="008E4E18">
        <w:t>default,</w:t>
      </w:r>
      <w:r w:rsidRPr="008E4E18">
        <w:rPr>
          <w:spacing w:val="-52"/>
        </w:rPr>
        <w:t xml:space="preserve"> </w:t>
      </w:r>
      <w:r w:rsidRPr="008E4E18">
        <w:t>including</w:t>
      </w:r>
      <w:r w:rsidRPr="008E4E18">
        <w:rPr>
          <w:spacing w:val="-2"/>
        </w:rPr>
        <w:t xml:space="preserve"> </w:t>
      </w:r>
      <w:r w:rsidRPr="008E4E18">
        <w:t>attorney's</w:t>
      </w:r>
      <w:r w:rsidRPr="008E4E18">
        <w:rPr>
          <w:spacing w:val="-2"/>
        </w:rPr>
        <w:t xml:space="preserve"> </w:t>
      </w:r>
      <w:r w:rsidRPr="008E4E18">
        <w:t>fees</w:t>
      </w:r>
      <w:r w:rsidRPr="008E4E18">
        <w:rPr>
          <w:spacing w:val="-1"/>
        </w:rPr>
        <w:t xml:space="preserve"> </w:t>
      </w:r>
      <w:r w:rsidRPr="008E4E18">
        <w:t>and</w:t>
      </w:r>
      <w:r w:rsidRPr="008E4E18">
        <w:rPr>
          <w:spacing w:val="-1"/>
        </w:rPr>
        <w:t xml:space="preserve"> </w:t>
      </w:r>
      <w:r w:rsidRPr="008E4E18">
        <w:t>disbursements, shall</w:t>
      </w:r>
      <w:r w:rsidRPr="008E4E18">
        <w:rPr>
          <w:spacing w:val="-1"/>
        </w:rPr>
        <w:t xml:space="preserve"> </w:t>
      </w:r>
      <w:r w:rsidRPr="008E4E18">
        <w:t>be</w:t>
      </w:r>
      <w:r w:rsidRPr="008E4E18">
        <w:rPr>
          <w:spacing w:val="-1"/>
        </w:rPr>
        <w:t xml:space="preserve"> </w:t>
      </w:r>
      <w:r w:rsidRPr="008E4E18">
        <w:t>paid</w:t>
      </w:r>
      <w:r w:rsidRPr="008E4E18">
        <w:rPr>
          <w:spacing w:val="-1"/>
        </w:rPr>
        <w:t xml:space="preserve"> </w:t>
      </w:r>
      <w:r w:rsidRPr="008E4E18">
        <w:t>by Tenant</w:t>
      </w:r>
      <w:r w:rsidRPr="008E4E18">
        <w:rPr>
          <w:spacing w:val="-2"/>
        </w:rPr>
        <w:t xml:space="preserve"> </w:t>
      </w:r>
      <w:r w:rsidRPr="008E4E18">
        <w:t>on demand</w:t>
      </w:r>
      <w:r w:rsidRPr="008E4E18">
        <w:rPr>
          <w:spacing w:val="-1"/>
        </w:rPr>
        <w:t xml:space="preserve"> </w:t>
      </w:r>
      <w:r w:rsidRPr="008E4E18">
        <w:t>as</w:t>
      </w:r>
      <w:r w:rsidRPr="008E4E18">
        <w:rPr>
          <w:spacing w:val="-1"/>
        </w:rPr>
        <w:t xml:space="preserve"> </w:t>
      </w:r>
      <w:r w:rsidRPr="008E4E18">
        <w:t>Additional</w:t>
      </w:r>
      <w:r w:rsidRPr="008E4E18">
        <w:rPr>
          <w:spacing w:val="-2"/>
        </w:rPr>
        <w:t xml:space="preserve"> </w:t>
      </w:r>
      <w:r w:rsidRPr="008E4E18">
        <w:t>Rent.</w:t>
      </w:r>
    </w:p>
    <w:p w14:paraId="5C0A2E37" w14:textId="77777777" w:rsidR="00E9291B" w:rsidRPr="008E4E18" w:rsidRDefault="00E9291B" w:rsidP="00E9291B">
      <w:pPr>
        <w:pStyle w:val="Legal2L2"/>
        <w:tabs>
          <w:tab w:val="left" w:pos="2980"/>
        </w:tabs>
        <w:spacing w:before="11" w:line="237" w:lineRule="auto"/>
        <w:ind w:right="142"/>
      </w:pPr>
      <w:r w:rsidRPr="008E4E18">
        <w:t>The</w:t>
      </w:r>
      <w:r w:rsidRPr="008E4E18">
        <w:rPr>
          <w:spacing w:val="-2"/>
        </w:rPr>
        <w:t xml:space="preserve"> </w:t>
      </w:r>
      <w:r w:rsidRPr="008E4E18">
        <w:t>failure</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seek</w:t>
      </w:r>
      <w:r w:rsidRPr="008E4E18">
        <w:rPr>
          <w:spacing w:val="-2"/>
        </w:rPr>
        <w:t xml:space="preserve"> </w:t>
      </w:r>
      <w:r w:rsidRPr="008E4E18">
        <w:t>redress</w:t>
      </w:r>
      <w:r w:rsidRPr="008E4E18">
        <w:rPr>
          <w:spacing w:val="-2"/>
        </w:rPr>
        <w:t xml:space="preserve"> </w:t>
      </w:r>
      <w:r w:rsidRPr="008E4E18">
        <w:t>for</w:t>
      </w:r>
      <w:r w:rsidRPr="008E4E18">
        <w:rPr>
          <w:spacing w:val="-2"/>
        </w:rPr>
        <w:t xml:space="preserve"> </w:t>
      </w:r>
      <w:r w:rsidRPr="008E4E18">
        <w:t>a</w:t>
      </w:r>
      <w:r w:rsidRPr="008E4E18">
        <w:rPr>
          <w:spacing w:val="-2"/>
        </w:rPr>
        <w:t xml:space="preserve"> </w:t>
      </w:r>
      <w:r w:rsidRPr="008E4E18">
        <w:t>Default,</w:t>
      </w:r>
      <w:r w:rsidRPr="008E4E18">
        <w:rPr>
          <w:spacing w:val="-1"/>
        </w:rPr>
        <w:t xml:space="preserve"> </w:t>
      </w:r>
      <w:r w:rsidRPr="008E4E18">
        <w:t>or</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or</w:t>
      </w:r>
      <w:r w:rsidRPr="008E4E18">
        <w:rPr>
          <w:spacing w:val="-52"/>
        </w:rPr>
        <w:t xml:space="preserve"> </w:t>
      </w:r>
      <w:r w:rsidRPr="008E4E18">
        <w:t>Tenant to insist upon the strict performance of any term of this lease, shall not prevent Landlord from</w:t>
      </w:r>
      <w:r w:rsidRPr="008E4E18">
        <w:rPr>
          <w:spacing w:val="1"/>
        </w:rPr>
        <w:t xml:space="preserve"> </w:t>
      </w:r>
      <w:r w:rsidRPr="008E4E18">
        <w:t>redressing a subsequent Default or Landlord or Tenant from thereafter insisting on strict performance.</w:t>
      </w:r>
      <w:r w:rsidRPr="008E4E18">
        <w:rPr>
          <w:spacing w:val="1"/>
        </w:rPr>
        <w:t xml:space="preserve"> </w:t>
      </w:r>
      <w:r w:rsidRPr="008E4E18">
        <w:t>The receipt by Landlord of the Rent with knowledge of a Default or Tenant’s failure to strictly perform</w:t>
      </w:r>
      <w:r w:rsidRPr="008E4E18">
        <w:rPr>
          <w:spacing w:val="-52"/>
        </w:rPr>
        <w:t xml:space="preserve"> </w:t>
      </w:r>
      <w:r w:rsidRPr="008E4E18">
        <w:t>under this lease shall not be deemed a waiver of the Default or failure.</w:t>
      </w:r>
      <w:r w:rsidRPr="008E4E18">
        <w:rPr>
          <w:spacing w:val="1"/>
        </w:rPr>
        <w:t xml:space="preserve"> </w:t>
      </w:r>
      <w:r w:rsidRPr="008E4E18">
        <w:t>No term of this lease shall be</w:t>
      </w:r>
      <w:r w:rsidRPr="008E4E18">
        <w:rPr>
          <w:spacing w:val="1"/>
        </w:rPr>
        <w:t xml:space="preserve"> </w:t>
      </w:r>
      <w:r w:rsidRPr="008E4E18">
        <w:t>considered</w:t>
      </w:r>
      <w:r w:rsidRPr="008E4E18">
        <w:rPr>
          <w:spacing w:val="-1"/>
        </w:rPr>
        <w:t xml:space="preserve"> </w:t>
      </w:r>
      <w:r w:rsidRPr="008E4E18">
        <w:t>waiv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or</w:t>
      </w:r>
      <w:r w:rsidRPr="008E4E18">
        <w:rPr>
          <w:spacing w:val="-1"/>
        </w:rPr>
        <w:t xml:space="preserve"> </w:t>
      </w:r>
      <w:r w:rsidRPr="008E4E18">
        <w:t>Tenant</w:t>
      </w:r>
      <w:r w:rsidRPr="008E4E18">
        <w:rPr>
          <w:spacing w:val="-2"/>
        </w:rPr>
        <w:t xml:space="preserve"> </w:t>
      </w:r>
      <w:r w:rsidRPr="008E4E18">
        <w:t>unless</w:t>
      </w:r>
      <w:r w:rsidRPr="008E4E18">
        <w:rPr>
          <w:spacing w:val="-2"/>
        </w:rPr>
        <w:t xml:space="preserve"> </w:t>
      </w:r>
      <w:r w:rsidRPr="008E4E18">
        <w:t>the</w:t>
      </w:r>
      <w:r w:rsidRPr="008E4E18">
        <w:rPr>
          <w:spacing w:val="-3"/>
        </w:rPr>
        <w:t xml:space="preserve"> </w:t>
      </w:r>
      <w:r w:rsidRPr="008E4E18">
        <w:t>waiver</w:t>
      </w:r>
      <w:r w:rsidRPr="008E4E18">
        <w:rPr>
          <w:spacing w:val="-2"/>
        </w:rPr>
        <w:t xml:space="preserve"> </w:t>
      </w:r>
      <w:r w:rsidRPr="008E4E18">
        <w:t>is</w:t>
      </w:r>
      <w:r w:rsidRPr="008E4E18">
        <w:rPr>
          <w:spacing w:val="-2"/>
        </w:rPr>
        <w:t xml:space="preserve"> </w:t>
      </w:r>
      <w:r w:rsidRPr="008E4E18">
        <w:t>in a</w:t>
      </w:r>
      <w:r w:rsidRPr="008E4E18">
        <w:rPr>
          <w:spacing w:val="-1"/>
        </w:rPr>
        <w:t xml:space="preserve"> </w:t>
      </w:r>
      <w:r w:rsidRPr="008E4E18">
        <w:t>writing</w:t>
      </w:r>
      <w:r w:rsidRPr="008E4E18">
        <w:rPr>
          <w:spacing w:val="-1"/>
        </w:rPr>
        <w:t xml:space="preserve"> </w:t>
      </w:r>
      <w:r w:rsidRPr="008E4E18">
        <w:t>signed</w:t>
      </w:r>
      <w:r w:rsidRPr="008E4E18">
        <w:rPr>
          <w:spacing w:val="-1"/>
        </w:rPr>
        <w:t xml:space="preserve"> </w:t>
      </w:r>
      <w:r w:rsidRPr="008E4E18">
        <w:t>by</w:t>
      </w:r>
      <w:r w:rsidRPr="008E4E18">
        <w:rPr>
          <w:spacing w:val="-1"/>
        </w:rPr>
        <w:t xml:space="preserve"> </w:t>
      </w:r>
      <w:r w:rsidRPr="008E4E18">
        <w:t>the</w:t>
      </w:r>
      <w:r w:rsidRPr="008E4E18">
        <w:rPr>
          <w:spacing w:val="-2"/>
        </w:rPr>
        <w:t xml:space="preserve"> </w:t>
      </w:r>
      <w:r w:rsidRPr="008E4E18">
        <w:t>waiving</w:t>
      </w:r>
      <w:r w:rsidRPr="008E4E18">
        <w:rPr>
          <w:spacing w:val="-1"/>
        </w:rPr>
        <w:t xml:space="preserve"> </w:t>
      </w:r>
      <w:r w:rsidRPr="008E4E18">
        <w:t>party.</w:t>
      </w:r>
      <w:r w:rsidRPr="008E4E18">
        <w:br/>
        <w:t>No</w:t>
      </w:r>
      <w:r w:rsidRPr="008E4E18">
        <w:rPr>
          <w:spacing w:val="-1"/>
        </w:rPr>
        <w:t xml:space="preserve"> </w:t>
      </w:r>
      <w:r w:rsidRPr="008E4E18">
        <w:t>payment</w:t>
      </w:r>
      <w:r w:rsidRPr="008E4E18">
        <w:rPr>
          <w:spacing w:val="-1"/>
        </w:rPr>
        <w:t xml:space="preserve"> </w:t>
      </w:r>
      <w:r w:rsidRPr="008E4E18">
        <w:t>by</w:t>
      </w:r>
      <w:r w:rsidRPr="008E4E18">
        <w:rPr>
          <w:spacing w:val="-1"/>
        </w:rPr>
        <w:t xml:space="preserve"> </w:t>
      </w:r>
      <w:r w:rsidRPr="008E4E18">
        <w:t>Tenant</w:t>
      </w:r>
      <w:r w:rsidRPr="008E4E18">
        <w:rPr>
          <w:spacing w:val="-2"/>
        </w:rPr>
        <w:t xml:space="preserve"> </w:t>
      </w:r>
      <w:r w:rsidRPr="008E4E18">
        <w:t>or</w:t>
      </w:r>
      <w:r w:rsidRPr="008E4E18">
        <w:rPr>
          <w:spacing w:val="-2"/>
        </w:rPr>
        <w:t xml:space="preserve"> </w:t>
      </w:r>
      <w:r w:rsidRPr="008E4E18">
        <w:t>receipt</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of</w:t>
      </w:r>
      <w:r w:rsidRPr="008E4E18">
        <w:rPr>
          <w:spacing w:val="-1"/>
        </w:rPr>
        <w:t xml:space="preserve"> </w:t>
      </w:r>
      <w:r w:rsidRPr="008E4E18">
        <w:t>a</w:t>
      </w:r>
      <w:r w:rsidRPr="008E4E18">
        <w:rPr>
          <w:spacing w:val="-2"/>
        </w:rPr>
        <w:t xml:space="preserve"> </w:t>
      </w:r>
      <w:r w:rsidRPr="008E4E18">
        <w:t>lesser</w:t>
      </w:r>
      <w:r w:rsidRPr="008E4E18">
        <w:rPr>
          <w:spacing w:val="-2"/>
        </w:rPr>
        <w:t xml:space="preserve"> </w:t>
      </w:r>
      <w:r w:rsidRPr="008E4E18">
        <w:t>amount</w:t>
      </w:r>
      <w:r w:rsidRPr="008E4E18">
        <w:rPr>
          <w:spacing w:val="-1"/>
        </w:rPr>
        <w:t xml:space="preserve"> </w:t>
      </w:r>
      <w:r w:rsidRPr="008E4E18">
        <w:t>than</w:t>
      </w:r>
      <w:r w:rsidRPr="008E4E18">
        <w:rPr>
          <w:spacing w:val="-2"/>
        </w:rPr>
        <w:t xml:space="preserve"> </w:t>
      </w:r>
      <w:r w:rsidRPr="008E4E18">
        <w:t>the</w:t>
      </w:r>
      <w:r w:rsidRPr="008E4E18">
        <w:rPr>
          <w:spacing w:val="-1"/>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other</w:t>
      </w:r>
      <w:r w:rsidRPr="008E4E18">
        <w:rPr>
          <w:spacing w:val="-52"/>
        </w:rPr>
        <w:t xml:space="preserve"> </w:t>
      </w:r>
      <w:r w:rsidRPr="008E4E18">
        <w:t>than on account of the next installment of the Rent, or as Landlord may elect to apply same.</w:t>
      </w:r>
      <w:r w:rsidRPr="008E4E18">
        <w:rPr>
          <w:spacing w:val="1"/>
        </w:rPr>
        <w:t xml:space="preserve"> </w:t>
      </w:r>
      <w:r w:rsidRPr="008E4E18">
        <w:t>No</w:t>
      </w:r>
      <w:r w:rsidRPr="008E4E18">
        <w:rPr>
          <w:spacing w:val="1"/>
        </w:rPr>
        <w:t xml:space="preserve"> </w:t>
      </w:r>
      <w:r w:rsidRPr="008E4E18">
        <w:t>endorsement or</w:t>
      </w:r>
      <w:r w:rsidRPr="008E4E18">
        <w:rPr>
          <w:spacing w:val="-1"/>
        </w:rPr>
        <w:t xml:space="preserve"> </w:t>
      </w:r>
      <w:r w:rsidRPr="008E4E18">
        <w:t>statement on</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1"/>
        </w:rPr>
        <w:t xml:space="preserve"> </w:t>
      </w:r>
      <w:r w:rsidRPr="008E4E18">
        <w:t>letter</w:t>
      </w:r>
      <w:r w:rsidRPr="008E4E18">
        <w:rPr>
          <w:spacing w:val="-1"/>
        </w:rPr>
        <w:t xml:space="preserve"> </w:t>
      </w:r>
      <w:r w:rsidRPr="008E4E18">
        <w:t>accompanying</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2"/>
        </w:rPr>
        <w:t xml:space="preserve"> </w:t>
      </w:r>
      <w:r w:rsidRPr="008E4E18">
        <w:t>payment</w:t>
      </w:r>
      <w:r w:rsidRPr="008E4E18">
        <w:rPr>
          <w:spacing w:val="-1"/>
        </w:rPr>
        <w:t xml:space="preserve"> </w:t>
      </w:r>
      <w:r w:rsidRPr="008E4E18">
        <w:t>shall</w:t>
      </w:r>
      <w:r w:rsidRPr="008E4E18">
        <w:rPr>
          <w:spacing w:val="-1"/>
        </w:rPr>
        <w:t xml:space="preserve"> </w:t>
      </w:r>
      <w:r w:rsidRPr="008E4E18">
        <w:t>prevent Landlord</w:t>
      </w:r>
      <w:r w:rsidRPr="008E4E18">
        <w:rPr>
          <w:spacing w:val="-2"/>
        </w:rPr>
        <w:t xml:space="preserve"> </w:t>
      </w:r>
      <w:r w:rsidRPr="008E4E18">
        <w:t>from</w:t>
      </w:r>
      <w:r w:rsidRPr="008E4E18">
        <w:rPr>
          <w:spacing w:val="-3"/>
        </w:rPr>
        <w:t xml:space="preserve"> </w:t>
      </w:r>
      <w:r w:rsidRPr="008E4E18">
        <w:t>cashing</w:t>
      </w:r>
      <w:r w:rsidRPr="008E4E18">
        <w:rPr>
          <w:spacing w:val="-1"/>
        </w:rPr>
        <w:t xml:space="preserve"> </w:t>
      </w:r>
      <w:r w:rsidRPr="008E4E18">
        <w:t>the</w:t>
      </w:r>
      <w:r w:rsidRPr="008E4E18">
        <w:rPr>
          <w:spacing w:val="-4"/>
        </w:rPr>
        <w:t xml:space="preserve"> </w:t>
      </w:r>
      <w:r w:rsidRPr="008E4E18">
        <w:t>check</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accepting</w:t>
      </w:r>
      <w:r w:rsidRPr="008E4E18">
        <w:rPr>
          <w:spacing w:val="-2"/>
        </w:rPr>
        <w:t xml:space="preserve"> </w:t>
      </w:r>
      <w:r w:rsidRPr="008E4E18">
        <w:t>the</w:t>
      </w:r>
      <w:r w:rsidRPr="008E4E18">
        <w:rPr>
          <w:spacing w:val="-2"/>
        </w:rPr>
        <w:t xml:space="preserve"> </w:t>
      </w:r>
      <w:r w:rsidRPr="008E4E18">
        <w:t>payment,</w:t>
      </w:r>
      <w:r w:rsidRPr="008E4E18">
        <w:rPr>
          <w:spacing w:val="-2"/>
        </w:rPr>
        <w:t xml:space="preserve"> </w:t>
      </w:r>
      <w:r w:rsidRPr="008E4E18">
        <w:t>without</w:t>
      </w:r>
      <w:r w:rsidRPr="008E4E18">
        <w:rPr>
          <w:spacing w:val="-3"/>
        </w:rPr>
        <w:t xml:space="preserve"> </w:t>
      </w:r>
      <w:r w:rsidRPr="008E4E18">
        <w:t>prejudice</w:t>
      </w:r>
      <w:r w:rsidRPr="008E4E18">
        <w:rPr>
          <w:spacing w:val="-2"/>
        </w:rPr>
        <w:t xml:space="preserve"> </w:t>
      </w:r>
      <w:r w:rsidRPr="008E4E18">
        <w:t>to</w:t>
      </w:r>
      <w:r w:rsidRPr="008E4E18">
        <w:rPr>
          <w:spacing w:val="-2"/>
        </w:rPr>
        <w:t xml:space="preserve"> </w:t>
      </w:r>
      <w:r w:rsidRPr="008E4E18">
        <w:t>Landlord’s</w:t>
      </w:r>
      <w:r w:rsidRPr="008E4E18">
        <w:rPr>
          <w:spacing w:val="-52"/>
        </w:rPr>
        <w:t xml:space="preserve"> </w:t>
      </w:r>
      <w:r w:rsidRPr="008E4E18">
        <w:t>right</w:t>
      </w:r>
      <w:r w:rsidRPr="008E4E18">
        <w:rPr>
          <w:spacing w:val="-1"/>
        </w:rPr>
        <w:t xml:space="preserve"> </w:t>
      </w:r>
      <w:r w:rsidRPr="008E4E18">
        <w:t>to recover</w:t>
      </w:r>
      <w:r w:rsidRPr="008E4E18">
        <w:rPr>
          <w:spacing w:val="-1"/>
        </w:rPr>
        <w:t xml:space="preserve"> </w:t>
      </w:r>
      <w:r w:rsidRPr="008E4E18">
        <w:t>the</w:t>
      </w:r>
      <w:r w:rsidRPr="008E4E18">
        <w:rPr>
          <w:spacing w:val="-1"/>
        </w:rPr>
        <w:t xml:space="preserve"> </w:t>
      </w:r>
      <w:r w:rsidRPr="008E4E18">
        <w:t>balance of</w:t>
      </w:r>
      <w:r w:rsidRPr="008E4E18">
        <w:rPr>
          <w:spacing w:val="-1"/>
        </w:rPr>
        <w:t xml:space="preserve"> </w:t>
      </w:r>
      <w:r w:rsidRPr="008E4E18">
        <w:t>the</w:t>
      </w:r>
      <w:r w:rsidRPr="008E4E18">
        <w:rPr>
          <w:spacing w:val="-2"/>
        </w:rPr>
        <w:t xml:space="preserve"> </w:t>
      </w:r>
      <w:r w:rsidRPr="008E4E18">
        <w:t>Rent or</w:t>
      </w:r>
      <w:r w:rsidRPr="008E4E18">
        <w:rPr>
          <w:spacing w:val="-1"/>
        </w:rPr>
        <w:t xml:space="preserve"> </w:t>
      </w:r>
      <w:r w:rsidRPr="008E4E18">
        <w:t>pursue</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remedy.</w:t>
      </w:r>
    </w:p>
    <w:p w14:paraId="0D9BEC52" w14:textId="77777777" w:rsidR="00E9291B" w:rsidRPr="008E4E18" w:rsidRDefault="00E9291B" w:rsidP="00E9291B">
      <w:pPr>
        <w:pStyle w:val="Legal2L2"/>
        <w:tabs>
          <w:tab w:val="left" w:pos="2980"/>
        </w:tabs>
        <w:spacing w:before="11" w:line="237" w:lineRule="auto"/>
        <w:ind w:right="142"/>
      </w:pPr>
      <w:r w:rsidRPr="008E4E18">
        <w:t>If</w:t>
      </w:r>
      <w:r w:rsidRPr="008E4E18">
        <w:rPr>
          <w:spacing w:val="-1"/>
        </w:rPr>
        <w:t xml:space="preserve"> </w:t>
      </w:r>
      <w:r w:rsidRPr="008E4E18">
        <w:t>Tenant</w:t>
      </w:r>
      <w:r w:rsidRPr="008E4E18">
        <w:rPr>
          <w:spacing w:val="-1"/>
        </w:rPr>
        <w:t xml:space="preserve"> </w:t>
      </w:r>
      <w:r w:rsidRPr="008E4E18">
        <w:t>fails</w:t>
      </w:r>
      <w:r w:rsidRPr="008E4E18">
        <w:rPr>
          <w:spacing w:val="-2"/>
        </w:rPr>
        <w:t xml:space="preserve"> </w:t>
      </w:r>
      <w:r w:rsidRPr="008E4E18">
        <w:t>to</w:t>
      </w:r>
      <w:r w:rsidRPr="008E4E18">
        <w:rPr>
          <w:spacing w:val="-1"/>
        </w:rPr>
        <w:t xml:space="preserve"> </w:t>
      </w:r>
      <w:r w:rsidRPr="008E4E18">
        <w:t>pay</w:t>
      </w:r>
      <w:r w:rsidRPr="008E4E18">
        <w:rPr>
          <w:spacing w:val="-2"/>
        </w:rPr>
        <w:t xml:space="preserve"> </w:t>
      </w:r>
      <w:r w:rsidRPr="008E4E18">
        <w:t>any</w:t>
      </w:r>
      <w:r w:rsidRPr="008E4E18">
        <w:rPr>
          <w:spacing w:val="-1"/>
        </w:rPr>
        <w:t xml:space="preserve"> </w:t>
      </w:r>
      <w:r w:rsidRPr="008E4E18">
        <w:t>installme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Fixed</w:t>
      </w:r>
      <w:r w:rsidRPr="008E4E18">
        <w:rPr>
          <w:spacing w:val="-2"/>
        </w:rPr>
        <w:t xml:space="preserve"> </w:t>
      </w:r>
      <w:r w:rsidRPr="008E4E18">
        <w:t>Rent</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Additional</w:t>
      </w:r>
      <w:r w:rsidRPr="008E4E18">
        <w:rPr>
          <w:spacing w:val="-52"/>
        </w:rPr>
        <w:t xml:space="preserve"> </w:t>
      </w:r>
      <w:r w:rsidRPr="008E4E18">
        <w:t>Rent within ten (10) days after the due date thereof, in addition to any other right or remedy of Landlord,</w:t>
      </w:r>
      <w:r w:rsidRPr="008E4E18">
        <w:rPr>
          <w:spacing w:val="1"/>
        </w:rPr>
        <w:t xml:space="preserve"> </w:t>
      </w:r>
      <w:r w:rsidRPr="008E4E18">
        <w:t>Tenant shall pay to Landlord within fifteen (15) days following Landlord’s invoice (a) a late charge equal</w:t>
      </w:r>
      <w:r w:rsidRPr="008E4E18">
        <w:rPr>
          <w:spacing w:val="-52"/>
        </w:rPr>
        <w:t xml:space="preserve"> </w:t>
      </w:r>
      <w:r w:rsidRPr="008E4E18">
        <w:t>to</w:t>
      </w:r>
      <w:r w:rsidRPr="008E4E18">
        <w:rPr>
          <w:spacing w:val="-1"/>
        </w:rPr>
        <w:t xml:space="preserve"> </w:t>
      </w:r>
      <w:r w:rsidRPr="008E4E18">
        <w:t>the</w:t>
      </w:r>
      <w:r w:rsidRPr="008E4E18">
        <w:rPr>
          <w:spacing w:val="-2"/>
        </w:rPr>
        <w:t xml:space="preserve"> </w:t>
      </w:r>
      <w:r w:rsidRPr="008E4E18">
        <w:t>greater</w:t>
      </w:r>
      <w:r w:rsidRPr="008E4E18">
        <w:rPr>
          <w:spacing w:val="-1"/>
        </w:rPr>
        <w:t xml:space="preserve"> </w:t>
      </w:r>
      <w:r w:rsidRPr="008E4E18">
        <w:t>of</w:t>
      </w:r>
      <w:r w:rsidRPr="008E4E18">
        <w:rPr>
          <w:spacing w:val="-2"/>
        </w:rPr>
        <w:t xml:space="preserve"> </w:t>
      </w:r>
      <w:r w:rsidRPr="008E4E18">
        <w:t>one</w:t>
      </w:r>
      <w:r w:rsidRPr="008E4E18">
        <w:rPr>
          <w:spacing w:val="-2"/>
        </w:rPr>
        <w:t xml:space="preserve"> </w:t>
      </w:r>
      <w:r w:rsidRPr="008E4E18">
        <w:t>hundred ($100.00)</w:t>
      </w:r>
      <w:r w:rsidRPr="008E4E18">
        <w:rPr>
          <w:spacing w:val="-2"/>
        </w:rPr>
        <w:t xml:space="preserve"> </w:t>
      </w:r>
      <w:r w:rsidRPr="008E4E18">
        <w:t>dollars</w:t>
      </w:r>
      <w:r w:rsidRPr="008E4E18">
        <w:rPr>
          <w:spacing w:val="2"/>
        </w:rPr>
        <w:t xml:space="preserve"> </w:t>
      </w:r>
      <w:r w:rsidRPr="008E4E18">
        <w:t>and</w:t>
      </w:r>
      <w:r w:rsidRPr="008E4E18">
        <w:rPr>
          <w:spacing w:val="1"/>
        </w:rPr>
        <w:t xml:space="preserve"> </w:t>
      </w:r>
      <w:r w:rsidRPr="008E4E18">
        <w:t>five</w:t>
      </w:r>
      <w:r w:rsidRPr="008E4E18">
        <w:rPr>
          <w:spacing w:val="-2"/>
        </w:rPr>
        <w:t xml:space="preserve"> </w:t>
      </w:r>
      <w:r w:rsidRPr="008E4E18">
        <w:t>percent</w:t>
      </w:r>
      <w:r w:rsidRPr="008E4E18">
        <w:rPr>
          <w:spacing w:val="-1"/>
        </w:rPr>
        <w:t xml:space="preserve"> </w:t>
      </w:r>
      <w:r w:rsidRPr="008E4E18">
        <w:t>(5%)</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amount</w:t>
      </w:r>
      <w:r w:rsidRPr="008E4E18">
        <w:rPr>
          <w:spacing w:val="-1"/>
        </w:rPr>
        <w:t xml:space="preserve"> </w:t>
      </w:r>
      <w:r w:rsidRPr="008E4E18">
        <w:t>unpaid</w:t>
      </w:r>
      <w:r w:rsidRPr="008E4E18">
        <w:rPr>
          <w:spacing w:val="-1"/>
        </w:rPr>
        <w:t xml:space="preserve"> </w:t>
      </w:r>
      <w:r w:rsidRPr="008E4E18">
        <w:t>and (b) interest at the rate (the “</w:t>
      </w:r>
      <w:r w:rsidRPr="008E4E18">
        <w:rPr>
          <w:u w:val="single"/>
        </w:rPr>
        <w:t>Default Rate</w:t>
      </w:r>
      <w:r w:rsidRPr="008E4E18">
        <w:t>”) of twelve percent (12%) per annum on the amount unpaid, from</w:t>
      </w:r>
      <w:r w:rsidRPr="008E4E18">
        <w:rPr>
          <w:spacing w:val="1"/>
        </w:rPr>
        <w:t xml:space="preserve"> </w:t>
      </w:r>
      <w:r w:rsidRPr="008E4E18">
        <w:t>the</w:t>
      </w:r>
      <w:r w:rsidRPr="008E4E18">
        <w:rPr>
          <w:spacing w:val="-3"/>
        </w:rPr>
        <w:t xml:space="preserve"> </w:t>
      </w:r>
      <w:r w:rsidRPr="008E4E18">
        <w:t>date</w:t>
      </w:r>
      <w:r w:rsidRPr="008E4E18">
        <w:rPr>
          <w:spacing w:val="-2"/>
        </w:rPr>
        <w:t xml:space="preserve"> </w:t>
      </w:r>
      <w:r w:rsidRPr="008E4E18">
        <w:t>the</w:t>
      </w:r>
      <w:r w:rsidRPr="008E4E18">
        <w:rPr>
          <w:spacing w:val="-2"/>
        </w:rPr>
        <w:t xml:space="preserve"> </w:t>
      </w:r>
      <w:r w:rsidRPr="008E4E18">
        <w:t>payment</w:t>
      </w:r>
      <w:r w:rsidRPr="008E4E18">
        <w:rPr>
          <w:spacing w:val="1"/>
        </w:rPr>
        <w:t xml:space="preserve"> </w:t>
      </w:r>
      <w:r w:rsidRPr="008E4E18">
        <w:t>was</w:t>
      </w:r>
      <w:r w:rsidRPr="008E4E18">
        <w:rPr>
          <w:spacing w:val="-2"/>
        </w:rPr>
        <w:t xml:space="preserve"> </w:t>
      </w:r>
      <w:r w:rsidRPr="008E4E18">
        <w:t>first</w:t>
      </w:r>
      <w:r w:rsidRPr="008E4E18">
        <w:rPr>
          <w:spacing w:val="-2"/>
        </w:rPr>
        <w:t xml:space="preserve"> </w:t>
      </w:r>
      <w:r w:rsidRPr="008E4E18">
        <w:t>due</w:t>
      </w:r>
      <w:r w:rsidRPr="008E4E18">
        <w:rPr>
          <w:spacing w:val="-2"/>
        </w:rPr>
        <w:t xml:space="preserve"> </w:t>
      </w:r>
      <w:r w:rsidRPr="008E4E18">
        <w:t>to</w:t>
      </w:r>
      <w:r w:rsidRPr="008E4E18">
        <w:rPr>
          <w:spacing w:val="-2"/>
        </w:rPr>
        <w:t xml:space="preserve"> </w:t>
      </w:r>
      <w:r w:rsidRPr="008E4E18">
        <w:t>and</w:t>
      </w:r>
      <w:r w:rsidRPr="008E4E18">
        <w:rPr>
          <w:spacing w:val="-1"/>
        </w:rPr>
        <w:t xml:space="preserve"> </w:t>
      </w:r>
      <w:r w:rsidRPr="008E4E18">
        <w:t>including</w:t>
      </w:r>
      <w:r w:rsidRPr="008E4E18">
        <w:rPr>
          <w:spacing w:val="-1"/>
        </w:rPr>
        <w:t xml:space="preserve"> </w:t>
      </w:r>
      <w:r w:rsidRPr="008E4E18">
        <w:t>the</w:t>
      </w:r>
      <w:r w:rsidRPr="008E4E18">
        <w:rPr>
          <w:spacing w:val="-2"/>
        </w:rPr>
        <w:t xml:space="preserve"> </w:t>
      </w:r>
      <w:r w:rsidRPr="008E4E18">
        <w:t>date</w:t>
      </w:r>
      <w:r w:rsidRPr="008E4E18">
        <w:rPr>
          <w:spacing w:val="-2"/>
        </w:rPr>
        <w:t xml:space="preserve"> </w:t>
      </w:r>
      <w:r w:rsidRPr="008E4E18">
        <w:t>paid</w:t>
      </w:r>
      <w:r w:rsidRPr="008E4E18">
        <w:rPr>
          <w:spacing w:val="-1"/>
        </w:rPr>
        <w:t xml:space="preserve"> </w:t>
      </w:r>
      <w:r w:rsidRPr="008E4E18">
        <w:t>and,</w:t>
      </w:r>
      <w:r w:rsidRPr="008E4E18">
        <w:rPr>
          <w:spacing w:val="-2"/>
        </w:rPr>
        <w:t xml:space="preserve"> </w:t>
      </w:r>
      <w:r w:rsidRPr="008E4E18">
        <w:t>(c)</w:t>
      </w:r>
      <w:r w:rsidRPr="008E4E18">
        <w:rPr>
          <w:spacing w:val="-2"/>
        </w:rPr>
        <w:t xml:space="preserve"> </w:t>
      </w:r>
      <w:r w:rsidRPr="008E4E18">
        <w:t>and</w:t>
      </w:r>
      <w:r w:rsidRPr="008E4E18">
        <w:rPr>
          <w:spacing w:val="-2"/>
        </w:rPr>
        <w:t xml:space="preserve"> </w:t>
      </w:r>
      <w:r w:rsidRPr="008E4E18">
        <w:t>Landlord’s</w:t>
      </w:r>
      <w:r w:rsidRPr="008E4E18">
        <w:rPr>
          <w:spacing w:val="-2"/>
        </w:rPr>
        <w:t xml:space="preserve"> </w:t>
      </w:r>
      <w:r w:rsidRPr="008E4E18">
        <w:t>bank</w:t>
      </w:r>
      <w:r w:rsidRPr="008E4E18">
        <w:rPr>
          <w:spacing w:val="-2"/>
        </w:rPr>
        <w:t xml:space="preserve"> </w:t>
      </w:r>
      <w:r w:rsidRPr="008E4E18">
        <w:t>charges</w:t>
      </w:r>
      <w:r w:rsidRPr="008E4E18">
        <w:rPr>
          <w:spacing w:val="-2"/>
        </w:rPr>
        <w:t xml:space="preserve"> </w:t>
      </w:r>
      <w:r w:rsidRPr="008E4E18">
        <w:t>for</w:t>
      </w:r>
      <w:r w:rsidRPr="008E4E18">
        <w:rPr>
          <w:spacing w:val="-52"/>
        </w:rPr>
        <w:t xml:space="preserve"> </w:t>
      </w:r>
      <w:r w:rsidRPr="008E4E18">
        <w:t>the</w:t>
      </w:r>
      <w:r w:rsidRPr="008E4E18">
        <w:rPr>
          <w:spacing w:val="-2"/>
        </w:rPr>
        <w:t xml:space="preserve"> </w:t>
      </w:r>
      <w:r w:rsidRPr="008E4E18">
        <w:t>return of</w:t>
      </w:r>
      <w:r w:rsidRPr="008E4E18">
        <w:rPr>
          <w:spacing w:val="-1"/>
        </w:rPr>
        <w:t xml:space="preserve"> </w:t>
      </w:r>
      <w:r w:rsidRPr="008E4E18">
        <w:t>any Tenant’s</w:t>
      </w:r>
      <w:r w:rsidRPr="008E4E18">
        <w:rPr>
          <w:spacing w:val="-1"/>
        </w:rPr>
        <w:t xml:space="preserve"> </w:t>
      </w:r>
      <w:r w:rsidRPr="008E4E18">
        <w:t>check.</w:t>
      </w:r>
    </w:p>
    <w:p w14:paraId="31C5AE54" w14:textId="77777777" w:rsidR="00E9291B" w:rsidRPr="008E4E18" w:rsidRDefault="00E9291B" w:rsidP="00E9291B">
      <w:pPr>
        <w:pStyle w:val="Legal2L2"/>
        <w:tabs>
          <w:tab w:val="left" w:pos="2980"/>
        </w:tabs>
        <w:spacing w:before="11" w:line="237" w:lineRule="auto"/>
        <w:ind w:right="240"/>
      </w:pPr>
      <w:r w:rsidRPr="008E4E18">
        <w:t xml:space="preserve"> All</w:t>
      </w:r>
      <w:r w:rsidRPr="008E4E18">
        <w:rPr>
          <w:spacing w:val="-2"/>
        </w:rPr>
        <w:t xml:space="preserve"> </w:t>
      </w:r>
      <w:r w:rsidRPr="008E4E18">
        <w:t>legal</w:t>
      </w:r>
      <w:r w:rsidRPr="008E4E18">
        <w:rPr>
          <w:spacing w:val="-2"/>
        </w:rPr>
        <w:t xml:space="preserve"> </w:t>
      </w:r>
      <w:r w:rsidRPr="008E4E18">
        <w:t>actions</w:t>
      </w:r>
      <w:r w:rsidRPr="008E4E18">
        <w:rPr>
          <w:spacing w:val="-2"/>
        </w:rPr>
        <w:t xml:space="preserve"> </w:t>
      </w:r>
      <w:r w:rsidRPr="008E4E18">
        <w:t>relating</w:t>
      </w:r>
      <w:r w:rsidRPr="008E4E18">
        <w:rPr>
          <w:spacing w:val="-1"/>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adjudicated</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courts</w:t>
      </w:r>
      <w:r w:rsidRPr="008E4E18">
        <w:rPr>
          <w:spacing w:val="-2"/>
        </w:rPr>
        <w:t xml:space="preserve"> </w:t>
      </w:r>
      <w:r w:rsidRPr="008E4E18">
        <w:t>of</w:t>
      </w:r>
      <w:r w:rsidRPr="008E4E18">
        <w:rPr>
          <w:spacing w:val="-52"/>
        </w:rPr>
        <w:t xml:space="preserve"> </w:t>
      </w:r>
      <w:r w:rsidRPr="008E4E18">
        <w:t>the State of New York having jurisdiction in the county in which the Building is located.</w:t>
      </w:r>
      <w:r w:rsidRPr="008E4E18">
        <w:rPr>
          <w:spacing w:val="1"/>
        </w:rPr>
        <w:t xml:space="preserve"> </w:t>
      </w:r>
      <w:r w:rsidRPr="008E4E18">
        <w:t>Tenant</w:t>
      </w:r>
      <w:r w:rsidRPr="008E4E18">
        <w:rPr>
          <w:spacing w:val="1"/>
        </w:rPr>
        <w:t xml:space="preserve"> </w:t>
      </w:r>
      <w:r w:rsidRPr="008E4E18">
        <w:t>irrevocably consents to the personal and subject matter jurisdiction of those courts in any legal action</w:t>
      </w:r>
      <w:r w:rsidRPr="008E4E18">
        <w:rPr>
          <w:spacing w:val="1"/>
        </w:rPr>
        <w:t xml:space="preserve"> </w:t>
      </w:r>
      <w:r w:rsidRPr="008E4E18">
        <w:t>relating to this lease or any guaranty of Tenant’s obligations under this lease, and Tenant shall not assert,</w:t>
      </w:r>
      <w:r w:rsidRPr="008E4E18">
        <w:rPr>
          <w:spacing w:val="1"/>
        </w:rPr>
        <w:t xml:space="preserve"> </w:t>
      </w:r>
      <w:r w:rsidRPr="008E4E18">
        <w:t>by way</w:t>
      </w:r>
      <w:r w:rsidRPr="008E4E18">
        <w:rPr>
          <w:spacing w:val="1"/>
        </w:rPr>
        <w:t xml:space="preserve"> </w:t>
      </w:r>
      <w:r w:rsidRPr="008E4E18">
        <w:t>of</w:t>
      </w:r>
      <w:r w:rsidRPr="008E4E18">
        <w:rPr>
          <w:spacing w:val="1"/>
        </w:rPr>
        <w:t xml:space="preserve"> </w:t>
      </w:r>
      <w:r w:rsidRPr="008E4E18">
        <w:t>motion,</w:t>
      </w:r>
      <w:r w:rsidRPr="008E4E18">
        <w:rPr>
          <w:spacing w:val="1"/>
        </w:rPr>
        <w:t xml:space="preserve"> </w:t>
      </w:r>
      <w:r w:rsidRPr="008E4E18">
        <w:t>as a defense or otherwise, any</w:t>
      </w:r>
      <w:r w:rsidRPr="008E4E18">
        <w:rPr>
          <w:spacing w:val="1"/>
        </w:rPr>
        <w:t xml:space="preserve"> </w:t>
      </w:r>
      <w:r w:rsidRPr="008E4E18">
        <w:t>objection</w:t>
      </w:r>
      <w:r w:rsidRPr="008E4E18">
        <w:rPr>
          <w:spacing w:val="1"/>
        </w:rPr>
        <w:t xml:space="preserve"> </w:t>
      </w:r>
      <w:r w:rsidRPr="008E4E18">
        <w:t>to any</w:t>
      </w:r>
      <w:r w:rsidRPr="008E4E18">
        <w:rPr>
          <w:spacing w:val="1"/>
        </w:rPr>
        <w:t xml:space="preserve"> </w:t>
      </w:r>
      <w:r w:rsidRPr="008E4E18">
        <w:t>such</w:t>
      </w:r>
      <w:r w:rsidRPr="008E4E18">
        <w:rPr>
          <w:spacing w:val="1"/>
        </w:rPr>
        <w:t xml:space="preserve"> </w:t>
      </w:r>
      <w:r w:rsidRPr="008E4E18">
        <w:t>court</w:t>
      </w:r>
      <w:r w:rsidRPr="008E4E18">
        <w:rPr>
          <w:spacing w:val="-1"/>
        </w:rPr>
        <w:t xml:space="preserve"> </w:t>
      </w:r>
      <w:r w:rsidRPr="008E4E18">
        <w:t>being</w:t>
      </w:r>
      <w:r w:rsidRPr="008E4E18">
        <w:rPr>
          <w:spacing w:val="1"/>
        </w:rPr>
        <w:t xml:space="preserve"> </w:t>
      </w:r>
      <w:r w:rsidRPr="008E4E18">
        <w:t>the venue of such</w:t>
      </w:r>
      <w:r w:rsidRPr="008E4E18">
        <w:rPr>
          <w:spacing w:val="1"/>
        </w:rPr>
        <w:t xml:space="preserve"> </w:t>
      </w:r>
      <w:r w:rsidRPr="008E4E18">
        <w:t>legal</w:t>
      </w:r>
      <w:r w:rsidRPr="008E4E18">
        <w:rPr>
          <w:spacing w:val="-2"/>
        </w:rPr>
        <w:t xml:space="preserve"> </w:t>
      </w:r>
      <w:r w:rsidRPr="008E4E18">
        <w:t>action</w:t>
      </w:r>
      <w:r w:rsidRPr="008E4E18">
        <w:rPr>
          <w:spacing w:val="1"/>
        </w:rPr>
        <w:t xml:space="preserve"> </w:t>
      </w:r>
      <w:r w:rsidRPr="008E4E18">
        <w:t>or</w:t>
      </w:r>
      <w:r w:rsidRPr="008E4E18">
        <w:rPr>
          <w:spacing w:val="-1"/>
        </w:rPr>
        <w:t xml:space="preserve"> </w:t>
      </w:r>
      <w:r w:rsidRPr="008E4E18">
        <w:t>claim</w:t>
      </w:r>
      <w:r w:rsidRPr="008E4E18">
        <w:rPr>
          <w:spacing w:val="-1"/>
        </w:rPr>
        <w:t xml:space="preserve"> </w:t>
      </w:r>
      <w:r w:rsidRPr="008E4E18">
        <w:t>that</w:t>
      </w:r>
      <w:r w:rsidRPr="008E4E18">
        <w:rPr>
          <w:spacing w:val="-2"/>
        </w:rPr>
        <w:t xml:space="preserve"> </w:t>
      </w:r>
      <w:r w:rsidRPr="008E4E18">
        <w:t>such venue</w:t>
      </w:r>
      <w:r w:rsidRPr="008E4E18">
        <w:rPr>
          <w:spacing w:val="-2"/>
        </w:rPr>
        <w:t xml:space="preserve"> </w:t>
      </w:r>
      <w:r w:rsidRPr="008E4E18">
        <w:t>is</w:t>
      </w:r>
      <w:r w:rsidRPr="008E4E18">
        <w:rPr>
          <w:spacing w:val="-1"/>
        </w:rPr>
        <w:t xml:space="preserve"> </w:t>
      </w:r>
      <w:r w:rsidRPr="008E4E18">
        <w:t>an</w:t>
      </w:r>
      <w:r w:rsidRPr="008E4E18">
        <w:rPr>
          <w:spacing w:val="-1"/>
        </w:rPr>
        <w:t xml:space="preserve"> </w:t>
      </w:r>
      <w:r w:rsidRPr="008E4E18">
        <w:t>inconvenient</w:t>
      </w:r>
      <w:r w:rsidRPr="008E4E18">
        <w:rPr>
          <w:spacing w:val="-1"/>
        </w:rPr>
        <w:t xml:space="preserve"> </w:t>
      </w:r>
      <w:r w:rsidRPr="008E4E18">
        <w:t>forum</w:t>
      </w:r>
      <w:r w:rsidRPr="008E4E18">
        <w:rPr>
          <w:spacing w:val="-1"/>
        </w:rPr>
        <w:t xml:space="preserve"> </w:t>
      </w:r>
      <w:r w:rsidRPr="008E4E18">
        <w:t>for</w:t>
      </w:r>
      <w:r w:rsidRPr="008E4E18">
        <w:rPr>
          <w:spacing w:val="-2"/>
        </w:rPr>
        <w:t xml:space="preserve"> </w:t>
      </w:r>
      <w:r w:rsidRPr="008E4E18">
        <w:t>Tenant or</w:t>
      </w:r>
      <w:r w:rsidRPr="008E4E18">
        <w:rPr>
          <w:spacing w:val="-2"/>
        </w:rPr>
        <w:t xml:space="preserve"> </w:t>
      </w:r>
      <w:r w:rsidRPr="008E4E18">
        <w:t>any</w:t>
      </w:r>
      <w:r w:rsidRPr="008E4E18">
        <w:rPr>
          <w:spacing w:val="-1"/>
        </w:rPr>
        <w:t xml:space="preserve"> </w:t>
      </w:r>
      <w:r w:rsidRPr="008E4E18">
        <w:t>principal</w:t>
      </w:r>
      <w:r w:rsidRPr="008E4E18">
        <w:rPr>
          <w:spacing w:val="-2"/>
        </w:rPr>
        <w:t xml:space="preserve"> </w:t>
      </w:r>
      <w:r w:rsidRPr="008E4E18">
        <w:t>of</w:t>
      </w:r>
      <w:r w:rsidRPr="008E4E18">
        <w:rPr>
          <w:spacing w:val="-1"/>
        </w:rPr>
        <w:t xml:space="preserve"> </w:t>
      </w:r>
      <w:r w:rsidRPr="008E4E18">
        <w:t>Tenant.</w:t>
      </w:r>
      <w:r w:rsidRPr="008E4E18">
        <w:br/>
      </w:r>
      <w:r w:rsidRPr="008E4E18">
        <w:br/>
        <w:t>Tenant waives its right to bring a declaratory judgment action with respect to any provision of this Lease</w:t>
      </w:r>
      <w:r w:rsidRPr="008E4E18">
        <w:rPr>
          <w:spacing w:val="-52"/>
        </w:rPr>
        <w:t xml:space="preserve"> </w:t>
      </w:r>
      <w:r w:rsidRPr="008E4E18">
        <w:t>or with respect to any notice sent pursuant to the provisions of this Lease. Any breach of this paragraph</w:t>
      </w:r>
      <w:r w:rsidRPr="008E4E18">
        <w:rPr>
          <w:spacing w:val="1"/>
        </w:rPr>
        <w:t xml:space="preserve"> </w:t>
      </w:r>
      <w:r w:rsidRPr="008E4E18">
        <w:t>shall</w:t>
      </w:r>
      <w:r w:rsidRPr="008E4E18">
        <w:rPr>
          <w:spacing w:val="-1"/>
        </w:rPr>
        <w:t xml:space="preserve"> </w:t>
      </w:r>
      <w:r w:rsidRPr="008E4E18">
        <w:t>constitute</w:t>
      </w:r>
      <w:r w:rsidRPr="008E4E18">
        <w:rPr>
          <w:spacing w:val="-2"/>
        </w:rPr>
        <w:t xml:space="preserve"> </w:t>
      </w:r>
      <w:r w:rsidRPr="008E4E18">
        <w:t>a</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substantial</w:t>
      </w:r>
      <w:r w:rsidRPr="008E4E18">
        <w:rPr>
          <w:spacing w:val="-2"/>
        </w:rPr>
        <w:t xml:space="preserve"> </w:t>
      </w:r>
      <w:r w:rsidRPr="008E4E18">
        <w:t>obligations</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tenancy,</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grounds</w:t>
      </w:r>
      <w:r w:rsidRPr="008E4E18">
        <w:rPr>
          <w:spacing w:val="-2"/>
        </w:rPr>
        <w:t xml:space="preserve"> </w:t>
      </w:r>
      <w:r w:rsidRPr="008E4E18">
        <w:t>for</w:t>
      </w:r>
      <w:r w:rsidRPr="008E4E18">
        <w:rPr>
          <w:spacing w:val="-3"/>
        </w:rPr>
        <w:t xml:space="preserve"> </w:t>
      </w:r>
      <w:r w:rsidRPr="008E4E18">
        <w:t>the</w:t>
      </w:r>
      <w:r w:rsidRPr="008E4E18">
        <w:rPr>
          <w:spacing w:val="-3"/>
        </w:rPr>
        <w:t xml:space="preserve"> </w:t>
      </w:r>
      <w:r w:rsidRPr="008E4E18">
        <w:t>immediate</w:t>
      </w:r>
      <w:r w:rsidRPr="008E4E18">
        <w:rPr>
          <w:spacing w:val="-52"/>
        </w:rPr>
        <w:t xml:space="preserve"> </w:t>
      </w:r>
      <w:r w:rsidRPr="008E4E18">
        <w:t>termination of this Lease. It is further agreed that in the event injunctive relief is sought by Tenant and</w:t>
      </w:r>
      <w:r w:rsidRPr="008E4E18">
        <w:rPr>
          <w:spacing w:val="1"/>
        </w:rPr>
        <w:t xml:space="preserve"> </w:t>
      </w:r>
      <w:r w:rsidRPr="008E4E18">
        <w:t>such relief shall be denied, the Landlord shall be entitled to recover the costs of opposing such an</w:t>
      </w:r>
      <w:r w:rsidRPr="008E4E18">
        <w:rPr>
          <w:spacing w:val="1"/>
        </w:rPr>
        <w:t xml:space="preserve"> </w:t>
      </w:r>
      <w:r w:rsidRPr="008E4E18">
        <w:t>application, or action, including its attorney's fees actually incurred, as it is the intention of the parties</w:t>
      </w:r>
      <w:r w:rsidRPr="008E4E18">
        <w:rPr>
          <w:spacing w:val="1"/>
        </w:rPr>
        <w:t xml:space="preserve"> </w:t>
      </w:r>
      <w:r w:rsidRPr="008E4E18">
        <w:t>hereto</w:t>
      </w:r>
      <w:r w:rsidRPr="008E4E18">
        <w:rPr>
          <w:spacing w:val="-1"/>
        </w:rPr>
        <w:t xml:space="preserve"> </w:t>
      </w:r>
      <w:r w:rsidRPr="008E4E18">
        <w:t>that</w:t>
      </w:r>
      <w:r w:rsidRPr="008E4E18">
        <w:rPr>
          <w:spacing w:val="-1"/>
        </w:rPr>
        <w:t xml:space="preserve"> </w:t>
      </w:r>
      <w:r w:rsidRPr="008E4E18">
        <w:t>their</w:t>
      </w:r>
      <w:r w:rsidRPr="008E4E18">
        <w:rPr>
          <w:spacing w:val="-1"/>
        </w:rPr>
        <w:t xml:space="preserve"> </w:t>
      </w:r>
      <w:r w:rsidRPr="008E4E18">
        <w:t>disputes</w:t>
      </w:r>
      <w:r w:rsidRPr="008E4E18">
        <w:rPr>
          <w:spacing w:val="-1"/>
        </w:rPr>
        <w:t xml:space="preserve"> </w:t>
      </w:r>
      <w:r w:rsidRPr="008E4E18">
        <w:t>be</w:t>
      </w:r>
      <w:r w:rsidRPr="008E4E18">
        <w:rPr>
          <w:spacing w:val="-1"/>
        </w:rPr>
        <w:t xml:space="preserve"> </w:t>
      </w:r>
      <w:r w:rsidRPr="008E4E18">
        <w:t>adjudicated via</w:t>
      </w:r>
      <w:r w:rsidRPr="008E4E18">
        <w:rPr>
          <w:spacing w:val="-1"/>
        </w:rPr>
        <w:t xml:space="preserve"> </w:t>
      </w:r>
      <w:r w:rsidRPr="008E4E18">
        <w:t>summary proceedings.</w:t>
      </w:r>
    </w:p>
    <w:p w14:paraId="07BD8A43" w14:textId="77777777" w:rsidR="00E9291B" w:rsidRPr="008E4E18" w:rsidRDefault="00E9291B" w:rsidP="00E9291B">
      <w:pPr>
        <w:pStyle w:val="Legal2L1"/>
      </w:pPr>
      <w:r w:rsidRPr="008E4E18">
        <w:t>Security</w:t>
      </w:r>
    </w:p>
    <w:p w14:paraId="0D6DD33B" w14:textId="77777777" w:rsidR="00E9291B" w:rsidRPr="008E4E18" w:rsidRDefault="00E9291B" w:rsidP="00E9291B">
      <w:pPr>
        <w:pStyle w:val="Legal2L2"/>
        <w:ind w:right="155"/>
      </w:pPr>
      <w:r w:rsidRPr="008E4E18">
        <w:t>Tenant has deposited with Landlord, as security for Tenant’s compliance</w:t>
      </w:r>
      <w:r w:rsidRPr="008E4E18">
        <w:rPr>
          <w:spacing w:val="1"/>
        </w:rPr>
        <w:t xml:space="preserve"> </w:t>
      </w:r>
      <w:r w:rsidRPr="008E4E18">
        <w:t>with this lease, the Security, in cash.</w:t>
      </w:r>
      <w:r w:rsidRPr="008E4E18">
        <w:rPr>
          <w:spacing w:val="1"/>
        </w:rPr>
        <w:t xml:space="preserve"> </w:t>
      </w:r>
      <w:r w:rsidRPr="008E4E18">
        <w:t>If Tenant defaults in performing any of its obligations under this</w:t>
      </w:r>
      <w:r w:rsidRPr="008E4E18">
        <w:rPr>
          <w:spacing w:val="1"/>
        </w:rPr>
        <w:t xml:space="preserve"> </w:t>
      </w:r>
      <w:r w:rsidRPr="008E4E18">
        <w:t>lease, Landlord may use all or any portion of the Security to cure such breach or for the payment of any</w:t>
      </w:r>
      <w:r w:rsidRPr="008E4E18">
        <w:rPr>
          <w:spacing w:val="1"/>
        </w:rPr>
        <w:t xml:space="preserve"> </w:t>
      </w:r>
      <w:r w:rsidRPr="008E4E18">
        <w:t>other amount due and payable from Tenant to Landlord in accordance with this lease. If Landlord uses all</w:t>
      </w:r>
      <w:r w:rsidRPr="008E4E18">
        <w:rPr>
          <w:spacing w:val="-52"/>
        </w:rPr>
        <w:t xml:space="preserve"> </w:t>
      </w:r>
      <w:r w:rsidRPr="008E4E18">
        <w:t>or</w:t>
      </w:r>
      <w:r w:rsidRPr="008E4E18">
        <w:rPr>
          <w:spacing w:val="1"/>
        </w:rPr>
        <w:t xml:space="preserve"> </w:t>
      </w:r>
      <w:r w:rsidRPr="008E4E18">
        <w:t>any</w:t>
      </w:r>
      <w:r w:rsidRPr="008E4E18">
        <w:rPr>
          <w:spacing w:val="2"/>
        </w:rPr>
        <w:t xml:space="preserve"> </w:t>
      </w:r>
      <w:r w:rsidRPr="008E4E18">
        <w:t>part of the</w:t>
      </w:r>
      <w:r w:rsidRPr="008E4E18">
        <w:rPr>
          <w:spacing w:val="1"/>
        </w:rPr>
        <w:t xml:space="preserve"> </w:t>
      </w:r>
      <w:r w:rsidRPr="008E4E18">
        <w:t>Security, Tenant</w:t>
      </w:r>
      <w:r w:rsidRPr="008E4E18">
        <w:rPr>
          <w:spacing w:val="1"/>
        </w:rPr>
        <w:t xml:space="preserve"> </w:t>
      </w:r>
      <w:r w:rsidRPr="008E4E18">
        <w:t>shall,</w:t>
      </w:r>
      <w:r w:rsidRPr="008E4E18">
        <w:rPr>
          <w:spacing w:val="1"/>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1"/>
        </w:rPr>
        <w:t xml:space="preserve"> </w:t>
      </w:r>
      <w:r w:rsidRPr="008E4E18">
        <w:t>following</w:t>
      </w:r>
      <w:r w:rsidRPr="008E4E18">
        <w:rPr>
          <w:spacing w:val="2"/>
        </w:rPr>
        <w:t xml:space="preserve"> </w:t>
      </w:r>
      <w:r w:rsidRPr="008E4E18">
        <w:t>Landlord’s notice, deposit</w:t>
      </w:r>
      <w:r w:rsidRPr="008E4E18">
        <w:rPr>
          <w:spacing w:val="1"/>
        </w:rPr>
        <w:t xml:space="preserve"> </w:t>
      </w:r>
      <w:r w:rsidRPr="008E4E18">
        <w:t>with Landlord an amount sufficient to restore the full amount of the Security. Landlord shall not, unless</w:t>
      </w:r>
      <w:r w:rsidRPr="008E4E18">
        <w:rPr>
          <w:spacing w:val="1"/>
        </w:rPr>
        <w:t xml:space="preserve"> </w:t>
      </w:r>
      <w:r w:rsidRPr="008E4E18">
        <w:t>required by any Laws, pay interest to Tenant on the Security, and if Landlord is required to maintain the</w:t>
      </w:r>
      <w:r w:rsidRPr="008E4E18">
        <w:rPr>
          <w:spacing w:val="1"/>
        </w:rPr>
        <w:t xml:space="preserve"> </w:t>
      </w:r>
      <w:r w:rsidRPr="008E4E18">
        <w:t>Security in an interest bearing account or pay any interest to Tenant, Landlord shall retain the maximum</w:t>
      </w:r>
      <w:r w:rsidRPr="008E4E18">
        <w:rPr>
          <w:spacing w:val="1"/>
        </w:rPr>
        <w:t xml:space="preserve"> </w:t>
      </w:r>
      <w:r w:rsidRPr="008E4E18">
        <w:t>amount</w:t>
      </w:r>
      <w:r w:rsidRPr="008E4E18">
        <w:rPr>
          <w:spacing w:val="2"/>
        </w:rPr>
        <w:t xml:space="preserve"> </w:t>
      </w:r>
      <w:r w:rsidRPr="008E4E18">
        <w:t>of</w:t>
      </w:r>
      <w:r w:rsidRPr="008E4E18">
        <w:rPr>
          <w:spacing w:val="1"/>
        </w:rPr>
        <w:t xml:space="preserve"> </w:t>
      </w:r>
      <w:r w:rsidRPr="008E4E18">
        <w:t>interest</w:t>
      </w:r>
      <w:r w:rsidRPr="008E4E18">
        <w:rPr>
          <w:spacing w:val="4"/>
        </w:rPr>
        <w:t xml:space="preserve"> </w:t>
      </w:r>
      <w:r w:rsidRPr="008E4E18">
        <w:t>permitted</w:t>
      </w:r>
      <w:r w:rsidRPr="008E4E18">
        <w:rPr>
          <w:spacing w:val="2"/>
        </w:rPr>
        <w:t xml:space="preserve"> </w:t>
      </w:r>
      <w:r w:rsidRPr="008E4E18">
        <w:t>under</w:t>
      </w:r>
      <w:r w:rsidRPr="008E4E18">
        <w:rPr>
          <w:spacing w:val="3"/>
        </w:rPr>
        <w:t xml:space="preserve"> </w:t>
      </w:r>
      <w:r w:rsidRPr="008E4E18">
        <w:t>any</w:t>
      </w:r>
      <w:r w:rsidRPr="008E4E18">
        <w:rPr>
          <w:spacing w:val="2"/>
        </w:rPr>
        <w:t xml:space="preserve"> </w:t>
      </w:r>
      <w:r w:rsidRPr="008E4E18">
        <w:t>Laws</w:t>
      </w:r>
      <w:r w:rsidRPr="008E4E18">
        <w:rPr>
          <w:spacing w:val="2"/>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2"/>
        </w:rPr>
        <w:t xml:space="preserve"> </w:t>
      </w:r>
      <w:r w:rsidRPr="008E4E18">
        <w:t>withdraw</w:t>
      </w:r>
      <w:r w:rsidRPr="008E4E18">
        <w:rPr>
          <w:spacing w:val="1"/>
        </w:rPr>
        <w:t xml:space="preserve"> </w:t>
      </w:r>
      <w:r w:rsidRPr="008E4E18">
        <w:t>and</w:t>
      </w:r>
      <w:r w:rsidRPr="008E4E18">
        <w:rPr>
          <w:spacing w:val="3"/>
        </w:rPr>
        <w:t xml:space="preserve"> </w:t>
      </w:r>
      <w:r w:rsidRPr="008E4E18">
        <w:t>retain</w:t>
      </w:r>
      <w:r w:rsidRPr="008E4E18">
        <w:rPr>
          <w:spacing w:val="2"/>
        </w:rPr>
        <w:t xml:space="preserve"> </w:t>
      </w:r>
      <w:r w:rsidRPr="008E4E18">
        <w:t>annually</w:t>
      </w:r>
      <w:r w:rsidRPr="008E4E18">
        <w:rPr>
          <w:spacing w:val="3"/>
        </w:rPr>
        <w:t xml:space="preserve"> </w:t>
      </w:r>
      <w:r w:rsidRPr="008E4E18">
        <w:t>or</w:t>
      </w:r>
      <w:r w:rsidRPr="008E4E18">
        <w:rPr>
          <w:spacing w:val="1"/>
        </w:rPr>
        <w:t xml:space="preserve"> </w:t>
      </w:r>
      <w:r w:rsidRPr="008E4E18">
        <w:t>at</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times).</w:t>
      </w:r>
      <w:r w:rsidRPr="008E4E18">
        <w:rPr>
          <w:spacing w:val="56"/>
        </w:rPr>
        <w:t xml:space="preserve"> </w:t>
      </w:r>
      <w:r w:rsidRPr="008E4E18">
        <w:t>Tenant</w:t>
      </w:r>
      <w:r w:rsidRPr="008E4E18">
        <w:rPr>
          <w:spacing w:val="2"/>
        </w:rPr>
        <w:t xml:space="preserve"> </w:t>
      </w:r>
      <w:r w:rsidRPr="008E4E18">
        <w:t>shall</w:t>
      </w:r>
      <w:r w:rsidRPr="008E4E18">
        <w:rPr>
          <w:spacing w:val="3"/>
        </w:rPr>
        <w:t xml:space="preserve"> </w:t>
      </w:r>
      <w:r w:rsidRPr="008E4E18">
        <w:t>not</w:t>
      </w:r>
      <w:r w:rsidRPr="008E4E18">
        <w:rPr>
          <w:spacing w:val="1"/>
        </w:rPr>
        <w:t xml:space="preserve"> </w:t>
      </w:r>
      <w:r w:rsidRPr="008E4E18">
        <w:t>assign</w:t>
      </w:r>
      <w:r w:rsidRPr="008E4E18">
        <w:rPr>
          <w:spacing w:val="3"/>
        </w:rPr>
        <w:t xml:space="preserve"> </w:t>
      </w:r>
      <w:r w:rsidRPr="008E4E18">
        <w:t>(other</w:t>
      </w:r>
      <w:r w:rsidRPr="008E4E18">
        <w:rPr>
          <w:spacing w:val="2"/>
        </w:rPr>
        <w:t xml:space="preserve"> </w:t>
      </w:r>
      <w:r w:rsidRPr="008E4E18">
        <w:t>than</w:t>
      </w:r>
      <w:r w:rsidRPr="008E4E18">
        <w:rPr>
          <w:spacing w:val="1"/>
        </w:rPr>
        <w:t xml:space="preserve"> </w:t>
      </w:r>
      <w:r w:rsidRPr="008E4E18">
        <w:t>to</w:t>
      </w:r>
      <w:r w:rsidRPr="008E4E18">
        <w:rPr>
          <w:spacing w:val="2"/>
        </w:rPr>
        <w:t xml:space="preserve"> </w:t>
      </w:r>
      <w:r w:rsidRPr="008E4E18">
        <w:t>a</w:t>
      </w:r>
      <w:r w:rsidRPr="008E4E18">
        <w:rPr>
          <w:spacing w:val="1"/>
        </w:rPr>
        <w:t xml:space="preserve"> </w:t>
      </w:r>
      <w:r w:rsidRPr="008E4E18">
        <w:t>permitted</w:t>
      </w:r>
      <w:r w:rsidRPr="008E4E18">
        <w:rPr>
          <w:spacing w:val="3"/>
        </w:rPr>
        <w:t xml:space="preserve"> </w:t>
      </w:r>
      <w:r w:rsidRPr="008E4E18">
        <w:t>assignee</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or</w:t>
      </w:r>
      <w:r w:rsidRPr="008E4E18">
        <w:rPr>
          <w:spacing w:val="2"/>
        </w:rPr>
        <w:t xml:space="preserve"> </w:t>
      </w:r>
      <w:r w:rsidRPr="008E4E18">
        <w:t>encumber</w:t>
      </w:r>
      <w:r w:rsidRPr="008E4E18">
        <w:rPr>
          <w:spacing w:val="1"/>
        </w:rPr>
        <w:t xml:space="preserve"> </w:t>
      </w:r>
      <w:r w:rsidRPr="008E4E18">
        <w:t>the</w:t>
      </w:r>
      <w:r w:rsidRPr="008E4E18">
        <w:rPr>
          <w:spacing w:val="-3"/>
        </w:rPr>
        <w:t xml:space="preserve"> </w:t>
      </w:r>
      <w:r w:rsidRPr="008E4E18">
        <w:t>Security,</w:t>
      </w:r>
      <w:r w:rsidRPr="008E4E18">
        <w:rPr>
          <w:spacing w:val="-3"/>
        </w:rPr>
        <w:t xml:space="preserve"> </w:t>
      </w:r>
      <w:r w:rsidRPr="008E4E18">
        <w:t>and</w:t>
      </w:r>
      <w:r w:rsidRPr="008E4E18">
        <w:rPr>
          <w:spacing w:val="-1"/>
        </w:rPr>
        <w:t xml:space="preserve"> </w:t>
      </w:r>
      <w:r w:rsidRPr="008E4E18">
        <w:t>no</w:t>
      </w:r>
      <w:r w:rsidRPr="008E4E18">
        <w:rPr>
          <w:spacing w:val="-3"/>
        </w:rPr>
        <w:t xml:space="preserve"> </w:t>
      </w:r>
      <w:r w:rsidRPr="008E4E18">
        <w:t>prohibited</w:t>
      </w:r>
      <w:r w:rsidRPr="008E4E18">
        <w:rPr>
          <w:spacing w:val="-1"/>
        </w:rPr>
        <w:t xml:space="preserve"> </w:t>
      </w:r>
      <w:r w:rsidRPr="008E4E18">
        <w:t>assignment</w:t>
      </w:r>
      <w:r w:rsidRPr="008E4E18">
        <w:rPr>
          <w:spacing w:val="-2"/>
        </w:rPr>
        <w:t xml:space="preserve"> </w:t>
      </w:r>
      <w:r w:rsidRPr="008E4E18">
        <w:t>or</w:t>
      </w:r>
      <w:r w:rsidRPr="008E4E18">
        <w:rPr>
          <w:spacing w:val="-3"/>
        </w:rPr>
        <w:t xml:space="preserve"> </w:t>
      </w:r>
      <w:r w:rsidRPr="008E4E18">
        <w:t>encumbrance</w:t>
      </w:r>
      <w:r w:rsidRPr="008E4E18">
        <w:rPr>
          <w:spacing w:val="-2"/>
        </w:rPr>
        <w:t xml:space="preserve"> </w:t>
      </w:r>
      <w:r w:rsidRPr="008E4E18">
        <w:t>by</w:t>
      </w:r>
      <w:r w:rsidRPr="008E4E18">
        <w:rPr>
          <w:spacing w:val="-2"/>
        </w:rPr>
        <w:t xml:space="preserve"> </w:t>
      </w:r>
      <w:r w:rsidRPr="008E4E18">
        <w:t>Tenant</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Security</w:t>
      </w:r>
      <w:r w:rsidRPr="008E4E18">
        <w:rPr>
          <w:spacing w:val="-1"/>
        </w:rPr>
        <w:t xml:space="preserve"> </w:t>
      </w:r>
      <w:r w:rsidRPr="008E4E18">
        <w:t>shall</w:t>
      </w:r>
      <w:r w:rsidRPr="008E4E18">
        <w:rPr>
          <w:spacing w:val="-2"/>
        </w:rPr>
        <w:t xml:space="preserve"> </w:t>
      </w:r>
      <w:r w:rsidRPr="008E4E18">
        <w:t>bind</w:t>
      </w:r>
      <w:r w:rsidRPr="008E4E18">
        <w:rPr>
          <w:spacing w:val="-1"/>
        </w:rPr>
        <w:t xml:space="preserve"> </w:t>
      </w:r>
      <w:r w:rsidRPr="008E4E18">
        <w:t>Landlord.</w:t>
      </w:r>
      <w:r w:rsidRPr="008E4E18">
        <w:rPr>
          <w:spacing w:val="-52"/>
        </w:rPr>
        <w:t xml:space="preserve"> </w:t>
      </w:r>
      <w:r w:rsidRPr="008E4E18">
        <w:t>Landlord shall not be required to exhaust its remedies against Tenant or the Security before having</w:t>
      </w:r>
      <w:r w:rsidRPr="008E4E18">
        <w:rPr>
          <w:spacing w:val="1"/>
        </w:rPr>
        <w:t xml:space="preserve"> </w:t>
      </w:r>
      <w:r w:rsidRPr="008E4E18">
        <w:t>recourse to Tenant, any Guarantor, the Security or any other security held by Landlord, or before</w:t>
      </w:r>
      <w:r w:rsidRPr="008E4E18">
        <w:rPr>
          <w:spacing w:val="1"/>
        </w:rPr>
        <w:t xml:space="preserve"> </w:t>
      </w:r>
      <w:r w:rsidRPr="008E4E18">
        <w:t>exercising any right or remedy, and recourse by Landlord to any one of them, or the exercise of any right</w:t>
      </w:r>
      <w:r w:rsidRPr="008E4E18">
        <w:rPr>
          <w:spacing w:val="1"/>
        </w:rPr>
        <w:t xml:space="preserve"> </w:t>
      </w:r>
      <w:r w:rsidRPr="008E4E18">
        <w:t>or remedy, shall not affect Landlord’s right to pursue any other right or remedy or Landlord’s right to</w:t>
      </w:r>
      <w:r w:rsidRPr="008E4E18">
        <w:rPr>
          <w:spacing w:val="1"/>
        </w:rPr>
        <w:t xml:space="preserve"> </w:t>
      </w:r>
      <w:r w:rsidRPr="008E4E18">
        <w:t>proceed against the others.</w:t>
      </w:r>
      <w:r w:rsidRPr="008E4E18">
        <w:rPr>
          <w:spacing w:val="1"/>
        </w:rPr>
        <w:t xml:space="preserve"> </w:t>
      </w:r>
      <w:r w:rsidRPr="008E4E18">
        <w:t>If there is then no uncured breach, the Security and any accrued and unpaid</w:t>
      </w:r>
      <w:r w:rsidRPr="008E4E18">
        <w:rPr>
          <w:spacing w:val="1"/>
        </w:rPr>
        <w:t xml:space="preserve"> </w:t>
      </w:r>
      <w:r w:rsidRPr="008E4E18">
        <w:t>interest</w:t>
      </w:r>
      <w:r w:rsidRPr="008E4E18">
        <w:rPr>
          <w:spacing w:val="-2"/>
        </w:rPr>
        <w:t xml:space="preserve"> </w:t>
      </w:r>
      <w:r w:rsidRPr="008E4E18">
        <w:t>thereon,</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balance,</w:t>
      </w:r>
      <w:r w:rsidRPr="008E4E18">
        <w:rPr>
          <w:spacing w:val="-1"/>
        </w:rPr>
        <w:t xml:space="preserve"> </w:t>
      </w:r>
      <w:r w:rsidRPr="008E4E18">
        <w:t>shall</w:t>
      </w:r>
      <w:r w:rsidRPr="008E4E18">
        <w:rPr>
          <w:spacing w:val="-2"/>
        </w:rPr>
        <w:t xml:space="preserve"> </w:t>
      </w:r>
      <w:r w:rsidRPr="008E4E18">
        <w:t>be</w:t>
      </w:r>
      <w:r w:rsidRPr="008E4E18">
        <w:rPr>
          <w:spacing w:val="-1"/>
        </w:rPr>
        <w:t xml:space="preserve"> </w:t>
      </w:r>
      <w:r w:rsidRPr="008E4E18">
        <w:t>paid</w:t>
      </w:r>
      <w:r w:rsidRPr="008E4E18">
        <w:rPr>
          <w:spacing w:val="-1"/>
        </w:rPr>
        <w:t xml:space="preserve"> </w:t>
      </w:r>
      <w:r w:rsidRPr="008E4E18">
        <w:t>or</w:t>
      </w:r>
      <w:r w:rsidRPr="008E4E18">
        <w:rPr>
          <w:spacing w:val="-2"/>
        </w:rPr>
        <w:t xml:space="preserve"> </w:t>
      </w:r>
      <w:r w:rsidRPr="008E4E18">
        <w:t>delivere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promptly</w:t>
      </w:r>
      <w:r w:rsidRPr="008E4E18">
        <w:rPr>
          <w:spacing w:val="-1"/>
        </w:rPr>
        <w:t xml:space="preserve"> </w:t>
      </w:r>
      <w:r w:rsidRPr="008E4E18">
        <w:t>after</w:t>
      </w:r>
      <w:r w:rsidRPr="008E4E18">
        <w:rPr>
          <w:spacing w:val="-2"/>
        </w:rPr>
        <w:t xml:space="preserve"> </w:t>
      </w:r>
      <w:r w:rsidRPr="008E4E18">
        <w:t>the</w:t>
      </w:r>
      <w:r w:rsidRPr="008E4E18">
        <w:rPr>
          <w:spacing w:val="-1"/>
        </w:rPr>
        <w:t xml:space="preserve"> </w:t>
      </w:r>
      <w:r w:rsidRPr="008E4E18">
        <w:t>Expiration</w:t>
      </w:r>
      <w:r w:rsidRPr="008E4E18">
        <w:rPr>
          <w:spacing w:val="-1"/>
        </w:rPr>
        <w:t xml:space="preserve"> </w:t>
      </w:r>
      <w:r w:rsidRPr="008E4E18">
        <w:t>Date and</w:t>
      </w:r>
      <w:r w:rsidRPr="008E4E18">
        <w:rPr>
          <w:spacing w:val="-2"/>
        </w:rPr>
        <w:t xml:space="preserve"> </w:t>
      </w:r>
      <w:r w:rsidRPr="008E4E18">
        <w:t>Tenant’s</w:t>
      </w:r>
      <w:r w:rsidRPr="008E4E18">
        <w:rPr>
          <w:spacing w:val="-2"/>
        </w:rPr>
        <w:t xml:space="preserve"> </w:t>
      </w:r>
      <w:r w:rsidRPr="008E4E18">
        <w:t>vacating</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w:t>
      </w:r>
      <w:r w:rsidRPr="008E4E18">
        <w:rPr>
          <w:spacing w:val="-2"/>
        </w:rPr>
        <w:t xml:space="preserve"> </w:t>
      </w:r>
      <w:r w:rsidRPr="008E4E18">
        <w:t>accordance</w:t>
      </w:r>
      <w:r w:rsidRPr="008E4E18">
        <w:rPr>
          <w:spacing w:val="-2"/>
        </w:rPr>
        <w:t xml:space="preserve"> </w:t>
      </w:r>
      <w:r w:rsidRPr="008E4E18">
        <w:t>with</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f</w:t>
      </w:r>
      <w:r w:rsidRPr="008E4E18">
        <w:rPr>
          <w:spacing w:val="-2"/>
        </w:rPr>
        <w:t xml:space="preserve"> </w:t>
      </w:r>
      <w:r w:rsidRPr="008E4E18">
        <w:t>Landlord’s</w:t>
      </w:r>
      <w:r w:rsidRPr="008E4E18">
        <w:rPr>
          <w:spacing w:val="-4"/>
        </w:rPr>
        <w:t xml:space="preserve"> </w:t>
      </w:r>
      <w:r w:rsidRPr="008E4E18">
        <w:t>interest</w:t>
      </w:r>
      <w:r w:rsidRPr="008E4E18">
        <w:rPr>
          <w:spacing w:val="-2"/>
        </w:rPr>
        <w:t xml:space="preserve"> </w:t>
      </w:r>
      <w:r w:rsidRPr="008E4E18">
        <w:t>in</w:t>
      </w:r>
      <w:r w:rsidRPr="008E4E18">
        <w:rPr>
          <w:spacing w:val="-1"/>
        </w:rPr>
        <w:t xml:space="preserve"> </w:t>
      </w:r>
      <w:r w:rsidRPr="008E4E18">
        <w:t>the Real</w:t>
      </w:r>
      <w:r w:rsidRPr="008E4E18">
        <w:rPr>
          <w:spacing w:val="-52"/>
        </w:rPr>
        <w:t xml:space="preserve"> </w:t>
      </w:r>
      <w:r w:rsidRPr="008E4E18">
        <w:t>Property is sold or leased, Landlord shall transfer the Security and any accrued and unpaid interest</w:t>
      </w:r>
      <w:r w:rsidRPr="008E4E18">
        <w:rPr>
          <w:spacing w:val="1"/>
        </w:rPr>
        <w:t xml:space="preserve"> </w:t>
      </w:r>
      <w:r w:rsidRPr="008E4E18">
        <w:t>thereon, or any balance, to the new Landlord and, upon such transfer, the assignor shall thereupon be</w:t>
      </w:r>
      <w:r w:rsidRPr="008E4E18">
        <w:rPr>
          <w:spacing w:val="1"/>
        </w:rPr>
        <w:t xml:space="preserve"> </w:t>
      </w:r>
      <w:r w:rsidRPr="008E4E18">
        <w:t>automatically released by Tenant from all liability for the return of the Security or any interest (and</w:t>
      </w:r>
      <w:r w:rsidRPr="008E4E18">
        <w:rPr>
          <w:spacing w:val="1"/>
        </w:rPr>
        <w:t xml:space="preserve"> </w:t>
      </w:r>
      <w:r w:rsidRPr="008E4E18">
        <w:t>Tenant</w:t>
      </w:r>
      <w:r w:rsidRPr="008E4E18">
        <w:rPr>
          <w:spacing w:val="-2"/>
        </w:rPr>
        <w:t xml:space="preserve"> </w:t>
      </w:r>
      <w:r w:rsidRPr="008E4E18">
        <w:t>agrees to</w:t>
      </w:r>
      <w:r w:rsidRPr="008E4E18">
        <w:rPr>
          <w:spacing w:val="-1"/>
        </w:rPr>
        <w:t xml:space="preserve"> </w:t>
      </w:r>
      <w:r w:rsidRPr="008E4E18">
        <w:t>look</w:t>
      </w:r>
      <w:r w:rsidRPr="008E4E18">
        <w:rPr>
          <w:spacing w:val="-2"/>
        </w:rPr>
        <w:t xml:space="preserve"> </w:t>
      </w:r>
      <w:r w:rsidRPr="008E4E18">
        <w:t>solely to</w:t>
      </w:r>
      <w:r w:rsidRPr="008E4E18">
        <w:rPr>
          <w:spacing w:val="-1"/>
        </w:rPr>
        <w:t xml:space="preserve"> </w:t>
      </w:r>
      <w:r w:rsidRPr="008E4E18">
        <w:t>the</w:t>
      </w:r>
      <w:r w:rsidRPr="008E4E18">
        <w:rPr>
          <w:spacing w:val="-1"/>
        </w:rPr>
        <w:t xml:space="preserve"> </w:t>
      </w:r>
      <w:r w:rsidRPr="008E4E18">
        <w:t>assignee</w:t>
      </w:r>
      <w:r w:rsidRPr="008E4E18">
        <w:rPr>
          <w:spacing w:val="-2"/>
        </w:rPr>
        <w:t xml:space="preserve"> </w:t>
      </w:r>
      <w:r w:rsidRPr="008E4E18">
        <w:t>for the</w:t>
      </w:r>
      <w:r w:rsidRPr="008E4E18">
        <w:rPr>
          <w:spacing w:val="-2"/>
        </w:rPr>
        <w:t xml:space="preserve"> </w:t>
      </w:r>
      <w:r w:rsidRPr="008E4E18">
        <w:t>return of</w:t>
      </w:r>
      <w:r w:rsidRPr="008E4E18">
        <w:rPr>
          <w:spacing w:val="-2"/>
        </w:rPr>
        <w:t xml:space="preserve"> </w:t>
      </w:r>
      <w:r w:rsidRPr="008E4E18">
        <w:t>the</w:t>
      </w:r>
      <w:r w:rsidRPr="008E4E18">
        <w:rPr>
          <w:spacing w:val="-1"/>
        </w:rPr>
        <w:t xml:space="preserve"> </w:t>
      </w:r>
      <w:r w:rsidRPr="008E4E18">
        <w:t>Securi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interest).</w:t>
      </w:r>
    </w:p>
    <w:p w14:paraId="494D3C53" w14:textId="77777777" w:rsidR="00E9291B" w:rsidRPr="008E4E18" w:rsidRDefault="00E9291B" w:rsidP="00E9291B">
      <w:pPr>
        <w:pStyle w:val="Legal2L2"/>
        <w:spacing w:before="66"/>
        <w:ind w:left="1540" w:right="155"/>
        <w:rPr>
          <w:b/>
        </w:rPr>
      </w:pPr>
      <w:r w:rsidRPr="008E4E18">
        <w:t>Intentionally</w:t>
      </w:r>
      <w:r w:rsidRPr="008E4E18">
        <w:rPr>
          <w:spacing w:val="-2"/>
        </w:rPr>
        <w:t xml:space="preserve"> </w:t>
      </w:r>
      <w:r w:rsidRPr="008E4E18">
        <w:t>Omitted.</w:t>
      </w:r>
    </w:p>
    <w:p w14:paraId="33101757" w14:textId="77777777" w:rsidR="00E9291B" w:rsidRPr="008E4E18" w:rsidRDefault="00E9291B" w:rsidP="00E9291B">
      <w:pPr>
        <w:pStyle w:val="Legal2L1"/>
      </w:pPr>
      <w:r w:rsidRPr="008E4E18">
        <w:t>Broker</w:t>
      </w:r>
    </w:p>
    <w:p w14:paraId="0B5C409F" w14:textId="77777777" w:rsidR="00E9291B" w:rsidRPr="008E4E18" w:rsidRDefault="00E9291B" w:rsidP="00E9291B">
      <w:pPr>
        <w:pStyle w:val="Legal2L2"/>
      </w:pPr>
      <w:r w:rsidRPr="008E4E18">
        <w:t>Tenant represents to Landlord that it has dealt with no broker in</w:t>
      </w:r>
      <w:r w:rsidRPr="008E4E18">
        <w:rPr>
          <w:spacing w:val="1"/>
        </w:rPr>
        <w:t xml:space="preserve"> </w:t>
      </w:r>
      <w:r w:rsidRPr="008E4E18">
        <w:t>connection with this lease other than Broker.</w:t>
      </w:r>
      <w:r w:rsidRPr="008E4E18">
        <w:rPr>
          <w:spacing w:val="1"/>
        </w:rPr>
        <w:t xml:space="preserve"> </w:t>
      </w:r>
      <w:r w:rsidRPr="008E4E18">
        <w:t>Tenant shall indemnify, defend and hold harmless Landlord</w:t>
      </w:r>
      <w:r w:rsidRPr="008E4E18">
        <w:rPr>
          <w:spacing w:val="-53"/>
        </w:rPr>
        <w:t xml:space="preserve"> </w:t>
      </w:r>
      <w:r w:rsidRPr="008E4E18">
        <w:t>from and against any claims for any brokerage commissions or other compensation which are made by</w:t>
      </w:r>
      <w:r w:rsidRPr="008E4E18">
        <w:rPr>
          <w:spacing w:val="1"/>
        </w:rPr>
        <w:t xml:space="preserve"> </w:t>
      </w:r>
      <w:r w:rsidRPr="008E4E18">
        <w:t>any</w:t>
      </w:r>
      <w:r w:rsidRPr="008E4E18">
        <w:rPr>
          <w:spacing w:val="-1"/>
        </w:rPr>
        <w:t xml:space="preserve"> </w:t>
      </w:r>
      <w:r w:rsidRPr="008E4E18">
        <w:t>broker</w:t>
      </w:r>
      <w:r w:rsidRPr="008E4E18">
        <w:rPr>
          <w:spacing w:val="-1"/>
        </w:rPr>
        <w:t xml:space="preserve"> </w:t>
      </w:r>
      <w:r w:rsidRPr="008E4E18">
        <w:t>other</w:t>
      </w:r>
      <w:r w:rsidRPr="008E4E18">
        <w:rPr>
          <w:spacing w:val="-2"/>
        </w:rPr>
        <w:t xml:space="preserve"> </w:t>
      </w:r>
      <w:r w:rsidRPr="008E4E18">
        <w:t>than</w:t>
      </w:r>
      <w:r w:rsidRPr="008E4E18">
        <w:rPr>
          <w:spacing w:val="-2"/>
        </w:rPr>
        <w:t xml:space="preserve"> </w:t>
      </w:r>
      <w:r w:rsidRPr="008E4E18">
        <w:t>Broker alleging</w:t>
      </w:r>
      <w:r w:rsidRPr="008E4E18">
        <w:rPr>
          <w:spacing w:val="-1"/>
        </w:rPr>
        <w:t xml:space="preserve"> </w:t>
      </w:r>
      <w:r w:rsidRPr="008E4E18">
        <w:t>to</w:t>
      </w:r>
      <w:r w:rsidRPr="008E4E18">
        <w:rPr>
          <w:spacing w:val="-2"/>
        </w:rPr>
        <w:t xml:space="preserve"> </w:t>
      </w:r>
      <w:r w:rsidRPr="008E4E18">
        <w:t>have</w:t>
      </w:r>
      <w:r w:rsidRPr="008E4E18">
        <w:rPr>
          <w:spacing w:val="-2"/>
        </w:rPr>
        <w:t xml:space="preserve"> </w:t>
      </w:r>
      <w:r w:rsidRPr="008E4E18">
        <w:t>dealt</w:t>
      </w:r>
      <w:r w:rsidRPr="008E4E18">
        <w:rPr>
          <w:spacing w:val="-1"/>
        </w:rPr>
        <w:t xml:space="preserve"> </w:t>
      </w:r>
      <w:r w:rsidRPr="008E4E18">
        <w:t>with</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connection wit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 all costs,</w:t>
      </w:r>
      <w:r w:rsidRPr="008E4E18">
        <w:rPr>
          <w:spacing w:val="-3"/>
        </w:rPr>
        <w:t xml:space="preserve"> </w:t>
      </w:r>
      <w:r w:rsidRPr="008E4E18">
        <w:t>expenses,</w:t>
      </w:r>
      <w:r w:rsidRPr="008E4E18">
        <w:rPr>
          <w:spacing w:val="-3"/>
        </w:rPr>
        <w:t xml:space="preserve"> </w:t>
      </w:r>
      <w:r w:rsidRPr="008E4E18">
        <w:t>liabilities</w:t>
      </w:r>
      <w:r w:rsidRPr="008E4E18">
        <w:rPr>
          <w:spacing w:val="-2"/>
        </w:rPr>
        <w:t xml:space="preserve"> </w:t>
      </w:r>
      <w:r w:rsidRPr="008E4E18">
        <w:t>and</w:t>
      </w:r>
      <w:r w:rsidRPr="008E4E18">
        <w:rPr>
          <w:spacing w:val="-2"/>
        </w:rPr>
        <w:t xml:space="preserve"> </w:t>
      </w:r>
      <w:r w:rsidRPr="008E4E18">
        <w:t>damages</w:t>
      </w:r>
      <w:r w:rsidRPr="008E4E18">
        <w:rPr>
          <w:spacing w:val="-1"/>
        </w:rPr>
        <w:t xml:space="preserve"> </w:t>
      </w:r>
      <w:r w:rsidRPr="008E4E18">
        <w:t>in</w:t>
      </w:r>
      <w:r w:rsidRPr="008E4E18">
        <w:rPr>
          <w:spacing w:val="-1"/>
        </w:rPr>
        <w:t xml:space="preserve"> </w:t>
      </w:r>
      <w:r w:rsidRPr="008E4E18">
        <w:t>connection</w:t>
      </w:r>
      <w:r w:rsidRPr="008E4E18">
        <w:rPr>
          <w:spacing w:val="-3"/>
        </w:rPr>
        <w:t xml:space="preserve"> </w:t>
      </w:r>
      <w:r w:rsidRPr="008E4E18">
        <w:t>therewith,</w:t>
      </w:r>
      <w:r w:rsidRPr="008E4E18">
        <w:rPr>
          <w:spacing w:val="-3"/>
        </w:rPr>
        <w:t xml:space="preserve"> </w:t>
      </w:r>
      <w:r w:rsidRPr="008E4E18">
        <w:t>including</w:t>
      </w:r>
      <w:r w:rsidRPr="008E4E18">
        <w:rPr>
          <w:spacing w:val="-1"/>
        </w:rPr>
        <w:t xml:space="preserve"> </w:t>
      </w:r>
      <w:r w:rsidRPr="008E4E18">
        <w:t>reasonable</w:t>
      </w:r>
      <w:r w:rsidRPr="008E4E18">
        <w:rPr>
          <w:spacing w:val="-3"/>
        </w:rPr>
        <w:t xml:space="preserve"> </w:t>
      </w:r>
      <w:r w:rsidRPr="008E4E18">
        <w:t>attorneys’</w:t>
      </w:r>
      <w:r w:rsidRPr="008E4E18">
        <w:rPr>
          <w:spacing w:val="-3"/>
        </w:rPr>
        <w:t xml:space="preserve"> </w:t>
      </w:r>
      <w:r w:rsidRPr="008E4E18">
        <w:t>fees</w:t>
      </w:r>
      <w:r w:rsidRPr="008E4E18">
        <w:rPr>
          <w:spacing w:val="2"/>
        </w:rPr>
        <w:t xml:space="preserve"> </w:t>
      </w:r>
      <w:r w:rsidRPr="008E4E18">
        <w:t>and</w:t>
      </w:r>
      <w:r w:rsidRPr="008E4E18">
        <w:rPr>
          <w:spacing w:val="-52"/>
        </w:rPr>
        <w:t xml:space="preserve"> </w:t>
      </w:r>
      <w:r w:rsidRPr="008E4E18">
        <w:t>expenses. Landlord shall be responsible to pay the commission due Broker pursuant to separate</w:t>
      </w:r>
      <w:r w:rsidRPr="008E4E18">
        <w:rPr>
          <w:spacing w:val="1"/>
        </w:rPr>
        <w:t xml:space="preserve"> </w:t>
      </w:r>
      <w:r w:rsidRPr="008E4E18">
        <w:t>agreement.</w:t>
      </w:r>
    </w:p>
    <w:p w14:paraId="6D27C955" w14:textId="77777777" w:rsidR="00E9291B" w:rsidRPr="008E4E18" w:rsidRDefault="00E9291B" w:rsidP="00E9291B">
      <w:pPr>
        <w:pStyle w:val="Legal2L1"/>
      </w:pPr>
      <w:r w:rsidRPr="008E4E18">
        <w:t>Notices;</w:t>
      </w:r>
      <w:r w:rsidRPr="008E4E18">
        <w:rPr>
          <w:spacing w:val="1"/>
        </w:rPr>
        <w:t xml:space="preserve"> </w:t>
      </w:r>
      <w:r w:rsidRPr="008E4E18">
        <w:t>Consents and Approvals</w:t>
      </w:r>
    </w:p>
    <w:p w14:paraId="2A63BD36" w14:textId="77777777" w:rsidR="00E9291B" w:rsidRPr="008E4E18" w:rsidRDefault="00E9291B" w:rsidP="00E9291B">
      <w:pPr>
        <w:pStyle w:val="Legal2L2"/>
      </w:pPr>
      <w:r w:rsidRPr="008E4E18">
        <w:t>Except as may be provided in this lease, all notices and other</w:t>
      </w:r>
      <w:r w:rsidRPr="008E4E18">
        <w:rPr>
          <w:spacing w:val="1"/>
        </w:rPr>
        <w:t xml:space="preserve"> </w:t>
      </w:r>
      <w:r w:rsidRPr="008E4E18">
        <w:t>communications under this lease must be in writing and sent by nationally recognized overnight courier</w:t>
      </w:r>
      <w:r w:rsidRPr="008E4E18">
        <w:rPr>
          <w:spacing w:val="-52"/>
        </w:rPr>
        <w:t xml:space="preserve"> </w:t>
      </w:r>
      <w:r w:rsidRPr="008E4E18">
        <w:t>service or registered or certified mail (return receipt requested), addressed to Landlord or Tenant at its</w:t>
      </w:r>
      <w:r w:rsidRPr="008E4E18">
        <w:rPr>
          <w:spacing w:val="1"/>
        </w:rPr>
        <w:t xml:space="preserve"> </w:t>
      </w:r>
      <w:r w:rsidRPr="008E4E18">
        <w:t>Notice</w:t>
      </w:r>
      <w:r w:rsidRPr="008E4E18">
        <w:rPr>
          <w:spacing w:val="-3"/>
        </w:rPr>
        <w:t xml:space="preserve"> </w:t>
      </w:r>
      <w:r w:rsidRPr="008E4E18">
        <w:t>Address.</w:t>
      </w:r>
      <w:r w:rsidRPr="008E4E18">
        <w:rPr>
          <w:spacing w:val="53"/>
        </w:rPr>
        <w:t xml:space="preserve"> </w:t>
      </w:r>
      <w:r w:rsidRPr="008E4E18">
        <w:t>Notwithstanding</w:t>
      </w:r>
      <w:r w:rsidRPr="008E4E18">
        <w:rPr>
          <w:spacing w:val="-1"/>
        </w:rPr>
        <w:t xml:space="preserve"> </w:t>
      </w:r>
      <w:r w:rsidRPr="008E4E18">
        <w:t>the</w:t>
      </w:r>
      <w:r w:rsidRPr="008E4E18">
        <w:rPr>
          <w:spacing w:val="-2"/>
        </w:rPr>
        <w:t xml:space="preserve"> </w:t>
      </w:r>
      <w:r w:rsidRPr="008E4E18">
        <w:t>foregoing,</w:t>
      </w:r>
      <w:r w:rsidRPr="008E4E18">
        <w:rPr>
          <w:spacing w:val="-3"/>
        </w:rPr>
        <w:t xml:space="preserve"> </w:t>
      </w:r>
      <w:r w:rsidRPr="008E4E18">
        <w:t>bills,</w:t>
      </w:r>
      <w:r w:rsidRPr="008E4E18">
        <w:rPr>
          <w:spacing w:val="-2"/>
        </w:rPr>
        <w:t xml:space="preserve"> </w:t>
      </w:r>
      <w:r w:rsidRPr="008E4E18">
        <w:t>invoices,</w:t>
      </w:r>
      <w:r w:rsidRPr="008E4E18">
        <w:rPr>
          <w:spacing w:val="-2"/>
        </w:rPr>
        <w:t xml:space="preserve"> </w:t>
      </w:r>
      <w:r w:rsidRPr="008E4E18">
        <w:t>statements,</w:t>
      </w:r>
      <w:r w:rsidRPr="008E4E18">
        <w:rPr>
          <w:spacing w:val="-3"/>
        </w:rPr>
        <w:t xml:space="preserve"> </w:t>
      </w:r>
      <w:r w:rsidRPr="008E4E18">
        <w:t>notices</w:t>
      </w:r>
      <w:r w:rsidRPr="008E4E18">
        <w:rPr>
          <w:spacing w:val="-2"/>
        </w:rPr>
        <w:t xml:space="preserve"> </w:t>
      </w:r>
      <w:r w:rsidRPr="008E4E18">
        <w:t>of</w:t>
      </w:r>
      <w:r w:rsidRPr="008E4E18">
        <w:rPr>
          <w:spacing w:val="-2"/>
        </w:rPr>
        <w:t xml:space="preserve"> </w:t>
      </w:r>
      <w:r w:rsidRPr="008E4E18">
        <w:t>sums</w:t>
      </w:r>
      <w:r w:rsidRPr="008E4E18">
        <w:rPr>
          <w:spacing w:val="-2"/>
        </w:rPr>
        <w:t xml:space="preserve"> </w:t>
      </w:r>
      <w:r w:rsidRPr="008E4E18">
        <w:t>due,</w:t>
      </w:r>
      <w:r w:rsidRPr="008E4E18">
        <w:rPr>
          <w:spacing w:val="-2"/>
        </w:rPr>
        <w:t xml:space="preserve"> </w:t>
      </w:r>
      <w:r w:rsidRPr="008E4E18">
        <w:t>and</w:t>
      </w:r>
      <w:r w:rsidRPr="008E4E18">
        <w:rPr>
          <w:spacing w:val="-2"/>
        </w:rPr>
        <w:t xml:space="preserve"> </w:t>
      </w:r>
      <w:r w:rsidRPr="008E4E18">
        <w:t>all</w:t>
      </w:r>
      <w:r w:rsidRPr="008E4E18">
        <w:rPr>
          <w:spacing w:val="-52"/>
        </w:rPr>
        <w:t xml:space="preserve"> </w:t>
      </w:r>
      <w:r w:rsidRPr="008E4E18">
        <w:t>similar</w:t>
      </w:r>
      <w:r w:rsidRPr="008E4E18">
        <w:rPr>
          <w:spacing w:val="-2"/>
        </w:rPr>
        <w:t xml:space="preserve"> </w:t>
      </w:r>
      <w:r w:rsidRPr="008E4E18">
        <w:t>communications</w:t>
      </w:r>
      <w:r w:rsidRPr="008E4E18">
        <w:rPr>
          <w:spacing w:val="-2"/>
        </w:rPr>
        <w:t xml:space="preserve"> </w:t>
      </w:r>
      <w:r w:rsidRPr="008E4E18">
        <w:t>may</w:t>
      </w:r>
      <w:r w:rsidRPr="008E4E18">
        <w:rPr>
          <w:spacing w:val="-1"/>
        </w:rPr>
        <w:t xml:space="preserve"> </w:t>
      </w:r>
      <w:r w:rsidRPr="008E4E18">
        <w:t>be</w:t>
      </w:r>
      <w:r w:rsidRPr="008E4E18">
        <w:rPr>
          <w:spacing w:val="-2"/>
        </w:rPr>
        <w:t xml:space="preserve"> </w:t>
      </w:r>
      <w:r w:rsidRPr="008E4E18">
        <w:t>sent</w:t>
      </w:r>
      <w:r w:rsidRPr="008E4E18">
        <w:rPr>
          <w:spacing w:val="-1"/>
        </w:rPr>
        <w:t xml:space="preserve"> </w:t>
      </w:r>
      <w:r w:rsidRPr="008E4E18">
        <w:t>by</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by regular</w:t>
      </w:r>
      <w:r w:rsidRPr="008E4E18">
        <w:rPr>
          <w:spacing w:val="-2"/>
        </w:rPr>
        <w:t xml:space="preserve"> </w:t>
      </w:r>
      <w:r w:rsidRPr="008E4E18">
        <w:t>first</w:t>
      </w:r>
      <w:r w:rsidRPr="008E4E18">
        <w:rPr>
          <w:spacing w:val="-2"/>
        </w:rPr>
        <w:t xml:space="preserve"> </w:t>
      </w:r>
      <w:r w:rsidRPr="008E4E18">
        <w:t>class United</w:t>
      </w:r>
      <w:r w:rsidRPr="008E4E18">
        <w:rPr>
          <w:spacing w:val="-2"/>
        </w:rPr>
        <w:t xml:space="preserve"> </w:t>
      </w:r>
      <w:r w:rsidRPr="008E4E18">
        <w:t>States mail.</w:t>
      </w:r>
      <w:r w:rsidRPr="008E4E18">
        <w:br/>
      </w:r>
      <w:r w:rsidRPr="008E4E18">
        <w:br/>
        <w:t>Either</w:t>
      </w:r>
      <w:r w:rsidRPr="008E4E18">
        <w:rPr>
          <w:spacing w:val="-3"/>
        </w:rPr>
        <w:t xml:space="preserve"> </w:t>
      </w:r>
      <w:r w:rsidRPr="008E4E18">
        <w:t>party</w:t>
      </w:r>
      <w:r w:rsidRPr="008E4E18">
        <w:rPr>
          <w:spacing w:val="-2"/>
        </w:rPr>
        <w:t xml:space="preserve"> </w:t>
      </w:r>
      <w:r w:rsidRPr="008E4E18">
        <w:t>may,</w:t>
      </w:r>
      <w:r w:rsidRPr="008E4E18">
        <w:rPr>
          <w:spacing w:val="-1"/>
        </w:rPr>
        <w:t xml:space="preserve"> </w:t>
      </w:r>
      <w:r w:rsidRPr="008E4E18">
        <w:t>by</w:t>
      </w:r>
      <w:r w:rsidRPr="008E4E18">
        <w:rPr>
          <w:spacing w:val="-1"/>
        </w:rPr>
        <w:t xml:space="preserve"> </w:t>
      </w:r>
      <w:r w:rsidRPr="008E4E18">
        <w:t>notice</w:t>
      </w:r>
      <w:r w:rsidRPr="008E4E18">
        <w:rPr>
          <w:spacing w:val="-3"/>
        </w:rPr>
        <w:t xml:space="preserve"> </w:t>
      </w:r>
      <w:r w:rsidRPr="008E4E18">
        <w:t>given</w:t>
      </w:r>
      <w:r w:rsidRPr="008E4E18">
        <w:rPr>
          <w:spacing w:val="2"/>
        </w:rPr>
        <w:t xml:space="preserve"> </w:t>
      </w:r>
      <w:r w:rsidRPr="008E4E18">
        <w:t>in</w:t>
      </w:r>
      <w:r w:rsidRPr="008E4E18">
        <w:rPr>
          <w:spacing w:val="-1"/>
        </w:rPr>
        <w:t xml:space="preserve"> </w:t>
      </w:r>
      <w:r w:rsidRPr="008E4E18">
        <w:t>accordance</w:t>
      </w:r>
      <w:r w:rsidRPr="008E4E18">
        <w:rPr>
          <w:spacing w:val="-3"/>
        </w:rPr>
        <w:t xml:space="preserve"> </w:t>
      </w:r>
      <w:r w:rsidRPr="008E4E18">
        <w:t>with</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designate</w:t>
      </w:r>
      <w:r w:rsidRPr="008E4E18">
        <w:rPr>
          <w:spacing w:val="-2"/>
        </w:rPr>
        <w:t xml:space="preserve"> </w:t>
      </w:r>
      <w:r w:rsidRPr="008E4E18">
        <w:t>a</w:t>
      </w:r>
      <w:r w:rsidRPr="008E4E18">
        <w:rPr>
          <w:spacing w:val="-3"/>
        </w:rPr>
        <w:t xml:space="preserve"> </w:t>
      </w:r>
      <w:r w:rsidRPr="008E4E18">
        <w:t>different</w:t>
      </w:r>
      <w:r w:rsidRPr="008E4E18">
        <w:rPr>
          <w:spacing w:val="-2"/>
        </w:rPr>
        <w:t xml:space="preserve"> </w:t>
      </w:r>
      <w:r w:rsidRPr="008E4E18">
        <w:t>Notice</w:t>
      </w:r>
      <w:r w:rsidRPr="008E4E18">
        <w:rPr>
          <w:spacing w:val="-1"/>
        </w:rPr>
        <w:t xml:space="preserve"> </w:t>
      </w:r>
      <w:r w:rsidRPr="008E4E18">
        <w:t>Address,</w:t>
      </w:r>
      <w:r w:rsidRPr="008E4E18">
        <w:rPr>
          <w:spacing w:val="-52"/>
        </w:rPr>
        <w:t xml:space="preserve"> </w:t>
      </w:r>
      <w:r w:rsidRPr="008E4E18">
        <w:t>which address change shall become effective upon receipt, the date rejected or the date of attempted</w:t>
      </w:r>
      <w:r w:rsidRPr="008E4E18">
        <w:rPr>
          <w:spacing w:val="1"/>
        </w:rPr>
        <w:t xml:space="preserve"> </w:t>
      </w:r>
      <w:r w:rsidRPr="008E4E18">
        <w:t>delivery</w:t>
      </w:r>
      <w:r w:rsidRPr="008E4E18">
        <w:rPr>
          <w:spacing w:val="-1"/>
        </w:rPr>
        <w:t xml:space="preserve"> </w:t>
      </w:r>
      <w:r w:rsidRPr="008E4E18">
        <w:t>(if</w:t>
      </w:r>
      <w:r w:rsidRPr="008E4E18">
        <w:rPr>
          <w:spacing w:val="-1"/>
        </w:rPr>
        <w:t xml:space="preserve"> </w:t>
      </w:r>
      <w:r w:rsidRPr="008E4E18">
        <w:t>the</w:t>
      </w:r>
      <w:r w:rsidRPr="008E4E18">
        <w:rPr>
          <w:spacing w:val="-1"/>
        </w:rPr>
        <w:t xml:space="preserve"> </w:t>
      </w:r>
      <w:r w:rsidRPr="008E4E18">
        <w:t>receiving party is</w:t>
      </w:r>
      <w:r w:rsidRPr="008E4E18">
        <w:rPr>
          <w:spacing w:val="-1"/>
        </w:rPr>
        <w:t xml:space="preserve"> </w:t>
      </w:r>
      <w:r w:rsidRPr="008E4E18">
        <w:t>not present).</w:t>
      </w:r>
    </w:p>
    <w:p w14:paraId="4F5E99DB"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communication</w:t>
      </w:r>
      <w:r w:rsidRPr="008E4E18">
        <w:rPr>
          <w:spacing w:val="-1"/>
        </w:rPr>
        <w:t xml:space="preserve"> </w:t>
      </w:r>
      <w:r w:rsidRPr="008E4E18">
        <w:t>sent</w:t>
      </w:r>
      <w:r w:rsidRPr="008E4E18">
        <w:rPr>
          <w:spacing w:val="-1"/>
        </w:rPr>
        <w:t xml:space="preserve"> </w:t>
      </w:r>
      <w:r w:rsidRPr="008E4E18">
        <w:t>as</w:t>
      </w:r>
      <w:r w:rsidRPr="008E4E18">
        <w:rPr>
          <w:spacing w:val="-2"/>
        </w:rPr>
        <w:t xml:space="preserve"> </w:t>
      </w:r>
      <w:r w:rsidRPr="008E4E18">
        <w:t>provid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shall</w:t>
      </w:r>
      <w:r w:rsidRPr="008E4E18">
        <w:rPr>
          <w:spacing w:val="-52"/>
        </w:rPr>
        <w:t xml:space="preserve"> </w:t>
      </w:r>
      <w:r w:rsidRPr="008E4E18">
        <w:t>be effective (a) on the date received, the date rejected, or the date of attempted delivery (if the receiving</w:t>
      </w:r>
      <w:r w:rsidRPr="008E4E18">
        <w:rPr>
          <w:spacing w:val="1"/>
        </w:rPr>
        <w:t xml:space="preserve"> </w:t>
      </w:r>
      <w:r w:rsidRPr="008E4E18">
        <w:t>party is not present) if sent by overnight courier service, or (b) three (3) business days after mailing by</w:t>
      </w:r>
      <w:r w:rsidRPr="008E4E18">
        <w:rPr>
          <w:spacing w:val="1"/>
        </w:rPr>
        <w:t xml:space="preserve"> </w:t>
      </w:r>
      <w:r w:rsidRPr="008E4E18">
        <w:t>first</w:t>
      </w:r>
      <w:r w:rsidRPr="008E4E18">
        <w:rPr>
          <w:spacing w:val="-2"/>
        </w:rPr>
        <w:t xml:space="preserve"> </w:t>
      </w:r>
      <w:r w:rsidRPr="008E4E18">
        <w:t>class, registered or certified mail.</w:t>
      </w:r>
    </w:p>
    <w:p w14:paraId="7B414D35" w14:textId="77777777" w:rsidR="00E9291B" w:rsidRPr="008E4E18" w:rsidRDefault="00E9291B" w:rsidP="00E9291B">
      <w:pPr>
        <w:pStyle w:val="Legal2L2"/>
      </w:pPr>
      <w:r w:rsidRPr="008E4E18">
        <w:t>If</w:t>
      </w:r>
      <w:r w:rsidRPr="008E4E18">
        <w:rPr>
          <w:spacing w:val="-2"/>
        </w:rPr>
        <w:t xml:space="preserve"> </w:t>
      </w:r>
      <w:r w:rsidRPr="008E4E18">
        <w:t>any</w:t>
      </w:r>
      <w:r w:rsidRPr="008E4E18">
        <w:rPr>
          <w:spacing w:val="-1"/>
        </w:rPr>
        <w:t xml:space="preserve"> </w:t>
      </w:r>
      <w:r w:rsidRPr="008E4E18">
        <w:t>provision</w:t>
      </w:r>
      <w:r w:rsidRPr="008E4E18">
        <w:rPr>
          <w:spacing w:val="-2"/>
        </w:rPr>
        <w:t xml:space="preserve"> </w:t>
      </w:r>
      <w:r w:rsidRPr="008E4E18">
        <w:t>of</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requires</w:t>
      </w:r>
      <w:r w:rsidRPr="008E4E18">
        <w:rPr>
          <w:spacing w:val="-3"/>
        </w:rPr>
        <w:t xml:space="preserve"> </w:t>
      </w:r>
      <w:r w:rsidRPr="008E4E18">
        <w:t>Landlord’s</w:t>
      </w:r>
      <w:r w:rsidRPr="008E4E18">
        <w:rPr>
          <w:spacing w:val="-2"/>
        </w:rPr>
        <w:t xml:space="preserve"> </w:t>
      </w:r>
      <w:r w:rsidRPr="008E4E18">
        <w:t>consent</w:t>
      </w:r>
      <w:r w:rsidRPr="008E4E18">
        <w:rPr>
          <w:spacing w:val="-2"/>
        </w:rPr>
        <w:t xml:space="preserve"> </w:t>
      </w:r>
      <w:r w:rsidRPr="008E4E18">
        <w:t>or</w:t>
      </w:r>
      <w:r w:rsidRPr="008E4E18">
        <w:rPr>
          <w:spacing w:val="-1"/>
        </w:rPr>
        <w:t xml:space="preserve"> </w:t>
      </w:r>
      <w:r w:rsidRPr="008E4E18">
        <w:t>approval,</w:t>
      </w:r>
      <w:r w:rsidRPr="008E4E18">
        <w:rPr>
          <w:spacing w:val="-52"/>
        </w:rPr>
        <w:t xml:space="preserve"> </w:t>
      </w:r>
      <w:r w:rsidRPr="008E4E18">
        <w:t>such</w:t>
      </w:r>
      <w:r w:rsidRPr="008E4E18">
        <w:rPr>
          <w:spacing w:val="-1"/>
        </w:rPr>
        <w:t xml:space="preserve"> </w:t>
      </w:r>
      <w:r w:rsidRPr="008E4E18">
        <w:t>consent</w:t>
      </w:r>
      <w:r w:rsidRPr="008E4E18">
        <w:rPr>
          <w:spacing w:val="-1"/>
        </w:rPr>
        <w:t xml:space="preserve"> </w:t>
      </w:r>
      <w:r w:rsidRPr="008E4E18">
        <w:t>or</w:t>
      </w:r>
      <w:r w:rsidRPr="008E4E18">
        <w:rPr>
          <w:spacing w:val="-1"/>
        </w:rPr>
        <w:t xml:space="preserve"> </w:t>
      </w:r>
      <w:r w:rsidRPr="008E4E18">
        <w:t>approval</w:t>
      </w:r>
      <w:r w:rsidRPr="008E4E18">
        <w:rPr>
          <w:spacing w:val="-1"/>
        </w:rPr>
        <w:t xml:space="preserve"> </w:t>
      </w:r>
      <w:r w:rsidRPr="008E4E18">
        <w:t>shall be</w:t>
      </w:r>
      <w:r w:rsidRPr="008E4E18">
        <w:rPr>
          <w:spacing w:val="-2"/>
        </w:rPr>
        <w:t xml:space="preserve"> </w:t>
      </w:r>
      <w:r w:rsidRPr="008E4E18">
        <w:t>effective</w:t>
      </w:r>
      <w:r w:rsidRPr="008E4E18">
        <w:rPr>
          <w:spacing w:val="-1"/>
        </w:rPr>
        <w:t xml:space="preserve"> </w:t>
      </w:r>
      <w:r w:rsidRPr="008E4E18">
        <w:t>only if</w:t>
      </w:r>
      <w:r w:rsidRPr="008E4E18">
        <w:rPr>
          <w:spacing w:val="-1"/>
        </w:rPr>
        <w:t xml:space="preserve"> </w:t>
      </w:r>
      <w:r w:rsidRPr="008E4E18">
        <w:t>given in writing.</w:t>
      </w:r>
    </w:p>
    <w:p w14:paraId="133BE49D"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communication</w:t>
      </w:r>
      <w:r w:rsidRPr="008E4E18">
        <w:rPr>
          <w:spacing w:val="-1"/>
        </w:rPr>
        <w:t xml:space="preserve"> </w:t>
      </w:r>
      <w:r w:rsidRPr="008E4E18">
        <w:t>given</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 accordance</w:t>
      </w:r>
      <w:r w:rsidRPr="008E4E18">
        <w:rPr>
          <w:spacing w:val="-3"/>
        </w:rPr>
        <w:t xml:space="preserve"> </w:t>
      </w:r>
      <w:r w:rsidRPr="008E4E18">
        <w:t>with</w:t>
      </w:r>
      <w:r w:rsidRPr="008E4E18">
        <w:rPr>
          <w:spacing w:val="-2"/>
        </w:rPr>
        <w:t xml:space="preserve"> </w:t>
      </w:r>
      <w:r w:rsidRPr="008E4E18">
        <w:t>this</w:t>
      </w:r>
      <w:r w:rsidRPr="008E4E18">
        <w:rPr>
          <w:spacing w:val="-3"/>
        </w:rPr>
        <w:t xml:space="preserve"> </w:t>
      </w:r>
      <w:r w:rsidRPr="008E4E18">
        <w:t>Article</w:t>
      </w:r>
      <w:r w:rsidRPr="008E4E18">
        <w:rPr>
          <w:spacing w:val="-2"/>
        </w:rPr>
        <w:t xml:space="preserve"> </w:t>
      </w:r>
      <w:r w:rsidRPr="008E4E18">
        <w:t>may</w:t>
      </w:r>
      <w:r w:rsidRPr="008E4E18">
        <w:rPr>
          <w:spacing w:val="-3"/>
        </w:rPr>
        <w:t xml:space="preserve"> </w:t>
      </w:r>
      <w:r w:rsidRPr="008E4E18">
        <w:t>be</w:t>
      </w:r>
      <w:r w:rsidRPr="008E4E18">
        <w:rPr>
          <w:spacing w:val="-3"/>
        </w:rPr>
        <w:t xml:space="preserve"> </w:t>
      </w:r>
      <w:r w:rsidRPr="008E4E18">
        <w:t>signed</w:t>
      </w:r>
      <w:r w:rsidRPr="008E4E18">
        <w:rPr>
          <w:spacing w:val="-2"/>
        </w:rPr>
        <w:t xml:space="preserve"> </w:t>
      </w:r>
      <w:r w:rsidRPr="008E4E18">
        <w:t>and</w:t>
      </w:r>
      <w:r w:rsidRPr="008E4E18">
        <w:rPr>
          <w:spacing w:val="-2"/>
        </w:rPr>
        <w:t xml:space="preserve"> </w:t>
      </w:r>
      <w:r w:rsidRPr="008E4E18">
        <w:t>given</w:t>
      </w:r>
      <w:r w:rsidRPr="008E4E18">
        <w:rPr>
          <w:spacing w:val="-3"/>
        </w:rPr>
        <w:t xml:space="preserve"> </w:t>
      </w:r>
      <w:r w:rsidRPr="008E4E18">
        <w:t>by</w:t>
      </w:r>
      <w:r w:rsidRPr="008E4E18">
        <w:rPr>
          <w:spacing w:val="-1"/>
        </w:rPr>
        <w:t xml:space="preserve"> </w:t>
      </w:r>
      <w:r w:rsidRPr="008E4E18">
        <w:t>Landlord’s</w:t>
      </w:r>
      <w:r w:rsidRPr="008E4E18">
        <w:rPr>
          <w:spacing w:val="2"/>
        </w:rPr>
        <w:t xml:space="preserve"> </w:t>
      </w:r>
      <w:r w:rsidRPr="008E4E18">
        <w:t>attorney</w:t>
      </w:r>
      <w:r w:rsidRPr="008E4E18">
        <w:rPr>
          <w:spacing w:val="-2"/>
        </w:rPr>
        <w:t xml:space="preserve"> </w:t>
      </w:r>
      <w:r w:rsidRPr="008E4E18">
        <w:t>or</w:t>
      </w:r>
      <w:r w:rsidRPr="008E4E18">
        <w:rPr>
          <w:spacing w:val="-2"/>
        </w:rPr>
        <w:t xml:space="preserve"> </w:t>
      </w:r>
      <w:r w:rsidRPr="008E4E18">
        <w:t>managing</w:t>
      </w:r>
      <w:r w:rsidRPr="008E4E18">
        <w:rPr>
          <w:spacing w:val="-2"/>
        </w:rPr>
        <w:t xml:space="preserve"> </w:t>
      </w:r>
      <w:r w:rsidRPr="008E4E18">
        <w:t>agent,</w:t>
      </w:r>
      <w:r w:rsidRPr="008E4E18">
        <w:rPr>
          <w:spacing w:val="-3"/>
        </w:rPr>
        <w:t xml:space="preserve"> </w:t>
      </w:r>
      <w:r w:rsidRPr="008E4E18">
        <w:t>if</w:t>
      </w:r>
      <w:r w:rsidRPr="008E4E18">
        <w:rPr>
          <w:spacing w:val="-2"/>
        </w:rPr>
        <w:t xml:space="preserve"> </w:t>
      </w:r>
      <w:r w:rsidRPr="008E4E18">
        <w:t>any,</w:t>
      </w:r>
      <w:r w:rsidRPr="008E4E18">
        <w:rPr>
          <w:spacing w:val="-52"/>
        </w:rPr>
        <w:t xml:space="preserve"> </w:t>
      </w:r>
      <w:r w:rsidRPr="008E4E18">
        <w:t>with</w:t>
      </w:r>
      <w:r w:rsidRPr="008E4E18">
        <w:rPr>
          <w:spacing w:val="-1"/>
        </w:rPr>
        <w:t xml:space="preserve"> </w:t>
      </w:r>
      <w:r w:rsidRPr="008E4E18">
        <w:t>the</w:t>
      </w:r>
      <w:r w:rsidRPr="008E4E18">
        <w:rPr>
          <w:spacing w:val="-1"/>
        </w:rPr>
        <w:t xml:space="preserve"> </w:t>
      </w:r>
      <w:r w:rsidRPr="008E4E18">
        <w:t>same force</w:t>
      </w:r>
      <w:r w:rsidRPr="008E4E18">
        <w:rPr>
          <w:spacing w:val="-1"/>
        </w:rPr>
        <w:t xml:space="preserve"> </w:t>
      </w:r>
      <w:r w:rsidRPr="008E4E18">
        <w:t>and effect</w:t>
      </w:r>
      <w:r w:rsidRPr="008E4E18">
        <w:rPr>
          <w:spacing w:val="-2"/>
        </w:rPr>
        <w:t xml:space="preserve"> </w:t>
      </w:r>
      <w:r w:rsidRPr="008E4E18">
        <w:t>as</w:t>
      </w:r>
      <w:r w:rsidRPr="008E4E18">
        <w:rPr>
          <w:spacing w:val="-1"/>
        </w:rPr>
        <w:t xml:space="preserve"> </w:t>
      </w:r>
      <w:r w:rsidRPr="008E4E18">
        <w:t>if</w:t>
      </w:r>
      <w:r w:rsidRPr="008E4E18">
        <w:rPr>
          <w:spacing w:val="-1"/>
        </w:rPr>
        <w:t xml:space="preserve"> </w:t>
      </w:r>
      <w:r w:rsidRPr="008E4E18">
        <w:t>signed and given</w:t>
      </w:r>
      <w:r w:rsidRPr="008E4E18">
        <w:rPr>
          <w:spacing w:val="-1"/>
        </w:rPr>
        <w:t xml:space="preserve"> </w:t>
      </w:r>
      <w:r w:rsidRPr="008E4E18">
        <w:t>by</w:t>
      </w:r>
      <w:r w:rsidRPr="008E4E18">
        <w:rPr>
          <w:spacing w:val="-1"/>
        </w:rPr>
        <w:t xml:space="preserve"> </w:t>
      </w:r>
      <w:r w:rsidRPr="008E4E18">
        <w:t>Landlord.</w:t>
      </w:r>
    </w:p>
    <w:p w14:paraId="7BBE2656" w14:textId="77777777" w:rsidR="00E9291B" w:rsidRPr="008E4E18" w:rsidRDefault="00E9291B" w:rsidP="00E9291B">
      <w:pPr>
        <w:pStyle w:val="Legal2L1"/>
        <w:rPr>
          <w:u w:val="none"/>
        </w:rPr>
      </w:pPr>
      <w:r w:rsidRPr="008E4E18">
        <w:t>No</w:t>
      </w:r>
      <w:r w:rsidRPr="008E4E18">
        <w:rPr>
          <w:spacing w:val="1"/>
        </w:rPr>
        <w:t xml:space="preserve"> </w:t>
      </w:r>
      <w:r w:rsidRPr="008E4E18">
        <w:t>Representations;</w:t>
      </w:r>
      <w:r w:rsidRPr="008E4E18">
        <w:rPr>
          <w:spacing w:val="-1"/>
        </w:rPr>
        <w:t xml:space="preserve"> </w:t>
      </w:r>
      <w:r w:rsidRPr="008E4E18">
        <w:t>Liability; Tenant</w:t>
      </w:r>
      <w:r w:rsidRPr="008E4E18">
        <w:rPr>
          <w:spacing w:val="-1"/>
        </w:rPr>
        <w:t xml:space="preserve"> </w:t>
      </w:r>
      <w:r w:rsidRPr="008E4E18">
        <w:t>Indemnity</w:t>
      </w:r>
    </w:p>
    <w:p w14:paraId="48D1A023" w14:textId="77777777" w:rsidR="00E9291B" w:rsidRPr="008E4E18" w:rsidRDefault="00E9291B" w:rsidP="00E9291B">
      <w:pPr>
        <w:pStyle w:val="Legal2L2"/>
      </w:pPr>
      <w:r w:rsidRPr="008E4E18">
        <w:t>Neither Landlord nor Landlord’s managing agent, if any, has made any</w:t>
      </w:r>
      <w:r w:rsidRPr="008E4E18">
        <w:rPr>
          <w:spacing w:val="1"/>
        </w:rPr>
        <w:t xml:space="preserve"> </w:t>
      </w:r>
      <w:r w:rsidRPr="008E4E18">
        <w:t>warranties, representations, statements or promises with respect to the Premises, the Real Property, the</w:t>
      </w:r>
      <w:r w:rsidRPr="008E4E18">
        <w:rPr>
          <w:spacing w:val="1"/>
        </w:rPr>
        <w:t xml:space="preserve"> </w:t>
      </w:r>
      <w:r w:rsidRPr="008E4E18">
        <w:t>Building systems, any Additional Rent, any Laws or any other matter, unless expressly set forth in this</w:t>
      </w:r>
      <w:r w:rsidRPr="008E4E18">
        <w:rPr>
          <w:spacing w:val="1"/>
        </w:rPr>
        <w:t xml:space="preserve"> </w:t>
      </w:r>
      <w:r w:rsidRPr="008E4E18">
        <w:t>lease.</w:t>
      </w:r>
      <w:r w:rsidRPr="008E4E18">
        <w:rPr>
          <w:spacing w:val="1"/>
        </w:rPr>
        <w:t xml:space="preserve"> </w:t>
      </w:r>
      <w:r w:rsidRPr="008E4E18">
        <w:t>This lease contains the entire agreement between Landlord and Tenant with respect to the subject</w:t>
      </w:r>
      <w:r w:rsidRPr="008E4E18">
        <w:rPr>
          <w:spacing w:val="1"/>
        </w:rPr>
        <w:t xml:space="preserve"> </w:t>
      </w:r>
      <w:r w:rsidRPr="008E4E18">
        <w:t>matter of this lease, and any previous agreements between Landlord and Tenant are merged in this lease,</w:t>
      </w:r>
      <w:r w:rsidRPr="008E4E18">
        <w:rPr>
          <w:spacing w:val="1"/>
        </w:rPr>
        <w:t xml:space="preserve"> </w:t>
      </w:r>
      <w:r w:rsidRPr="008E4E18">
        <w:t>which alone expresses their agreement.</w:t>
      </w:r>
      <w:r w:rsidRPr="008E4E18">
        <w:rPr>
          <w:spacing w:val="55"/>
        </w:rPr>
        <w:t xml:space="preserve"> </w:t>
      </w:r>
      <w:r w:rsidRPr="008E4E18">
        <w:t>Tenant is entering into this lease after full investigation, and is</w:t>
      </w:r>
      <w:r w:rsidRPr="008E4E18">
        <w:rPr>
          <w:spacing w:val="1"/>
        </w:rPr>
        <w:t xml:space="preserve"> </w:t>
      </w:r>
      <w:r w:rsidRPr="008E4E18">
        <w:t>not relying on any warranties, representations, statements or promises made by Landlord or any other</w:t>
      </w:r>
      <w:r w:rsidRPr="008E4E18">
        <w:rPr>
          <w:spacing w:val="1"/>
        </w:rPr>
        <w:t xml:space="preserve"> </w:t>
      </w:r>
      <w:r w:rsidRPr="008E4E18">
        <w:t>person</w:t>
      </w:r>
      <w:r w:rsidRPr="008E4E18">
        <w:rPr>
          <w:spacing w:val="-1"/>
        </w:rPr>
        <w:t xml:space="preserve"> </w:t>
      </w:r>
      <w:r w:rsidRPr="008E4E18">
        <w:t>not</w:t>
      </w:r>
      <w:r w:rsidRPr="008E4E18">
        <w:rPr>
          <w:spacing w:val="-2"/>
        </w:rPr>
        <w:t xml:space="preserve"> </w:t>
      </w:r>
      <w:r w:rsidRPr="008E4E18">
        <w:t>expressly</w:t>
      </w:r>
      <w:r w:rsidRPr="008E4E18">
        <w:rPr>
          <w:spacing w:val="-2"/>
        </w:rPr>
        <w:t xml:space="preserve"> </w:t>
      </w:r>
      <w:r w:rsidRPr="008E4E18">
        <w:t>set</w:t>
      </w:r>
      <w:r w:rsidRPr="008E4E18">
        <w:rPr>
          <w:spacing w:val="-2"/>
        </w:rPr>
        <w:t xml:space="preserve"> </w:t>
      </w:r>
      <w:r w:rsidRPr="008E4E18">
        <w:t>forth 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is</w:t>
      </w:r>
      <w:r w:rsidRPr="008E4E18">
        <w:rPr>
          <w:spacing w:val="-1"/>
        </w:rPr>
        <w:t xml:space="preserve"> </w:t>
      </w:r>
      <w:r w:rsidRPr="008E4E18">
        <w:t>not</w:t>
      </w:r>
      <w:r w:rsidRPr="008E4E18">
        <w:rPr>
          <w:spacing w:val="-2"/>
        </w:rPr>
        <w:t xml:space="preserve"> </w:t>
      </w:r>
      <w:r w:rsidRPr="008E4E18">
        <w:t>acquiring</w:t>
      </w:r>
      <w:r w:rsidRPr="008E4E18">
        <w:rPr>
          <w:spacing w:val="-1"/>
        </w:rPr>
        <w:t xml:space="preserve"> </w:t>
      </w:r>
      <w:r w:rsidRPr="008E4E18">
        <w:t>any</w:t>
      </w:r>
      <w:r w:rsidRPr="008E4E18">
        <w:rPr>
          <w:spacing w:val="-2"/>
        </w:rPr>
        <w:t xml:space="preserve"> </w:t>
      </w:r>
      <w:r w:rsidRPr="008E4E18">
        <w:t>rights</w:t>
      </w:r>
      <w:r w:rsidRPr="008E4E18">
        <w:rPr>
          <w:spacing w:val="-1"/>
        </w:rPr>
        <w:t xml:space="preserve"> </w:t>
      </w:r>
      <w:r w:rsidRPr="008E4E18">
        <w:t>of</w:t>
      </w:r>
      <w:r w:rsidRPr="008E4E18">
        <w:rPr>
          <w:spacing w:val="-2"/>
        </w:rPr>
        <w:t xml:space="preserve"> </w:t>
      </w:r>
      <w:r w:rsidRPr="008E4E18">
        <w:t>any</w:t>
      </w:r>
      <w:r w:rsidRPr="008E4E18">
        <w:rPr>
          <w:spacing w:val="-2"/>
        </w:rPr>
        <w:t xml:space="preserve"> </w:t>
      </w:r>
      <w:r w:rsidRPr="008E4E18">
        <w:t>nature,</w:t>
      </w:r>
      <w:r w:rsidRPr="008E4E18">
        <w:rPr>
          <w:spacing w:val="-2"/>
        </w:rPr>
        <w:t xml:space="preserve"> </w:t>
      </w:r>
      <w:r w:rsidRPr="008E4E18">
        <w:t>by</w:t>
      </w:r>
      <w:r w:rsidRPr="008E4E18">
        <w:rPr>
          <w:spacing w:val="-1"/>
        </w:rPr>
        <w:t xml:space="preserve"> </w:t>
      </w:r>
      <w:r w:rsidRPr="008E4E18">
        <w:t>implication or</w:t>
      </w:r>
      <w:r w:rsidRPr="008E4E18">
        <w:rPr>
          <w:spacing w:val="-52"/>
        </w:rPr>
        <w:t xml:space="preserve"> </w:t>
      </w:r>
      <w:r w:rsidRPr="008E4E18">
        <w:t>otherwise,</w:t>
      </w:r>
      <w:r w:rsidRPr="008E4E18">
        <w:rPr>
          <w:spacing w:val="-2"/>
        </w:rPr>
        <w:t xml:space="preserve"> </w:t>
      </w:r>
      <w:r w:rsidRPr="008E4E18">
        <w:t>except</w:t>
      </w:r>
      <w:r w:rsidRPr="008E4E18">
        <w:rPr>
          <w:spacing w:val="-1"/>
        </w:rPr>
        <w:t xml:space="preserve"> </w:t>
      </w:r>
      <w:r w:rsidRPr="008E4E18">
        <w:t>as</w:t>
      </w:r>
      <w:r w:rsidRPr="008E4E18">
        <w:rPr>
          <w:spacing w:val="-1"/>
        </w:rPr>
        <w:t xml:space="preserve"> </w:t>
      </w:r>
      <w:r w:rsidRPr="008E4E18">
        <w:t>expressly</w:t>
      </w:r>
      <w:r w:rsidRPr="008E4E18">
        <w:rPr>
          <w:spacing w:val="-1"/>
        </w:rPr>
        <w:t xml:space="preserve"> </w:t>
      </w:r>
      <w:r w:rsidRPr="008E4E18">
        <w:t>set</w:t>
      </w:r>
      <w:r w:rsidRPr="008E4E18">
        <w:rPr>
          <w:spacing w:val="-1"/>
        </w:rPr>
        <w:t xml:space="preserve"> </w:t>
      </w:r>
      <w:r w:rsidRPr="008E4E18">
        <w:t>forth in this</w:t>
      </w:r>
      <w:r w:rsidRPr="008E4E18">
        <w:rPr>
          <w:spacing w:val="-1"/>
        </w:rPr>
        <w:t xml:space="preserve"> </w:t>
      </w:r>
      <w:r w:rsidRPr="008E4E18">
        <w:t>lease.</w:t>
      </w:r>
    </w:p>
    <w:p w14:paraId="2CF931F6" w14:textId="77777777" w:rsidR="00E9291B" w:rsidRPr="008E4E18" w:rsidRDefault="00E9291B" w:rsidP="00E9291B">
      <w:pPr>
        <w:pStyle w:val="Legal2L2"/>
        <w:spacing w:before="3"/>
        <w:rPr>
          <w:sz w:val="21"/>
        </w:rPr>
      </w:pPr>
      <w:r w:rsidRPr="008E4E18">
        <w:t>Any employee of Landlord, Landlord’s managing agent, if any, or the</w:t>
      </w:r>
      <w:r w:rsidRPr="008E4E18">
        <w:rPr>
          <w:spacing w:val="1"/>
        </w:rPr>
        <w:t xml:space="preserve"> </w:t>
      </w:r>
      <w:r w:rsidRPr="008E4E18">
        <w:t>Real</w:t>
      </w:r>
      <w:r w:rsidRPr="008E4E18">
        <w:rPr>
          <w:spacing w:val="-2"/>
        </w:rPr>
        <w:t xml:space="preserve"> </w:t>
      </w:r>
      <w:r w:rsidRPr="008E4E18">
        <w:t>Property</w:t>
      </w:r>
      <w:r w:rsidRPr="008E4E18">
        <w:rPr>
          <w:spacing w:val="1"/>
        </w:rPr>
        <w:t xml:space="preserve"> </w:t>
      </w:r>
      <w:r w:rsidRPr="008E4E18">
        <w:t>to</w:t>
      </w:r>
      <w:r w:rsidRPr="008E4E18">
        <w:rPr>
          <w:spacing w:val="-1"/>
        </w:rPr>
        <w:t xml:space="preserve"> </w:t>
      </w:r>
      <w:r w:rsidRPr="008E4E18">
        <w:t>whom</w:t>
      </w:r>
      <w:r w:rsidRPr="008E4E18">
        <w:rPr>
          <w:spacing w:val="-2"/>
        </w:rPr>
        <w:t xml:space="preserve"> </w:t>
      </w:r>
      <w:r w:rsidRPr="008E4E18">
        <w:t>any</w:t>
      </w:r>
      <w:r w:rsidRPr="008E4E18">
        <w:rPr>
          <w:spacing w:val="-2"/>
        </w:rPr>
        <w:t xml:space="preserve"> </w:t>
      </w:r>
      <w:r w:rsidRPr="008E4E18">
        <w:t>property</w:t>
      </w:r>
      <w:r w:rsidRPr="008E4E18">
        <w:rPr>
          <w:spacing w:val="-1"/>
        </w:rPr>
        <w:t xml:space="preserve"> </w:t>
      </w:r>
      <w:r w:rsidRPr="008E4E18">
        <w:t>is</w:t>
      </w:r>
      <w:r w:rsidRPr="008E4E18">
        <w:rPr>
          <w:spacing w:val="-2"/>
        </w:rPr>
        <w:t xml:space="preserve"> </w:t>
      </w:r>
      <w:r w:rsidRPr="008E4E18">
        <w:t>entrusted</w:t>
      </w:r>
      <w:r w:rsidRPr="008E4E18">
        <w:rPr>
          <w:spacing w:val="-2"/>
        </w:rPr>
        <w:t xml:space="preserve"> </w:t>
      </w:r>
      <w:r w:rsidRPr="008E4E18">
        <w:t>by</w:t>
      </w:r>
      <w:r w:rsidRPr="008E4E18">
        <w:rPr>
          <w:spacing w:val="-2"/>
        </w:rPr>
        <w:t xml:space="preserve"> </w:t>
      </w:r>
      <w:r w:rsidRPr="008E4E18">
        <w:t>or</w:t>
      </w:r>
      <w:r w:rsidRPr="008E4E18">
        <w:rPr>
          <w:spacing w:val="-2"/>
        </w:rPr>
        <w:t xml:space="preserve"> </w:t>
      </w:r>
      <w:r w:rsidRPr="008E4E18">
        <w:t>on</w:t>
      </w:r>
      <w:r w:rsidRPr="008E4E18">
        <w:rPr>
          <w:spacing w:val="-1"/>
        </w:rPr>
        <w:t xml:space="preserve"> </w:t>
      </w:r>
      <w:r w:rsidRPr="008E4E18">
        <w:t>behalf</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acting</w:t>
      </w:r>
      <w:r w:rsidRPr="008E4E18">
        <w:rPr>
          <w:spacing w:val="-52"/>
        </w:rPr>
        <w:t xml:space="preserve"> </w:t>
      </w:r>
      <w:r w:rsidRPr="008E4E18">
        <w:t>as Tenant’s agent with respect to that property and neither Landlord nor Landlord’s managing agent, if</w:t>
      </w:r>
      <w:r w:rsidRPr="008E4E18">
        <w:rPr>
          <w:spacing w:val="1"/>
        </w:rPr>
        <w:t xml:space="preserve"> </w:t>
      </w:r>
      <w:r w:rsidRPr="008E4E18">
        <w:t>any,</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for</w:t>
      </w:r>
      <w:r w:rsidRPr="008E4E18">
        <w:rPr>
          <w:spacing w:val="-1"/>
        </w:rPr>
        <w:t xml:space="preserve"> </w:t>
      </w:r>
      <w:r w:rsidRPr="008E4E18">
        <w:t>any</w:t>
      </w:r>
      <w:r w:rsidRPr="008E4E18">
        <w:rPr>
          <w:spacing w:val="-2"/>
        </w:rPr>
        <w:t xml:space="preserve"> </w:t>
      </w:r>
      <w:r w:rsidRPr="008E4E18">
        <w:t>damages</w:t>
      </w:r>
      <w:r w:rsidRPr="008E4E18">
        <w:rPr>
          <w:spacing w:val="-2"/>
        </w:rPr>
        <w:t xml:space="preserve"> </w:t>
      </w:r>
      <w:r w:rsidRPr="008E4E18">
        <w:t>to</w:t>
      </w:r>
      <w:r w:rsidRPr="008E4E18">
        <w:rPr>
          <w:spacing w:val="-1"/>
        </w:rPr>
        <w:t xml:space="preserve"> </w:t>
      </w:r>
      <w:r w:rsidRPr="008E4E18">
        <w:t>or</w:t>
      </w:r>
      <w:r w:rsidRPr="008E4E18">
        <w:rPr>
          <w:spacing w:val="-1"/>
        </w:rPr>
        <w:t xml:space="preserve"> </w:t>
      </w:r>
      <w:r w:rsidRPr="008E4E18">
        <w:t>loss</w:t>
      </w:r>
      <w:r w:rsidRPr="008E4E18">
        <w:rPr>
          <w:spacing w:val="-2"/>
        </w:rPr>
        <w:t xml:space="preserve"> </w:t>
      </w:r>
      <w:r w:rsidRPr="008E4E18">
        <w:t>of</w:t>
      </w:r>
      <w:r w:rsidRPr="008E4E18">
        <w:rPr>
          <w:spacing w:val="-1"/>
        </w:rPr>
        <w:t xml:space="preserve"> </w:t>
      </w:r>
      <w:r w:rsidRPr="008E4E18">
        <w:t>property</w:t>
      </w:r>
      <w:r w:rsidRPr="008E4E18">
        <w:rPr>
          <w:spacing w:val="-1"/>
        </w:rPr>
        <w:t xml:space="preserve"> </w:t>
      </w:r>
      <w:r w:rsidRPr="008E4E18">
        <w:t>of</w:t>
      </w:r>
      <w:r w:rsidRPr="008E4E18">
        <w:rPr>
          <w:spacing w:val="3"/>
        </w:rPr>
        <w:t xml:space="preserve"> </w:t>
      </w:r>
      <w:r w:rsidRPr="008E4E18">
        <w:t>Tenant</w:t>
      </w:r>
      <w:r w:rsidRPr="008E4E18">
        <w:rPr>
          <w:spacing w:val="-2"/>
        </w:rPr>
        <w:t xml:space="preserve"> </w:t>
      </w:r>
      <w:r w:rsidRPr="008E4E18">
        <w:t>or</w:t>
      </w:r>
      <w:r w:rsidRPr="008E4E18">
        <w:rPr>
          <w:spacing w:val="-2"/>
        </w:rPr>
        <w:t xml:space="preserve"> </w:t>
      </w:r>
      <w:r w:rsidRPr="008E4E18">
        <w:t>others</w:t>
      </w:r>
      <w:r w:rsidRPr="008E4E18">
        <w:rPr>
          <w:spacing w:val="-2"/>
        </w:rPr>
        <w:t xml:space="preserve"> </w:t>
      </w:r>
      <w:r w:rsidRPr="008E4E18">
        <w:t>entrusted</w:t>
      </w:r>
      <w:r w:rsidRPr="008E4E18">
        <w:rPr>
          <w:spacing w:val="-2"/>
        </w:rPr>
        <w:t xml:space="preserve"> </w:t>
      </w:r>
      <w:r w:rsidRPr="008E4E18">
        <w:t>to</w:t>
      </w:r>
      <w:r w:rsidRPr="008E4E18">
        <w:rPr>
          <w:spacing w:val="-1"/>
        </w:rPr>
        <w:t xml:space="preserve"> </w:t>
      </w:r>
      <w:r w:rsidRPr="008E4E18">
        <w:t>employees, agents</w:t>
      </w:r>
      <w:r w:rsidRPr="008E4E18">
        <w:rPr>
          <w:spacing w:val="-3"/>
        </w:rPr>
        <w:t xml:space="preserve"> </w:t>
      </w:r>
      <w:r w:rsidRPr="008E4E18">
        <w:t>or</w:t>
      </w:r>
      <w:r w:rsidRPr="008E4E18">
        <w:rPr>
          <w:spacing w:val="-2"/>
        </w:rPr>
        <w:t xml:space="preserve"> </w:t>
      </w:r>
      <w:r w:rsidRPr="008E4E18">
        <w:t>contractors</w:t>
      </w:r>
      <w:r w:rsidRPr="008E4E18">
        <w:rPr>
          <w:spacing w:val="-2"/>
        </w:rPr>
        <w:t xml:space="preserve"> </w:t>
      </w:r>
      <w:r w:rsidRPr="008E4E18">
        <w:t>of</w:t>
      </w:r>
      <w:r w:rsidRPr="008E4E18">
        <w:rPr>
          <w:spacing w:val="-3"/>
        </w:rPr>
        <w:t xml:space="preserve"> </w:t>
      </w:r>
      <w:r w:rsidRPr="008E4E18">
        <w:t>Landlord,</w:t>
      </w:r>
      <w:r w:rsidRPr="008E4E18">
        <w:rPr>
          <w:spacing w:val="-2"/>
        </w:rPr>
        <w:t xml:space="preserve"> </w:t>
      </w:r>
      <w:r w:rsidRPr="008E4E18">
        <w:t>Landlord’s</w:t>
      </w:r>
      <w:r w:rsidRPr="008E4E18">
        <w:rPr>
          <w:spacing w:val="-2"/>
        </w:rPr>
        <w:t xml:space="preserve"> </w:t>
      </w:r>
      <w:r w:rsidRPr="008E4E18">
        <w:t>managing</w:t>
      </w:r>
      <w:r w:rsidRPr="008E4E18">
        <w:rPr>
          <w:spacing w:val="-2"/>
        </w:rPr>
        <w:t xml:space="preserve"> </w:t>
      </w:r>
      <w:r w:rsidRPr="008E4E18">
        <w:t>agent,</w:t>
      </w:r>
      <w:r w:rsidRPr="008E4E18">
        <w:rPr>
          <w:spacing w:val="-2"/>
        </w:rPr>
        <w:t xml:space="preserve"> </w:t>
      </w:r>
      <w:r w:rsidRPr="008E4E18">
        <w:t>if</w:t>
      </w:r>
      <w:r w:rsidRPr="008E4E18">
        <w:rPr>
          <w:spacing w:val="-3"/>
        </w:rPr>
        <w:t xml:space="preserve"> </w:t>
      </w:r>
      <w:r w:rsidRPr="008E4E18">
        <w:t>an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Real</w:t>
      </w:r>
      <w:r w:rsidRPr="008E4E18">
        <w:rPr>
          <w:spacing w:val="-2"/>
        </w:rPr>
        <w:t xml:space="preserve"> </w:t>
      </w:r>
      <w:r w:rsidRPr="008E4E18">
        <w:t>Property.</w:t>
      </w:r>
    </w:p>
    <w:p w14:paraId="6EFE7CA3" w14:textId="583B8D63" w:rsidR="00E9291B" w:rsidRPr="008E4E18" w:rsidRDefault="00E9291B" w:rsidP="00E9291B">
      <w:pPr>
        <w:pStyle w:val="Legal2L2"/>
      </w:pPr>
      <w:r w:rsidRPr="008E4E18">
        <w:t>Neither</w:t>
      </w:r>
      <w:r w:rsidRPr="008E4E18">
        <w:rPr>
          <w:spacing w:val="-3"/>
        </w:rPr>
        <w:t xml:space="preserve"> </w:t>
      </w:r>
      <w:r w:rsidRPr="008E4E18">
        <w:t>Landlord</w:t>
      </w:r>
      <w:r w:rsidRPr="008E4E18">
        <w:rPr>
          <w:spacing w:val="-2"/>
        </w:rPr>
        <w:t xml:space="preserve"> </w:t>
      </w:r>
      <w:r w:rsidRPr="008E4E18">
        <w:t>nor</w:t>
      </w:r>
      <w:r w:rsidRPr="008E4E18">
        <w:rPr>
          <w:spacing w:val="-3"/>
        </w:rPr>
        <w:t xml:space="preserve"> </w:t>
      </w:r>
      <w:r w:rsidRPr="008E4E18">
        <w:t>Landlord’s</w:t>
      </w:r>
      <w:r w:rsidRPr="008E4E18">
        <w:rPr>
          <w:spacing w:val="-3"/>
        </w:rPr>
        <w:t xml:space="preserve"> </w:t>
      </w:r>
      <w:r w:rsidRPr="008E4E18">
        <w:t>managing</w:t>
      </w:r>
      <w:r w:rsidRPr="008E4E18">
        <w:rPr>
          <w:spacing w:val="-3"/>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3"/>
        </w:rPr>
        <w:t xml:space="preserve"> </w:t>
      </w:r>
      <w:r w:rsidRPr="008E4E18">
        <w:t>shall</w:t>
      </w:r>
      <w:r w:rsidRPr="008E4E18">
        <w:rPr>
          <w:spacing w:val="-3"/>
        </w:rPr>
        <w:t xml:space="preserve"> </w:t>
      </w:r>
      <w:r w:rsidRPr="008E4E18">
        <w:t>be</w:t>
      </w:r>
      <w:r w:rsidRPr="008E4E18">
        <w:rPr>
          <w:spacing w:val="-4"/>
        </w:rPr>
        <w:t xml:space="preserve"> </w:t>
      </w:r>
      <w:r w:rsidRPr="008E4E18">
        <w:t>liable</w:t>
      </w:r>
      <w:r w:rsidRPr="008E4E18">
        <w:rPr>
          <w:spacing w:val="-52"/>
        </w:rPr>
        <w:t xml:space="preserve"> </w:t>
      </w:r>
      <w:r w:rsidRPr="008E4E18">
        <w:t>for</w:t>
      </w:r>
      <w:r w:rsidRPr="008E4E18">
        <w:rPr>
          <w:spacing w:val="-3"/>
        </w:rPr>
        <w:t xml:space="preserve"> </w:t>
      </w:r>
      <w:r w:rsidRPr="008E4E18">
        <w:t>any</w:t>
      </w:r>
      <w:r w:rsidRPr="008E4E18">
        <w:rPr>
          <w:spacing w:val="-1"/>
        </w:rPr>
        <w:t xml:space="preserve"> </w:t>
      </w:r>
      <w:r w:rsidRPr="008E4E18">
        <w:t>injury,</w:t>
      </w:r>
      <w:r w:rsidRPr="008E4E18">
        <w:rPr>
          <w:spacing w:val="-2"/>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Tenant’s</w:t>
      </w:r>
      <w:r w:rsidRPr="008E4E18">
        <w:rPr>
          <w:spacing w:val="-2"/>
        </w:rPr>
        <w:t xml:space="preserve"> </w:t>
      </w:r>
      <w:r w:rsidRPr="008E4E18">
        <w:t>Work,</w:t>
      </w:r>
      <w:r w:rsidRPr="008E4E18">
        <w:rPr>
          <w:spacing w:val="-1"/>
        </w:rPr>
        <w:t xml:space="preserve"> </w:t>
      </w:r>
      <w:r w:rsidRPr="008E4E18">
        <w:t>Tenant’s</w:t>
      </w:r>
      <w:r w:rsidRPr="008E4E18">
        <w:rPr>
          <w:spacing w:val="-3"/>
        </w:rPr>
        <w:t xml:space="preserve"> </w:t>
      </w:r>
      <w:r w:rsidRPr="008E4E18">
        <w:t>busines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any other</w:t>
      </w:r>
      <w:r w:rsidRPr="008E4E18">
        <w:rPr>
          <w:spacing w:val="-2"/>
        </w:rPr>
        <w:t xml:space="preserve"> </w:t>
      </w:r>
      <w:r w:rsidRPr="008E4E18">
        <w:t>person</w:t>
      </w:r>
      <w:r w:rsidRPr="008E4E18">
        <w:rPr>
          <w:spacing w:val="-2"/>
        </w:rPr>
        <w:t xml:space="preserve"> </w:t>
      </w:r>
      <w:r w:rsidRPr="008E4E18">
        <w:t>or</w:t>
      </w:r>
      <w:r w:rsidRPr="008E4E18">
        <w:rPr>
          <w:spacing w:val="-1"/>
        </w:rPr>
        <w:t xml:space="preserve"> </w:t>
      </w:r>
      <w:r w:rsidRPr="008E4E18">
        <w:t>property</w:t>
      </w:r>
      <w:r w:rsidRPr="008E4E18">
        <w:rPr>
          <w:spacing w:val="-2"/>
        </w:rPr>
        <w:t xml:space="preserve"> </w:t>
      </w:r>
      <w:r w:rsidRPr="008E4E18">
        <w:t>resulting</w:t>
      </w:r>
      <w:r w:rsidRPr="008E4E18">
        <w:rPr>
          <w:spacing w:val="-1"/>
        </w:rPr>
        <w:t xml:space="preserve"> </w:t>
      </w:r>
      <w:r w:rsidRPr="008E4E18">
        <w:t>from</w:t>
      </w:r>
      <w:r w:rsidRPr="008E4E18">
        <w:rPr>
          <w:spacing w:val="-3"/>
        </w:rPr>
        <w:t xml:space="preserve"> </w:t>
      </w:r>
      <w:r w:rsidRPr="008E4E18">
        <w:t>any</w:t>
      </w:r>
      <w:r w:rsidRPr="008E4E18">
        <w:rPr>
          <w:spacing w:val="-1"/>
        </w:rPr>
        <w:t xml:space="preserve"> </w:t>
      </w:r>
      <w:r w:rsidRPr="008E4E18">
        <w:t>cause,</w:t>
      </w:r>
      <w:r w:rsidRPr="008E4E18">
        <w:rPr>
          <w:spacing w:val="-2"/>
        </w:rPr>
        <w:t xml:space="preserve"> </w:t>
      </w:r>
      <w:r w:rsidRPr="008E4E18">
        <w:t>except</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extent</w:t>
      </w:r>
      <w:r w:rsidRPr="008E4E18">
        <w:rPr>
          <w:spacing w:val="-1"/>
        </w:rPr>
        <w:t xml:space="preserve"> </w:t>
      </w:r>
      <w:r w:rsidRPr="008E4E18">
        <w:t>cau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negligence</w:t>
      </w:r>
      <w:r w:rsidRPr="008E4E18">
        <w:rPr>
          <w:spacing w:val="-2"/>
        </w:rPr>
        <w:t xml:space="preserve"> </w:t>
      </w:r>
      <w:r w:rsidRPr="008E4E18">
        <w:t>or</w:t>
      </w:r>
      <w:r w:rsidRPr="008E4E18">
        <w:rPr>
          <w:spacing w:val="-2"/>
        </w:rPr>
        <w:t xml:space="preserve"> </w:t>
      </w:r>
      <w:r w:rsidRPr="008E4E18">
        <w:t>willful</w:t>
      </w:r>
      <w:r w:rsidRPr="008E4E18">
        <w:rPr>
          <w:spacing w:val="-52"/>
        </w:rPr>
        <w:t xml:space="preserve"> </w:t>
      </w:r>
      <w:r w:rsidRPr="008E4E18">
        <w:t>misconduct of Landlord, Landlord’s managing agent, if any, or their respective employees, agents or</w:t>
      </w:r>
      <w:r w:rsidRPr="008E4E18">
        <w:rPr>
          <w:spacing w:val="1"/>
        </w:rPr>
        <w:t xml:space="preserve"> </w:t>
      </w:r>
      <w:r w:rsidRPr="008E4E18">
        <w:t>contractors,</w:t>
      </w:r>
      <w:r w:rsidRPr="008E4E18">
        <w:rPr>
          <w:spacing w:val="-1"/>
        </w:rPr>
        <w:t xml:space="preserve"> </w:t>
      </w:r>
      <w:r w:rsidRPr="008E4E18">
        <w:t>subject</w:t>
      </w:r>
      <w:r w:rsidRPr="008E4E18">
        <w:rPr>
          <w:spacing w:val="-1"/>
        </w:rPr>
        <w:t xml:space="preserve"> </w:t>
      </w:r>
      <w:r w:rsidRPr="008E4E18">
        <w:t>to</w:t>
      </w:r>
      <w:r w:rsidRPr="008E4E18">
        <w:rPr>
          <w:spacing w:val="1"/>
        </w:rPr>
        <w:t xml:space="preserve"> </w:t>
      </w:r>
      <w:r w:rsidRPr="008E4E18">
        <w:rPr>
          <w:spacing w:val="1"/>
        </w:rPr>
        <w:fldChar w:fldCharType="begin"/>
      </w:r>
      <w:r w:rsidRPr="008E4E18">
        <w:rPr>
          <w:spacing w:val="1"/>
        </w:rPr>
        <w:instrText xml:space="preserve"> REF  _Ref180522469 \h \r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Section 13.4</w:t>
      </w:r>
      <w:r w:rsidRPr="008E4E18">
        <w:rPr>
          <w:spacing w:val="1"/>
        </w:rPr>
        <w:fldChar w:fldCharType="end"/>
      </w:r>
      <w:r w:rsidRPr="008E4E18">
        <w:rPr>
          <w:spacing w:val="1"/>
        </w:rPr>
        <w:t>.</w:t>
      </w:r>
    </w:p>
    <w:p w14:paraId="340063FD" w14:textId="77777777" w:rsidR="00E9291B" w:rsidRPr="008E4E18" w:rsidRDefault="00E9291B" w:rsidP="00E9291B">
      <w:pPr>
        <w:pStyle w:val="Legal2L2"/>
      </w:pPr>
      <w:r w:rsidRPr="008E4E18">
        <w:t>In the event of a transfer or lease of the entire Building (a) the transferor</w:t>
      </w:r>
      <w:r w:rsidRPr="008E4E18">
        <w:rPr>
          <w:spacing w:val="1"/>
        </w:rPr>
        <w:t xml:space="preserve"> </w:t>
      </w:r>
      <w:r w:rsidRPr="008E4E18">
        <w:t>or lessor shall be and hereby is relieved of all obligations and liabilities of Landlord under this lease</w:t>
      </w:r>
      <w:r w:rsidRPr="008E4E18">
        <w:rPr>
          <w:spacing w:val="1"/>
        </w:rPr>
        <w:t xml:space="preserve"> </w:t>
      </w:r>
      <w:r w:rsidRPr="008E4E18">
        <w:t>accruing</w:t>
      </w:r>
      <w:r w:rsidRPr="008E4E18">
        <w:rPr>
          <w:spacing w:val="-2"/>
        </w:rPr>
        <w:t xml:space="preserve"> </w:t>
      </w:r>
      <w:r w:rsidRPr="008E4E18">
        <w:t>after</w:t>
      </w:r>
      <w:r w:rsidRPr="008E4E18">
        <w:rPr>
          <w:spacing w:val="-1"/>
        </w:rPr>
        <w:t xml:space="preserve"> </w:t>
      </w:r>
      <w:r w:rsidRPr="008E4E18">
        <w:t>the</w:t>
      </w:r>
      <w:r w:rsidRPr="008E4E18">
        <w:rPr>
          <w:spacing w:val="-2"/>
        </w:rPr>
        <w:t xml:space="preserve"> </w:t>
      </w:r>
      <w:r w:rsidRPr="008E4E18">
        <w:t>effective</w:t>
      </w:r>
      <w:r w:rsidRPr="008E4E18">
        <w:rPr>
          <w:spacing w:val="-1"/>
        </w:rPr>
        <w:t xml:space="preserve"> </w:t>
      </w:r>
      <w:r w:rsidRPr="008E4E18">
        <w:t>date</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ransfer</w:t>
      </w:r>
      <w:r w:rsidRPr="008E4E18">
        <w:rPr>
          <w:spacing w:val="-2"/>
        </w:rPr>
        <w:t xml:space="preserve"> </w:t>
      </w:r>
      <w:r w:rsidRPr="008E4E18">
        <w:t>or</w:t>
      </w:r>
      <w:r w:rsidRPr="008E4E18">
        <w:rPr>
          <w:spacing w:val="-2"/>
        </w:rPr>
        <w:t xml:space="preserve"> </w:t>
      </w:r>
      <w:r w:rsidRPr="008E4E18">
        <w:t>lease,</w:t>
      </w:r>
      <w:r w:rsidRPr="008E4E18">
        <w:rPr>
          <w:spacing w:val="-1"/>
        </w:rPr>
        <w:t xml:space="preserve"> </w:t>
      </w:r>
      <w:r w:rsidRPr="008E4E18">
        <w:t>and</w:t>
      </w:r>
      <w:r w:rsidRPr="008E4E18">
        <w:rPr>
          <w:spacing w:val="-1"/>
        </w:rPr>
        <w:t xml:space="preserve"> </w:t>
      </w:r>
      <w:r w:rsidRPr="008E4E18">
        <w:t>(b)</w:t>
      </w:r>
      <w:r w:rsidRPr="008E4E18">
        <w:rPr>
          <w:spacing w:val="-2"/>
        </w:rPr>
        <w:t xml:space="preserve"> </w:t>
      </w:r>
      <w:r w:rsidRPr="008E4E18">
        <w:t>the</w:t>
      </w:r>
      <w:r w:rsidRPr="008E4E18">
        <w:rPr>
          <w:spacing w:val="-2"/>
        </w:rPr>
        <w:t xml:space="preserve"> </w:t>
      </w:r>
      <w:r w:rsidRPr="008E4E18">
        <w:t>transferee</w:t>
      </w:r>
      <w:r w:rsidRPr="008E4E18">
        <w:rPr>
          <w:spacing w:val="-2"/>
        </w:rPr>
        <w:t xml:space="preserve"> </w:t>
      </w:r>
      <w:r w:rsidRPr="008E4E18">
        <w:t>or</w:t>
      </w:r>
      <w:r w:rsidRPr="008E4E18">
        <w:rPr>
          <w:spacing w:val="-1"/>
        </w:rPr>
        <w:t xml:space="preserve"> </w:t>
      </w:r>
      <w:r w:rsidRPr="008E4E18">
        <w:t>lessee</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deemed</w:t>
      </w:r>
      <w:r w:rsidRPr="008E4E18">
        <w:rPr>
          <w:spacing w:val="-2"/>
        </w:rPr>
        <w:t xml:space="preserve"> </w:t>
      </w:r>
      <w:r w:rsidRPr="008E4E18">
        <w:t>to</w:t>
      </w:r>
      <w:r w:rsidRPr="008E4E18">
        <w:rPr>
          <w:spacing w:val="-52"/>
        </w:rPr>
        <w:t xml:space="preserve"> </w:t>
      </w:r>
      <w:r w:rsidRPr="008E4E18">
        <w:t>have assumed all of Landlord’s obligations and liabilities under this lease effective from and after the</w:t>
      </w:r>
      <w:r w:rsidRPr="008E4E18">
        <w:rPr>
          <w:spacing w:val="1"/>
        </w:rPr>
        <w:t xml:space="preserve"> </w:t>
      </w:r>
      <w:r w:rsidRPr="008E4E18">
        <w:t>effective</w:t>
      </w:r>
      <w:r w:rsidRPr="008E4E18">
        <w:rPr>
          <w:spacing w:val="-2"/>
        </w:rPr>
        <w:t xml:space="preserve"> </w:t>
      </w:r>
      <w:r w:rsidRPr="008E4E18">
        <w:t>date</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transfer</w:t>
      </w:r>
      <w:r w:rsidRPr="008E4E18">
        <w:rPr>
          <w:spacing w:val="-1"/>
        </w:rPr>
        <w:t xml:space="preserve"> </w:t>
      </w:r>
      <w:r w:rsidRPr="008E4E18">
        <w:t>or</w:t>
      </w:r>
      <w:r w:rsidRPr="008E4E18">
        <w:rPr>
          <w:spacing w:val="-1"/>
        </w:rPr>
        <w:t xml:space="preserve"> </w:t>
      </w:r>
      <w:r w:rsidRPr="008E4E18">
        <w:t>lease.</w:t>
      </w:r>
    </w:p>
    <w:p w14:paraId="0E08B49C" w14:textId="77777777" w:rsidR="00E9291B" w:rsidRPr="008E4E18" w:rsidRDefault="00E9291B" w:rsidP="00E9291B">
      <w:pPr>
        <w:pStyle w:val="Legal2L2"/>
        <w:spacing w:before="5"/>
        <w:rPr>
          <w:sz w:val="20"/>
        </w:rPr>
      </w:pPr>
      <w:r w:rsidRPr="008E4E18">
        <w:t>In no event shall Landlord, its affiliates, agents, partners, members,</w:t>
      </w:r>
      <w:r w:rsidRPr="008E4E18">
        <w:rPr>
          <w:spacing w:val="1"/>
        </w:rPr>
        <w:t xml:space="preserve"> </w:t>
      </w:r>
      <w:r w:rsidRPr="008E4E18">
        <w:t>managers,</w:t>
      </w:r>
      <w:r w:rsidRPr="008E4E18">
        <w:rPr>
          <w:spacing w:val="2"/>
        </w:rPr>
        <w:t xml:space="preserve"> </w:t>
      </w:r>
      <w:r w:rsidRPr="008E4E18">
        <w:t>shareholders,</w:t>
      </w:r>
      <w:r w:rsidRPr="008E4E18">
        <w:rPr>
          <w:spacing w:val="2"/>
        </w:rPr>
        <w:t xml:space="preserve"> </w:t>
      </w:r>
      <w:r w:rsidRPr="008E4E18">
        <w:t>officers,</w:t>
      </w:r>
      <w:r w:rsidRPr="008E4E18">
        <w:rPr>
          <w:spacing w:val="1"/>
        </w:rPr>
        <w:t xml:space="preserve"> </w:t>
      </w:r>
      <w:r w:rsidRPr="008E4E18">
        <w:t>directors</w:t>
      </w:r>
      <w:r w:rsidRPr="008E4E18">
        <w:rPr>
          <w:spacing w:val="2"/>
        </w:rPr>
        <w:t xml:space="preserve"> </w:t>
      </w:r>
      <w:r w:rsidRPr="008E4E18">
        <w:t>and</w:t>
      </w:r>
      <w:r w:rsidRPr="008E4E18">
        <w:rPr>
          <w:spacing w:val="2"/>
        </w:rPr>
        <w:t xml:space="preserve"> </w:t>
      </w:r>
      <w:r w:rsidRPr="008E4E18">
        <w:t>principals,</w:t>
      </w:r>
      <w:r w:rsidRPr="008E4E18">
        <w:rPr>
          <w:spacing w:val="2"/>
        </w:rPr>
        <w:t xml:space="preserve"> </w:t>
      </w:r>
      <w:r w:rsidRPr="008E4E18">
        <w:t>disclosed</w:t>
      </w:r>
      <w:r w:rsidRPr="008E4E18">
        <w:rPr>
          <w:spacing w:val="2"/>
        </w:rPr>
        <w:t xml:space="preserve"> </w:t>
      </w:r>
      <w:r w:rsidRPr="008E4E18">
        <w:t>or</w:t>
      </w:r>
      <w:r w:rsidRPr="008E4E18">
        <w:rPr>
          <w:spacing w:val="3"/>
        </w:rPr>
        <w:t xml:space="preserve"> </w:t>
      </w:r>
      <w:r w:rsidRPr="008E4E18">
        <w:t>undisclosed,</w:t>
      </w:r>
      <w:r w:rsidRPr="008E4E18">
        <w:rPr>
          <w:spacing w:val="6"/>
        </w:rPr>
        <w:t xml:space="preserve"> </w:t>
      </w:r>
      <w:r w:rsidRPr="008E4E18">
        <w:t>be</w:t>
      </w:r>
      <w:r w:rsidRPr="008E4E18">
        <w:rPr>
          <w:spacing w:val="2"/>
        </w:rPr>
        <w:t xml:space="preserve"> </w:t>
      </w:r>
      <w:r w:rsidRPr="008E4E18">
        <w:t>liable</w:t>
      </w:r>
      <w:r w:rsidRPr="008E4E18">
        <w:rPr>
          <w:spacing w:val="1"/>
        </w:rPr>
        <w:t xml:space="preserve"> </w:t>
      </w:r>
      <w:r w:rsidRPr="008E4E18">
        <w:t>for</w:t>
      </w:r>
      <w:r w:rsidRPr="008E4E18">
        <w:rPr>
          <w:spacing w:val="1"/>
        </w:rPr>
        <w:t xml:space="preserve"> </w:t>
      </w:r>
      <w:r w:rsidRPr="008E4E18">
        <w:t>incidental or consequential damages or have any personal liability under or in connection with this lease.</w:t>
      </w:r>
      <w:r w:rsidRPr="008E4E18">
        <w:rPr>
          <w:spacing w:val="1"/>
        </w:rPr>
        <w:t xml:space="preserve"> </w:t>
      </w:r>
      <w:r w:rsidRPr="008E4E18">
        <w:t>Tenant</w:t>
      </w:r>
      <w:r w:rsidRPr="008E4E18">
        <w:rPr>
          <w:spacing w:val="-3"/>
        </w:rPr>
        <w:t xml:space="preserve"> </w:t>
      </w:r>
      <w:r w:rsidRPr="008E4E18">
        <w:t>shall</w:t>
      </w:r>
      <w:r w:rsidRPr="008E4E18">
        <w:rPr>
          <w:spacing w:val="-3"/>
        </w:rPr>
        <w:t xml:space="preserve"> </w:t>
      </w:r>
      <w:r w:rsidRPr="008E4E18">
        <w:t>look</w:t>
      </w:r>
      <w:r w:rsidRPr="008E4E18">
        <w:rPr>
          <w:spacing w:val="-3"/>
        </w:rPr>
        <w:t xml:space="preserve"> </w:t>
      </w:r>
      <w:r w:rsidRPr="008E4E18">
        <w:t>only</w:t>
      </w:r>
      <w:r w:rsidRPr="008E4E18">
        <w:rPr>
          <w:spacing w:val="-2"/>
        </w:rPr>
        <w:t xml:space="preserve"> </w:t>
      </w:r>
      <w:r w:rsidRPr="008E4E18">
        <w:t>to</w:t>
      </w:r>
      <w:r w:rsidRPr="008E4E18">
        <w:rPr>
          <w:spacing w:val="-2"/>
        </w:rPr>
        <w:t xml:space="preserve"> </w:t>
      </w:r>
      <w:r w:rsidRPr="008E4E18">
        <w:t>Landlord’s</w:t>
      </w:r>
      <w:r w:rsidRPr="008E4E18">
        <w:rPr>
          <w:spacing w:val="-2"/>
        </w:rPr>
        <w:t xml:space="preserve"> </w:t>
      </w:r>
      <w:r w:rsidRPr="008E4E18">
        <w:t>interest</w:t>
      </w:r>
      <w:r w:rsidRPr="008E4E18">
        <w:rPr>
          <w:spacing w:val="-3"/>
        </w:rPr>
        <w:t xml:space="preserve"> </w:t>
      </w:r>
      <w:r w:rsidRPr="008E4E18">
        <w:t>in</w:t>
      </w:r>
      <w:r w:rsidRPr="008E4E18">
        <w:rPr>
          <w:spacing w:val="-2"/>
        </w:rPr>
        <w:t xml:space="preserve"> </w:t>
      </w:r>
      <w:r w:rsidRPr="008E4E18">
        <w:t>the Real</w:t>
      </w:r>
      <w:r w:rsidRPr="008E4E18">
        <w:rPr>
          <w:spacing w:val="-3"/>
        </w:rPr>
        <w:t xml:space="preserve"> </w:t>
      </w:r>
      <w:r w:rsidRPr="008E4E18">
        <w:t>Property for</w:t>
      </w:r>
      <w:r w:rsidRPr="008E4E18">
        <w:rPr>
          <w:spacing w:val="-2"/>
        </w:rPr>
        <w:t xml:space="preserve"> </w:t>
      </w:r>
      <w:r w:rsidRPr="008E4E18">
        <w:t>the</w:t>
      </w:r>
      <w:r w:rsidRPr="008E4E18">
        <w:rPr>
          <w:spacing w:val="-3"/>
        </w:rPr>
        <w:t xml:space="preserve"> </w:t>
      </w:r>
      <w:r w:rsidRPr="008E4E18">
        <w:t>satisfaction</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remedies</w:t>
      </w:r>
      <w:r w:rsidRPr="008E4E18">
        <w:rPr>
          <w:spacing w:val="-52"/>
        </w:rPr>
        <w:t xml:space="preserve"> </w:t>
      </w:r>
      <w:r w:rsidRPr="008E4E18">
        <w:t>or to collect any judgment requiring the payment of money by Landlord under or in connection with this</w:t>
      </w:r>
      <w:r w:rsidRPr="008E4E18">
        <w:rPr>
          <w:spacing w:val="1"/>
        </w:rPr>
        <w:t xml:space="preserve"> </w:t>
      </w:r>
      <w:r w:rsidRPr="008E4E18">
        <w:t>lease,</w:t>
      </w:r>
      <w:r w:rsidRPr="008E4E18">
        <w:rPr>
          <w:spacing w:val="-2"/>
        </w:rPr>
        <w:t xml:space="preserve"> </w:t>
      </w:r>
      <w:r w:rsidRPr="008E4E18">
        <w:t>and</w:t>
      </w:r>
      <w:r w:rsidRPr="008E4E18">
        <w:rPr>
          <w:spacing w:val="-1"/>
        </w:rPr>
        <w:t xml:space="preserve"> </w:t>
      </w:r>
      <w:r w:rsidRPr="008E4E18">
        <w:t>no other</w:t>
      </w:r>
      <w:r w:rsidRPr="008E4E18">
        <w:rPr>
          <w:spacing w:val="-1"/>
        </w:rPr>
        <w:t xml:space="preserve"> </w:t>
      </w:r>
      <w:r w:rsidRPr="008E4E18">
        <w:t>assets</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such persons</w:t>
      </w:r>
      <w:r w:rsidRPr="008E4E18">
        <w:rPr>
          <w:spacing w:val="-2"/>
        </w:rPr>
        <w:t xml:space="preserve"> </w:t>
      </w:r>
      <w:r w:rsidRPr="008E4E18">
        <w:t>shall be</w:t>
      </w:r>
      <w:r w:rsidRPr="008E4E18">
        <w:rPr>
          <w:spacing w:val="-2"/>
        </w:rPr>
        <w:t xml:space="preserve"> </w:t>
      </w:r>
      <w:r w:rsidRPr="008E4E18">
        <w:t>subject</w:t>
      </w:r>
      <w:r w:rsidRPr="008E4E18">
        <w:rPr>
          <w:spacing w:val="-2"/>
        </w:rPr>
        <w:t xml:space="preserve"> </w:t>
      </w:r>
      <w:r w:rsidRPr="008E4E18">
        <w:t>to lien,</w:t>
      </w:r>
      <w:r w:rsidRPr="008E4E18">
        <w:rPr>
          <w:spacing w:val="-1"/>
        </w:rPr>
        <w:t xml:space="preserve"> </w:t>
      </w:r>
      <w:r w:rsidRPr="008E4E18">
        <w:t>levy, execution</w:t>
      </w:r>
      <w:r w:rsidRPr="008E4E18">
        <w:rPr>
          <w:spacing w:val="-2"/>
        </w:rPr>
        <w:t xml:space="preserve"> </w:t>
      </w:r>
      <w:r w:rsidRPr="008E4E18">
        <w:t>or other enforcement procedure for the satisfaction of Tenant’s remedies or the collection of any judgment under</w:t>
      </w:r>
      <w:r w:rsidRPr="008E4E18">
        <w:rPr>
          <w:spacing w:val="1"/>
        </w:rPr>
        <w:t xml:space="preserve"> </w:t>
      </w:r>
      <w:r w:rsidRPr="008E4E18">
        <w:t>or in connection with this lease.</w:t>
      </w:r>
      <w:r w:rsidRPr="008E4E18">
        <w:rPr>
          <w:spacing w:val="1"/>
        </w:rPr>
        <w:t xml:space="preserve"> </w:t>
      </w:r>
      <w:r w:rsidRPr="008E4E18">
        <w:t>If Tenant acquires a lien on such other property or assets by judgment or</w:t>
      </w:r>
      <w:r w:rsidRPr="008E4E18">
        <w:rPr>
          <w:spacing w:val="-53"/>
        </w:rPr>
        <w:t xml:space="preserve"> </w:t>
      </w:r>
      <w:r w:rsidRPr="008E4E18">
        <w:t>otherwise, Tenant shall promptly release that lien by signing, acknowledging and delivering to Landlord</w:t>
      </w:r>
      <w:r w:rsidRPr="008E4E18">
        <w:rPr>
          <w:spacing w:val="1"/>
        </w:rPr>
        <w:t xml:space="preserve"> </w:t>
      </w:r>
      <w:r w:rsidRPr="008E4E18">
        <w:t>any</w:t>
      </w:r>
      <w:r w:rsidRPr="008E4E18">
        <w:rPr>
          <w:spacing w:val="-1"/>
        </w:rPr>
        <w:t xml:space="preserve"> </w:t>
      </w:r>
      <w:r w:rsidRPr="008E4E18">
        <w:t>instrument, prepared by</w:t>
      </w:r>
      <w:r w:rsidRPr="008E4E18">
        <w:rPr>
          <w:spacing w:val="-1"/>
        </w:rPr>
        <w:t xml:space="preserve"> </w:t>
      </w:r>
      <w:r w:rsidRPr="008E4E18">
        <w:t>Landlord,</w:t>
      </w:r>
      <w:r w:rsidRPr="008E4E18">
        <w:rPr>
          <w:spacing w:val="-1"/>
        </w:rPr>
        <w:t xml:space="preserve"> </w:t>
      </w:r>
      <w:r w:rsidRPr="008E4E18">
        <w:t>required for</w:t>
      </w:r>
      <w:r w:rsidRPr="008E4E18">
        <w:rPr>
          <w:spacing w:val="-1"/>
        </w:rPr>
        <w:t xml:space="preserve"> </w:t>
      </w:r>
      <w:r w:rsidRPr="008E4E18">
        <w:t>the</w:t>
      </w:r>
      <w:r w:rsidRPr="008E4E18">
        <w:rPr>
          <w:spacing w:val="-1"/>
        </w:rPr>
        <w:t xml:space="preserve"> </w:t>
      </w:r>
      <w:r w:rsidRPr="008E4E18">
        <w:t>lien to</w:t>
      </w:r>
      <w:r w:rsidRPr="008E4E18">
        <w:rPr>
          <w:spacing w:val="-1"/>
        </w:rPr>
        <w:t xml:space="preserve"> </w:t>
      </w:r>
      <w:r w:rsidRPr="008E4E18">
        <w:t>be</w:t>
      </w:r>
      <w:r w:rsidRPr="008E4E18">
        <w:rPr>
          <w:spacing w:val="-1"/>
        </w:rPr>
        <w:t xml:space="preserve"> </w:t>
      </w:r>
      <w:r w:rsidRPr="008E4E18">
        <w:t>released.</w:t>
      </w:r>
    </w:p>
    <w:p w14:paraId="7F057406" w14:textId="77777777" w:rsidR="00E9291B" w:rsidRPr="008E4E18" w:rsidRDefault="00E9291B" w:rsidP="00E9291B">
      <w:pPr>
        <w:pStyle w:val="Legal2L2"/>
        <w:tabs>
          <w:tab w:val="left" w:pos="2980"/>
        </w:tabs>
        <w:spacing w:line="237" w:lineRule="auto"/>
        <w:ind w:right="553"/>
      </w:pPr>
      <w:r w:rsidRPr="008E4E18">
        <w:t>If Tenant requests Landlord’s consent or approval and Landlord fails or</w:t>
      </w:r>
      <w:r w:rsidRPr="008E4E18">
        <w:rPr>
          <w:spacing w:val="1"/>
        </w:rPr>
        <w:t xml:space="preserve"> </w:t>
      </w:r>
      <w:r w:rsidRPr="008E4E18">
        <w:t>refuses</w:t>
      </w:r>
      <w:r w:rsidRPr="008E4E18">
        <w:rPr>
          <w:spacing w:val="-3"/>
        </w:rPr>
        <w:t xml:space="preserve"> </w:t>
      </w:r>
      <w:r w:rsidRPr="008E4E18">
        <w:t>to</w:t>
      </w:r>
      <w:r w:rsidRPr="008E4E18">
        <w:rPr>
          <w:spacing w:val="-1"/>
        </w:rPr>
        <w:t xml:space="preserve"> </w:t>
      </w:r>
      <w:r w:rsidRPr="008E4E18">
        <w:t>give</w:t>
      </w:r>
      <w:r w:rsidRPr="008E4E18">
        <w:rPr>
          <w:spacing w:val="-2"/>
        </w:rPr>
        <w:t xml:space="preserve"> </w:t>
      </w:r>
      <w:r w:rsidRPr="008E4E18">
        <w:t>such</w:t>
      </w:r>
      <w:r w:rsidRPr="008E4E18">
        <w:rPr>
          <w:spacing w:val="-1"/>
        </w:rPr>
        <w:t xml:space="preserve"> </w:t>
      </w:r>
      <w:r w:rsidRPr="008E4E18">
        <w:t>consent</w:t>
      </w:r>
      <w:r w:rsidRPr="008E4E18">
        <w:rPr>
          <w:spacing w:val="-2"/>
        </w:rPr>
        <w:t xml:space="preserve"> </w:t>
      </w:r>
      <w:r w:rsidRPr="008E4E18">
        <w:t>or</w:t>
      </w:r>
      <w:r w:rsidRPr="008E4E18">
        <w:rPr>
          <w:spacing w:val="-2"/>
        </w:rPr>
        <w:t xml:space="preserve"> </w:t>
      </w:r>
      <w:r w:rsidRPr="008E4E18">
        <w:t>approval,</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entitled</w:t>
      </w:r>
      <w:r w:rsidRPr="008E4E18">
        <w:rPr>
          <w:spacing w:val="-1"/>
        </w:rPr>
        <w:t xml:space="preserve"> </w:t>
      </w:r>
      <w:r w:rsidRPr="008E4E18">
        <w:t>to</w:t>
      </w:r>
      <w:r w:rsidRPr="008E4E18">
        <w:rPr>
          <w:spacing w:val="-2"/>
        </w:rPr>
        <w:t xml:space="preserve"> </w:t>
      </w:r>
      <w:r w:rsidRPr="008E4E18">
        <w:t>any</w:t>
      </w:r>
      <w:r w:rsidRPr="008E4E18">
        <w:rPr>
          <w:spacing w:val="-2"/>
        </w:rPr>
        <w:t xml:space="preserve"> </w:t>
      </w:r>
      <w:r w:rsidRPr="008E4E18">
        <w:t>damages</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withholding</w:t>
      </w:r>
      <w:r w:rsidRPr="008E4E18">
        <w:rPr>
          <w:spacing w:val="-52"/>
        </w:rPr>
        <w:t xml:space="preserve"> </w:t>
      </w:r>
      <w:r w:rsidRPr="008E4E18">
        <w:t>by Landlord of its consent or approval, it being intended that Tenant’s sole remedy shall be an action for</w:t>
      </w:r>
      <w:r w:rsidRPr="008E4E18">
        <w:rPr>
          <w:spacing w:val="1"/>
        </w:rPr>
        <w:t xml:space="preserve"> </w:t>
      </w:r>
      <w:r w:rsidRPr="008E4E18">
        <w:t>specific performance or injunction, and that such remedy shall be available only in those cases where</w:t>
      </w:r>
      <w:r w:rsidRPr="008E4E18">
        <w:rPr>
          <w:spacing w:val="1"/>
        </w:rPr>
        <w:t xml:space="preserve"> </w:t>
      </w:r>
      <w:r w:rsidRPr="008E4E18">
        <w:t>Landlord</w:t>
      </w:r>
      <w:r w:rsidRPr="008E4E18">
        <w:rPr>
          <w:spacing w:val="-2"/>
        </w:rPr>
        <w:t xml:space="preserve"> </w:t>
      </w:r>
      <w:r w:rsidRPr="008E4E18">
        <w:t>has</w:t>
      </w:r>
      <w:r w:rsidRPr="008E4E18">
        <w:rPr>
          <w:spacing w:val="-1"/>
        </w:rPr>
        <w:t xml:space="preserve"> </w:t>
      </w:r>
      <w:r w:rsidRPr="008E4E18">
        <w:t>expressly agreed</w:t>
      </w:r>
      <w:r w:rsidRPr="008E4E18">
        <w:rPr>
          <w:spacing w:val="-2"/>
        </w:rPr>
        <w:t xml:space="preserve"> </w:t>
      </w:r>
      <w:r w:rsidRPr="008E4E18">
        <w:t>in writing</w:t>
      </w:r>
      <w:r w:rsidRPr="008E4E18">
        <w:rPr>
          <w:spacing w:val="-1"/>
        </w:rPr>
        <w:t xml:space="preserve"> </w:t>
      </w:r>
      <w:r w:rsidRPr="008E4E18">
        <w:t>not</w:t>
      </w:r>
      <w:r w:rsidRPr="008E4E18">
        <w:rPr>
          <w:spacing w:val="-1"/>
        </w:rPr>
        <w:t xml:space="preserve"> </w:t>
      </w:r>
      <w:r w:rsidRPr="008E4E18">
        <w:t>to</w:t>
      </w:r>
      <w:r w:rsidRPr="008E4E18">
        <w:rPr>
          <w:spacing w:val="-1"/>
        </w:rPr>
        <w:t xml:space="preserve"> </w:t>
      </w:r>
      <w:r w:rsidRPr="008E4E18">
        <w:t>unreasonably withhold</w:t>
      </w:r>
      <w:r w:rsidRPr="008E4E18">
        <w:rPr>
          <w:spacing w:val="-1"/>
        </w:rPr>
        <w:t xml:space="preserve"> </w:t>
      </w:r>
      <w:r w:rsidRPr="008E4E18">
        <w:t>its</w:t>
      </w:r>
      <w:r w:rsidRPr="008E4E18">
        <w:rPr>
          <w:spacing w:val="-1"/>
        </w:rPr>
        <w:t xml:space="preserve"> </w:t>
      </w:r>
      <w:r w:rsidRPr="008E4E18">
        <w:t>consent.</w:t>
      </w:r>
    </w:p>
    <w:p w14:paraId="0F410298" w14:textId="77777777" w:rsidR="00E9291B" w:rsidRPr="008E4E18" w:rsidRDefault="00E9291B" w:rsidP="00E9291B">
      <w:pPr>
        <w:pStyle w:val="Legal2L2"/>
        <w:tabs>
          <w:tab w:val="left" w:pos="2980"/>
        </w:tabs>
        <w:spacing w:line="237" w:lineRule="auto"/>
        <w:ind w:right="553"/>
      </w:pPr>
      <w:r w:rsidRPr="008E4E18">
        <w:t xml:space="preserve"> 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obligations</w:t>
      </w:r>
      <w:r w:rsidRPr="008E4E18">
        <w:rPr>
          <w:spacing w:val="-2"/>
        </w:rPr>
        <w:t xml:space="preserve"> </w:t>
      </w:r>
      <w:r w:rsidRPr="008E4E18">
        <w:t>of</w:t>
      </w:r>
      <w:r w:rsidRPr="008E4E18">
        <w:rPr>
          <w:spacing w:val="-2"/>
        </w:rPr>
        <w:t xml:space="preserve"> </w:t>
      </w:r>
      <w:r w:rsidRPr="008E4E18">
        <w:t>Tenant</w:t>
      </w:r>
      <w:r w:rsidRPr="008E4E18">
        <w:rPr>
          <w:spacing w:val="-2"/>
        </w:rPr>
        <w:t xml:space="preserve"> </w:t>
      </w:r>
      <w:r w:rsidRPr="008E4E18">
        <w:t>to</w:t>
      </w:r>
      <w:r w:rsidRPr="008E4E18">
        <w:rPr>
          <w:spacing w:val="-2"/>
        </w:rPr>
        <w:t xml:space="preserve"> </w:t>
      </w:r>
      <w:r w:rsidRPr="008E4E18">
        <w:t>pay</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and</w:t>
      </w:r>
      <w:r w:rsidRPr="008E4E18">
        <w:rPr>
          <w:spacing w:val="-1"/>
        </w:rPr>
        <w:t xml:space="preserve"> </w:t>
      </w:r>
      <w:r w:rsidRPr="008E4E18">
        <w:t>perform</w:t>
      </w:r>
      <w:r w:rsidRPr="008E4E18">
        <w:rPr>
          <w:spacing w:val="-52"/>
        </w:rPr>
        <w:t xml:space="preserve"> </w:t>
      </w:r>
      <w:r w:rsidRPr="008E4E18">
        <w:t>Tenant’s other obligations under this lease are separate, distinct and independent of Landlord’s</w:t>
      </w:r>
      <w:r w:rsidRPr="008E4E18">
        <w:rPr>
          <w:spacing w:val="1"/>
        </w:rPr>
        <w:t xml:space="preserve"> </w:t>
      </w:r>
      <w:r w:rsidRPr="008E4E18">
        <w:t>obligations</w:t>
      </w:r>
      <w:r w:rsidRPr="008E4E18">
        <w:rPr>
          <w:spacing w:val="-2"/>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4C0D30CC" w14:textId="77777777" w:rsidR="00E9291B" w:rsidRPr="008E4E18" w:rsidRDefault="00E9291B" w:rsidP="00E9291B">
      <w:pPr>
        <w:pStyle w:val="Legal2L2"/>
      </w:pPr>
      <w:r w:rsidRPr="008E4E18">
        <w:t>Tenant’s obligations shall not be waived, delayed or otherwise affected</w:t>
      </w:r>
      <w:r w:rsidRPr="008E4E18">
        <w:rPr>
          <w:spacing w:val="1"/>
        </w:rPr>
        <w:t xml:space="preserve"> </w:t>
      </w:r>
      <w:r w:rsidRPr="008E4E18">
        <w:t>in</w:t>
      </w:r>
      <w:r w:rsidRPr="008E4E18">
        <w:rPr>
          <w:spacing w:val="-1"/>
        </w:rPr>
        <w:t xml:space="preserve"> </w:t>
      </w:r>
      <w:r w:rsidRPr="008E4E18">
        <w:t>any</w:t>
      </w:r>
      <w:r w:rsidRPr="008E4E18">
        <w:rPr>
          <w:spacing w:val="-1"/>
        </w:rPr>
        <w:t xml:space="preserve"> </w:t>
      </w:r>
      <w:r w:rsidRPr="008E4E18">
        <w:t>manner,</w:t>
      </w:r>
      <w:r w:rsidRPr="008E4E18">
        <w:rPr>
          <w:spacing w:val="-2"/>
        </w:rPr>
        <w:t xml:space="preserve"> </w:t>
      </w:r>
      <w:r w:rsidRPr="008E4E18">
        <w:t>and</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2"/>
        </w:rPr>
        <w:t xml:space="preserve"> </w:t>
      </w:r>
      <w:r w:rsidRPr="008E4E18">
        <w:t>no</w:t>
      </w:r>
      <w:r w:rsidRPr="008E4E18">
        <w:rPr>
          <w:spacing w:val="-1"/>
        </w:rPr>
        <w:t xml:space="preserve"> </w:t>
      </w:r>
      <w:r w:rsidRPr="008E4E18">
        <w:t>liability,</w:t>
      </w:r>
      <w:r w:rsidRPr="008E4E18">
        <w:rPr>
          <w:spacing w:val="-1"/>
        </w:rPr>
        <w:t xml:space="preserve"> </w:t>
      </w:r>
      <w:r w:rsidRPr="008E4E18">
        <w:t>if</w:t>
      </w:r>
      <w:r w:rsidRPr="008E4E18">
        <w:rPr>
          <w:spacing w:val="-2"/>
        </w:rPr>
        <w:t xml:space="preserve"> </w:t>
      </w:r>
      <w:r w:rsidRPr="008E4E18">
        <w:t>Landlord</w:t>
      </w:r>
      <w:r w:rsidRPr="008E4E18">
        <w:rPr>
          <w:spacing w:val="-1"/>
        </w:rPr>
        <w:t xml:space="preserve"> </w:t>
      </w:r>
      <w:r w:rsidRPr="008E4E18">
        <w:t>is</w:t>
      </w:r>
      <w:r w:rsidRPr="008E4E18">
        <w:rPr>
          <w:spacing w:val="-1"/>
        </w:rPr>
        <w:t xml:space="preserve"> </w:t>
      </w:r>
      <w:r w:rsidRPr="008E4E18">
        <w:t>unable</w:t>
      </w:r>
      <w:r w:rsidRPr="008E4E18">
        <w:rPr>
          <w:spacing w:val="-2"/>
        </w:rPr>
        <w:t xml:space="preserve"> </w:t>
      </w:r>
      <w:r w:rsidRPr="008E4E18">
        <w:t>to</w:t>
      </w:r>
      <w:r w:rsidRPr="008E4E18">
        <w:rPr>
          <w:spacing w:val="-1"/>
        </w:rPr>
        <w:t xml:space="preserve"> </w:t>
      </w:r>
      <w:r w:rsidRPr="008E4E18">
        <w:t>comply</w:t>
      </w:r>
      <w:r w:rsidRPr="008E4E18">
        <w:rPr>
          <w:spacing w:val="-1"/>
        </w:rPr>
        <w:t xml:space="preserve"> </w:t>
      </w:r>
      <w:r w:rsidRPr="008E4E18">
        <w:t>with,</w:t>
      </w:r>
      <w:r w:rsidRPr="008E4E18">
        <w:rPr>
          <w:spacing w:val="-2"/>
        </w:rPr>
        <w:t xml:space="preserve"> </w:t>
      </w:r>
      <w:r w:rsidRPr="008E4E18">
        <w:t>or</w:t>
      </w:r>
      <w:r w:rsidRPr="008E4E18">
        <w:rPr>
          <w:spacing w:val="-2"/>
        </w:rPr>
        <w:t xml:space="preserve"> </w:t>
      </w:r>
      <w:r w:rsidRPr="008E4E18">
        <w:t>is</w:t>
      </w:r>
      <w:r w:rsidRPr="008E4E18">
        <w:rPr>
          <w:spacing w:val="-1"/>
        </w:rPr>
        <w:t xml:space="preserve"> </w:t>
      </w:r>
      <w:r w:rsidRPr="008E4E18">
        <w:t>delayed</w:t>
      </w:r>
      <w:r w:rsidRPr="008E4E18">
        <w:rPr>
          <w:spacing w:val="-1"/>
        </w:rPr>
        <w:t xml:space="preserve"> </w:t>
      </w:r>
      <w:r w:rsidRPr="008E4E18">
        <w:t>in</w:t>
      </w:r>
      <w:r w:rsidRPr="008E4E18">
        <w:rPr>
          <w:spacing w:val="-52"/>
        </w:rPr>
        <w:t xml:space="preserve"> </w:t>
      </w:r>
      <w:r w:rsidRPr="008E4E18">
        <w:t>complying with, any of Landlord’s obligations under this lease by reason of any strike, labor trouble,</w:t>
      </w:r>
      <w:r w:rsidRPr="008E4E18">
        <w:rPr>
          <w:spacing w:val="1"/>
        </w:rPr>
        <w:t xml:space="preserve"> </w:t>
      </w:r>
      <w:r w:rsidRPr="008E4E18">
        <w:t>accident, war, government</w:t>
      </w:r>
      <w:r w:rsidRPr="008E4E18">
        <w:rPr>
          <w:spacing w:val="-2"/>
        </w:rPr>
        <w:t xml:space="preserve"> </w:t>
      </w:r>
      <w:r w:rsidRPr="008E4E18">
        <w:t>action,</w:t>
      </w:r>
      <w:r w:rsidRPr="008E4E18">
        <w:rPr>
          <w:spacing w:val="1"/>
        </w:rPr>
        <w:t xml:space="preserve"> </w:t>
      </w:r>
      <w:r w:rsidRPr="008E4E18">
        <w:t>Laws or</w:t>
      </w:r>
      <w:r w:rsidRPr="008E4E18">
        <w:rPr>
          <w:spacing w:val="-1"/>
        </w:rPr>
        <w:t xml:space="preserve"> </w:t>
      </w:r>
      <w:r w:rsidRPr="008E4E18">
        <w:t>other</w:t>
      </w:r>
      <w:r w:rsidRPr="008E4E18">
        <w:rPr>
          <w:spacing w:val="-1"/>
        </w:rPr>
        <w:t xml:space="preserve"> </w:t>
      </w:r>
      <w:r w:rsidRPr="008E4E18">
        <w:t>cause</w:t>
      </w:r>
      <w:r w:rsidRPr="008E4E18">
        <w:rPr>
          <w:spacing w:val="-1"/>
        </w:rPr>
        <w:t xml:space="preserve"> </w:t>
      </w:r>
      <w:r w:rsidRPr="008E4E18">
        <w:t>beyond</w:t>
      </w:r>
      <w:r w:rsidRPr="008E4E18">
        <w:rPr>
          <w:spacing w:val="-1"/>
        </w:rPr>
        <w:t xml:space="preserve"> </w:t>
      </w:r>
      <w:r w:rsidRPr="008E4E18">
        <w:t>Landlord’s</w:t>
      </w:r>
      <w:r w:rsidRPr="008E4E18">
        <w:rPr>
          <w:spacing w:val="-1"/>
        </w:rPr>
        <w:t xml:space="preserve"> </w:t>
      </w:r>
      <w:r w:rsidRPr="008E4E18">
        <w:t>control.</w:t>
      </w:r>
    </w:p>
    <w:p w14:paraId="3115E910" w14:textId="77777777" w:rsidR="00E9291B" w:rsidRPr="008E4E18" w:rsidRDefault="00E9291B" w:rsidP="00E9291B">
      <w:pPr>
        <w:pStyle w:val="Legal2L2"/>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perform</w:t>
      </w:r>
      <w:r w:rsidRPr="008E4E18">
        <w:rPr>
          <w:spacing w:val="-2"/>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ny</w:t>
      </w:r>
      <w:r w:rsidRPr="008E4E18">
        <w:rPr>
          <w:spacing w:val="-1"/>
        </w:rPr>
        <w:t xml:space="preserve"> </w:t>
      </w:r>
      <w:r w:rsidRPr="008E4E18">
        <w:t>act</w:t>
      </w:r>
      <w:r w:rsidRPr="008E4E18">
        <w:rPr>
          <w:spacing w:val="-1"/>
        </w:rPr>
        <w:t xml:space="preserve"> </w:t>
      </w:r>
      <w:r w:rsidRPr="008E4E18">
        <w:t>which</w:t>
      </w:r>
      <w:r w:rsidRPr="008E4E18">
        <w:rPr>
          <w:spacing w:val="-2"/>
        </w:rPr>
        <w:t xml:space="preserve"> </w:t>
      </w:r>
      <w:r w:rsidRPr="008E4E18">
        <w:t>may</w:t>
      </w:r>
      <w:r w:rsidRPr="008E4E18">
        <w:rPr>
          <w:spacing w:val="-52"/>
        </w:rPr>
        <w:t xml:space="preserve"> </w:t>
      </w:r>
      <w:r w:rsidRPr="008E4E18">
        <w:t>subject</w:t>
      </w:r>
      <w:r w:rsidRPr="008E4E18">
        <w:rPr>
          <w:spacing w:val="-2"/>
        </w:rPr>
        <w:t xml:space="preserve"> </w:t>
      </w:r>
      <w:r w:rsidRPr="008E4E18">
        <w:t>Landlord,</w:t>
      </w:r>
      <w:r w:rsidRPr="008E4E18">
        <w:rPr>
          <w:spacing w:val="-2"/>
        </w:rPr>
        <w:t xml:space="preserve"> </w:t>
      </w:r>
      <w:r w:rsidRPr="008E4E18">
        <w:t>its</w:t>
      </w:r>
      <w:r w:rsidRPr="008E4E18">
        <w:rPr>
          <w:spacing w:val="-2"/>
        </w:rPr>
        <w:t xml:space="preserve"> </w:t>
      </w:r>
      <w:r w:rsidRPr="008E4E18">
        <w:t>partners,</w:t>
      </w:r>
      <w:r w:rsidRPr="008E4E18">
        <w:rPr>
          <w:spacing w:val="-2"/>
        </w:rPr>
        <w:t xml:space="preserve"> </w:t>
      </w:r>
      <w:r w:rsidRPr="008E4E18">
        <w:t>members, managers,</w:t>
      </w:r>
      <w:r w:rsidRPr="008E4E18">
        <w:rPr>
          <w:spacing w:val="-2"/>
        </w:rPr>
        <w:t xml:space="preserve"> </w:t>
      </w:r>
      <w:r w:rsidRPr="008E4E18">
        <w:t>shareholders,</w:t>
      </w:r>
      <w:r w:rsidRPr="008E4E18">
        <w:rPr>
          <w:spacing w:val="-2"/>
        </w:rPr>
        <w:t xml:space="preserve"> </w:t>
      </w:r>
      <w:r w:rsidRPr="008E4E18">
        <w:t>officers,</w:t>
      </w:r>
      <w:r w:rsidRPr="008E4E18">
        <w:rPr>
          <w:spacing w:val="-2"/>
        </w:rPr>
        <w:t xml:space="preserve"> </w:t>
      </w:r>
      <w:r w:rsidRPr="008E4E18">
        <w:t>directors</w:t>
      </w:r>
      <w:r w:rsidRPr="008E4E18">
        <w:rPr>
          <w:spacing w:val="-2"/>
        </w:rPr>
        <w:t xml:space="preserve"> </w:t>
      </w:r>
      <w:r w:rsidRPr="008E4E18">
        <w:t>and</w:t>
      </w:r>
      <w:r w:rsidRPr="008E4E18">
        <w:rPr>
          <w:spacing w:val="-1"/>
        </w:rPr>
        <w:t xml:space="preserve"> </w:t>
      </w:r>
      <w:r w:rsidRPr="008E4E18">
        <w:t>principals</w:t>
      </w:r>
      <w:r w:rsidRPr="008E4E18">
        <w:rPr>
          <w:spacing w:val="2"/>
        </w:rPr>
        <w:t xml:space="preserve"> </w:t>
      </w:r>
      <w:r w:rsidRPr="008E4E18">
        <w:t>or Landlord’s managing agent, if any, to any liability.</w:t>
      </w:r>
      <w:r w:rsidRPr="008E4E18">
        <w:rPr>
          <w:spacing w:val="1"/>
        </w:rPr>
        <w:t xml:space="preserve"> </w:t>
      </w:r>
      <w:r w:rsidRPr="008E4E18">
        <w:t>Tenant shall, to the extent not caused by the</w:t>
      </w:r>
      <w:r w:rsidRPr="008E4E18">
        <w:rPr>
          <w:spacing w:val="1"/>
        </w:rPr>
        <w:t xml:space="preserve"> </w:t>
      </w:r>
      <w:r w:rsidRPr="008E4E18">
        <w:t>negligence or willful misconduct of Landlord or its contractors or agents, indemnify, defend and hold</w:t>
      </w:r>
      <w:r w:rsidRPr="008E4E18">
        <w:rPr>
          <w:spacing w:val="1"/>
        </w:rPr>
        <w:t xml:space="preserve"> </w:t>
      </w:r>
      <w:r w:rsidRPr="008E4E18">
        <w:t>harmless Landlord and Landlord’s managing agent, if any, from and against all (a) claims arising from</w:t>
      </w:r>
      <w:r w:rsidRPr="008E4E18">
        <w:rPr>
          <w:spacing w:val="-52"/>
        </w:rPr>
        <w:t xml:space="preserve"> </w:t>
      </w:r>
      <w:r w:rsidRPr="008E4E18">
        <w:t>any act or omission of Tenant, its subtenants, contractors, agents, employees, invitees or visitors, (b)</w:t>
      </w:r>
      <w:r w:rsidRPr="008E4E18">
        <w:rPr>
          <w:spacing w:val="1"/>
        </w:rPr>
        <w:t xml:space="preserve"> </w:t>
      </w:r>
      <w:r w:rsidRPr="008E4E18">
        <w:t>claims</w:t>
      </w:r>
      <w:r w:rsidRPr="008E4E18">
        <w:rPr>
          <w:spacing w:val="-2"/>
        </w:rPr>
        <w:t xml:space="preserve"> </w:t>
      </w:r>
      <w:r w:rsidRPr="008E4E18">
        <w:t>arising</w:t>
      </w:r>
      <w:r w:rsidRPr="008E4E18">
        <w:rPr>
          <w:spacing w:val="-1"/>
        </w:rPr>
        <w:t xml:space="preserve"> </w:t>
      </w:r>
      <w:r w:rsidRPr="008E4E18">
        <w:t>from</w:t>
      </w:r>
      <w:r w:rsidRPr="008E4E18">
        <w:rPr>
          <w:spacing w:val="-2"/>
        </w:rPr>
        <w:t xml:space="preserve"> </w:t>
      </w:r>
      <w:r w:rsidRPr="008E4E18">
        <w:t>any</w:t>
      </w:r>
      <w:r w:rsidRPr="008E4E18">
        <w:rPr>
          <w:spacing w:val="-1"/>
        </w:rPr>
        <w:t xml:space="preserve"> </w:t>
      </w:r>
      <w:r w:rsidRPr="008E4E18">
        <w:t>accident,</w:t>
      </w:r>
      <w:r w:rsidRPr="008E4E18">
        <w:rPr>
          <w:spacing w:val="-1"/>
        </w:rPr>
        <w:t xml:space="preserve"> </w:t>
      </w:r>
      <w:r w:rsidRPr="008E4E18">
        <w:t>injury</w:t>
      </w:r>
      <w:r w:rsidRPr="008E4E18">
        <w:rPr>
          <w:spacing w:val="-2"/>
        </w:rPr>
        <w:t xml:space="preserve"> </w:t>
      </w:r>
      <w:r w:rsidRPr="008E4E18">
        <w:t>or</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person</w:t>
      </w:r>
      <w:r w:rsidRPr="008E4E18">
        <w:rPr>
          <w:spacing w:val="-1"/>
        </w:rPr>
        <w:t xml:space="preserve"> </w:t>
      </w:r>
      <w:r w:rsidRPr="008E4E18">
        <w:t>or</w:t>
      </w:r>
      <w:r w:rsidRPr="008E4E18">
        <w:rPr>
          <w:spacing w:val="-2"/>
        </w:rPr>
        <w:t xml:space="preserve"> </w:t>
      </w:r>
      <w:r w:rsidRPr="008E4E18">
        <w:t>property</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6"/>
        </w:rPr>
        <w:t xml:space="preserve"> </w:t>
      </w:r>
      <w:r w:rsidRPr="008E4E18">
        <w:t>any adjacent walkway during the Term or when Tenant is in possession of the Premises, and (c) Tenant’s</w:t>
      </w:r>
      <w:r w:rsidRPr="008E4E18">
        <w:rPr>
          <w:spacing w:val="1"/>
        </w:rPr>
        <w:t xml:space="preserve"> </w:t>
      </w:r>
      <w:r w:rsidRPr="008E4E18">
        <w:t>failure</w:t>
      </w:r>
      <w:r w:rsidRPr="008E4E18">
        <w:rPr>
          <w:spacing w:val="-3"/>
        </w:rPr>
        <w:t xml:space="preserve"> </w:t>
      </w:r>
      <w:r w:rsidRPr="008E4E18">
        <w:t>to</w:t>
      </w:r>
      <w:r w:rsidRPr="008E4E18">
        <w:rPr>
          <w:spacing w:val="-2"/>
        </w:rPr>
        <w:t xml:space="preserve"> </w:t>
      </w:r>
      <w:r w:rsidRPr="008E4E18">
        <w:t>comply</w:t>
      </w:r>
      <w:r w:rsidRPr="008E4E18">
        <w:rPr>
          <w:spacing w:val="-1"/>
        </w:rPr>
        <w:t xml:space="preserve"> </w:t>
      </w:r>
      <w:r w:rsidRPr="008E4E18">
        <w:t>with</w:t>
      </w:r>
      <w:r w:rsidRPr="008E4E18">
        <w:rPr>
          <w:spacing w:val="-2"/>
        </w:rPr>
        <w:t xml:space="preserve"> </w:t>
      </w:r>
      <w:r w:rsidRPr="008E4E18">
        <w:t>Tenant’s</w:t>
      </w:r>
      <w:r w:rsidRPr="008E4E18">
        <w:rPr>
          <w:spacing w:val="-2"/>
        </w:rPr>
        <w:t xml:space="preserve"> </w:t>
      </w:r>
      <w:r w:rsidRPr="008E4E18">
        <w:t>obligati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whether</w:t>
      </w:r>
      <w:r w:rsidRPr="008E4E18">
        <w:rPr>
          <w:spacing w:val="-1"/>
        </w:rPr>
        <w:t xml:space="preserve"> </w:t>
      </w:r>
      <w:r w:rsidRPr="008E4E18">
        <w:t>or</w:t>
      </w:r>
      <w:r w:rsidRPr="008E4E18">
        <w:rPr>
          <w:spacing w:val="-2"/>
        </w:rPr>
        <w:t xml:space="preserve"> </w:t>
      </w:r>
      <w:r w:rsidRPr="008E4E18">
        <w:t>not</w:t>
      </w:r>
      <w:r w:rsidRPr="008E4E18">
        <w:rPr>
          <w:spacing w:val="-1"/>
        </w:rPr>
        <w:t xml:space="preserve"> </w:t>
      </w:r>
      <w:r w:rsidRPr="008E4E18">
        <w:t>a</w:t>
      </w:r>
      <w:r w:rsidRPr="008E4E18">
        <w:rPr>
          <w:spacing w:val="-3"/>
        </w:rPr>
        <w:t xml:space="preserve"> </w:t>
      </w:r>
      <w:r w:rsidRPr="008E4E18">
        <w:t>Default),</w:t>
      </w:r>
      <w:r w:rsidRPr="008E4E18">
        <w:rPr>
          <w:spacing w:val="-2"/>
        </w:rPr>
        <w:t xml:space="preserve"> </w:t>
      </w:r>
      <w:r w:rsidRPr="008E4E18">
        <w:t>and</w:t>
      </w:r>
      <w:r w:rsidRPr="008E4E18">
        <w:rPr>
          <w:spacing w:val="-1"/>
        </w:rPr>
        <w:t xml:space="preserve"> </w:t>
      </w:r>
      <w:r w:rsidRPr="008E4E18">
        <w:t>all</w:t>
      </w:r>
      <w:r w:rsidRPr="008E4E18">
        <w:rPr>
          <w:spacing w:val="-3"/>
        </w:rPr>
        <w:t xml:space="preserve"> </w:t>
      </w:r>
      <w:r w:rsidRPr="008E4E18">
        <w:t>liabilities,</w:t>
      </w:r>
      <w:r w:rsidRPr="008E4E18">
        <w:rPr>
          <w:spacing w:val="-52"/>
        </w:rPr>
        <w:t xml:space="preserve"> </w:t>
      </w:r>
      <w:r w:rsidRPr="008E4E18">
        <w:t>damages, losses, fines, violations, costs and expenses (including reasonable attorneys’ fees and</w:t>
      </w:r>
      <w:r w:rsidRPr="008E4E18">
        <w:rPr>
          <w:spacing w:val="1"/>
        </w:rPr>
        <w:t xml:space="preserve"> </w:t>
      </w:r>
      <w:r w:rsidRPr="008E4E18">
        <w:t>disbursements)</w:t>
      </w:r>
      <w:r w:rsidRPr="008E4E18">
        <w:rPr>
          <w:spacing w:val="-2"/>
        </w:rPr>
        <w:t xml:space="preserve"> </w:t>
      </w:r>
      <w:r w:rsidRPr="008E4E18">
        <w:t>incurred in</w:t>
      </w:r>
      <w:r w:rsidRPr="008E4E18">
        <w:rPr>
          <w:spacing w:val="-1"/>
        </w:rPr>
        <w:t xml:space="preserve"> </w:t>
      </w:r>
      <w:r w:rsidRPr="008E4E18">
        <w:t>connection</w:t>
      </w:r>
      <w:r w:rsidRPr="008E4E18">
        <w:rPr>
          <w:spacing w:val="3"/>
        </w:rPr>
        <w:t xml:space="preserve"> </w:t>
      </w:r>
      <w:r w:rsidRPr="008E4E18">
        <w:t>with any</w:t>
      </w:r>
      <w:r w:rsidRPr="008E4E18">
        <w:rPr>
          <w:spacing w:val="-1"/>
        </w:rPr>
        <w:t xml:space="preserve"> </w:t>
      </w:r>
      <w:r w:rsidRPr="008E4E18">
        <w:t>such</w:t>
      </w:r>
      <w:r w:rsidRPr="008E4E18">
        <w:rPr>
          <w:spacing w:val="-1"/>
        </w:rPr>
        <w:t xml:space="preserve"> </w:t>
      </w:r>
      <w:r w:rsidRPr="008E4E18">
        <w:t>claim</w:t>
      </w:r>
      <w:r w:rsidRPr="008E4E18">
        <w:rPr>
          <w:spacing w:val="-1"/>
        </w:rPr>
        <w:t xml:space="preserve"> </w:t>
      </w:r>
      <w:r w:rsidRPr="008E4E18">
        <w:t>or failure.  Tenants Liability under this indemnification shall not be limited to required limits of insurance set forth in this Lease.</w:t>
      </w:r>
    </w:p>
    <w:p w14:paraId="309AD452" w14:textId="77777777" w:rsidR="00E9291B" w:rsidRPr="008E4E18" w:rsidRDefault="00E9291B" w:rsidP="00E9291B">
      <w:pPr>
        <w:pStyle w:val="Legal2L1"/>
      </w:pPr>
      <w:r w:rsidRPr="008E4E18">
        <w:t>End</w:t>
      </w:r>
      <w:r w:rsidRPr="008E4E18">
        <w:rPr>
          <w:spacing w:val="2"/>
        </w:rPr>
        <w:t xml:space="preserve"> </w:t>
      </w:r>
      <w:r w:rsidRPr="008E4E18">
        <w:t>of</w:t>
      </w:r>
      <w:r w:rsidRPr="008E4E18">
        <w:rPr>
          <w:spacing w:val="3"/>
        </w:rPr>
        <w:t xml:space="preserve"> </w:t>
      </w:r>
      <w:r w:rsidRPr="008E4E18">
        <w:t>Term</w:t>
      </w:r>
    </w:p>
    <w:p w14:paraId="3ED00889" w14:textId="77777777" w:rsidR="00E9291B" w:rsidRPr="008E4E18" w:rsidRDefault="00E9291B" w:rsidP="00E9291B">
      <w:pPr>
        <w:pStyle w:val="Legal2L2"/>
        <w:spacing w:before="65" w:line="237" w:lineRule="auto"/>
        <w:ind w:right="155"/>
      </w:pPr>
      <w:r w:rsidRPr="008E4E18">
        <w:t>On</w:t>
      </w:r>
      <w:r w:rsidRPr="008E4E18">
        <w:rPr>
          <w:spacing w:val="-1"/>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a)</w:t>
      </w:r>
      <w:r w:rsidRPr="008E4E18">
        <w:rPr>
          <w:spacing w:val="-2"/>
        </w:rPr>
        <w:t xml:space="preserve"> </w:t>
      </w:r>
      <w:r w:rsidRPr="008E4E18">
        <w:t>Tenant</w:t>
      </w:r>
      <w:r w:rsidRPr="008E4E18">
        <w:rPr>
          <w:spacing w:val="-1"/>
        </w:rPr>
        <w:t xml:space="preserve"> </w:t>
      </w:r>
      <w:r w:rsidRPr="008E4E18">
        <w:t>(and</w:t>
      </w:r>
      <w:r w:rsidRPr="008E4E18">
        <w:rPr>
          <w:spacing w:val="-2"/>
        </w:rPr>
        <w:t xml:space="preserve"> </w:t>
      </w:r>
      <w:r w:rsidRPr="008E4E18">
        <w:t>all</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shall</w:t>
      </w:r>
      <w:r w:rsidRPr="008E4E18">
        <w:rPr>
          <w:spacing w:val="-3"/>
        </w:rPr>
        <w:t xml:space="preserve"> </w:t>
      </w:r>
      <w:r w:rsidRPr="008E4E18">
        <w:t>vacate</w:t>
      </w:r>
      <w:r w:rsidRPr="008E4E18">
        <w:rPr>
          <w:spacing w:val="-52"/>
        </w:rPr>
        <w:t xml:space="preserve"> </w:t>
      </w:r>
      <w:r w:rsidRPr="008E4E18">
        <w:t>and surrender the Premises, leaving the Premises vacant, broom clean and in good order and condition,</w:t>
      </w:r>
      <w:r w:rsidRPr="008E4E18">
        <w:rPr>
          <w:spacing w:val="1"/>
        </w:rPr>
        <w:t xml:space="preserve"> </w:t>
      </w:r>
      <w:r w:rsidRPr="008E4E18">
        <w:t>except</w:t>
      </w:r>
      <w:r w:rsidRPr="008E4E18">
        <w:rPr>
          <w:spacing w:val="-1"/>
        </w:rPr>
        <w:t xml:space="preserve"> </w:t>
      </w:r>
      <w:r w:rsidRPr="008E4E18">
        <w:t>for</w:t>
      </w:r>
      <w:r w:rsidRPr="008E4E18">
        <w:rPr>
          <w:spacing w:val="-2"/>
        </w:rPr>
        <w:t xml:space="preserve"> </w:t>
      </w:r>
      <w:r w:rsidRPr="008E4E18">
        <w:t>ordinary</w:t>
      </w:r>
      <w:r w:rsidRPr="008E4E18">
        <w:rPr>
          <w:spacing w:val="-1"/>
        </w:rPr>
        <w:t xml:space="preserve"> </w:t>
      </w:r>
      <w:r w:rsidRPr="008E4E18">
        <w:t>wear</w:t>
      </w:r>
      <w:r w:rsidRPr="008E4E18">
        <w:rPr>
          <w:spacing w:val="-2"/>
        </w:rPr>
        <w:t xml:space="preserve"> </w:t>
      </w:r>
      <w:r w:rsidRPr="008E4E18">
        <w:t>and</w:t>
      </w:r>
      <w:r w:rsidRPr="008E4E18">
        <w:rPr>
          <w:spacing w:val="-1"/>
        </w:rPr>
        <w:t xml:space="preserve"> </w:t>
      </w:r>
      <w:r w:rsidRPr="008E4E18">
        <w:t>tear</w:t>
      </w:r>
      <w:r w:rsidRPr="008E4E18">
        <w:rPr>
          <w:spacing w:val="-2"/>
        </w:rPr>
        <w:t xml:space="preserve"> </w:t>
      </w:r>
      <w:r w:rsidRPr="008E4E18">
        <w:t>and</w:t>
      </w:r>
      <w:r w:rsidRPr="008E4E18">
        <w:rPr>
          <w:spacing w:val="-1"/>
        </w:rPr>
        <w:t xml:space="preserve"> </w:t>
      </w:r>
      <w:r w:rsidRPr="008E4E18">
        <w:t>damage</w:t>
      </w:r>
      <w:r w:rsidRPr="008E4E18">
        <w:rPr>
          <w:spacing w:val="-2"/>
        </w:rPr>
        <w:t xml:space="preserve"> </w:t>
      </w:r>
      <w:r w:rsidRPr="008E4E18">
        <w:t>for</w:t>
      </w:r>
      <w:r w:rsidRPr="008E4E18">
        <w:rPr>
          <w:spacing w:val="-1"/>
        </w:rPr>
        <w:t xml:space="preserve"> </w:t>
      </w:r>
      <w:r w:rsidRPr="008E4E18">
        <w:t>which</w:t>
      </w:r>
      <w:r w:rsidRPr="008E4E18">
        <w:rPr>
          <w:spacing w:val="-1"/>
        </w:rPr>
        <w:t xml:space="preserve"> </w:t>
      </w:r>
      <w:r w:rsidRPr="008E4E18">
        <w:t>Tenant</w:t>
      </w:r>
      <w:r w:rsidRPr="008E4E18">
        <w:rPr>
          <w:spacing w:val="-2"/>
        </w:rPr>
        <w:t xml:space="preserve"> </w:t>
      </w:r>
      <w:r w:rsidRPr="008E4E18">
        <w:t>is</w:t>
      </w:r>
      <w:r w:rsidRPr="008E4E18">
        <w:rPr>
          <w:spacing w:val="-1"/>
        </w:rPr>
        <w:t xml:space="preserve"> </w:t>
      </w:r>
      <w:r w:rsidRPr="008E4E18">
        <w:t>not</w:t>
      </w:r>
      <w:r w:rsidRPr="008E4E18">
        <w:rPr>
          <w:spacing w:val="-2"/>
        </w:rPr>
        <w:t xml:space="preserve"> </w:t>
      </w:r>
      <w:r w:rsidRPr="008E4E18">
        <w:t>responsible</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and otherwise as may be required by this lease, and (b) Tenant shall remove all of Tenant’s Property and any</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requir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removed</w:t>
      </w:r>
      <w:r w:rsidRPr="008E4E18">
        <w:rPr>
          <w:spacing w:val="-2"/>
        </w:rPr>
        <w:t xml:space="preserve"> </w:t>
      </w:r>
      <w:r w:rsidRPr="008E4E18">
        <w:t>pursuant</w:t>
      </w:r>
      <w:r w:rsidRPr="008E4E18">
        <w:rPr>
          <w:spacing w:val="-2"/>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53"/>
        </w:rPr>
        <w:t xml:space="preserve"> </w:t>
      </w:r>
      <w:r w:rsidRPr="008E4E18">
        <w:t>If</w:t>
      </w:r>
      <w:r w:rsidRPr="008E4E18">
        <w:rPr>
          <w:spacing w:val="-1"/>
        </w:rPr>
        <w:t xml:space="preserve"> </w:t>
      </w:r>
      <w:r w:rsidRPr="008E4E18">
        <w:t>the</w:t>
      </w:r>
      <w:r w:rsidRPr="008E4E18">
        <w:rPr>
          <w:spacing w:val="-2"/>
        </w:rPr>
        <w:t xml:space="preserve"> </w:t>
      </w:r>
      <w:r w:rsidRPr="008E4E18">
        <w:t>last</w:t>
      </w:r>
      <w:r w:rsidRPr="008E4E18">
        <w:rPr>
          <w:spacing w:val="-2"/>
        </w:rPr>
        <w:t xml:space="preserve"> </w:t>
      </w:r>
      <w:r w:rsidRPr="008E4E18">
        <w:t>da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a</w:t>
      </w:r>
      <w:r w:rsidRPr="008E4E18">
        <w:rPr>
          <w:spacing w:val="-2"/>
        </w:rPr>
        <w:t xml:space="preserve"> </w:t>
      </w:r>
      <w:r w:rsidRPr="008E4E18">
        <w:t>business</w:t>
      </w:r>
      <w:r w:rsidRPr="008E4E18">
        <w:rPr>
          <w:spacing w:val="-52"/>
        </w:rPr>
        <w:t xml:space="preserve"> </w:t>
      </w:r>
      <w:r w:rsidRPr="008E4E18">
        <w:t>day, this lease shall expire on the immediately preceding business day. Tenant waives, for itself and for</w:t>
      </w:r>
      <w:r w:rsidRPr="008E4E18">
        <w:rPr>
          <w:spacing w:val="1"/>
        </w:rPr>
        <w:t xml:space="preserve"> </w:t>
      </w:r>
      <w:r w:rsidRPr="008E4E18">
        <w:t>any person claiming under Tenant, any right which Tenant or any such person may have under Section</w:t>
      </w:r>
      <w:r w:rsidRPr="008E4E18">
        <w:rPr>
          <w:spacing w:val="1"/>
        </w:rPr>
        <w:t xml:space="preserve"> </w:t>
      </w:r>
      <w:r w:rsidRPr="008E4E18">
        <w:t>2201</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New</w:t>
      </w:r>
      <w:r w:rsidRPr="008E4E18">
        <w:rPr>
          <w:spacing w:val="-1"/>
        </w:rPr>
        <w:t xml:space="preserve"> </w:t>
      </w:r>
      <w:r w:rsidRPr="008E4E18">
        <w:t>York</w:t>
      </w:r>
      <w:r w:rsidRPr="008E4E18">
        <w:rPr>
          <w:spacing w:val="-1"/>
        </w:rPr>
        <w:t xml:space="preserve"> </w:t>
      </w:r>
      <w:r w:rsidRPr="008E4E18">
        <w:t>Civil</w:t>
      </w:r>
      <w:r w:rsidRPr="008E4E18">
        <w:rPr>
          <w:spacing w:val="-1"/>
        </w:rPr>
        <w:t xml:space="preserve"> </w:t>
      </w:r>
      <w:r w:rsidRPr="008E4E18">
        <w:t>Practice</w:t>
      </w:r>
      <w:r w:rsidRPr="008E4E18">
        <w:rPr>
          <w:spacing w:val="-1"/>
        </w:rPr>
        <w:t xml:space="preserve"> </w:t>
      </w:r>
      <w:r w:rsidRPr="008E4E18">
        <w:t>Law</w:t>
      </w:r>
      <w:r w:rsidRPr="008E4E18">
        <w:rPr>
          <w:spacing w:val="-1"/>
        </w:rPr>
        <w:t xml:space="preserve"> </w:t>
      </w:r>
      <w:r w:rsidRPr="008E4E18">
        <w:t>and</w:t>
      </w:r>
      <w:r w:rsidRPr="008E4E18">
        <w:rPr>
          <w:spacing w:val="-1"/>
        </w:rPr>
        <w:t xml:space="preserve"> </w:t>
      </w:r>
      <w:r w:rsidRPr="008E4E18">
        <w:t>Rules</w:t>
      </w:r>
      <w:r w:rsidRPr="008E4E18">
        <w:rPr>
          <w:spacing w:val="-1"/>
        </w:rPr>
        <w:t xml:space="preserve"> </w:t>
      </w:r>
      <w:r w:rsidRPr="008E4E18">
        <w:t>or under any</w:t>
      </w:r>
      <w:r w:rsidRPr="008E4E18">
        <w:rPr>
          <w:spacing w:val="-2"/>
        </w:rPr>
        <w:t xml:space="preserve"> </w:t>
      </w:r>
      <w:r w:rsidRPr="008E4E18">
        <w:t>similar</w:t>
      </w:r>
      <w:r w:rsidRPr="008E4E18">
        <w:rPr>
          <w:spacing w:val="-1"/>
        </w:rPr>
        <w:t xml:space="preserve"> </w:t>
      </w:r>
      <w:r w:rsidRPr="008E4E18">
        <w:t>Laws.</w:t>
      </w:r>
    </w:p>
    <w:p w14:paraId="4DE432D4" w14:textId="77777777" w:rsidR="00E9291B" w:rsidRPr="008E4E18" w:rsidRDefault="00E9291B" w:rsidP="00E9291B">
      <w:pPr>
        <w:pStyle w:val="Legal2L2"/>
        <w:spacing w:before="7"/>
        <w:rPr>
          <w:sz w:val="20"/>
        </w:rPr>
      </w:pPr>
      <w:r w:rsidRPr="008E4E18">
        <w:t>If the Premises are not vacated and surrendered in accordance with this</w:t>
      </w:r>
      <w:r w:rsidRPr="008E4E18">
        <w:rPr>
          <w:spacing w:val="1"/>
        </w:rPr>
        <w:t xml:space="preserve"> </w:t>
      </w:r>
      <w:r w:rsidRPr="008E4E18">
        <w:t>lease (whether by Tenant or any occupant related to Tenant), on the date required by this lease, Tenant</w:t>
      </w:r>
      <w:r w:rsidRPr="008E4E18">
        <w:rPr>
          <w:spacing w:val="1"/>
        </w:rPr>
        <w:t xml:space="preserve"> </w:t>
      </w:r>
      <w:r w:rsidRPr="008E4E18">
        <w:t>shall indemnify and hold harmless Landlord against all losses, costs, liabilities, claims, damages and</w:t>
      </w:r>
      <w:r w:rsidRPr="008E4E18">
        <w:rPr>
          <w:spacing w:val="1"/>
        </w:rPr>
        <w:t xml:space="preserve"> </w:t>
      </w:r>
      <w:r w:rsidRPr="008E4E18">
        <w:t>expenses incurred by Landlord in connection therewith, including reasonable attorneys’ fees and</w:t>
      </w:r>
      <w:r w:rsidRPr="008E4E18">
        <w:rPr>
          <w:spacing w:val="1"/>
        </w:rPr>
        <w:t xml:space="preserve"> </w:t>
      </w:r>
      <w:r w:rsidRPr="008E4E18">
        <w:t>disbursements whether in an action by or against Tenant or a third party, and including claims and</w:t>
      </w:r>
      <w:r w:rsidRPr="008E4E18">
        <w:rPr>
          <w:spacing w:val="1"/>
        </w:rPr>
        <w:t xml:space="preserve"> </w:t>
      </w:r>
      <w:r w:rsidRPr="008E4E18">
        <w:t>liabilities of Landlord made by any succeeding tenant(s) or other third party. In addition, Tenant shall be</w:t>
      </w:r>
      <w:r w:rsidRPr="008E4E18">
        <w:rPr>
          <w:spacing w:val="1"/>
        </w:rPr>
        <w:t xml:space="preserve"> </w:t>
      </w:r>
      <w:r w:rsidRPr="008E4E18">
        <w:t>liable to Landlord for per diem use and occupancy in respect of the Premises at a rate equal to twice the</w:t>
      </w:r>
      <w:r w:rsidRPr="008E4E18">
        <w:rPr>
          <w:spacing w:val="1"/>
        </w:rPr>
        <w:t xml:space="preserve"> </w:t>
      </w:r>
      <w:r w:rsidRPr="008E4E18">
        <w:t>Rent payable under this lease for the last year of the Term (which Landlord and Tenant agree is the Rent</w:t>
      </w:r>
      <w:r w:rsidRPr="008E4E18">
        <w:rPr>
          <w:spacing w:val="1"/>
        </w:rPr>
        <w:t xml:space="preserve"> </w:t>
      </w:r>
      <w:r w:rsidRPr="008E4E18">
        <w:t>that</w:t>
      </w:r>
      <w:r w:rsidRPr="008E4E18">
        <w:rPr>
          <w:spacing w:val="-2"/>
        </w:rPr>
        <w:t xml:space="preserve"> </w:t>
      </w:r>
      <w:r w:rsidRPr="008E4E18">
        <w:t>is</w:t>
      </w:r>
      <w:r w:rsidRPr="008E4E18">
        <w:rPr>
          <w:spacing w:val="-2"/>
        </w:rPr>
        <w:t xml:space="preserve"> </w:t>
      </w:r>
      <w:r w:rsidRPr="008E4E18">
        <w:t>contemplated</w:t>
      </w:r>
      <w:r w:rsidRPr="008E4E18">
        <w:rPr>
          <w:spacing w:val="-2"/>
        </w:rPr>
        <w:t xml:space="preserve"> </w:t>
      </w:r>
      <w:r w:rsidRPr="008E4E18">
        <w:t>by</w:t>
      </w:r>
      <w:r w:rsidRPr="008E4E18">
        <w:rPr>
          <w:spacing w:val="-1"/>
        </w:rPr>
        <w:t xml:space="preserve"> </w:t>
      </w:r>
      <w:r w:rsidRPr="008E4E18">
        <w:t>them</w:t>
      </w:r>
      <w:r w:rsidRPr="008E4E18">
        <w:rPr>
          <w:spacing w:val="-2"/>
        </w:rPr>
        <w:t xml:space="preserve"> </w:t>
      </w:r>
      <w:r w:rsidRPr="008E4E18">
        <w:t>as</w:t>
      </w:r>
      <w:r w:rsidRPr="008E4E18">
        <w:rPr>
          <w:spacing w:val="-2"/>
        </w:rPr>
        <w:t xml:space="preserve"> </w:t>
      </w:r>
      <w:r w:rsidRPr="008E4E18">
        <w:t>being</w:t>
      </w:r>
      <w:r w:rsidRPr="008E4E18">
        <w:rPr>
          <w:spacing w:val="-1"/>
        </w:rPr>
        <w:t xml:space="preserve"> </w:t>
      </w:r>
      <w:r w:rsidRPr="008E4E18">
        <w:t>fair</w:t>
      </w:r>
      <w:r w:rsidRPr="008E4E18">
        <w:rPr>
          <w:spacing w:val="-2"/>
        </w:rPr>
        <w:t xml:space="preserve"> </w:t>
      </w:r>
      <w:r w:rsidRPr="008E4E18">
        <w:t>and</w:t>
      </w:r>
      <w:r w:rsidRPr="008E4E18">
        <w:rPr>
          <w:spacing w:val="-1"/>
        </w:rPr>
        <w:t xml:space="preserve"> </w:t>
      </w:r>
      <w:r w:rsidRPr="008E4E18">
        <w:t>reasonable</w:t>
      </w:r>
      <w:r w:rsidRPr="008E4E18">
        <w:rPr>
          <w:spacing w:val="-2"/>
        </w:rPr>
        <w:t xml:space="preserve"> </w:t>
      </w:r>
      <w:r w:rsidRPr="008E4E18">
        <w:t>under</w:t>
      </w:r>
      <w:r w:rsidRPr="008E4E18">
        <w:rPr>
          <w:spacing w:val="-2"/>
        </w:rPr>
        <w:t xml:space="preserve"> </w:t>
      </w:r>
      <w:r w:rsidRPr="008E4E18">
        <w:t>such</w:t>
      </w:r>
      <w:r w:rsidRPr="008E4E18">
        <w:rPr>
          <w:spacing w:val="-1"/>
        </w:rPr>
        <w:t xml:space="preserve"> </w:t>
      </w:r>
      <w:r w:rsidRPr="008E4E18">
        <w:t>circumstances</w:t>
      </w:r>
      <w:r w:rsidRPr="008E4E18">
        <w:rPr>
          <w:spacing w:val="-2"/>
        </w:rPr>
        <w:t xml:space="preserve"> </w:t>
      </w:r>
      <w:r w:rsidRPr="008E4E18">
        <w:t>an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a</w:t>
      </w:r>
      <w:r w:rsidRPr="008E4E18">
        <w:rPr>
          <w:spacing w:val="-2"/>
        </w:rPr>
        <w:t xml:space="preserve"> </w:t>
      </w:r>
      <w:r w:rsidRPr="008E4E18">
        <w:t>penalty).</w:t>
      </w:r>
      <w:r w:rsidRPr="008E4E18">
        <w:rPr>
          <w:spacing w:val="-52"/>
        </w:rPr>
        <w:t xml:space="preserve"> </w:t>
      </w:r>
      <w:r w:rsidRPr="008E4E18">
        <w:t>In no event, however, shall this Section be construed as permitting Tenant (and all other occupants) to</w:t>
      </w:r>
      <w:r w:rsidRPr="008E4E18">
        <w:rPr>
          <w:spacing w:val="1"/>
        </w:rPr>
        <w:t xml:space="preserve"> </w:t>
      </w:r>
      <w:r w:rsidRPr="008E4E18">
        <w:t>remain</w:t>
      </w:r>
      <w:r w:rsidRPr="008E4E18">
        <w:rPr>
          <w:spacing w:val="-1"/>
        </w:rPr>
        <w:t xml:space="preserve"> </w:t>
      </w:r>
      <w:r w:rsidRPr="008E4E18">
        <w:t>in possession 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fter</w:t>
      </w:r>
      <w:r w:rsidRPr="008E4E18">
        <w:rPr>
          <w:spacing w:val="-1"/>
        </w:rPr>
        <w:t xml:space="preserve"> </w:t>
      </w:r>
      <w:r w:rsidRPr="008E4E18">
        <w:t>the</w:t>
      </w:r>
      <w:r w:rsidRPr="008E4E18">
        <w:rPr>
          <w:spacing w:val="-1"/>
        </w:rPr>
        <w:t xml:space="preserve"> </w:t>
      </w:r>
      <w:r w:rsidRPr="008E4E18">
        <w:t>Expiration Date.</w:t>
      </w:r>
    </w:p>
    <w:p w14:paraId="467EDEA9" w14:textId="77777777" w:rsidR="00E9291B" w:rsidRPr="008E4E18" w:rsidRDefault="00E9291B" w:rsidP="00E9291B">
      <w:pPr>
        <w:pStyle w:val="Legal2L2"/>
      </w:pPr>
      <w:r w:rsidRPr="008E4E18">
        <w:t>If during the last ninety (90) days of the Term, Tenant removes</w:t>
      </w:r>
      <w:r w:rsidRPr="008E4E18">
        <w:rPr>
          <w:spacing w:val="1"/>
        </w:rPr>
        <w:t xml:space="preserve"> </w:t>
      </w:r>
      <w:r w:rsidRPr="008E4E18">
        <w:t>substantially</w:t>
      </w:r>
      <w:r w:rsidRPr="008E4E18">
        <w:rPr>
          <w:spacing w:val="-3"/>
        </w:rPr>
        <w:t xml:space="preserve"> </w:t>
      </w:r>
      <w:r w:rsidRPr="008E4E18">
        <w:t>all</w:t>
      </w:r>
      <w:r w:rsidRPr="008E4E18">
        <w:rPr>
          <w:spacing w:val="-3"/>
        </w:rPr>
        <w:t xml:space="preserve"> </w:t>
      </w:r>
      <w:r w:rsidRPr="008E4E18">
        <w:t>of</w:t>
      </w:r>
      <w:r w:rsidRPr="008E4E18">
        <w:rPr>
          <w:spacing w:val="-2"/>
        </w:rPr>
        <w:t xml:space="preserve"> </w:t>
      </w:r>
      <w:r w:rsidRPr="008E4E18">
        <w:t>Tenant’s</w:t>
      </w:r>
      <w:r w:rsidRPr="008E4E18">
        <w:rPr>
          <w:spacing w:val="-3"/>
        </w:rPr>
        <w:t xml:space="preserve"> </w:t>
      </w:r>
      <w:r w:rsidRPr="008E4E18">
        <w:t>Property</w:t>
      </w:r>
      <w:r w:rsidRPr="008E4E18">
        <w:rPr>
          <w:spacing w:val="-3"/>
        </w:rPr>
        <w:t xml:space="preserve"> </w:t>
      </w:r>
      <w:r w:rsidRPr="008E4E18">
        <w:t>from</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Landlord</w:t>
      </w:r>
      <w:r w:rsidRPr="008E4E18">
        <w:rPr>
          <w:spacing w:val="-3"/>
        </w:rPr>
        <w:t xml:space="preserve"> </w:t>
      </w:r>
      <w:r w:rsidRPr="008E4E18">
        <w:t>or</w:t>
      </w:r>
      <w:r w:rsidRPr="008E4E18">
        <w:rPr>
          <w:spacing w:val="-3"/>
        </w:rPr>
        <w:t xml:space="preserve"> </w:t>
      </w:r>
      <w:r w:rsidRPr="008E4E18">
        <w:t>any</w:t>
      </w:r>
      <w:r w:rsidRPr="008E4E18">
        <w:rPr>
          <w:spacing w:val="-2"/>
        </w:rPr>
        <w:t xml:space="preserve"> </w:t>
      </w:r>
      <w:r w:rsidRPr="008E4E18">
        <w:t>person</w:t>
      </w:r>
      <w:r w:rsidRPr="008E4E18">
        <w:rPr>
          <w:spacing w:val="-3"/>
        </w:rPr>
        <w:t xml:space="preserve"> </w:t>
      </w:r>
      <w:r w:rsidRPr="008E4E18">
        <w:t>designated</w:t>
      </w:r>
      <w:r w:rsidRPr="008E4E18">
        <w:rPr>
          <w:spacing w:val="-2"/>
        </w:rPr>
        <w:t xml:space="preserve"> </w:t>
      </w:r>
      <w:r w:rsidRPr="008E4E18">
        <w:t>by</w:t>
      </w:r>
      <w:r w:rsidRPr="008E4E18">
        <w:rPr>
          <w:spacing w:val="-3"/>
        </w:rPr>
        <w:t xml:space="preserve"> </w:t>
      </w:r>
      <w:r w:rsidRPr="008E4E18">
        <w:t>Landlord</w:t>
      </w:r>
      <w:r w:rsidRPr="008E4E18">
        <w:rPr>
          <w:spacing w:val="-52"/>
        </w:rPr>
        <w:t xml:space="preserve"> </w:t>
      </w:r>
      <w:r w:rsidRPr="008E4E18">
        <w:t>may immediately enter and alter the Premises, without releasing Tenant from any obligation or liability</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2"/>
        </w:rPr>
        <w:t xml:space="preserve"> </w:t>
      </w:r>
      <w:r w:rsidRPr="008E4E18">
        <w:t>Rent,</w:t>
      </w:r>
      <w:r w:rsidRPr="008E4E18">
        <w:rPr>
          <w:spacing w:val="-2"/>
        </w:rPr>
        <w:t xml:space="preserve"> </w:t>
      </w:r>
      <w:r w:rsidRPr="008E4E18">
        <w:t>or</w:t>
      </w:r>
      <w:r w:rsidRPr="008E4E18">
        <w:rPr>
          <w:spacing w:val="-1"/>
        </w:rPr>
        <w:t xml:space="preserve"> </w:t>
      </w:r>
      <w:r w:rsidRPr="008E4E18">
        <w:t>incurring</w:t>
      </w:r>
      <w:r w:rsidRPr="008E4E18">
        <w:rPr>
          <w:spacing w:val="-1"/>
        </w:rPr>
        <w:t xml:space="preserve"> </w:t>
      </w:r>
      <w:r w:rsidRPr="008E4E18">
        <w:t>any</w:t>
      </w:r>
      <w:r w:rsidRPr="008E4E18">
        <w:rPr>
          <w:spacing w:val="-1"/>
        </w:rPr>
        <w:t xml:space="preserve"> </w:t>
      </w:r>
      <w:r w:rsidRPr="008E4E18">
        <w:t>liability or</w:t>
      </w:r>
      <w:r w:rsidRPr="008E4E18">
        <w:rPr>
          <w:spacing w:val="-2"/>
        </w:rPr>
        <w:t xml:space="preserve"> </w:t>
      </w:r>
      <w:r w:rsidRPr="008E4E18">
        <w:t>obligation</w:t>
      </w:r>
      <w:r w:rsidRPr="008E4E18">
        <w:rPr>
          <w:spacing w:val="-1"/>
        </w:rPr>
        <w:t xml:space="preserve"> </w:t>
      </w:r>
      <w:r w:rsidRPr="008E4E18">
        <w:t>to</w:t>
      </w:r>
      <w:r w:rsidRPr="008E4E18">
        <w:rPr>
          <w:spacing w:val="-1"/>
        </w:rPr>
        <w:t xml:space="preserve"> </w:t>
      </w:r>
      <w:r w:rsidRPr="008E4E18">
        <w:t>Tenant.</w:t>
      </w:r>
    </w:p>
    <w:p w14:paraId="0C30C59A" w14:textId="77777777" w:rsidR="00E9291B" w:rsidRPr="008E4E18" w:rsidRDefault="00E9291B" w:rsidP="00E9291B">
      <w:pPr>
        <w:pStyle w:val="Legal2L2"/>
      </w:pPr>
      <w:r w:rsidRPr="008E4E18">
        <w:t>Unless otherwise specifically provided:</w:t>
      </w:r>
      <w:r w:rsidRPr="008E4E18">
        <w:rPr>
          <w:spacing w:val="1"/>
        </w:rPr>
        <w:t xml:space="preserve"> </w:t>
      </w:r>
      <w:r w:rsidRPr="008E4E18">
        <w:t>(a) any obligation of Landlord</w:t>
      </w:r>
      <w:r w:rsidRPr="008E4E18">
        <w:rPr>
          <w:spacing w:val="1"/>
        </w:rPr>
        <w:t xml:space="preserve"> </w:t>
      </w:r>
      <w:r w:rsidRPr="008E4E18">
        <w:t>or Tenant under this lease which by its nature or under the circumstances can only be, or by the terms 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may</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fter</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1"/>
        </w:rPr>
        <w:t xml:space="preserve"> </w:t>
      </w:r>
      <w:r w:rsidRPr="008E4E18">
        <w:t>(b)</w:t>
      </w:r>
      <w:r w:rsidRPr="008E4E18">
        <w:rPr>
          <w:spacing w:val="-1"/>
        </w:rPr>
        <w:t xml:space="preserve"> </w:t>
      </w:r>
      <w:r w:rsidRPr="008E4E18">
        <w:t>any</w:t>
      </w:r>
      <w:r w:rsidRPr="008E4E18">
        <w:rPr>
          <w:spacing w:val="-1"/>
        </w:rPr>
        <w:t xml:space="preserve"> </w:t>
      </w:r>
      <w:r w:rsidRPr="008E4E18">
        <w:t>liability</w:t>
      </w:r>
      <w:r w:rsidRPr="008E4E18">
        <w:rPr>
          <w:spacing w:val="-1"/>
        </w:rPr>
        <w:t xml:space="preserve"> </w:t>
      </w:r>
      <w:r w:rsidRPr="008E4E18">
        <w:t>for</w:t>
      </w:r>
      <w:r w:rsidRPr="008E4E18">
        <w:rPr>
          <w:spacing w:val="-2"/>
        </w:rPr>
        <w:t xml:space="preserve"> </w:t>
      </w:r>
      <w:r w:rsidRPr="008E4E18">
        <w:t>a</w:t>
      </w:r>
      <w:r w:rsidRPr="008E4E18">
        <w:rPr>
          <w:spacing w:val="-2"/>
        </w:rPr>
        <w:t xml:space="preserve"> </w:t>
      </w:r>
      <w:r w:rsidRPr="008E4E18">
        <w:t>payment 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period ending on or before the Expiration Date; and, (c) all indemnity and hold harmless provisions 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shall</w:t>
      </w:r>
      <w:r w:rsidRPr="008E4E18">
        <w:rPr>
          <w:spacing w:val="-1"/>
        </w:rPr>
        <w:t xml:space="preserve"> </w:t>
      </w:r>
      <w:r w:rsidRPr="008E4E18">
        <w:t>survive</w:t>
      </w:r>
      <w:r w:rsidRPr="008E4E18">
        <w:rPr>
          <w:spacing w:val="-1"/>
        </w:rPr>
        <w:t xml:space="preserve"> </w:t>
      </w:r>
      <w:r w:rsidRPr="008E4E18">
        <w:t>the</w:t>
      </w:r>
      <w:r w:rsidRPr="008E4E18">
        <w:rPr>
          <w:spacing w:val="-2"/>
        </w:rPr>
        <w:t xml:space="preserve"> </w:t>
      </w:r>
      <w:r w:rsidRPr="008E4E18">
        <w:t>Expiration Date.</w:t>
      </w:r>
    </w:p>
    <w:p w14:paraId="46194E02" w14:textId="77777777" w:rsidR="00E9291B" w:rsidRPr="008E4E18" w:rsidRDefault="00E9291B" w:rsidP="00E9291B">
      <w:pPr>
        <w:pStyle w:val="Legal2L1"/>
      </w:pPr>
      <w:r w:rsidRPr="008E4E18">
        <w:t>Miscellaneous</w:t>
      </w:r>
    </w:p>
    <w:p w14:paraId="53D26AE2" w14:textId="7FAC03C6" w:rsidR="00E9291B" w:rsidRPr="008E4E18" w:rsidRDefault="00E9291B" w:rsidP="00E9291B">
      <w:pPr>
        <w:pStyle w:val="Legal2L2"/>
      </w:pPr>
      <w:r w:rsidRPr="008E4E18">
        <w:rPr>
          <w:b/>
          <w:u w:val="thick"/>
        </w:rPr>
        <w:t>Guaranty.</w:t>
      </w:r>
      <w:r w:rsidRPr="008E4E18">
        <w:rPr>
          <w:b/>
          <w:spacing w:val="1"/>
        </w:rPr>
        <w:t xml:space="preserve"> </w:t>
      </w:r>
      <w:r w:rsidRPr="008E4E18">
        <w:t xml:space="preserve">If a Guarantor of this lease is identified in </w:t>
      </w:r>
      <w:r w:rsidRPr="008E4E18">
        <w:fldChar w:fldCharType="begin"/>
      </w:r>
      <w:r w:rsidRPr="008E4E18">
        <w:instrText xml:space="preserve"> REF _Ref180524730 \r \h </w:instrText>
      </w:r>
      <w:r w:rsidR="008E4E18">
        <w:instrText xml:space="preserve"> \* MERGEFORMAT </w:instrText>
      </w:r>
      <w:r w:rsidRPr="008E4E18">
        <w:fldChar w:fldCharType="separate"/>
      </w:r>
      <w:r w:rsidRPr="008E4E18">
        <w:t>Article 1</w:t>
      </w:r>
      <w:r w:rsidRPr="008E4E18">
        <w:fldChar w:fldCharType="end"/>
      </w:r>
      <w:r w:rsidRPr="008E4E18">
        <w:t xml:space="preserve"> of this</w:t>
      </w:r>
      <w:r w:rsidRPr="008E4E18">
        <w:rPr>
          <w:spacing w:val="1"/>
        </w:rPr>
        <w:t xml:space="preserve"> </w:t>
      </w:r>
      <w:r w:rsidRPr="008E4E18">
        <w:t>lease, the following shall apply:</w:t>
      </w:r>
      <w:r w:rsidRPr="008E4E18">
        <w:rPr>
          <w:spacing w:val="1"/>
        </w:rPr>
        <w:t xml:space="preserve"> </w:t>
      </w:r>
      <w:r w:rsidRPr="008E4E18">
        <w:t>At the time this lease is executed and delivered, Tenant shall deliver to</w:t>
      </w:r>
      <w:r w:rsidRPr="008E4E18">
        <w:rPr>
          <w:spacing w:val="-52"/>
        </w:rPr>
        <w:t xml:space="preserve"> </w:t>
      </w:r>
      <w:r w:rsidRPr="008E4E18">
        <w:t>Landlord, concurrently with this lease, a guaranty executed by the Guarantor in the form annexed hereto</w:t>
      </w:r>
      <w:r w:rsidRPr="008E4E18">
        <w:rPr>
          <w:spacing w:val="-53"/>
        </w:rPr>
        <w:t xml:space="preserve"> </w:t>
      </w:r>
      <w:r w:rsidRPr="008E4E18">
        <w:t>as</w:t>
      </w:r>
      <w:r w:rsidRPr="008E4E18">
        <w:rPr>
          <w:spacing w:val="-2"/>
        </w:rPr>
        <w:t xml:space="preserve"> </w:t>
      </w:r>
      <w:r w:rsidRPr="008E4E18">
        <w:rPr>
          <w:u w:val="single"/>
        </w:rPr>
        <w:t>Exhibit</w:t>
      </w:r>
      <w:r w:rsidRPr="008E4E18">
        <w:rPr>
          <w:spacing w:val="1"/>
          <w:u w:val="single"/>
        </w:rPr>
        <w:t xml:space="preserve"> </w:t>
      </w:r>
      <w:r w:rsidRPr="008E4E18">
        <w:rPr>
          <w:u w:val="single"/>
        </w:rPr>
        <w:t>H</w:t>
      </w:r>
      <w:r w:rsidRPr="008E4E18">
        <w:t>.</w:t>
      </w:r>
      <w:r w:rsidRPr="008E4E18">
        <w:rPr>
          <w:spacing w:val="53"/>
        </w:rPr>
        <w:t xml:space="preserve"> </w:t>
      </w:r>
      <w:r w:rsidRPr="008E4E18">
        <w:t>Tenant</w:t>
      </w:r>
      <w:r w:rsidRPr="008E4E18">
        <w:rPr>
          <w:spacing w:val="-1"/>
        </w:rPr>
        <w:t xml:space="preserve"> </w:t>
      </w:r>
      <w:r w:rsidRPr="008E4E18">
        <w:t>represents</w:t>
      </w:r>
      <w:r w:rsidRPr="008E4E18">
        <w:rPr>
          <w:spacing w:val="-1"/>
        </w:rPr>
        <w:t xml:space="preserve"> </w:t>
      </w:r>
      <w:r w:rsidRPr="008E4E18">
        <w:t>and</w:t>
      </w:r>
      <w:r w:rsidRPr="008E4E18">
        <w:rPr>
          <w:spacing w:val="-1"/>
        </w:rPr>
        <w:t xml:space="preserve"> </w:t>
      </w:r>
      <w:r w:rsidRPr="008E4E18">
        <w:t>acknowledges</w:t>
      </w:r>
      <w:r w:rsidRPr="008E4E18">
        <w:rPr>
          <w:spacing w:val="-1"/>
        </w:rPr>
        <w:t xml:space="preserve"> </w:t>
      </w:r>
      <w:r w:rsidRPr="008E4E18">
        <w:t>that</w:t>
      </w:r>
      <w:r w:rsidRPr="008E4E18">
        <w:rPr>
          <w:spacing w:val="-2"/>
        </w:rPr>
        <w:t xml:space="preserve"> </w:t>
      </w:r>
      <w:r w:rsidRPr="008E4E18">
        <w:t>Guarantor is</w:t>
      </w:r>
      <w:r w:rsidRPr="008E4E18">
        <w:rPr>
          <w:spacing w:val="-1"/>
        </w:rPr>
        <w:t xml:space="preserve"> </w:t>
      </w:r>
      <w:r w:rsidRPr="008E4E18">
        <w:t>a</w:t>
      </w:r>
      <w:r w:rsidRPr="008E4E18">
        <w:rPr>
          <w:spacing w:val="-2"/>
        </w:rPr>
        <w:t xml:space="preserve"> </w:t>
      </w:r>
      <w:r w:rsidRPr="008E4E18">
        <w:t>principal</w:t>
      </w:r>
      <w:r w:rsidRPr="008E4E18">
        <w:rPr>
          <w:spacing w:val="-1"/>
        </w:rPr>
        <w:t xml:space="preserve"> </w:t>
      </w:r>
      <w:r w:rsidRPr="008E4E18">
        <w:t>of</w:t>
      </w:r>
      <w:r w:rsidRPr="008E4E18">
        <w:rPr>
          <w:spacing w:val="-2"/>
        </w:rPr>
        <w:t xml:space="preserve"> </w:t>
      </w:r>
      <w:r w:rsidRPr="008E4E18">
        <w:t>Tenant.</w:t>
      </w:r>
    </w:p>
    <w:p w14:paraId="4A5B36DE" w14:textId="77777777" w:rsidR="00E9291B" w:rsidRPr="008E4E18" w:rsidRDefault="00E9291B" w:rsidP="00E9291B">
      <w:pPr>
        <w:pStyle w:val="Legal2L2"/>
        <w:spacing w:before="65"/>
        <w:ind w:right="619"/>
      </w:pPr>
      <w:bookmarkStart w:id="15" w:name="_Ref180523848"/>
      <w:r w:rsidRPr="008E4E18">
        <w:rPr>
          <w:b/>
          <w:u w:val="thick"/>
        </w:rPr>
        <w:t>Patriot Act.</w:t>
      </w:r>
      <w:r w:rsidRPr="008E4E18">
        <w:rPr>
          <w:b/>
          <w:spacing w:val="1"/>
          <w:u w:val="thick"/>
        </w:rPr>
        <w:t xml:space="preserve"> </w:t>
      </w:r>
      <w:r w:rsidRPr="008E4E18">
        <w:t>Tenant certifies and represents, both on the date of</w:t>
      </w:r>
      <w:r w:rsidRPr="008E4E18">
        <w:rPr>
          <w:spacing w:val="1"/>
        </w:rPr>
        <w:t xml:space="preserve"> </w:t>
      </w:r>
      <w:r w:rsidRPr="008E4E18">
        <w:t>execution and delivery of this lease and during the entire Term, that neither Tenant nor any subtenant of</w:t>
      </w:r>
      <w:r w:rsidRPr="008E4E18">
        <w:rPr>
          <w:spacing w:val="-52"/>
        </w:rPr>
        <w:t xml:space="preserve"> </w:t>
      </w:r>
      <w:r w:rsidRPr="008E4E18">
        <w:t>Tenant nor any person or entity that owns any direct or indirect beneficial interest in Tenant or such</w:t>
      </w:r>
      <w:r w:rsidRPr="008E4E18">
        <w:rPr>
          <w:spacing w:val="1"/>
        </w:rPr>
        <w:t xml:space="preserve"> </w:t>
      </w:r>
      <w:r w:rsidRPr="008E4E18">
        <w:t>subtenant is, or is acting directly or indirectly for or on behalf of, any group, entity, or nation, named by</w:t>
      </w:r>
      <w:r w:rsidRPr="008E4E18">
        <w:rPr>
          <w:spacing w:val="-52"/>
        </w:rPr>
        <w:t xml:space="preserve"> </w:t>
      </w:r>
      <w:r w:rsidRPr="008E4E18">
        <w:t>any</w:t>
      </w:r>
      <w:r w:rsidRPr="008E4E18">
        <w:rPr>
          <w:spacing w:val="-1"/>
        </w:rPr>
        <w:t xml:space="preserve"> </w:t>
      </w:r>
      <w:r w:rsidRPr="008E4E18">
        <w:t>Executive</w:t>
      </w:r>
      <w:r w:rsidRPr="008E4E18">
        <w:rPr>
          <w:spacing w:val="-2"/>
        </w:rPr>
        <w:t xml:space="preserve"> </w:t>
      </w:r>
      <w:r w:rsidRPr="008E4E18">
        <w:t>Order</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siden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United</w:t>
      </w:r>
      <w:r w:rsidRPr="008E4E18">
        <w:rPr>
          <w:spacing w:val="-1"/>
        </w:rPr>
        <w:t xml:space="preserve"> </w:t>
      </w:r>
      <w:r w:rsidRPr="008E4E18">
        <w:t>Stat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United</w:t>
      </w:r>
      <w:r w:rsidRPr="008E4E18">
        <w:rPr>
          <w:spacing w:val="-2"/>
        </w:rPr>
        <w:t xml:space="preserve"> </w:t>
      </w:r>
      <w:r w:rsidRPr="008E4E18">
        <w:t>States</w:t>
      </w:r>
      <w:r w:rsidRPr="008E4E18">
        <w:rPr>
          <w:spacing w:val="-2"/>
        </w:rPr>
        <w:t xml:space="preserve"> </w:t>
      </w:r>
      <w:r w:rsidRPr="008E4E18">
        <w:t>Treasury</w:t>
      </w:r>
      <w:r w:rsidRPr="008E4E18">
        <w:rPr>
          <w:spacing w:val="-1"/>
        </w:rPr>
        <w:t xml:space="preserve"> </w:t>
      </w:r>
      <w:r w:rsidRPr="008E4E18">
        <w:t>Department</w:t>
      </w:r>
      <w:r w:rsidRPr="008E4E18">
        <w:rPr>
          <w:spacing w:val="-1"/>
        </w:rPr>
        <w:t xml:space="preserve"> </w:t>
      </w:r>
      <w:r w:rsidRPr="008E4E18">
        <w:t>as</w:t>
      </w:r>
      <w:r w:rsidRPr="008E4E18">
        <w:rPr>
          <w:spacing w:val="-1"/>
        </w:rPr>
        <w:t xml:space="preserve"> </w:t>
      </w:r>
      <w:r w:rsidRPr="008E4E18">
        <w:t>a</w:t>
      </w:r>
      <w:r w:rsidRPr="008E4E18">
        <w:rPr>
          <w:spacing w:val="-52"/>
        </w:rPr>
        <w:t xml:space="preserve"> </w:t>
      </w:r>
      <w:r w:rsidRPr="008E4E18">
        <w:t>terrorist or other “Specially Designated National and Blocked Person,” or other person, entity, nation or</w:t>
      </w:r>
      <w:r w:rsidRPr="008E4E18">
        <w:rPr>
          <w:spacing w:val="-52"/>
        </w:rPr>
        <w:t xml:space="preserve"> </w:t>
      </w:r>
      <w:r w:rsidRPr="008E4E18">
        <w:t>transaction banned or blocked pursuant to any law, order, rule or regulation that is enforced or</w:t>
      </w:r>
      <w:r w:rsidRPr="008E4E18">
        <w:rPr>
          <w:spacing w:val="1"/>
        </w:rPr>
        <w:t xml:space="preserve"> </w:t>
      </w:r>
      <w:r w:rsidRPr="008E4E18">
        <w:t>administered by the United States Office of Foreign Assets Control or any successor entity, agency or</w:t>
      </w:r>
      <w:r w:rsidRPr="008E4E18">
        <w:rPr>
          <w:spacing w:val="1"/>
        </w:rPr>
        <w:t xml:space="preserve"> </w:t>
      </w:r>
      <w:r w:rsidRPr="008E4E18">
        <w:t>department</w:t>
      </w:r>
      <w:r w:rsidRPr="008E4E18">
        <w:rPr>
          <w:spacing w:val="-1"/>
        </w:rPr>
        <w:t xml:space="preserve"> </w:t>
      </w:r>
      <w:r w:rsidRPr="008E4E18">
        <w:t>(an</w:t>
      </w:r>
      <w:r w:rsidRPr="008E4E18">
        <w:rPr>
          <w:spacing w:val="-1"/>
        </w:rPr>
        <w:t xml:space="preserve"> </w:t>
      </w:r>
      <w:r w:rsidRPr="008E4E18">
        <w:t>“</w:t>
      </w:r>
      <w:r w:rsidRPr="008E4E18">
        <w:rPr>
          <w:u w:val="single"/>
        </w:rPr>
        <w:t>SDN</w:t>
      </w:r>
      <w:r w:rsidRPr="008E4E18">
        <w:t>”).</w:t>
      </w:r>
      <w:r w:rsidRPr="008E4E18">
        <w:rPr>
          <w:spacing w:val="53"/>
        </w:rPr>
        <w:t xml:space="preserve"> </w:t>
      </w:r>
      <w:r w:rsidRPr="008E4E18">
        <w:t>If 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1"/>
        </w:rPr>
        <w:t xml:space="preserve"> </w:t>
      </w:r>
      <w:r w:rsidRPr="008E4E18">
        <w:t>entity,</w:t>
      </w:r>
      <w:r w:rsidRPr="008E4E18">
        <w:rPr>
          <w:spacing w:val="-2"/>
        </w:rPr>
        <w:t xml:space="preserve"> </w:t>
      </w:r>
      <w:r w:rsidRPr="008E4E18">
        <w:t>the</w:t>
      </w:r>
      <w:r w:rsidRPr="008E4E18">
        <w:rPr>
          <w:spacing w:val="-2"/>
        </w:rPr>
        <w:t xml:space="preserve"> </w:t>
      </w:r>
      <w:r w:rsidRPr="008E4E18">
        <w:t>persons</w:t>
      </w:r>
      <w:r w:rsidRPr="008E4E18">
        <w:rPr>
          <w:spacing w:val="-2"/>
        </w:rPr>
        <w:t xml:space="preserve"> </w:t>
      </w:r>
      <w:r w:rsidRPr="008E4E18">
        <w:t>listed</w:t>
      </w:r>
      <w:r w:rsidRPr="008E4E18">
        <w:rPr>
          <w:spacing w:val="-1"/>
        </w:rPr>
        <w:t xml:space="preserve"> </w:t>
      </w:r>
      <w:r w:rsidRPr="008E4E18">
        <w:t>on</w:t>
      </w:r>
      <w:r w:rsidRPr="008E4E18">
        <w:rPr>
          <w:spacing w:val="2"/>
        </w:rPr>
        <w:t xml:space="preserve"> </w:t>
      </w:r>
      <w:r w:rsidRPr="008E4E18">
        <w:rPr>
          <w:u w:val="single"/>
        </w:rPr>
        <w:t>Exhibit</w:t>
      </w:r>
      <w:r w:rsidRPr="008E4E18">
        <w:rPr>
          <w:spacing w:val="-1"/>
          <w:u w:val="single"/>
        </w:rPr>
        <w:t xml:space="preserve"> </w:t>
      </w:r>
      <w:r w:rsidRPr="008E4E18">
        <w:rPr>
          <w:u w:val="single"/>
        </w:rPr>
        <w:t>I</w:t>
      </w:r>
      <w:r w:rsidRPr="008E4E18">
        <w:rPr>
          <w:spacing w:val="-1"/>
        </w:rPr>
        <w:t xml:space="preserve"> </w:t>
      </w:r>
      <w:r w:rsidRPr="008E4E18">
        <w:t>annexed hereto constitute all of the officers, directors, general partners, and persons and/or entities owning twenty-</w:t>
      </w:r>
      <w:r w:rsidRPr="008E4E18">
        <w:rPr>
          <w:spacing w:val="-52"/>
        </w:rPr>
        <w:t xml:space="preserve"> </w:t>
      </w:r>
      <w:r w:rsidRPr="008E4E18">
        <w:t>five (25%) percent or more of the shares, membership interests, or partnership interests (as the case may</w:t>
      </w:r>
      <w:r w:rsidRPr="008E4E18">
        <w:rPr>
          <w:spacing w:val="1"/>
        </w:rPr>
        <w:t xml:space="preserve"> </w:t>
      </w:r>
      <w:r w:rsidRPr="008E4E18">
        <w:t>be) of Tenant (collectively, the “</w:t>
      </w:r>
      <w:r w:rsidRPr="008E4E18">
        <w:rPr>
          <w:u w:val="single"/>
        </w:rPr>
        <w:t>Principals</w:t>
      </w:r>
      <w:r w:rsidRPr="008E4E18">
        <w:t>”) as of the date of execution and delivery of this lease.</w:t>
      </w:r>
      <w:r w:rsidRPr="008E4E18">
        <w:rPr>
          <w:spacing w:val="1"/>
        </w:rPr>
        <w:t xml:space="preserve"> </w:t>
      </w:r>
      <w:r w:rsidRPr="008E4E18">
        <w:t>If</w:t>
      </w:r>
      <w:r w:rsidRPr="008E4E18">
        <w:rPr>
          <w:spacing w:val="1"/>
        </w:rPr>
        <w:t xml:space="preserve"> </w:t>
      </w:r>
      <w:r w:rsidRPr="008E4E18">
        <w:t>Tenant is comprised of more than one person or entity, the foregoing certification is made as to each</w:t>
      </w:r>
      <w:r w:rsidRPr="008E4E18">
        <w:rPr>
          <w:spacing w:val="1"/>
        </w:rPr>
        <w:t xml:space="preserve"> </w:t>
      </w:r>
      <w:r w:rsidRPr="008E4E18">
        <w:t>person and entity comprising Tenant.</w:t>
      </w:r>
      <w:r w:rsidRPr="008E4E18">
        <w:rPr>
          <w:spacing w:val="1"/>
        </w:rPr>
        <w:t xml:space="preserve"> </w:t>
      </w:r>
      <w:r w:rsidRPr="008E4E18">
        <w:t>Any renewal right contained in this lease is void and of no force or</w:t>
      </w:r>
      <w:r w:rsidRPr="008E4E18">
        <w:rPr>
          <w:spacing w:val="1"/>
        </w:rPr>
        <w:t xml:space="preserve"> </w:t>
      </w:r>
      <w:r w:rsidRPr="008E4E18">
        <w:t>effect if Tenant, or any of the persons and/or entities comprising Tenant (if Tenant is comprised of more</w:t>
      </w:r>
      <w:r w:rsidRPr="008E4E18">
        <w:rPr>
          <w:spacing w:val="1"/>
        </w:rPr>
        <w:t xml:space="preserve"> </w:t>
      </w:r>
      <w:r w:rsidRPr="008E4E18">
        <w:t>than</w:t>
      </w:r>
      <w:r w:rsidRPr="008E4E18">
        <w:rPr>
          <w:spacing w:val="-2"/>
        </w:rPr>
        <w:t xml:space="preserve"> </w:t>
      </w:r>
      <w:r w:rsidRPr="008E4E18">
        <w:t>one</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entity),</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incipals</w:t>
      </w:r>
      <w:r w:rsidRPr="008E4E18">
        <w:rPr>
          <w:spacing w:val="-2"/>
        </w:rPr>
        <w:t xml:space="preserve"> </w:t>
      </w:r>
      <w:r w:rsidRPr="008E4E18">
        <w:t>of Tenant,</w:t>
      </w:r>
      <w:r w:rsidRPr="008E4E18">
        <w:rPr>
          <w:spacing w:val="-1"/>
        </w:rPr>
        <w:t xml:space="preserve"> </w:t>
      </w:r>
      <w:r w:rsidRPr="008E4E18">
        <w:t>are</w:t>
      </w:r>
      <w:r w:rsidRPr="008E4E18">
        <w:rPr>
          <w:spacing w:val="-2"/>
        </w:rPr>
        <w:t xml:space="preserve"> </w:t>
      </w:r>
      <w:r w:rsidRPr="008E4E18">
        <w:t>listed</w:t>
      </w:r>
      <w:r w:rsidRPr="008E4E18">
        <w:rPr>
          <w:spacing w:val="-2"/>
        </w:rPr>
        <w:t xml:space="preserve"> </w:t>
      </w:r>
      <w:r w:rsidRPr="008E4E18">
        <w:t>as</w:t>
      </w:r>
      <w:r w:rsidRPr="008E4E18">
        <w:rPr>
          <w:spacing w:val="-2"/>
        </w:rPr>
        <w:t xml:space="preserve"> </w:t>
      </w:r>
      <w:r w:rsidRPr="008E4E18">
        <w:t>an</w:t>
      </w:r>
      <w:r w:rsidRPr="008E4E18">
        <w:rPr>
          <w:spacing w:val="-1"/>
        </w:rPr>
        <w:t xml:space="preserve"> </w:t>
      </w:r>
      <w:r w:rsidRPr="008E4E18">
        <w:t>SDN</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of</w:t>
      </w:r>
      <w:r w:rsidRPr="008E4E18">
        <w:rPr>
          <w:spacing w:val="-2"/>
        </w:rPr>
        <w:t xml:space="preserve"> </w:t>
      </w:r>
      <w:r w:rsidRPr="008E4E18">
        <w:t>renewal.</w:t>
      </w:r>
      <w:r w:rsidRPr="008E4E18">
        <w:br/>
        <w:t>If</w:t>
      </w:r>
      <w:r w:rsidRPr="008E4E18">
        <w:rPr>
          <w:spacing w:val="-2"/>
        </w:rPr>
        <w:t xml:space="preserve"> </w:t>
      </w:r>
      <w:r w:rsidRPr="008E4E18">
        <w:t>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2"/>
        </w:rPr>
        <w:t xml:space="preserve"> </w:t>
      </w:r>
      <w:r w:rsidRPr="008E4E18">
        <w:t>entity,</w:t>
      </w:r>
      <w:r w:rsidRPr="008E4E18">
        <w:rPr>
          <w:spacing w:val="1"/>
        </w:rPr>
        <w:t xml:space="preserve"> </w:t>
      </w:r>
      <w:r w:rsidRPr="008E4E18">
        <w:t>Tenant</w:t>
      </w:r>
      <w:r w:rsidRPr="008E4E18">
        <w:rPr>
          <w:spacing w:val="-1"/>
        </w:rPr>
        <w:t xml:space="preserve"> </w:t>
      </w:r>
      <w:r w:rsidRPr="008E4E18">
        <w:t>shall,</w:t>
      </w:r>
      <w:r w:rsidRPr="008E4E18">
        <w:rPr>
          <w:spacing w:val="-1"/>
        </w:rPr>
        <w:t xml:space="preserve"> </w:t>
      </w:r>
      <w:r w:rsidRPr="008E4E18">
        <w:t>from</w:t>
      </w:r>
      <w:r w:rsidRPr="008E4E18">
        <w:rPr>
          <w:spacing w:val="-2"/>
        </w:rPr>
        <w:t xml:space="preserve"> </w:t>
      </w:r>
      <w:r w:rsidRPr="008E4E18">
        <w:t>time</w:t>
      </w:r>
      <w:r w:rsidRPr="008E4E18">
        <w:rPr>
          <w:spacing w:val="-2"/>
        </w:rPr>
        <w:t xml:space="preserve"> </w:t>
      </w:r>
      <w:r w:rsidRPr="008E4E18">
        <w:t>to</w:t>
      </w:r>
      <w:r w:rsidRPr="008E4E18">
        <w:rPr>
          <w:spacing w:val="-1"/>
        </w:rPr>
        <w:t xml:space="preserve"> </w:t>
      </w:r>
      <w:r w:rsidRPr="008E4E18">
        <w:t>time,</w:t>
      </w:r>
      <w:r w:rsidRPr="008E4E18">
        <w:rPr>
          <w:spacing w:val="-2"/>
        </w:rPr>
        <w:t xml:space="preserve"> </w:t>
      </w:r>
      <w:r w:rsidRPr="008E4E18">
        <w:t>furnish</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a</w:t>
      </w:r>
      <w:r w:rsidRPr="008E4E18">
        <w:rPr>
          <w:spacing w:val="-2"/>
        </w:rPr>
        <w:t xml:space="preserve"> </w:t>
      </w:r>
      <w:r w:rsidRPr="008E4E18">
        <w:t>list</w:t>
      </w:r>
      <w:r w:rsidRPr="008E4E18">
        <w:rPr>
          <w:spacing w:val="-2"/>
        </w:rPr>
        <w:t xml:space="preserve"> </w:t>
      </w:r>
      <w:r w:rsidRPr="008E4E18">
        <w:t>of</w:t>
      </w:r>
      <w:r w:rsidRPr="008E4E18">
        <w:rPr>
          <w:spacing w:val="-52"/>
        </w:rPr>
        <w:t xml:space="preserve"> </w:t>
      </w:r>
      <w:r w:rsidRPr="008E4E18">
        <w:t>Principals</w:t>
      </w:r>
      <w:r w:rsidRPr="008E4E18">
        <w:rPr>
          <w:spacing w:val="-2"/>
        </w:rPr>
        <w:t xml:space="preserve"> </w:t>
      </w:r>
      <w:r w:rsidRPr="008E4E18">
        <w:t>of</w:t>
      </w:r>
      <w:r w:rsidRPr="008E4E18">
        <w:rPr>
          <w:spacing w:val="-1"/>
        </w:rPr>
        <w:t xml:space="preserve"> </w:t>
      </w:r>
      <w:r w:rsidRPr="008E4E18">
        <w:t>Tenant.</w:t>
      </w:r>
      <w:bookmarkEnd w:id="15"/>
    </w:p>
    <w:p w14:paraId="2854C987" w14:textId="77777777" w:rsidR="00E9291B" w:rsidRPr="008E4E18" w:rsidRDefault="00E9291B" w:rsidP="00E9291B">
      <w:pPr>
        <w:pStyle w:val="Legal2L2"/>
        <w:spacing w:before="1"/>
        <w:ind w:right="155"/>
      </w:pPr>
      <w:r w:rsidRPr="008E4E18">
        <w:rPr>
          <w:b/>
          <w:bCs/>
          <w:u w:val="single"/>
        </w:rPr>
        <w:t>Financial Statements</w:t>
      </w:r>
      <w:r w:rsidRPr="008E4E18">
        <w:t>.  Within thirty (30) days after Landlord’s request (which request may be made no more than twice for each fiscal year of Tenant), Tenant shall deliver to Landlord Tenant’s and each Guarantor’s financial statements, in form and scope reasonably satisfactory to Landlord, for Tenant’s and each Guarantor’s most recent fiscal year (or the preceding fiscal year, if the most recent fiscal year ended only within the last 90 days before Landlord’s request). The financial statements Tenant delivers to Landlord shall be audited only if such financial statements are audited for any other purpose, and if not audited, shall be certified as true and complete by Tenant’s chief operating officer or chief financial officer. Tenant shall promptly notify Landlord of any material event or occurrence that relates to Tenant’s or any Guarantor’s creditworthiness.</w:t>
      </w:r>
    </w:p>
    <w:p w14:paraId="57C40294" w14:textId="77777777" w:rsidR="00E9291B" w:rsidRPr="008E4E18" w:rsidRDefault="00E9291B" w:rsidP="00E9291B">
      <w:pPr>
        <w:pStyle w:val="Legal2L2"/>
      </w:pPr>
      <w:r w:rsidRPr="008E4E18">
        <w:t xml:space="preserve">  </w:t>
      </w:r>
      <w:r w:rsidRPr="008E4E18">
        <w:rPr>
          <w:b/>
          <w:bCs/>
          <w:u w:val="single"/>
        </w:rPr>
        <w:t>General</w:t>
      </w:r>
      <w:r w:rsidRPr="008E4E18">
        <w:t>.</w:t>
      </w:r>
    </w:p>
    <w:p w14:paraId="15A3CCFF" w14:textId="77777777" w:rsidR="00E9291B" w:rsidRPr="008E4E18" w:rsidRDefault="00E9291B" w:rsidP="00E9291B">
      <w:pPr>
        <w:pStyle w:val="Legal2L3"/>
      </w:pPr>
      <w:r w:rsidRPr="008E4E18">
        <w:t>Subject to the provisions of this lease, this lease shall bind and inure to the benefit of Landlord and Tenant and their respective legal representatives,</w:t>
      </w:r>
      <w:r w:rsidRPr="008E4E18">
        <w:rPr>
          <w:spacing w:val="-2"/>
        </w:rPr>
        <w:t xml:space="preserve"> </w:t>
      </w:r>
      <w:r w:rsidRPr="008E4E18">
        <w:t>successors</w:t>
      </w:r>
      <w:r w:rsidRPr="008E4E18">
        <w:rPr>
          <w:spacing w:val="-1"/>
        </w:rPr>
        <w:t xml:space="preserve"> </w:t>
      </w:r>
      <w:r w:rsidRPr="008E4E18">
        <w:t>and</w:t>
      </w:r>
      <w:r w:rsidRPr="008E4E18">
        <w:rPr>
          <w:spacing w:val="-1"/>
        </w:rPr>
        <w:t xml:space="preserve"> </w:t>
      </w:r>
      <w:r w:rsidRPr="008E4E18">
        <w:t>assigns.</w:t>
      </w:r>
      <w:r w:rsidRPr="008E4E18">
        <w:rPr>
          <w:spacing w:val="1"/>
        </w:rPr>
        <w:t xml:space="preserve"> </w:t>
      </w:r>
      <w:r w:rsidRPr="008E4E18">
        <w:t>No</w:t>
      </w:r>
      <w:r w:rsidRPr="008E4E18">
        <w:rPr>
          <w:spacing w:val="-1"/>
        </w:rPr>
        <w:t xml:space="preserve"> </w:t>
      </w:r>
      <w:r w:rsidRPr="008E4E18">
        <w:t>person is</w:t>
      </w:r>
      <w:r w:rsidRPr="008E4E18">
        <w:rPr>
          <w:spacing w:val="-2"/>
        </w:rPr>
        <w:t xml:space="preserve"> </w:t>
      </w:r>
      <w:r w:rsidRPr="008E4E18">
        <w:t>intend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a</w:t>
      </w:r>
      <w:r w:rsidRPr="008E4E18">
        <w:rPr>
          <w:spacing w:val="-2"/>
        </w:rPr>
        <w:t xml:space="preserve"> </w:t>
      </w:r>
      <w:r w:rsidRPr="008E4E18">
        <w:t>third</w:t>
      </w:r>
      <w:r w:rsidRPr="008E4E18">
        <w:rPr>
          <w:spacing w:val="-1"/>
        </w:rPr>
        <w:t xml:space="preserve"> </w:t>
      </w:r>
      <w:r w:rsidRPr="008E4E18">
        <w:t>party</w:t>
      </w:r>
      <w:r w:rsidRPr="008E4E18">
        <w:rPr>
          <w:spacing w:val="-2"/>
        </w:rPr>
        <w:t xml:space="preserve"> </w:t>
      </w:r>
      <w:r w:rsidRPr="008E4E18">
        <w:t>beneficiary</w:t>
      </w:r>
      <w:r w:rsidRPr="008E4E18">
        <w:rPr>
          <w:spacing w:val="-1"/>
        </w:rPr>
        <w:t xml:space="preserve"> </w:t>
      </w:r>
      <w:r w:rsidRPr="008E4E18">
        <w:t>of this</w:t>
      </w:r>
      <w:r w:rsidRPr="008E4E18">
        <w:rPr>
          <w:spacing w:val="-2"/>
        </w:rPr>
        <w:t xml:space="preserve"> </w:t>
      </w:r>
      <w:r w:rsidRPr="008E4E18">
        <w:t>lease.</w:t>
      </w:r>
    </w:p>
    <w:p w14:paraId="47FC1553"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1"/>
        </w:rPr>
        <w:t xml:space="preserve"> </w:t>
      </w:r>
      <w:r w:rsidRPr="008E4E18">
        <w:t>may</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changed</w:t>
      </w:r>
      <w:r w:rsidRPr="008E4E18">
        <w:rPr>
          <w:spacing w:val="-2"/>
        </w:rPr>
        <w:t xml:space="preserve"> </w:t>
      </w:r>
      <w:r w:rsidRPr="008E4E18">
        <w:t>or</w:t>
      </w:r>
      <w:r w:rsidRPr="008E4E18">
        <w:rPr>
          <w:spacing w:val="-2"/>
        </w:rPr>
        <w:t xml:space="preserve"> </w:t>
      </w:r>
      <w:r w:rsidRPr="008E4E18">
        <w:t>terminated,</w:t>
      </w:r>
      <w:r w:rsidRPr="008E4E18">
        <w:rPr>
          <w:spacing w:val="-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1"/>
        </w:rPr>
        <w:t xml:space="preserve"> </w:t>
      </w:r>
      <w:r w:rsidRPr="008E4E18">
        <w:t>in</w:t>
      </w:r>
      <w:r w:rsidRPr="008E4E18">
        <w:rPr>
          <w:spacing w:val="-1"/>
        </w:rPr>
        <w:t xml:space="preserve"> </w:t>
      </w:r>
      <w:r w:rsidRPr="008E4E18">
        <w:t>part,</w:t>
      </w:r>
      <w:r w:rsidRPr="008E4E18">
        <w:rPr>
          <w:spacing w:val="-2"/>
        </w:rPr>
        <w:t xml:space="preserve"> </w:t>
      </w:r>
      <w:r w:rsidRPr="008E4E18">
        <w:t>except</w:t>
      </w:r>
      <w:r w:rsidRPr="008E4E18">
        <w:rPr>
          <w:spacing w:val="-53"/>
        </w:rPr>
        <w:t xml:space="preserve"> </w:t>
      </w:r>
      <w:r w:rsidRPr="008E4E18">
        <w:t>in</w:t>
      </w:r>
      <w:r w:rsidRPr="008E4E18">
        <w:rPr>
          <w:spacing w:val="-1"/>
        </w:rPr>
        <w:t xml:space="preserve"> </w:t>
      </w:r>
      <w:r w:rsidRPr="008E4E18">
        <w:t>writing</w:t>
      </w:r>
      <w:r w:rsidRPr="008E4E18">
        <w:rPr>
          <w:spacing w:val="1"/>
        </w:rPr>
        <w:t xml:space="preserve"> </w:t>
      </w:r>
      <w:r w:rsidRPr="008E4E18">
        <w:t>signed by Landlord and Tenant.</w:t>
      </w:r>
    </w:p>
    <w:p w14:paraId="2CCADDF5" w14:textId="77777777" w:rsidR="00E9291B" w:rsidRPr="008E4E18" w:rsidRDefault="00E9291B" w:rsidP="00E9291B">
      <w:pPr>
        <w:pStyle w:val="Legal2L3"/>
      </w:pPr>
      <w:r w:rsidRPr="008E4E18">
        <w:t>Notwithstanding</w:t>
      </w:r>
      <w:r w:rsidRPr="008E4E18">
        <w:rPr>
          <w:spacing w:val="-2"/>
        </w:rPr>
        <w:t xml:space="preserve"> </w:t>
      </w:r>
      <w:r w:rsidRPr="008E4E18">
        <w:t>any</w:t>
      </w:r>
      <w:r w:rsidRPr="008E4E18">
        <w:rPr>
          <w:spacing w:val="-2"/>
        </w:rPr>
        <w:t xml:space="preserve"> </w:t>
      </w:r>
      <w:r w:rsidRPr="008E4E18">
        <w:t>provision</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or</w:t>
      </w:r>
      <w:r w:rsidRPr="008E4E18">
        <w:rPr>
          <w:spacing w:val="-2"/>
        </w:rPr>
        <w:t xml:space="preserve"> </w:t>
      </w:r>
      <w:r w:rsidRPr="008E4E18">
        <w:t>any</w:t>
      </w:r>
      <w:r w:rsidRPr="008E4E18">
        <w:rPr>
          <w:spacing w:val="-2"/>
        </w:rPr>
        <w:t xml:space="preserve"> </w:t>
      </w:r>
      <w:r w:rsidRPr="008E4E18">
        <w:t>Laws,</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contrary,</w:t>
      </w:r>
      <w:r w:rsidRPr="008E4E18">
        <w:rPr>
          <w:spacing w:val="-52"/>
        </w:rPr>
        <w:t xml:space="preserve"> </w:t>
      </w:r>
      <w:r w:rsidRPr="008E4E18">
        <w:t>or the execution of this lease by Tenant, this lease shall not bind or benefit Landlord or Tenant, unless and</w:t>
      </w:r>
      <w:r w:rsidRPr="008E4E18">
        <w:rPr>
          <w:spacing w:val="-52"/>
        </w:rPr>
        <w:t xml:space="preserve"> </w:t>
      </w:r>
      <w:r w:rsidRPr="008E4E18">
        <w:t>until</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is</w:t>
      </w:r>
      <w:r w:rsidRPr="008E4E18">
        <w:rPr>
          <w:spacing w:val="-1"/>
        </w:rPr>
        <w:t xml:space="preserve"> </w:t>
      </w:r>
      <w:r w:rsidRPr="008E4E18">
        <w:t>signed</w:t>
      </w:r>
      <w:r w:rsidRPr="008E4E18">
        <w:rPr>
          <w:spacing w:val="-1"/>
        </w:rPr>
        <w:t xml:space="preserve"> </w:t>
      </w:r>
      <w:r w:rsidRPr="008E4E18">
        <w:t>and delivered by</w:t>
      </w:r>
      <w:r w:rsidRPr="008E4E18">
        <w:rPr>
          <w:spacing w:val="3"/>
        </w:rPr>
        <w:t xml:space="preserve"> </w:t>
      </w:r>
      <w:r w:rsidRPr="008E4E18">
        <w:t>both Landlord and Tenant.</w:t>
      </w:r>
    </w:p>
    <w:p w14:paraId="7DB1BA72" w14:textId="77777777" w:rsidR="00E9291B" w:rsidRPr="008E4E18" w:rsidRDefault="00E9291B" w:rsidP="00E9291B">
      <w:pPr>
        <w:pStyle w:val="Legal2L3"/>
      </w:pPr>
      <w:r w:rsidRPr="008E4E18">
        <w:t>No</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Tenant,</w:t>
      </w:r>
      <w:r w:rsidRPr="008E4E18">
        <w:rPr>
          <w:spacing w:val="-2"/>
        </w:rPr>
        <w:t xml:space="preserve"> </w:t>
      </w:r>
      <w:r w:rsidRPr="008E4E18">
        <w:t>or</w:t>
      </w:r>
      <w:r w:rsidRPr="008E4E18">
        <w:rPr>
          <w:spacing w:val="-1"/>
        </w:rPr>
        <w:t xml:space="preserve"> </w:t>
      </w:r>
      <w:r w:rsidRPr="008E4E18">
        <w:t>their</w:t>
      </w:r>
      <w:r w:rsidRPr="008E4E18">
        <w:rPr>
          <w:spacing w:val="-2"/>
        </w:rPr>
        <w:t xml:space="preserve"> </w:t>
      </w:r>
      <w:r w:rsidRPr="008E4E18">
        <w:t>respective</w:t>
      </w:r>
      <w:r w:rsidRPr="008E4E18">
        <w:rPr>
          <w:spacing w:val="-2"/>
        </w:rPr>
        <w:t xml:space="preserve"> </w:t>
      </w:r>
      <w:r w:rsidRPr="008E4E18">
        <w:t>employees,</w:t>
      </w:r>
      <w:r w:rsidRPr="008E4E18">
        <w:rPr>
          <w:spacing w:val="-52"/>
        </w:rPr>
        <w:t xml:space="preserve"> </w:t>
      </w:r>
      <w:r w:rsidRPr="008E4E18">
        <w:t>agents or contractors, including the delivery or acceptance of keys, shall be deemed an acceptance of a</w:t>
      </w:r>
      <w:r w:rsidRPr="008E4E18">
        <w:rPr>
          <w:spacing w:val="1"/>
        </w:rPr>
        <w:t xml:space="preserve"> </w:t>
      </w:r>
      <w:r w:rsidRPr="008E4E18">
        <w:t>surrender of the Premises, and no agreement to accept such surrender shall be valid unless it is in a</w:t>
      </w:r>
      <w:r w:rsidRPr="008E4E18">
        <w:rPr>
          <w:spacing w:val="1"/>
        </w:rPr>
        <w:t xml:space="preserve"> </w:t>
      </w:r>
      <w:r w:rsidRPr="008E4E18">
        <w:t>writing</w:t>
      </w:r>
      <w:r w:rsidRPr="008E4E18">
        <w:rPr>
          <w:spacing w:val="-1"/>
        </w:rPr>
        <w:t xml:space="preserve"> </w:t>
      </w:r>
      <w:r w:rsidRPr="008E4E18">
        <w:t>signed by Landlord.</w:t>
      </w:r>
    </w:p>
    <w:p w14:paraId="264A9B54" w14:textId="77777777" w:rsidR="00E9291B" w:rsidRPr="008E4E18" w:rsidRDefault="00E9291B" w:rsidP="00E9291B">
      <w:pPr>
        <w:pStyle w:val="Legal2L3"/>
      </w:pPr>
      <w:r w:rsidRPr="008E4E18">
        <w:t>The captions in this lease are for reference only and do not define the</w:t>
      </w:r>
      <w:r w:rsidRPr="008E4E18">
        <w:rPr>
          <w:spacing w:val="1"/>
        </w:rPr>
        <w:t xml:space="preserve"> </w:t>
      </w:r>
      <w:r w:rsidRPr="008E4E18">
        <w:t>scope</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1"/>
        </w:rPr>
        <w:t xml:space="preserve"> </w:t>
      </w:r>
      <w:r w:rsidRPr="008E4E18">
        <w:t>the</w:t>
      </w:r>
      <w:r w:rsidRPr="008E4E18">
        <w:rPr>
          <w:spacing w:val="-2"/>
        </w:rPr>
        <w:t xml:space="preserve"> </w:t>
      </w:r>
      <w:r w:rsidRPr="008E4E18">
        <w:t>intent</w:t>
      </w:r>
      <w:r w:rsidRPr="008E4E18">
        <w:rPr>
          <w:spacing w:val="-1"/>
        </w:rPr>
        <w:t xml:space="preserve"> </w:t>
      </w:r>
      <w:r w:rsidRPr="008E4E18">
        <w:t>of</w:t>
      </w:r>
      <w:r w:rsidRPr="008E4E18">
        <w:rPr>
          <w:spacing w:val="-1"/>
        </w:rPr>
        <w:t xml:space="preserve"> </w:t>
      </w:r>
      <w:r w:rsidRPr="008E4E18">
        <w:t>any term.</w:t>
      </w:r>
      <w:r w:rsidRPr="008E4E18">
        <w:rPr>
          <w:spacing w:val="52"/>
        </w:rPr>
        <w:t xml:space="preserve"> </w:t>
      </w:r>
      <w:r w:rsidRPr="008E4E18">
        <w:t>All</w:t>
      </w:r>
      <w:r w:rsidRPr="008E4E18">
        <w:rPr>
          <w:spacing w:val="-1"/>
        </w:rPr>
        <w:t xml:space="preserve"> </w:t>
      </w:r>
      <w:r w:rsidRPr="008E4E18">
        <w:t>Article</w:t>
      </w:r>
      <w:r w:rsidRPr="008E4E18">
        <w:rPr>
          <w:spacing w:val="-2"/>
        </w:rPr>
        <w:t xml:space="preserve"> </w:t>
      </w:r>
      <w:r w:rsidRPr="008E4E18">
        <w:t>and</w:t>
      </w:r>
      <w:r w:rsidRPr="008E4E18">
        <w:rPr>
          <w:spacing w:val="-1"/>
        </w:rPr>
        <w:t xml:space="preserve"> </w:t>
      </w:r>
      <w:r w:rsidRPr="008E4E18">
        <w:t>Section</w:t>
      </w:r>
      <w:r w:rsidRPr="008E4E18">
        <w:rPr>
          <w:spacing w:val="-1"/>
        </w:rPr>
        <w:t xml:space="preserve"> </w:t>
      </w:r>
      <w:r w:rsidRPr="008E4E18">
        <w:t>references</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2"/>
        </w:rPr>
        <w:t xml:space="preserve"> </w:t>
      </w:r>
      <w:r w:rsidRPr="008E4E18">
        <w:t>shall,</w:t>
      </w:r>
      <w:r w:rsidRPr="008E4E18">
        <w:rPr>
          <w:spacing w:val="-1"/>
        </w:rPr>
        <w:t xml:space="preserve"> </w:t>
      </w:r>
      <w:r w:rsidRPr="008E4E18">
        <w:t>unless the context otherwise specifically requires, be deemed references to the Articles and Sections of this</w:t>
      </w:r>
      <w:r w:rsidRPr="008E4E18">
        <w:rPr>
          <w:spacing w:val="1"/>
        </w:rPr>
        <w:t xml:space="preserve"> </w:t>
      </w:r>
      <w:r w:rsidRPr="008E4E18">
        <w:t>lease.</w:t>
      </w:r>
    </w:p>
    <w:p w14:paraId="1735BF5C" w14:textId="77777777" w:rsidR="00E9291B" w:rsidRPr="008E4E18" w:rsidRDefault="00E9291B" w:rsidP="00E9291B">
      <w:pPr>
        <w:pStyle w:val="Legal2L3"/>
      </w:pPr>
      <w:r w:rsidRPr="008E4E18">
        <w:t>If any provision of this lease, or the application thereof to any person or</w:t>
      </w:r>
      <w:r w:rsidRPr="008E4E18">
        <w:rPr>
          <w:spacing w:val="-52"/>
        </w:rPr>
        <w:t xml:space="preserve"> </w:t>
      </w:r>
      <w:r w:rsidRPr="008E4E18">
        <w:t>circumstance, is invalid or unenforceable, then in each such event the remainder of this lease or the</w:t>
      </w:r>
      <w:r w:rsidRPr="008E4E18">
        <w:rPr>
          <w:spacing w:val="1"/>
        </w:rPr>
        <w:t xml:space="preserve"> </w:t>
      </w:r>
      <w:r w:rsidRPr="008E4E18">
        <w:t>application</w:t>
      </w:r>
      <w:r w:rsidRPr="008E4E18">
        <w:rPr>
          <w:spacing w:val="-1"/>
        </w:rPr>
        <w:t xml:space="preserve"> </w:t>
      </w:r>
      <w:r w:rsidRPr="008E4E18">
        <w:t>of</w:t>
      </w:r>
      <w:r w:rsidRPr="008E4E18">
        <w:rPr>
          <w:spacing w:val="-3"/>
        </w:rPr>
        <w:t xml:space="preserve"> </w:t>
      </w:r>
      <w:r w:rsidRPr="008E4E18">
        <w:t>such</w:t>
      </w:r>
      <w:r w:rsidRPr="008E4E18">
        <w:rPr>
          <w:spacing w:val="-2"/>
        </w:rPr>
        <w:t xml:space="preserve"> </w:t>
      </w:r>
      <w:r w:rsidRPr="008E4E18">
        <w:t>provision</w:t>
      </w:r>
      <w:r w:rsidRPr="008E4E18">
        <w:rPr>
          <w:spacing w:val="-1"/>
        </w:rPr>
        <w:t xml:space="preserve"> </w:t>
      </w:r>
      <w:r w:rsidRPr="008E4E18">
        <w:t>to</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circumstance</w:t>
      </w:r>
      <w:r w:rsidRPr="008E4E18">
        <w:rPr>
          <w:spacing w:val="-2"/>
        </w:rPr>
        <w:t xml:space="preserve"> </w:t>
      </w:r>
      <w:r w:rsidRPr="008E4E18">
        <w:t>(other</w:t>
      </w:r>
      <w:r w:rsidRPr="008E4E18">
        <w:rPr>
          <w:spacing w:val="-2"/>
        </w:rPr>
        <w:t xml:space="preserve"> </w:t>
      </w:r>
      <w:r w:rsidRPr="008E4E18">
        <w:t>than</w:t>
      </w:r>
      <w:r w:rsidRPr="008E4E18">
        <w:rPr>
          <w:spacing w:val="-2"/>
        </w:rPr>
        <w:t xml:space="preserve"> </w:t>
      </w:r>
      <w:r w:rsidRPr="008E4E18">
        <w:t>those</w:t>
      </w:r>
      <w:r w:rsidRPr="008E4E18">
        <w:rPr>
          <w:spacing w:val="-1"/>
        </w:rPr>
        <w:t xml:space="preserve"> </w:t>
      </w:r>
      <w:r w:rsidRPr="008E4E18">
        <w:t>as</w:t>
      </w:r>
      <w:r w:rsidRPr="008E4E18">
        <w:rPr>
          <w:spacing w:val="-2"/>
        </w:rPr>
        <w:t xml:space="preserve"> </w:t>
      </w:r>
      <w:r w:rsidRPr="008E4E18">
        <w:t>to</w:t>
      </w:r>
      <w:r w:rsidRPr="008E4E18">
        <w:rPr>
          <w:spacing w:val="-1"/>
        </w:rPr>
        <w:t xml:space="preserve"> </w:t>
      </w:r>
      <w:r w:rsidRPr="008E4E18">
        <w:t>which</w:t>
      </w:r>
      <w:r w:rsidRPr="008E4E18">
        <w:rPr>
          <w:spacing w:val="-52"/>
        </w:rPr>
        <w:t xml:space="preserve"> </w:t>
      </w:r>
      <w:r w:rsidRPr="008E4E18">
        <w:t>it is invalid or unenforceable) shall not be affected, and each provision hereof shall remain valid and</w:t>
      </w:r>
      <w:r w:rsidRPr="008E4E18">
        <w:rPr>
          <w:spacing w:val="1"/>
        </w:rPr>
        <w:t xml:space="preserve"> </w:t>
      </w:r>
      <w:r w:rsidRPr="008E4E18">
        <w:t>enforceable</w:t>
      </w:r>
      <w:r w:rsidRPr="008E4E18">
        <w:rPr>
          <w:spacing w:val="-2"/>
        </w:rPr>
        <w:t xml:space="preserve"> </w:t>
      </w:r>
      <w:r w:rsidRPr="008E4E18">
        <w:t>to the</w:t>
      </w:r>
      <w:r w:rsidRPr="008E4E18">
        <w:rPr>
          <w:spacing w:val="-1"/>
        </w:rPr>
        <w:t xml:space="preserve"> </w:t>
      </w:r>
      <w:r w:rsidRPr="008E4E18">
        <w:t>fullest</w:t>
      </w:r>
      <w:r w:rsidRPr="008E4E18">
        <w:rPr>
          <w:spacing w:val="-1"/>
        </w:rPr>
        <w:t xml:space="preserve"> </w:t>
      </w:r>
      <w:r w:rsidRPr="008E4E18">
        <w:t>extent permitted by</w:t>
      </w:r>
      <w:r w:rsidRPr="008E4E18">
        <w:rPr>
          <w:spacing w:val="3"/>
        </w:rPr>
        <w:t xml:space="preserve"> </w:t>
      </w:r>
      <w:r w:rsidRPr="008E4E18">
        <w:t>all</w:t>
      </w:r>
      <w:r w:rsidRPr="008E4E18">
        <w:rPr>
          <w:spacing w:val="-1"/>
        </w:rPr>
        <w:t xml:space="preserve"> </w:t>
      </w:r>
      <w:r w:rsidRPr="008E4E18">
        <w:t>applicable Laws.</w:t>
      </w:r>
    </w:p>
    <w:p w14:paraId="03FAD7BC" w14:textId="77777777" w:rsidR="00E9291B" w:rsidRPr="008E4E18" w:rsidRDefault="00E9291B" w:rsidP="00E9291B">
      <w:pPr>
        <w:pStyle w:val="Legal2L3"/>
      </w:pPr>
      <w:r w:rsidRPr="008E4E18">
        <w:t>There</w:t>
      </w:r>
      <w:r w:rsidRPr="008E4E18">
        <w:rPr>
          <w:spacing w:val="-3"/>
        </w:rPr>
        <w:t xml:space="preserve"> </w:t>
      </w:r>
      <w:r w:rsidRPr="008E4E18">
        <w:t>shall</w:t>
      </w:r>
      <w:r w:rsidRPr="008E4E18">
        <w:rPr>
          <w:spacing w:val="-2"/>
        </w:rPr>
        <w:t xml:space="preserve"> </w:t>
      </w:r>
      <w:r w:rsidRPr="008E4E18">
        <w:t>be</w:t>
      </w:r>
      <w:r w:rsidRPr="008E4E18">
        <w:rPr>
          <w:spacing w:val="-2"/>
        </w:rPr>
        <w:t xml:space="preserve"> </w:t>
      </w:r>
      <w:r w:rsidRPr="008E4E18">
        <w:t>no</w:t>
      </w:r>
      <w:r w:rsidRPr="008E4E18">
        <w:rPr>
          <w:spacing w:val="-2"/>
        </w:rPr>
        <w:t xml:space="preserve"> </w:t>
      </w:r>
      <w:r w:rsidRPr="008E4E18">
        <w:t>presumption</w:t>
      </w:r>
      <w:r w:rsidRPr="008E4E18">
        <w:rPr>
          <w:spacing w:val="-1"/>
        </w:rPr>
        <w:t xml:space="preserve"> </w:t>
      </w:r>
      <w:r w:rsidRPr="008E4E18">
        <w:t>against</w:t>
      </w:r>
      <w:r w:rsidRPr="008E4E18">
        <w:rPr>
          <w:spacing w:val="-2"/>
        </w:rPr>
        <w:t xml:space="preserve"> </w:t>
      </w:r>
      <w:r w:rsidRPr="008E4E18">
        <w:t>Landlord</w:t>
      </w:r>
      <w:r w:rsidRPr="008E4E18">
        <w:rPr>
          <w:spacing w:val="-3"/>
        </w:rPr>
        <w:t xml:space="preserve"> </w:t>
      </w:r>
      <w:r w:rsidRPr="008E4E18">
        <w:t>because</w:t>
      </w:r>
      <w:r w:rsidRPr="008E4E18">
        <w:rPr>
          <w:spacing w:val="-2"/>
        </w:rPr>
        <w:t xml:space="preserve"> </w:t>
      </w:r>
      <w:r w:rsidRPr="008E4E18">
        <w:t>Landlord</w:t>
      </w:r>
      <w:r w:rsidRPr="008E4E18">
        <w:rPr>
          <w:spacing w:val="-52"/>
        </w:rPr>
        <w:t xml:space="preserve"> </w:t>
      </w:r>
      <w:r w:rsidRPr="008E4E18">
        <w:t>drafted</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or</w:t>
      </w:r>
      <w:r w:rsidRPr="008E4E18">
        <w:rPr>
          <w:spacing w:val="-1"/>
        </w:rPr>
        <w:t xml:space="preserve"> </w:t>
      </w:r>
      <w:r w:rsidRPr="008E4E18">
        <w:t>for</w:t>
      </w:r>
      <w:r w:rsidRPr="008E4E18">
        <w:rPr>
          <w:spacing w:val="-1"/>
        </w:rPr>
        <w:t xml:space="preserve"> </w:t>
      </w:r>
      <w:r w:rsidRPr="008E4E18">
        <w:t>any other reason.</w:t>
      </w:r>
    </w:p>
    <w:p w14:paraId="4932FA53" w14:textId="77777777" w:rsidR="00E9291B" w:rsidRPr="008E4E18" w:rsidRDefault="00E9291B" w:rsidP="00E9291B">
      <w:pPr>
        <w:pStyle w:val="Legal2L3"/>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hen</w:t>
      </w:r>
      <w:r w:rsidRPr="008E4E18">
        <w:rPr>
          <w:spacing w:val="-2"/>
        </w:rPr>
        <w:t xml:space="preserve"> </w:t>
      </w:r>
      <w:r w:rsidRPr="008E4E18">
        <w:t>no</w:t>
      </w:r>
      <w:r w:rsidRPr="008E4E18">
        <w:rPr>
          <w:spacing w:val="-1"/>
        </w:rPr>
        <w:t xml:space="preserve"> </w:t>
      </w:r>
      <w:r w:rsidRPr="008E4E18">
        <w:t>Default,</w:t>
      </w:r>
      <w:r w:rsidRPr="008E4E18">
        <w:rPr>
          <w:spacing w:val="-2"/>
        </w:rPr>
        <w:t xml:space="preserve"> </w:t>
      </w:r>
      <w:r w:rsidRPr="008E4E18">
        <w:t>Tenant</w:t>
      </w:r>
      <w:r w:rsidRPr="008E4E18">
        <w:rPr>
          <w:spacing w:val="-1"/>
        </w:rPr>
        <w:t xml:space="preserve"> </w:t>
      </w:r>
      <w:r w:rsidRPr="008E4E18">
        <w:t>may</w:t>
      </w:r>
      <w:r w:rsidRPr="008E4E18">
        <w:rPr>
          <w:spacing w:val="-1"/>
        </w:rPr>
        <w:t xml:space="preserve"> </w:t>
      </w:r>
      <w:r w:rsidRPr="008E4E18">
        <w:t>peaceably</w:t>
      </w:r>
      <w:r w:rsidRPr="008E4E18">
        <w:rPr>
          <w:spacing w:val="-1"/>
        </w:rPr>
        <w:t xml:space="preserve"> </w:t>
      </w:r>
      <w:r w:rsidRPr="008E4E18">
        <w:t>and</w:t>
      </w:r>
      <w:r w:rsidRPr="008E4E18">
        <w:rPr>
          <w:spacing w:val="-2"/>
        </w:rPr>
        <w:t xml:space="preserve"> </w:t>
      </w:r>
      <w:r w:rsidRPr="008E4E18">
        <w:t>quietly</w:t>
      </w:r>
      <w:r w:rsidRPr="008E4E18">
        <w:rPr>
          <w:spacing w:val="-1"/>
        </w:rPr>
        <w:t xml:space="preserve"> </w:t>
      </w:r>
      <w:r w:rsidRPr="008E4E18">
        <w:t>enjoy</w:t>
      </w:r>
      <w:r w:rsidRPr="008E4E18">
        <w:rPr>
          <w:spacing w:val="-2"/>
        </w:rPr>
        <w:t xml:space="preserve"> </w:t>
      </w:r>
      <w:r w:rsidRPr="008E4E18">
        <w:t>the</w:t>
      </w:r>
      <w:r w:rsidRPr="008E4E18">
        <w:rPr>
          <w:spacing w:val="-52"/>
        </w:rPr>
        <w:t xml:space="preserve"> </w:t>
      </w:r>
      <w:r w:rsidRPr="008E4E18">
        <w:t>Premises without hindrance by Landlord or any person lawfully claiming under Landlord, subject</w:t>
      </w:r>
      <w:r w:rsidRPr="008E4E18">
        <w:rPr>
          <w:spacing w:val="1"/>
        </w:rPr>
        <w:t xml:space="preserve"> </w:t>
      </w:r>
      <w:r w:rsidRPr="008E4E18">
        <w:t>however,</w:t>
      </w:r>
      <w:r w:rsidRPr="008E4E18">
        <w:rPr>
          <w:spacing w:val="-2"/>
        </w:rPr>
        <w:t xml:space="preserve"> </w:t>
      </w:r>
      <w:r w:rsidRPr="008E4E18">
        <w:t>to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43BA1061" w14:textId="77777777" w:rsidR="00E9291B" w:rsidRPr="008E4E18" w:rsidRDefault="00E9291B" w:rsidP="00E9291B">
      <w:pPr>
        <w:pStyle w:val="Legal2L3"/>
      </w:pPr>
      <w:r w:rsidRPr="008E4E18">
        <w:t>Tenant hereby waives any rights Tenant may have in connection with</w:t>
      </w:r>
      <w:r w:rsidRPr="008E4E18">
        <w:rPr>
          <w:spacing w:val="1"/>
        </w:rPr>
        <w:t xml:space="preserve"> </w:t>
      </w:r>
      <w:r w:rsidRPr="008E4E18">
        <w:t>any zoning lot merger, zoning application, or subdivision or transfer of development rights or air rights</w:t>
      </w:r>
      <w:r w:rsidRPr="008E4E18">
        <w:rPr>
          <w:spacing w:val="1"/>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the Real</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part</w:t>
      </w:r>
      <w:r w:rsidRPr="008E4E18">
        <w:rPr>
          <w:spacing w:val="-1"/>
        </w:rPr>
        <w:t xml:space="preserve"> </w:t>
      </w:r>
      <w:r w:rsidRPr="008E4E18">
        <w:t>thereof,</w:t>
      </w:r>
      <w:r w:rsidRPr="008E4E18">
        <w:rPr>
          <w:spacing w:val="-2"/>
        </w:rPr>
        <w:t xml:space="preserve"> </w:t>
      </w:r>
      <w:r w:rsidRPr="008E4E18">
        <w:t>including</w:t>
      </w:r>
      <w:r w:rsidRPr="008E4E18">
        <w:rPr>
          <w:spacing w:val="-2"/>
        </w:rPr>
        <w:t xml:space="preserve"> </w:t>
      </w:r>
      <w:r w:rsidRPr="008E4E18">
        <w:t>any</w:t>
      </w:r>
      <w:r w:rsidRPr="008E4E18">
        <w:rPr>
          <w:spacing w:val="-1"/>
        </w:rPr>
        <w:t xml:space="preserve"> </w:t>
      </w:r>
      <w:r w:rsidRPr="008E4E18">
        <w:t>rights</w:t>
      </w:r>
      <w:r w:rsidRPr="008E4E18">
        <w:rPr>
          <w:spacing w:val="-2"/>
        </w:rPr>
        <w:t xml:space="preserve"> </w:t>
      </w:r>
      <w:r w:rsidRPr="008E4E18">
        <w:t>Tenant</w:t>
      </w:r>
      <w:r w:rsidRPr="008E4E18">
        <w:rPr>
          <w:spacing w:val="-2"/>
        </w:rPr>
        <w:t xml:space="preserve"> </w:t>
      </w:r>
      <w:r w:rsidRPr="008E4E18">
        <w:t>may</w:t>
      </w:r>
      <w:r w:rsidRPr="008E4E18">
        <w:rPr>
          <w:spacing w:val="-1"/>
        </w:rPr>
        <w:t xml:space="preserve"> </w:t>
      </w:r>
      <w:r w:rsidRPr="008E4E18">
        <w:t>have</w:t>
      </w:r>
      <w:r w:rsidRPr="008E4E18">
        <w:rPr>
          <w:spacing w:val="-2"/>
        </w:rPr>
        <w:t xml:space="preserve"> </w:t>
      </w:r>
      <w:r w:rsidRPr="008E4E18">
        <w:t>to be</w:t>
      </w:r>
      <w:r w:rsidRPr="008E4E18">
        <w:rPr>
          <w:spacing w:val="-2"/>
        </w:rPr>
        <w:t xml:space="preserve"> </w:t>
      </w:r>
      <w:r w:rsidRPr="008E4E18">
        <w:t>a</w:t>
      </w:r>
      <w:r w:rsidRPr="008E4E18">
        <w:rPr>
          <w:spacing w:val="-2"/>
        </w:rPr>
        <w:t xml:space="preserve"> </w:t>
      </w:r>
      <w:r w:rsidRPr="008E4E18">
        <w:t>party</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to</w:t>
      </w:r>
      <w:r w:rsidRPr="008E4E18">
        <w:rPr>
          <w:spacing w:val="-2"/>
        </w:rPr>
        <w:t xml:space="preserve"> </w:t>
      </w:r>
      <w:r w:rsidRPr="008E4E18">
        <w:t>execute</w:t>
      </w:r>
      <w:r w:rsidRPr="008E4E18">
        <w:rPr>
          <w:spacing w:val="-1"/>
        </w:rPr>
        <w:t xml:space="preserve"> </w:t>
      </w:r>
      <w:r w:rsidRPr="008E4E18">
        <w:t>or</w:t>
      </w:r>
      <w:r w:rsidRPr="008E4E18">
        <w:rPr>
          <w:spacing w:val="-1"/>
        </w:rPr>
        <w:t xml:space="preserve"> </w:t>
      </w:r>
      <w:r w:rsidRPr="008E4E18">
        <w:t>contest</w:t>
      </w:r>
      <w:r w:rsidRPr="008E4E18">
        <w:rPr>
          <w:spacing w:val="-1"/>
        </w:rPr>
        <w:t xml:space="preserve"> </w:t>
      </w:r>
      <w:r w:rsidRPr="008E4E18">
        <w:t>any</w:t>
      </w:r>
      <w:r w:rsidRPr="008E4E18">
        <w:rPr>
          <w:spacing w:val="-1"/>
        </w:rPr>
        <w:t xml:space="preserve"> </w:t>
      </w:r>
      <w:r w:rsidRPr="008E4E18">
        <w:t>instrument</w:t>
      </w:r>
      <w:r w:rsidRPr="008E4E18">
        <w:rPr>
          <w:spacing w:val="-1"/>
        </w:rPr>
        <w:t xml:space="preserve"> </w:t>
      </w:r>
      <w:r w:rsidRPr="008E4E18">
        <w:t>providing</w:t>
      </w:r>
      <w:r w:rsidRPr="008E4E18">
        <w:rPr>
          <w:spacing w:val="-1"/>
        </w:rPr>
        <w:t xml:space="preserve"> </w:t>
      </w:r>
      <w:r w:rsidRPr="008E4E18">
        <w:t>for</w:t>
      </w:r>
      <w:r w:rsidRPr="008E4E18">
        <w:rPr>
          <w:spacing w:val="-1"/>
        </w:rPr>
        <w:t xml:space="preserve"> </w:t>
      </w:r>
      <w:r w:rsidRPr="008E4E18">
        <w:t>such</w:t>
      </w:r>
      <w:r w:rsidRPr="008E4E18">
        <w:rPr>
          <w:spacing w:val="-1"/>
        </w:rPr>
        <w:t xml:space="preserve"> </w:t>
      </w:r>
      <w:r w:rsidRPr="008E4E18">
        <w:t>merger, subdivision</w:t>
      </w:r>
      <w:r w:rsidRPr="008E4E18">
        <w:rPr>
          <w:spacing w:val="-1"/>
        </w:rPr>
        <w:t xml:space="preserve"> </w:t>
      </w:r>
      <w:r w:rsidRPr="008E4E18">
        <w:t>or</w:t>
      </w:r>
      <w:r w:rsidRPr="008E4E18">
        <w:rPr>
          <w:spacing w:val="-1"/>
        </w:rPr>
        <w:t xml:space="preserve"> </w:t>
      </w:r>
      <w:r w:rsidRPr="008E4E18">
        <w:t>transfer.</w:t>
      </w:r>
      <w:r w:rsidRPr="008E4E18">
        <w:br/>
      </w:r>
      <w:r w:rsidRPr="008E4E18">
        <w:br/>
        <w:t>If Tenant is comprised of two or more persons, the liability of those</w:t>
      </w:r>
      <w:r w:rsidRPr="008E4E18">
        <w:rPr>
          <w:spacing w:val="1"/>
        </w:rPr>
        <w:t xml:space="preserve"> </w:t>
      </w:r>
      <w:r w:rsidRPr="008E4E18">
        <w:t>pers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joint</w:t>
      </w:r>
      <w:r w:rsidRPr="008E4E18">
        <w:rPr>
          <w:spacing w:val="-2"/>
        </w:rPr>
        <w:t xml:space="preserve"> </w:t>
      </w:r>
      <w:r w:rsidRPr="008E4E18">
        <w:t>and</w:t>
      </w:r>
      <w:r w:rsidRPr="008E4E18">
        <w:rPr>
          <w:spacing w:val="-2"/>
        </w:rPr>
        <w:t xml:space="preserve"> </w:t>
      </w:r>
      <w:r w:rsidRPr="008E4E18">
        <w:t>several.</w:t>
      </w:r>
      <w:r w:rsidRPr="008E4E18">
        <w:rPr>
          <w:spacing w:val="52"/>
        </w:rPr>
        <w:t xml:space="preserve"> </w:t>
      </w:r>
      <w:r w:rsidRPr="008E4E18">
        <w:t>Wherever</w:t>
      </w:r>
      <w:r w:rsidRPr="008E4E18">
        <w:rPr>
          <w:spacing w:val="-2"/>
        </w:rPr>
        <w:t xml:space="preserve"> </w:t>
      </w:r>
      <w:r w:rsidRPr="008E4E18">
        <w:t>appropriate</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personal pronouns</w:t>
      </w:r>
      <w:r w:rsidRPr="008E4E18">
        <w:rPr>
          <w:spacing w:val="-52"/>
        </w:rPr>
        <w:t xml:space="preserve"> </w:t>
      </w:r>
      <w:r w:rsidRPr="008E4E18">
        <w:t>shall</w:t>
      </w:r>
      <w:r w:rsidRPr="008E4E18">
        <w:rPr>
          <w:spacing w:val="-1"/>
        </w:rPr>
        <w:t xml:space="preserve"> </w:t>
      </w:r>
      <w:r w:rsidRPr="008E4E18">
        <w:t>be</w:t>
      </w:r>
      <w:r w:rsidRPr="008E4E18">
        <w:rPr>
          <w:spacing w:val="-1"/>
        </w:rPr>
        <w:t xml:space="preserve"> </w:t>
      </w:r>
      <w:r w:rsidRPr="008E4E18">
        <w:t>considered</w:t>
      </w:r>
      <w:r w:rsidRPr="008E4E18">
        <w:rPr>
          <w:spacing w:val="-1"/>
        </w:rPr>
        <w:t xml:space="preserve"> </w:t>
      </w:r>
      <w:r w:rsidRPr="008E4E18">
        <w:t>to</w:t>
      </w:r>
      <w:r w:rsidRPr="008E4E18">
        <w:rPr>
          <w:spacing w:val="-1"/>
        </w:rPr>
        <w:t xml:space="preserve"> </w:t>
      </w:r>
      <w:r w:rsidRPr="008E4E18">
        <w:t>include</w:t>
      </w:r>
      <w:r w:rsidRPr="008E4E18">
        <w:rPr>
          <w:spacing w:val="-1"/>
        </w:rPr>
        <w:t xml:space="preserve"> </w:t>
      </w:r>
      <w:r w:rsidRPr="008E4E18">
        <w:t>the</w:t>
      </w:r>
      <w:r w:rsidRPr="008E4E18">
        <w:rPr>
          <w:spacing w:val="-1"/>
        </w:rPr>
        <w:t xml:space="preserve"> </w:t>
      </w:r>
      <w:r w:rsidRPr="008E4E18">
        <w:t>other</w:t>
      </w:r>
      <w:r w:rsidRPr="008E4E18">
        <w:rPr>
          <w:spacing w:val="-2"/>
        </w:rPr>
        <w:t xml:space="preserve"> </w:t>
      </w:r>
      <w:r w:rsidRPr="008E4E18">
        <w:t>gender</w:t>
      </w:r>
      <w:r w:rsidRPr="008E4E18">
        <w:rPr>
          <w:spacing w:val="-1"/>
        </w:rPr>
        <w:t xml:space="preserve"> </w:t>
      </w:r>
      <w:r w:rsidRPr="008E4E18">
        <w:t>and the</w:t>
      </w:r>
      <w:r w:rsidRPr="008E4E18">
        <w:rPr>
          <w:spacing w:val="-2"/>
        </w:rPr>
        <w:t xml:space="preserve"> </w:t>
      </w:r>
      <w:r w:rsidRPr="008E4E18">
        <w:t>singular</w:t>
      </w:r>
      <w:r w:rsidRPr="008E4E18">
        <w:rPr>
          <w:spacing w:val="-2"/>
        </w:rPr>
        <w:t xml:space="preserve"> </w:t>
      </w:r>
      <w:r w:rsidRPr="008E4E18">
        <w:t>to include</w:t>
      </w:r>
      <w:r w:rsidRPr="008E4E18">
        <w:rPr>
          <w:spacing w:val="-1"/>
        </w:rPr>
        <w:t xml:space="preserve"> </w:t>
      </w:r>
      <w:r w:rsidRPr="008E4E18">
        <w:t>the</w:t>
      </w:r>
      <w:r w:rsidRPr="008E4E18">
        <w:rPr>
          <w:spacing w:val="-2"/>
        </w:rPr>
        <w:t xml:space="preserve"> </w:t>
      </w:r>
      <w:r w:rsidRPr="008E4E18">
        <w:t>plural.</w:t>
      </w:r>
    </w:p>
    <w:p w14:paraId="541324FD"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2"/>
        </w:rPr>
        <w:t xml:space="preserve"> </w:t>
      </w:r>
      <w:r w:rsidRPr="008E4E18">
        <w:t>not</w:t>
      </w:r>
      <w:r w:rsidRPr="008E4E18">
        <w:rPr>
          <w:spacing w:val="-1"/>
        </w:rPr>
        <w:t xml:space="preserve"> </w:t>
      </w:r>
      <w:r w:rsidRPr="008E4E18">
        <w:t>record</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memorandum</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p>
    <w:p w14:paraId="7D7EF03F"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governed</w:t>
      </w:r>
      <w:r w:rsidRPr="008E4E18">
        <w:rPr>
          <w:spacing w:val="-2"/>
        </w:rPr>
        <w:t xml:space="preserve"> </w:t>
      </w:r>
      <w:r w:rsidRPr="008E4E18">
        <w:t>by, and</w:t>
      </w:r>
      <w:r w:rsidRPr="008E4E18">
        <w:rPr>
          <w:spacing w:val="-2"/>
        </w:rPr>
        <w:t xml:space="preserve"> </w:t>
      </w:r>
      <w:r w:rsidRPr="008E4E18">
        <w:t>construed</w:t>
      </w:r>
      <w:r w:rsidRPr="008E4E18">
        <w:rPr>
          <w:spacing w:val="-1"/>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2"/>
        </w:rPr>
        <w:t xml:space="preserve"> </w:t>
      </w:r>
      <w:r w:rsidRPr="008E4E18">
        <w:t>the</w:t>
      </w:r>
      <w:r w:rsidRPr="008E4E18">
        <w:rPr>
          <w:spacing w:val="-52"/>
        </w:rPr>
        <w:t xml:space="preserve"> </w:t>
      </w:r>
      <w:r w:rsidRPr="008E4E18">
        <w:t>Laws</w:t>
      </w:r>
      <w:r w:rsidRPr="008E4E18">
        <w:rPr>
          <w:spacing w:val="-2"/>
        </w:rPr>
        <w:t xml:space="preserve"> </w:t>
      </w:r>
      <w:r w:rsidRPr="008E4E18">
        <w:t>of the</w:t>
      </w:r>
      <w:r w:rsidRPr="008E4E18">
        <w:rPr>
          <w:spacing w:val="-1"/>
        </w:rPr>
        <w:t xml:space="preserve"> </w:t>
      </w:r>
      <w:r w:rsidRPr="008E4E18">
        <w:t>State</w:t>
      </w:r>
      <w:r w:rsidRPr="008E4E18">
        <w:rPr>
          <w:spacing w:val="-1"/>
        </w:rPr>
        <w:t xml:space="preserve"> </w:t>
      </w:r>
      <w:r w:rsidRPr="008E4E18">
        <w:t>of</w:t>
      </w:r>
      <w:r w:rsidRPr="008E4E18">
        <w:rPr>
          <w:spacing w:val="-1"/>
        </w:rPr>
        <w:t xml:space="preserve"> </w:t>
      </w:r>
      <w:r w:rsidRPr="008E4E18">
        <w:t>New</w:t>
      </w:r>
      <w:r w:rsidRPr="008E4E18">
        <w:rPr>
          <w:spacing w:val="1"/>
        </w:rPr>
        <w:t xml:space="preserve"> </w:t>
      </w:r>
      <w:r w:rsidRPr="008E4E18">
        <w:t>York.</w:t>
      </w:r>
    </w:p>
    <w:p w14:paraId="09D3A823" w14:textId="77777777" w:rsidR="00E9291B" w:rsidRPr="008E4E18" w:rsidRDefault="00E9291B" w:rsidP="00E9291B">
      <w:pPr>
        <w:pStyle w:val="Legal2L3"/>
      </w:pPr>
      <w:r w:rsidRPr="008E4E18">
        <w:t>Without first obtaining the Landlord’s express advance written consent,</w:t>
      </w:r>
      <w:r w:rsidRPr="008E4E18">
        <w:rPr>
          <w:spacing w:val="1"/>
        </w:rPr>
        <w:t xml:space="preserve"> </w:t>
      </w:r>
      <w:r w:rsidRPr="008E4E18">
        <w:t>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erect</w:t>
      </w:r>
      <w:r w:rsidRPr="008E4E18">
        <w:rPr>
          <w:spacing w:val="-2"/>
        </w:rPr>
        <w:t xml:space="preserve"> </w:t>
      </w:r>
      <w:r w:rsidRPr="008E4E18">
        <w:t>or</w:t>
      </w:r>
      <w:r w:rsidRPr="008E4E18">
        <w:rPr>
          <w:spacing w:val="-2"/>
        </w:rPr>
        <w:t xml:space="preserve"> </w:t>
      </w:r>
      <w:r w:rsidRPr="008E4E18">
        <w:t>install</w:t>
      </w:r>
      <w:r w:rsidRPr="008E4E18">
        <w:rPr>
          <w:spacing w:val="-2"/>
        </w:rPr>
        <w:t xml:space="preserve"> </w:t>
      </w:r>
      <w:r w:rsidRPr="008E4E18">
        <w:t>any</w:t>
      </w:r>
      <w:r w:rsidRPr="008E4E18">
        <w:rPr>
          <w:spacing w:val="-1"/>
        </w:rPr>
        <w:t xml:space="preserve"> </w:t>
      </w:r>
      <w:r w:rsidRPr="008E4E18">
        <w:t>structures,</w:t>
      </w:r>
      <w:r w:rsidRPr="008E4E18">
        <w:rPr>
          <w:spacing w:val="-2"/>
        </w:rPr>
        <w:t xml:space="preserve"> </w:t>
      </w:r>
      <w:r w:rsidRPr="008E4E18">
        <w:t>permanent</w:t>
      </w:r>
      <w:r w:rsidRPr="008E4E18">
        <w:rPr>
          <w:spacing w:val="-1"/>
        </w:rPr>
        <w:t xml:space="preserve"> </w:t>
      </w:r>
      <w:r w:rsidRPr="008E4E18">
        <w:t>or</w:t>
      </w:r>
      <w:r w:rsidRPr="008E4E18">
        <w:rPr>
          <w:spacing w:val="-1"/>
        </w:rPr>
        <w:t xml:space="preserve"> </w:t>
      </w:r>
      <w:r w:rsidRPr="008E4E18">
        <w:t>temporary,</w:t>
      </w:r>
      <w:r w:rsidRPr="008E4E18">
        <w:rPr>
          <w:spacing w:val="-1"/>
        </w:rPr>
        <w:t xml:space="preserve"> </w:t>
      </w:r>
      <w:r w:rsidRPr="008E4E18">
        <w:t>"free</w:t>
      </w:r>
      <w:r w:rsidRPr="008E4E18">
        <w:rPr>
          <w:spacing w:val="-2"/>
        </w:rPr>
        <w:t xml:space="preserve"> </w:t>
      </w:r>
      <w:r w:rsidRPr="008E4E18">
        <w:t>standing"</w:t>
      </w:r>
      <w:r w:rsidRPr="008E4E18">
        <w:rPr>
          <w:spacing w:val="-2"/>
        </w:rPr>
        <w:t xml:space="preserve"> </w:t>
      </w:r>
      <w:r w:rsidRPr="008E4E18">
        <w:t>or</w:t>
      </w:r>
      <w:r w:rsidRPr="008E4E18">
        <w:rPr>
          <w:spacing w:val="-2"/>
        </w:rPr>
        <w:t xml:space="preserve"> </w:t>
      </w:r>
      <w:r w:rsidRPr="008E4E18">
        <w:t>attached</w:t>
      </w:r>
      <w:r w:rsidRPr="008E4E18">
        <w:rPr>
          <w:spacing w:val="-1"/>
        </w:rPr>
        <w:t xml:space="preserve"> </w:t>
      </w:r>
      <w:r w:rsidRPr="008E4E18">
        <w:t>to,</w:t>
      </w:r>
      <w:r w:rsidRPr="008E4E18">
        <w:rPr>
          <w:spacing w:val="-2"/>
        </w:rPr>
        <w:t xml:space="preserve"> </w:t>
      </w:r>
      <w:r w:rsidRPr="008E4E18">
        <w:t>or</w:t>
      </w:r>
      <w:r w:rsidRPr="008E4E18">
        <w:rPr>
          <w:spacing w:val="-52"/>
        </w:rPr>
        <w:t xml:space="preserve"> </w:t>
      </w:r>
      <w:r w:rsidRPr="008E4E18">
        <w:t>projecting beyond the building line. In addition, Tenant shall not maintain any free-standing signage on</w:t>
      </w:r>
      <w:r w:rsidRPr="008E4E18">
        <w:rPr>
          <w:spacing w:val="1"/>
        </w:rPr>
        <w:t xml:space="preserve"> </w:t>
      </w:r>
      <w:r w:rsidRPr="008E4E18">
        <w:t>the</w:t>
      </w:r>
      <w:r w:rsidRPr="008E4E18">
        <w:rPr>
          <w:spacing w:val="-2"/>
        </w:rPr>
        <w:t xml:space="preserve"> </w:t>
      </w:r>
      <w:r w:rsidRPr="008E4E18">
        <w:t>sidewalk in</w:t>
      </w:r>
      <w:r w:rsidRPr="008E4E18">
        <w:rPr>
          <w:spacing w:val="-1"/>
        </w:rPr>
        <w:t xml:space="preserve"> </w:t>
      </w:r>
      <w:r w:rsidRPr="008E4E18">
        <w:t>front</w:t>
      </w:r>
      <w:r w:rsidRPr="008E4E18">
        <w:rPr>
          <w:spacing w:val="-1"/>
        </w:rPr>
        <w:t xml:space="preserve"> </w:t>
      </w:r>
      <w:r w:rsidRPr="008E4E18">
        <w:t>of the</w:t>
      </w:r>
      <w:r w:rsidRPr="008E4E18">
        <w:rPr>
          <w:spacing w:val="-3"/>
        </w:rPr>
        <w:t xml:space="preserve"> </w:t>
      </w:r>
      <w:r w:rsidRPr="008E4E18">
        <w:t>Premises,</w:t>
      </w:r>
      <w:r w:rsidRPr="008E4E18">
        <w:rPr>
          <w:spacing w:val="-1"/>
        </w:rPr>
        <w:t xml:space="preserve"> </w:t>
      </w:r>
      <w:r w:rsidRPr="008E4E18">
        <w:t>including,</w:t>
      </w:r>
      <w:r w:rsidRPr="008E4E18">
        <w:rPr>
          <w:spacing w:val="-1"/>
        </w:rPr>
        <w:t xml:space="preserve"> </w:t>
      </w:r>
      <w:r w:rsidRPr="008E4E18">
        <w:t>but</w:t>
      </w:r>
      <w:r w:rsidRPr="008E4E18">
        <w:rPr>
          <w:spacing w:val="-2"/>
        </w:rPr>
        <w:t xml:space="preserve"> </w:t>
      </w:r>
      <w:r w:rsidRPr="008E4E18">
        <w:t>not limited to,</w:t>
      </w:r>
      <w:r w:rsidRPr="008E4E18">
        <w:rPr>
          <w:spacing w:val="-2"/>
        </w:rPr>
        <w:t xml:space="preserve"> </w:t>
      </w:r>
      <w:r w:rsidRPr="008E4E18">
        <w:t>any so-called</w:t>
      </w:r>
      <w:r w:rsidRPr="008E4E18">
        <w:rPr>
          <w:spacing w:val="-1"/>
        </w:rPr>
        <w:t xml:space="preserve"> </w:t>
      </w:r>
      <w:r w:rsidRPr="008E4E18">
        <w:t>A-Frame</w:t>
      </w:r>
      <w:r w:rsidRPr="008E4E18">
        <w:rPr>
          <w:spacing w:val="-2"/>
        </w:rPr>
        <w:t xml:space="preserve"> </w:t>
      </w:r>
      <w:r w:rsidRPr="008E4E18">
        <w:t>signs.</w:t>
      </w:r>
    </w:p>
    <w:p w14:paraId="17E5F4F3" w14:textId="77777777" w:rsidR="00E9291B" w:rsidRPr="008E4E18" w:rsidRDefault="00E9291B" w:rsidP="00E9291B">
      <w:pPr>
        <w:pStyle w:val="Legal2L3"/>
      </w:pPr>
      <w:r w:rsidRPr="008E4E18">
        <w:t>The Tenant assumes, accepts and acknowledges that it shall bear all</w:t>
      </w:r>
      <w:r w:rsidRPr="008E4E18">
        <w:rPr>
          <w:spacing w:val="1"/>
        </w:rPr>
        <w:t xml:space="preserve"> </w:t>
      </w:r>
      <w:r w:rsidRPr="008E4E18">
        <w:t>responsibility and obligations to promptly clear all debris, snow and ice abutting the front sidewalk of the</w:t>
      </w:r>
      <w:r w:rsidRPr="008E4E18">
        <w:rPr>
          <w:spacing w:val="-53"/>
        </w:rPr>
        <w:t xml:space="preserve"> </w:t>
      </w:r>
      <w:r w:rsidRPr="008E4E18">
        <w:t>Premises.</w:t>
      </w:r>
    </w:p>
    <w:p w14:paraId="6BF2C486" w14:textId="77777777" w:rsidR="00E9291B" w:rsidRPr="008E4E18" w:rsidRDefault="00E9291B" w:rsidP="00E9291B">
      <w:pPr>
        <w:pStyle w:val="Legal2L3"/>
      </w:pPr>
      <w:r w:rsidRPr="008E4E18">
        <w:t>The Tenant acknowledges that the Landmarks Preservation Commission</w:t>
      </w:r>
      <w:r w:rsidRPr="008E4E18">
        <w:rPr>
          <w:spacing w:val="1"/>
        </w:rPr>
        <w:t xml:space="preserve"> </w:t>
      </w:r>
      <w:r w:rsidRPr="008E4E18">
        <w:t>(“LPC”) may be required to approve in advance any restoration, alteration, reconstruction, demolition, or</w:t>
      </w:r>
      <w:r w:rsidRPr="008E4E18">
        <w:rPr>
          <w:spacing w:val="1"/>
        </w:rPr>
        <w:t xml:space="preserve"> </w:t>
      </w:r>
      <w:r w:rsidRPr="008E4E18">
        <w:t>new construction affecting the Building. Tenant acknowledges that in addition to all other obligations and</w:t>
      </w:r>
      <w:r w:rsidRPr="008E4E18">
        <w:rPr>
          <w:spacing w:val="-52"/>
        </w:rPr>
        <w:t xml:space="preserve"> </w:t>
      </w:r>
      <w:r w:rsidRPr="008E4E18">
        <w:t>conditions contained elsewhere in the Lease, it will need LPC approval before it begins work on the</w:t>
      </w:r>
      <w:r w:rsidRPr="008E4E18">
        <w:rPr>
          <w:spacing w:val="1"/>
        </w:rPr>
        <w:t xml:space="preserve"> </w:t>
      </w:r>
      <w:r w:rsidRPr="008E4E18">
        <w:t>exterior of the Building if (a) such work requires a permit from the Department of Buildings or (b) such</w:t>
      </w:r>
      <w:r w:rsidRPr="008E4E18">
        <w:rPr>
          <w:spacing w:val="1"/>
        </w:rPr>
        <w:t xml:space="preserve"> </w:t>
      </w:r>
      <w:r w:rsidRPr="008E4E18">
        <w:t>work will affect the exterior appearance of the Building even if a Department of Buildings permit is not</w:t>
      </w:r>
      <w:r w:rsidRPr="008E4E18">
        <w:rPr>
          <w:spacing w:val="1"/>
        </w:rPr>
        <w:t xml:space="preserve"> </w:t>
      </w:r>
      <w:r w:rsidRPr="008E4E18">
        <w:t>needed for the proposed work. Tenant further acknowledges that LPC approval is required for changes to</w:t>
      </w:r>
      <w:r w:rsidRPr="008E4E18">
        <w:rPr>
          <w:spacing w:val="1"/>
        </w:rPr>
        <w:t xml:space="preserve"> </w:t>
      </w:r>
      <w:r w:rsidRPr="008E4E18">
        <w:t>the interior of the Building if (a) a permit from the Department of Buildings is required for the work, (b)</w:t>
      </w:r>
      <w:r w:rsidRPr="008E4E18">
        <w:rPr>
          <w:spacing w:val="1"/>
        </w:rPr>
        <w:t xml:space="preserve"> </w:t>
      </w:r>
      <w:r w:rsidRPr="008E4E18">
        <w:t>the</w:t>
      </w:r>
      <w:r w:rsidRPr="008E4E18">
        <w:rPr>
          <w:spacing w:val="-2"/>
        </w:rPr>
        <w:t xml:space="preserve"> </w:t>
      </w:r>
      <w:r w:rsidRPr="008E4E18">
        <w:t>changes</w:t>
      </w:r>
      <w:r w:rsidRPr="008E4E18">
        <w:rPr>
          <w:spacing w:val="-2"/>
        </w:rPr>
        <w:t xml:space="preserve"> </w:t>
      </w:r>
      <w:r w:rsidRPr="008E4E18">
        <w:t>will</w:t>
      </w:r>
      <w:r w:rsidRPr="008E4E18">
        <w:rPr>
          <w:spacing w:val="-2"/>
        </w:rPr>
        <w:t xml:space="preserve"> </w:t>
      </w:r>
      <w:r w:rsidRPr="008E4E18">
        <w:t>affect</w:t>
      </w:r>
      <w:r w:rsidRPr="008E4E18">
        <w:rPr>
          <w:spacing w:val="-2"/>
        </w:rPr>
        <w:t xml:space="preserve"> </w:t>
      </w:r>
      <w:r w:rsidRPr="008E4E18">
        <w:t>the</w:t>
      </w:r>
      <w:r w:rsidRPr="008E4E18">
        <w:rPr>
          <w:spacing w:val="-1"/>
        </w:rPr>
        <w:t xml:space="preserve"> </w:t>
      </w:r>
      <w:r w:rsidRPr="008E4E18">
        <w:t>exterior</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Building,</w:t>
      </w:r>
      <w:r w:rsidRPr="008E4E18">
        <w:rPr>
          <w:spacing w:val="-2"/>
        </w:rPr>
        <w:t xml:space="preserve"> </w:t>
      </w:r>
      <w:r w:rsidRPr="008E4E18">
        <w:t>or</w:t>
      </w:r>
      <w:r w:rsidRPr="008E4E18">
        <w:rPr>
          <w:spacing w:val="-3"/>
        </w:rPr>
        <w:t xml:space="preserve"> </w:t>
      </w:r>
      <w:r w:rsidRPr="008E4E18">
        <w:t>(c)</w:t>
      </w:r>
      <w:r w:rsidRPr="008E4E18">
        <w:rPr>
          <w:spacing w:val="-2"/>
        </w:rPr>
        <w:t xml:space="preserve"> </w:t>
      </w:r>
      <w:r w:rsidRPr="008E4E18">
        <w:t>when</w:t>
      </w:r>
      <w:r w:rsidRPr="008E4E18">
        <w:rPr>
          <w:spacing w:val="-2"/>
        </w:rPr>
        <w:t xml:space="preserve"> </w:t>
      </w:r>
      <w:r w:rsidRPr="008E4E18">
        <w:t>the</w:t>
      </w:r>
      <w:r w:rsidRPr="008E4E18">
        <w:rPr>
          <w:spacing w:val="-2"/>
        </w:rPr>
        <w:t xml:space="preserve"> </w:t>
      </w:r>
      <w:r w:rsidRPr="008E4E18">
        <w:t>Building's</w:t>
      </w:r>
      <w:r w:rsidRPr="008E4E18">
        <w:rPr>
          <w:spacing w:val="-1"/>
        </w:rPr>
        <w:t xml:space="preserve"> </w:t>
      </w:r>
      <w:r w:rsidRPr="008E4E18">
        <w:t>interior</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designated</w:t>
      </w:r>
      <w:r w:rsidRPr="008E4E18">
        <w:rPr>
          <w:spacing w:val="-52"/>
        </w:rPr>
        <w:t xml:space="preserve"> </w:t>
      </w:r>
      <w:r w:rsidRPr="008E4E18">
        <w:t>an</w:t>
      </w:r>
      <w:r w:rsidRPr="008E4E18">
        <w:rPr>
          <w:spacing w:val="-2"/>
        </w:rPr>
        <w:t xml:space="preserve"> </w:t>
      </w:r>
      <w:r w:rsidRPr="008E4E18">
        <w:t>interior landmark.</w:t>
      </w:r>
    </w:p>
    <w:p w14:paraId="5B6A3600"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1"/>
        </w:rPr>
        <w:t xml:space="preserve"> </w:t>
      </w:r>
      <w:r w:rsidRPr="008E4E18">
        <w:t>be</w:t>
      </w:r>
      <w:r w:rsidRPr="008E4E18">
        <w:rPr>
          <w:spacing w:val="-2"/>
        </w:rPr>
        <w:t xml:space="preserve"> </w:t>
      </w:r>
      <w:r w:rsidRPr="008E4E18">
        <w:t>permitted</w:t>
      </w:r>
      <w:r w:rsidRPr="008E4E18">
        <w:rPr>
          <w:spacing w:val="-1"/>
        </w:rPr>
        <w:t xml:space="preserve"> </w:t>
      </w:r>
      <w:r w:rsidRPr="008E4E18">
        <w:t>to</w:t>
      </w:r>
      <w:r w:rsidRPr="008E4E18">
        <w:rPr>
          <w:spacing w:val="-1"/>
        </w:rPr>
        <w:t xml:space="preserve"> </w:t>
      </w:r>
      <w:r w:rsidRPr="008E4E18">
        <w:t>use</w:t>
      </w:r>
      <w:r w:rsidRPr="008E4E18">
        <w:rPr>
          <w:spacing w:val="-3"/>
        </w:rPr>
        <w:t xml:space="preserve"> </w:t>
      </w:r>
      <w:r w:rsidRPr="008E4E18">
        <w:t>any</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furniture,</w:t>
      </w:r>
      <w:r w:rsidRPr="008E4E18">
        <w:rPr>
          <w:spacing w:val="-2"/>
        </w:rPr>
        <w:t xml:space="preserve"> </w:t>
      </w:r>
      <w:r w:rsidRPr="008E4E18">
        <w:t>fixtures,</w:t>
      </w:r>
      <w:r w:rsidRPr="008E4E18">
        <w:rPr>
          <w:spacing w:val="-2"/>
        </w:rPr>
        <w:t xml:space="preserve"> </w:t>
      </w:r>
      <w:r w:rsidRPr="008E4E18">
        <w:t>and equipment (collectively, the “FFE”) presently located within the Premises as of the date hereof. Tenant</w:t>
      </w:r>
      <w:r w:rsidRPr="008E4E18">
        <w:rPr>
          <w:spacing w:val="1"/>
        </w:rPr>
        <w:t xml:space="preserve"> </w:t>
      </w:r>
      <w:r w:rsidRPr="008E4E18">
        <w:t>shall not remove any of the FFE from the Premises without Landlord’s consent and nothing herein shall</w:t>
      </w:r>
      <w:r w:rsidRPr="008E4E18">
        <w:rPr>
          <w:spacing w:val="1"/>
        </w:rPr>
        <w:t xml:space="preserve"> </w:t>
      </w:r>
      <w:r w:rsidRPr="008E4E18">
        <w:t>create or vest any ownership interest in the FFE in Tenant. Tenant specifically acknowledges and agrees</w:t>
      </w:r>
      <w:r w:rsidRPr="008E4E18">
        <w:rPr>
          <w:spacing w:val="-52"/>
        </w:rPr>
        <w:t xml:space="preserve"> </w:t>
      </w:r>
      <w:r w:rsidRPr="008E4E18">
        <w:t>that</w:t>
      </w:r>
      <w:r w:rsidRPr="008E4E18">
        <w:rPr>
          <w:spacing w:val="-2"/>
        </w:rPr>
        <w:t xml:space="preserve"> </w:t>
      </w:r>
      <w:r w:rsidRPr="008E4E18">
        <w:t>Landlord</w:t>
      </w:r>
      <w:r w:rsidRPr="008E4E18">
        <w:rPr>
          <w:spacing w:val="-2"/>
        </w:rPr>
        <w:t xml:space="preserve"> </w:t>
      </w:r>
      <w:r w:rsidRPr="008E4E18">
        <w:t>makes</w:t>
      </w:r>
      <w:r w:rsidRPr="008E4E18">
        <w:rPr>
          <w:spacing w:val="-2"/>
        </w:rPr>
        <w:t xml:space="preserve"> </w:t>
      </w:r>
      <w:r w:rsidRPr="008E4E18">
        <w:t>no</w:t>
      </w:r>
      <w:r w:rsidRPr="008E4E18">
        <w:rPr>
          <w:spacing w:val="-1"/>
        </w:rPr>
        <w:t xml:space="preserve"> </w:t>
      </w:r>
      <w:r w:rsidRPr="008E4E18">
        <w:t>representations</w:t>
      </w:r>
      <w:r w:rsidRPr="008E4E18">
        <w:rPr>
          <w:spacing w:val="-1"/>
        </w:rPr>
        <w:t xml:space="preserve"> </w:t>
      </w:r>
      <w:r w:rsidRPr="008E4E18">
        <w:t>or</w:t>
      </w:r>
      <w:r w:rsidRPr="008E4E18">
        <w:rPr>
          <w:spacing w:val="-1"/>
        </w:rPr>
        <w:t xml:space="preserve"> </w:t>
      </w:r>
      <w:r w:rsidRPr="008E4E18">
        <w:t>warranties</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kind</w:t>
      </w:r>
      <w:r w:rsidRPr="008E4E18">
        <w:rPr>
          <w:spacing w:val="-2"/>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
        </w:rPr>
        <w:t xml:space="preserve"> </w:t>
      </w:r>
      <w:r w:rsidRPr="008E4E18">
        <w:t>of</w:t>
      </w:r>
      <w:r w:rsidRPr="008E4E18">
        <w:rPr>
          <w:spacing w:val="-1"/>
        </w:rPr>
        <w:t xml:space="preserve"> </w:t>
      </w:r>
      <w:r w:rsidRPr="008E4E18">
        <w:t>the</w:t>
      </w:r>
      <w:r w:rsidRPr="008E4E18">
        <w:rPr>
          <w:spacing w:val="-2"/>
        </w:rPr>
        <w:t xml:space="preserve"> </w:t>
      </w:r>
      <w:r w:rsidRPr="008E4E18">
        <w:t>FFE</w:t>
      </w:r>
      <w:r w:rsidRPr="008E4E18">
        <w:rPr>
          <w:spacing w:val="-1"/>
        </w:rPr>
        <w:t xml:space="preserve"> </w:t>
      </w:r>
      <w:r w:rsidRPr="008E4E18">
        <w:t>and</w:t>
      </w:r>
      <w:r w:rsidRPr="008E4E18">
        <w:rPr>
          <w:spacing w:val="-1"/>
        </w:rPr>
        <w:t xml:space="preserve"> </w:t>
      </w:r>
      <w:r w:rsidRPr="008E4E18">
        <w:t>that</w:t>
      </w:r>
      <w:r w:rsidRPr="008E4E18">
        <w:rPr>
          <w:spacing w:val="-52"/>
        </w:rPr>
        <w:t xml:space="preserve"> </w:t>
      </w:r>
      <w:r w:rsidRPr="008E4E18">
        <w:t>Landlord shall not be responsible for the removal, maintenance, repair, and/or replacement of said FFE.</w:t>
      </w:r>
      <w:r w:rsidRPr="008E4E18">
        <w:rPr>
          <w:spacing w:val="1"/>
        </w:rPr>
        <w:t xml:space="preserve"> </w:t>
      </w:r>
      <w:r w:rsidRPr="008E4E18">
        <w:t>Landlord makes no representations whatsoever in regard to title to the FFE and shall have no</w:t>
      </w:r>
      <w:r w:rsidRPr="008E4E18">
        <w:rPr>
          <w:spacing w:val="1"/>
        </w:rPr>
        <w:t xml:space="preserve"> </w:t>
      </w:r>
      <w:r w:rsidRPr="008E4E18">
        <w:t>responsibility</w:t>
      </w:r>
      <w:r w:rsidRPr="008E4E18">
        <w:rPr>
          <w:spacing w:val="-2"/>
        </w:rPr>
        <w:t xml:space="preserve"> </w:t>
      </w:r>
      <w:r w:rsidRPr="008E4E18">
        <w:t>whatsoever</w:t>
      </w:r>
      <w:r w:rsidRPr="008E4E18">
        <w:rPr>
          <w:spacing w:val="-1"/>
        </w:rPr>
        <w:t xml:space="preserve"> </w:t>
      </w:r>
      <w:r w:rsidRPr="008E4E18">
        <w:t>in</w:t>
      </w:r>
      <w:r w:rsidRPr="008E4E18">
        <w:rPr>
          <w:spacing w:val="-1"/>
        </w:rPr>
        <w:t xml:space="preserve"> </w:t>
      </w:r>
      <w:r w:rsidRPr="008E4E18">
        <w:t>the</w:t>
      </w:r>
      <w:r w:rsidRPr="008E4E18">
        <w:rPr>
          <w:spacing w:val="-1"/>
        </w:rPr>
        <w:t xml:space="preserve"> </w:t>
      </w:r>
      <w:r w:rsidRPr="008E4E18">
        <w:t>event</w:t>
      </w:r>
      <w:r w:rsidRPr="008E4E18">
        <w:rPr>
          <w:spacing w:val="3"/>
        </w:rPr>
        <w:t xml:space="preserve"> </w:t>
      </w:r>
      <w:r w:rsidRPr="008E4E18">
        <w:t>that</w:t>
      </w:r>
      <w:r w:rsidRPr="008E4E18">
        <w:rPr>
          <w:spacing w:val="-2"/>
        </w:rPr>
        <w:t xml:space="preserve"> </w:t>
      </w:r>
      <w:r w:rsidRPr="008E4E18">
        <w:t>a</w:t>
      </w:r>
      <w:r w:rsidRPr="008E4E18">
        <w:rPr>
          <w:spacing w:val="-1"/>
        </w:rPr>
        <w:t xml:space="preserve"> </w:t>
      </w:r>
      <w:r w:rsidRPr="008E4E18">
        <w:t>third-party makes</w:t>
      </w:r>
      <w:r w:rsidRPr="008E4E18">
        <w:rPr>
          <w:spacing w:val="-2"/>
        </w:rPr>
        <w:t xml:space="preserve"> </w:t>
      </w:r>
      <w:r w:rsidRPr="008E4E18">
        <w:t>a</w:t>
      </w:r>
      <w:r w:rsidRPr="008E4E18">
        <w:rPr>
          <w:spacing w:val="-1"/>
        </w:rPr>
        <w:t xml:space="preserve"> </w:t>
      </w:r>
      <w:r w:rsidRPr="008E4E18">
        <w:t>claim</w:t>
      </w:r>
      <w:r w:rsidRPr="008E4E18">
        <w:rPr>
          <w:spacing w:val="-1"/>
        </w:rPr>
        <w:t xml:space="preserve"> </w:t>
      </w:r>
      <w:r w:rsidRPr="008E4E18">
        <w:t>to</w:t>
      </w:r>
      <w:r w:rsidRPr="008E4E18">
        <w:rPr>
          <w:spacing w:val="-1"/>
        </w:rPr>
        <w:t xml:space="preserve"> </w:t>
      </w:r>
      <w:r w:rsidRPr="008E4E18">
        <w:t>any of</w:t>
      </w:r>
      <w:r w:rsidRPr="008E4E18">
        <w:rPr>
          <w:spacing w:val="-1"/>
        </w:rPr>
        <w:t xml:space="preserve"> </w:t>
      </w:r>
      <w:r w:rsidRPr="008E4E18">
        <w:t>the</w:t>
      </w:r>
      <w:r w:rsidRPr="008E4E18">
        <w:rPr>
          <w:spacing w:val="-2"/>
        </w:rPr>
        <w:t xml:space="preserve"> </w:t>
      </w:r>
      <w:r w:rsidRPr="008E4E18">
        <w:t>FFE.</w:t>
      </w:r>
    </w:p>
    <w:p w14:paraId="14A67871" w14:textId="77777777" w:rsidR="00E9291B" w:rsidRPr="008E4E18" w:rsidRDefault="00E9291B" w:rsidP="00E9291B">
      <w:pPr>
        <w:pStyle w:val="Legal2L3"/>
      </w:pPr>
      <w:r w:rsidRPr="008E4E18">
        <w:t>The Tenant acknowledges that lithium-ion batteries (“LIBS”) pose a safety</w:t>
      </w:r>
      <w:r w:rsidRPr="008E4E18">
        <w:rPr>
          <w:spacing w:val="1"/>
        </w:rPr>
        <w:t xml:space="preserve"> </w:t>
      </w:r>
      <w:r w:rsidRPr="008E4E18">
        <w:t>hazard in the Building and such batteries are barred from being present in the Building. The Tenant</w:t>
      </w:r>
      <w:r w:rsidRPr="008E4E18">
        <w:rPr>
          <w:spacing w:val="1"/>
        </w:rPr>
        <w:t xml:space="preserve"> </w:t>
      </w:r>
      <w:r w:rsidRPr="008E4E18">
        <w:t>accordingly</w:t>
      </w:r>
      <w:r w:rsidRPr="008E4E18">
        <w:rPr>
          <w:spacing w:val="-7"/>
        </w:rPr>
        <w:t xml:space="preserve"> </w:t>
      </w:r>
      <w:r w:rsidRPr="008E4E18">
        <w:t>agrees</w:t>
      </w:r>
      <w:r w:rsidRPr="008E4E18">
        <w:rPr>
          <w:spacing w:val="-6"/>
        </w:rPr>
        <w:t xml:space="preserve"> </w:t>
      </w:r>
      <w:r w:rsidRPr="008E4E18">
        <w:t>that</w:t>
      </w:r>
      <w:r w:rsidRPr="008E4E18">
        <w:rPr>
          <w:spacing w:val="-7"/>
        </w:rPr>
        <w:t xml:space="preserve"> </w:t>
      </w:r>
      <w:r w:rsidRPr="008E4E18">
        <w:t>the</w:t>
      </w:r>
      <w:r w:rsidRPr="008E4E18">
        <w:rPr>
          <w:spacing w:val="-5"/>
        </w:rPr>
        <w:t xml:space="preserve"> </w:t>
      </w:r>
      <w:r w:rsidRPr="008E4E18">
        <w:t>presence</w:t>
      </w:r>
      <w:r w:rsidRPr="008E4E18">
        <w:rPr>
          <w:spacing w:val="-6"/>
        </w:rPr>
        <w:t xml:space="preserve"> </w:t>
      </w:r>
      <w:r w:rsidRPr="008E4E18">
        <w:t>of</w:t>
      </w:r>
      <w:r w:rsidRPr="008E4E18">
        <w:rPr>
          <w:spacing w:val="-6"/>
        </w:rPr>
        <w:t xml:space="preserve"> </w:t>
      </w:r>
      <w:r w:rsidRPr="008E4E18">
        <w:t>LIBS</w:t>
      </w:r>
      <w:r w:rsidRPr="008E4E18">
        <w:rPr>
          <w:spacing w:val="-6"/>
        </w:rPr>
        <w:t xml:space="preserve"> </w:t>
      </w:r>
      <w:r w:rsidRPr="008E4E18">
        <w:t>in</w:t>
      </w:r>
      <w:r w:rsidRPr="008E4E18">
        <w:rPr>
          <w:spacing w:val="-6"/>
        </w:rPr>
        <w:t xml:space="preserve"> </w:t>
      </w:r>
      <w:r w:rsidRPr="008E4E18">
        <w:t>the</w:t>
      </w:r>
      <w:r w:rsidRPr="008E4E18">
        <w:rPr>
          <w:spacing w:val="-6"/>
        </w:rPr>
        <w:t xml:space="preserve"> </w:t>
      </w:r>
      <w:r w:rsidRPr="008E4E18">
        <w:t>Premises</w:t>
      </w:r>
      <w:r w:rsidRPr="008E4E18">
        <w:rPr>
          <w:spacing w:val="-6"/>
        </w:rPr>
        <w:t xml:space="preserve"> </w:t>
      </w:r>
      <w:r w:rsidRPr="008E4E18">
        <w:t>or</w:t>
      </w:r>
      <w:r w:rsidRPr="008E4E18">
        <w:rPr>
          <w:spacing w:val="-6"/>
        </w:rPr>
        <w:t xml:space="preserve"> </w:t>
      </w:r>
      <w:r w:rsidRPr="008E4E18">
        <w:t>elsewhere</w:t>
      </w:r>
      <w:r w:rsidRPr="008E4E18">
        <w:rPr>
          <w:spacing w:val="-7"/>
        </w:rPr>
        <w:t xml:space="preserve"> </w:t>
      </w:r>
      <w:r w:rsidRPr="008E4E18">
        <w:t>in</w:t>
      </w:r>
      <w:r w:rsidRPr="008E4E18">
        <w:rPr>
          <w:spacing w:val="-1"/>
        </w:rPr>
        <w:t xml:space="preserve"> </w:t>
      </w:r>
      <w:r w:rsidRPr="008E4E18">
        <w:t>the</w:t>
      </w:r>
      <w:r w:rsidRPr="008E4E18">
        <w:rPr>
          <w:spacing w:val="-6"/>
        </w:rPr>
        <w:t xml:space="preserve"> </w:t>
      </w:r>
      <w:r w:rsidRPr="008E4E18">
        <w:t>Building</w:t>
      </w:r>
      <w:r w:rsidRPr="008E4E18">
        <w:rPr>
          <w:spacing w:val="-6"/>
        </w:rPr>
        <w:t xml:space="preserve"> </w:t>
      </w:r>
      <w:r w:rsidRPr="008E4E18">
        <w:t>is</w:t>
      </w:r>
      <w:r w:rsidRPr="008E4E18">
        <w:rPr>
          <w:spacing w:val="-6"/>
        </w:rPr>
        <w:t xml:space="preserve"> </w:t>
      </w:r>
      <w:r w:rsidRPr="008E4E18">
        <w:t>prohibited</w:t>
      </w:r>
      <w:r w:rsidRPr="008E4E18">
        <w:rPr>
          <w:spacing w:val="-6"/>
        </w:rPr>
        <w:t xml:space="preserve"> </w:t>
      </w:r>
      <w:r w:rsidRPr="008E4E18">
        <w:t>and</w:t>
      </w:r>
      <w:r w:rsidRPr="008E4E18">
        <w:rPr>
          <w:spacing w:val="-52"/>
        </w:rPr>
        <w:t xml:space="preserve"> </w:t>
      </w:r>
      <w:r w:rsidRPr="008E4E18">
        <w:t>Tenant</w:t>
      </w:r>
      <w:r w:rsidRPr="008E4E18">
        <w:rPr>
          <w:spacing w:val="-5"/>
        </w:rPr>
        <w:t xml:space="preserve"> </w:t>
      </w:r>
      <w:r w:rsidRPr="008E4E18">
        <w:t>agrees</w:t>
      </w:r>
      <w:r w:rsidRPr="008E4E18">
        <w:rPr>
          <w:spacing w:val="-3"/>
        </w:rPr>
        <w:t xml:space="preserve"> </w:t>
      </w:r>
      <w:r w:rsidRPr="008E4E18">
        <w:t>not</w:t>
      </w:r>
      <w:r w:rsidRPr="008E4E18">
        <w:rPr>
          <w:spacing w:val="-5"/>
        </w:rPr>
        <w:t xml:space="preserve"> </w:t>
      </w:r>
      <w:r w:rsidRPr="008E4E18">
        <w:t>to</w:t>
      </w:r>
      <w:r w:rsidRPr="008E4E18">
        <w:rPr>
          <w:spacing w:val="-4"/>
        </w:rPr>
        <w:t xml:space="preserve"> </w:t>
      </w:r>
      <w:r w:rsidRPr="008E4E18">
        <w:t>have</w:t>
      </w:r>
      <w:r w:rsidRPr="008E4E18">
        <w:rPr>
          <w:spacing w:val="-4"/>
        </w:rPr>
        <w:t xml:space="preserve"> </w:t>
      </w:r>
      <w:r w:rsidRPr="008E4E18">
        <w:t>any</w:t>
      </w:r>
      <w:r w:rsidRPr="008E4E18">
        <w:rPr>
          <w:spacing w:val="-4"/>
        </w:rPr>
        <w:t xml:space="preserve"> </w:t>
      </w:r>
      <w:r w:rsidRPr="008E4E18">
        <w:t>LIBS</w:t>
      </w:r>
      <w:r w:rsidRPr="008E4E18">
        <w:rPr>
          <w:spacing w:val="-4"/>
        </w:rPr>
        <w:t xml:space="preserve"> </w:t>
      </w:r>
      <w:r w:rsidRPr="008E4E18">
        <w:t>present</w:t>
      </w:r>
      <w:r w:rsidRPr="008E4E18">
        <w:rPr>
          <w:spacing w:val="-3"/>
        </w:rPr>
        <w:t xml:space="preserve"> </w:t>
      </w:r>
      <w:r w:rsidRPr="008E4E18">
        <w:t>in</w:t>
      </w:r>
      <w:r w:rsidRPr="008E4E18">
        <w:rPr>
          <w:spacing w:val="-3"/>
        </w:rPr>
        <w:t xml:space="preserve"> </w:t>
      </w:r>
      <w:r w:rsidRPr="008E4E18">
        <w:t>the</w:t>
      </w:r>
      <w:r w:rsidRPr="008E4E18">
        <w:rPr>
          <w:spacing w:val="-4"/>
        </w:rPr>
        <w:t xml:space="preserve"> </w:t>
      </w:r>
      <w:r w:rsidRPr="008E4E18">
        <w:t>Premises</w:t>
      </w:r>
      <w:r w:rsidRPr="008E4E18">
        <w:rPr>
          <w:spacing w:val="-4"/>
        </w:rPr>
        <w:t xml:space="preserve"> </w:t>
      </w:r>
      <w:r w:rsidRPr="008E4E18">
        <w:t>or</w:t>
      </w:r>
      <w:r w:rsidRPr="008E4E18">
        <w:rPr>
          <w:spacing w:val="-3"/>
        </w:rPr>
        <w:t xml:space="preserve"> </w:t>
      </w:r>
      <w:r w:rsidRPr="008E4E18">
        <w:t>in</w:t>
      </w:r>
      <w:r w:rsidRPr="008E4E18">
        <w:rPr>
          <w:spacing w:val="-4"/>
        </w:rPr>
        <w:t xml:space="preserve"> </w:t>
      </w:r>
      <w:r w:rsidRPr="008E4E18">
        <w:t>the</w:t>
      </w:r>
      <w:r w:rsidRPr="008E4E18">
        <w:rPr>
          <w:spacing w:val="-4"/>
        </w:rPr>
        <w:t xml:space="preserve"> </w:t>
      </w:r>
      <w:r w:rsidRPr="008E4E18">
        <w:t>Building.</w:t>
      </w:r>
      <w:r w:rsidRPr="008E4E18">
        <w:rPr>
          <w:spacing w:val="1"/>
        </w:rPr>
        <w:t xml:space="preserve"> </w:t>
      </w:r>
      <w:r w:rsidRPr="008E4E18">
        <w:t>This</w:t>
      </w:r>
      <w:r w:rsidRPr="008E4E18">
        <w:rPr>
          <w:spacing w:val="-5"/>
        </w:rPr>
        <w:t xml:space="preserve"> </w:t>
      </w:r>
      <w:r w:rsidRPr="008E4E18">
        <w:t>prohibition</w:t>
      </w:r>
      <w:r w:rsidRPr="008E4E18">
        <w:rPr>
          <w:spacing w:val="-3"/>
        </w:rPr>
        <w:t xml:space="preserve"> </w:t>
      </w:r>
      <w:r w:rsidRPr="008E4E18">
        <w:t>extends</w:t>
      </w:r>
      <w:r w:rsidRPr="008E4E18">
        <w:rPr>
          <w:spacing w:val="-3"/>
        </w:rPr>
        <w:t xml:space="preserve"> </w:t>
      </w:r>
      <w:r w:rsidRPr="008E4E18">
        <w:t>to</w:t>
      </w:r>
      <w:r w:rsidRPr="008E4E18">
        <w:rPr>
          <w:spacing w:val="-53"/>
        </w:rPr>
        <w:t xml:space="preserve"> </w:t>
      </w:r>
      <w:r w:rsidRPr="008E4E18">
        <w:t xml:space="preserve">all LIBS, including, but not limited to, LIBS within </w:t>
      </w:r>
      <w:r w:rsidRPr="008E4E18">
        <w:rPr>
          <w:color w:val="212121"/>
        </w:rPr>
        <w:t>e-bikes, scooters, hoverboards</w:t>
      </w:r>
      <w:r w:rsidRPr="008E4E18">
        <w:t xml:space="preserve">, mobility devices </w:t>
      </w:r>
      <w:r w:rsidRPr="008E4E18">
        <w:rPr>
          <w:color w:val="212121"/>
        </w:rPr>
        <w:t>and</w:t>
      </w:r>
      <w:r w:rsidRPr="008E4E18">
        <w:rPr>
          <w:color w:val="212121"/>
          <w:spacing w:val="1"/>
        </w:rPr>
        <w:t xml:space="preserve"> </w:t>
      </w:r>
      <w:r w:rsidRPr="008E4E18">
        <w:t>similar products. Tenant and their guests and invitees may not keep or charge such objects or any LIBS in</w:t>
      </w:r>
      <w:r w:rsidRPr="008E4E18">
        <w:rPr>
          <w:spacing w:val="-52"/>
        </w:rPr>
        <w:t xml:space="preserve"> </w:t>
      </w:r>
      <w:r w:rsidRPr="008E4E18">
        <w:t>the Premises or in common areas of the Building. Given the danger presented by LIBS, a breach of the</w:t>
      </w:r>
      <w:r w:rsidRPr="008E4E18">
        <w:rPr>
          <w:spacing w:val="1"/>
        </w:rPr>
        <w:t xml:space="preserve"> </w:t>
      </w:r>
      <w:r w:rsidRPr="008E4E18">
        <w:t>terms</w:t>
      </w:r>
      <w:r w:rsidRPr="008E4E18">
        <w:rPr>
          <w:spacing w:val="-2"/>
        </w:rPr>
        <w:t xml:space="preserve"> </w:t>
      </w:r>
      <w:r w:rsidRPr="008E4E18">
        <w:t>of</w:t>
      </w:r>
      <w:r w:rsidRPr="008E4E18">
        <w:rPr>
          <w:spacing w:val="-1"/>
        </w:rPr>
        <w:t xml:space="preserve"> </w:t>
      </w:r>
      <w:r w:rsidRPr="008E4E18">
        <w:t>this</w:t>
      </w:r>
      <w:r w:rsidRPr="008E4E18">
        <w:rPr>
          <w:spacing w:val="-1"/>
        </w:rPr>
        <w:t xml:space="preserve"> </w:t>
      </w:r>
      <w:r w:rsidRPr="008E4E18">
        <w:t>paragraph shall</w:t>
      </w:r>
      <w:r w:rsidRPr="008E4E18">
        <w:rPr>
          <w:spacing w:val="-2"/>
        </w:rPr>
        <w:t xml:space="preserve"> </w:t>
      </w:r>
      <w:r w:rsidRPr="008E4E18">
        <w:t>be</w:t>
      </w:r>
      <w:r w:rsidRPr="008E4E18">
        <w:rPr>
          <w:spacing w:val="-1"/>
        </w:rPr>
        <w:t xml:space="preserve"> </w:t>
      </w:r>
      <w:r w:rsidRPr="008E4E18">
        <w:t>a</w:t>
      </w:r>
      <w:r w:rsidRPr="008E4E18">
        <w:rPr>
          <w:spacing w:val="-1"/>
        </w:rPr>
        <w:t xml:space="preserve"> </w:t>
      </w:r>
      <w:r w:rsidRPr="008E4E18">
        <w:t>material</w:t>
      </w:r>
      <w:r w:rsidRPr="008E4E18">
        <w:rPr>
          <w:spacing w:val="-1"/>
        </w:rPr>
        <w:t xml:space="preserve"> </w:t>
      </w:r>
      <w:r w:rsidRPr="008E4E18">
        <w:t>incurable</w:t>
      </w:r>
      <w:r w:rsidRPr="008E4E18">
        <w:rPr>
          <w:spacing w:val="-2"/>
        </w:rPr>
        <w:t xml:space="preserve"> </w:t>
      </w:r>
      <w:r w:rsidRPr="008E4E18">
        <w:t>default under</w:t>
      </w:r>
      <w:r w:rsidRPr="008E4E18">
        <w:rPr>
          <w:spacing w:val="3"/>
        </w:rPr>
        <w:t xml:space="preserve"> </w:t>
      </w:r>
      <w:r w:rsidRPr="008E4E18">
        <w:t>the</w:t>
      </w:r>
      <w:r w:rsidRPr="008E4E18">
        <w:rPr>
          <w:spacing w:val="-1"/>
        </w:rPr>
        <w:t xml:space="preserve"> </w:t>
      </w:r>
      <w:r w:rsidRPr="008E4E18">
        <w:t>Lease.</w:t>
      </w:r>
    </w:p>
    <w:p w14:paraId="516743BE" w14:textId="77777777" w:rsidR="00E9291B" w:rsidRPr="008E4E18" w:rsidRDefault="00E9291B" w:rsidP="00E9291B">
      <w:pPr>
        <w:spacing w:before="91"/>
        <w:ind w:left="1540"/>
        <w:rPr>
          <w:rFonts w:ascii="Times New Roman" w:hAnsi="Times New Roman" w:cs="Times New Roman"/>
        </w:rPr>
      </w:pPr>
      <w:r w:rsidRPr="008E4E18">
        <w:rPr>
          <w:rFonts w:ascii="Times New Roman" w:hAnsi="Times New Roman" w:cs="Times New Roman"/>
          <w:b/>
        </w:rPr>
        <w:t>In</w:t>
      </w:r>
      <w:r w:rsidRPr="008E4E18">
        <w:rPr>
          <w:rFonts w:ascii="Times New Roman" w:hAnsi="Times New Roman" w:cs="Times New Roman"/>
          <w:b/>
          <w:spacing w:val="-2"/>
        </w:rPr>
        <w:t xml:space="preserve"> </w:t>
      </w:r>
      <w:r w:rsidRPr="008E4E18">
        <w:rPr>
          <w:rFonts w:ascii="Times New Roman" w:hAnsi="Times New Roman" w:cs="Times New Roman"/>
          <w:b/>
        </w:rPr>
        <w:t>Witness</w:t>
      </w:r>
      <w:r w:rsidRPr="008E4E18">
        <w:rPr>
          <w:rFonts w:ascii="Times New Roman" w:hAnsi="Times New Roman" w:cs="Times New Roman"/>
          <w:b/>
          <w:spacing w:val="-1"/>
        </w:rPr>
        <w:t xml:space="preserve"> </w:t>
      </w:r>
      <w:r w:rsidRPr="008E4E18">
        <w:rPr>
          <w:rFonts w:ascii="Times New Roman" w:hAnsi="Times New Roman" w:cs="Times New Roman"/>
          <w:b/>
        </w:rPr>
        <w:t>Whereof</w:t>
      </w:r>
      <w:r w:rsidRPr="008E4E18">
        <w:rPr>
          <w:rFonts w:ascii="Times New Roman" w:hAnsi="Times New Roman" w:cs="Times New Roman"/>
        </w:rPr>
        <w:t>,</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executed</w:t>
      </w:r>
      <w:r w:rsidRPr="008E4E18">
        <w:rPr>
          <w:rFonts w:ascii="Times New Roman" w:hAnsi="Times New Roman" w:cs="Times New Roman"/>
          <w:spacing w:val="-2"/>
        </w:rPr>
        <w:t xml:space="preserve"> </w:t>
      </w:r>
      <w:r w:rsidRPr="008E4E18">
        <w:rPr>
          <w:rFonts w:ascii="Times New Roman" w:hAnsi="Times New Roman" w:cs="Times New Roman"/>
        </w:rPr>
        <w:t>this</w:t>
      </w:r>
      <w:r w:rsidRPr="008E4E18">
        <w:rPr>
          <w:rFonts w:ascii="Times New Roman" w:hAnsi="Times New Roman" w:cs="Times New Roman"/>
          <w:spacing w:val="-2"/>
        </w:rPr>
        <w:t xml:space="preserve"> </w:t>
      </w:r>
      <w:r w:rsidRPr="008E4E18">
        <w:rPr>
          <w:rFonts w:ascii="Times New Roman" w:hAnsi="Times New Roman" w:cs="Times New Roman"/>
        </w:rPr>
        <w:t>lease</w:t>
      </w:r>
      <w:r w:rsidRPr="008E4E18">
        <w:rPr>
          <w:rFonts w:ascii="Times New Roman" w:hAnsi="Times New Roman" w:cs="Times New Roman"/>
          <w:spacing w:val="-1"/>
        </w:rPr>
        <w:t xml:space="preserve"> </w:t>
      </w:r>
      <w:r w:rsidRPr="008E4E18">
        <w:rPr>
          <w:rFonts w:ascii="Times New Roman" w:hAnsi="Times New Roman" w:cs="Times New Roman"/>
        </w:rPr>
        <w:t>o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is</w:t>
      </w:r>
    </w:p>
    <w:p w14:paraId="019EAED0" w14:textId="77777777" w:rsidR="00E9291B" w:rsidRPr="008E4E18" w:rsidRDefault="00E9291B" w:rsidP="00E9291B">
      <w:pPr>
        <w:pStyle w:val="BodyText"/>
      </w:pPr>
      <w:r w:rsidRPr="008E4E18">
        <w:t>lease.</w:t>
      </w:r>
    </w:p>
    <w:p w14:paraId="3FA50C6C" w14:textId="77777777" w:rsidR="00E9291B" w:rsidRPr="008E4E18" w:rsidRDefault="00E9291B" w:rsidP="00E9291B">
      <w:pPr>
        <w:pStyle w:val="BodyText"/>
        <w:spacing w:before="11"/>
        <w:ind w:left="0"/>
        <w:rPr>
          <w:sz w:val="12"/>
        </w:rPr>
      </w:pPr>
    </w:p>
    <w:p w14:paraId="39DA612E" w14:textId="13DBBF70" w:rsidR="00E9291B" w:rsidRPr="008E4E18" w:rsidRDefault="00E9291B" w:rsidP="00FC4E1D">
      <w:pPr>
        <w:jc w:val="right"/>
        <w:rPr>
          <w:rFonts w:ascii="Times New Roman" w:hAnsi="Times New Roman" w:cs="Times New Roman"/>
          <w:spacing w:val="53"/>
        </w:rPr>
      </w:pPr>
      <w:r w:rsidRPr="008E4E18">
        <w:rPr>
          <w:rFonts w:ascii="Times New Roman" w:hAnsi="Times New Roman" w:cs="Times New Roman"/>
          <w:u w:val="single"/>
        </w:rPr>
        <w:t>Landlord</w:t>
      </w:r>
      <w:r w:rsidRPr="00FC4E1D">
        <w:rPr>
          <w:rFonts w:ascii="Times New Roman" w:hAnsi="Times New Roman" w:cs="Times New Roman"/>
          <w:u w:val="single"/>
        </w:rPr>
        <w:t>:</w:t>
      </w:r>
      <w:r w:rsidRPr="00FC4E1D">
        <w:rPr>
          <w:rFonts w:ascii="Times New Roman" w:hAnsi="Times New Roman" w:cs="Times New Roman"/>
          <w:spacing w:val="53"/>
          <w:u w:val="single"/>
        </w:rPr>
        <w:t xml:space="preserve"> </w:t>
      </w:r>
      <w:r w:rsidR="00D81578" w:rsidRPr="00DC4B3A">
        <w:rPr>
          <w:rFonts w:ascii="Times New Roman" w:eastAsia="Times New Roman" w:hAnsi="Times New Roman" w:cs="Times New Roman"/>
          <w:color w:val="000000"/>
          <w:highlight w:val="yellow"/>
          <w:u w:val="single"/>
        </w:rPr>
        <w:t xml:space="preserve">{{ </w:t>
      </w:r>
      <w:proofErr w:type="spellStart"/>
      <w:r w:rsidR="00D81578" w:rsidRPr="00DC4B3A">
        <w:rPr>
          <w:rFonts w:ascii="Times New Roman" w:eastAsia="Times New Roman" w:hAnsi="Times New Roman" w:cs="Times New Roman"/>
          <w:color w:val="000000"/>
          <w:highlight w:val="yellow"/>
          <w:u w:val="single"/>
          <w:shd w:val="clear" w:color="auto" w:fill="FFFF00"/>
        </w:rPr>
        <w:t>landlord_entity</w:t>
      </w:r>
      <w:proofErr w:type="spellEnd"/>
      <w:r w:rsidR="00D81578" w:rsidRPr="00DC4B3A">
        <w:rPr>
          <w:rFonts w:ascii="Times New Roman" w:eastAsia="Times New Roman" w:hAnsi="Times New Roman" w:cs="Times New Roman"/>
          <w:color w:val="000000"/>
          <w:highlight w:val="yellow"/>
          <w:u w:val="single"/>
        </w:rPr>
        <w:t xml:space="preserve"> }}</w:t>
      </w:r>
    </w:p>
    <w:p w14:paraId="09CEEDC4" w14:textId="77777777" w:rsidR="00E9291B" w:rsidRPr="008E4E18" w:rsidRDefault="00E9291B" w:rsidP="00FC4E1D">
      <w:pPr>
        <w:jc w:val="right"/>
        <w:rPr>
          <w:rFonts w:ascii="Times New Roman" w:hAnsi="Times New Roman" w:cs="Times New Roman"/>
        </w:rPr>
      </w:pPr>
      <w:r w:rsidRPr="008E4E18">
        <w:rPr>
          <w:rFonts w:ascii="Times New Roman" w:hAnsi="Times New Roman" w:cs="Times New Roman"/>
        </w:rPr>
        <w:t xml:space="preserve">By: </w:t>
      </w:r>
      <w:r w:rsidRPr="008E4E18">
        <w:rPr>
          <w:rFonts w:ascii="Times New Roman" w:hAnsi="Times New Roman" w:cs="Times New Roman"/>
          <w:w w:val="99"/>
          <w:u w:val="single"/>
        </w:rPr>
        <w:t xml:space="preserve"> ______________________________</w:t>
      </w:r>
      <w:r w:rsidRPr="008E4E18">
        <w:rPr>
          <w:rFonts w:ascii="Times New Roman" w:hAnsi="Times New Roman" w:cs="Times New Roman"/>
          <w:u w:val="single"/>
        </w:rPr>
        <w:tab/>
      </w:r>
    </w:p>
    <w:p w14:paraId="628439B0" w14:textId="77777777" w:rsidR="00E9291B" w:rsidRDefault="00E9291B" w:rsidP="00FC4E1D">
      <w:pPr>
        <w:pStyle w:val="BodyText"/>
        <w:ind w:left="0"/>
        <w:jc w:val="right"/>
        <w:rPr>
          <w:sz w:val="20"/>
        </w:rPr>
      </w:pPr>
    </w:p>
    <w:p w14:paraId="5DD3B676" w14:textId="77777777" w:rsidR="007342A7" w:rsidRPr="008E4E18" w:rsidRDefault="007342A7" w:rsidP="00FC4E1D">
      <w:pPr>
        <w:pStyle w:val="BodyText"/>
        <w:ind w:left="0"/>
        <w:jc w:val="right"/>
        <w:rPr>
          <w:sz w:val="20"/>
        </w:rPr>
      </w:pPr>
    </w:p>
    <w:p w14:paraId="4E1BA80B" w14:textId="638EEA66" w:rsidR="00E9291B" w:rsidRPr="008E4E18" w:rsidRDefault="00E9291B" w:rsidP="007342A7">
      <w:pPr>
        <w:pStyle w:val="BodyText"/>
        <w:tabs>
          <w:tab w:val="left" w:pos="6955"/>
        </w:tabs>
        <w:spacing w:before="91"/>
        <w:ind w:left="3700"/>
        <w:jc w:val="right"/>
        <w:rPr>
          <w:sz w:val="20"/>
        </w:rPr>
      </w:pPr>
      <w:r w:rsidRPr="008E4E18">
        <w:rPr>
          <w:u w:val="single"/>
        </w:rPr>
        <w:t xml:space="preserve">Tenant:    </w:t>
      </w:r>
      <w:r w:rsidR="00D81578" w:rsidRPr="00DC4B3A">
        <w:rPr>
          <w:color w:val="000000"/>
          <w:highlight w:val="yellow"/>
          <w:u w:val="single"/>
        </w:rPr>
        <w:t xml:space="preserve">{{ </w:t>
      </w:r>
      <w:proofErr w:type="spellStart"/>
      <w:r w:rsidR="00D81578" w:rsidRPr="00DC4B3A">
        <w:rPr>
          <w:color w:val="000000"/>
          <w:highlight w:val="yellow"/>
          <w:u w:val="single"/>
          <w:shd w:val="clear" w:color="auto" w:fill="FFFF00"/>
        </w:rPr>
        <w:t>tenant_entity</w:t>
      </w:r>
      <w:proofErr w:type="spellEnd"/>
      <w:r w:rsidR="00D81578" w:rsidRPr="00DC4B3A">
        <w:rPr>
          <w:color w:val="000000"/>
          <w:highlight w:val="yellow"/>
          <w:u w:val="single"/>
        </w:rPr>
        <w:t xml:space="preserve"> }}</w:t>
      </w:r>
      <w:r w:rsidRPr="008E4E18">
        <w:rPr>
          <w:u w:val="single"/>
        </w:rPr>
        <w:tab/>
      </w:r>
    </w:p>
    <w:p w14:paraId="160A9BEB" w14:textId="77777777" w:rsidR="00E9291B" w:rsidRPr="008E4E18" w:rsidRDefault="00E9291B" w:rsidP="00FC4E1D">
      <w:pPr>
        <w:pStyle w:val="BodyText"/>
        <w:spacing w:before="9"/>
        <w:ind w:left="0"/>
        <w:jc w:val="right"/>
        <w:rPr>
          <w:sz w:val="21"/>
        </w:rPr>
      </w:pPr>
    </w:p>
    <w:p w14:paraId="300C4BC2" w14:textId="77777777" w:rsidR="00E9291B" w:rsidRPr="008E4E18" w:rsidRDefault="00E9291B" w:rsidP="00FC4E1D">
      <w:pPr>
        <w:pStyle w:val="BodyText"/>
        <w:tabs>
          <w:tab w:val="left" w:pos="6870"/>
        </w:tabs>
        <w:ind w:left="3700"/>
        <w:jc w:val="right"/>
      </w:pPr>
      <w:r w:rsidRPr="008E4E18">
        <w:t>By: _____________________________</w:t>
      </w:r>
      <w:r w:rsidRPr="008E4E18">
        <w:rPr>
          <w:w w:val="99"/>
          <w:u w:val="single"/>
        </w:rPr>
        <w:t xml:space="preserve"> </w:t>
      </w:r>
      <w:r w:rsidRPr="008E4E18">
        <w:rPr>
          <w:u w:val="single"/>
        </w:rPr>
        <w:tab/>
      </w:r>
    </w:p>
    <w:p w14:paraId="62C30C98" w14:textId="77777777" w:rsidR="00E9291B" w:rsidRPr="008E4E18" w:rsidRDefault="00E9291B" w:rsidP="00FC4E1D">
      <w:pPr>
        <w:jc w:val="right"/>
        <w:rPr>
          <w:rFonts w:ascii="Times New Roman" w:hAnsi="Times New Roman" w:cs="Times New Roman"/>
        </w:rPr>
      </w:pPr>
    </w:p>
    <w:p w14:paraId="6FC7091E" w14:textId="77777777" w:rsidR="00E9291B" w:rsidRPr="008E4E18" w:rsidRDefault="00E9291B" w:rsidP="00E9291B">
      <w:pPr>
        <w:rPr>
          <w:rFonts w:ascii="Times New Roman" w:hAnsi="Times New Roman" w:cs="Times New Roman"/>
        </w:rPr>
        <w:sectPr w:rsidR="00E9291B" w:rsidRPr="008E4E18" w:rsidSect="00E9291B">
          <w:headerReference w:type="even" r:id="rId7"/>
          <w:headerReference w:type="default" r:id="rId8"/>
          <w:footerReference w:type="even" r:id="rId9"/>
          <w:footerReference w:type="default" r:id="rId10"/>
          <w:headerReference w:type="first" r:id="rId11"/>
          <w:footerReference w:type="first" r:id="rId12"/>
          <w:pgSz w:w="12240" w:h="15840"/>
          <w:pgMar w:top="1160" w:right="1320" w:bottom="960" w:left="1340" w:header="0" w:footer="682" w:gutter="0"/>
          <w:cols w:space="720"/>
        </w:sectPr>
      </w:pPr>
    </w:p>
    <w:p w14:paraId="41B5C54D" w14:textId="77777777" w:rsidR="00E9291B" w:rsidRPr="008E4E18" w:rsidRDefault="00E9291B" w:rsidP="00CF0127">
      <w:pPr>
        <w:pStyle w:val="Heading1"/>
        <w:spacing w:before="66"/>
        <w:ind w:left="1555" w:right="1570"/>
        <w:rPr>
          <w:rFonts w:cs="Times New Roman"/>
          <w:u w:val="none"/>
        </w:rPr>
      </w:pPr>
      <w:bookmarkStart w:id="16" w:name="_Ref180525676"/>
      <w:r w:rsidRPr="008E4E18">
        <w:rPr>
          <w:rFonts w:cs="Times New Roman"/>
          <w:u w:val="thick"/>
        </w:rPr>
        <w:t>Exhibit</w:t>
      </w:r>
      <w:r w:rsidRPr="008E4E18">
        <w:rPr>
          <w:rFonts w:cs="Times New Roman"/>
          <w:spacing w:val="-3"/>
          <w:u w:val="thick"/>
        </w:rPr>
        <w:t xml:space="preserve"> </w:t>
      </w:r>
      <w:r w:rsidRPr="008E4E18">
        <w:rPr>
          <w:rFonts w:cs="Times New Roman"/>
          <w:u w:val="thick"/>
        </w:rPr>
        <w:t>A</w:t>
      </w:r>
      <w:bookmarkEnd w:id="16"/>
    </w:p>
    <w:p w14:paraId="755EE91F" w14:textId="77777777" w:rsidR="00E9291B" w:rsidRPr="008E4E18" w:rsidRDefault="00E9291B" w:rsidP="00CF0127">
      <w:pPr>
        <w:spacing w:before="90"/>
        <w:ind w:left="2841" w:right="2860"/>
        <w:jc w:val="center"/>
        <w:rPr>
          <w:rFonts w:ascii="Times New Roman" w:hAnsi="Times New Roman" w:cs="Times New Roman"/>
          <w:b/>
        </w:rPr>
      </w:pPr>
      <w:r w:rsidRPr="008E4E18">
        <w:rPr>
          <w:rFonts w:ascii="Times New Roman" w:hAnsi="Times New Roman" w:cs="Times New Roman"/>
          <w:b/>
          <w:u w:val="thick"/>
        </w:rPr>
        <w:t>Fixe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Rent</w:t>
      </w:r>
    </w:p>
    <w:p w14:paraId="031811F1" w14:textId="1AFF6E4B" w:rsidR="00885C4F" w:rsidRDefault="007E179A" w:rsidP="00FB1A9C">
      <w:pPr>
        <w:pStyle w:val="ListParagraph"/>
        <w:widowControl w:val="0"/>
        <w:numPr>
          <w:ilvl w:val="0"/>
          <w:numId w:val="4"/>
        </w:numPr>
        <w:tabs>
          <w:tab w:val="left" w:pos="386"/>
        </w:tabs>
        <w:autoSpaceDE w:val="0"/>
        <w:autoSpaceDN w:val="0"/>
        <w:spacing w:before="90" w:after="0" w:line="240" w:lineRule="auto"/>
        <w:ind w:right="121" w:firstLine="0"/>
        <w:contextualSpacing w:val="0"/>
        <w:jc w:val="both"/>
        <w:rPr>
          <w:rFonts w:ascii="Times New Roman" w:hAnsi="Times New Roman" w:cs="Times New Roman"/>
        </w:rPr>
      </w:pPr>
      <w:r w:rsidRPr="007E179A">
        <w:rPr>
          <w:rFonts w:ascii="Times New Roman" w:hAnsi="Times New Roman" w:cs="Times New Roman"/>
        </w:rPr>
        <w:t>Tenant shall pay Landlord fixed annual rent Fixed Rent (sometimes hereinafter referred to as “Fixed</w:t>
      </w:r>
      <w:r w:rsidRPr="007E179A">
        <w:rPr>
          <w:rFonts w:ascii="Times New Roman" w:hAnsi="Times New Roman" w:cs="Times New Roman"/>
          <w:spacing w:val="1"/>
        </w:rPr>
        <w:t xml:space="preserve"> </w:t>
      </w:r>
      <w:r w:rsidRPr="007E179A">
        <w:rPr>
          <w:rFonts w:ascii="Times New Roman" w:hAnsi="Times New Roman" w:cs="Times New Roman"/>
        </w:rPr>
        <w:t>Annual</w:t>
      </w:r>
      <w:r w:rsidRPr="007E179A">
        <w:rPr>
          <w:rFonts w:ascii="Times New Roman" w:hAnsi="Times New Roman" w:cs="Times New Roman"/>
          <w:spacing w:val="-9"/>
        </w:rPr>
        <w:t xml:space="preserve"> </w:t>
      </w:r>
      <w:r w:rsidRPr="007E179A">
        <w:rPr>
          <w:rFonts w:ascii="Times New Roman" w:hAnsi="Times New Roman" w:cs="Times New Roman"/>
        </w:rPr>
        <w:t>Rent”</w:t>
      </w:r>
      <w:r w:rsidRPr="007E179A">
        <w:rPr>
          <w:rFonts w:ascii="Times New Roman" w:hAnsi="Times New Roman" w:cs="Times New Roman"/>
          <w:spacing w:val="-7"/>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annual</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at</w:t>
      </w:r>
      <w:r w:rsidRPr="007E179A">
        <w:rPr>
          <w:rFonts w:ascii="Times New Roman" w:hAnsi="Times New Roman" w:cs="Times New Roman"/>
          <w:spacing w:val="-8"/>
        </w:rPr>
        <w:t xml:space="preserve"> </w:t>
      </w:r>
      <w:r w:rsidRPr="007E179A">
        <w:rPr>
          <w:rFonts w:ascii="Times New Roman" w:hAnsi="Times New Roman" w:cs="Times New Roman"/>
        </w:rPr>
        <w:t>the</w:t>
      </w:r>
      <w:r w:rsidRPr="007E179A">
        <w:rPr>
          <w:rFonts w:ascii="Times New Roman" w:hAnsi="Times New Roman" w:cs="Times New Roman"/>
          <w:spacing w:val="-9"/>
        </w:rPr>
        <w:t xml:space="preserve"> </w:t>
      </w:r>
      <w:r w:rsidRPr="007E179A">
        <w:rPr>
          <w:rFonts w:ascii="Times New Roman" w:hAnsi="Times New Roman" w:cs="Times New Roman"/>
        </w:rPr>
        <w:t>following</w:t>
      </w:r>
      <w:r w:rsidRPr="007E179A">
        <w:rPr>
          <w:rFonts w:ascii="Times New Roman" w:hAnsi="Times New Roman" w:cs="Times New Roman"/>
          <w:spacing w:val="-9"/>
        </w:rPr>
        <w:t xml:space="preserve"> </w:t>
      </w:r>
      <w:r w:rsidRPr="007E179A">
        <w:rPr>
          <w:rFonts w:ascii="Times New Roman" w:hAnsi="Times New Roman" w:cs="Times New Roman"/>
        </w:rPr>
        <w:t>rates</w:t>
      </w:r>
      <w:r w:rsidRPr="007E179A">
        <w:rPr>
          <w:rFonts w:ascii="Times New Roman" w:hAnsi="Times New Roman" w:cs="Times New Roman"/>
          <w:spacing w:val="-8"/>
        </w:rPr>
        <w:t xml:space="preserve"> </w:t>
      </w:r>
      <w:r w:rsidRPr="007E179A">
        <w:rPr>
          <w:rFonts w:ascii="Times New Roman" w:hAnsi="Times New Roman" w:cs="Times New Roman"/>
        </w:rPr>
        <w:t>and</w:t>
      </w:r>
      <w:r w:rsidRPr="007E179A">
        <w:rPr>
          <w:rFonts w:ascii="Times New Roman" w:hAnsi="Times New Roman" w:cs="Times New Roman"/>
          <w:spacing w:val="-8"/>
        </w:rPr>
        <w:t xml:space="preserve"> </w:t>
      </w:r>
      <w:r w:rsidRPr="007E179A">
        <w:rPr>
          <w:rFonts w:ascii="Times New Roman" w:hAnsi="Times New Roman" w:cs="Times New Roman"/>
        </w:rPr>
        <w:t>intervals</w:t>
      </w:r>
      <w:r w:rsidRPr="007E179A">
        <w:rPr>
          <w:rFonts w:ascii="Times New Roman" w:hAnsi="Times New Roman" w:cs="Times New Roman"/>
          <w:spacing w:val="-8"/>
        </w:rPr>
        <w:t xml:space="preserve"> </w:t>
      </w:r>
      <w:r w:rsidRPr="007E179A">
        <w:rPr>
          <w:rFonts w:ascii="Times New Roman" w:hAnsi="Times New Roman" w:cs="Times New Roman"/>
        </w:rPr>
        <w:t>in</w:t>
      </w:r>
      <w:r w:rsidRPr="007E179A">
        <w:rPr>
          <w:rFonts w:ascii="Times New Roman" w:hAnsi="Times New Roman" w:cs="Times New Roman"/>
          <w:spacing w:val="-8"/>
        </w:rPr>
        <w:t xml:space="preserve"> </w:t>
      </w:r>
      <w:r w:rsidRPr="007E179A">
        <w:rPr>
          <w:rFonts w:ascii="Times New Roman" w:hAnsi="Times New Roman" w:cs="Times New Roman"/>
        </w:rPr>
        <w:t>advance</w:t>
      </w:r>
      <w:r w:rsidRPr="007E179A">
        <w:rPr>
          <w:rFonts w:ascii="Times New Roman" w:hAnsi="Times New Roman" w:cs="Times New Roman"/>
          <w:spacing w:val="-9"/>
        </w:rPr>
        <w:t xml:space="preserve"> </w:t>
      </w:r>
      <w:r w:rsidRPr="007E179A">
        <w:rPr>
          <w:rFonts w:ascii="Times New Roman" w:hAnsi="Times New Roman" w:cs="Times New Roman"/>
        </w:rPr>
        <w:t>for</w:t>
      </w:r>
      <w:r w:rsidRPr="007E179A">
        <w:rPr>
          <w:rFonts w:ascii="Times New Roman" w:hAnsi="Times New Roman" w:cs="Times New Roman"/>
          <w:spacing w:val="-8"/>
        </w:rPr>
        <w:t xml:space="preserve"> </w:t>
      </w:r>
      <w:r w:rsidRPr="007E179A">
        <w:rPr>
          <w:rFonts w:ascii="Times New Roman" w:hAnsi="Times New Roman" w:cs="Times New Roman"/>
        </w:rPr>
        <w:t>each</w:t>
      </w:r>
      <w:r w:rsidRPr="007E179A">
        <w:rPr>
          <w:rFonts w:ascii="Times New Roman" w:hAnsi="Times New Roman" w:cs="Times New Roman"/>
          <w:spacing w:val="-53"/>
        </w:rPr>
        <w:t xml:space="preserve"> </w:t>
      </w:r>
      <w:r w:rsidRPr="007E179A">
        <w:rPr>
          <w:rFonts w:ascii="Times New Roman" w:hAnsi="Times New Roman" w:cs="Times New Roman"/>
        </w:rPr>
        <w:t>Lease</w:t>
      </w:r>
      <w:r w:rsidRPr="007E179A">
        <w:rPr>
          <w:rFonts w:ascii="Times New Roman" w:hAnsi="Times New Roman" w:cs="Times New Roman"/>
          <w:spacing w:val="-1"/>
        </w:rPr>
        <w:t xml:space="preserve"> </w:t>
      </w:r>
      <w:r w:rsidRPr="007E179A">
        <w:rPr>
          <w:rFonts w:ascii="Times New Roman" w:hAnsi="Times New Roman" w:cs="Times New Roman"/>
        </w:rPr>
        <w:t>Year</w:t>
      </w:r>
      <w:r w:rsidRPr="007E179A">
        <w:rPr>
          <w:rFonts w:ascii="Times New Roman" w:hAnsi="Times New Roman" w:cs="Times New Roman"/>
          <w:spacing w:val="-1"/>
        </w:rPr>
        <w:t xml:space="preserve"> </w:t>
      </w:r>
      <w:r w:rsidRPr="007E179A">
        <w:rPr>
          <w:rFonts w:ascii="Times New Roman" w:hAnsi="Times New Roman" w:cs="Times New Roman"/>
        </w:rPr>
        <w:t>in</w:t>
      </w:r>
      <w:r w:rsidRPr="007E179A">
        <w:rPr>
          <w:rFonts w:ascii="Times New Roman" w:hAnsi="Times New Roman" w:cs="Times New Roman"/>
          <w:spacing w:val="2"/>
        </w:rPr>
        <w:t xml:space="preserve"> </w:t>
      </w:r>
      <w:r w:rsidRPr="007E179A">
        <w:rPr>
          <w:rFonts w:ascii="Times New Roman" w:hAnsi="Times New Roman" w:cs="Times New Roman"/>
        </w:rPr>
        <w:t>the</w:t>
      </w:r>
      <w:r w:rsidRPr="007E179A">
        <w:rPr>
          <w:rFonts w:ascii="Times New Roman" w:hAnsi="Times New Roman" w:cs="Times New Roman"/>
          <w:spacing w:val="-1"/>
        </w:rPr>
        <w:t xml:space="preserve"> </w:t>
      </w:r>
      <w:r w:rsidRPr="007E179A">
        <w:rPr>
          <w:rFonts w:ascii="Times New Roman" w:hAnsi="Times New Roman" w:cs="Times New Roman"/>
        </w:rPr>
        <w:t>Term:</w:t>
      </w:r>
    </w:p>
    <w:p w14:paraId="51F0864D" w14:textId="57F95300" w:rsidR="00AB5A4E" w:rsidRDefault="00AB5A4E" w:rsidP="00AB5A4E">
      <w:pPr>
        <w:pStyle w:val="ListParagraph"/>
        <w:widowControl w:val="0"/>
        <w:tabs>
          <w:tab w:val="left" w:pos="386"/>
        </w:tabs>
        <w:autoSpaceDE w:val="0"/>
        <w:autoSpaceDN w:val="0"/>
        <w:spacing w:before="90" w:after="0" w:line="240" w:lineRule="auto"/>
        <w:ind w:left="386" w:right="121"/>
        <w:contextualSpacing w:val="0"/>
        <w:jc w:val="both"/>
        <w:rPr>
          <w:rFonts w:ascii="Times New Roman" w:hAnsi="Times New Roman" w:cs="Times New Roman"/>
        </w:rPr>
      </w:pPr>
      <w:r w:rsidRPr="00CB23BD">
        <w:rPr>
          <w:rFonts w:ascii="Times New Roman" w:hAnsi="Times New Roman" w:cs="Times New Roman"/>
          <w:highlight w:val="yellow"/>
        </w:rPr>
        <w:t>{{</w:t>
      </w:r>
      <w:proofErr w:type="spellStart"/>
      <w:r w:rsidRPr="00CB23BD">
        <w:rPr>
          <w:rFonts w:ascii="Times New Roman" w:hAnsi="Times New Roman" w:cs="Times New Roman"/>
          <w:highlight w:val="yellow"/>
        </w:rPr>
        <w:t>rent_schedule_text</w:t>
      </w:r>
      <w:proofErr w:type="spellEnd"/>
      <w:r w:rsidRPr="00CB23BD">
        <w:rPr>
          <w:rFonts w:ascii="Times New Roman" w:hAnsi="Times New Roman" w:cs="Times New Roman"/>
          <w:highlight w:val="yellow"/>
        </w:rPr>
        <w:t>}}</w:t>
      </w:r>
    </w:p>
    <w:p w14:paraId="586C4252" w14:textId="77777777" w:rsidR="00AB5A4E" w:rsidRPr="00AB5A4E" w:rsidRDefault="00AB5A4E" w:rsidP="00AB5A4E">
      <w:pPr>
        <w:widowControl w:val="0"/>
        <w:tabs>
          <w:tab w:val="left" w:pos="386"/>
        </w:tabs>
        <w:autoSpaceDE w:val="0"/>
        <w:autoSpaceDN w:val="0"/>
        <w:spacing w:before="90" w:after="0" w:line="240" w:lineRule="auto"/>
        <w:ind w:right="121"/>
        <w:jc w:val="both"/>
        <w:rPr>
          <w:rFonts w:ascii="Times New Roman" w:hAnsi="Times New Roman" w:cs="Times New Roman"/>
        </w:rPr>
      </w:pPr>
    </w:p>
    <w:p w14:paraId="239F3F8A" w14:textId="77777777" w:rsid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The term “Lease Year” shall mean the twelve months commencing on the first day of the month in</w:t>
      </w:r>
      <w:r w:rsidRPr="00AB5A4E">
        <w:rPr>
          <w:rFonts w:ascii="Times New Roman" w:hAnsi="Times New Roman" w:cs="Times New Roman"/>
          <w:spacing w:val="1"/>
        </w:rPr>
        <w:t xml:space="preserve"> </w:t>
      </w:r>
      <w:r w:rsidRPr="00AB5A4E">
        <w:rPr>
          <w:rFonts w:ascii="Times New Roman" w:hAnsi="Times New Roman" w:cs="Times New Roman"/>
        </w:rPr>
        <w:t>which</w:t>
      </w:r>
      <w:r w:rsidRPr="00AB5A4E">
        <w:rPr>
          <w:rFonts w:ascii="Times New Roman" w:hAnsi="Times New Roman" w:cs="Times New Roman"/>
          <w:spacing w:val="-1"/>
        </w:rPr>
        <w:t xml:space="preserve"> </w:t>
      </w:r>
      <w:r w:rsidRPr="00AB5A4E">
        <w:rPr>
          <w:rFonts w:ascii="Times New Roman" w:hAnsi="Times New Roman" w:cs="Times New Roman"/>
        </w:rPr>
        <w:t>occurs</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Commencement Dat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1"/>
        </w:rPr>
        <w:t xml:space="preserve"> </w:t>
      </w:r>
      <w:r w:rsidRPr="00AB5A4E">
        <w:rPr>
          <w:rFonts w:ascii="Times New Roman" w:hAnsi="Times New Roman" w:cs="Times New Roman"/>
        </w:rPr>
        <w:t>each</w:t>
      </w:r>
      <w:r w:rsidRPr="00AB5A4E">
        <w:rPr>
          <w:rFonts w:ascii="Times New Roman" w:hAnsi="Times New Roman" w:cs="Times New Roman"/>
          <w:spacing w:val="-1"/>
        </w:rPr>
        <w:t xml:space="preserve"> </w:t>
      </w:r>
      <w:r w:rsidRPr="00AB5A4E">
        <w:rPr>
          <w:rFonts w:ascii="Times New Roman" w:hAnsi="Times New Roman" w:cs="Times New Roman"/>
        </w:rPr>
        <w:t>subsequent</w:t>
      </w:r>
      <w:r w:rsidRPr="00AB5A4E">
        <w:rPr>
          <w:rFonts w:ascii="Times New Roman" w:hAnsi="Times New Roman" w:cs="Times New Roman"/>
          <w:spacing w:val="-1"/>
        </w:rPr>
        <w:t xml:space="preserve"> </w:t>
      </w:r>
      <w:r w:rsidRPr="00AB5A4E">
        <w:rPr>
          <w:rFonts w:ascii="Times New Roman" w:hAnsi="Times New Roman" w:cs="Times New Roman"/>
        </w:rPr>
        <w:t>period</w:t>
      </w:r>
      <w:r w:rsidRPr="00AB5A4E">
        <w:rPr>
          <w:rFonts w:ascii="Times New Roman" w:hAnsi="Times New Roman" w:cs="Times New Roman"/>
          <w:spacing w:val="-2"/>
        </w:rPr>
        <w:t xml:space="preserve"> </w:t>
      </w:r>
      <w:r w:rsidRPr="00AB5A4E">
        <w:rPr>
          <w:rFonts w:ascii="Times New Roman" w:hAnsi="Times New Roman" w:cs="Times New Roman"/>
        </w:rPr>
        <w:t>of twelve</w:t>
      </w:r>
      <w:r w:rsidRPr="00AB5A4E">
        <w:rPr>
          <w:rFonts w:ascii="Times New Roman" w:hAnsi="Times New Roman" w:cs="Times New Roman"/>
          <w:spacing w:val="-1"/>
        </w:rPr>
        <w:t xml:space="preserve"> </w:t>
      </w:r>
      <w:r w:rsidRPr="00AB5A4E">
        <w:rPr>
          <w:rFonts w:ascii="Times New Roman" w:hAnsi="Times New Roman" w:cs="Times New Roman"/>
        </w:rPr>
        <w:t>months.</w:t>
      </w:r>
    </w:p>
    <w:p w14:paraId="7AA8079E" w14:textId="77777777" w:rsidR="00AB5A4E" w:rsidRDefault="00AB5A4E" w:rsidP="00AB5A4E">
      <w:pPr>
        <w:pStyle w:val="ListParagraph"/>
        <w:widowControl w:val="0"/>
        <w:tabs>
          <w:tab w:val="left" w:pos="357"/>
          <w:tab w:val="left" w:pos="451"/>
        </w:tabs>
        <w:autoSpaceDE w:val="0"/>
        <w:autoSpaceDN w:val="0"/>
        <w:spacing w:after="0" w:line="240" w:lineRule="auto"/>
        <w:ind w:left="386" w:right="124"/>
        <w:contextualSpacing w:val="0"/>
        <w:jc w:val="both"/>
        <w:rPr>
          <w:rFonts w:ascii="Times New Roman" w:hAnsi="Times New Roman" w:cs="Times New Roman"/>
        </w:rPr>
      </w:pPr>
    </w:p>
    <w:p w14:paraId="472FB316" w14:textId="44A907DB" w:rsidR="00E9291B" w:rsidRP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Fixed</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2"/>
        </w:rPr>
        <w:t xml:space="preserve"> </w:t>
      </w:r>
      <w:r w:rsidRPr="00AB5A4E">
        <w:rPr>
          <w:rFonts w:ascii="Times New Roman" w:hAnsi="Times New Roman" w:cs="Times New Roman"/>
        </w:rPr>
        <w:t>plus</w:t>
      </w:r>
      <w:r w:rsidRPr="00AB5A4E">
        <w:rPr>
          <w:rFonts w:ascii="Times New Roman" w:hAnsi="Times New Roman" w:cs="Times New Roman"/>
          <w:spacing w:val="-2"/>
        </w:rPr>
        <w:t xml:space="preserve"> </w:t>
      </w:r>
      <w:r w:rsidRPr="00AB5A4E">
        <w:rPr>
          <w:rFonts w:ascii="Times New Roman" w:hAnsi="Times New Roman" w:cs="Times New Roman"/>
        </w:rPr>
        <w:t>all</w:t>
      </w:r>
      <w:r w:rsidRPr="00AB5A4E">
        <w:rPr>
          <w:rFonts w:ascii="Times New Roman" w:hAnsi="Times New Roman" w:cs="Times New Roman"/>
          <w:spacing w:val="-2"/>
        </w:rPr>
        <w:t xml:space="preserve"> </w:t>
      </w:r>
      <w:r w:rsidRPr="00AB5A4E">
        <w:rPr>
          <w:rFonts w:ascii="Times New Roman" w:hAnsi="Times New Roman" w:cs="Times New Roman"/>
        </w:rPr>
        <w:t>Additional</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1"/>
        </w:rPr>
        <w:t xml:space="preserve"> </w:t>
      </w:r>
      <w:r w:rsidRPr="00AB5A4E">
        <w:rPr>
          <w:rFonts w:ascii="Times New Roman" w:hAnsi="Times New Roman" w:cs="Times New Roman"/>
        </w:rPr>
        <w:t>shall</w:t>
      </w:r>
      <w:r w:rsidRPr="00AB5A4E">
        <w:rPr>
          <w:rFonts w:ascii="Times New Roman" w:hAnsi="Times New Roman" w:cs="Times New Roman"/>
          <w:spacing w:val="-1"/>
        </w:rPr>
        <w:t xml:space="preserve"> </w:t>
      </w:r>
      <w:r w:rsidRPr="00AB5A4E">
        <w:rPr>
          <w:rFonts w:ascii="Times New Roman" w:hAnsi="Times New Roman" w:cs="Times New Roman"/>
        </w:rPr>
        <w:t>be</w:t>
      </w:r>
      <w:r w:rsidRPr="00AB5A4E">
        <w:rPr>
          <w:rFonts w:ascii="Times New Roman" w:hAnsi="Times New Roman" w:cs="Times New Roman"/>
          <w:spacing w:val="-2"/>
        </w:rPr>
        <w:t xml:space="preserve"> </w:t>
      </w:r>
      <w:r w:rsidRPr="00AB5A4E">
        <w:rPr>
          <w:rFonts w:ascii="Times New Roman" w:hAnsi="Times New Roman" w:cs="Times New Roman"/>
        </w:rPr>
        <w:t>du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2"/>
        </w:rPr>
        <w:t xml:space="preserve"> </w:t>
      </w:r>
      <w:r w:rsidRPr="00AB5A4E">
        <w:rPr>
          <w:rFonts w:ascii="Times New Roman" w:hAnsi="Times New Roman" w:cs="Times New Roman"/>
        </w:rPr>
        <w:t>payable</w:t>
      </w:r>
      <w:r w:rsidRPr="00AB5A4E">
        <w:rPr>
          <w:rFonts w:ascii="Times New Roman" w:hAnsi="Times New Roman" w:cs="Times New Roman"/>
          <w:spacing w:val="-2"/>
        </w:rPr>
        <w:t xml:space="preserve"> </w:t>
      </w:r>
      <w:r w:rsidRPr="00AB5A4E">
        <w:rPr>
          <w:rFonts w:ascii="Times New Roman" w:hAnsi="Times New Roman" w:cs="Times New Roman"/>
        </w:rPr>
        <w:t>during</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Term</w:t>
      </w:r>
      <w:r w:rsidRPr="00AB5A4E">
        <w:rPr>
          <w:rFonts w:ascii="Times New Roman" w:hAnsi="Times New Roman" w:cs="Times New Roman"/>
          <w:spacing w:val="-2"/>
        </w:rPr>
        <w:t xml:space="preserve"> </w:t>
      </w:r>
      <w:r w:rsidRPr="00AB5A4E">
        <w:rPr>
          <w:rFonts w:ascii="Times New Roman" w:hAnsi="Times New Roman" w:cs="Times New Roman"/>
        </w:rPr>
        <w:t>as</w:t>
      </w:r>
      <w:r w:rsidRPr="00AB5A4E">
        <w:rPr>
          <w:rFonts w:ascii="Times New Roman" w:hAnsi="Times New Roman" w:cs="Times New Roman"/>
          <w:spacing w:val="-2"/>
        </w:rPr>
        <w:t xml:space="preserve"> </w:t>
      </w:r>
      <w:r w:rsidRPr="00AB5A4E">
        <w:rPr>
          <w:rFonts w:ascii="Times New Roman" w:hAnsi="Times New Roman" w:cs="Times New Roman"/>
        </w:rPr>
        <w:t>Rent.</w:t>
      </w:r>
    </w:p>
    <w:p w14:paraId="0BF61DED" w14:textId="77777777" w:rsidR="00E9291B" w:rsidRPr="008E4E18" w:rsidRDefault="00E9291B" w:rsidP="00E9291B">
      <w:pPr>
        <w:pStyle w:val="ListParagraph"/>
        <w:tabs>
          <w:tab w:val="left" w:pos="357"/>
        </w:tabs>
        <w:ind w:left="356"/>
        <w:jc w:val="both"/>
        <w:rPr>
          <w:rFonts w:ascii="Times New Roman" w:hAnsi="Times New Roman" w:cs="Times New Roman"/>
        </w:rPr>
      </w:pPr>
    </w:p>
    <w:p w14:paraId="7BE6B2C9" w14:textId="45310845" w:rsidR="00E9291B" w:rsidRPr="008E4E18" w:rsidRDefault="00E9291B" w:rsidP="00E9291B">
      <w:pPr>
        <w:pStyle w:val="ListParagraph"/>
        <w:widowControl w:val="0"/>
        <w:numPr>
          <w:ilvl w:val="0"/>
          <w:numId w:val="4"/>
        </w:numPr>
        <w:tabs>
          <w:tab w:val="left" w:pos="368"/>
        </w:tabs>
        <w:autoSpaceDE w:val="0"/>
        <w:autoSpaceDN w:val="0"/>
        <w:spacing w:after="0" w:line="240" w:lineRule="auto"/>
        <w:ind w:right="118" w:firstLine="0"/>
        <w:contextualSpacing w:val="0"/>
        <w:jc w:val="both"/>
        <w:rPr>
          <w:rFonts w:ascii="Times New Roman" w:hAnsi="Times New Roman" w:cs="Times New Roman"/>
        </w:rPr>
      </w:pPr>
      <w:bookmarkStart w:id="17" w:name="_Ref180525640"/>
      <w:r w:rsidRPr="008E4E18">
        <w:rPr>
          <w:rFonts w:ascii="Times New Roman" w:hAnsi="Times New Roman" w:cs="Times New Roman"/>
        </w:rPr>
        <w:t>If and so long as Tenant is not in default beyond the expiration of any applicable notice and cure period under any of the terms, covenants and conditions of this Lease, 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one-half</w:t>
      </w:r>
      <w:r w:rsidRPr="008E4E18">
        <w:rPr>
          <w:rFonts w:ascii="Times New Roman" w:hAnsi="Times New Roman" w:cs="Times New Roman"/>
          <w:spacing w:val="-3"/>
        </w:rPr>
        <w:t xml:space="preserve"> </w:t>
      </w:r>
      <w:r w:rsidRPr="008E4E18">
        <w:rPr>
          <w:rFonts w:ascii="Times New Roman" w:hAnsi="Times New Roman" w:cs="Times New Roman"/>
        </w:rPr>
        <w:t>(1/2)</w:t>
      </w:r>
      <w:r w:rsidRPr="008E4E18">
        <w:rPr>
          <w:rFonts w:ascii="Times New Roman" w:hAnsi="Times New Roman" w:cs="Times New Roman"/>
          <w:spacing w:val="-5"/>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fixed</w:t>
      </w:r>
      <w:r w:rsidRPr="008E4E18">
        <w:rPr>
          <w:rFonts w:ascii="Times New Roman" w:hAnsi="Times New Roman" w:cs="Times New Roman"/>
          <w:spacing w:val="-52"/>
        </w:rPr>
        <w:t xml:space="preserve"> </w:t>
      </w:r>
      <w:r w:rsidRPr="008E4E18">
        <w:rPr>
          <w:rFonts w:ascii="Times New Roman" w:hAnsi="Times New Roman" w:cs="Times New Roman"/>
        </w:rPr>
        <w:t>monthly</w:t>
      </w:r>
      <w:r w:rsidRPr="008E4E18">
        <w:rPr>
          <w:rFonts w:ascii="Times New Roman" w:hAnsi="Times New Roman" w:cs="Times New Roman"/>
          <w:spacing w:val="-10"/>
        </w:rPr>
        <w:t xml:space="preserve"> </w:t>
      </w:r>
      <w:r w:rsidRPr="008E4E18">
        <w:rPr>
          <w:rFonts w:ascii="Times New Roman" w:hAnsi="Times New Roman" w:cs="Times New Roman"/>
        </w:rPr>
        <w:t>installment</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fixed</w:t>
      </w:r>
      <w:r w:rsidRPr="008E4E18">
        <w:rPr>
          <w:rFonts w:ascii="Times New Roman" w:hAnsi="Times New Roman" w:cs="Times New Roman"/>
          <w:spacing w:val="-9"/>
        </w:rPr>
        <w:t xml:space="preserve"> </w:t>
      </w:r>
      <w:r w:rsidRPr="008E4E18">
        <w:rPr>
          <w:rFonts w:ascii="Times New Roman" w:hAnsi="Times New Roman" w:cs="Times New Roman"/>
        </w:rPr>
        <w:t>rent</w:t>
      </w:r>
      <w:r w:rsidRPr="008E4E18">
        <w:rPr>
          <w:rFonts w:ascii="Times New Roman" w:hAnsi="Times New Roman" w:cs="Times New Roman"/>
          <w:spacing w:val="-11"/>
        </w:rPr>
        <w:t xml:space="preserve"> </w:t>
      </w:r>
      <w:r w:rsidRPr="008E4E18">
        <w:rPr>
          <w:rFonts w:ascii="Times New Roman" w:hAnsi="Times New Roman" w:cs="Times New Roman"/>
        </w:rPr>
        <w:t>due</w:t>
      </w:r>
      <w:r w:rsidRPr="008E4E18">
        <w:rPr>
          <w:rFonts w:ascii="Times New Roman" w:hAnsi="Times New Roman" w:cs="Times New Roman"/>
          <w:spacing w:val="-11"/>
        </w:rPr>
        <w:t xml:space="preserve"> </w:t>
      </w:r>
      <w:r w:rsidRPr="008E4E18">
        <w:rPr>
          <w:rFonts w:ascii="Times New Roman" w:hAnsi="Times New Roman" w:cs="Times New Roman"/>
        </w:rPr>
        <w:t>hereunder</w:t>
      </w:r>
      <w:r w:rsidRPr="008E4E18">
        <w:rPr>
          <w:rFonts w:ascii="Times New Roman" w:hAnsi="Times New Roman" w:cs="Times New Roman"/>
          <w:spacing w:val="-10"/>
        </w:rPr>
        <w:t xml:space="preserve"> </w:t>
      </w:r>
      <w:r w:rsidRPr="008E4E18">
        <w:rPr>
          <w:rFonts w:ascii="Times New Roman" w:hAnsi="Times New Roman" w:cs="Times New Roman"/>
        </w:rPr>
        <w:t>for</w:t>
      </w:r>
      <w:r w:rsidRPr="008E4E18">
        <w:rPr>
          <w:rFonts w:ascii="Times New Roman" w:hAnsi="Times New Roman" w:cs="Times New Roman"/>
          <w:spacing w:val="-11"/>
        </w:rPr>
        <w:t xml:space="preserve"> </w:t>
      </w:r>
      <w:r w:rsidRPr="008E4E18">
        <w:rPr>
          <w:rFonts w:ascii="Times New Roman" w:hAnsi="Times New Roman" w:cs="Times New Roman"/>
        </w:rPr>
        <w:t>each</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0"/>
        </w:rPr>
        <w:t xml:space="preserve"> </w:t>
      </w:r>
      <w:r w:rsidRPr="008E4E18">
        <w:rPr>
          <w:rFonts w:ascii="Times New Roman" w:hAnsi="Times New Roman" w:cs="Times New Roman"/>
        </w:rPr>
        <w:t>first</w:t>
      </w:r>
      <w:r w:rsidRPr="008E4E18">
        <w:rPr>
          <w:rFonts w:ascii="Times New Roman" w:hAnsi="Times New Roman" w:cs="Times New Roman"/>
          <w:spacing w:val="-6"/>
        </w:rPr>
        <w:t xml:space="preserve"> </w:t>
      </w:r>
      <w:r w:rsidR="00D81578" w:rsidRPr="00D81578">
        <w:rPr>
          <w:rFonts w:ascii="Times New Roman" w:eastAsia="Times New Roman" w:hAnsi="Times New Roman" w:cs="Times New Roman"/>
          <w:color w:val="000000"/>
          <w:highlight w:val="yellow"/>
        </w:rPr>
        <w:t xml:space="preserve">{{ </w:t>
      </w:r>
      <w:proofErr w:type="spellStart"/>
      <w:r w:rsidR="00D81578" w:rsidRPr="00D81578">
        <w:rPr>
          <w:rFonts w:ascii="Times New Roman" w:eastAsia="Times New Roman" w:hAnsi="Times New Roman" w:cs="Times New Roman"/>
          <w:color w:val="000000"/>
          <w:highlight w:val="yellow"/>
          <w:shd w:val="clear" w:color="auto" w:fill="FFFF00"/>
        </w:rPr>
        <w:t>rent_concession</w:t>
      </w:r>
      <w:r w:rsidR="00D67972">
        <w:rPr>
          <w:rFonts w:ascii="Times New Roman" w:eastAsia="Times New Roman" w:hAnsi="Times New Roman" w:cs="Times New Roman"/>
          <w:color w:val="000000"/>
          <w:highlight w:val="yellow"/>
          <w:shd w:val="clear" w:color="auto" w:fill="FFFF00"/>
        </w:rPr>
        <w:t>_words</w:t>
      </w:r>
      <w:proofErr w:type="spellEnd"/>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spacing w:val="-6"/>
          <w:highlight w:val="yellow"/>
        </w:rPr>
        <w:t xml:space="preserve"> </w:t>
      </w:r>
      <w:r w:rsidR="00D67972" w:rsidRPr="00DC4B3A">
        <w:rPr>
          <w:rFonts w:ascii="Times New Roman" w:hAnsi="Times New Roman" w:cs="Times New Roman"/>
          <w:spacing w:val="-6"/>
          <w:highlight w:val="yellow"/>
        </w:rPr>
        <w:t>({{</w:t>
      </w:r>
      <w:proofErr w:type="spellStart"/>
      <w:r w:rsidR="00D67972" w:rsidRPr="00DC4B3A">
        <w:rPr>
          <w:rFonts w:ascii="Times New Roman" w:eastAsia="Times New Roman" w:hAnsi="Times New Roman" w:cs="Times New Roman"/>
          <w:color w:val="000000"/>
          <w:highlight w:val="yellow"/>
          <w:shd w:val="clear" w:color="auto" w:fill="FFFF00"/>
        </w:rPr>
        <w:t>rent_concession</w:t>
      </w:r>
      <w:r w:rsidR="00C62274">
        <w:rPr>
          <w:rFonts w:ascii="Times New Roman" w:eastAsia="Times New Roman" w:hAnsi="Times New Roman" w:cs="Times New Roman"/>
          <w:color w:val="000000"/>
          <w:highlight w:val="yellow"/>
          <w:shd w:val="clear" w:color="auto" w:fill="FFFF00"/>
        </w:rPr>
        <w:t>_decimal</w:t>
      </w:r>
      <w:proofErr w:type="spellEnd"/>
      <w:r w:rsidR="00D67972" w:rsidRPr="00DC4B3A">
        <w:rPr>
          <w:rFonts w:ascii="Times New Roman" w:hAnsi="Times New Roman" w:cs="Times New Roman"/>
          <w:spacing w:val="-6"/>
          <w:highlight w:val="yellow"/>
        </w:rPr>
        <w:t xml:space="preserve"> }})</w:t>
      </w:r>
      <w:r w:rsidRPr="008E4E18">
        <w:rPr>
          <w:rFonts w:ascii="Times New Roman" w:hAnsi="Times New Roman" w:cs="Times New Roman"/>
        </w:rPr>
        <w:t>months</w:t>
      </w:r>
      <w:r w:rsidRPr="008E4E18">
        <w:rPr>
          <w:rFonts w:ascii="Times New Roman" w:hAnsi="Times New Roman" w:cs="Times New Roman"/>
          <w:spacing w:val="-11"/>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1"/>
        </w:rPr>
        <w:t xml:space="preserve"> </w:t>
      </w:r>
      <w:r w:rsidRPr="008E4E18">
        <w:rPr>
          <w:rFonts w:ascii="Times New Roman" w:hAnsi="Times New Roman" w:cs="Times New Roman"/>
        </w:rPr>
        <w:t>term</w:t>
      </w:r>
      <w:r w:rsidRPr="008E4E18">
        <w:rPr>
          <w:rFonts w:ascii="Times New Roman" w:hAnsi="Times New Roman" w:cs="Times New Roman"/>
          <w:spacing w:val="-10"/>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is</w:t>
      </w:r>
      <w:r w:rsidRPr="008E4E18">
        <w:rPr>
          <w:rFonts w:ascii="Times New Roman" w:hAnsi="Times New Roman" w:cs="Times New Roman"/>
          <w:spacing w:val="-11"/>
        </w:rPr>
        <w:t xml:space="preserve"> </w:t>
      </w:r>
      <w:r w:rsidRPr="008E4E18">
        <w:rPr>
          <w:rFonts w:ascii="Times New Roman" w:hAnsi="Times New Roman" w:cs="Times New Roman"/>
        </w:rPr>
        <w:t>Lease.</w:t>
      </w:r>
      <w:r w:rsidRPr="008E4E18">
        <w:rPr>
          <w:rFonts w:ascii="Times New Roman" w:hAnsi="Times New Roman" w:cs="Times New Roman"/>
          <w:spacing w:val="-5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furtheranc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oregoing,</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given</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redit</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other</w:t>
      </w:r>
      <w:r w:rsidRPr="008E4E18">
        <w:rPr>
          <w:rFonts w:ascii="Times New Roman" w:hAnsi="Times New Roman" w:cs="Times New Roman"/>
          <w:spacing w:val="-2"/>
        </w:rPr>
        <w:t xml:space="preserve"> </w:t>
      </w:r>
      <w:r w:rsidRPr="008E4E18">
        <w:rPr>
          <w:rFonts w:ascii="Times New Roman" w:hAnsi="Times New Roman" w:cs="Times New Roman"/>
        </w:rPr>
        <w:t>one-half</w:t>
      </w:r>
      <w:r w:rsidRPr="008E4E18">
        <w:rPr>
          <w:rFonts w:ascii="Times New Roman" w:hAnsi="Times New Roman" w:cs="Times New Roman"/>
          <w:spacing w:val="-1"/>
        </w:rPr>
        <w:t xml:space="preserve"> </w:t>
      </w:r>
      <w:r w:rsidRPr="008E4E18">
        <w:rPr>
          <w:rFonts w:ascii="Times New Roman" w:hAnsi="Times New Roman" w:cs="Times New Roman"/>
        </w:rPr>
        <w:t>(1/2)</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fixed</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53"/>
        </w:rPr>
        <w:t xml:space="preserve"> </w:t>
      </w:r>
      <w:r w:rsidRPr="008E4E18">
        <w:rPr>
          <w:rFonts w:ascii="Times New Roman" w:hAnsi="Times New Roman" w:cs="Times New Roman"/>
        </w:rPr>
        <w:t>installment of fixed rent due hereunder in each such month. Tenant shall nevertheless be obligated, from</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3"/>
        </w:rPr>
        <w:t xml:space="preserve"> </w:t>
      </w:r>
      <w:r w:rsidRPr="008E4E18">
        <w:rPr>
          <w:rFonts w:ascii="Times New Roman" w:hAnsi="Times New Roman" w:cs="Times New Roman"/>
        </w:rPr>
        <w:t>after</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Commencement</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3"/>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pay</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3"/>
        </w:rPr>
        <w:t xml:space="preserve"> </w:t>
      </w:r>
      <w:r w:rsidRPr="008E4E18">
        <w:rPr>
          <w:rFonts w:ascii="Times New Roman" w:hAnsi="Times New Roman" w:cs="Times New Roman"/>
        </w:rPr>
        <w:t>Additional</w:t>
      </w:r>
      <w:r w:rsidRPr="008E4E18">
        <w:rPr>
          <w:rFonts w:ascii="Times New Roman" w:hAnsi="Times New Roman" w:cs="Times New Roman"/>
          <w:spacing w:val="-3"/>
        </w:rPr>
        <w:t xml:space="preserve"> </w:t>
      </w:r>
      <w:r w:rsidRPr="008E4E18">
        <w:rPr>
          <w:rFonts w:ascii="Times New Roman" w:hAnsi="Times New Roman" w:cs="Times New Roman"/>
        </w:rPr>
        <w:t>Rent</w:t>
      </w:r>
      <w:r w:rsidRPr="008E4E18">
        <w:rPr>
          <w:rFonts w:ascii="Times New Roman" w:hAnsi="Times New Roman" w:cs="Times New Roman"/>
          <w:spacing w:val="-2"/>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4"/>
        </w:rPr>
        <w:t xml:space="preserve"> </w:t>
      </w:r>
      <w:r w:rsidRPr="008E4E18">
        <w:rPr>
          <w:rFonts w:ascii="Times New Roman" w:hAnsi="Times New Roman" w:cs="Times New Roman"/>
        </w:rPr>
        <w:t>utilities</w:t>
      </w:r>
      <w:r w:rsidRPr="008E4E18">
        <w:rPr>
          <w:rFonts w:ascii="Times New Roman" w:hAnsi="Times New Roman" w:cs="Times New Roman"/>
          <w:spacing w:val="-2"/>
        </w:rPr>
        <w:t xml:space="preserve"> </w:t>
      </w:r>
      <w:r w:rsidRPr="008E4E18">
        <w:rPr>
          <w:rFonts w:ascii="Times New Roman" w:hAnsi="Times New Roman" w:cs="Times New Roman"/>
        </w:rPr>
        <w:t>utilized</w:t>
      </w:r>
      <w:r w:rsidRPr="008E4E18">
        <w:rPr>
          <w:rFonts w:ascii="Times New Roman" w:hAnsi="Times New Roman" w:cs="Times New Roman"/>
          <w:spacing w:val="-53"/>
        </w:rPr>
        <w:t xml:space="preserve"> </w:t>
      </w:r>
      <w:r w:rsidRPr="008E4E18">
        <w:rPr>
          <w:rFonts w:ascii="Times New Roman" w:hAnsi="Times New Roman" w:cs="Times New Roman"/>
        </w:rPr>
        <w:t>in or furnished to the Demised Premises, to the extent that Tenant is responsible for the payment of such</w:t>
      </w:r>
      <w:r w:rsidRPr="008E4E18">
        <w:rPr>
          <w:rFonts w:ascii="Times New Roman" w:hAnsi="Times New Roman" w:cs="Times New Roman"/>
          <w:spacing w:val="1"/>
        </w:rPr>
        <w:t xml:space="preserve"> </w:t>
      </w:r>
      <w:r w:rsidRPr="008E4E18">
        <w:rPr>
          <w:rFonts w:ascii="Times New Roman" w:hAnsi="Times New Roman" w:cs="Times New Roman"/>
        </w:rPr>
        <w:t>utilities pursuant to the terms of this Lease. Notwithstanding the foregoing, any such rent concession as aforesaid shall cease upon the Tenant opening for business at the Premises, whereupon full monthly base Rent shall become due and payable in full.</w:t>
      </w:r>
      <w:bookmarkEnd w:id="17"/>
    </w:p>
    <w:p w14:paraId="5C65B0DE" w14:textId="77777777" w:rsidR="00E9291B" w:rsidRPr="008E4E18" w:rsidRDefault="00E9291B" w:rsidP="00E9291B">
      <w:pPr>
        <w:pStyle w:val="ListParagraph"/>
        <w:tabs>
          <w:tab w:val="left" w:pos="368"/>
        </w:tabs>
        <w:ind w:right="118"/>
        <w:jc w:val="both"/>
        <w:rPr>
          <w:rFonts w:ascii="Times New Roman" w:hAnsi="Times New Roman" w:cs="Times New Roman"/>
        </w:rPr>
      </w:pPr>
    </w:p>
    <w:p w14:paraId="443F2B8F" w14:textId="0519C9F4" w:rsidR="00E9291B" w:rsidRPr="008E4E18" w:rsidRDefault="00E9291B" w:rsidP="00E9291B">
      <w:pPr>
        <w:pStyle w:val="ListParagraph"/>
        <w:widowControl w:val="0"/>
        <w:numPr>
          <w:ilvl w:val="0"/>
          <w:numId w:val="4"/>
        </w:numPr>
        <w:tabs>
          <w:tab w:val="left" w:pos="342"/>
        </w:tabs>
        <w:autoSpaceDE w:val="0"/>
        <w:autoSpaceDN w:val="0"/>
        <w:spacing w:before="91" w:after="0" w:line="240" w:lineRule="auto"/>
        <w:ind w:right="117" w:firstLine="0"/>
        <w:contextualSpacing w:val="0"/>
        <w:jc w:val="both"/>
        <w:rPr>
          <w:rFonts w:ascii="Times New Roman" w:hAnsi="Times New Roman" w:cs="Times New Roman"/>
        </w:rPr>
        <w:sectPr w:rsidR="00E9291B" w:rsidRPr="008E4E18" w:rsidSect="00E9291B">
          <w:pgSz w:w="12240" w:h="15840"/>
          <w:pgMar w:top="1160" w:right="1320" w:bottom="960" w:left="1340" w:header="0" w:footer="682" w:gutter="0"/>
          <w:cols w:space="720"/>
        </w:sectPr>
      </w:pPr>
      <w:r w:rsidRPr="008E4E18">
        <w:rPr>
          <w:rFonts w:ascii="Times New Roman" w:hAnsi="Times New Roman" w:cs="Times New Roman"/>
        </w:rPr>
        <w:t xml:space="preserve">Anything contained herein to the contrary notwithstanding, if Tenant, at any time during the term of this Lease after Tenant has been granted all or a portion of the rent credit described in section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40 \r \h </w:instrText>
      </w:r>
      <w:r w:rsidR="008E4E18">
        <w:rPr>
          <w:rFonts w:ascii="Times New Roman" w:hAnsi="Times New Roman" w:cs="Times New Roman"/>
        </w:rPr>
        <w:instrText xml:space="preserve">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D</w:t>
      </w:r>
      <w:r w:rsidRPr="008E4E18">
        <w:rPr>
          <w:rFonts w:ascii="Times New Roman" w:hAnsi="Times New Roman" w:cs="Times New Roman"/>
        </w:rPr>
        <w:fldChar w:fldCharType="end"/>
      </w:r>
      <w:r w:rsidRPr="008E4E18">
        <w:rPr>
          <w:rFonts w:ascii="Times New Roman" w:hAnsi="Times New Roman" w:cs="Times New Roman"/>
        </w:rPr>
        <w:t xml:space="preserve"> of this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76 \h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Exhibit</w:t>
      </w:r>
      <w:r w:rsidRPr="008E4E18">
        <w:rPr>
          <w:rFonts w:ascii="Times New Roman" w:hAnsi="Times New Roman" w:cs="Times New Roman"/>
          <w:spacing w:val="-3"/>
        </w:rPr>
        <w:t xml:space="preserve"> </w:t>
      </w:r>
      <w:r w:rsidRPr="008E4E18">
        <w:rPr>
          <w:rFonts w:ascii="Times New Roman" w:hAnsi="Times New Roman" w:cs="Times New Roman"/>
        </w:rPr>
        <w:t>A</w:t>
      </w:r>
      <w:r w:rsidRPr="008E4E18">
        <w:rPr>
          <w:rFonts w:ascii="Times New Roman" w:hAnsi="Times New Roman" w:cs="Times New Roman"/>
        </w:rPr>
        <w:fldChar w:fldCharType="end"/>
      </w:r>
      <w:r w:rsidRPr="008E4E18">
        <w:rPr>
          <w:rFonts w:ascii="Times New Roman" w:hAnsi="Times New Roman" w:cs="Times New Roman"/>
        </w:rPr>
        <w:t>, breaches any covenant, condition or provision of this Lease, in addition to all other damages and remedies herein provided and to which Landlord may otherwise be entitled, Landlord shall also be entitled to the repayment of any rent credit theretofore enjoyed by Tenant which sum shall be deemed additional rent hereunder and shall be due upon demand by Landlord. The obligation of Tenant to pay such Additional Rent (or damages) to Landlord shall survive the expiration or sooner termination of the term of this Lease.</w:t>
      </w:r>
    </w:p>
    <w:p w14:paraId="4676F0E7" w14:textId="77777777" w:rsidR="00E9291B" w:rsidRPr="008E4E18" w:rsidRDefault="00E9291B" w:rsidP="00CF0127">
      <w:pPr>
        <w:pStyle w:val="Heading1"/>
        <w:spacing w:before="65"/>
        <w:ind w:left="1555" w:right="1570"/>
        <w:rPr>
          <w:rFonts w:cs="Times New Roman"/>
          <w:b w:val="0"/>
          <w:sz w:val="14"/>
        </w:rPr>
      </w:pPr>
      <w:r w:rsidRPr="008E4E18">
        <w:rPr>
          <w:rFonts w:cs="Times New Roman"/>
          <w:u w:val="thick"/>
        </w:rPr>
        <w:t>Exhibit</w:t>
      </w:r>
      <w:r w:rsidRPr="008E4E18">
        <w:rPr>
          <w:rFonts w:cs="Times New Roman"/>
          <w:spacing w:val="-3"/>
          <w:u w:val="thick"/>
        </w:rPr>
        <w:t xml:space="preserve"> </w:t>
      </w:r>
      <w:r w:rsidRPr="008E4E18">
        <w:rPr>
          <w:rFonts w:cs="Times New Roman"/>
          <w:u w:val="thick"/>
        </w:rPr>
        <w:t>B</w:t>
      </w:r>
    </w:p>
    <w:p w14:paraId="5C04B398" w14:textId="77777777" w:rsidR="00E9291B" w:rsidRPr="008E4E18" w:rsidRDefault="00E9291B" w:rsidP="00E9291B">
      <w:pPr>
        <w:spacing w:before="90"/>
        <w:ind w:left="1556" w:right="1573"/>
        <w:jc w:val="center"/>
        <w:rPr>
          <w:rFonts w:ascii="Times New Roman" w:hAnsi="Times New Roman" w:cs="Times New Roman"/>
          <w:b/>
        </w:rPr>
      </w:pPr>
      <w:r w:rsidRPr="008E4E18">
        <w:rPr>
          <w:rFonts w:ascii="Times New Roman" w:hAnsi="Times New Roman" w:cs="Times New Roman"/>
          <w:b/>
          <w:u w:val="thick"/>
        </w:rPr>
        <w:t>Landlord’s</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Work</w:t>
      </w:r>
    </w:p>
    <w:p w14:paraId="3B6ABAB7" w14:textId="77777777" w:rsidR="00E9291B" w:rsidRPr="008E4E18" w:rsidRDefault="00E9291B" w:rsidP="00E9291B">
      <w:pPr>
        <w:pStyle w:val="BodyText"/>
        <w:ind w:left="82" w:right="1780"/>
        <w:jc w:val="center"/>
      </w:pPr>
      <w:r w:rsidRPr="008E4E18">
        <w:t>The</w:t>
      </w:r>
      <w:r w:rsidRPr="008E4E18">
        <w:rPr>
          <w:spacing w:val="-3"/>
        </w:rPr>
        <w:t xml:space="preserve"> </w:t>
      </w:r>
      <w:r w:rsidRPr="008E4E18">
        <w:t>Landlord</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required</w:t>
      </w:r>
      <w:r w:rsidRPr="008E4E18">
        <w:rPr>
          <w:spacing w:val="-1"/>
        </w:rPr>
        <w:t xml:space="preserve"> </w:t>
      </w:r>
      <w:r w:rsidRPr="008E4E18">
        <w:t>to</w:t>
      </w:r>
      <w:r w:rsidRPr="008E4E18">
        <w:rPr>
          <w:spacing w:val="-1"/>
        </w:rPr>
        <w:t xml:space="preserve"> </w:t>
      </w:r>
      <w:r w:rsidRPr="008E4E18">
        <w:t>perform</w:t>
      </w:r>
      <w:r w:rsidRPr="008E4E18">
        <w:rPr>
          <w:spacing w:val="-2"/>
        </w:rPr>
        <w:t xml:space="preserve"> </w:t>
      </w:r>
      <w:r w:rsidRPr="008E4E18">
        <w:t>or</w:t>
      </w:r>
      <w:r w:rsidRPr="008E4E18">
        <w:rPr>
          <w:spacing w:val="-1"/>
        </w:rPr>
        <w:t xml:space="preserve"> </w:t>
      </w:r>
      <w:r w:rsidRPr="008E4E18">
        <w:t>complete</w:t>
      </w:r>
      <w:r w:rsidRPr="008E4E18">
        <w:rPr>
          <w:spacing w:val="-2"/>
        </w:rPr>
        <w:t xml:space="preserve"> </w:t>
      </w:r>
      <w:r w:rsidRPr="008E4E18">
        <w:t>any</w:t>
      </w:r>
      <w:r w:rsidRPr="008E4E18">
        <w:rPr>
          <w:spacing w:val="-1"/>
        </w:rPr>
        <w:t xml:space="preserve"> </w:t>
      </w:r>
      <w:r w:rsidRPr="008E4E18">
        <w:t>Landlord’s</w:t>
      </w:r>
      <w:r w:rsidRPr="008E4E18">
        <w:rPr>
          <w:spacing w:val="-2"/>
        </w:rPr>
        <w:t xml:space="preserve"> </w:t>
      </w:r>
      <w:r w:rsidRPr="008E4E18">
        <w:t>Work</w:t>
      </w:r>
      <w:r w:rsidRPr="008E4E18">
        <w:rPr>
          <w:spacing w:val="-1"/>
        </w:rPr>
        <w:t xml:space="preserve"> </w:t>
      </w:r>
      <w:r w:rsidRPr="008E4E18">
        <w:t>whatsoever.</w:t>
      </w:r>
    </w:p>
    <w:p w14:paraId="0889D8EC" w14:textId="6000D4AA" w:rsidR="00E9291B" w:rsidRPr="008E4E18" w:rsidRDefault="003C68EB" w:rsidP="00E9291B">
      <w:pPr>
        <w:jc w:val="center"/>
        <w:rPr>
          <w:rFonts w:ascii="Times New Roman" w:hAnsi="Times New Roman" w:cs="Times New Roman"/>
        </w:rPr>
        <w:sectPr w:rsidR="00E9291B" w:rsidRPr="008E4E18" w:rsidSect="00E9291B">
          <w:footerReference w:type="default" r:id="rId13"/>
          <w:pgSz w:w="12240" w:h="15840"/>
          <w:pgMar w:top="1160" w:right="1320" w:bottom="1200" w:left="1340" w:header="0" w:footer="1016" w:gutter="0"/>
          <w:cols w:space="720"/>
        </w:sectPr>
      </w:pPr>
      <w:r w:rsidRPr="003C68EB">
        <w:rPr>
          <w:rFonts w:ascii="Times New Roman" w:hAnsi="Times New Roman" w:cs="Times New Roman"/>
          <w:highlight w:val="yellow"/>
        </w:rPr>
        <w:t>{{</w:t>
      </w:r>
      <w:proofErr w:type="spellStart"/>
      <w:r w:rsidRPr="003C68EB">
        <w:rPr>
          <w:rFonts w:ascii="Times New Roman" w:hAnsi="Times New Roman" w:cs="Times New Roman"/>
          <w:highlight w:val="yellow"/>
        </w:rPr>
        <w:t>landlord</w:t>
      </w:r>
      <w:r w:rsidR="00114752">
        <w:rPr>
          <w:rFonts w:ascii="Times New Roman" w:hAnsi="Times New Roman" w:cs="Times New Roman"/>
          <w:highlight w:val="yellow"/>
        </w:rPr>
        <w:t>_</w:t>
      </w:r>
      <w:r w:rsidRPr="003C68EB">
        <w:rPr>
          <w:rFonts w:ascii="Times New Roman" w:hAnsi="Times New Roman" w:cs="Times New Roman"/>
          <w:highlight w:val="yellow"/>
        </w:rPr>
        <w:t>work</w:t>
      </w:r>
      <w:proofErr w:type="spellEnd"/>
      <w:r w:rsidRPr="003C68EB">
        <w:rPr>
          <w:rFonts w:ascii="Times New Roman" w:hAnsi="Times New Roman" w:cs="Times New Roman"/>
          <w:highlight w:val="yellow"/>
        </w:rPr>
        <w:t>}}</w:t>
      </w:r>
    </w:p>
    <w:p w14:paraId="2B53926E" w14:textId="77777777" w:rsidR="00E9291B" w:rsidRPr="008E4E18" w:rsidRDefault="00E9291B" w:rsidP="00E9291B">
      <w:pPr>
        <w:pStyle w:val="Heading1"/>
        <w:spacing w:before="65"/>
        <w:ind w:right="1556"/>
        <w:rPr>
          <w:rFonts w:cs="Times New Roman"/>
          <w:u w:val="none"/>
        </w:rPr>
      </w:pPr>
      <w:r w:rsidRPr="008E4E18">
        <w:rPr>
          <w:rFonts w:cs="Times New Roman"/>
          <w:u w:val="thick"/>
        </w:rPr>
        <w:t>Exhibit</w:t>
      </w:r>
      <w:r w:rsidRPr="008E4E18">
        <w:rPr>
          <w:rFonts w:cs="Times New Roman"/>
          <w:spacing w:val="-3"/>
          <w:u w:val="thick"/>
        </w:rPr>
        <w:t xml:space="preserve"> </w:t>
      </w:r>
      <w:r w:rsidRPr="008E4E18">
        <w:rPr>
          <w:rFonts w:cs="Times New Roman"/>
          <w:u w:val="thick"/>
        </w:rPr>
        <w:t>C</w:t>
      </w:r>
    </w:p>
    <w:p w14:paraId="40253E62" w14:textId="77777777" w:rsidR="00E9291B" w:rsidRPr="008E4E18" w:rsidRDefault="00E9291B" w:rsidP="00E9291B">
      <w:pPr>
        <w:spacing w:before="90"/>
        <w:ind w:left="1556" w:right="1576"/>
        <w:jc w:val="center"/>
        <w:rPr>
          <w:rFonts w:ascii="Times New Roman" w:hAnsi="Times New Roman" w:cs="Times New Roman"/>
          <w:b/>
        </w:rPr>
      </w:pPr>
      <w:r w:rsidRPr="008E4E18">
        <w:rPr>
          <w:rFonts w:ascii="Times New Roman" w:hAnsi="Times New Roman" w:cs="Times New Roman"/>
          <w:b/>
          <w:u w:val="thick"/>
        </w:rPr>
        <w:t>PREMISES</w:t>
      </w:r>
    </w:p>
    <w:p w14:paraId="6FD706D2" w14:textId="77777777" w:rsidR="00E9291B" w:rsidRPr="008E4E18" w:rsidRDefault="00E9291B" w:rsidP="00E9291B">
      <w:pPr>
        <w:pStyle w:val="BodyText"/>
        <w:spacing w:before="2"/>
        <w:ind w:left="0"/>
        <w:rPr>
          <w:b/>
          <w:sz w:val="14"/>
        </w:rPr>
      </w:pPr>
    </w:p>
    <w:p w14:paraId="1CC3883F" w14:textId="60A70622" w:rsidR="00E9291B" w:rsidRDefault="00E9291B" w:rsidP="00450225">
      <w:pPr>
        <w:pStyle w:val="BodyText"/>
        <w:spacing w:before="91"/>
      </w:pPr>
      <w:r w:rsidRPr="008E4E18">
        <w:t>Landlord</w:t>
      </w:r>
      <w:r w:rsidRPr="008E4E18">
        <w:rPr>
          <w:spacing w:val="-4"/>
        </w:rPr>
        <w:t xml:space="preserve"> </w:t>
      </w:r>
      <w:r w:rsidRPr="008E4E18">
        <w:t>hereby</w:t>
      </w:r>
      <w:r w:rsidRPr="008E4E18">
        <w:rPr>
          <w:spacing w:val="-3"/>
        </w:rPr>
        <w:t xml:space="preserve"> </w:t>
      </w:r>
      <w:r w:rsidRPr="008E4E18">
        <w:t>leases</w:t>
      </w:r>
      <w:r w:rsidRPr="008E4E18">
        <w:rPr>
          <w:spacing w:val="-3"/>
        </w:rPr>
        <w:t xml:space="preserve"> </w:t>
      </w:r>
      <w:r w:rsidRPr="008E4E18">
        <w:t>to</w:t>
      </w:r>
      <w:r w:rsidRPr="008E4E18">
        <w:rPr>
          <w:spacing w:val="-4"/>
        </w:rPr>
        <w:t xml:space="preserve"> </w:t>
      </w:r>
      <w:r w:rsidRPr="008E4E18">
        <w:t>Tenant,</w:t>
      </w:r>
      <w:r w:rsidRPr="008E4E18">
        <w:rPr>
          <w:spacing w:val="-3"/>
        </w:rPr>
        <w:t xml:space="preserve"> </w:t>
      </w:r>
      <w:r w:rsidRPr="008E4E18">
        <w:t>and</w:t>
      </w:r>
      <w:r w:rsidRPr="008E4E18">
        <w:rPr>
          <w:spacing w:val="-3"/>
        </w:rPr>
        <w:t xml:space="preserve"> </w:t>
      </w:r>
      <w:r w:rsidRPr="008E4E18">
        <w:t>tenant</w:t>
      </w:r>
      <w:r w:rsidRPr="008E4E18">
        <w:rPr>
          <w:spacing w:val="-3"/>
        </w:rPr>
        <w:t xml:space="preserve"> </w:t>
      </w:r>
      <w:r w:rsidRPr="008E4E18">
        <w:t>hereby</w:t>
      </w:r>
      <w:r w:rsidRPr="008E4E18">
        <w:rPr>
          <w:spacing w:val="-4"/>
        </w:rPr>
        <w:t xml:space="preserve"> </w:t>
      </w:r>
      <w:r w:rsidRPr="008E4E18">
        <w:t>hires</w:t>
      </w:r>
      <w:r w:rsidRPr="008E4E18">
        <w:rPr>
          <w:spacing w:val="-3"/>
        </w:rPr>
        <w:t xml:space="preserve"> </w:t>
      </w:r>
      <w:r w:rsidRPr="008E4E18">
        <w:t>from</w:t>
      </w:r>
      <w:r w:rsidRPr="008E4E18">
        <w:rPr>
          <w:spacing w:val="-4"/>
        </w:rPr>
        <w:t xml:space="preserve"> </w:t>
      </w:r>
      <w:r w:rsidRPr="008E4E18">
        <w:t>Landlord,</w:t>
      </w:r>
      <w:r w:rsidRPr="008E4E18">
        <w:rPr>
          <w:spacing w:val="-4"/>
        </w:rPr>
        <w:t xml:space="preserve"> </w:t>
      </w:r>
      <w:r w:rsidRPr="008E4E18">
        <w:t>the</w:t>
      </w:r>
      <w:r w:rsidRPr="008E4E18">
        <w:rPr>
          <w:spacing w:val="-2"/>
        </w:rPr>
        <w:t xml:space="preserve"> </w:t>
      </w:r>
      <w:r w:rsidRPr="008E4E18">
        <w:t>following</w:t>
      </w:r>
      <w:r w:rsidRPr="008E4E18">
        <w:rPr>
          <w:spacing w:val="-4"/>
        </w:rPr>
        <w:t xml:space="preserve"> </w:t>
      </w:r>
      <w:r w:rsidRPr="008E4E18">
        <w:t>premises</w:t>
      </w:r>
      <w:r w:rsidRPr="008E4E18">
        <w:rPr>
          <w:spacing w:val="-4"/>
        </w:rPr>
        <w:t xml:space="preserve"> </w:t>
      </w:r>
      <w:r w:rsidRPr="008E4E18">
        <w:t>formerly</w:t>
      </w:r>
      <w:r w:rsidRPr="008E4E18">
        <w:rPr>
          <w:spacing w:val="-52"/>
        </w:rPr>
        <w:t xml:space="preserve"> </w:t>
      </w:r>
      <w:r w:rsidRPr="008E4E18">
        <w:t>occupied</w:t>
      </w:r>
      <w:r w:rsidRPr="008E4E18">
        <w:rPr>
          <w:spacing w:val="-1"/>
        </w:rPr>
        <w:t xml:space="preserve"> </w:t>
      </w:r>
      <w:r w:rsidRPr="008E4E18">
        <w:t>by</w:t>
      </w:r>
      <w:r w:rsidRPr="008E4E18">
        <w:rPr>
          <w:spacing w:val="1"/>
        </w:rPr>
        <w:t xml:space="preserve"> </w:t>
      </w:r>
      <w:r w:rsidR="00D81578" w:rsidRPr="00D81578">
        <w:rPr>
          <w:color w:val="000000"/>
          <w:highlight w:val="yellow"/>
        </w:rPr>
        <w:t xml:space="preserve">{{ </w:t>
      </w:r>
      <w:proofErr w:type="spellStart"/>
      <w:r w:rsidR="00D81578" w:rsidRPr="00D81578">
        <w:rPr>
          <w:color w:val="000000"/>
          <w:highlight w:val="yellow"/>
          <w:shd w:val="clear" w:color="auto" w:fill="FFFF00"/>
        </w:rPr>
        <w:t>previous_tenant_name</w:t>
      </w:r>
      <w:proofErr w:type="spellEnd"/>
      <w:r w:rsidR="00D81578" w:rsidRPr="00D81578">
        <w:rPr>
          <w:color w:val="000000"/>
          <w:highlight w:val="yellow"/>
        </w:rPr>
        <w:t xml:space="preserve"> }}</w:t>
      </w:r>
      <w:r w:rsidR="00450225">
        <w:rPr>
          <w:color w:val="000000"/>
          <w:highlight w:val="yellow"/>
        </w:rPr>
        <w:t xml:space="preserve"> </w:t>
      </w:r>
      <w:r w:rsidRPr="008E4E18">
        <w:rPr>
          <w:highlight w:val="yellow"/>
        </w:rPr>
        <w:t>[ADD DETAILS ABOUT THE PROPERTY HERE]</w:t>
      </w:r>
    </w:p>
    <w:p w14:paraId="44306D0F" w14:textId="77777777" w:rsidR="00450225" w:rsidRPr="008E4E18" w:rsidRDefault="00450225" w:rsidP="00450225">
      <w:pPr>
        <w:pStyle w:val="BodyText"/>
        <w:spacing w:before="91"/>
        <w:rPr>
          <w:sz w:val="21"/>
        </w:rPr>
      </w:pPr>
    </w:p>
    <w:p w14:paraId="144EA95D" w14:textId="03A18BB6" w:rsidR="00E9291B" w:rsidRPr="008E4E18" w:rsidRDefault="00E9291B" w:rsidP="00E9291B">
      <w:pPr>
        <w:pStyle w:val="ListParagraph"/>
        <w:widowControl w:val="0"/>
        <w:numPr>
          <w:ilvl w:val="0"/>
          <w:numId w:val="3"/>
        </w:numPr>
        <w:tabs>
          <w:tab w:val="left" w:pos="399"/>
        </w:tabs>
        <w:autoSpaceDE w:val="0"/>
        <w:autoSpaceDN w:val="0"/>
        <w:spacing w:after="0" w:line="240" w:lineRule="auto"/>
        <w:ind w:right="168" w:firstLine="0"/>
        <w:contextualSpacing w:val="0"/>
        <w:rPr>
          <w:rFonts w:ascii="Times New Roman" w:hAnsi="Times New Roman" w:cs="Times New Roman"/>
        </w:rPr>
      </w:pPr>
      <w:r w:rsidRPr="008E4E18">
        <w:rPr>
          <w:rFonts w:ascii="Times New Roman" w:hAnsi="Times New Roman" w:cs="Times New Roman"/>
        </w:rPr>
        <w:t xml:space="preserve">certain ground floor retail space known as </w:t>
      </w:r>
      <w:r w:rsidR="00D81578" w:rsidRPr="00D81578">
        <w:rPr>
          <w:rFonts w:ascii="Times New Roman" w:eastAsia="Times New Roman" w:hAnsi="Times New Roman" w:cs="Times New Roman"/>
          <w:color w:val="000000"/>
          <w:highlight w:val="yellow"/>
        </w:rPr>
        <w:t xml:space="preserve">{{ </w:t>
      </w:r>
      <w:proofErr w:type="spellStart"/>
      <w:r w:rsidR="00C62274">
        <w:rPr>
          <w:rFonts w:ascii="Times New Roman" w:eastAsia="Times New Roman" w:hAnsi="Times New Roman" w:cs="Times New Roman"/>
          <w:color w:val="000000"/>
          <w:highlight w:val="yellow"/>
          <w:shd w:val="clear" w:color="auto" w:fill="FFFF00"/>
        </w:rPr>
        <w:t>building_complete_address</w:t>
      </w:r>
      <w:proofErr w:type="spellEnd"/>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highlight w:val="yellow"/>
        </w:rPr>
        <w:t xml:space="preserve">, </w:t>
      </w:r>
      <w:r w:rsidR="00D81578" w:rsidRPr="00D81578">
        <w:rPr>
          <w:rFonts w:ascii="Times New Roman" w:eastAsia="Times New Roman" w:hAnsi="Times New Roman" w:cs="Times New Roman"/>
          <w:color w:val="000000"/>
          <w:highlight w:val="yellow"/>
        </w:rPr>
        <w:t xml:space="preserve">{{ </w:t>
      </w:r>
      <w:proofErr w:type="spellStart"/>
      <w:r w:rsidR="00D81578" w:rsidRPr="00D81578">
        <w:rPr>
          <w:rFonts w:ascii="Times New Roman" w:eastAsia="Times New Roman" w:hAnsi="Times New Roman" w:cs="Times New Roman"/>
          <w:color w:val="000000"/>
          <w:highlight w:val="yellow"/>
          <w:shd w:val="clear" w:color="auto" w:fill="FFFF00"/>
        </w:rPr>
        <w:t>unit_number</w:t>
      </w:r>
      <w:proofErr w:type="spellEnd"/>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w:t>
      </w:r>
      <w:r w:rsidRPr="008E4E18">
        <w:rPr>
          <w:rFonts w:ascii="Times New Roman" w:hAnsi="Times New Roman" w:cs="Times New Roman"/>
          <w:spacing w:val="-2"/>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 Premises”);</w:t>
      </w:r>
      <w:r w:rsidRPr="008E4E18">
        <w:rPr>
          <w:rFonts w:ascii="Times New Roman" w:hAnsi="Times New Roman" w:cs="Times New Roman"/>
          <w:spacing w:val="-1"/>
        </w:rPr>
        <w:t xml:space="preserve"> </w:t>
      </w:r>
      <w:r w:rsidRPr="008E4E18">
        <w:rPr>
          <w:rFonts w:ascii="Times New Roman" w:hAnsi="Times New Roman" w:cs="Times New Roman"/>
        </w:rPr>
        <w:t>and</w:t>
      </w:r>
    </w:p>
    <w:p w14:paraId="28C40B69" w14:textId="77777777" w:rsidR="00E9291B" w:rsidRPr="008E4E18" w:rsidRDefault="00E9291B" w:rsidP="00E9291B">
      <w:pPr>
        <w:pStyle w:val="BodyText"/>
        <w:ind w:left="0"/>
      </w:pPr>
    </w:p>
    <w:p w14:paraId="03F67E96" w14:textId="1DD984FB" w:rsidR="00E9291B" w:rsidRPr="008E4E18" w:rsidRDefault="00E9291B" w:rsidP="00E9291B">
      <w:pPr>
        <w:pStyle w:val="ListParagraph"/>
        <w:widowControl w:val="0"/>
        <w:numPr>
          <w:ilvl w:val="0"/>
          <w:numId w:val="3"/>
        </w:numPr>
        <w:tabs>
          <w:tab w:val="left" w:pos="412"/>
        </w:tabs>
        <w:autoSpaceDE w:val="0"/>
        <w:autoSpaceDN w:val="0"/>
        <w:spacing w:before="1" w:after="0" w:line="240" w:lineRule="auto"/>
        <w:ind w:right="155" w:firstLine="0"/>
        <w:contextualSpacing w:val="0"/>
        <w:rPr>
          <w:rFonts w:ascii="Times New Roman" w:hAnsi="Times New Roman" w:cs="Times New Roman"/>
        </w:rPr>
      </w:pPr>
      <w:r w:rsidRPr="008E4E18">
        <w:rPr>
          <w:rFonts w:ascii="Times New Roman" w:hAnsi="Times New Roman" w:cs="Times New Roman"/>
        </w:rPr>
        <w:t xml:space="preserve">certain space in a portion of the basement of the Building which was formerly occupied by </w:t>
      </w:r>
      <w:r w:rsidR="00D81578" w:rsidRPr="00D81578">
        <w:rPr>
          <w:rFonts w:ascii="Times New Roman" w:eastAsia="Times New Roman" w:hAnsi="Times New Roman" w:cs="Times New Roman"/>
          <w:color w:val="000000"/>
          <w:highlight w:val="yellow"/>
        </w:rPr>
        <w:t xml:space="preserve">{{ </w:t>
      </w:r>
      <w:proofErr w:type="spellStart"/>
      <w:r w:rsidR="00D81578" w:rsidRPr="00D81578">
        <w:rPr>
          <w:rFonts w:ascii="Times New Roman" w:eastAsia="Times New Roman" w:hAnsi="Times New Roman" w:cs="Times New Roman"/>
          <w:color w:val="000000"/>
          <w:highlight w:val="yellow"/>
          <w:shd w:val="clear" w:color="auto" w:fill="FFFF00"/>
        </w:rPr>
        <w:t>previous_tenant_name</w:t>
      </w:r>
      <w:proofErr w:type="spellEnd"/>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 “Basement Premises”). Tenant shall use and occupy the Basement</w:t>
      </w:r>
      <w:r w:rsidRPr="008E4E18">
        <w:rPr>
          <w:rFonts w:ascii="Times New Roman" w:hAnsi="Times New Roman" w:cs="Times New Roman"/>
          <w:spacing w:val="1"/>
        </w:rPr>
        <w:t xml:space="preserve"> </w:t>
      </w:r>
      <w:r w:rsidRPr="008E4E18">
        <w:rPr>
          <w:rFonts w:ascii="Times New Roman" w:hAnsi="Times New Roman" w:cs="Times New Roman"/>
        </w:rPr>
        <w:t>Premises solely for storage purposes related to Tenant’s business and for no other purpose. Tenant agrees</w:t>
      </w:r>
      <w:r w:rsidRPr="008E4E18">
        <w:rPr>
          <w:rFonts w:ascii="Times New Roman" w:hAnsi="Times New Roman" w:cs="Times New Roman"/>
          <w:spacing w:val="1"/>
        </w:rPr>
        <w:t xml:space="preserve"> </w:t>
      </w:r>
      <w:r w:rsidRPr="008E4E18">
        <w:rPr>
          <w:rFonts w:ascii="Times New Roman" w:hAnsi="Times New Roman" w:cs="Times New Roman"/>
        </w:rPr>
        <w:t>that its use of such space shall be subject to all provisions in this Lease and that Tenant’s insurance and</w:t>
      </w:r>
      <w:r w:rsidRPr="008E4E18">
        <w:rPr>
          <w:rFonts w:ascii="Times New Roman" w:hAnsi="Times New Roman" w:cs="Times New Roman"/>
          <w:spacing w:val="1"/>
        </w:rPr>
        <w:t xml:space="preserve"> </w:t>
      </w:r>
      <w:r w:rsidRPr="008E4E18">
        <w:rPr>
          <w:rFonts w:ascii="Times New Roman" w:hAnsi="Times New Roman" w:cs="Times New Roman"/>
        </w:rPr>
        <w:t>indemnification</w:t>
      </w:r>
      <w:r w:rsidRPr="008E4E18">
        <w:rPr>
          <w:rFonts w:ascii="Times New Roman" w:hAnsi="Times New Roman" w:cs="Times New Roman"/>
          <w:spacing w:val="-2"/>
        </w:rPr>
        <w:t xml:space="preserve"> </w:t>
      </w:r>
      <w:r w:rsidRPr="008E4E18">
        <w:rPr>
          <w:rFonts w:ascii="Times New Roman" w:hAnsi="Times New Roman" w:cs="Times New Roman"/>
        </w:rPr>
        <w:t>obligations</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also</w:t>
      </w:r>
      <w:r w:rsidRPr="008E4E18">
        <w:rPr>
          <w:rFonts w:ascii="Times New Roman" w:hAnsi="Times New Roman" w:cs="Times New Roman"/>
          <w:spacing w:val="-2"/>
        </w:rPr>
        <w:t xml:space="preserve"> </w:t>
      </w:r>
      <w:r w:rsidRPr="008E4E18">
        <w:rPr>
          <w:rFonts w:ascii="Times New Roman" w:hAnsi="Times New Roman" w:cs="Times New Roman"/>
        </w:rPr>
        <w:t>apply</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2"/>
        </w:rPr>
        <w:t xml:space="preserve"> </w:t>
      </w:r>
      <w:r w:rsidRPr="008E4E18">
        <w:rPr>
          <w:rFonts w:ascii="Times New Roman" w:hAnsi="Times New Roman" w:cs="Times New Roman"/>
        </w:rPr>
        <w:t>spac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agrees</w:t>
      </w:r>
      <w:r w:rsidRPr="008E4E18">
        <w:rPr>
          <w:rFonts w:ascii="Times New Roman" w:hAnsi="Times New Roman" w:cs="Times New Roman"/>
          <w:spacing w:val="-2"/>
        </w:rPr>
        <w:t xml:space="preserve"> </w:t>
      </w:r>
      <w:r w:rsidRPr="008E4E18">
        <w:rPr>
          <w:rFonts w:ascii="Times New Roman" w:hAnsi="Times New Roman" w:cs="Times New Roman"/>
        </w:rPr>
        <w:t>that</w:t>
      </w:r>
      <w:r w:rsidRPr="008E4E18">
        <w:rPr>
          <w:rFonts w:ascii="Times New Roman" w:hAnsi="Times New Roman" w:cs="Times New Roman"/>
          <w:spacing w:val="-2"/>
        </w:rPr>
        <w:t xml:space="preserve"> </w:t>
      </w:r>
      <w:r w:rsidRPr="008E4E18">
        <w:rPr>
          <w:rFonts w:ascii="Times New Roman" w:hAnsi="Times New Roman" w:cs="Times New Roman"/>
        </w:rPr>
        <w:t>it</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provide</w:t>
      </w:r>
      <w:r w:rsidRPr="008E4E18">
        <w:rPr>
          <w:rFonts w:ascii="Times New Roman" w:hAnsi="Times New Roman" w:cs="Times New Roman"/>
          <w:spacing w:val="-2"/>
        </w:rPr>
        <w:t xml:space="preserve"> </w:t>
      </w:r>
      <w:r w:rsidRPr="008E4E18">
        <w:rPr>
          <w:rFonts w:ascii="Times New Roman" w:hAnsi="Times New Roman" w:cs="Times New Roman"/>
        </w:rPr>
        <w:t>access</w:t>
      </w:r>
      <w:r w:rsidRPr="008E4E18">
        <w:rPr>
          <w:rFonts w:ascii="Times New Roman" w:hAnsi="Times New Roman" w:cs="Times New Roman"/>
          <w:spacing w:val="4"/>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5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its</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servant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representatives</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utility companies’</w:t>
      </w:r>
      <w:r w:rsidRPr="008E4E18">
        <w:rPr>
          <w:rFonts w:ascii="Times New Roman" w:hAnsi="Times New Roman" w:cs="Times New Roman"/>
          <w:spacing w:val="-3"/>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reasonable</w:t>
      </w:r>
      <w:r w:rsidRPr="008E4E18">
        <w:rPr>
          <w:rFonts w:ascii="Times New Roman" w:hAnsi="Times New Roman" w:cs="Times New Roman"/>
          <w:spacing w:val="-3"/>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upon</w:t>
      </w:r>
      <w:r w:rsidRPr="008E4E18">
        <w:rPr>
          <w:rFonts w:ascii="Times New Roman" w:hAnsi="Times New Roman" w:cs="Times New Roman"/>
          <w:spacing w:val="-1"/>
        </w:rPr>
        <w:t xml:space="preserve"> </w:t>
      </w:r>
      <w:r w:rsidRPr="008E4E18">
        <w:rPr>
          <w:rFonts w:ascii="Times New Roman" w:hAnsi="Times New Roman" w:cs="Times New Roman"/>
        </w:rPr>
        <w:t>reasonable</w:t>
      </w:r>
      <w:r w:rsidRPr="008E4E18">
        <w:rPr>
          <w:rFonts w:ascii="Times New Roman" w:hAnsi="Times New Roman" w:cs="Times New Roman"/>
          <w:spacing w:val="-2"/>
        </w:rPr>
        <w:t xml:space="preserve"> </w:t>
      </w:r>
      <w:r w:rsidRPr="008E4E18">
        <w:rPr>
          <w:rFonts w:ascii="Times New Roman" w:hAnsi="Times New Roman" w:cs="Times New Roman"/>
        </w:rPr>
        <w:t>notice,</w:t>
      </w:r>
      <w:r w:rsidRPr="008E4E18">
        <w:rPr>
          <w:rFonts w:ascii="Times New Roman" w:hAnsi="Times New Roman" w:cs="Times New Roman"/>
          <w:spacing w:val="-3"/>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cas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an</w:t>
      </w:r>
      <w:r w:rsidRPr="008E4E18">
        <w:rPr>
          <w:rFonts w:ascii="Times New Roman" w:hAnsi="Times New Roman" w:cs="Times New Roman"/>
          <w:spacing w:val="-1"/>
        </w:rPr>
        <w:t xml:space="preserve"> </w:t>
      </w:r>
      <w:r w:rsidRPr="008E4E18">
        <w:rPr>
          <w:rFonts w:ascii="Times New Roman" w:hAnsi="Times New Roman" w:cs="Times New Roman"/>
        </w:rPr>
        <w:t>emergency</w:t>
      </w:r>
      <w:r w:rsidRPr="008E4E18">
        <w:rPr>
          <w:rFonts w:ascii="Times New Roman" w:hAnsi="Times New Roman" w:cs="Times New Roman"/>
          <w:spacing w:val="-3"/>
        </w:rPr>
        <w:t xml:space="preserve"> </w:t>
      </w:r>
      <w:r w:rsidRPr="008E4E18">
        <w:rPr>
          <w:rFonts w:ascii="Times New Roman" w:hAnsi="Times New Roman" w:cs="Times New Roman"/>
        </w:rPr>
        <w:t>where</w:t>
      </w:r>
      <w:r w:rsidRPr="008E4E18">
        <w:rPr>
          <w:rFonts w:ascii="Times New Roman" w:hAnsi="Times New Roman" w:cs="Times New Roman"/>
          <w:spacing w:val="-2"/>
        </w:rPr>
        <w:t xml:space="preserve"> </w:t>
      </w:r>
      <w:r w:rsidRPr="008E4E18">
        <w:rPr>
          <w:rFonts w:ascii="Times New Roman" w:hAnsi="Times New Roman" w:cs="Times New Roman"/>
        </w:rPr>
        <w:t>no</w:t>
      </w:r>
      <w:r w:rsidRPr="008E4E18">
        <w:rPr>
          <w:rFonts w:ascii="Times New Roman" w:hAnsi="Times New Roman" w:cs="Times New Roman"/>
          <w:spacing w:val="-52"/>
        </w:rPr>
        <w:t xml:space="preserve"> </w:t>
      </w:r>
      <w:r w:rsidRPr="008E4E18">
        <w:rPr>
          <w:rFonts w:ascii="Times New Roman" w:hAnsi="Times New Roman" w:cs="Times New Roman"/>
        </w:rPr>
        <w:t>notice shall be required. Tenant, at its own cost and expense, will maintain and make any and all</w:t>
      </w:r>
      <w:r w:rsidRPr="008E4E18">
        <w:rPr>
          <w:rFonts w:ascii="Times New Roman" w:hAnsi="Times New Roman" w:cs="Times New Roman"/>
          <w:spacing w:val="1"/>
        </w:rPr>
        <w:t xml:space="preserve"> </w:t>
      </w:r>
      <w:r w:rsidRPr="008E4E18">
        <w:rPr>
          <w:rFonts w:ascii="Times New Roman" w:hAnsi="Times New Roman" w:cs="Times New Roman"/>
        </w:rPr>
        <w:t>necessary</w:t>
      </w:r>
      <w:r w:rsidRPr="008E4E18">
        <w:rPr>
          <w:rFonts w:ascii="Times New Roman" w:hAnsi="Times New Roman" w:cs="Times New Roman"/>
          <w:spacing w:val="-1"/>
        </w:rPr>
        <w:t xml:space="preserve"> </w:t>
      </w:r>
      <w:r w:rsidRPr="008E4E18">
        <w:rPr>
          <w:rFonts w:ascii="Times New Roman" w:hAnsi="Times New Roman" w:cs="Times New Roman"/>
        </w:rPr>
        <w:t>repairs</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stairway,</w:t>
      </w:r>
      <w:r w:rsidRPr="008E4E18">
        <w:rPr>
          <w:rFonts w:ascii="Times New Roman" w:hAnsi="Times New Roman" w:cs="Times New Roman"/>
          <w:spacing w:val="-2"/>
        </w:rPr>
        <w:t xml:space="preserve"> </w:t>
      </w:r>
      <w:r w:rsidRPr="008E4E18">
        <w:rPr>
          <w:rFonts w:ascii="Times New Roman" w:hAnsi="Times New Roman" w:cs="Times New Roman"/>
        </w:rPr>
        <w:t>doors</w:t>
      </w:r>
      <w:r w:rsidRPr="008E4E18">
        <w:rPr>
          <w:rFonts w:ascii="Times New Roman" w:hAnsi="Times New Roman" w:cs="Times New Roman"/>
          <w:spacing w:val="-2"/>
        </w:rPr>
        <w:t xml:space="preserve"> </w:t>
      </w:r>
      <w:r w:rsidRPr="008E4E18">
        <w:rPr>
          <w:rFonts w:ascii="Times New Roman" w:hAnsi="Times New Roman" w:cs="Times New Roman"/>
        </w:rPr>
        <w:t>and frames,</w:t>
      </w:r>
      <w:r w:rsidRPr="008E4E18">
        <w:rPr>
          <w:rFonts w:ascii="Times New Roman" w:hAnsi="Times New Roman" w:cs="Times New Roman"/>
          <w:spacing w:val="-2"/>
        </w:rPr>
        <w:t xml:space="preserve"> </w:t>
      </w:r>
      <w:r w:rsidRPr="008E4E18">
        <w:rPr>
          <w:rFonts w:ascii="Times New Roman" w:hAnsi="Times New Roman" w:cs="Times New Roman"/>
        </w:rPr>
        <w:t>etc.</w:t>
      </w:r>
      <w:r w:rsidRPr="008E4E18">
        <w:rPr>
          <w:rFonts w:ascii="Times New Roman" w:hAnsi="Times New Roman" w:cs="Times New Roman"/>
          <w:spacing w:val="-2"/>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lea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are</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par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basement.</w:t>
      </w:r>
    </w:p>
    <w:p w14:paraId="2262DFE4" w14:textId="77777777" w:rsidR="00E9291B" w:rsidRPr="008E4E18" w:rsidRDefault="00E9291B" w:rsidP="00E9291B">
      <w:pPr>
        <w:pStyle w:val="BodyText"/>
        <w:ind w:right="148"/>
      </w:pPr>
      <w:r w:rsidRPr="008E4E18">
        <w:t>Notwithstanding anything contained herein to the contrary, Tenant shall not be required to maintain or</w:t>
      </w:r>
      <w:r w:rsidRPr="008E4E18">
        <w:rPr>
          <w:spacing w:val="1"/>
        </w:rPr>
        <w:t xml:space="preserve"> </w:t>
      </w:r>
      <w:r w:rsidRPr="008E4E18">
        <w:t>repair the boiler or fuel tank, if any, located in the basement, unless same are damaged due to the acts or</w:t>
      </w:r>
      <w:r w:rsidRPr="008E4E18">
        <w:rPr>
          <w:spacing w:val="1"/>
        </w:rPr>
        <w:t xml:space="preserve"> </w:t>
      </w:r>
      <w:r w:rsidRPr="008E4E18">
        <w:t>omissions of Tenant or its agents or employees. Tenants waives any right to make any claim against the</w:t>
      </w:r>
      <w:r w:rsidRPr="008E4E18">
        <w:rPr>
          <w:spacing w:val="1"/>
        </w:rPr>
        <w:t xml:space="preserve"> </w:t>
      </w:r>
      <w:r w:rsidRPr="008E4E18">
        <w:t>Landlord</w:t>
      </w:r>
      <w:r w:rsidRPr="008E4E18">
        <w:rPr>
          <w:spacing w:val="-2"/>
        </w:rPr>
        <w:t xml:space="preserve"> </w:t>
      </w:r>
      <w:r w:rsidRPr="008E4E18">
        <w:t>for</w:t>
      </w:r>
      <w:r w:rsidRPr="008E4E18">
        <w:rPr>
          <w:spacing w:val="-4"/>
        </w:rPr>
        <w:t xml:space="preserve"> </w:t>
      </w:r>
      <w:r w:rsidRPr="008E4E18">
        <w:t>any</w:t>
      </w:r>
      <w:r w:rsidRPr="008E4E18">
        <w:rPr>
          <w:spacing w:val="-1"/>
        </w:rPr>
        <w:t xml:space="preserve"> </w:t>
      </w:r>
      <w:r w:rsidRPr="008E4E18">
        <w:t>reason</w:t>
      </w:r>
      <w:r w:rsidRPr="008E4E18">
        <w:rPr>
          <w:spacing w:val="-1"/>
        </w:rPr>
        <w:t xml:space="preserve"> </w:t>
      </w:r>
      <w:r w:rsidRPr="008E4E18">
        <w:t>whatsoever</w:t>
      </w:r>
      <w:r w:rsidRPr="008E4E18">
        <w:rPr>
          <w:spacing w:val="1"/>
        </w:rPr>
        <w:t xml:space="preserve"> </w:t>
      </w:r>
      <w:r w:rsidRPr="008E4E18">
        <w:t>(and</w:t>
      </w:r>
      <w:r w:rsidRPr="008E4E18">
        <w:rPr>
          <w:spacing w:val="-1"/>
        </w:rPr>
        <w:t xml:space="preserve"> </w:t>
      </w:r>
      <w:r w:rsidRPr="008E4E18">
        <w:t>releases</w:t>
      </w:r>
      <w:r w:rsidRPr="008E4E18">
        <w:rPr>
          <w:spacing w:val="-2"/>
        </w:rPr>
        <w:t xml:space="preserve"> </w:t>
      </w:r>
      <w:r w:rsidRPr="008E4E18">
        <w:t>Landlord</w:t>
      </w:r>
      <w:r w:rsidRPr="008E4E18">
        <w:rPr>
          <w:spacing w:val="-2"/>
        </w:rPr>
        <w:t xml:space="preserve"> </w:t>
      </w:r>
      <w:r w:rsidRPr="008E4E18">
        <w:t>from</w:t>
      </w:r>
      <w:r w:rsidRPr="008E4E18">
        <w:rPr>
          <w:spacing w:val="-2"/>
        </w:rPr>
        <w:t xml:space="preserve"> </w:t>
      </w:r>
      <w:r w:rsidRPr="008E4E18">
        <w:t>any</w:t>
      </w:r>
      <w:r w:rsidRPr="008E4E18">
        <w:rPr>
          <w:spacing w:val="-1"/>
        </w:rPr>
        <w:t xml:space="preserve"> </w:t>
      </w:r>
      <w:r w:rsidRPr="008E4E18">
        <w:t>claim)</w:t>
      </w:r>
      <w:r w:rsidRPr="008E4E18">
        <w:rPr>
          <w:spacing w:val="-2"/>
        </w:rPr>
        <w:t xml:space="preserve"> </w:t>
      </w:r>
      <w:r w:rsidRPr="008E4E18">
        <w:t>with</w:t>
      </w:r>
      <w:r w:rsidRPr="008E4E18">
        <w:rPr>
          <w:spacing w:val="-1"/>
        </w:rPr>
        <w:t xml:space="preserve"> </w:t>
      </w:r>
      <w:r w:rsidRPr="008E4E18">
        <w:t>regard</w:t>
      </w:r>
      <w:r w:rsidRPr="008E4E18">
        <w:rPr>
          <w:spacing w:val="-2"/>
        </w:rPr>
        <w:t xml:space="preserve"> </w:t>
      </w:r>
      <w:r w:rsidRPr="008E4E18">
        <w:t>to</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goods, products, merchandise, equipment, or other property of the Tenant which might be stored in the</w:t>
      </w:r>
      <w:r w:rsidRPr="008E4E18">
        <w:rPr>
          <w:spacing w:val="1"/>
        </w:rPr>
        <w:t xml:space="preserve"> </w:t>
      </w:r>
      <w:r w:rsidRPr="008E4E18">
        <w:t>basement, whether through water damage, fire, explosion, casualty, etc., negligence of the Landlord or</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means.</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provide</w:t>
      </w:r>
      <w:r w:rsidRPr="008E4E18">
        <w:rPr>
          <w:spacing w:val="-3"/>
        </w:rPr>
        <w:t xml:space="preserve"> </w:t>
      </w:r>
      <w:r w:rsidRPr="008E4E18">
        <w:t>Landlord</w:t>
      </w:r>
      <w:r w:rsidRPr="008E4E18">
        <w:rPr>
          <w:spacing w:val="-2"/>
        </w:rPr>
        <w:t xml:space="preserve"> </w:t>
      </w:r>
      <w:r w:rsidRPr="008E4E18">
        <w:t>or</w:t>
      </w:r>
      <w:r w:rsidRPr="008E4E18">
        <w:rPr>
          <w:spacing w:val="-1"/>
        </w:rPr>
        <w:t xml:space="preserve"> </w:t>
      </w:r>
      <w:r w:rsidRPr="008E4E18">
        <w:t>its</w:t>
      </w:r>
      <w:r w:rsidRPr="008E4E18">
        <w:rPr>
          <w:spacing w:val="-2"/>
        </w:rPr>
        <w:t xml:space="preserve"> </w:t>
      </w:r>
      <w:r w:rsidRPr="008E4E18">
        <w:t>managing</w:t>
      </w:r>
      <w:r w:rsidRPr="008E4E18">
        <w:rPr>
          <w:spacing w:val="-1"/>
        </w:rPr>
        <w:t xml:space="preserve"> </w:t>
      </w:r>
      <w:r w:rsidRPr="008E4E18">
        <w:t>agent</w:t>
      </w:r>
      <w:r w:rsidRPr="008E4E18">
        <w:rPr>
          <w:spacing w:val="-1"/>
        </w:rPr>
        <w:t xml:space="preserve"> </w:t>
      </w:r>
      <w:r w:rsidRPr="008E4E18">
        <w:t>with</w:t>
      </w:r>
      <w:r w:rsidRPr="008E4E18">
        <w:rPr>
          <w:spacing w:val="-2"/>
        </w:rPr>
        <w:t xml:space="preserve"> </w:t>
      </w:r>
      <w:r w:rsidRPr="008E4E18">
        <w:t>key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asement</w:t>
      </w:r>
      <w:r w:rsidRPr="008E4E18">
        <w:rPr>
          <w:spacing w:val="-1"/>
        </w:rPr>
        <w:t xml:space="preserve"> </w:t>
      </w:r>
      <w:r w:rsidRPr="008E4E18">
        <w:t>to</w:t>
      </w:r>
      <w:r w:rsidRPr="008E4E18">
        <w:rPr>
          <w:spacing w:val="-1"/>
        </w:rPr>
        <w:t xml:space="preserve"> </w:t>
      </w:r>
      <w:r w:rsidRPr="008E4E18">
        <w:t>afford</w:t>
      </w:r>
      <w:r w:rsidRPr="008E4E18">
        <w:rPr>
          <w:spacing w:val="-52"/>
        </w:rPr>
        <w:t xml:space="preserve"> </w:t>
      </w:r>
      <w:r w:rsidRPr="008E4E18">
        <w:t>access</w:t>
      </w:r>
      <w:r w:rsidRPr="008E4E18">
        <w:rPr>
          <w:spacing w:val="-2"/>
        </w:rPr>
        <w:t xml:space="preserve"> </w:t>
      </w:r>
      <w:r w:rsidRPr="008E4E18">
        <w:t>thereto</w:t>
      </w:r>
      <w:r w:rsidRPr="008E4E18">
        <w:rPr>
          <w:spacing w:val="1"/>
        </w:rPr>
        <w:t xml:space="preserve"> </w:t>
      </w:r>
      <w:r w:rsidRPr="008E4E18">
        <w:t>as</w:t>
      </w:r>
      <w:r w:rsidRPr="008E4E18">
        <w:rPr>
          <w:spacing w:val="-1"/>
        </w:rPr>
        <w:t xml:space="preserve"> </w:t>
      </w:r>
      <w:r w:rsidRPr="008E4E18">
        <w:t>contemplated by this</w:t>
      </w:r>
      <w:r w:rsidRPr="008E4E18">
        <w:rPr>
          <w:spacing w:val="-1"/>
        </w:rPr>
        <w:t xml:space="preserve"> </w:t>
      </w:r>
      <w:r w:rsidRPr="008E4E18">
        <w:t>paragraph.</w:t>
      </w:r>
    </w:p>
    <w:p w14:paraId="4633E56D" w14:textId="77777777" w:rsidR="00E9291B" w:rsidRPr="008E4E18" w:rsidRDefault="00E9291B" w:rsidP="00E9291B">
      <w:pPr>
        <w:pStyle w:val="BodyText"/>
        <w:spacing w:before="11"/>
        <w:ind w:left="0"/>
        <w:rPr>
          <w:sz w:val="21"/>
        </w:rPr>
      </w:pPr>
    </w:p>
    <w:p w14:paraId="4FF557E5" w14:textId="77777777" w:rsidR="00E9291B" w:rsidRPr="008E4E18" w:rsidRDefault="00E9291B" w:rsidP="00E9291B">
      <w:pPr>
        <w:pStyle w:val="ListParagraph"/>
        <w:widowControl w:val="0"/>
        <w:numPr>
          <w:ilvl w:val="0"/>
          <w:numId w:val="3"/>
        </w:numPr>
        <w:tabs>
          <w:tab w:val="left" w:pos="399"/>
        </w:tabs>
        <w:autoSpaceDE w:val="0"/>
        <w:autoSpaceDN w:val="0"/>
        <w:spacing w:after="0" w:line="240" w:lineRule="auto"/>
        <w:ind w:left="398"/>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collectively</w:t>
      </w:r>
      <w:r w:rsidRPr="008E4E18">
        <w:rPr>
          <w:rFonts w:ascii="Times New Roman" w:hAnsi="Times New Roman" w:cs="Times New Roman"/>
          <w:spacing w:val="-1"/>
        </w:rPr>
        <w:t xml:space="preserve"> </w:t>
      </w:r>
      <w:r w:rsidRPr="008E4E18">
        <w:rPr>
          <w:rFonts w:ascii="Times New Roman" w:hAnsi="Times New Roman" w:cs="Times New Roman"/>
        </w:rPr>
        <w:t>constitut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Premises.</w:t>
      </w:r>
    </w:p>
    <w:p w14:paraId="1239C91B" w14:textId="77777777" w:rsidR="00E9291B" w:rsidRPr="008E4E18" w:rsidRDefault="00E9291B" w:rsidP="00E9291B">
      <w:pPr>
        <w:pStyle w:val="BodyText"/>
        <w:ind w:left="0"/>
      </w:pPr>
    </w:p>
    <w:p w14:paraId="4DE4CD46" w14:textId="77777777" w:rsidR="00E9291B" w:rsidRPr="008E4E18" w:rsidRDefault="00E9291B" w:rsidP="00E9291B">
      <w:pPr>
        <w:pStyle w:val="ListParagraph"/>
        <w:widowControl w:val="0"/>
        <w:numPr>
          <w:ilvl w:val="0"/>
          <w:numId w:val="3"/>
        </w:numPr>
        <w:tabs>
          <w:tab w:val="left" w:pos="468"/>
        </w:tabs>
        <w:autoSpaceDE w:val="0"/>
        <w:autoSpaceDN w:val="0"/>
        <w:spacing w:after="0" w:line="240" w:lineRule="auto"/>
        <w:ind w:right="186" w:firstLine="0"/>
        <w:contextualSpacing w:val="0"/>
        <w:rPr>
          <w:rFonts w:ascii="Times New Roman" w:hAnsi="Times New Roman" w:cs="Times New Roman"/>
        </w:rPr>
      </w:pPr>
      <w:r w:rsidRPr="008E4E18">
        <w:rPr>
          <w:rFonts w:ascii="Times New Roman" w:hAnsi="Times New Roman" w:cs="Times New Roman"/>
        </w:rPr>
        <w:t>Landlord makes no representations regarding any dimensions comprising the Premises and the Rent</w:t>
      </w:r>
      <w:r w:rsidRPr="008E4E18">
        <w:rPr>
          <w:rFonts w:ascii="Times New Roman" w:hAnsi="Times New Roman" w:cs="Times New Roman"/>
          <w:spacing w:val="1"/>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figure</w:t>
      </w:r>
      <w:r w:rsidRPr="008E4E18">
        <w:rPr>
          <w:rFonts w:ascii="Times New Roman" w:hAnsi="Times New Roman" w:cs="Times New Roman"/>
          <w:spacing w:val="-2"/>
        </w:rPr>
        <w:t xml:space="preserve"> </w:t>
      </w:r>
      <w:r w:rsidRPr="008E4E18">
        <w:rPr>
          <w:rFonts w:ascii="Times New Roman" w:hAnsi="Times New Roman" w:cs="Times New Roman"/>
        </w:rPr>
        <w:t>arrived</w:t>
      </w:r>
      <w:r w:rsidRPr="008E4E18">
        <w:rPr>
          <w:rFonts w:ascii="Times New Roman" w:hAnsi="Times New Roman" w:cs="Times New Roman"/>
          <w:spacing w:val="-1"/>
        </w:rPr>
        <w:t xml:space="preserve"> </w:t>
      </w:r>
      <w:r w:rsidRPr="008E4E18">
        <w:rPr>
          <w:rFonts w:ascii="Times New Roman" w:hAnsi="Times New Roman" w:cs="Times New Roman"/>
        </w:rPr>
        <w:t>at</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1"/>
        </w:rPr>
        <w:t xml:space="preserve"> </w:t>
      </w:r>
      <w:r w:rsidRPr="008E4E18">
        <w:rPr>
          <w:rFonts w:ascii="Times New Roman" w:hAnsi="Times New Roman" w:cs="Times New Roman"/>
        </w:rPr>
        <w:t>mutual</w:t>
      </w:r>
      <w:r w:rsidRPr="008E4E18">
        <w:rPr>
          <w:rFonts w:ascii="Times New Roman" w:hAnsi="Times New Roman" w:cs="Times New Roman"/>
          <w:spacing w:val="-2"/>
        </w:rPr>
        <w:t xml:space="preserve"> </w:t>
      </w:r>
      <w:r w:rsidRPr="008E4E18">
        <w:rPr>
          <w:rFonts w:ascii="Times New Roman" w:hAnsi="Times New Roman" w:cs="Times New Roman"/>
        </w:rPr>
        <w:t>agreement</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arties,</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a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1"/>
        </w:rPr>
        <w:t xml:space="preserve"> </w:t>
      </w:r>
      <w:r w:rsidRPr="008E4E18">
        <w:rPr>
          <w:rFonts w:ascii="Times New Roman" w:hAnsi="Times New Roman" w:cs="Times New Roman"/>
        </w:rPr>
        <w:t>function</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square</w:t>
      </w:r>
      <w:r w:rsidRPr="008E4E18">
        <w:rPr>
          <w:rFonts w:ascii="Times New Roman" w:hAnsi="Times New Roman" w:cs="Times New Roman"/>
          <w:spacing w:val="-2"/>
        </w:rPr>
        <w:t xml:space="preserve"> </w:t>
      </w:r>
      <w:r w:rsidRPr="008E4E18">
        <w:rPr>
          <w:rFonts w:ascii="Times New Roman" w:hAnsi="Times New Roman" w:cs="Times New Roman"/>
        </w:rPr>
        <w:t>footage</w:t>
      </w:r>
      <w:r w:rsidRPr="008E4E18">
        <w:rPr>
          <w:rFonts w:ascii="Times New Roman" w:hAnsi="Times New Roman" w:cs="Times New Roman"/>
          <w:spacing w:val="-52"/>
        </w:rPr>
        <w:t xml:space="preserve"> </w:t>
      </w:r>
      <w:r w:rsidRPr="008E4E18">
        <w:rPr>
          <w:rFonts w:ascii="Times New Roman" w:hAnsi="Times New Roman" w:cs="Times New Roman"/>
        </w:rPr>
        <w:t>of the Premises. The area constituting the Premises has been agreed to by both Tenant and Landlord, it</w:t>
      </w:r>
      <w:r w:rsidRPr="008E4E18">
        <w:rPr>
          <w:rFonts w:ascii="Times New Roman" w:hAnsi="Times New Roman" w:cs="Times New Roman"/>
          <w:spacing w:val="1"/>
        </w:rPr>
        <w:t xml:space="preserve"> </w:t>
      </w:r>
      <w:r w:rsidRPr="008E4E18">
        <w:rPr>
          <w:rFonts w:ascii="Times New Roman" w:hAnsi="Times New Roman" w:cs="Times New Roman"/>
        </w:rPr>
        <w:t>being agreed and understood that Tenant has had an opportunity to take any and all measurements it sees</w:t>
      </w:r>
      <w:r w:rsidRPr="008E4E18">
        <w:rPr>
          <w:rFonts w:ascii="Times New Roman" w:hAnsi="Times New Roman" w:cs="Times New Roman"/>
          <w:spacing w:val="1"/>
        </w:rPr>
        <w:t xml:space="preserve"> </w:t>
      </w:r>
      <w:r w:rsidRPr="008E4E18">
        <w:rPr>
          <w:rFonts w:ascii="Times New Roman" w:hAnsi="Times New Roman" w:cs="Times New Roman"/>
        </w:rPr>
        <w:t>fit</w:t>
      </w:r>
      <w:r w:rsidRPr="008E4E18">
        <w:rPr>
          <w:rFonts w:ascii="Times New Roman" w:hAnsi="Times New Roman" w:cs="Times New Roman"/>
          <w:spacing w:val="-1"/>
        </w:rPr>
        <w:t xml:space="preserve"> </w:t>
      </w:r>
      <w:r w:rsidRPr="008E4E18">
        <w:rPr>
          <w:rFonts w:ascii="Times New Roman" w:hAnsi="Times New Roman" w:cs="Times New Roman"/>
        </w:rPr>
        <w:t>to take</w:t>
      </w:r>
      <w:r w:rsidRPr="008E4E18">
        <w:rPr>
          <w:rFonts w:ascii="Times New Roman" w:hAnsi="Times New Roman" w:cs="Times New Roman"/>
          <w:spacing w:val="-1"/>
        </w:rPr>
        <w:t xml:space="preserve"> </w:t>
      </w:r>
      <w:r w:rsidRPr="008E4E18">
        <w:rPr>
          <w:rFonts w:ascii="Times New Roman" w:hAnsi="Times New Roman" w:cs="Times New Roman"/>
        </w:rPr>
        <w:t>prior to the</w:t>
      </w:r>
      <w:r w:rsidRPr="008E4E18">
        <w:rPr>
          <w:rFonts w:ascii="Times New Roman" w:hAnsi="Times New Roman" w:cs="Times New Roman"/>
          <w:spacing w:val="-1"/>
        </w:rPr>
        <w:t xml:space="preserve"> </w:t>
      </w:r>
      <w:r w:rsidRPr="008E4E18">
        <w:rPr>
          <w:rFonts w:ascii="Times New Roman" w:hAnsi="Times New Roman" w:cs="Times New Roman"/>
        </w:rPr>
        <w:t>execution</w:t>
      </w:r>
      <w:r w:rsidRPr="008E4E18">
        <w:rPr>
          <w:rFonts w:ascii="Times New Roman" w:hAnsi="Times New Roman" w:cs="Times New Roman"/>
          <w:spacing w:val="-1"/>
        </w:rPr>
        <w:t xml:space="preserve"> </w:t>
      </w:r>
      <w:r w:rsidRPr="008E4E18">
        <w:rPr>
          <w:rFonts w:ascii="Times New Roman" w:hAnsi="Times New Roman" w:cs="Times New Roman"/>
        </w:rPr>
        <w:t>of this</w:t>
      </w:r>
      <w:r w:rsidRPr="008E4E18">
        <w:rPr>
          <w:rFonts w:ascii="Times New Roman" w:hAnsi="Times New Roman" w:cs="Times New Roman"/>
          <w:spacing w:val="-1"/>
        </w:rPr>
        <w:t xml:space="preserve"> </w:t>
      </w:r>
      <w:r w:rsidRPr="008E4E18">
        <w:rPr>
          <w:rFonts w:ascii="Times New Roman" w:hAnsi="Times New Roman" w:cs="Times New Roman"/>
        </w:rPr>
        <w:t>Lease.</w:t>
      </w:r>
    </w:p>
    <w:p w14:paraId="5DA3E6AC" w14:textId="77777777" w:rsidR="00E9291B" w:rsidRPr="008E4E18" w:rsidRDefault="00E9291B" w:rsidP="00E9291B">
      <w:pPr>
        <w:tabs>
          <w:tab w:val="left" w:pos="468"/>
        </w:tabs>
        <w:ind w:right="186"/>
        <w:rPr>
          <w:rFonts w:ascii="Times New Roman" w:hAnsi="Times New Roman" w:cs="Times New Roman"/>
        </w:rPr>
      </w:pPr>
    </w:p>
    <w:p w14:paraId="73D53211" w14:textId="77777777" w:rsidR="00E9291B" w:rsidRPr="008E4E18" w:rsidRDefault="00E9291B" w:rsidP="00E9291B">
      <w:pPr>
        <w:tabs>
          <w:tab w:val="left" w:pos="468"/>
        </w:tabs>
        <w:ind w:right="186"/>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4EEB15B" w14:textId="77777777" w:rsidR="00E9291B" w:rsidRPr="008E4E18" w:rsidRDefault="00E9291B" w:rsidP="00E9291B">
      <w:pPr>
        <w:pStyle w:val="Heading1"/>
        <w:spacing w:before="65"/>
        <w:ind w:right="1576"/>
        <w:rPr>
          <w:rFonts w:cs="Times New Roman"/>
          <w:u w:val="none"/>
        </w:rPr>
      </w:pPr>
      <w:r w:rsidRPr="008E4E18">
        <w:rPr>
          <w:rFonts w:cs="Times New Roman"/>
          <w:u w:val="thick"/>
        </w:rPr>
        <w:t>Exhibit</w:t>
      </w:r>
      <w:r w:rsidRPr="008E4E18">
        <w:rPr>
          <w:rFonts w:cs="Times New Roman"/>
          <w:spacing w:val="-3"/>
          <w:u w:val="thick"/>
        </w:rPr>
        <w:t xml:space="preserve"> </w:t>
      </w:r>
      <w:r w:rsidRPr="008E4E18">
        <w:rPr>
          <w:rFonts w:cs="Times New Roman"/>
          <w:u w:val="thick"/>
        </w:rPr>
        <w:t>D</w:t>
      </w:r>
    </w:p>
    <w:p w14:paraId="6416E193" w14:textId="77777777" w:rsidR="00E9291B" w:rsidRPr="008E4E18" w:rsidRDefault="00E9291B" w:rsidP="00E9291B">
      <w:pPr>
        <w:pStyle w:val="BodyText"/>
        <w:spacing w:before="2"/>
        <w:ind w:left="0"/>
        <w:rPr>
          <w:b/>
          <w:sz w:val="14"/>
        </w:rPr>
      </w:pPr>
    </w:p>
    <w:p w14:paraId="5CD8A55C"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7E4C95E8"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B1FDD2A" w14:textId="77777777" w:rsidR="00E9291B" w:rsidRPr="008E4E18" w:rsidRDefault="00E9291B" w:rsidP="00E9291B">
      <w:pPr>
        <w:pStyle w:val="Heading1"/>
        <w:spacing w:before="78"/>
        <w:ind w:left="2841" w:right="2860"/>
        <w:rPr>
          <w:rFonts w:cs="Times New Roman"/>
          <w:u w:val="none"/>
        </w:rPr>
      </w:pPr>
      <w:r w:rsidRPr="008E4E18">
        <w:rPr>
          <w:rFonts w:cs="Times New Roman"/>
          <w:u w:val="thick"/>
        </w:rPr>
        <w:t>Exhibit</w:t>
      </w:r>
      <w:r w:rsidRPr="008E4E18">
        <w:rPr>
          <w:rFonts w:cs="Times New Roman"/>
          <w:spacing w:val="-1"/>
          <w:u w:val="thick"/>
        </w:rPr>
        <w:t xml:space="preserve"> </w:t>
      </w:r>
      <w:r w:rsidRPr="008E4E18">
        <w:rPr>
          <w:rFonts w:cs="Times New Roman"/>
          <w:u w:val="thick"/>
        </w:rPr>
        <w:t>E</w:t>
      </w:r>
    </w:p>
    <w:p w14:paraId="70748612" w14:textId="77777777" w:rsidR="00E9291B" w:rsidRPr="008E4E18" w:rsidRDefault="00E9291B" w:rsidP="00E9291B">
      <w:pPr>
        <w:pStyle w:val="BodyText"/>
        <w:spacing w:before="2"/>
        <w:ind w:left="0"/>
        <w:rPr>
          <w:b/>
          <w:sz w:val="14"/>
        </w:rPr>
      </w:pPr>
    </w:p>
    <w:p w14:paraId="41485D5F" w14:textId="77777777" w:rsidR="00E9291B" w:rsidRPr="008E4E18" w:rsidRDefault="00E9291B" w:rsidP="00E9291B">
      <w:pPr>
        <w:spacing w:before="90"/>
        <w:ind w:left="1556" w:right="1574"/>
        <w:jc w:val="center"/>
        <w:rPr>
          <w:rFonts w:ascii="Times New Roman" w:hAnsi="Times New Roman" w:cs="Times New Roman"/>
          <w:b/>
        </w:rPr>
      </w:pPr>
      <w:r w:rsidRPr="008E4E18">
        <w:rPr>
          <w:rFonts w:ascii="Times New Roman" w:hAnsi="Times New Roman" w:cs="Times New Roman"/>
          <w:b/>
          <w:u w:val="thick"/>
        </w:rPr>
        <w:t>Rules</w:t>
      </w:r>
    </w:p>
    <w:p w14:paraId="1032D0AB" w14:textId="77777777" w:rsidR="00E9291B" w:rsidRPr="008E4E18" w:rsidRDefault="00E9291B" w:rsidP="00E9291B">
      <w:pPr>
        <w:pStyle w:val="BodyText"/>
        <w:spacing w:before="3"/>
        <w:ind w:left="0"/>
        <w:rPr>
          <w:b/>
          <w:sz w:val="14"/>
        </w:rPr>
      </w:pPr>
    </w:p>
    <w:p w14:paraId="087BEAB8" w14:textId="77777777" w:rsidR="00E9291B" w:rsidRPr="008E4E18" w:rsidRDefault="00E9291B" w:rsidP="00E9291B">
      <w:pPr>
        <w:pStyle w:val="BodyText"/>
        <w:spacing w:before="90"/>
        <w:ind w:right="155"/>
      </w:pPr>
      <w:r w:rsidRPr="008E4E18">
        <w:t>The</w:t>
      </w:r>
      <w:r w:rsidRPr="008E4E18">
        <w:rPr>
          <w:spacing w:val="-2"/>
        </w:rPr>
        <w:t xml:space="preserve"> </w:t>
      </w:r>
      <w:r w:rsidRPr="008E4E18">
        <w:t>following</w:t>
      </w:r>
      <w:r w:rsidRPr="008E4E18">
        <w:rPr>
          <w:spacing w:val="-2"/>
        </w:rPr>
        <w:t xml:space="preserve"> </w:t>
      </w:r>
      <w:r w:rsidRPr="008E4E18">
        <w:t>are</w:t>
      </w:r>
      <w:r w:rsidRPr="008E4E18">
        <w:rPr>
          <w:spacing w:val="-2"/>
        </w:rPr>
        <w:t xml:space="preserve"> </w:t>
      </w:r>
      <w:r w:rsidRPr="008E4E18">
        <w:t>the</w:t>
      </w:r>
      <w:r w:rsidRPr="008E4E18">
        <w:rPr>
          <w:spacing w:val="-1"/>
        </w:rPr>
        <w:t xml:space="preserve"> </w:t>
      </w:r>
      <w:r w:rsidRPr="008E4E18">
        <w:t>Rules</w:t>
      </w:r>
      <w:r w:rsidRPr="008E4E18">
        <w:rPr>
          <w:spacing w:val="-2"/>
        </w:rPr>
        <w:t xml:space="preserve"> </w:t>
      </w:r>
      <w:r w:rsidRPr="008E4E18">
        <w:t>adopted</w:t>
      </w:r>
      <w:r w:rsidRPr="008E4E18">
        <w:rPr>
          <w:spacing w:val="-2"/>
        </w:rPr>
        <w:t xml:space="preserve"> </w:t>
      </w:r>
      <w:r w:rsidRPr="008E4E18">
        <w:t>by</w:t>
      </w:r>
      <w:r w:rsidRPr="008E4E18">
        <w:rPr>
          <w:spacing w:val="-3"/>
        </w:rPr>
        <w:t xml:space="preserve"> </w:t>
      </w:r>
      <w:r w:rsidRPr="008E4E18">
        <w:t>Landlord,</w:t>
      </w:r>
      <w:r w:rsidRPr="008E4E18">
        <w:rPr>
          <w:spacing w:val="-1"/>
        </w:rPr>
        <w:t xml:space="preserve"> </w:t>
      </w:r>
      <w:r w:rsidRPr="008E4E18">
        <w:t>a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lease</w:t>
      </w:r>
      <w:r w:rsidRPr="008E4E18">
        <w:rPr>
          <w:spacing w:val="-2"/>
        </w:rPr>
        <w:t xml:space="preserve"> </w:t>
      </w:r>
      <w:r w:rsidRPr="008E4E18">
        <w:t>to which</w:t>
      </w:r>
      <w:r w:rsidRPr="008E4E18">
        <w:rPr>
          <w:spacing w:val="-2"/>
        </w:rPr>
        <w:t xml:space="preserve"> </w:t>
      </w:r>
      <w:r w:rsidRPr="008E4E18">
        <w:t>these</w:t>
      </w:r>
      <w:r w:rsidRPr="008E4E18">
        <w:rPr>
          <w:spacing w:val="-2"/>
        </w:rPr>
        <w:t xml:space="preserve"> </w:t>
      </w:r>
      <w:r w:rsidRPr="008E4E18">
        <w:t>Rules</w:t>
      </w:r>
      <w:r w:rsidRPr="008E4E18">
        <w:rPr>
          <w:spacing w:val="-2"/>
        </w:rPr>
        <w:t xml:space="preserve"> </w:t>
      </w:r>
      <w:r w:rsidRPr="008E4E18">
        <w:t>are</w:t>
      </w:r>
      <w:r w:rsidRPr="008E4E18">
        <w:rPr>
          <w:spacing w:val="-52"/>
        </w:rPr>
        <w:t xml:space="preserve"> </w:t>
      </w:r>
      <w:r w:rsidRPr="008E4E18">
        <w:t>attached, with respect to the Building.</w:t>
      </w:r>
      <w:r w:rsidRPr="008E4E18">
        <w:rPr>
          <w:spacing w:val="1"/>
        </w:rPr>
        <w:t xml:space="preserve"> </w:t>
      </w:r>
      <w:r w:rsidRPr="008E4E18">
        <w:t>A violation of any of the following Rules shall be deemed a</w:t>
      </w:r>
      <w:r w:rsidRPr="008E4E18">
        <w:rPr>
          <w:spacing w:val="1"/>
        </w:rPr>
        <w:t xml:space="preserve"> </w:t>
      </w:r>
      <w:r w:rsidRPr="008E4E18">
        <w:t>material</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lease.</w:t>
      </w:r>
    </w:p>
    <w:p w14:paraId="14E849F9" w14:textId="77777777" w:rsidR="00E9291B" w:rsidRPr="008E4E18" w:rsidRDefault="00E9291B" w:rsidP="00E9291B">
      <w:pPr>
        <w:pStyle w:val="BodyText"/>
        <w:ind w:left="0"/>
      </w:pPr>
    </w:p>
    <w:p w14:paraId="2E6A809E"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54"/>
        <w:contextualSpacing w:val="0"/>
        <w:rPr>
          <w:rFonts w:ascii="Times New Roman" w:hAnsi="Times New Roman" w:cs="Times New Roman"/>
        </w:rPr>
      </w:pPr>
      <w:r w:rsidRPr="008E4E18">
        <w:rPr>
          <w:rFonts w:ascii="Times New Roman" w:hAnsi="Times New Roman" w:cs="Times New Roman"/>
        </w:rPr>
        <w:t>Tenant shall not engage in any conduct which will unreasonably interfere with the business, use</w:t>
      </w:r>
      <w:r w:rsidRPr="008E4E18">
        <w:rPr>
          <w:rFonts w:ascii="Times New Roman" w:hAnsi="Times New Roman" w:cs="Times New Roman"/>
          <w:spacing w:val="1"/>
        </w:rPr>
        <w:t xml:space="preserve"> </w:t>
      </w:r>
      <w:r w:rsidRPr="008E4E18">
        <w:rPr>
          <w:rFonts w:ascii="Times New Roman" w:hAnsi="Times New Roman" w:cs="Times New Roman"/>
        </w:rPr>
        <w:t>and occupancy of any other tenant at the Building.</w:t>
      </w:r>
      <w:r w:rsidRPr="008E4E18">
        <w:rPr>
          <w:rFonts w:ascii="Times New Roman" w:hAnsi="Times New Roman" w:cs="Times New Roman"/>
          <w:spacing w:val="1"/>
        </w:rPr>
        <w:t xml:space="preserve"> </w:t>
      </w:r>
      <w:r w:rsidRPr="008E4E18">
        <w:rPr>
          <w:rFonts w:ascii="Times New Roman" w:hAnsi="Times New Roman" w:cs="Times New Roman"/>
        </w:rPr>
        <w:t>Tenant shall not make or permit to be made</w:t>
      </w:r>
      <w:r w:rsidRPr="008E4E18">
        <w:rPr>
          <w:rFonts w:ascii="Times New Roman" w:hAnsi="Times New Roman" w:cs="Times New Roman"/>
          <w:spacing w:val="1"/>
        </w:rPr>
        <w:t xml:space="preserve"> </w:t>
      </w:r>
      <w:r w:rsidRPr="008E4E18">
        <w:rPr>
          <w:rFonts w:ascii="Times New Roman" w:hAnsi="Times New Roman" w:cs="Times New Roman"/>
        </w:rPr>
        <w:t>any unseemly or disturbing noises or disturb or interfere with the occupants of the Building or</w:t>
      </w:r>
      <w:r w:rsidRPr="008E4E18">
        <w:rPr>
          <w:rFonts w:ascii="Times New Roman" w:hAnsi="Times New Roman" w:cs="Times New Roman"/>
          <w:spacing w:val="1"/>
        </w:rPr>
        <w:t xml:space="preserve"> </w:t>
      </w:r>
      <w:r w:rsidRPr="008E4E18">
        <w:rPr>
          <w:rFonts w:ascii="Times New Roman" w:hAnsi="Times New Roman" w:cs="Times New Roman"/>
        </w:rPr>
        <w:t>neighboring buildings or premises or those having business with them, whether by the use of any</w:t>
      </w:r>
      <w:r w:rsidRPr="008E4E18">
        <w:rPr>
          <w:rFonts w:ascii="Times New Roman" w:hAnsi="Times New Roman" w:cs="Times New Roman"/>
          <w:spacing w:val="1"/>
        </w:rPr>
        <w:t xml:space="preserve"> </w:t>
      </w:r>
      <w:r w:rsidRPr="008E4E18">
        <w:rPr>
          <w:rFonts w:ascii="Times New Roman" w:hAnsi="Times New Roman" w:cs="Times New Roman"/>
        </w:rPr>
        <w:t>musical</w:t>
      </w:r>
      <w:r w:rsidRPr="008E4E18">
        <w:rPr>
          <w:rFonts w:ascii="Times New Roman" w:hAnsi="Times New Roman" w:cs="Times New Roman"/>
          <w:spacing w:val="-3"/>
        </w:rPr>
        <w:t xml:space="preserve"> </w:t>
      </w:r>
      <w:r w:rsidRPr="008E4E18">
        <w:rPr>
          <w:rFonts w:ascii="Times New Roman" w:hAnsi="Times New Roman" w:cs="Times New Roman"/>
        </w:rPr>
        <w:t>instrument,</w:t>
      </w:r>
      <w:r w:rsidRPr="008E4E18">
        <w:rPr>
          <w:rFonts w:ascii="Times New Roman" w:hAnsi="Times New Roman" w:cs="Times New Roman"/>
          <w:spacing w:val="-2"/>
        </w:rPr>
        <w:t xml:space="preserve"> </w:t>
      </w:r>
      <w:r w:rsidRPr="008E4E18">
        <w:rPr>
          <w:rFonts w:ascii="Times New Roman" w:hAnsi="Times New Roman" w:cs="Times New Roman"/>
        </w:rPr>
        <w:t>radio,</w:t>
      </w:r>
      <w:r w:rsidRPr="008E4E18">
        <w:rPr>
          <w:rFonts w:ascii="Times New Roman" w:hAnsi="Times New Roman" w:cs="Times New Roman"/>
          <w:spacing w:val="-2"/>
        </w:rPr>
        <w:t xml:space="preserve"> </w:t>
      </w:r>
      <w:r w:rsidRPr="008E4E18">
        <w:rPr>
          <w:rFonts w:ascii="Times New Roman" w:hAnsi="Times New Roman" w:cs="Times New Roman"/>
        </w:rPr>
        <w:t>television,</w:t>
      </w:r>
      <w:r w:rsidRPr="008E4E18">
        <w:rPr>
          <w:rFonts w:ascii="Times New Roman" w:hAnsi="Times New Roman" w:cs="Times New Roman"/>
          <w:spacing w:val="-2"/>
        </w:rPr>
        <w:t xml:space="preserve"> </w:t>
      </w:r>
      <w:r w:rsidRPr="008E4E18">
        <w:rPr>
          <w:rFonts w:ascii="Times New Roman" w:hAnsi="Times New Roman" w:cs="Times New Roman"/>
        </w:rPr>
        <w:t>talking</w:t>
      </w:r>
      <w:r w:rsidRPr="008E4E18">
        <w:rPr>
          <w:rFonts w:ascii="Times New Roman" w:hAnsi="Times New Roman" w:cs="Times New Roman"/>
          <w:spacing w:val="-1"/>
        </w:rPr>
        <w:t xml:space="preserve"> </w:t>
      </w:r>
      <w:r w:rsidRPr="008E4E18">
        <w:rPr>
          <w:rFonts w:ascii="Times New Roman" w:hAnsi="Times New Roman" w:cs="Times New Roman"/>
        </w:rPr>
        <w:t>machine,</w:t>
      </w:r>
      <w:r w:rsidRPr="008E4E18">
        <w:rPr>
          <w:rFonts w:ascii="Times New Roman" w:hAnsi="Times New Roman" w:cs="Times New Roman"/>
          <w:spacing w:val="-3"/>
        </w:rPr>
        <w:t xml:space="preserve"> </w:t>
      </w:r>
      <w:r w:rsidRPr="008E4E18">
        <w:rPr>
          <w:rFonts w:ascii="Times New Roman" w:hAnsi="Times New Roman" w:cs="Times New Roman"/>
        </w:rPr>
        <w:t>bullhorn</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amplifying</w:t>
      </w:r>
      <w:r w:rsidRPr="008E4E18">
        <w:rPr>
          <w:rFonts w:ascii="Times New Roman" w:hAnsi="Times New Roman" w:cs="Times New Roman"/>
          <w:spacing w:val="-2"/>
        </w:rPr>
        <w:t xml:space="preserve"> </w:t>
      </w:r>
      <w:r w:rsidRPr="008E4E18">
        <w:rPr>
          <w:rFonts w:ascii="Times New Roman" w:hAnsi="Times New Roman" w:cs="Times New Roman"/>
        </w:rPr>
        <w:t>device,</w:t>
      </w:r>
      <w:r w:rsidRPr="008E4E18">
        <w:rPr>
          <w:rFonts w:ascii="Times New Roman" w:hAnsi="Times New Roman" w:cs="Times New Roman"/>
          <w:spacing w:val="-3"/>
        </w:rPr>
        <w:t xml:space="preserve"> </w:t>
      </w:r>
      <w:r w:rsidRPr="008E4E18">
        <w:rPr>
          <w:rFonts w:ascii="Times New Roman" w:hAnsi="Times New Roman" w:cs="Times New Roman"/>
        </w:rPr>
        <w:t>noise,</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in any</w:t>
      </w:r>
      <w:r w:rsidRPr="008E4E18">
        <w:rPr>
          <w:rFonts w:ascii="Times New Roman" w:hAnsi="Times New Roman" w:cs="Times New Roman"/>
          <w:spacing w:val="-1"/>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way.</w:t>
      </w:r>
    </w:p>
    <w:p w14:paraId="46D4F8DA" w14:textId="77777777" w:rsidR="00E9291B" w:rsidRPr="008E4E18" w:rsidRDefault="00E9291B" w:rsidP="00E9291B">
      <w:pPr>
        <w:pStyle w:val="ListParagraph"/>
        <w:widowControl w:val="0"/>
        <w:numPr>
          <w:ilvl w:val="1"/>
          <w:numId w:val="3"/>
        </w:numPr>
        <w:tabs>
          <w:tab w:val="left" w:pos="821"/>
        </w:tabs>
        <w:autoSpaceDE w:val="0"/>
        <w:autoSpaceDN w:val="0"/>
        <w:spacing w:after="0" w:line="252" w:lineRule="exact"/>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store</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materia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objects</w:t>
      </w:r>
      <w:r w:rsidRPr="008E4E18">
        <w:rPr>
          <w:rFonts w:ascii="Times New Roman" w:hAnsi="Times New Roman" w:cs="Times New Roman"/>
          <w:spacing w:val="-2"/>
        </w:rPr>
        <w:t xml:space="preserve"> </w:t>
      </w:r>
      <w:r w:rsidRPr="008E4E18">
        <w:rPr>
          <w:rFonts w:ascii="Times New Roman" w:hAnsi="Times New Roman" w:cs="Times New Roman"/>
        </w:rPr>
        <w:t>outsid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p>
    <w:p w14:paraId="735B99A9"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333"/>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drill</w:t>
      </w:r>
      <w:r w:rsidRPr="008E4E18">
        <w:rPr>
          <w:rFonts w:ascii="Times New Roman" w:hAnsi="Times New Roman" w:cs="Times New Roman"/>
          <w:spacing w:val="-2"/>
        </w:rPr>
        <w:t xml:space="preserve"> </w:t>
      </w:r>
      <w:r w:rsidRPr="008E4E18">
        <w:rPr>
          <w:rFonts w:ascii="Times New Roman" w:hAnsi="Times New Roman" w:cs="Times New Roman"/>
        </w:rPr>
        <w:t>holes</w:t>
      </w:r>
      <w:r w:rsidRPr="008E4E18">
        <w:rPr>
          <w:rFonts w:ascii="Times New Roman" w:hAnsi="Times New Roman" w:cs="Times New Roman"/>
          <w:spacing w:val="-3"/>
        </w:rPr>
        <w:t xml:space="preserve"> </w:t>
      </w:r>
      <w:r w:rsidRPr="008E4E18">
        <w:rPr>
          <w:rFonts w:ascii="Times New Roman" w:hAnsi="Times New Roman" w:cs="Times New Roman"/>
        </w:rPr>
        <w:t>in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exterior</w:t>
      </w:r>
      <w:r w:rsidRPr="008E4E18">
        <w:rPr>
          <w:rFonts w:ascii="Times New Roman" w:hAnsi="Times New Roman" w:cs="Times New Roman"/>
          <w:spacing w:val="-2"/>
        </w:rPr>
        <w:t xml:space="preserve"> </w:t>
      </w:r>
      <w:r w:rsidRPr="008E4E18">
        <w:rPr>
          <w:rFonts w:ascii="Times New Roman" w:hAnsi="Times New Roman" w:cs="Times New Roman"/>
        </w:rPr>
        <w:t>wal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roof</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Building,</w:t>
      </w:r>
      <w:r w:rsidRPr="008E4E18">
        <w:rPr>
          <w:rFonts w:ascii="Times New Roman" w:hAnsi="Times New Roman" w:cs="Times New Roman"/>
          <w:spacing w:val="-3"/>
        </w:rPr>
        <w:t xml:space="preserve"> </w:t>
      </w:r>
      <w:r w:rsidRPr="008E4E18">
        <w:rPr>
          <w:rFonts w:ascii="Times New Roman" w:hAnsi="Times New Roman" w:cs="Times New Roman"/>
        </w:rPr>
        <w:t>nor</w:t>
      </w:r>
      <w:r w:rsidRPr="008E4E18">
        <w:rPr>
          <w:rFonts w:ascii="Times New Roman" w:hAnsi="Times New Roman" w:cs="Times New Roman"/>
          <w:spacing w:val="-2"/>
        </w:rPr>
        <w:t xml:space="preserve"> </w:t>
      </w:r>
      <w:r w:rsidRPr="008E4E18">
        <w:rPr>
          <w:rFonts w:ascii="Times New Roman" w:hAnsi="Times New Roman" w:cs="Times New Roman"/>
        </w:rPr>
        <w:t>will</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attach</w:t>
      </w:r>
      <w:r w:rsidRPr="008E4E18">
        <w:rPr>
          <w:rFonts w:ascii="Times New Roman" w:hAnsi="Times New Roman" w:cs="Times New Roman"/>
          <w:spacing w:val="-52"/>
        </w:rPr>
        <w:t xml:space="preserve"> </w:t>
      </w:r>
      <w:r w:rsidRPr="008E4E18">
        <w:rPr>
          <w:rFonts w:ascii="Times New Roman" w:hAnsi="Times New Roman" w:cs="Times New Roman"/>
        </w:rPr>
        <w:t>wires or other devices to the exterior walls or roof without the prior written consent of the</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No curtains, blinds, shades, or screens shall be attached to or hung upon, or used in</w:t>
      </w:r>
      <w:r w:rsidRPr="008E4E18">
        <w:rPr>
          <w:rFonts w:ascii="Times New Roman" w:hAnsi="Times New Roman" w:cs="Times New Roman"/>
          <w:spacing w:val="1"/>
        </w:rPr>
        <w:t xml:space="preserve"> </w:t>
      </w:r>
      <w:r w:rsidRPr="008E4E18">
        <w:rPr>
          <w:rFonts w:ascii="Times New Roman" w:hAnsi="Times New Roman" w:cs="Times New Roman"/>
        </w:rPr>
        <w:t>connection with, any windows or doors of the Premises without the prior written consent of</w:t>
      </w:r>
      <w:r w:rsidRPr="008E4E18">
        <w:rPr>
          <w:rFonts w:ascii="Times New Roman" w:hAnsi="Times New Roman" w:cs="Times New Roman"/>
          <w:spacing w:val="1"/>
        </w:rPr>
        <w:t xml:space="preserve"> </w:t>
      </w:r>
      <w:r w:rsidRPr="008E4E18">
        <w:rPr>
          <w:rFonts w:ascii="Times New Roman" w:hAnsi="Times New Roman" w:cs="Times New Roman"/>
        </w:rPr>
        <w:t>Landlord.</w:t>
      </w:r>
    </w:p>
    <w:p w14:paraId="1C22D9C3" w14:textId="77777777" w:rsidR="00E9291B" w:rsidRPr="008E4E18" w:rsidRDefault="00E9291B" w:rsidP="00E9291B">
      <w:pPr>
        <w:pStyle w:val="ListParagraph"/>
        <w:widowControl w:val="0"/>
        <w:numPr>
          <w:ilvl w:val="1"/>
          <w:numId w:val="3"/>
        </w:numPr>
        <w:tabs>
          <w:tab w:val="left" w:pos="821"/>
        </w:tabs>
        <w:autoSpaceDE w:val="0"/>
        <w:autoSpaceDN w:val="0"/>
        <w:spacing w:before="1" w:after="0" w:line="240" w:lineRule="auto"/>
        <w:ind w:right="220"/>
        <w:contextualSpacing w:val="0"/>
        <w:rPr>
          <w:rFonts w:ascii="Times New Roman" w:hAnsi="Times New Roman" w:cs="Times New Roman"/>
        </w:rPr>
      </w:pPr>
      <w:r w:rsidRPr="008E4E18">
        <w:rPr>
          <w:rFonts w:ascii="Times New Roman" w:hAnsi="Times New Roman" w:cs="Times New Roman"/>
        </w:rPr>
        <w:t>Tenant shall not use the bathrooms or other Building systems or any plumbing fixtures for any</w:t>
      </w:r>
      <w:r w:rsidRPr="008E4E18">
        <w:rPr>
          <w:rFonts w:ascii="Times New Roman" w:hAnsi="Times New Roman" w:cs="Times New Roman"/>
          <w:spacing w:val="1"/>
        </w:rPr>
        <w:t xml:space="preserve"> </w:t>
      </w:r>
      <w:r w:rsidRPr="008E4E18">
        <w:rPr>
          <w:rFonts w:ascii="Times New Roman" w:hAnsi="Times New Roman" w:cs="Times New Roman"/>
        </w:rPr>
        <w:t>purpose or in any manner other than for the purposes and in the manner they were intended to be</w:t>
      </w:r>
      <w:r w:rsidRPr="008E4E18">
        <w:rPr>
          <w:rFonts w:ascii="Times New Roman" w:hAnsi="Times New Roman" w:cs="Times New Roman"/>
          <w:spacing w:val="-52"/>
        </w:rPr>
        <w:t xml:space="preserve"> </w:t>
      </w:r>
      <w:r w:rsidRPr="008E4E18">
        <w:rPr>
          <w:rFonts w:ascii="Times New Roman" w:hAnsi="Times New Roman" w:cs="Times New Roman"/>
        </w:rPr>
        <w:t>used, and no rubbish, rags, paper towels or other inappropriate materials shall be thrown therein.</w:t>
      </w:r>
      <w:r w:rsidRPr="008E4E18">
        <w:rPr>
          <w:rFonts w:ascii="Times New Roman" w:hAnsi="Times New Roman" w:cs="Times New Roman"/>
          <w:spacing w:val="-52"/>
        </w:rPr>
        <w:t xml:space="preserve"> </w:t>
      </w:r>
      <w:r w:rsidRPr="008E4E18">
        <w:rPr>
          <w:rFonts w:ascii="Times New Roman" w:hAnsi="Times New Roman" w:cs="Times New Roman"/>
        </w:rPr>
        <w:t>Tenant shall keep the interior heat in the Premises at such a level that pipes will not freeze in the</w:t>
      </w:r>
      <w:r w:rsidRPr="008E4E18">
        <w:rPr>
          <w:rFonts w:ascii="Times New Roman" w:hAnsi="Times New Roman" w:cs="Times New Roman"/>
          <w:spacing w:val="-52"/>
        </w:rPr>
        <w:t xml:space="preserve"> </w:t>
      </w:r>
      <w:r w:rsidRPr="008E4E18">
        <w:rPr>
          <w:rFonts w:ascii="Times New Roman" w:hAnsi="Times New Roman" w:cs="Times New Roman"/>
        </w:rPr>
        <w:t>winter months.</w:t>
      </w:r>
      <w:r w:rsidRPr="008E4E18">
        <w:rPr>
          <w:rFonts w:ascii="Times New Roman" w:hAnsi="Times New Roman" w:cs="Times New Roman"/>
          <w:spacing w:val="1"/>
        </w:rPr>
        <w:t xml:space="preserve"> </w:t>
      </w:r>
      <w:r w:rsidRPr="008E4E18">
        <w:rPr>
          <w:rFonts w:ascii="Times New Roman" w:hAnsi="Times New Roman" w:cs="Times New Roman"/>
        </w:rPr>
        <w:t>Any and all damage resulting from any failure to comply with the foregoing</w:t>
      </w:r>
      <w:r w:rsidRPr="008E4E18">
        <w:rPr>
          <w:rFonts w:ascii="Times New Roman" w:hAnsi="Times New Roman" w:cs="Times New Roman"/>
          <w:spacing w:val="1"/>
        </w:rPr>
        <w:t xml:space="preserve"> </w:t>
      </w:r>
      <w:r w:rsidRPr="008E4E18">
        <w:rPr>
          <w:rFonts w:ascii="Times New Roman" w:hAnsi="Times New Roman" w:cs="Times New Roman"/>
        </w:rPr>
        <w:t>requirements</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borne</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wh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whose</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contractors,</w:t>
      </w:r>
      <w:r w:rsidRPr="008E4E18">
        <w:rPr>
          <w:rFonts w:ascii="Times New Roman" w:hAnsi="Times New Roman" w:cs="Times New Roman"/>
          <w:spacing w:val="-2"/>
        </w:rPr>
        <w:t xml:space="preserve"> </w:t>
      </w:r>
      <w:r w:rsidRPr="008E4E18">
        <w:rPr>
          <w:rFonts w:ascii="Times New Roman" w:hAnsi="Times New Roman" w:cs="Times New Roman"/>
        </w:rPr>
        <w:t>visitors,</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licensees</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1"/>
        </w:rPr>
        <w:t xml:space="preserve"> </w:t>
      </w:r>
      <w:r w:rsidRPr="008E4E18">
        <w:rPr>
          <w:rFonts w:ascii="Times New Roman" w:hAnsi="Times New Roman" w:cs="Times New Roman"/>
        </w:rPr>
        <w:t>caused such damage.</w:t>
      </w:r>
    </w:p>
    <w:p w14:paraId="0008E0F1"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277"/>
        <w:contextualSpacing w:val="0"/>
        <w:rPr>
          <w:rFonts w:ascii="Times New Roman" w:hAnsi="Times New Roman" w:cs="Times New Roman"/>
        </w:rPr>
      </w:pP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righ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prohibit</w:t>
      </w:r>
      <w:r w:rsidRPr="008E4E18">
        <w:rPr>
          <w:rFonts w:ascii="Times New Roman" w:hAnsi="Times New Roman" w:cs="Times New Roman"/>
          <w:spacing w:val="-3"/>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advertising</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3"/>
        </w:rPr>
        <w:t xml:space="preserve"> </w:t>
      </w:r>
      <w:r w:rsidRPr="008E4E18">
        <w:rPr>
          <w:rFonts w:ascii="Times New Roman" w:hAnsi="Times New Roman" w:cs="Times New Roman"/>
        </w:rPr>
        <w:t>Landlord’s</w:t>
      </w:r>
      <w:r w:rsidRPr="008E4E18">
        <w:rPr>
          <w:rFonts w:ascii="Times New Roman" w:hAnsi="Times New Roman" w:cs="Times New Roman"/>
          <w:spacing w:val="-2"/>
        </w:rPr>
        <w:t xml:space="preserve"> </w:t>
      </w:r>
      <w:r w:rsidRPr="008E4E18">
        <w:rPr>
          <w:rFonts w:ascii="Times New Roman" w:hAnsi="Times New Roman" w:cs="Times New Roman"/>
        </w:rPr>
        <w:t>sole</w:t>
      </w:r>
      <w:r w:rsidRPr="008E4E18">
        <w:rPr>
          <w:rFonts w:ascii="Times New Roman" w:hAnsi="Times New Roman" w:cs="Times New Roman"/>
          <w:spacing w:val="-52"/>
        </w:rPr>
        <w:t xml:space="preserve"> </w:t>
      </w:r>
      <w:r w:rsidRPr="008E4E18">
        <w:rPr>
          <w:rFonts w:ascii="Times New Roman" w:hAnsi="Times New Roman" w:cs="Times New Roman"/>
        </w:rPr>
        <w:t>judgment, tends to impair the reputation of the Building or the desirability of the Building for</w:t>
      </w:r>
      <w:r w:rsidRPr="008E4E18">
        <w:rPr>
          <w:rFonts w:ascii="Times New Roman" w:hAnsi="Times New Roman" w:cs="Times New Roman"/>
          <w:spacing w:val="1"/>
        </w:rPr>
        <w:t xml:space="preserve"> </w:t>
      </w:r>
      <w:r w:rsidRPr="008E4E18">
        <w:rPr>
          <w:rFonts w:ascii="Times New Roman" w:hAnsi="Times New Roman" w:cs="Times New Roman"/>
        </w:rPr>
        <w:t>retail</w:t>
      </w:r>
      <w:r w:rsidRPr="008E4E18">
        <w:rPr>
          <w:rFonts w:ascii="Times New Roman" w:hAnsi="Times New Roman" w:cs="Times New Roman"/>
          <w:spacing w:val="-2"/>
        </w:rPr>
        <w:t xml:space="preserve"> </w:t>
      </w:r>
      <w:r w:rsidRPr="008E4E18">
        <w:rPr>
          <w:rFonts w:ascii="Times New Roman" w:hAnsi="Times New Roman" w:cs="Times New Roman"/>
        </w:rPr>
        <w:t>tenants.  Upon</w:t>
      </w:r>
      <w:r w:rsidRPr="008E4E18">
        <w:rPr>
          <w:rFonts w:ascii="Times New Roman" w:hAnsi="Times New Roman" w:cs="Times New Roman"/>
          <w:spacing w:val="-1"/>
        </w:rPr>
        <w:t xml:space="preserve"> </w:t>
      </w:r>
      <w:r w:rsidRPr="008E4E18">
        <w:rPr>
          <w:rFonts w:ascii="Times New Roman" w:hAnsi="Times New Roman" w:cs="Times New Roman"/>
        </w:rPr>
        <w:t>notice</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1"/>
        </w:rPr>
        <w:t xml:space="preserve"> </w:t>
      </w:r>
      <w:r w:rsidRPr="008E4E18">
        <w:rPr>
          <w:rFonts w:ascii="Times New Roman" w:hAnsi="Times New Roman" w:cs="Times New Roman"/>
        </w:rPr>
        <w:t>advertising</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immediately</w:t>
      </w:r>
      <w:r w:rsidRPr="008E4E18">
        <w:rPr>
          <w:rFonts w:ascii="Times New Roman" w:hAnsi="Times New Roman" w:cs="Times New Roman"/>
          <w:spacing w:val="-1"/>
        </w:rPr>
        <w:t xml:space="preserve"> </w:t>
      </w:r>
      <w:r w:rsidRPr="008E4E18">
        <w:rPr>
          <w:rFonts w:ascii="Times New Roman" w:hAnsi="Times New Roman" w:cs="Times New Roman"/>
        </w:rPr>
        <w:t>cease.</w:t>
      </w:r>
    </w:p>
    <w:p w14:paraId="6FAA1B8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84"/>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bring</w:t>
      </w:r>
      <w:r w:rsidRPr="008E4E18">
        <w:rPr>
          <w:rFonts w:ascii="Times New Roman" w:hAnsi="Times New Roman" w:cs="Times New Roman"/>
          <w:spacing w:val="-1"/>
        </w:rPr>
        <w:t xml:space="preserve"> </w:t>
      </w:r>
      <w:r w:rsidRPr="008E4E18">
        <w:rPr>
          <w:rFonts w:ascii="Times New Roman" w:hAnsi="Times New Roman" w:cs="Times New Roman"/>
        </w:rPr>
        <w:t>int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permi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service</w:t>
      </w:r>
      <w:r w:rsidRPr="008E4E18">
        <w:rPr>
          <w:rFonts w:ascii="Times New Roman" w:hAnsi="Times New Roman" w:cs="Times New Roman"/>
          <w:spacing w:val="-2"/>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for the</w:t>
      </w:r>
      <w:r w:rsidRPr="008E4E18">
        <w:rPr>
          <w:rFonts w:ascii="Times New Roman" w:hAnsi="Times New Roman" w:cs="Times New Roman"/>
          <w:spacing w:val="-52"/>
        </w:rPr>
        <w:t xml:space="preserve"> </w:t>
      </w:r>
      <w:r w:rsidRPr="008E4E18">
        <w:rPr>
          <w:rFonts w:ascii="Times New Roman" w:hAnsi="Times New Roman" w:cs="Times New Roman"/>
        </w:rPr>
        <w:t>disabled).</w:t>
      </w:r>
    </w:p>
    <w:p w14:paraId="6BEEB05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651"/>
        <w:contextualSpacing w:val="0"/>
        <w:rPr>
          <w:rFonts w:ascii="Times New Roman" w:hAnsi="Times New Roman" w:cs="Times New Roman"/>
        </w:rPr>
      </w:pPr>
      <w:r w:rsidRPr="008E4E18">
        <w:rPr>
          <w:rFonts w:ascii="Times New Roman" w:hAnsi="Times New Roman" w:cs="Times New Roman"/>
        </w:rPr>
        <w:t>No</w:t>
      </w:r>
      <w:r w:rsidRPr="008E4E18">
        <w:rPr>
          <w:rFonts w:ascii="Times New Roman" w:hAnsi="Times New Roman" w:cs="Times New Roman"/>
          <w:spacing w:val="-2"/>
        </w:rPr>
        <w:t xml:space="preserve"> </w:t>
      </w:r>
      <w:r w:rsidRPr="008E4E18">
        <w:rPr>
          <w:rFonts w:ascii="Times New Roman" w:hAnsi="Times New Roman" w:cs="Times New Roman"/>
        </w:rPr>
        <w:t>hand</w:t>
      </w:r>
      <w:r w:rsidRPr="008E4E18">
        <w:rPr>
          <w:rFonts w:ascii="Times New Roman" w:hAnsi="Times New Roman" w:cs="Times New Roman"/>
          <w:spacing w:val="-1"/>
        </w:rPr>
        <w:t xml:space="preserve"> </w:t>
      </w:r>
      <w:r w:rsidRPr="008E4E18">
        <w:rPr>
          <w:rFonts w:ascii="Times New Roman" w:hAnsi="Times New Roman" w:cs="Times New Roman"/>
        </w:rPr>
        <w:t>trucks</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similar</w:t>
      </w:r>
      <w:r w:rsidRPr="008E4E18">
        <w:rPr>
          <w:rFonts w:ascii="Times New Roman" w:hAnsi="Times New Roman" w:cs="Times New Roman"/>
          <w:spacing w:val="-2"/>
        </w:rPr>
        <w:t xml:space="preserve"> </w:t>
      </w:r>
      <w:r w:rsidRPr="008E4E18">
        <w:rPr>
          <w:rFonts w:ascii="Times New Roman" w:hAnsi="Times New Roman" w:cs="Times New Roman"/>
        </w:rPr>
        <w:t>devices</w:t>
      </w:r>
      <w:r w:rsidRPr="008E4E18">
        <w:rPr>
          <w:rFonts w:ascii="Times New Roman" w:hAnsi="Times New Roman" w:cs="Times New Roman"/>
          <w:spacing w:val="-2"/>
        </w:rPr>
        <w:t xml:space="preserve"> </w:t>
      </w:r>
      <w:r w:rsidRPr="008E4E18">
        <w:rPr>
          <w:rFonts w:ascii="Times New Roman" w:hAnsi="Times New Roman" w:cs="Times New Roman"/>
        </w:rPr>
        <w:t>may</w:t>
      </w:r>
      <w:r w:rsidRPr="008E4E18">
        <w:rPr>
          <w:rFonts w:ascii="Times New Roman" w:hAnsi="Times New Roman" w:cs="Times New Roman"/>
          <w:spacing w:val="-2"/>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used</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moving</w:t>
      </w:r>
      <w:r w:rsidRPr="008E4E18">
        <w:rPr>
          <w:rFonts w:ascii="Times New Roman" w:hAnsi="Times New Roman" w:cs="Times New Roman"/>
          <w:spacing w:val="-2"/>
        </w:rPr>
        <w:t xml:space="preserve"> </w:t>
      </w:r>
      <w:r w:rsidRPr="008E4E18">
        <w:rPr>
          <w:rFonts w:ascii="Times New Roman" w:hAnsi="Times New Roman" w:cs="Times New Roman"/>
        </w:rPr>
        <w:t>articles</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ou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52"/>
        </w:rPr>
        <w:t xml:space="preserve"> </w:t>
      </w:r>
      <w:r w:rsidRPr="008E4E18">
        <w:rPr>
          <w:rFonts w:ascii="Times New Roman" w:hAnsi="Times New Roman" w:cs="Times New Roman"/>
        </w:rPr>
        <w:t>except those equipped with rubber tires, side guards and such other safeguards as Landlord</w:t>
      </w:r>
      <w:r w:rsidRPr="008E4E18">
        <w:rPr>
          <w:rFonts w:ascii="Times New Roman" w:hAnsi="Times New Roman" w:cs="Times New Roman"/>
          <w:spacing w:val="1"/>
        </w:rPr>
        <w:t xml:space="preserve"> </w:t>
      </w:r>
      <w:r w:rsidRPr="008E4E18">
        <w:rPr>
          <w:rFonts w:ascii="Times New Roman" w:hAnsi="Times New Roman" w:cs="Times New Roman"/>
        </w:rPr>
        <w:t>requires.</w:t>
      </w:r>
    </w:p>
    <w:p w14:paraId="3EEF8D76"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35"/>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keep</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opy</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keys</w:t>
      </w:r>
      <w:r w:rsidRPr="008E4E18">
        <w:rPr>
          <w:rFonts w:ascii="Times New Roman" w:hAnsi="Times New Roman" w:cs="Times New Roman"/>
          <w:spacing w:val="-2"/>
        </w:rPr>
        <w:t xml:space="preserve"> </w:t>
      </w:r>
      <w:r w:rsidRPr="008E4E18">
        <w:rPr>
          <w:rFonts w:ascii="Times New Roman" w:hAnsi="Times New Roman" w:cs="Times New Roman"/>
        </w:rPr>
        <w:t>for</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 with</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 together</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52"/>
        </w:rPr>
        <w:t xml:space="preserve"> </w:t>
      </w:r>
      <w:r w:rsidRPr="008E4E18">
        <w:rPr>
          <w:rFonts w:ascii="Times New Roman" w:hAnsi="Times New Roman" w:cs="Times New Roman"/>
        </w:rPr>
        <w:t>instructions for disarming any security systems.</w:t>
      </w:r>
      <w:r w:rsidRPr="008E4E18">
        <w:rPr>
          <w:rFonts w:ascii="Times New Roman" w:hAnsi="Times New Roman" w:cs="Times New Roman"/>
          <w:spacing w:val="1"/>
        </w:rPr>
        <w:t xml:space="preserve"> </w:t>
      </w:r>
      <w:r w:rsidRPr="008E4E18">
        <w:rPr>
          <w:rFonts w:ascii="Times New Roman" w:hAnsi="Times New Roman" w:cs="Times New Roman"/>
        </w:rPr>
        <w:t>No additional locks or bolts of any kind shall be</w:t>
      </w:r>
      <w:r w:rsidRPr="008E4E18">
        <w:rPr>
          <w:rFonts w:ascii="Times New Roman" w:hAnsi="Times New Roman" w:cs="Times New Roman"/>
          <w:spacing w:val="1"/>
        </w:rPr>
        <w:t xml:space="preserve"> </w:t>
      </w:r>
      <w:r w:rsidRPr="008E4E18">
        <w:rPr>
          <w:rFonts w:ascii="Times New Roman" w:hAnsi="Times New Roman" w:cs="Times New Roman"/>
        </w:rPr>
        <w:t>placed upon any of the doors or windows by Tenant, nor shall changes be made to any existing</w:t>
      </w:r>
      <w:r w:rsidRPr="008E4E18">
        <w:rPr>
          <w:rFonts w:ascii="Times New Roman" w:hAnsi="Times New Roman" w:cs="Times New Roman"/>
          <w:spacing w:val="1"/>
        </w:rPr>
        <w:t xml:space="preserve"> </w:t>
      </w:r>
      <w:r w:rsidRPr="008E4E18">
        <w:rPr>
          <w:rFonts w:ascii="Times New Roman" w:hAnsi="Times New Roman" w:cs="Times New Roman"/>
        </w:rPr>
        <w:t>locks or the mechanisms thereof without the prior written consent of Landlord. Upon the</w:t>
      </w:r>
      <w:r w:rsidRPr="008E4E18">
        <w:rPr>
          <w:rFonts w:ascii="Times New Roman" w:hAnsi="Times New Roman" w:cs="Times New Roman"/>
          <w:spacing w:val="1"/>
        </w:rPr>
        <w:t xml:space="preserve"> </w:t>
      </w:r>
      <w:r w:rsidRPr="008E4E18">
        <w:rPr>
          <w:rFonts w:ascii="Times New Roman" w:hAnsi="Times New Roman" w:cs="Times New Roman"/>
        </w:rPr>
        <w:t>termination of the tenancy, Tenant shall restore all keys to the Landlord including keys to stores,</w:t>
      </w:r>
      <w:r w:rsidRPr="008E4E18">
        <w:rPr>
          <w:rFonts w:ascii="Times New Roman" w:hAnsi="Times New Roman" w:cs="Times New Roman"/>
          <w:spacing w:val="1"/>
        </w:rPr>
        <w:t xml:space="preserve"> </w:t>
      </w:r>
      <w:r w:rsidRPr="008E4E18">
        <w:rPr>
          <w:rFonts w:ascii="Times New Roman" w:hAnsi="Times New Roman" w:cs="Times New Roman"/>
        </w:rPr>
        <w:t>bathroom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offices.</w:t>
      </w:r>
    </w:p>
    <w:p w14:paraId="0712C6F4" w14:textId="77777777" w:rsidR="00E9291B" w:rsidRPr="008E4E18" w:rsidRDefault="00E9291B" w:rsidP="00E9291B">
      <w:pP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7667455F" w14:textId="77777777" w:rsidR="00E9291B" w:rsidRPr="008E4E18" w:rsidRDefault="00E9291B" w:rsidP="00E9291B">
      <w:pPr>
        <w:pStyle w:val="Heading1"/>
        <w:spacing w:before="65"/>
        <w:ind w:left="2841" w:right="2860"/>
        <w:rPr>
          <w:rFonts w:cs="Times New Roman"/>
          <w:u w:val="none"/>
        </w:rPr>
      </w:pPr>
      <w:r w:rsidRPr="008E4E18">
        <w:rPr>
          <w:rFonts w:cs="Times New Roman"/>
          <w:u w:val="thick"/>
        </w:rPr>
        <w:t>Exhibit</w:t>
      </w:r>
      <w:r w:rsidRPr="008E4E18">
        <w:rPr>
          <w:rFonts w:cs="Times New Roman"/>
          <w:spacing w:val="-1"/>
          <w:u w:val="thick"/>
        </w:rPr>
        <w:t xml:space="preserve"> </w:t>
      </w:r>
      <w:r w:rsidRPr="008E4E18">
        <w:rPr>
          <w:rFonts w:cs="Times New Roman"/>
          <w:u w:val="thick"/>
        </w:rPr>
        <w:t>F</w:t>
      </w:r>
    </w:p>
    <w:p w14:paraId="72DD3955" w14:textId="77777777" w:rsidR="00E9291B" w:rsidRPr="008E4E18" w:rsidRDefault="00E9291B" w:rsidP="00E9291B">
      <w:pPr>
        <w:pStyle w:val="BodyText"/>
        <w:spacing w:before="2"/>
        <w:ind w:left="0"/>
        <w:rPr>
          <w:b/>
          <w:sz w:val="14"/>
        </w:rPr>
      </w:pPr>
    </w:p>
    <w:p w14:paraId="2BED5A68" w14:textId="77777777" w:rsidR="00E9291B" w:rsidRPr="008E4E18" w:rsidRDefault="00E9291B" w:rsidP="00E9291B">
      <w:pPr>
        <w:spacing w:before="90"/>
        <w:ind w:left="1556" w:right="1217"/>
        <w:jc w:val="center"/>
        <w:rPr>
          <w:rFonts w:ascii="Times New Roman" w:hAnsi="Times New Roman" w:cs="Times New Roman"/>
          <w:b/>
        </w:rPr>
      </w:pPr>
      <w:r w:rsidRPr="008E4E18">
        <w:rPr>
          <w:rFonts w:ascii="Times New Roman" w:hAnsi="Times New Roman" w:cs="Times New Roman"/>
          <w:b/>
          <w:u w:val="thick"/>
        </w:rPr>
        <w:t>Tenant’s</w:t>
      </w:r>
      <w:r w:rsidRPr="008E4E18">
        <w:rPr>
          <w:rFonts w:ascii="Times New Roman" w:hAnsi="Times New Roman" w:cs="Times New Roman"/>
          <w:b/>
          <w:spacing w:val="-3"/>
          <w:u w:val="thick"/>
        </w:rPr>
        <w:t xml:space="preserve"> </w:t>
      </w:r>
      <w:r w:rsidRPr="008E4E18">
        <w:rPr>
          <w:rFonts w:ascii="Times New Roman" w:hAnsi="Times New Roman" w:cs="Times New Roman"/>
          <w:b/>
          <w:u w:val="thick"/>
        </w:rPr>
        <w:t>Tax</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Payment</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 Escalation</w:t>
      </w:r>
    </w:p>
    <w:p w14:paraId="4BB20A3E" w14:textId="77777777" w:rsidR="00E9291B" w:rsidRPr="008E4E18" w:rsidRDefault="00E9291B" w:rsidP="00E9291B">
      <w:pPr>
        <w:pStyle w:val="BodyText"/>
        <w:spacing w:before="2"/>
        <w:ind w:left="0"/>
        <w:rPr>
          <w:b/>
          <w:sz w:val="14"/>
        </w:rPr>
      </w:pPr>
    </w:p>
    <w:p w14:paraId="083FCAC9" w14:textId="1394FDFD" w:rsidR="00E9291B" w:rsidRPr="006C0273" w:rsidRDefault="00E9291B" w:rsidP="00E9291B">
      <w:pPr>
        <w:pStyle w:val="ListParagraph"/>
        <w:widowControl w:val="0"/>
        <w:numPr>
          <w:ilvl w:val="0"/>
          <w:numId w:val="2"/>
        </w:numPr>
        <w:tabs>
          <w:tab w:val="left" w:pos="821"/>
        </w:tabs>
        <w:autoSpaceDE w:val="0"/>
        <w:autoSpaceDN w:val="0"/>
        <w:spacing w:before="91" w:after="0" w:line="240" w:lineRule="auto"/>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Base</w:t>
      </w:r>
      <w:r w:rsidRPr="008E4E18">
        <w:rPr>
          <w:rFonts w:ascii="Times New Roman" w:hAnsi="Times New Roman" w:cs="Times New Roman"/>
          <w:spacing w:val="-2"/>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1"/>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iscal</w:t>
      </w:r>
      <w:r w:rsidRPr="008E4E18">
        <w:rPr>
          <w:rFonts w:ascii="Times New Roman" w:hAnsi="Times New Roman" w:cs="Times New Roman"/>
          <w:spacing w:val="-1"/>
        </w:rPr>
        <w:t xml:space="preserve"> </w:t>
      </w:r>
      <w:r w:rsidRPr="008E4E18">
        <w:rPr>
          <w:rFonts w:ascii="Times New Roman" w:hAnsi="Times New Roman" w:cs="Times New Roman"/>
        </w:rPr>
        <w:t>year July 1</w:t>
      </w:r>
      <w:r w:rsidRPr="00DC4B3A">
        <w:rPr>
          <w:rFonts w:ascii="Times New Roman" w:hAnsi="Times New Roman" w:cs="Times New Roman"/>
          <w:highlight w:val="yellow"/>
        </w:rPr>
        <w:t xml:space="preserve">, </w:t>
      </w:r>
      <w:r w:rsidR="00D81578" w:rsidRPr="00DC4B3A">
        <w:rPr>
          <w:rFonts w:ascii="Times New Roman" w:eastAsia="Times New Roman" w:hAnsi="Times New Roman" w:cs="Times New Roman"/>
          <w:color w:val="000000"/>
          <w:highlight w:val="yellow"/>
        </w:rPr>
        <w:t xml:space="preserve">{{ </w:t>
      </w:r>
      <w:proofErr w:type="spellStart"/>
      <w:r w:rsidR="00D81578" w:rsidRPr="00DC4B3A">
        <w:rPr>
          <w:rFonts w:ascii="Times New Roman" w:eastAsia="Times New Roman" w:hAnsi="Times New Roman" w:cs="Times New Roman"/>
          <w:color w:val="000000"/>
          <w:highlight w:val="yellow"/>
          <w:shd w:val="clear" w:color="auto" w:fill="FFFF00"/>
        </w:rPr>
        <w:t>tax_year</w:t>
      </w:r>
      <w:proofErr w:type="spellEnd"/>
      <w:r w:rsidR="00D81578" w:rsidRPr="00DC4B3A">
        <w:rPr>
          <w:rFonts w:ascii="Times New Roman" w:eastAsia="Times New Roman" w:hAnsi="Times New Roman" w:cs="Times New Roman"/>
          <w:color w:val="000000"/>
          <w:highlight w:val="yellow"/>
        </w:rPr>
        <w:t xml:space="preserve"> }}</w:t>
      </w:r>
      <w:r w:rsidRPr="006C0273">
        <w:rPr>
          <w:rFonts w:ascii="Times New Roman" w:hAnsi="Times New Roman" w:cs="Times New Roman"/>
        </w:rPr>
        <w:t xml:space="preserve"> to June 30,</w:t>
      </w:r>
      <w:r w:rsidR="00F47AF9">
        <w:rPr>
          <w:rFonts w:ascii="Times New Roman" w:hAnsi="Times New Roman" w:cs="Times New Roman"/>
        </w:rPr>
        <w:t xml:space="preserve"> </w:t>
      </w:r>
      <w:r w:rsidR="00D81578" w:rsidRPr="00DC4B3A">
        <w:rPr>
          <w:rFonts w:ascii="Times New Roman" w:eastAsia="Times New Roman" w:hAnsi="Times New Roman" w:cs="Times New Roman"/>
          <w:color w:val="000000"/>
          <w:highlight w:val="yellow"/>
        </w:rPr>
        <w:t xml:space="preserve">{{ </w:t>
      </w:r>
      <w:r w:rsidR="00D81578" w:rsidRPr="00DC4B3A">
        <w:rPr>
          <w:rFonts w:ascii="Times New Roman" w:eastAsia="Times New Roman" w:hAnsi="Times New Roman" w:cs="Times New Roman"/>
          <w:color w:val="000000"/>
          <w:highlight w:val="yellow"/>
          <w:shd w:val="clear" w:color="auto" w:fill="FFFF00"/>
        </w:rPr>
        <w:t>(</w:t>
      </w:r>
      <w:proofErr w:type="spellStart"/>
      <w:r w:rsidR="00D81578" w:rsidRPr="00DC4B3A">
        <w:rPr>
          <w:rFonts w:ascii="Times New Roman" w:eastAsia="Times New Roman" w:hAnsi="Times New Roman" w:cs="Times New Roman"/>
          <w:color w:val="000000"/>
          <w:highlight w:val="yellow"/>
          <w:shd w:val="clear" w:color="auto" w:fill="FFFF00"/>
        </w:rPr>
        <w:t>tax_year</w:t>
      </w:r>
      <w:r w:rsidR="00F47AF9" w:rsidRPr="00DC4B3A">
        <w:rPr>
          <w:rFonts w:ascii="Times New Roman" w:eastAsia="Times New Roman" w:hAnsi="Times New Roman" w:cs="Times New Roman"/>
          <w:color w:val="000000"/>
          <w:highlight w:val="yellow"/>
          <w:shd w:val="clear" w:color="auto" w:fill="FFFF00"/>
        </w:rPr>
        <w:t>_next</w:t>
      </w:r>
      <w:proofErr w:type="spellEnd"/>
      <w:r w:rsidR="00D81578" w:rsidRPr="00DC4B3A">
        <w:rPr>
          <w:rFonts w:ascii="Times New Roman" w:eastAsia="Times New Roman" w:hAnsi="Times New Roman" w:cs="Times New Roman"/>
          <w:color w:val="000000"/>
          <w:highlight w:val="yellow"/>
          <w:shd w:val="clear" w:color="auto" w:fill="FFFF00"/>
        </w:rPr>
        <w:t>)</w:t>
      </w:r>
      <w:r w:rsidR="00D81578" w:rsidRPr="00DC4B3A">
        <w:rPr>
          <w:rFonts w:ascii="Times New Roman" w:eastAsia="Times New Roman" w:hAnsi="Times New Roman" w:cs="Times New Roman"/>
          <w:color w:val="000000"/>
          <w:highlight w:val="yellow"/>
        </w:rPr>
        <w:t xml:space="preserve"> }}</w:t>
      </w:r>
      <w:r w:rsidRPr="00DC4B3A">
        <w:rPr>
          <w:rFonts w:ascii="Times New Roman" w:hAnsi="Times New Roman" w:cs="Times New Roman"/>
          <w:spacing w:val="-2"/>
          <w:highlight w:val="yellow"/>
        </w:rPr>
        <w:t>.</w:t>
      </w:r>
    </w:p>
    <w:p w14:paraId="125347D4"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784"/>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w:t>
      </w:r>
      <w:r w:rsidRPr="008E4E18">
        <w:rPr>
          <w:rFonts w:ascii="Times New Roman" w:hAnsi="Times New Roman" w:cs="Times New Roman"/>
          <w:u w:val="single"/>
        </w:rPr>
        <w:t>Comparison</w:t>
      </w:r>
      <w:r w:rsidRPr="008E4E18">
        <w:rPr>
          <w:rFonts w:ascii="Times New Roman" w:hAnsi="Times New Roman" w:cs="Times New Roman"/>
          <w:spacing w:val="-2"/>
          <w:u w:val="single"/>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mean,</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2"/>
        </w:rPr>
        <w:t xml:space="preserve"> </w:t>
      </w:r>
      <w:r w:rsidRPr="008E4E18">
        <w:rPr>
          <w:rFonts w:ascii="Times New Roman" w:hAnsi="Times New Roman" w:cs="Times New Roman"/>
        </w:rPr>
        <w:t>respec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Real</w:t>
      </w:r>
      <w:r w:rsidRPr="008E4E18">
        <w:rPr>
          <w:rFonts w:ascii="Times New Roman" w:hAnsi="Times New Roman" w:cs="Times New Roman"/>
          <w:spacing w:val="-2"/>
        </w:rPr>
        <w:t xml:space="preserve"> </w:t>
      </w:r>
      <w:r w:rsidRPr="008E4E18">
        <w:rPr>
          <w:rFonts w:ascii="Times New Roman" w:hAnsi="Times New Roman" w:cs="Times New Roman"/>
        </w:rPr>
        <w:t>Estate</w:t>
      </w:r>
      <w:r w:rsidRPr="008E4E18">
        <w:rPr>
          <w:rFonts w:ascii="Times New Roman" w:hAnsi="Times New Roman" w:cs="Times New Roman"/>
          <w:spacing w:val="-2"/>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each</w:t>
      </w:r>
      <w:r w:rsidRPr="008E4E18">
        <w:rPr>
          <w:rFonts w:ascii="Times New Roman" w:hAnsi="Times New Roman" w:cs="Times New Roman"/>
          <w:spacing w:val="-1"/>
        </w:rPr>
        <w:t xml:space="preserve"> </w:t>
      </w:r>
      <w:r w:rsidRPr="008E4E18">
        <w:rPr>
          <w:rFonts w:ascii="Times New Roman" w:hAnsi="Times New Roman" w:cs="Times New Roman"/>
        </w:rPr>
        <w:t>Tax</w:t>
      </w:r>
      <w:r w:rsidRPr="008E4E18">
        <w:rPr>
          <w:rFonts w:ascii="Times New Roman" w:hAnsi="Times New Roman" w:cs="Times New Roman"/>
          <w:spacing w:val="-2"/>
        </w:rPr>
        <w:t xml:space="preserve"> </w:t>
      </w:r>
      <w:r w:rsidRPr="008E4E18">
        <w:rPr>
          <w:rFonts w:ascii="Times New Roman" w:hAnsi="Times New Roman" w:cs="Times New Roman"/>
        </w:rPr>
        <w:t>Year</w:t>
      </w:r>
      <w:r w:rsidRPr="008E4E18">
        <w:rPr>
          <w:rFonts w:ascii="Times New Roman" w:hAnsi="Times New Roman" w:cs="Times New Roman"/>
          <w:spacing w:val="-52"/>
        </w:rPr>
        <w:t xml:space="preserve"> </w:t>
      </w:r>
      <w:r w:rsidRPr="008E4E18">
        <w:rPr>
          <w:rFonts w:ascii="Times New Roman" w:hAnsi="Times New Roman" w:cs="Times New Roman"/>
        </w:rPr>
        <w:t>subsequent</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 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2"/>
        </w:rPr>
        <w:t xml:space="preserve"> </w:t>
      </w:r>
      <w:r w:rsidRPr="008E4E18">
        <w:rPr>
          <w:rFonts w:ascii="Times New Roman" w:hAnsi="Times New Roman" w:cs="Times New Roman"/>
        </w:rPr>
        <w:t>Year (excluding</w:t>
      </w:r>
      <w:r w:rsidRPr="008E4E18">
        <w:rPr>
          <w:rFonts w:ascii="Times New Roman" w:hAnsi="Times New Roman" w:cs="Times New Roman"/>
          <w:spacing w:val="-1"/>
        </w:rPr>
        <w:t xml:space="preserve"> </w:t>
      </w:r>
      <w:r w:rsidRPr="008E4E18">
        <w:rPr>
          <w:rFonts w:ascii="Times New Roman" w:hAnsi="Times New Roman" w:cs="Times New Roman"/>
        </w:rPr>
        <w:t>business</w:t>
      </w:r>
      <w:r w:rsidRPr="008E4E18">
        <w:rPr>
          <w:rFonts w:ascii="Times New Roman" w:hAnsi="Times New Roman" w:cs="Times New Roman"/>
          <w:spacing w:val="-2"/>
        </w:rPr>
        <w:t xml:space="preserve"> </w:t>
      </w:r>
      <w:r w:rsidRPr="008E4E18">
        <w:rPr>
          <w:rFonts w:ascii="Times New Roman" w:hAnsi="Times New Roman" w:cs="Times New Roman"/>
        </w:rPr>
        <w:t>improvement</w:t>
      </w:r>
      <w:r w:rsidRPr="008E4E18">
        <w:rPr>
          <w:rFonts w:ascii="Times New Roman" w:hAnsi="Times New Roman" w:cs="Times New Roman"/>
          <w:spacing w:val="-2"/>
        </w:rPr>
        <w:t xml:space="preserve"> </w:t>
      </w:r>
      <w:r w:rsidRPr="008E4E18">
        <w:rPr>
          <w:rFonts w:ascii="Times New Roman" w:hAnsi="Times New Roman" w:cs="Times New Roman"/>
        </w:rPr>
        <w:t>district</w:t>
      </w:r>
      <w:r w:rsidRPr="008E4E18">
        <w:rPr>
          <w:rFonts w:ascii="Times New Roman" w:hAnsi="Times New Roman" w:cs="Times New Roman"/>
          <w:spacing w:val="-2"/>
        </w:rPr>
        <w:t xml:space="preserve"> </w:t>
      </w:r>
      <w:r w:rsidRPr="008E4E18">
        <w:rPr>
          <w:rFonts w:ascii="Times New Roman" w:hAnsi="Times New Roman" w:cs="Times New Roman"/>
        </w:rPr>
        <w:t>assessments).</w:t>
      </w:r>
    </w:p>
    <w:p w14:paraId="1FF75C72"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183"/>
        <w:contextualSpacing w:val="0"/>
        <w:rPr>
          <w:rFonts w:ascii="Times New Roman" w:hAnsi="Times New Roman" w:cs="Times New Roman"/>
        </w:rPr>
      </w:pPr>
      <w:r w:rsidRPr="008E4E18">
        <w:rPr>
          <w:rFonts w:ascii="Times New Roman" w:hAnsi="Times New Roman" w:cs="Times New Roman"/>
        </w:rPr>
        <w:t>If in any Comparison Tax Year, Real Estate Taxes shall be greater than Real Estate Taxes for the</w:t>
      </w:r>
      <w:r w:rsidRPr="008E4E18">
        <w:rPr>
          <w:rFonts w:ascii="Times New Roman" w:hAnsi="Times New Roman" w:cs="Times New Roman"/>
          <w:spacing w:val="-52"/>
        </w:rPr>
        <w:t xml:space="preserve"> </w:t>
      </w:r>
      <w:r w:rsidRPr="008E4E18">
        <w:rPr>
          <w:rFonts w:ascii="Times New Roman" w:hAnsi="Times New Roman" w:cs="Times New Roman"/>
        </w:rPr>
        <w:t>Tax Base Year for any reason (including but not limited to increase(s) in tax rate, and/or</w:t>
      </w:r>
      <w:r w:rsidRPr="008E4E18">
        <w:rPr>
          <w:rFonts w:ascii="Times New Roman" w:hAnsi="Times New Roman" w:cs="Times New Roman"/>
          <w:spacing w:val="1"/>
        </w:rPr>
        <w:t xml:space="preserve"> </w:t>
      </w:r>
      <w:r w:rsidRPr="008E4E18">
        <w:rPr>
          <w:rFonts w:ascii="Times New Roman" w:hAnsi="Times New Roman" w:cs="Times New Roman"/>
        </w:rPr>
        <w:t>increase(s) in assessed valuation occurring by reason of, among other things, changes in the</w:t>
      </w:r>
      <w:r w:rsidRPr="008E4E18">
        <w:rPr>
          <w:rFonts w:ascii="Times New Roman" w:hAnsi="Times New Roman" w:cs="Times New Roman"/>
          <w:spacing w:val="1"/>
        </w:rPr>
        <w:t xml:space="preserve"> </w:t>
      </w:r>
      <w:r w:rsidRPr="008E4E18">
        <w:rPr>
          <w:rFonts w:ascii="Times New Roman" w:hAnsi="Times New Roman" w:cs="Times New Roman"/>
        </w:rPr>
        <w:t>method of assessment, reassessments occurring in the normal course or outside of the normal</w:t>
      </w:r>
      <w:r w:rsidRPr="008E4E18">
        <w:rPr>
          <w:rFonts w:ascii="Times New Roman" w:hAnsi="Times New Roman" w:cs="Times New Roman"/>
          <w:spacing w:val="1"/>
        </w:rPr>
        <w:t xml:space="preserve"> </w:t>
      </w:r>
      <w:r w:rsidRPr="008E4E18">
        <w:rPr>
          <w:rFonts w:ascii="Times New Roman" w:hAnsi="Times New Roman" w:cs="Times New Roman"/>
        </w:rPr>
        <w:t>course, and increases in assessments by reason of improvements, alterations and additions to the</w:t>
      </w:r>
      <w:r w:rsidRPr="008E4E18">
        <w:rPr>
          <w:rFonts w:ascii="Times New Roman" w:hAnsi="Times New Roman" w:cs="Times New Roman"/>
          <w:spacing w:val="1"/>
        </w:rPr>
        <w:t xml:space="preserve"> </w:t>
      </w:r>
      <w:r w:rsidRPr="008E4E18">
        <w:rPr>
          <w:rFonts w:ascii="Times New Roman" w:hAnsi="Times New Roman" w:cs="Times New Roman"/>
        </w:rPr>
        <w:t>Building made by Tenant, other tenants, and/or Landlord), foreseen or unforeseen, Tenant shall</w:t>
      </w:r>
      <w:r w:rsidRPr="008E4E18">
        <w:rPr>
          <w:rFonts w:ascii="Times New Roman" w:hAnsi="Times New Roman" w:cs="Times New Roman"/>
          <w:spacing w:val="1"/>
        </w:rPr>
        <w:t xml:space="preserve"> </w:t>
      </w:r>
      <w:r w:rsidRPr="008E4E18">
        <w:rPr>
          <w:rFonts w:ascii="Times New Roman" w:hAnsi="Times New Roman" w:cs="Times New Roman"/>
        </w:rPr>
        <w:t>pay Landlord, as Additional Rent, an amount (the "</w:t>
      </w:r>
      <w:r w:rsidRPr="008E4E18">
        <w:rPr>
          <w:rFonts w:ascii="Times New Roman" w:hAnsi="Times New Roman" w:cs="Times New Roman"/>
          <w:u w:val="single"/>
        </w:rPr>
        <w:t>Tax Payment</w:t>
      </w:r>
      <w:r w:rsidRPr="008E4E18">
        <w:rPr>
          <w:rFonts w:ascii="Times New Roman" w:hAnsi="Times New Roman" w:cs="Times New Roman"/>
        </w:rPr>
        <w:t>") equal to Tenant’s</w:t>
      </w:r>
      <w:r w:rsidRPr="008E4E18">
        <w:rPr>
          <w:rFonts w:ascii="Times New Roman" w:hAnsi="Times New Roman" w:cs="Times New Roman"/>
          <w:spacing w:val="1"/>
        </w:rPr>
        <w:t xml:space="preserve"> </w:t>
      </w:r>
      <w:r w:rsidRPr="008E4E18">
        <w:rPr>
          <w:rFonts w:ascii="Times New Roman" w:hAnsi="Times New Roman" w:cs="Times New Roman"/>
        </w:rPr>
        <w:t>Proportionate Share of such increase.</w:t>
      </w:r>
      <w:r w:rsidRPr="008E4E18">
        <w:rPr>
          <w:rFonts w:ascii="Times New Roman" w:hAnsi="Times New Roman" w:cs="Times New Roman"/>
          <w:spacing w:val="55"/>
        </w:rPr>
        <w:t xml:space="preserve"> </w:t>
      </w:r>
      <w:r w:rsidRPr="008E4E18">
        <w:rPr>
          <w:rFonts w:ascii="Times New Roman" w:hAnsi="Times New Roman" w:cs="Times New Roman"/>
        </w:rPr>
        <w:t>The Tax Payment shall be due and payable on demand</w:t>
      </w:r>
      <w:r w:rsidRPr="008E4E18">
        <w:rPr>
          <w:rFonts w:ascii="Times New Roman" w:hAnsi="Times New Roman" w:cs="Times New Roman"/>
          <w:spacing w:val="1"/>
        </w:rPr>
        <w:t xml:space="preserve"> </w:t>
      </w:r>
      <w:r w:rsidRPr="008E4E18">
        <w:rPr>
          <w:rFonts w:ascii="Times New Roman" w:hAnsi="Times New Roman" w:cs="Times New Roman"/>
        </w:rPr>
        <w:t>after Tenant is invoiced for the amount, but Landlord may permit Tenant to make the Tax</w:t>
      </w:r>
      <w:r w:rsidRPr="008E4E18">
        <w:rPr>
          <w:rFonts w:ascii="Times New Roman" w:hAnsi="Times New Roman" w:cs="Times New Roman"/>
          <w:spacing w:val="1"/>
        </w:rPr>
        <w:t xml:space="preserve"> </w:t>
      </w:r>
      <w:r w:rsidRPr="008E4E18">
        <w:rPr>
          <w:rFonts w:ascii="Times New Roman" w:hAnsi="Times New Roman" w:cs="Times New Roman"/>
        </w:rPr>
        <w:t>Paymen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3"/>
        </w:rPr>
        <w:t xml:space="preserve"> </w:t>
      </w:r>
      <w:r w:rsidRPr="008E4E18">
        <w:rPr>
          <w:rFonts w:ascii="Times New Roman" w:hAnsi="Times New Roman" w:cs="Times New Roman"/>
        </w:rPr>
        <w:t>installments.</w:t>
      </w:r>
      <w:r w:rsidRPr="008E4E18">
        <w:rPr>
          <w:rFonts w:ascii="Times New Roman" w:hAnsi="Times New Roman" w:cs="Times New Roman"/>
          <w:spacing w:val="-2"/>
        </w:rPr>
        <w:t xml:space="preserve"> </w:t>
      </w:r>
      <w:r w:rsidRPr="008E4E18">
        <w:rPr>
          <w:rFonts w:ascii="Times New Roman" w:hAnsi="Times New Roman" w:cs="Times New Roman"/>
        </w:rPr>
        <w:t>Notwithstanding</w:t>
      </w:r>
      <w:r w:rsidRPr="008E4E18">
        <w:rPr>
          <w:rFonts w:ascii="Times New Roman" w:hAnsi="Times New Roman" w:cs="Times New Roman"/>
          <w:spacing w:val="-2"/>
        </w:rPr>
        <w:t xml:space="preserve"> </w:t>
      </w:r>
      <w:r w:rsidRPr="008E4E18">
        <w:rPr>
          <w:rFonts w:ascii="Times New Roman" w:hAnsi="Times New Roman" w:cs="Times New Roman"/>
        </w:rPr>
        <w:t>anything</w:t>
      </w:r>
      <w:r w:rsidRPr="008E4E18">
        <w:rPr>
          <w:rFonts w:ascii="Times New Roman" w:hAnsi="Times New Roman" w:cs="Times New Roman"/>
          <w:spacing w:val="-2"/>
        </w:rPr>
        <w:t xml:space="preserve"> </w:t>
      </w:r>
      <w:r w:rsidRPr="008E4E18">
        <w:rPr>
          <w:rFonts w:ascii="Times New Roman" w:hAnsi="Times New Roman" w:cs="Times New Roman"/>
        </w:rPr>
        <w:t>herein</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contrary,</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Rent</w:t>
      </w:r>
      <w:r w:rsidRPr="008E4E18">
        <w:rPr>
          <w:rFonts w:ascii="Times New Roman" w:hAnsi="Times New Roman" w:cs="Times New Roman"/>
          <w:spacing w:val="-52"/>
        </w:rPr>
        <w:t xml:space="preserve"> </w:t>
      </w:r>
      <w:r w:rsidRPr="008E4E18">
        <w:rPr>
          <w:rFonts w:ascii="Times New Roman" w:hAnsi="Times New Roman" w:cs="Times New Roman"/>
        </w:rPr>
        <w:t>Commencement Date, Tenant shall pay Tenant’s Proportionate Share of all assessments, whether</w:t>
      </w:r>
      <w:r w:rsidRPr="008E4E18">
        <w:rPr>
          <w:rFonts w:ascii="Times New Roman" w:hAnsi="Times New Roman" w:cs="Times New Roman"/>
          <w:spacing w:val="-52"/>
        </w:rPr>
        <w:t xml:space="preserve"> </w:t>
      </w:r>
      <w:r w:rsidRPr="008E4E18">
        <w:rPr>
          <w:rFonts w:ascii="Times New Roman" w:hAnsi="Times New Roman" w:cs="Times New Roman"/>
        </w:rPr>
        <w:t>special or general, and of all business improvement district assessments for each year during the</w:t>
      </w:r>
      <w:r w:rsidRPr="008E4E18">
        <w:rPr>
          <w:rFonts w:ascii="Times New Roman" w:hAnsi="Times New Roman" w:cs="Times New Roman"/>
          <w:spacing w:val="1"/>
        </w:rPr>
        <w:t xml:space="preserve"> </w:t>
      </w:r>
      <w:r w:rsidRPr="008E4E18">
        <w:rPr>
          <w:rFonts w:ascii="Times New Roman" w:hAnsi="Times New Roman" w:cs="Times New Roman"/>
        </w:rPr>
        <w:t>Term, without regard to any Comparison Tax Year and whether or not there are increases in such</w:t>
      </w:r>
      <w:r w:rsidRPr="008E4E18">
        <w:rPr>
          <w:rFonts w:ascii="Times New Roman" w:hAnsi="Times New Roman" w:cs="Times New Roman"/>
          <w:spacing w:val="-52"/>
        </w:rPr>
        <w:t xml:space="preserve"> </w:t>
      </w:r>
      <w:r w:rsidRPr="008E4E18">
        <w:rPr>
          <w:rFonts w:ascii="Times New Roman" w:hAnsi="Times New Roman" w:cs="Times New Roman"/>
        </w:rPr>
        <w:t>assessments</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those,</w:t>
      </w:r>
      <w:r w:rsidRPr="008E4E18">
        <w:rPr>
          <w:rFonts w:ascii="Times New Roman" w:hAnsi="Times New Roman" w:cs="Times New Roman"/>
          <w:spacing w:val="-1"/>
        </w:rPr>
        <w:t xml:space="preserve"> </w:t>
      </w:r>
      <w:r w:rsidRPr="008E4E18">
        <w:rPr>
          <w:rFonts w:ascii="Times New Roman" w:hAnsi="Times New Roman" w:cs="Times New Roman"/>
        </w:rPr>
        <w:t>if</w:t>
      </w:r>
      <w:r w:rsidRPr="008E4E18">
        <w:rPr>
          <w:rFonts w:ascii="Times New Roman" w:hAnsi="Times New Roman" w:cs="Times New Roman"/>
          <w:spacing w:val="-1"/>
        </w:rPr>
        <w:t xml:space="preserve"> </w:t>
      </w:r>
      <w:r w:rsidRPr="008E4E18">
        <w:rPr>
          <w:rFonts w:ascii="Times New Roman" w:hAnsi="Times New Roman" w:cs="Times New Roman"/>
        </w:rPr>
        <w:t>any, imposed</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1"/>
        </w:rPr>
        <w:t xml:space="preserve"> </w:t>
      </w:r>
      <w:r w:rsidRPr="008E4E18">
        <w:rPr>
          <w:rFonts w:ascii="Times New Roman" w:hAnsi="Times New Roman" w:cs="Times New Roman"/>
        </w:rPr>
        <w:t>Year.</w:t>
      </w:r>
    </w:p>
    <w:p w14:paraId="6FA23F61"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326"/>
        <w:contextualSpacing w:val="0"/>
        <w:rPr>
          <w:rFonts w:ascii="Times New Roman" w:hAnsi="Times New Roman" w:cs="Times New Roman"/>
        </w:rPr>
      </w:pPr>
      <w:r w:rsidRPr="008E4E18">
        <w:rPr>
          <w:rFonts w:ascii="Times New Roman" w:hAnsi="Times New Roman" w:cs="Times New Roman"/>
        </w:rPr>
        <w:t>If, after Tenant makes its Tax Payment (whether in a lump sum or in installments) for a specific</w:t>
      </w:r>
      <w:r w:rsidRPr="008E4E18">
        <w:rPr>
          <w:rFonts w:ascii="Times New Roman" w:hAnsi="Times New Roman" w:cs="Times New Roman"/>
          <w:spacing w:val="-52"/>
        </w:rPr>
        <w:t xml:space="preserve"> </w:t>
      </w:r>
      <w:r w:rsidRPr="008E4E18">
        <w:rPr>
          <w:rFonts w:ascii="Times New Roman" w:hAnsi="Times New Roman" w:cs="Times New Roman"/>
        </w:rPr>
        <w:t>Comparison Tax Year, the Real Estate Taxes are increased such that the amount of such Tax</w:t>
      </w:r>
      <w:r w:rsidRPr="008E4E18">
        <w:rPr>
          <w:rFonts w:ascii="Times New Roman" w:hAnsi="Times New Roman" w:cs="Times New Roman"/>
          <w:spacing w:val="1"/>
        </w:rPr>
        <w:t xml:space="preserve"> </w:t>
      </w:r>
      <w:r w:rsidRPr="008E4E18">
        <w:rPr>
          <w:rFonts w:ascii="Times New Roman" w:hAnsi="Times New Roman" w:cs="Times New Roman"/>
        </w:rPr>
        <w:t>Payment theretofore remitted to Landlord is less than Tenant’s Proportionate Share of such</w:t>
      </w:r>
      <w:r w:rsidRPr="008E4E18">
        <w:rPr>
          <w:rFonts w:ascii="Times New Roman" w:hAnsi="Times New Roman" w:cs="Times New Roman"/>
          <w:spacing w:val="1"/>
        </w:rPr>
        <w:t xml:space="preserve"> </w:t>
      </w:r>
      <w:r w:rsidRPr="008E4E18">
        <w:rPr>
          <w:rFonts w:ascii="Times New Roman" w:hAnsi="Times New Roman" w:cs="Times New Roman"/>
        </w:rPr>
        <w:t>increased</w:t>
      </w:r>
      <w:r w:rsidRPr="008E4E18">
        <w:rPr>
          <w:rFonts w:ascii="Times New Roman" w:hAnsi="Times New Roman" w:cs="Times New Roman"/>
          <w:spacing w:val="-1"/>
        </w:rPr>
        <w:t xml:space="preserve"> </w:t>
      </w:r>
      <w:r w:rsidRPr="008E4E18">
        <w:rPr>
          <w:rFonts w:ascii="Times New Roman" w:hAnsi="Times New Roman" w:cs="Times New Roman"/>
        </w:rPr>
        <w:t>Real</w:t>
      </w:r>
      <w:r w:rsidRPr="008E4E18">
        <w:rPr>
          <w:rFonts w:ascii="Times New Roman" w:hAnsi="Times New Roman" w:cs="Times New Roman"/>
          <w:spacing w:val="-1"/>
        </w:rPr>
        <w:t xml:space="preserve"> </w:t>
      </w:r>
      <w:r w:rsidRPr="008E4E18">
        <w:rPr>
          <w:rFonts w:ascii="Times New Roman" w:hAnsi="Times New Roman" w:cs="Times New Roman"/>
        </w:rPr>
        <w:t>Estate</w:t>
      </w:r>
      <w:r w:rsidRPr="008E4E18">
        <w:rPr>
          <w:rFonts w:ascii="Times New Roman" w:hAnsi="Times New Roman" w:cs="Times New Roman"/>
          <w:spacing w:val="-1"/>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shall pay</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eficiency to</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within</w:t>
      </w:r>
      <w:r w:rsidRPr="008E4E18">
        <w:rPr>
          <w:rFonts w:ascii="Times New Roman" w:hAnsi="Times New Roman" w:cs="Times New Roman"/>
          <w:spacing w:val="-1"/>
        </w:rPr>
        <w:t xml:space="preserve"> </w:t>
      </w:r>
      <w:r w:rsidRPr="008E4E18">
        <w:rPr>
          <w:rFonts w:ascii="Times New Roman" w:hAnsi="Times New Roman" w:cs="Times New Roman"/>
        </w:rPr>
        <w:t>30</w:t>
      </w:r>
      <w:r w:rsidRPr="008E4E18">
        <w:rPr>
          <w:rFonts w:ascii="Times New Roman" w:hAnsi="Times New Roman" w:cs="Times New Roman"/>
          <w:spacing w:val="-1"/>
        </w:rPr>
        <w:t xml:space="preserve"> </w:t>
      </w:r>
      <w:r w:rsidRPr="008E4E18">
        <w:rPr>
          <w:rFonts w:ascii="Times New Roman" w:hAnsi="Times New Roman" w:cs="Times New Roman"/>
        </w:rPr>
        <w:t>days</w:t>
      </w:r>
    </w:p>
    <w:p w14:paraId="3E664E65" w14:textId="77777777" w:rsidR="00E9291B" w:rsidRPr="008E4E18" w:rsidRDefault="00E9291B" w:rsidP="00E9291B">
      <w:pPr>
        <w:pStyle w:val="BodyText"/>
        <w:ind w:left="820" w:right="154"/>
        <w:sectPr w:rsidR="00E9291B" w:rsidRPr="008E4E18" w:rsidSect="00E9291B">
          <w:pgSz w:w="12240" w:h="15840"/>
          <w:pgMar w:top="1160" w:right="1320" w:bottom="1200" w:left="1340" w:header="0" w:footer="1016" w:gutter="0"/>
          <w:cols w:space="720"/>
        </w:sectPr>
      </w:pPr>
      <w:r w:rsidRPr="008E4E18">
        <w:t>following Tenant’s receipt of an invoice for such deficiency, and if Tenant has been making the</w:t>
      </w:r>
      <w:r w:rsidRPr="008E4E18">
        <w:rPr>
          <w:spacing w:val="1"/>
        </w:rPr>
        <w:t xml:space="preserve"> </w:t>
      </w:r>
      <w:r w:rsidRPr="008E4E18">
        <w:t>Tax Payment in installments, the required amount of the remaining installments shall be</w:t>
      </w:r>
      <w:r w:rsidRPr="008E4E18">
        <w:rPr>
          <w:spacing w:val="1"/>
        </w:rPr>
        <w:t xml:space="preserve"> </w:t>
      </w:r>
      <w:r w:rsidRPr="008E4E18">
        <w:t>increased.</w:t>
      </w:r>
      <w:r w:rsidRPr="008E4E18">
        <w:rPr>
          <w:spacing w:val="1"/>
        </w:rPr>
        <w:t xml:space="preserve"> </w:t>
      </w:r>
      <w:r w:rsidRPr="008E4E18">
        <w:t>If, after Tenant makes its Tax Payment for a specific Comparison Tax Year, the Real</w:t>
      </w:r>
      <w:r w:rsidRPr="008E4E18">
        <w:rPr>
          <w:spacing w:val="1"/>
        </w:rPr>
        <w:t xml:space="preserve"> </w:t>
      </w:r>
      <w:r w:rsidRPr="008E4E18">
        <w:t>Estate Taxes are decreased such that the amount of such Tax Payment theretofore remitted to</w:t>
      </w:r>
      <w:r w:rsidRPr="008E4E18">
        <w:rPr>
          <w:spacing w:val="1"/>
        </w:rPr>
        <w:t xml:space="preserve"> </w:t>
      </w:r>
      <w:r w:rsidRPr="008E4E18">
        <w:t>Landlord is more than Tenant’s Proportionate Share of such decreased Real Estate Taxes,</w:t>
      </w:r>
      <w:r w:rsidRPr="008E4E18">
        <w:rPr>
          <w:spacing w:val="1"/>
        </w:rPr>
        <w:t xml:space="preserve"> </w:t>
      </w:r>
      <w:r w:rsidRPr="008E4E18">
        <w:t>Landlord shall credit the excess (after deduction of Tenant's Proportionate Share of Landlord's</w:t>
      </w:r>
      <w:r w:rsidRPr="008E4E18">
        <w:rPr>
          <w:spacing w:val="1"/>
        </w:rPr>
        <w:t xml:space="preserve"> </w:t>
      </w:r>
      <w:r w:rsidRPr="008E4E18">
        <w:t>expenses incurred in connection with such decrease) against Tenant’s next Rent payable 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if</w:t>
      </w:r>
      <w:r w:rsidRPr="008E4E18">
        <w:rPr>
          <w:spacing w:val="-2"/>
        </w:rPr>
        <w:t xml:space="preserve"> </w:t>
      </w:r>
      <w:r w:rsidRPr="008E4E18">
        <w:t>any</w:t>
      </w:r>
      <w:r w:rsidRPr="008E4E18">
        <w:rPr>
          <w:spacing w:val="-1"/>
        </w:rPr>
        <w:t xml:space="preserve"> </w:t>
      </w:r>
      <w:r w:rsidRPr="008E4E18">
        <w:t>excess</w:t>
      </w:r>
      <w:r w:rsidRPr="008E4E18">
        <w:rPr>
          <w:spacing w:val="-2"/>
        </w:rPr>
        <w:t xml:space="preserve"> </w:t>
      </w:r>
      <w:r w:rsidRPr="008E4E18">
        <w:t>is</w:t>
      </w:r>
      <w:r w:rsidRPr="008E4E18">
        <w:rPr>
          <w:spacing w:val="-2"/>
        </w:rPr>
        <w:t xml:space="preserve"> </w:t>
      </w:r>
      <w:r w:rsidRPr="008E4E18">
        <w:t>due</w:t>
      </w:r>
      <w:r w:rsidRPr="008E4E18">
        <w:rPr>
          <w:spacing w:val="-2"/>
        </w:rPr>
        <w:t xml:space="preserve"> </w:t>
      </w:r>
      <w:r w:rsidRPr="008E4E18">
        <w:t>Tenant</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promptly</w:t>
      </w:r>
      <w:r w:rsidRPr="008E4E18">
        <w:rPr>
          <w:spacing w:val="-1"/>
        </w:rPr>
        <w:t xml:space="preserve"> </w:t>
      </w:r>
      <w:r w:rsidRPr="008E4E18">
        <w:t>pay</w:t>
      </w:r>
      <w:r w:rsidRPr="008E4E18">
        <w:rPr>
          <w:spacing w:val="-2"/>
        </w:rPr>
        <w:t xml:space="preserve"> </w:t>
      </w:r>
      <w:r w:rsidRPr="008E4E18">
        <w:t>such</w:t>
      </w:r>
      <w:r w:rsidRPr="008E4E18">
        <w:rPr>
          <w:spacing w:val="-52"/>
        </w:rPr>
        <w:t xml:space="preserve"> </w:t>
      </w:r>
      <w:r w:rsidRPr="008E4E18">
        <w:t>excess</w:t>
      </w:r>
      <w:r w:rsidRPr="008E4E18">
        <w:rPr>
          <w:spacing w:val="-2"/>
        </w:rPr>
        <w:t xml:space="preserve"> </w:t>
      </w:r>
      <w:r w:rsidRPr="008E4E18">
        <w:t>to Tenant.</w:t>
      </w:r>
    </w:p>
    <w:p w14:paraId="75DA50BB" w14:textId="77777777" w:rsidR="00E9291B" w:rsidRPr="008E4E18" w:rsidRDefault="00E9291B" w:rsidP="00CF0127">
      <w:pPr>
        <w:pStyle w:val="Heading1"/>
        <w:spacing w:before="78"/>
        <w:ind w:right="1570"/>
        <w:rPr>
          <w:rFonts w:cs="Times New Roman"/>
          <w:u w:val="none"/>
        </w:rPr>
      </w:pPr>
      <w:r w:rsidRPr="008E4E18">
        <w:rPr>
          <w:rFonts w:cs="Times New Roman"/>
          <w:u w:val="thick"/>
        </w:rPr>
        <w:t>Exhibit</w:t>
      </w:r>
      <w:r w:rsidRPr="008E4E18">
        <w:rPr>
          <w:rFonts w:cs="Times New Roman"/>
          <w:spacing w:val="-1"/>
          <w:u w:val="thick"/>
        </w:rPr>
        <w:t xml:space="preserve"> </w:t>
      </w:r>
      <w:r w:rsidRPr="008E4E18">
        <w:rPr>
          <w:rFonts w:cs="Times New Roman"/>
          <w:u w:val="thick"/>
        </w:rPr>
        <w:t>G</w:t>
      </w:r>
    </w:p>
    <w:p w14:paraId="5358002E" w14:textId="77777777" w:rsidR="00E9291B" w:rsidRPr="008E4E18" w:rsidRDefault="00E9291B" w:rsidP="00E9291B">
      <w:pPr>
        <w:pStyle w:val="BodyText"/>
        <w:spacing w:before="2"/>
        <w:ind w:left="0"/>
        <w:rPr>
          <w:b/>
          <w:sz w:val="14"/>
        </w:rPr>
      </w:pPr>
    </w:p>
    <w:p w14:paraId="720BD46D"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4AE15322"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413F0ACE" w14:textId="77777777" w:rsidR="00E9291B" w:rsidRPr="008E4E18" w:rsidRDefault="00E9291B" w:rsidP="00CF0127">
      <w:pPr>
        <w:pStyle w:val="Heading1"/>
        <w:spacing w:before="66"/>
        <w:ind w:right="1440"/>
        <w:rPr>
          <w:rFonts w:cs="Times New Roman"/>
          <w:u w:val="none"/>
        </w:rPr>
      </w:pPr>
      <w:r w:rsidRPr="008E4E18">
        <w:rPr>
          <w:rFonts w:cs="Times New Roman"/>
          <w:u w:val="thick"/>
        </w:rPr>
        <w:t>Exhibit</w:t>
      </w:r>
      <w:r w:rsidRPr="008E4E18">
        <w:rPr>
          <w:rFonts w:cs="Times New Roman"/>
          <w:spacing w:val="-1"/>
          <w:u w:val="thick"/>
        </w:rPr>
        <w:t xml:space="preserve"> </w:t>
      </w:r>
      <w:r w:rsidRPr="008E4E18">
        <w:rPr>
          <w:rFonts w:cs="Times New Roman"/>
          <w:u w:val="thick"/>
        </w:rPr>
        <w:t>H</w:t>
      </w:r>
    </w:p>
    <w:p w14:paraId="2A8E574E" w14:textId="77777777" w:rsidR="00E9291B" w:rsidRPr="008E4E18" w:rsidRDefault="00E9291B" w:rsidP="00E9291B">
      <w:pPr>
        <w:ind w:left="2841" w:right="2860"/>
        <w:jc w:val="center"/>
        <w:rPr>
          <w:rFonts w:ascii="Times New Roman" w:hAnsi="Times New Roman" w:cs="Times New Roman"/>
          <w:b/>
        </w:rPr>
      </w:pPr>
      <w:r w:rsidRPr="008E4E18">
        <w:rPr>
          <w:rFonts w:ascii="Times New Roman" w:hAnsi="Times New Roman" w:cs="Times New Roman"/>
          <w:b/>
          <w:u w:val="thick"/>
        </w:rPr>
        <w:t>GOO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ARANT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ATTACHED</w:t>
      </w:r>
    </w:p>
    <w:p w14:paraId="31B81657"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7E3DDA9F" w14:textId="77777777" w:rsidR="00E9291B" w:rsidRPr="008E4E18" w:rsidRDefault="00E9291B" w:rsidP="00E9291B">
      <w:pPr>
        <w:pStyle w:val="Heading1"/>
        <w:spacing w:before="65"/>
        <w:ind w:right="1573"/>
        <w:rPr>
          <w:rFonts w:cs="Times New Roman"/>
          <w:u w:val="none"/>
        </w:rPr>
      </w:pPr>
      <w:r w:rsidRPr="008E4E18">
        <w:rPr>
          <w:rFonts w:cs="Times New Roman"/>
          <w:u w:val="thick"/>
        </w:rPr>
        <w:t>Exhibit</w:t>
      </w:r>
      <w:r w:rsidRPr="008E4E18">
        <w:rPr>
          <w:rFonts w:cs="Times New Roman"/>
          <w:spacing w:val="-1"/>
          <w:u w:val="thick"/>
        </w:rPr>
        <w:t xml:space="preserve"> </w:t>
      </w:r>
      <w:r w:rsidRPr="008E4E18">
        <w:rPr>
          <w:rFonts w:cs="Times New Roman"/>
          <w:u w:val="thick"/>
        </w:rPr>
        <w:t>I</w:t>
      </w:r>
    </w:p>
    <w:p w14:paraId="25F90FDB" w14:textId="77777777" w:rsidR="00E9291B" w:rsidRPr="008E4E18" w:rsidRDefault="00E9291B" w:rsidP="00E9291B">
      <w:pPr>
        <w:pStyle w:val="BodyText"/>
        <w:spacing w:before="2"/>
        <w:ind w:left="0"/>
        <w:rPr>
          <w:b/>
          <w:sz w:val="14"/>
        </w:rPr>
      </w:pPr>
    </w:p>
    <w:p w14:paraId="5EE21568" w14:textId="77777777" w:rsidR="00E9291B" w:rsidRPr="008E4E18" w:rsidRDefault="00E9291B" w:rsidP="00E9291B">
      <w:pPr>
        <w:pStyle w:val="ListParagraph"/>
        <w:spacing w:before="65"/>
        <w:ind w:left="0" w:right="1578"/>
        <w:rPr>
          <w:rFonts w:ascii="Times New Roman" w:hAnsi="Times New Roman" w:cs="Times New Roman"/>
          <w:b/>
          <w:u w:val="thick"/>
        </w:rPr>
      </w:pPr>
      <w:r w:rsidRPr="008E4E18">
        <w:rPr>
          <w:rFonts w:ascii="Times New Roman" w:hAnsi="Times New Roman" w:cs="Times New Roman"/>
          <w:b/>
          <w:u w:val="thick"/>
        </w:rPr>
        <w:t>Principals</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wning</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a</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25%</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r</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reater</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interest</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in</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Tenant)</w:t>
      </w:r>
    </w:p>
    <w:p w14:paraId="27900CED" w14:textId="77777777" w:rsidR="00450225" w:rsidRDefault="00450225" w:rsidP="00E9291B">
      <w:pPr>
        <w:rPr>
          <w:rFonts w:ascii="Times New Roman" w:eastAsia="Times New Roman" w:hAnsi="Times New Roman" w:cs="Times New Roman"/>
          <w:color w:val="000000"/>
          <w:highlight w:val="yellow"/>
        </w:rPr>
      </w:pPr>
    </w:p>
    <w:p w14:paraId="22A3EB43" w14:textId="35A807A9" w:rsidR="00E9291B" w:rsidRPr="008E4E18" w:rsidRDefault="00D81578" w:rsidP="00E9291B">
      <w:pPr>
        <w:rPr>
          <w:rFonts w:ascii="Times New Roman" w:hAnsi="Times New Roman" w:cs="Times New Roman"/>
        </w:rPr>
      </w:pPr>
      <w:r w:rsidRPr="00D81578">
        <w:rPr>
          <w:rFonts w:ascii="Times New Roman" w:eastAsia="Times New Roman" w:hAnsi="Times New Roman" w:cs="Times New Roman"/>
          <w:color w:val="000000"/>
          <w:highlight w:val="yellow"/>
        </w:rPr>
        <w:t xml:space="preserve">{{ </w:t>
      </w:r>
      <w:proofErr w:type="spellStart"/>
      <w:r w:rsidR="000C33A7" w:rsidRPr="000C33A7">
        <w:rPr>
          <w:rFonts w:ascii="Times New Roman" w:eastAsia="Times New Roman" w:hAnsi="Times New Roman" w:cs="Times New Roman"/>
          <w:color w:val="000000"/>
          <w:shd w:val="clear" w:color="auto" w:fill="FFFF00"/>
        </w:rPr>
        <w:t>guarantor_bullet_list</w:t>
      </w:r>
      <w:proofErr w:type="spellEnd"/>
      <w:r w:rsidR="000C33A7" w:rsidRPr="000C33A7">
        <w:rPr>
          <w:rFonts w:ascii="Times New Roman" w:eastAsia="Times New Roman" w:hAnsi="Times New Roman" w:cs="Times New Roman"/>
          <w:color w:val="000000"/>
          <w:highlight w:val="yellow"/>
          <w:shd w:val="clear" w:color="auto" w:fill="FFFF00"/>
        </w:rPr>
        <w:t xml:space="preserve"> </w:t>
      </w:r>
      <w:r w:rsidRPr="00D81578">
        <w:rPr>
          <w:rFonts w:ascii="Times New Roman" w:eastAsia="Times New Roman" w:hAnsi="Times New Roman" w:cs="Times New Roman"/>
          <w:color w:val="000000"/>
          <w:highlight w:val="yellow"/>
        </w:rPr>
        <w:t>}}</w:t>
      </w:r>
    </w:p>
    <w:p w14:paraId="5EC886B3" w14:textId="4097140A" w:rsidR="007339B1" w:rsidRPr="008E4E18" w:rsidRDefault="007339B1" w:rsidP="00E9291B">
      <w:pPr>
        <w:rPr>
          <w:rFonts w:ascii="Times New Roman" w:hAnsi="Times New Roman" w:cs="Times New Roman"/>
        </w:rPr>
      </w:pPr>
    </w:p>
    <w:sectPr w:rsidR="007339B1" w:rsidRPr="008E4E1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5C33F" w14:textId="77777777" w:rsidR="00A66633" w:rsidRDefault="00A66633">
      <w:pPr>
        <w:spacing w:after="0" w:line="240" w:lineRule="auto"/>
      </w:pPr>
      <w:r>
        <w:separator/>
      </w:r>
    </w:p>
  </w:endnote>
  <w:endnote w:type="continuationSeparator" w:id="0">
    <w:p w14:paraId="20702185" w14:textId="77777777" w:rsidR="00A66633" w:rsidRDefault="00A66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AE617" w14:textId="77777777" w:rsidR="00E9291B" w:rsidRDefault="00E929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685959"/>
      <w:docPartObj>
        <w:docPartGallery w:val="Page Numbers (Bottom of Page)"/>
        <w:docPartUnique/>
      </w:docPartObj>
    </w:sdtPr>
    <w:sdtContent>
      <w:sdt>
        <w:sdtPr>
          <w:id w:val="-1705238520"/>
          <w:docPartObj>
            <w:docPartGallery w:val="Page Numbers (Top of Page)"/>
            <w:docPartUnique/>
          </w:docPartObj>
        </w:sdtPr>
        <w:sdtContent>
          <w:p w14:paraId="7DA73631"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2D7024B" w14:textId="77777777" w:rsidR="00E9291B" w:rsidRDefault="00E9291B">
    <w:pPr>
      <w:pStyle w:val="BodyText"/>
      <w:spacing w:line="14" w:lineRule="auto"/>
      <w:ind w:left="0"/>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D53C" w14:textId="77777777" w:rsidR="00E9291B" w:rsidRDefault="00E929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5359415"/>
      <w:docPartObj>
        <w:docPartGallery w:val="Page Numbers (Bottom of Page)"/>
        <w:docPartUnique/>
      </w:docPartObj>
    </w:sdtPr>
    <w:sdtContent>
      <w:sdt>
        <w:sdtPr>
          <w:id w:val="878437881"/>
          <w:docPartObj>
            <w:docPartGallery w:val="Page Numbers (Top of Page)"/>
            <w:docPartUnique/>
          </w:docPartObj>
        </w:sdtPr>
        <w:sdtContent>
          <w:p w14:paraId="66E83A94"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61C3207" w14:textId="77777777" w:rsidR="00E9291B" w:rsidRDefault="00E9291B">
    <w:pPr>
      <w:pStyle w:val="BodyText"/>
      <w:spacing w:line="14" w:lineRule="auto"/>
      <w:ind w:left="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1245262"/>
      <w:docPartObj>
        <w:docPartGallery w:val="Page Numbers (Bottom of Page)"/>
        <w:docPartUnique/>
      </w:docPartObj>
    </w:sdtPr>
    <w:sdtContent>
      <w:sdt>
        <w:sdtPr>
          <w:id w:val="634452669"/>
          <w:docPartObj>
            <w:docPartGallery w:val="Page Numbers (Top of Page)"/>
            <w:docPartUnique/>
          </w:docPartObj>
        </w:sdtPr>
        <w:sdtContent>
          <w:p w14:paraId="2D93276D"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5C4D54" w14:textId="77777777" w:rsidR="00E9291B" w:rsidRDefault="00E9291B">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F1C39" w14:textId="77777777" w:rsidR="00A66633" w:rsidRDefault="00A66633">
      <w:pPr>
        <w:spacing w:after="0" w:line="240" w:lineRule="auto"/>
      </w:pPr>
      <w:r>
        <w:separator/>
      </w:r>
    </w:p>
  </w:footnote>
  <w:footnote w:type="continuationSeparator" w:id="0">
    <w:p w14:paraId="110FACC2" w14:textId="77777777" w:rsidR="00A66633" w:rsidRDefault="00A66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367D9" w14:textId="77777777" w:rsidR="00E9291B" w:rsidRDefault="00E929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B4127" w14:textId="77777777" w:rsidR="00E9291B" w:rsidRDefault="00E929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8269A" w14:textId="77777777" w:rsidR="00E9291B" w:rsidRDefault="00E929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C62E8"/>
    <w:multiLevelType w:val="hybridMultilevel"/>
    <w:tmpl w:val="6AFE1D9E"/>
    <w:lvl w:ilvl="0" w:tplc="B628A8A0">
      <w:start w:val="2"/>
      <w:numFmt w:val="lowerLetter"/>
      <w:lvlText w:val="(%1)"/>
      <w:lvlJc w:val="left"/>
      <w:pPr>
        <w:ind w:left="-98" w:hanging="312"/>
      </w:pPr>
      <w:rPr>
        <w:rFonts w:ascii="Times New Roman" w:eastAsia="Times New Roman" w:hAnsi="Times New Roman" w:cs="Times New Roman" w:hint="default"/>
        <w:w w:val="99"/>
        <w:sz w:val="22"/>
        <w:szCs w:val="22"/>
        <w:lang w:val="en-US" w:eastAsia="en-US" w:bidi="ar-SA"/>
      </w:rPr>
    </w:lvl>
    <w:lvl w:ilvl="1" w:tplc="8E1C4358">
      <w:start w:val="1"/>
      <w:numFmt w:val="lowerLetter"/>
      <w:lvlText w:val="(%2)"/>
      <w:lvlJc w:val="left"/>
      <w:pPr>
        <w:ind w:left="-98" w:hanging="720"/>
      </w:pPr>
      <w:rPr>
        <w:rFonts w:hint="default"/>
        <w:w w:val="99"/>
        <w:lang w:val="en-US" w:eastAsia="en-US" w:bidi="ar-SA"/>
      </w:rPr>
    </w:lvl>
    <w:lvl w:ilvl="2" w:tplc="0EF8890E">
      <w:numFmt w:val="bullet"/>
      <w:lvlText w:val="•"/>
      <w:lvlJc w:val="left"/>
      <w:pPr>
        <w:ind w:left="1798" w:hanging="720"/>
      </w:pPr>
      <w:rPr>
        <w:rFonts w:hint="default"/>
        <w:lang w:val="en-US" w:eastAsia="en-US" w:bidi="ar-SA"/>
      </w:rPr>
    </w:lvl>
    <w:lvl w:ilvl="3" w:tplc="709A3224">
      <w:numFmt w:val="bullet"/>
      <w:lvlText w:val="•"/>
      <w:lvlJc w:val="left"/>
      <w:pPr>
        <w:ind w:left="2746" w:hanging="720"/>
      </w:pPr>
      <w:rPr>
        <w:rFonts w:hint="default"/>
        <w:lang w:val="en-US" w:eastAsia="en-US" w:bidi="ar-SA"/>
      </w:rPr>
    </w:lvl>
    <w:lvl w:ilvl="4" w:tplc="0C521E56">
      <w:numFmt w:val="bullet"/>
      <w:lvlText w:val="•"/>
      <w:lvlJc w:val="left"/>
      <w:pPr>
        <w:ind w:left="3694" w:hanging="720"/>
      </w:pPr>
      <w:rPr>
        <w:rFonts w:hint="default"/>
        <w:lang w:val="en-US" w:eastAsia="en-US" w:bidi="ar-SA"/>
      </w:rPr>
    </w:lvl>
    <w:lvl w:ilvl="5" w:tplc="18A4B7A6">
      <w:numFmt w:val="bullet"/>
      <w:lvlText w:val="•"/>
      <w:lvlJc w:val="left"/>
      <w:pPr>
        <w:ind w:left="4642" w:hanging="720"/>
      </w:pPr>
      <w:rPr>
        <w:rFonts w:hint="default"/>
        <w:lang w:val="en-US" w:eastAsia="en-US" w:bidi="ar-SA"/>
      </w:rPr>
    </w:lvl>
    <w:lvl w:ilvl="6" w:tplc="048CE5F0">
      <w:numFmt w:val="bullet"/>
      <w:lvlText w:val="•"/>
      <w:lvlJc w:val="left"/>
      <w:pPr>
        <w:ind w:left="5590" w:hanging="720"/>
      </w:pPr>
      <w:rPr>
        <w:rFonts w:hint="default"/>
        <w:lang w:val="en-US" w:eastAsia="en-US" w:bidi="ar-SA"/>
      </w:rPr>
    </w:lvl>
    <w:lvl w:ilvl="7" w:tplc="AF62E6D2">
      <w:numFmt w:val="bullet"/>
      <w:lvlText w:val="•"/>
      <w:lvlJc w:val="left"/>
      <w:pPr>
        <w:ind w:left="6538" w:hanging="720"/>
      </w:pPr>
      <w:rPr>
        <w:rFonts w:hint="default"/>
        <w:lang w:val="en-US" w:eastAsia="en-US" w:bidi="ar-SA"/>
      </w:rPr>
    </w:lvl>
    <w:lvl w:ilvl="8" w:tplc="C420B4B8">
      <w:numFmt w:val="bullet"/>
      <w:lvlText w:val="•"/>
      <w:lvlJc w:val="left"/>
      <w:pPr>
        <w:ind w:left="7486" w:hanging="720"/>
      </w:pPr>
      <w:rPr>
        <w:rFonts w:hint="default"/>
        <w:lang w:val="en-US" w:eastAsia="en-US" w:bidi="ar-SA"/>
      </w:rPr>
    </w:lvl>
  </w:abstractNum>
  <w:abstractNum w:abstractNumId="1" w15:restartNumberingAfterBreak="0">
    <w:nsid w:val="07D1096B"/>
    <w:multiLevelType w:val="hybridMultilevel"/>
    <w:tmpl w:val="226004CA"/>
    <w:lvl w:ilvl="0" w:tplc="04C43878">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A1E8B69E">
      <w:numFmt w:val="bullet"/>
      <w:lvlText w:val="•"/>
      <w:lvlJc w:val="left"/>
      <w:pPr>
        <w:ind w:left="1048" w:hanging="720"/>
      </w:pPr>
      <w:rPr>
        <w:rFonts w:hint="default"/>
        <w:lang w:val="en-US" w:eastAsia="en-US" w:bidi="ar-SA"/>
      </w:rPr>
    </w:lvl>
    <w:lvl w:ilvl="2" w:tplc="46A0E926">
      <w:numFmt w:val="bullet"/>
      <w:lvlText w:val="•"/>
      <w:lvlJc w:val="left"/>
      <w:pPr>
        <w:ind w:left="1996" w:hanging="720"/>
      </w:pPr>
      <w:rPr>
        <w:rFonts w:hint="default"/>
        <w:lang w:val="en-US" w:eastAsia="en-US" w:bidi="ar-SA"/>
      </w:rPr>
    </w:lvl>
    <w:lvl w:ilvl="3" w:tplc="056A0E94">
      <w:numFmt w:val="bullet"/>
      <w:lvlText w:val="•"/>
      <w:lvlJc w:val="left"/>
      <w:pPr>
        <w:ind w:left="2944" w:hanging="720"/>
      </w:pPr>
      <w:rPr>
        <w:rFonts w:hint="default"/>
        <w:lang w:val="en-US" w:eastAsia="en-US" w:bidi="ar-SA"/>
      </w:rPr>
    </w:lvl>
    <w:lvl w:ilvl="4" w:tplc="912A88CC">
      <w:numFmt w:val="bullet"/>
      <w:lvlText w:val="•"/>
      <w:lvlJc w:val="left"/>
      <w:pPr>
        <w:ind w:left="3892" w:hanging="720"/>
      </w:pPr>
      <w:rPr>
        <w:rFonts w:hint="default"/>
        <w:lang w:val="en-US" w:eastAsia="en-US" w:bidi="ar-SA"/>
      </w:rPr>
    </w:lvl>
    <w:lvl w:ilvl="5" w:tplc="735A9FDC">
      <w:numFmt w:val="bullet"/>
      <w:lvlText w:val="•"/>
      <w:lvlJc w:val="left"/>
      <w:pPr>
        <w:ind w:left="4840" w:hanging="720"/>
      </w:pPr>
      <w:rPr>
        <w:rFonts w:hint="default"/>
        <w:lang w:val="en-US" w:eastAsia="en-US" w:bidi="ar-SA"/>
      </w:rPr>
    </w:lvl>
    <w:lvl w:ilvl="6" w:tplc="41CA5B5C">
      <w:numFmt w:val="bullet"/>
      <w:lvlText w:val="•"/>
      <w:lvlJc w:val="left"/>
      <w:pPr>
        <w:ind w:left="5788" w:hanging="720"/>
      </w:pPr>
      <w:rPr>
        <w:rFonts w:hint="default"/>
        <w:lang w:val="en-US" w:eastAsia="en-US" w:bidi="ar-SA"/>
      </w:rPr>
    </w:lvl>
    <w:lvl w:ilvl="7" w:tplc="5CAE121E">
      <w:numFmt w:val="bullet"/>
      <w:lvlText w:val="•"/>
      <w:lvlJc w:val="left"/>
      <w:pPr>
        <w:ind w:left="6736" w:hanging="720"/>
      </w:pPr>
      <w:rPr>
        <w:rFonts w:hint="default"/>
        <w:lang w:val="en-US" w:eastAsia="en-US" w:bidi="ar-SA"/>
      </w:rPr>
    </w:lvl>
    <w:lvl w:ilvl="8" w:tplc="723E3652">
      <w:numFmt w:val="bullet"/>
      <w:lvlText w:val="•"/>
      <w:lvlJc w:val="left"/>
      <w:pPr>
        <w:ind w:left="7684" w:hanging="720"/>
      </w:pPr>
      <w:rPr>
        <w:rFonts w:hint="default"/>
        <w:lang w:val="en-US" w:eastAsia="en-US" w:bidi="ar-SA"/>
      </w:rPr>
    </w:lvl>
  </w:abstractNum>
  <w:abstractNum w:abstractNumId="2" w15:restartNumberingAfterBreak="0">
    <w:nsid w:val="0D9C5A3E"/>
    <w:multiLevelType w:val="hybridMultilevel"/>
    <w:tmpl w:val="101668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74FCD"/>
    <w:multiLevelType w:val="hybridMultilevel"/>
    <w:tmpl w:val="88324C54"/>
    <w:lvl w:ilvl="0" w:tplc="923A5902">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37CAC33A">
      <w:numFmt w:val="bullet"/>
      <w:lvlText w:val="•"/>
      <w:lvlJc w:val="left"/>
      <w:pPr>
        <w:ind w:left="1696" w:hanging="361"/>
      </w:pPr>
      <w:rPr>
        <w:rFonts w:hint="default"/>
        <w:lang w:val="en-US" w:eastAsia="en-US" w:bidi="ar-SA"/>
      </w:rPr>
    </w:lvl>
    <w:lvl w:ilvl="2" w:tplc="003AF496">
      <w:numFmt w:val="bullet"/>
      <w:lvlText w:val="•"/>
      <w:lvlJc w:val="left"/>
      <w:pPr>
        <w:ind w:left="2572" w:hanging="361"/>
      </w:pPr>
      <w:rPr>
        <w:rFonts w:hint="default"/>
        <w:lang w:val="en-US" w:eastAsia="en-US" w:bidi="ar-SA"/>
      </w:rPr>
    </w:lvl>
    <w:lvl w:ilvl="3" w:tplc="AC7A6222">
      <w:numFmt w:val="bullet"/>
      <w:lvlText w:val="•"/>
      <w:lvlJc w:val="left"/>
      <w:pPr>
        <w:ind w:left="3448" w:hanging="361"/>
      </w:pPr>
      <w:rPr>
        <w:rFonts w:hint="default"/>
        <w:lang w:val="en-US" w:eastAsia="en-US" w:bidi="ar-SA"/>
      </w:rPr>
    </w:lvl>
    <w:lvl w:ilvl="4" w:tplc="0E064014">
      <w:numFmt w:val="bullet"/>
      <w:lvlText w:val="•"/>
      <w:lvlJc w:val="left"/>
      <w:pPr>
        <w:ind w:left="4324" w:hanging="361"/>
      </w:pPr>
      <w:rPr>
        <w:rFonts w:hint="default"/>
        <w:lang w:val="en-US" w:eastAsia="en-US" w:bidi="ar-SA"/>
      </w:rPr>
    </w:lvl>
    <w:lvl w:ilvl="5" w:tplc="A49ED2F4">
      <w:numFmt w:val="bullet"/>
      <w:lvlText w:val="•"/>
      <w:lvlJc w:val="left"/>
      <w:pPr>
        <w:ind w:left="5200" w:hanging="361"/>
      </w:pPr>
      <w:rPr>
        <w:rFonts w:hint="default"/>
        <w:lang w:val="en-US" w:eastAsia="en-US" w:bidi="ar-SA"/>
      </w:rPr>
    </w:lvl>
    <w:lvl w:ilvl="6" w:tplc="65F6F9C0">
      <w:numFmt w:val="bullet"/>
      <w:lvlText w:val="•"/>
      <w:lvlJc w:val="left"/>
      <w:pPr>
        <w:ind w:left="6076" w:hanging="361"/>
      </w:pPr>
      <w:rPr>
        <w:rFonts w:hint="default"/>
        <w:lang w:val="en-US" w:eastAsia="en-US" w:bidi="ar-SA"/>
      </w:rPr>
    </w:lvl>
    <w:lvl w:ilvl="7" w:tplc="DAE4EE2A">
      <w:numFmt w:val="bullet"/>
      <w:lvlText w:val="•"/>
      <w:lvlJc w:val="left"/>
      <w:pPr>
        <w:ind w:left="6952" w:hanging="361"/>
      </w:pPr>
      <w:rPr>
        <w:rFonts w:hint="default"/>
        <w:lang w:val="en-US" w:eastAsia="en-US" w:bidi="ar-SA"/>
      </w:rPr>
    </w:lvl>
    <w:lvl w:ilvl="8" w:tplc="6A82747E">
      <w:numFmt w:val="bullet"/>
      <w:lvlText w:val="•"/>
      <w:lvlJc w:val="left"/>
      <w:pPr>
        <w:ind w:left="7828" w:hanging="361"/>
      </w:pPr>
      <w:rPr>
        <w:rFonts w:hint="default"/>
        <w:lang w:val="en-US" w:eastAsia="en-US" w:bidi="ar-SA"/>
      </w:rPr>
    </w:lvl>
  </w:abstractNum>
  <w:abstractNum w:abstractNumId="4" w15:restartNumberingAfterBreak="0">
    <w:nsid w:val="15202645"/>
    <w:multiLevelType w:val="hybridMultilevel"/>
    <w:tmpl w:val="7B10742C"/>
    <w:lvl w:ilvl="0" w:tplc="49A4A840">
      <w:start w:val="4"/>
      <w:numFmt w:val="decimal"/>
      <w:lvlText w:val="(%1)"/>
      <w:lvlJc w:val="left"/>
      <w:pPr>
        <w:tabs>
          <w:tab w:val="num" w:pos="720"/>
        </w:tabs>
        <w:ind w:left="720" w:hanging="360"/>
      </w:pPr>
      <w:rPr>
        <w:rFonts w:hint="default"/>
      </w:rPr>
    </w:lvl>
    <w:lvl w:ilvl="1" w:tplc="1A7C7E2E">
      <w:start w:val="1"/>
      <w:numFmt w:val="lowerLetter"/>
      <w:lvlText w:val="(%2)"/>
      <w:lvlJc w:val="left"/>
      <w:pPr>
        <w:tabs>
          <w:tab w:val="num" w:pos="720"/>
        </w:tabs>
        <w:ind w:left="72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5F36B4"/>
    <w:multiLevelType w:val="multilevel"/>
    <w:tmpl w:val="7EEC9B0A"/>
    <w:lvl w:ilvl="0">
      <w:start w:val="1"/>
      <w:numFmt w:val="decimal"/>
      <w:pStyle w:val="Legal2L1"/>
      <w:lvlText w:val="Article %1."/>
      <w:lvlJc w:val="left"/>
      <w:pPr>
        <w:tabs>
          <w:tab w:val="num" w:pos="2520"/>
        </w:tabs>
        <w:ind w:left="2880" w:hanging="1440"/>
      </w:pPr>
      <w:rPr>
        <w:rFonts w:ascii="Times New Roman" w:hAnsi="Times New Roman" w:cs="Times New Roman"/>
        <w:b/>
        <w:bCs/>
        <w:i w:val="0"/>
        <w:iCs w:val="0"/>
        <w:caps w:val="0"/>
        <w:smallCaps w:val="0"/>
        <w:color w:val="auto"/>
        <w:sz w:val="24"/>
        <w:szCs w:val="24"/>
        <w:u w:val="none"/>
      </w:rPr>
    </w:lvl>
    <w:lvl w:ilvl="1">
      <w:start w:val="1"/>
      <w:numFmt w:val="decimal"/>
      <w:pStyle w:val="Legal2L2"/>
      <w:lvlText w:val="Section %1.%2"/>
      <w:lvlJc w:val="left"/>
      <w:pPr>
        <w:tabs>
          <w:tab w:val="num" w:pos="2160"/>
        </w:tabs>
        <w:ind w:firstLine="1440"/>
      </w:pPr>
      <w:rPr>
        <w:rFonts w:ascii="Times New Roman" w:hAnsi="Times New Roman" w:cs="Times New Roman"/>
        <w:b/>
        <w:bCs/>
        <w:i w:val="0"/>
        <w:iCs w:val="0"/>
        <w:caps w:val="0"/>
        <w:smallCaps w:val="0"/>
        <w:color w:val="auto"/>
        <w:sz w:val="24"/>
        <w:szCs w:val="24"/>
        <w:u w:val="none"/>
      </w:rPr>
    </w:lvl>
    <w:lvl w:ilvl="2">
      <w:start w:val="1"/>
      <w:numFmt w:val="lowerLetter"/>
      <w:pStyle w:val="Legal2L3"/>
      <w:lvlText w:val="(%3)"/>
      <w:lvlJc w:val="left"/>
      <w:pPr>
        <w:tabs>
          <w:tab w:val="num" w:pos="1620"/>
        </w:tabs>
        <w:ind w:firstLine="1440"/>
      </w:pPr>
      <w:rPr>
        <w:rFonts w:ascii="Times New Roman" w:hAnsi="Times New Roman" w:cs="Times New Roman"/>
        <w:b w:val="0"/>
        <w:bCs w:val="0"/>
        <w:i w:val="0"/>
        <w:iCs w:val="0"/>
        <w:caps w:val="0"/>
        <w:smallCaps w:val="0"/>
        <w:color w:val="auto"/>
        <w:sz w:val="24"/>
        <w:szCs w:val="24"/>
        <w:u w:val="none"/>
      </w:rPr>
    </w:lvl>
    <w:lvl w:ilvl="3">
      <w:start w:val="1"/>
      <w:numFmt w:val="lowerLetter"/>
      <w:pStyle w:val="Legal2L4"/>
      <w:lvlText w:val="(%4)"/>
      <w:lvlJc w:val="left"/>
      <w:pPr>
        <w:tabs>
          <w:tab w:val="num" w:pos="2160"/>
        </w:tabs>
        <w:ind w:firstLine="1440"/>
      </w:pPr>
      <w:rPr>
        <w:rFonts w:ascii="Times New Roman" w:hAnsi="Times New Roman" w:cs="Times New Roman"/>
        <w:b w:val="0"/>
        <w:bCs w:val="0"/>
        <w:i w:val="0"/>
        <w:iCs w:val="0"/>
        <w:caps w:val="0"/>
        <w:smallCaps w:val="0"/>
        <w:color w:val="auto"/>
        <w:sz w:val="24"/>
        <w:szCs w:val="24"/>
        <w:u w:val="none"/>
      </w:rPr>
    </w:lvl>
    <w:lvl w:ilvl="4">
      <w:start w:val="1"/>
      <w:numFmt w:val="lowerRoman"/>
      <w:pStyle w:val="Legal2L5"/>
      <w:lvlText w:val="(%5)"/>
      <w:lvlJc w:val="left"/>
      <w:pPr>
        <w:tabs>
          <w:tab w:val="num" w:pos="2160"/>
        </w:tabs>
        <w:ind w:left="720" w:firstLine="720"/>
      </w:pPr>
      <w:rPr>
        <w:rFonts w:ascii="Times New Roman" w:hAnsi="Times New Roman" w:cs="Times New Roman"/>
        <w:b w:val="0"/>
        <w:bCs w:val="0"/>
        <w:i w:val="0"/>
        <w:iCs w:val="0"/>
        <w:caps w:val="0"/>
        <w:smallCaps w:val="0"/>
        <w:color w:val="auto"/>
        <w:sz w:val="24"/>
        <w:szCs w:val="24"/>
        <w:u w:val="none"/>
      </w:rPr>
    </w:lvl>
    <w:lvl w:ilvl="5">
      <w:start w:val="1"/>
      <w:numFmt w:val="lowerLetter"/>
      <w:pStyle w:val="Legal2L6"/>
      <w:lvlText w:val="%6."/>
      <w:lvlJc w:val="left"/>
      <w:pPr>
        <w:tabs>
          <w:tab w:val="num" w:pos="4320"/>
        </w:tabs>
        <w:ind w:firstLine="3600"/>
      </w:pPr>
      <w:rPr>
        <w:rFonts w:ascii="Times New Roman" w:hAnsi="Times New Roman" w:cs="Times New Roman"/>
        <w:b w:val="0"/>
        <w:bCs w:val="0"/>
        <w:i w:val="0"/>
        <w:iCs w:val="0"/>
        <w:caps w:val="0"/>
        <w:smallCaps w:val="0"/>
        <w:color w:val="auto"/>
        <w:sz w:val="24"/>
        <w:szCs w:val="24"/>
        <w:u w:val="none"/>
      </w:rPr>
    </w:lvl>
    <w:lvl w:ilvl="6">
      <w:start w:val="1"/>
      <w:numFmt w:val="lowerRoman"/>
      <w:pStyle w:val="Legal2L7"/>
      <w:lvlText w:val="%7."/>
      <w:lvlJc w:val="left"/>
      <w:pPr>
        <w:tabs>
          <w:tab w:val="num" w:pos="5040"/>
        </w:tabs>
        <w:ind w:firstLine="4320"/>
      </w:pPr>
      <w:rPr>
        <w:rFonts w:ascii="Times New Roman" w:hAnsi="Times New Roman" w:cs="Times New Roman"/>
        <w:b w:val="0"/>
        <w:bCs w:val="0"/>
        <w:i w:val="0"/>
        <w:iCs w:val="0"/>
        <w:caps w:val="0"/>
        <w:smallCaps w:val="0"/>
        <w:color w:val="auto"/>
        <w:sz w:val="24"/>
        <w:szCs w:val="24"/>
        <w:u w:val="none"/>
      </w:rPr>
    </w:lvl>
    <w:lvl w:ilvl="7">
      <w:start w:val="1"/>
      <w:numFmt w:val="lowerLetter"/>
      <w:pStyle w:val="Legal2L8"/>
      <w:lvlText w:val="%8)"/>
      <w:lvlJc w:val="left"/>
      <w:pPr>
        <w:tabs>
          <w:tab w:val="num" w:pos="5760"/>
        </w:tabs>
        <w:ind w:firstLine="5040"/>
      </w:pPr>
      <w:rPr>
        <w:rFonts w:ascii="Times New Roman" w:hAnsi="Times New Roman" w:cs="Times New Roman"/>
        <w:b w:val="0"/>
        <w:bCs w:val="0"/>
        <w:i w:val="0"/>
        <w:iCs w:val="0"/>
        <w:caps w:val="0"/>
        <w:smallCaps w:val="0"/>
        <w:color w:val="auto"/>
        <w:sz w:val="24"/>
        <w:szCs w:val="24"/>
        <w:u w:val="none"/>
      </w:rPr>
    </w:lvl>
    <w:lvl w:ilvl="8">
      <w:start w:val="1"/>
      <w:numFmt w:val="lowerRoman"/>
      <w:pStyle w:val="Legal2L9"/>
      <w:lvlText w:val="%9)"/>
      <w:lvlJc w:val="left"/>
      <w:pPr>
        <w:tabs>
          <w:tab w:val="num" w:pos="6480"/>
        </w:tabs>
        <w:ind w:firstLine="5760"/>
      </w:pPr>
      <w:rPr>
        <w:rFonts w:ascii="Times New Roman" w:hAnsi="Times New Roman" w:cs="Times New Roman"/>
        <w:b w:val="0"/>
        <w:bCs w:val="0"/>
        <w:i w:val="0"/>
        <w:iCs w:val="0"/>
        <w:caps w:val="0"/>
        <w:smallCaps w:val="0"/>
        <w:color w:val="auto"/>
        <w:sz w:val="24"/>
        <w:szCs w:val="24"/>
        <w:u w:val="none"/>
      </w:rPr>
    </w:lvl>
  </w:abstractNum>
  <w:abstractNum w:abstractNumId="6" w15:restartNumberingAfterBreak="0">
    <w:nsid w:val="31536E39"/>
    <w:multiLevelType w:val="hybridMultilevel"/>
    <w:tmpl w:val="B1489538"/>
    <w:lvl w:ilvl="0" w:tplc="F57C2578">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E0C6C18A">
      <w:numFmt w:val="bullet"/>
      <w:lvlText w:val="•"/>
      <w:lvlJc w:val="left"/>
      <w:pPr>
        <w:ind w:left="1696" w:hanging="361"/>
      </w:pPr>
      <w:rPr>
        <w:rFonts w:hint="default"/>
        <w:lang w:val="en-US" w:eastAsia="en-US" w:bidi="ar-SA"/>
      </w:rPr>
    </w:lvl>
    <w:lvl w:ilvl="2" w:tplc="6008669A">
      <w:numFmt w:val="bullet"/>
      <w:lvlText w:val="•"/>
      <w:lvlJc w:val="left"/>
      <w:pPr>
        <w:ind w:left="2572" w:hanging="361"/>
      </w:pPr>
      <w:rPr>
        <w:rFonts w:hint="default"/>
        <w:lang w:val="en-US" w:eastAsia="en-US" w:bidi="ar-SA"/>
      </w:rPr>
    </w:lvl>
    <w:lvl w:ilvl="3" w:tplc="8F46ED80">
      <w:numFmt w:val="bullet"/>
      <w:lvlText w:val="•"/>
      <w:lvlJc w:val="left"/>
      <w:pPr>
        <w:ind w:left="3448" w:hanging="361"/>
      </w:pPr>
      <w:rPr>
        <w:rFonts w:hint="default"/>
        <w:lang w:val="en-US" w:eastAsia="en-US" w:bidi="ar-SA"/>
      </w:rPr>
    </w:lvl>
    <w:lvl w:ilvl="4" w:tplc="007006B4">
      <w:numFmt w:val="bullet"/>
      <w:lvlText w:val="•"/>
      <w:lvlJc w:val="left"/>
      <w:pPr>
        <w:ind w:left="4324" w:hanging="361"/>
      </w:pPr>
      <w:rPr>
        <w:rFonts w:hint="default"/>
        <w:lang w:val="en-US" w:eastAsia="en-US" w:bidi="ar-SA"/>
      </w:rPr>
    </w:lvl>
    <w:lvl w:ilvl="5" w:tplc="928A39E4">
      <w:numFmt w:val="bullet"/>
      <w:lvlText w:val="•"/>
      <w:lvlJc w:val="left"/>
      <w:pPr>
        <w:ind w:left="5200" w:hanging="361"/>
      </w:pPr>
      <w:rPr>
        <w:rFonts w:hint="default"/>
        <w:lang w:val="en-US" w:eastAsia="en-US" w:bidi="ar-SA"/>
      </w:rPr>
    </w:lvl>
    <w:lvl w:ilvl="6" w:tplc="69147A30">
      <w:numFmt w:val="bullet"/>
      <w:lvlText w:val="•"/>
      <w:lvlJc w:val="left"/>
      <w:pPr>
        <w:ind w:left="6076" w:hanging="361"/>
      </w:pPr>
      <w:rPr>
        <w:rFonts w:hint="default"/>
        <w:lang w:val="en-US" w:eastAsia="en-US" w:bidi="ar-SA"/>
      </w:rPr>
    </w:lvl>
    <w:lvl w:ilvl="7" w:tplc="E9C60770">
      <w:numFmt w:val="bullet"/>
      <w:lvlText w:val="•"/>
      <w:lvlJc w:val="left"/>
      <w:pPr>
        <w:ind w:left="6952" w:hanging="361"/>
      </w:pPr>
      <w:rPr>
        <w:rFonts w:hint="default"/>
        <w:lang w:val="en-US" w:eastAsia="en-US" w:bidi="ar-SA"/>
      </w:rPr>
    </w:lvl>
    <w:lvl w:ilvl="8" w:tplc="BDE44BA8">
      <w:numFmt w:val="bullet"/>
      <w:lvlText w:val="•"/>
      <w:lvlJc w:val="left"/>
      <w:pPr>
        <w:ind w:left="7828" w:hanging="361"/>
      </w:pPr>
      <w:rPr>
        <w:rFonts w:hint="default"/>
        <w:lang w:val="en-US" w:eastAsia="en-US" w:bidi="ar-SA"/>
      </w:rPr>
    </w:lvl>
  </w:abstractNum>
  <w:abstractNum w:abstractNumId="7" w15:restartNumberingAfterBreak="0">
    <w:nsid w:val="43E31DDD"/>
    <w:multiLevelType w:val="hybridMultilevel"/>
    <w:tmpl w:val="AC2CABC6"/>
    <w:lvl w:ilvl="0" w:tplc="46B02698">
      <w:start w:val="1"/>
      <w:numFmt w:val="lowerLetter"/>
      <w:lvlText w:val="(%1)"/>
      <w:lvlJc w:val="left"/>
      <w:pPr>
        <w:ind w:left="100" w:hanging="299"/>
      </w:pPr>
      <w:rPr>
        <w:rFonts w:ascii="Times New Roman" w:eastAsia="Times New Roman" w:hAnsi="Times New Roman" w:cs="Times New Roman" w:hint="default"/>
        <w:w w:val="99"/>
        <w:sz w:val="22"/>
        <w:szCs w:val="22"/>
        <w:lang w:val="en-US" w:eastAsia="en-US" w:bidi="ar-SA"/>
      </w:rPr>
    </w:lvl>
    <w:lvl w:ilvl="1" w:tplc="03CE4042">
      <w:start w:val="1"/>
      <w:numFmt w:val="decimal"/>
      <w:lvlText w:val="%2."/>
      <w:lvlJc w:val="left"/>
      <w:pPr>
        <w:ind w:left="820" w:hanging="361"/>
      </w:pPr>
      <w:rPr>
        <w:rFonts w:ascii="Times New Roman" w:eastAsia="Times New Roman" w:hAnsi="Times New Roman" w:cs="Times New Roman" w:hint="default"/>
        <w:w w:val="99"/>
        <w:sz w:val="22"/>
        <w:szCs w:val="22"/>
        <w:lang w:val="en-US" w:eastAsia="en-US" w:bidi="ar-SA"/>
      </w:rPr>
    </w:lvl>
    <w:lvl w:ilvl="2" w:tplc="9A1A3C40">
      <w:numFmt w:val="bullet"/>
      <w:lvlText w:val="•"/>
      <w:lvlJc w:val="left"/>
      <w:pPr>
        <w:ind w:left="1793" w:hanging="361"/>
      </w:pPr>
      <w:rPr>
        <w:rFonts w:hint="default"/>
        <w:lang w:val="en-US" w:eastAsia="en-US" w:bidi="ar-SA"/>
      </w:rPr>
    </w:lvl>
    <w:lvl w:ilvl="3" w:tplc="BF5CA63E">
      <w:numFmt w:val="bullet"/>
      <w:lvlText w:val="•"/>
      <w:lvlJc w:val="left"/>
      <w:pPr>
        <w:ind w:left="2766" w:hanging="361"/>
      </w:pPr>
      <w:rPr>
        <w:rFonts w:hint="default"/>
        <w:lang w:val="en-US" w:eastAsia="en-US" w:bidi="ar-SA"/>
      </w:rPr>
    </w:lvl>
    <w:lvl w:ilvl="4" w:tplc="37E4B766">
      <w:numFmt w:val="bullet"/>
      <w:lvlText w:val="•"/>
      <w:lvlJc w:val="left"/>
      <w:pPr>
        <w:ind w:left="3740" w:hanging="361"/>
      </w:pPr>
      <w:rPr>
        <w:rFonts w:hint="default"/>
        <w:lang w:val="en-US" w:eastAsia="en-US" w:bidi="ar-SA"/>
      </w:rPr>
    </w:lvl>
    <w:lvl w:ilvl="5" w:tplc="6CCAEDA2">
      <w:numFmt w:val="bullet"/>
      <w:lvlText w:val="•"/>
      <w:lvlJc w:val="left"/>
      <w:pPr>
        <w:ind w:left="4713" w:hanging="361"/>
      </w:pPr>
      <w:rPr>
        <w:rFonts w:hint="default"/>
        <w:lang w:val="en-US" w:eastAsia="en-US" w:bidi="ar-SA"/>
      </w:rPr>
    </w:lvl>
    <w:lvl w:ilvl="6" w:tplc="11E25A3E">
      <w:numFmt w:val="bullet"/>
      <w:lvlText w:val="•"/>
      <w:lvlJc w:val="left"/>
      <w:pPr>
        <w:ind w:left="5686" w:hanging="361"/>
      </w:pPr>
      <w:rPr>
        <w:rFonts w:hint="default"/>
        <w:lang w:val="en-US" w:eastAsia="en-US" w:bidi="ar-SA"/>
      </w:rPr>
    </w:lvl>
    <w:lvl w:ilvl="7" w:tplc="85F211DC">
      <w:numFmt w:val="bullet"/>
      <w:lvlText w:val="•"/>
      <w:lvlJc w:val="left"/>
      <w:pPr>
        <w:ind w:left="6660" w:hanging="361"/>
      </w:pPr>
      <w:rPr>
        <w:rFonts w:hint="default"/>
        <w:lang w:val="en-US" w:eastAsia="en-US" w:bidi="ar-SA"/>
      </w:rPr>
    </w:lvl>
    <w:lvl w:ilvl="8" w:tplc="A0602A4C">
      <w:numFmt w:val="bullet"/>
      <w:lvlText w:val="•"/>
      <w:lvlJc w:val="left"/>
      <w:pPr>
        <w:ind w:left="7633" w:hanging="361"/>
      </w:pPr>
      <w:rPr>
        <w:rFonts w:hint="default"/>
        <w:lang w:val="en-US" w:eastAsia="en-US" w:bidi="ar-SA"/>
      </w:rPr>
    </w:lvl>
  </w:abstractNum>
  <w:abstractNum w:abstractNumId="8" w15:restartNumberingAfterBreak="0">
    <w:nsid w:val="5E7F0BCB"/>
    <w:multiLevelType w:val="hybridMultilevel"/>
    <w:tmpl w:val="F42A7698"/>
    <w:lvl w:ilvl="0" w:tplc="04090001">
      <w:start w:val="6868"/>
      <w:numFmt w:val="bullet"/>
      <w:lvlText w:val=""/>
      <w:lvlJc w:val="left"/>
      <w:pPr>
        <w:ind w:left="720" w:hanging="360"/>
      </w:pPr>
      <w:rPr>
        <w:rFonts w:ascii="Symbol" w:eastAsia="Times New Roman"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03240E"/>
    <w:multiLevelType w:val="hybridMultilevel"/>
    <w:tmpl w:val="776611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D810F3"/>
    <w:multiLevelType w:val="hybridMultilevel"/>
    <w:tmpl w:val="DD2441D8"/>
    <w:lvl w:ilvl="0" w:tplc="87CC3A12">
      <w:start w:val="1"/>
      <w:numFmt w:val="lowerLetter"/>
      <w:lvlText w:val="(%1)"/>
      <w:lvlJc w:val="left"/>
      <w:pPr>
        <w:ind w:left="820" w:hanging="720"/>
        <w:jc w:val="right"/>
      </w:pPr>
      <w:rPr>
        <w:rFonts w:ascii="Times New Roman" w:eastAsia="Times New Roman" w:hAnsi="Times New Roman" w:cs="Times New Roman" w:hint="default"/>
        <w:w w:val="99"/>
        <w:sz w:val="24"/>
        <w:szCs w:val="24"/>
        <w:lang w:val="en-US" w:eastAsia="en-US" w:bidi="ar-SA"/>
      </w:rPr>
    </w:lvl>
    <w:lvl w:ilvl="1" w:tplc="467C6570">
      <w:numFmt w:val="bullet"/>
      <w:lvlText w:val="•"/>
      <w:lvlJc w:val="left"/>
      <w:pPr>
        <w:ind w:left="1551" w:hanging="720"/>
      </w:pPr>
      <w:rPr>
        <w:rFonts w:hint="default"/>
        <w:lang w:val="en-US" w:eastAsia="en-US" w:bidi="ar-SA"/>
      </w:rPr>
    </w:lvl>
    <w:lvl w:ilvl="2" w:tplc="F522B024">
      <w:numFmt w:val="bullet"/>
      <w:lvlText w:val="•"/>
      <w:lvlJc w:val="left"/>
      <w:pPr>
        <w:ind w:left="2283" w:hanging="720"/>
      </w:pPr>
      <w:rPr>
        <w:rFonts w:hint="default"/>
        <w:lang w:val="en-US" w:eastAsia="en-US" w:bidi="ar-SA"/>
      </w:rPr>
    </w:lvl>
    <w:lvl w:ilvl="3" w:tplc="FE802F06">
      <w:numFmt w:val="bullet"/>
      <w:lvlText w:val="•"/>
      <w:lvlJc w:val="left"/>
      <w:pPr>
        <w:ind w:left="3015" w:hanging="720"/>
      </w:pPr>
      <w:rPr>
        <w:rFonts w:hint="default"/>
        <w:lang w:val="en-US" w:eastAsia="en-US" w:bidi="ar-SA"/>
      </w:rPr>
    </w:lvl>
    <w:lvl w:ilvl="4" w:tplc="664A9E84">
      <w:numFmt w:val="bullet"/>
      <w:lvlText w:val="•"/>
      <w:lvlJc w:val="left"/>
      <w:pPr>
        <w:ind w:left="3747" w:hanging="720"/>
      </w:pPr>
      <w:rPr>
        <w:rFonts w:hint="default"/>
        <w:lang w:val="en-US" w:eastAsia="en-US" w:bidi="ar-SA"/>
      </w:rPr>
    </w:lvl>
    <w:lvl w:ilvl="5" w:tplc="CC6E386A">
      <w:numFmt w:val="bullet"/>
      <w:lvlText w:val="•"/>
      <w:lvlJc w:val="left"/>
      <w:pPr>
        <w:ind w:left="4479" w:hanging="720"/>
      </w:pPr>
      <w:rPr>
        <w:rFonts w:hint="default"/>
        <w:lang w:val="en-US" w:eastAsia="en-US" w:bidi="ar-SA"/>
      </w:rPr>
    </w:lvl>
    <w:lvl w:ilvl="6" w:tplc="A43C0948">
      <w:numFmt w:val="bullet"/>
      <w:lvlText w:val="•"/>
      <w:lvlJc w:val="left"/>
      <w:pPr>
        <w:ind w:left="5211" w:hanging="720"/>
      </w:pPr>
      <w:rPr>
        <w:rFonts w:hint="default"/>
        <w:lang w:val="en-US" w:eastAsia="en-US" w:bidi="ar-SA"/>
      </w:rPr>
    </w:lvl>
    <w:lvl w:ilvl="7" w:tplc="59962640">
      <w:numFmt w:val="bullet"/>
      <w:lvlText w:val="•"/>
      <w:lvlJc w:val="left"/>
      <w:pPr>
        <w:ind w:left="5943" w:hanging="720"/>
      </w:pPr>
      <w:rPr>
        <w:rFonts w:hint="default"/>
        <w:lang w:val="en-US" w:eastAsia="en-US" w:bidi="ar-SA"/>
      </w:rPr>
    </w:lvl>
    <w:lvl w:ilvl="8" w:tplc="EED85362">
      <w:numFmt w:val="bullet"/>
      <w:lvlText w:val="•"/>
      <w:lvlJc w:val="left"/>
      <w:pPr>
        <w:ind w:left="6675" w:hanging="720"/>
      </w:pPr>
      <w:rPr>
        <w:rFonts w:hint="default"/>
        <w:lang w:val="en-US" w:eastAsia="en-US" w:bidi="ar-SA"/>
      </w:rPr>
    </w:lvl>
  </w:abstractNum>
  <w:abstractNum w:abstractNumId="11" w15:restartNumberingAfterBreak="0">
    <w:nsid w:val="669234D8"/>
    <w:multiLevelType w:val="hybridMultilevel"/>
    <w:tmpl w:val="5A5CE4E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070C1E"/>
    <w:multiLevelType w:val="hybridMultilevel"/>
    <w:tmpl w:val="24983D8E"/>
    <w:lvl w:ilvl="0" w:tplc="D264D61E">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EFD8C7B4">
      <w:start w:val="2"/>
      <w:numFmt w:val="lowerLetter"/>
      <w:lvlText w:val="(%2)"/>
      <w:lvlJc w:val="left"/>
      <w:pPr>
        <w:ind w:left="100" w:hanging="720"/>
        <w:jc w:val="right"/>
      </w:pPr>
      <w:rPr>
        <w:rFonts w:ascii="Times New Roman" w:eastAsia="Times New Roman" w:hAnsi="Times New Roman" w:cs="Times New Roman" w:hint="default"/>
        <w:w w:val="99"/>
        <w:sz w:val="22"/>
        <w:szCs w:val="22"/>
        <w:lang w:val="en-US" w:eastAsia="en-US" w:bidi="ar-SA"/>
      </w:rPr>
    </w:lvl>
    <w:lvl w:ilvl="2" w:tplc="CAB03FE6">
      <w:numFmt w:val="bullet"/>
      <w:lvlText w:val="•"/>
      <w:lvlJc w:val="left"/>
      <w:pPr>
        <w:ind w:left="1996" w:hanging="720"/>
      </w:pPr>
      <w:rPr>
        <w:rFonts w:hint="default"/>
        <w:lang w:val="en-US" w:eastAsia="en-US" w:bidi="ar-SA"/>
      </w:rPr>
    </w:lvl>
    <w:lvl w:ilvl="3" w:tplc="C2DAC6FA">
      <w:numFmt w:val="bullet"/>
      <w:lvlText w:val="•"/>
      <w:lvlJc w:val="left"/>
      <w:pPr>
        <w:ind w:left="2944" w:hanging="720"/>
      </w:pPr>
      <w:rPr>
        <w:rFonts w:hint="default"/>
        <w:lang w:val="en-US" w:eastAsia="en-US" w:bidi="ar-SA"/>
      </w:rPr>
    </w:lvl>
    <w:lvl w:ilvl="4" w:tplc="07E89054">
      <w:numFmt w:val="bullet"/>
      <w:lvlText w:val="•"/>
      <w:lvlJc w:val="left"/>
      <w:pPr>
        <w:ind w:left="3892" w:hanging="720"/>
      </w:pPr>
      <w:rPr>
        <w:rFonts w:hint="default"/>
        <w:lang w:val="en-US" w:eastAsia="en-US" w:bidi="ar-SA"/>
      </w:rPr>
    </w:lvl>
    <w:lvl w:ilvl="5" w:tplc="7B20D67E">
      <w:numFmt w:val="bullet"/>
      <w:lvlText w:val="•"/>
      <w:lvlJc w:val="left"/>
      <w:pPr>
        <w:ind w:left="4840" w:hanging="720"/>
      </w:pPr>
      <w:rPr>
        <w:rFonts w:hint="default"/>
        <w:lang w:val="en-US" w:eastAsia="en-US" w:bidi="ar-SA"/>
      </w:rPr>
    </w:lvl>
    <w:lvl w:ilvl="6" w:tplc="544A2BB8">
      <w:numFmt w:val="bullet"/>
      <w:lvlText w:val="•"/>
      <w:lvlJc w:val="left"/>
      <w:pPr>
        <w:ind w:left="5788" w:hanging="720"/>
      </w:pPr>
      <w:rPr>
        <w:rFonts w:hint="default"/>
        <w:lang w:val="en-US" w:eastAsia="en-US" w:bidi="ar-SA"/>
      </w:rPr>
    </w:lvl>
    <w:lvl w:ilvl="7" w:tplc="7A7EB582">
      <w:numFmt w:val="bullet"/>
      <w:lvlText w:val="•"/>
      <w:lvlJc w:val="left"/>
      <w:pPr>
        <w:ind w:left="6736" w:hanging="720"/>
      </w:pPr>
      <w:rPr>
        <w:rFonts w:hint="default"/>
        <w:lang w:val="en-US" w:eastAsia="en-US" w:bidi="ar-SA"/>
      </w:rPr>
    </w:lvl>
    <w:lvl w:ilvl="8" w:tplc="E7322EF6">
      <w:numFmt w:val="bullet"/>
      <w:lvlText w:val="•"/>
      <w:lvlJc w:val="left"/>
      <w:pPr>
        <w:ind w:left="7684" w:hanging="720"/>
      </w:pPr>
      <w:rPr>
        <w:rFonts w:hint="default"/>
        <w:lang w:val="en-US" w:eastAsia="en-US" w:bidi="ar-SA"/>
      </w:rPr>
    </w:lvl>
  </w:abstractNum>
  <w:abstractNum w:abstractNumId="13" w15:restartNumberingAfterBreak="0">
    <w:nsid w:val="705F3876"/>
    <w:multiLevelType w:val="hybridMultilevel"/>
    <w:tmpl w:val="B19654A8"/>
    <w:lvl w:ilvl="0" w:tplc="03AE8EA2">
      <w:start w:val="1"/>
      <w:numFmt w:val="upperLetter"/>
      <w:lvlText w:val="%1."/>
      <w:lvlJc w:val="left"/>
      <w:pPr>
        <w:ind w:left="386" w:hanging="286"/>
      </w:pPr>
      <w:rPr>
        <w:rFonts w:hint="default"/>
        <w:w w:val="99"/>
        <w:lang w:val="en-US" w:eastAsia="en-US" w:bidi="ar-SA"/>
      </w:rPr>
    </w:lvl>
    <w:lvl w:ilvl="1" w:tplc="624462CC">
      <w:start w:val="1"/>
      <w:numFmt w:val="decimal"/>
      <w:lvlText w:val="%2)"/>
      <w:lvlJc w:val="left"/>
      <w:pPr>
        <w:ind w:left="1106" w:hanging="361"/>
      </w:pPr>
      <w:rPr>
        <w:rFonts w:ascii="Times New Roman" w:eastAsia="Times New Roman" w:hAnsi="Times New Roman" w:cs="Times New Roman" w:hint="default"/>
        <w:w w:val="99"/>
        <w:sz w:val="22"/>
        <w:szCs w:val="22"/>
        <w:lang w:val="en-US" w:eastAsia="en-US" w:bidi="ar-SA"/>
      </w:rPr>
    </w:lvl>
    <w:lvl w:ilvl="2" w:tplc="BDCAA28E">
      <w:numFmt w:val="bullet"/>
      <w:lvlText w:val="•"/>
      <w:lvlJc w:val="left"/>
      <w:pPr>
        <w:ind w:left="2079" w:hanging="361"/>
      </w:pPr>
      <w:rPr>
        <w:rFonts w:hint="default"/>
        <w:lang w:val="en-US" w:eastAsia="en-US" w:bidi="ar-SA"/>
      </w:rPr>
    </w:lvl>
    <w:lvl w:ilvl="3" w:tplc="CD6A0AAC">
      <w:numFmt w:val="bullet"/>
      <w:lvlText w:val="•"/>
      <w:lvlJc w:val="left"/>
      <w:pPr>
        <w:ind w:left="3052" w:hanging="361"/>
      </w:pPr>
      <w:rPr>
        <w:rFonts w:hint="default"/>
        <w:lang w:val="en-US" w:eastAsia="en-US" w:bidi="ar-SA"/>
      </w:rPr>
    </w:lvl>
    <w:lvl w:ilvl="4" w:tplc="C44073D0">
      <w:numFmt w:val="bullet"/>
      <w:lvlText w:val="•"/>
      <w:lvlJc w:val="left"/>
      <w:pPr>
        <w:ind w:left="4026" w:hanging="361"/>
      </w:pPr>
      <w:rPr>
        <w:rFonts w:hint="default"/>
        <w:lang w:val="en-US" w:eastAsia="en-US" w:bidi="ar-SA"/>
      </w:rPr>
    </w:lvl>
    <w:lvl w:ilvl="5" w:tplc="9342D9E0">
      <w:numFmt w:val="bullet"/>
      <w:lvlText w:val="•"/>
      <w:lvlJc w:val="left"/>
      <w:pPr>
        <w:ind w:left="4999" w:hanging="361"/>
      </w:pPr>
      <w:rPr>
        <w:rFonts w:hint="default"/>
        <w:lang w:val="en-US" w:eastAsia="en-US" w:bidi="ar-SA"/>
      </w:rPr>
    </w:lvl>
    <w:lvl w:ilvl="6" w:tplc="FD261F92">
      <w:numFmt w:val="bullet"/>
      <w:lvlText w:val="•"/>
      <w:lvlJc w:val="left"/>
      <w:pPr>
        <w:ind w:left="5972" w:hanging="361"/>
      </w:pPr>
      <w:rPr>
        <w:rFonts w:hint="default"/>
        <w:lang w:val="en-US" w:eastAsia="en-US" w:bidi="ar-SA"/>
      </w:rPr>
    </w:lvl>
    <w:lvl w:ilvl="7" w:tplc="6D7CBAEA">
      <w:numFmt w:val="bullet"/>
      <w:lvlText w:val="•"/>
      <w:lvlJc w:val="left"/>
      <w:pPr>
        <w:ind w:left="6946" w:hanging="361"/>
      </w:pPr>
      <w:rPr>
        <w:rFonts w:hint="default"/>
        <w:lang w:val="en-US" w:eastAsia="en-US" w:bidi="ar-SA"/>
      </w:rPr>
    </w:lvl>
    <w:lvl w:ilvl="8" w:tplc="53962A58">
      <w:numFmt w:val="bullet"/>
      <w:lvlText w:val="•"/>
      <w:lvlJc w:val="left"/>
      <w:pPr>
        <w:ind w:left="7919" w:hanging="361"/>
      </w:pPr>
      <w:rPr>
        <w:rFonts w:hint="default"/>
        <w:lang w:val="en-US" w:eastAsia="en-US" w:bidi="ar-SA"/>
      </w:rPr>
    </w:lvl>
  </w:abstractNum>
  <w:abstractNum w:abstractNumId="14" w15:restartNumberingAfterBreak="0">
    <w:nsid w:val="753D7BB0"/>
    <w:multiLevelType w:val="hybridMultilevel"/>
    <w:tmpl w:val="A9A4AE2C"/>
    <w:lvl w:ilvl="0" w:tplc="D8F278DA">
      <w:start w:val="2"/>
      <w:numFmt w:val="bullet"/>
      <w:lvlText w:val=""/>
      <w:lvlJc w:val="left"/>
      <w:pPr>
        <w:ind w:left="442" w:hanging="360"/>
      </w:pPr>
      <w:rPr>
        <w:rFonts w:ascii="Symbol" w:eastAsia="Times New Roman" w:hAnsi="Symbol" w:cs="Times New Roman" w:hint="default"/>
        <w:sz w:val="22"/>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num w:numId="1" w16cid:durableId="441849806">
    <w:abstractNumId w:val="6"/>
  </w:num>
  <w:num w:numId="2" w16cid:durableId="587153636">
    <w:abstractNumId w:val="3"/>
  </w:num>
  <w:num w:numId="3" w16cid:durableId="2022778945">
    <w:abstractNumId w:val="7"/>
  </w:num>
  <w:num w:numId="4" w16cid:durableId="1021662711">
    <w:abstractNumId w:val="13"/>
  </w:num>
  <w:num w:numId="5" w16cid:durableId="1285189598">
    <w:abstractNumId w:val="12"/>
  </w:num>
  <w:num w:numId="6" w16cid:durableId="1172143318">
    <w:abstractNumId w:val="10"/>
  </w:num>
  <w:num w:numId="7" w16cid:durableId="1464422129">
    <w:abstractNumId w:val="0"/>
  </w:num>
  <w:num w:numId="8" w16cid:durableId="384183885">
    <w:abstractNumId w:val="1"/>
  </w:num>
  <w:num w:numId="9" w16cid:durableId="1417509473">
    <w:abstractNumId w:val="5"/>
  </w:num>
  <w:num w:numId="10" w16cid:durableId="113377782">
    <w:abstractNumId w:val="14"/>
  </w:num>
  <w:num w:numId="11" w16cid:durableId="359747115">
    <w:abstractNumId w:val="2"/>
  </w:num>
  <w:num w:numId="12" w16cid:durableId="1758356917">
    <w:abstractNumId w:val="11"/>
  </w:num>
  <w:num w:numId="13" w16cid:durableId="1107852979">
    <w:abstractNumId w:val="4"/>
  </w:num>
  <w:num w:numId="14" w16cid:durableId="48843456">
    <w:abstractNumId w:val="8"/>
  </w:num>
  <w:num w:numId="15" w16cid:durableId="9852070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zNLawsLA0Nzc3sbBQ0lEKTi0uzszPAykwqQUAhSlCDSwAAAA="/>
  </w:docVars>
  <w:rsids>
    <w:rsidRoot w:val="00E9291B"/>
    <w:rsid w:val="00003D7F"/>
    <w:rsid w:val="00011078"/>
    <w:rsid w:val="00051235"/>
    <w:rsid w:val="00057D62"/>
    <w:rsid w:val="000652CC"/>
    <w:rsid w:val="00081BC6"/>
    <w:rsid w:val="000C33A7"/>
    <w:rsid w:val="000D0920"/>
    <w:rsid w:val="000D092E"/>
    <w:rsid w:val="00114752"/>
    <w:rsid w:val="001157BE"/>
    <w:rsid w:val="00124923"/>
    <w:rsid w:val="001760E3"/>
    <w:rsid w:val="00197122"/>
    <w:rsid w:val="001A3CC3"/>
    <w:rsid w:val="001B1FA2"/>
    <w:rsid w:val="001E5D36"/>
    <w:rsid w:val="0020420A"/>
    <w:rsid w:val="00213C35"/>
    <w:rsid w:val="00245A3B"/>
    <w:rsid w:val="002615CB"/>
    <w:rsid w:val="002655F0"/>
    <w:rsid w:val="00297973"/>
    <w:rsid w:val="002A5317"/>
    <w:rsid w:val="002B3919"/>
    <w:rsid w:val="002E4A77"/>
    <w:rsid w:val="00321743"/>
    <w:rsid w:val="003224C7"/>
    <w:rsid w:val="003327C3"/>
    <w:rsid w:val="00363F4F"/>
    <w:rsid w:val="003728D3"/>
    <w:rsid w:val="00377654"/>
    <w:rsid w:val="00394627"/>
    <w:rsid w:val="003B21E8"/>
    <w:rsid w:val="003C26DD"/>
    <w:rsid w:val="003C2963"/>
    <w:rsid w:val="003C68EB"/>
    <w:rsid w:val="003E1454"/>
    <w:rsid w:val="003E6114"/>
    <w:rsid w:val="00410769"/>
    <w:rsid w:val="00425276"/>
    <w:rsid w:val="00450225"/>
    <w:rsid w:val="00497D54"/>
    <w:rsid w:val="004A4F28"/>
    <w:rsid w:val="004C136A"/>
    <w:rsid w:val="004C3D0E"/>
    <w:rsid w:val="004E2717"/>
    <w:rsid w:val="004F53F8"/>
    <w:rsid w:val="005263FD"/>
    <w:rsid w:val="00535BA5"/>
    <w:rsid w:val="005539DC"/>
    <w:rsid w:val="005550F6"/>
    <w:rsid w:val="00566D5C"/>
    <w:rsid w:val="00586E12"/>
    <w:rsid w:val="005B0757"/>
    <w:rsid w:val="00653F39"/>
    <w:rsid w:val="00693E15"/>
    <w:rsid w:val="00695903"/>
    <w:rsid w:val="006C0273"/>
    <w:rsid w:val="006C13FE"/>
    <w:rsid w:val="006E27DB"/>
    <w:rsid w:val="006F45CD"/>
    <w:rsid w:val="00721C5A"/>
    <w:rsid w:val="007272F1"/>
    <w:rsid w:val="007339B1"/>
    <w:rsid w:val="007342A7"/>
    <w:rsid w:val="0076232E"/>
    <w:rsid w:val="00762603"/>
    <w:rsid w:val="0078554B"/>
    <w:rsid w:val="00791B41"/>
    <w:rsid w:val="007C79F2"/>
    <w:rsid w:val="007E179A"/>
    <w:rsid w:val="007E21AB"/>
    <w:rsid w:val="007F0715"/>
    <w:rsid w:val="007F2FDB"/>
    <w:rsid w:val="00823B9A"/>
    <w:rsid w:val="00826430"/>
    <w:rsid w:val="0084705D"/>
    <w:rsid w:val="00861B69"/>
    <w:rsid w:val="00866862"/>
    <w:rsid w:val="00885479"/>
    <w:rsid w:val="00885C4F"/>
    <w:rsid w:val="008E4E18"/>
    <w:rsid w:val="008F03CE"/>
    <w:rsid w:val="00900C6C"/>
    <w:rsid w:val="0090500B"/>
    <w:rsid w:val="009134A1"/>
    <w:rsid w:val="009460A0"/>
    <w:rsid w:val="009468C8"/>
    <w:rsid w:val="009552BC"/>
    <w:rsid w:val="00977ABF"/>
    <w:rsid w:val="00981A7F"/>
    <w:rsid w:val="00987AE6"/>
    <w:rsid w:val="009E4520"/>
    <w:rsid w:val="009F03E3"/>
    <w:rsid w:val="009F3840"/>
    <w:rsid w:val="009F6169"/>
    <w:rsid w:val="00A100A6"/>
    <w:rsid w:val="00A4120B"/>
    <w:rsid w:val="00A55115"/>
    <w:rsid w:val="00A66633"/>
    <w:rsid w:val="00A764C1"/>
    <w:rsid w:val="00AA4A1A"/>
    <w:rsid w:val="00AB5A4E"/>
    <w:rsid w:val="00AC36B2"/>
    <w:rsid w:val="00AE4676"/>
    <w:rsid w:val="00AF5CBE"/>
    <w:rsid w:val="00B16440"/>
    <w:rsid w:val="00B16B12"/>
    <w:rsid w:val="00B41A84"/>
    <w:rsid w:val="00B5111D"/>
    <w:rsid w:val="00B62345"/>
    <w:rsid w:val="00BA0ED9"/>
    <w:rsid w:val="00BC16A5"/>
    <w:rsid w:val="00BD3BF1"/>
    <w:rsid w:val="00BE75BC"/>
    <w:rsid w:val="00C11387"/>
    <w:rsid w:val="00C42803"/>
    <w:rsid w:val="00C45DB9"/>
    <w:rsid w:val="00C61D8E"/>
    <w:rsid w:val="00C62274"/>
    <w:rsid w:val="00C80EAB"/>
    <w:rsid w:val="00CB23BD"/>
    <w:rsid w:val="00CF0127"/>
    <w:rsid w:val="00D1113A"/>
    <w:rsid w:val="00D123DA"/>
    <w:rsid w:val="00D22738"/>
    <w:rsid w:val="00D40036"/>
    <w:rsid w:val="00D6508E"/>
    <w:rsid w:val="00D67972"/>
    <w:rsid w:val="00D71F32"/>
    <w:rsid w:val="00D81578"/>
    <w:rsid w:val="00D92C8F"/>
    <w:rsid w:val="00DC0B3C"/>
    <w:rsid w:val="00DC4B3A"/>
    <w:rsid w:val="00DF76C9"/>
    <w:rsid w:val="00E12A74"/>
    <w:rsid w:val="00E52F53"/>
    <w:rsid w:val="00E9291B"/>
    <w:rsid w:val="00EA6A38"/>
    <w:rsid w:val="00EA784D"/>
    <w:rsid w:val="00EB54B4"/>
    <w:rsid w:val="00EC06F5"/>
    <w:rsid w:val="00EF0189"/>
    <w:rsid w:val="00EF0894"/>
    <w:rsid w:val="00F14C92"/>
    <w:rsid w:val="00F163BC"/>
    <w:rsid w:val="00F46027"/>
    <w:rsid w:val="00F47AF9"/>
    <w:rsid w:val="00FB1A9C"/>
    <w:rsid w:val="00FC2710"/>
    <w:rsid w:val="00FC4E1D"/>
    <w:rsid w:val="00FC701F"/>
    <w:rsid w:val="00FD57B0"/>
    <w:rsid w:val="00FF4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55E134"/>
  <w15:chartTrackingRefBased/>
  <w15:docId w15:val="{1DE290F0-EF34-44F8-B396-908A1196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0127"/>
    <w:pPr>
      <w:keepNext/>
      <w:keepLines/>
      <w:spacing w:before="240" w:after="0" w:line="240" w:lineRule="auto"/>
      <w:ind w:left="1440"/>
      <w:jc w:val="center"/>
      <w:outlineLvl w:val="0"/>
    </w:pPr>
    <w:rPr>
      <w:rFonts w:ascii="Times New Roman" w:eastAsiaTheme="majorEastAsia" w:hAnsi="Times New Roman" w:cstheme="majorBidi"/>
      <w:b/>
      <w:color w:val="000000" w:themeColor="text1"/>
      <w:szCs w:val="32"/>
      <w:u w:val="single"/>
    </w:rPr>
  </w:style>
  <w:style w:type="paragraph" w:styleId="Heading2">
    <w:name w:val="heading 2"/>
    <w:basedOn w:val="Normal"/>
    <w:next w:val="Normal"/>
    <w:link w:val="Heading2Char"/>
    <w:uiPriority w:val="9"/>
    <w:unhideWhenUsed/>
    <w:qFormat/>
    <w:rsid w:val="000652CC"/>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0652CC"/>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semiHidden/>
    <w:unhideWhenUsed/>
    <w:qFormat/>
    <w:rsid w:val="00E929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29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29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29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29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29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0127"/>
    <w:rPr>
      <w:rFonts w:ascii="Times New Roman" w:eastAsiaTheme="majorEastAsia" w:hAnsi="Times New Roman" w:cstheme="majorBidi"/>
      <w:b/>
      <w:color w:val="000000" w:themeColor="text1"/>
      <w:szCs w:val="32"/>
      <w:u w:val="single"/>
    </w:rPr>
  </w:style>
  <w:style w:type="character" w:customStyle="1" w:styleId="Heading2Char">
    <w:name w:val="Heading 2 Char"/>
    <w:basedOn w:val="DefaultParagraphFont"/>
    <w:link w:val="Heading2"/>
    <w:uiPriority w:val="9"/>
    <w:rsid w:val="000652CC"/>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sid w:val="000652CC"/>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9"/>
    <w:semiHidden/>
    <w:rsid w:val="00E929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29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29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29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29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291B"/>
    <w:rPr>
      <w:rFonts w:eastAsiaTheme="majorEastAsia" w:cstheme="majorBidi"/>
      <w:color w:val="272727" w:themeColor="text1" w:themeTint="D8"/>
    </w:rPr>
  </w:style>
  <w:style w:type="paragraph" w:styleId="Title">
    <w:name w:val="Title"/>
    <w:basedOn w:val="Normal"/>
    <w:next w:val="Normal"/>
    <w:link w:val="TitleChar"/>
    <w:uiPriority w:val="10"/>
    <w:qFormat/>
    <w:rsid w:val="00E929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9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29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29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291B"/>
    <w:pPr>
      <w:spacing w:before="160"/>
      <w:jc w:val="center"/>
    </w:pPr>
    <w:rPr>
      <w:i/>
      <w:iCs/>
      <w:color w:val="404040" w:themeColor="text1" w:themeTint="BF"/>
    </w:rPr>
  </w:style>
  <w:style w:type="character" w:customStyle="1" w:styleId="QuoteChar">
    <w:name w:val="Quote Char"/>
    <w:basedOn w:val="DefaultParagraphFont"/>
    <w:link w:val="Quote"/>
    <w:uiPriority w:val="29"/>
    <w:rsid w:val="00E9291B"/>
    <w:rPr>
      <w:i/>
      <w:iCs/>
      <w:color w:val="404040" w:themeColor="text1" w:themeTint="BF"/>
    </w:rPr>
  </w:style>
  <w:style w:type="paragraph" w:styleId="ListParagraph">
    <w:name w:val="List Paragraph"/>
    <w:basedOn w:val="Normal"/>
    <w:uiPriority w:val="1"/>
    <w:qFormat/>
    <w:rsid w:val="00E9291B"/>
    <w:pPr>
      <w:ind w:left="720"/>
      <w:contextualSpacing/>
    </w:pPr>
  </w:style>
  <w:style w:type="character" w:styleId="IntenseEmphasis">
    <w:name w:val="Intense Emphasis"/>
    <w:basedOn w:val="DefaultParagraphFont"/>
    <w:uiPriority w:val="21"/>
    <w:qFormat/>
    <w:rsid w:val="00E9291B"/>
    <w:rPr>
      <w:i/>
      <w:iCs/>
      <w:color w:val="0F4761" w:themeColor="accent1" w:themeShade="BF"/>
    </w:rPr>
  </w:style>
  <w:style w:type="paragraph" w:styleId="IntenseQuote">
    <w:name w:val="Intense Quote"/>
    <w:basedOn w:val="Normal"/>
    <w:next w:val="Normal"/>
    <w:link w:val="IntenseQuoteChar"/>
    <w:uiPriority w:val="30"/>
    <w:qFormat/>
    <w:rsid w:val="00E929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291B"/>
    <w:rPr>
      <w:i/>
      <w:iCs/>
      <w:color w:val="0F4761" w:themeColor="accent1" w:themeShade="BF"/>
    </w:rPr>
  </w:style>
  <w:style w:type="character" w:styleId="IntenseReference">
    <w:name w:val="Intense Reference"/>
    <w:basedOn w:val="DefaultParagraphFont"/>
    <w:uiPriority w:val="32"/>
    <w:qFormat/>
    <w:rsid w:val="00E9291B"/>
    <w:rPr>
      <w:b/>
      <w:bCs/>
      <w:smallCaps/>
      <w:color w:val="0F4761" w:themeColor="accent1" w:themeShade="BF"/>
      <w:spacing w:val="5"/>
    </w:rPr>
  </w:style>
  <w:style w:type="numbering" w:customStyle="1" w:styleId="NoList1">
    <w:name w:val="No List1"/>
    <w:next w:val="NoList"/>
    <w:uiPriority w:val="99"/>
    <w:semiHidden/>
    <w:unhideWhenUsed/>
    <w:rsid w:val="00E9291B"/>
  </w:style>
  <w:style w:type="paragraph" w:styleId="BodyText">
    <w:name w:val="Body Text"/>
    <w:basedOn w:val="Normal"/>
    <w:link w:val="BodyTextChar"/>
    <w:uiPriority w:val="1"/>
    <w:qFormat/>
    <w:rsid w:val="00E9291B"/>
    <w:pPr>
      <w:widowControl w:val="0"/>
      <w:autoSpaceDE w:val="0"/>
      <w:autoSpaceDN w:val="0"/>
      <w:spacing w:after="0" w:line="240" w:lineRule="auto"/>
      <w:ind w:left="100"/>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E9291B"/>
    <w:rPr>
      <w:rFonts w:ascii="Times New Roman" w:eastAsia="Times New Roman" w:hAnsi="Times New Roman" w:cs="Times New Roman"/>
      <w:kern w:val="0"/>
      <w14:ligatures w14:val="none"/>
    </w:rPr>
  </w:style>
  <w:style w:type="paragraph" w:customStyle="1" w:styleId="TableParagraph">
    <w:name w:val="Table Paragraph"/>
    <w:basedOn w:val="Normal"/>
    <w:uiPriority w:val="1"/>
    <w:qFormat/>
    <w:rsid w:val="00E9291B"/>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E9291B"/>
    <w:pPr>
      <w:spacing w:after="0" w:line="240" w:lineRule="auto"/>
    </w:pPr>
    <w:rPr>
      <w:rFonts w:ascii="Times New Roman" w:eastAsia="Times New Roman" w:hAnsi="Times New Roman" w:cs="Times New Roman"/>
      <w:kern w:val="0"/>
      <w14:ligatures w14:val="none"/>
    </w:rPr>
  </w:style>
  <w:style w:type="paragraph" w:customStyle="1" w:styleId="Legal2L1">
    <w:name w:val="Legal2_L1"/>
    <w:basedOn w:val="Normal"/>
    <w:rsid w:val="00E9291B"/>
    <w:pPr>
      <w:keepNext/>
      <w:numPr>
        <w:numId w:val="9"/>
      </w:numPr>
      <w:spacing w:after="240" w:line="240" w:lineRule="auto"/>
      <w:outlineLvl w:val="0"/>
    </w:pPr>
    <w:rPr>
      <w:rFonts w:ascii="Times New Roman" w:eastAsia="Times New Roman" w:hAnsi="Times New Roman" w:cs="Times New Roman"/>
      <w:b/>
      <w:bCs/>
      <w:kern w:val="0"/>
      <w:szCs w:val="24"/>
      <w:u w:val="single"/>
      <w14:ligatures w14:val="none"/>
    </w:rPr>
  </w:style>
  <w:style w:type="paragraph" w:customStyle="1" w:styleId="Legal2L2">
    <w:name w:val="Legal2_L2"/>
    <w:basedOn w:val="Legal2L1"/>
    <w:rsid w:val="00E9291B"/>
    <w:pPr>
      <w:keepNext w:val="0"/>
      <w:numPr>
        <w:ilvl w:val="1"/>
      </w:numPr>
      <w:ind w:left="0"/>
      <w:outlineLvl w:val="1"/>
    </w:pPr>
    <w:rPr>
      <w:b w:val="0"/>
      <w:bCs w:val="0"/>
      <w:u w:val="none"/>
    </w:rPr>
  </w:style>
  <w:style w:type="paragraph" w:customStyle="1" w:styleId="Legal2L3">
    <w:name w:val="Legal2_L3"/>
    <w:basedOn w:val="Legal2L2"/>
    <w:rsid w:val="00E9291B"/>
    <w:pPr>
      <w:numPr>
        <w:ilvl w:val="2"/>
      </w:numPr>
      <w:tabs>
        <w:tab w:val="num" w:pos="2160"/>
      </w:tabs>
      <w:outlineLvl w:val="2"/>
    </w:pPr>
  </w:style>
  <w:style w:type="paragraph" w:customStyle="1" w:styleId="Legal2L4">
    <w:name w:val="Legal2_L4"/>
    <w:basedOn w:val="Legal2L3"/>
    <w:rsid w:val="00E9291B"/>
    <w:pPr>
      <w:numPr>
        <w:ilvl w:val="3"/>
      </w:numPr>
      <w:outlineLvl w:val="3"/>
    </w:pPr>
  </w:style>
  <w:style w:type="paragraph" w:customStyle="1" w:styleId="Legal2L5">
    <w:name w:val="Legal2_L5"/>
    <w:basedOn w:val="Legal2L4"/>
    <w:rsid w:val="00E9291B"/>
    <w:pPr>
      <w:numPr>
        <w:ilvl w:val="4"/>
      </w:numPr>
      <w:outlineLvl w:val="4"/>
    </w:pPr>
  </w:style>
  <w:style w:type="paragraph" w:customStyle="1" w:styleId="Legal2L6">
    <w:name w:val="Legal2_L6"/>
    <w:basedOn w:val="Legal2L5"/>
    <w:rsid w:val="00E9291B"/>
    <w:pPr>
      <w:numPr>
        <w:ilvl w:val="5"/>
      </w:numPr>
      <w:ind w:left="0"/>
      <w:outlineLvl w:val="5"/>
    </w:pPr>
  </w:style>
  <w:style w:type="paragraph" w:customStyle="1" w:styleId="Legal2L7">
    <w:name w:val="Legal2_L7"/>
    <w:basedOn w:val="Legal2L6"/>
    <w:rsid w:val="00E9291B"/>
    <w:pPr>
      <w:numPr>
        <w:ilvl w:val="6"/>
      </w:numPr>
      <w:outlineLvl w:val="6"/>
    </w:pPr>
  </w:style>
  <w:style w:type="paragraph" w:customStyle="1" w:styleId="Legal2L8">
    <w:name w:val="Legal2_L8"/>
    <w:basedOn w:val="Legal2L7"/>
    <w:rsid w:val="00E9291B"/>
    <w:pPr>
      <w:numPr>
        <w:ilvl w:val="7"/>
      </w:numPr>
      <w:outlineLvl w:val="7"/>
    </w:pPr>
  </w:style>
  <w:style w:type="paragraph" w:customStyle="1" w:styleId="Legal2L9">
    <w:name w:val="Legal2_L9"/>
    <w:basedOn w:val="Legal2L8"/>
    <w:rsid w:val="00E9291B"/>
    <w:pPr>
      <w:numPr>
        <w:ilvl w:val="8"/>
      </w:numPr>
      <w:outlineLvl w:val="8"/>
    </w:pPr>
  </w:style>
  <w:style w:type="table" w:customStyle="1" w:styleId="TableGrid1">
    <w:name w:val="Table Grid1"/>
    <w:basedOn w:val="TableNormal"/>
    <w:next w:val="TableGrid"/>
    <w:uiPriority w:val="39"/>
    <w:rsid w:val="00E9291B"/>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HeaderChar">
    <w:name w:val="Header Char"/>
    <w:basedOn w:val="DefaultParagraphFont"/>
    <w:link w:val="Header"/>
    <w:uiPriority w:val="99"/>
    <w:rsid w:val="00E9291B"/>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E9291B"/>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E9291B"/>
    <w:rPr>
      <w:color w:val="666666"/>
    </w:rPr>
  </w:style>
  <w:style w:type="character" w:customStyle="1" w:styleId="TheFormToolGray">
    <w:name w:val="TheFormToolGray"/>
    <w:basedOn w:val="DefaultParagraphFont"/>
    <w:rsid w:val="00E9291B"/>
    <w:rPr>
      <w:rFonts w:ascii="Calibri" w:hAnsi="Calibri" w:cs="Calibri"/>
      <w:color w:val="808080"/>
      <w:sz w:val="22"/>
    </w:rPr>
  </w:style>
  <w:style w:type="character" w:customStyle="1" w:styleId="TheFormToolBlack">
    <w:name w:val="TheFormToolBlack"/>
    <w:basedOn w:val="DefaultParagraphFont"/>
    <w:rsid w:val="00E9291B"/>
    <w:rPr>
      <w:rFonts w:ascii="Calibri" w:hAnsi="Calibri" w:cs="Calibri"/>
      <w:color w:val="000000"/>
      <w:sz w:val="22"/>
    </w:rPr>
  </w:style>
  <w:style w:type="paragraph" w:styleId="NormalWeb">
    <w:name w:val="Normal (Web)"/>
    <w:basedOn w:val="Normal"/>
    <w:uiPriority w:val="99"/>
    <w:semiHidden/>
    <w:unhideWhenUsed/>
    <w:rsid w:val="00E929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E929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81600">
      <w:bodyDiv w:val="1"/>
      <w:marLeft w:val="0"/>
      <w:marRight w:val="0"/>
      <w:marTop w:val="0"/>
      <w:marBottom w:val="0"/>
      <w:divBdr>
        <w:top w:val="none" w:sz="0" w:space="0" w:color="auto"/>
        <w:left w:val="none" w:sz="0" w:space="0" w:color="auto"/>
        <w:bottom w:val="none" w:sz="0" w:space="0" w:color="auto"/>
        <w:right w:val="none" w:sz="0" w:space="0" w:color="auto"/>
      </w:divBdr>
    </w:div>
    <w:div w:id="43647840">
      <w:bodyDiv w:val="1"/>
      <w:marLeft w:val="0"/>
      <w:marRight w:val="0"/>
      <w:marTop w:val="0"/>
      <w:marBottom w:val="0"/>
      <w:divBdr>
        <w:top w:val="none" w:sz="0" w:space="0" w:color="auto"/>
        <w:left w:val="none" w:sz="0" w:space="0" w:color="auto"/>
        <w:bottom w:val="none" w:sz="0" w:space="0" w:color="auto"/>
        <w:right w:val="none" w:sz="0" w:space="0" w:color="auto"/>
      </w:divBdr>
    </w:div>
    <w:div w:id="80296389">
      <w:bodyDiv w:val="1"/>
      <w:marLeft w:val="0"/>
      <w:marRight w:val="0"/>
      <w:marTop w:val="0"/>
      <w:marBottom w:val="0"/>
      <w:divBdr>
        <w:top w:val="none" w:sz="0" w:space="0" w:color="auto"/>
        <w:left w:val="none" w:sz="0" w:space="0" w:color="auto"/>
        <w:bottom w:val="none" w:sz="0" w:space="0" w:color="auto"/>
        <w:right w:val="none" w:sz="0" w:space="0" w:color="auto"/>
      </w:divBdr>
    </w:div>
    <w:div w:id="97524524">
      <w:bodyDiv w:val="1"/>
      <w:marLeft w:val="0"/>
      <w:marRight w:val="0"/>
      <w:marTop w:val="0"/>
      <w:marBottom w:val="0"/>
      <w:divBdr>
        <w:top w:val="none" w:sz="0" w:space="0" w:color="auto"/>
        <w:left w:val="none" w:sz="0" w:space="0" w:color="auto"/>
        <w:bottom w:val="none" w:sz="0" w:space="0" w:color="auto"/>
        <w:right w:val="none" w:sz="0" w:space="0" w:color="auto"/>
      </w:divBdr>
    </w:div>
    <w:div w:id="114637025">
      <w:bodyDiv w:val="1"/>
      <w:marLeft w:val="0"/>
      <w:marRight w:val="0"/>
      <w:marTop w:val="0"/>
      <w:marBottom w:val="0"/>
      <w:divBdr>
        <w:top w:val="none" w:sz="0" w:space="0" w:color="auto"/>
        <w:left w:val="none" w:sz="0" w:space="0" w:color="auto"/>
        <w:bottom w:val="none" w:sz="0" w:space="0" w:color="auto"/>
        <w:right w:val="none" w:sz="0" w:space="0" w:color="auto"/>
      </w:divBdr>
    </w:div>
    <w:div w:id="281234859">
      <w:bodyDiv w:val="1"/>
      <w:marLeft w:val="0"/>
      <w:marRight w:val="0"/>
      <w:marTop w:val="0"/>
      <w:marBottom w:val="0"/>
      <w:divBdr>
        <w:top w:val="none" w:sz="0" w:space="0" w:color="auto"/>
        <w:left w:val="none" w:sz="0" w:space="0" w:color="auto"/>
        <w:bottom w:val="none" w:sz="0" w:space="0" w:color="auto"/>
        <w:right w:val="none" w:sz="0" w:space="0" w:color="auto"/>
      </w:divBdr>
    </w:div>
    <w:div w:id="287859978">
      <w:bodyDiv w:val="1"/>
      <w:marLeft w:val="0"/>
      <w:marRight w:val="0"/>
      <w:marTop w:val="0"/>
      <w:marBottom w:val="0"/>
      <w:divBdr>
        <w:top w:val="none" w:sz="0" w:space="0" w:color="auto"/>
        <w:left w:val="none" w:sz="0" w:space="0" w:color="auto"/>
        <w:bottom w:val="none" w:sz="0" w:space="0" w:color="auto"/>
        <w:right w:val="none" w:sz="0" w:space="0" w:color="auto"/>
      </w:divBdr>
    </w:div>
    <w:div w:id="311837578">
      <w:bodyDiv w:val="1"/>
      <w:marLeft w:val="0"/>
      <w:marRight w:val="0"/>
      <w:marTop w:val="0"/>
      <w:marBottom w:val="0"/>
      <w:divBdr>
        <w:top w:val="none" w:sz="0" w:space="0" w:color="auto"/>
        <w:left w:val="none" w:sz="0" w:space="0" w:color="auto"/>
        <w:bottom w:val="none" w:sz="0" w:space="0" w:color="auto"/>
        <w:right w:val="none" w:sz="0" w:space="0" w:color="auto"/>
      </w:divBdr>
    </w:div>
    <w:div w:id="333608831">
      <w:bodyDiv w:val="1"/>
      <w:marLeft w:val="0"/>
      <w:marRight w:val="0"/>
      <w:marTop w:val="0"/>
      <w:marBottom w:val="0"/>
      <w:divBdr>
        <w:top w:val="none" w:sz="0" w:space="0" w:color="auto"/>
        <w:left w:val="none" w:sz="0" w:space="0" w:color="auto"/>
        <w:bottom w:val="none" w:sz="0" w:space="0" w:color="auto"/>
        <w:right w:val="none" w:sz="0" w:space="0" w:color="auto"/>
      </w:divBdr>
    </w:div>
    <w:div w:id="336735406">
      <w:bodyDiv w:val="1"/>
      <w:marLeft w:val="0"/>
      <w:marRight w:val="0"/>
      <w:marTop w:val="0"/>
      <w:marBottom w:val="0"/>
      <w:divBdr>
        <w:top w:val="none" w:sz="0" w:space="0" w:color="auto"/>
        <w:left w:val="none" w:sz="0" w:space="0" w:color="auto"/>
        <w:bottom w:val="none" w:sz="0" w:space="0" w:color="auto"/>
        <w:right w:val="none" w:sz="0" w:space="0" w:color="auto"/>
      </w:divBdr>
    </w:div>
    <w:div w:id="362369338">
      <w:bodyDiv w:val="1"/>
      <w:marLeft w:val="0"/>
      <w:marRight w:val="0"/>
      <w:marTop w:val="0"/>
      <w:marBottom w:val="0"/>
      <w:divBdr>
        <w:top w:val="none" w:sz="0" w:space="0" w:color="auto"/>
        <w:left w:val="none" w:sz="0" w:space="0" w:color="auto"/>
        <w:bottom w:val="none" w:sz="0" w:space="0" w:color="auto"/>
        <w:right w:val="none" w:sz="0" w:space="0" w:color="auto"/>
      </w:divBdr>
    </w:div>
    <w:div w:id="366759118">
      <w:bodyDiv w:val="1"/>
      <w:marLeft w:val="0"/>
      <w:marRight w:val="0"/>
      <w:marTop w:val="0"/>
      <w:marBottom w:val="0"/>
      <w:divBdr>
        <w:top w:val="none" w:sz="0" w:space="0" w:color="auto"/>
        <w:left w:val="none" w:sz="0" w:space="0" w:color="auto"/>
        <w:bottom w:val="none" w:sz="0" w:space="0" w:color="auto"/>
        <w:right w:val="none" w:sz="0" w:space="0" w:color="auto"/>
      </w:divBdr>
    </w:div>
    <w:div w:id="391971384">
      <w:bodyDiv w:val="1"/>
      <w:marLeft w:val="0"/>
      <w:marRight w:val="0"/>
      <w:marTop w:val="0"/>
      <w:marBottom w:val="0"/>
      <w:divBdr>
        <w:top w:val="none" w:sz="0" w:space="0" w:color="auto"/>
        <w:left w:val="none" w:sz="0" w:space="0" w:color="auto"/>
        <w:bottom w:val="none" w:sz="0" w:space="0" w:color="auto"/>
        <w:right w:val="none" w:sz="0" w:space="0" w:color="auto"/>
      </w:divBdr>
    </w:div>
    <w:div w:id="420493361">
      <w:bodyDiv w:val="1"/>
      <w:marLeft w:val="0"/>
      <w:marRight w:val="0"/>
      <w:marTop w:val="0"/>
      <w:marBottom w:val="0"/>
      <w:divBdr>
        <w:top w:val="none" w:sz="0" w:space="0" w:color="auto"/>
        <w:left w:val="none" w:sz="0" w:space="0" w:color="auto"/>
        <w:bottom w:val="none" w:sz="0" w:space="0" w:color="auto"/>
        <w:right w:val="none" w:sz="0" w:space="0" w:color="auto"/>
      </w:divBdr>
    </w:div>
    <w:div w:id="430584870">
      <w:bodyDiv w:val="1"/>
      <w:marLeft w:val="0"/>
      <w:marRight w:val="0"/>
      <w:marTop w:val="0"/>
      <w:marBottom w:val="0"/>
      <w:divBdr>
        <w:top w:val="none" w:sz="0" w:space="0" w:color="auto"/>
        <w:left w:val="none" w:sz="0" w:space="0" w:color="auto"/>
        <w:bottom w:val="none" w:sz="0" w:space="0" w:color="auto"/>
        <w:right w:val="none" w:sz="0" w:space="0" w:color="auto"/>
      </w:divBdr>
    </w:div>
    <w:div w:id="471871937">
      <w:bodyDiv w:val="1"/>
      <w:marLeft w:val="0"/>
      <w:marRight w:val="0"/>
      <w:marTop w:val="0"/>
      <w:marBottom w:val="0"/>
      <w:divBdr>
        <w:top w:val="none" w:sz="0" w:space="0" w:color="auto"/>
        <w:left w:val="none" w:sz="0" w:space="0" w:color="auto"/>
        <w:bottom w:val="none" w:sz="0" w:space="0" w:color="auto"/>
        <w:right w:val="none" w:sz="0" w:space="0" w:color="auto"/>
      </w:divBdr>
    </w:div>
    <w:div w:id="497893131">
      <w:bodyDiv w:val="1"/>
      <w:marLeft w:val="0"/>
      <w:marRight w:val="0"/>
      <w:marTop w:val="0"/>
      <w:marBottom w:val="0"/>
      <w:divBdr>
        <w:top w:val="none" w:sz="0" w:space="0" w:color="auto"/>
        <w:left w:val="none" w:sz="0" w:space="0" w:color="auto"/>
        <w:bottom w:val="none" w:sz="0" w:space="0" w:color="auto"/>
        <w:right w:val="none" w:sz="0" w:space="0" w:color="auto"/>
      </w:divBdr>
    </w:div>
    <w:div w:id="513424779">
      <w:bodyDiv w:val="1"/>
      <w:marLeft w:val="0"/>
      <w:marRight w:val="0"/>
      <w:marTop w:val="0"/>
      <w:marBottom w:val="0"/>
      <w:divBdr>
        <w:top w:val="none" w:sz="0" w:space="0" w:color="auto"/>
        <w:left w:val="none" w:sz="0" w:space="0" w:color="auto"/>
        <w:bottom w:val="none" w:sz="0" w:space="0" w:color="auto"/>
        <w:right w:val="none" w:sz="0" w:space="0" w:color="auto"/>
      </w:divBdr>
    </w:div>
    <w:div w:id="516886412">
      <w:bodyDiv w:val="1"/>
      <w:marLeft w:val="0"/>
      <w:marRight w:val="0"/>
      <w:marTop w:val="0"/>
      <w:marBottom w:val="0"/>
      <w:divBdr>
        <w:top w:val="none" w:sz="0" w:space="0" w:color="auto"/>
        <w:left w:val="none" w:sz="0" w:space="0" w:color="auto"/>
        <w:bottom w:val="none" w:sz="0" w:space="0" w:color="auto"/>
        <w:right w:val="none" w:sz="0" w:space="0" w:color="auto"/>
      </w:divBdr>
    </w:div>
    <w:div w:id="527526825">
      <w:bodyDiv w:val="1"/>
      <w:marLeft w:val="0"/>
      <w:marRight w:val="0"/>
      <w:marTop w:val="0"/>
      <w:marBottom w:val="0"/>
      <w:divBdr>
        <w:top w:val="none" w:sz="0" w:space="0" w:color="auto"/>
        <w:left w:val="none" w:sz="0" w:space="0" w:color="auto"/>
        <w:bottom w:val="none" w:sz="0" w:space="0" w:color="auto"/>
        <w:right w:val="none" w:sz="0" w:space="0" w:color="auto"/>
      </w:divBdr>
    </w:div>
    <w:div w:id="532420142">
      <w:bodyDiv w:val="1"/>
      <w:marLeft w:val="0"/>
      <w:marRight w:val="0"/>
      <w:marTop w:val="0"/>
      <w:marBottom w:val="0"/>
      <w:divBdr>
        <w:top w:val="none" w:sz="0" w:space="0" w:color="auto"/>
        <w:left w:val="none" w:sz="0" w:space="0" w:color="auto"/>
        <w:bottom w:val="none" w:sz="0" w:space="0" w:color="auto"/>
        <w:right w:val="none" w:sz="0" w:space="0" w:color="auto"/>
      </w:divBdr>
    </w:div>
    <w:div w:id="544030436">
      <w:bodyDiv w:val="1"/>
      <w:marLeft w:val="0"/>
      <w:marRight w:val="0"/>
      <w:marTop w:val="0"/>
      <w:marBottom w:val="0"/>
      <w:divBdr>
        <w:top w:val="none" w:sz="0" w:space="0" w:color="auto"/>
        <w:left w:val="none" w:sz="0" w:space="0" w:color="auto"/>
        <w:bottom w:val="none" w:sz="0" w:space="0" w:color="auto"/>
        <w:right w:val="none" w:sz="0" w:space="0" w:color="auto"/>
      </w:divBdr>
    </w:div>
    <w:div w:id="595866701">
      <w:bodyDiv w:val="1"/>
      <w:marLeft w:val="0"/>
      <w:marRight w:val="0"/>
      <w:marTop w:val="0"/>
      <w:marBottom w:val="0"/>
      <w:divBdr>
        <w:top w:val="none" w:sz="0" w:space="0" w:color="auto"/>
        <w:left w:val="none" w:sz="0" w:space="0" w:color="auto"/>
        <w:bottom w:val="none" w:sz="0" w:space="0" w:color="auto"/>
        <w:right w:val="none" w:sz="0" w:space="0" w:color="auto"/>
      </w:divBdr>
    </w:div>
    <w:div w:id="657811233">
      <w:bodyDiv w:val="1"/>
      <w:marLeft w:val="0"/>
      <w:marRight w:val="0"/>
      <w:marTop w:val="0"/>
      <w:marBottom w:val="0"/>
      <w:divBdr>
        <w:top w:val="none" w:sz="0" w:space="0" w:color="auto"/>
        <w:left w:val="none" w:sz="0" w:space="0" w:color="auto"/>
        <w:bottom w:val="none" w:sz="0" w:space="0" w:color="auto"/>
        <w:right w:val="none" w:sz="0" w:space="0" w:color="auto"/>
      </w:divBdr>
    </w:div>
    <w:div w:id="672802112">
      <w:bodyDiv w:val="1"/>
      <w:marLeft w:val="0"/>
      <w:marRight w:val="0"/>
      <w:marTop w:val="0"/>
      <w:marBottom w:val="0"/>
      <w:divBdr>
        <w:top w:val="none" w:sz="0" w:space="0" w:color="auto"/>
        <w:left w:val="none" w:sz="0" w:space="0" w:color="auto"/>
        <w:bottom w:val="none" w:sz="0" w:space="0" w:color="auto"/>
        <w:right w:val="none" w:sz="0" w:space="0" w:color="auto"/>
      </w:divBdr>
    </w:div>
    <w:div w:id="691760139">
      <w:bodyDiv w:val="1"/>
      <w:marLeft w:val="0"/>
      <w:marRight w:val="0"/>
      <w:marTop w:val="0"/>
      <w:marBottom w:val="0"/>
      <w:divBdr>
        <w:top w:val="none" w:sz="0" w:space="0" w:color="auto"/>
        <w:left w:val="none" w:sz="0" w:space="0" w:color="auto"/>
        <w:bottom w:val="none" w:sz="0" w:space="0" w:color="auto"/>
        <w:right w:val="none" w:sz="0" w:space="0" w:color="auto"/>
      </w:divBdr>
    </w:div>
    <w:div w:id="696656527">
      <w:bodyDiv w:val="1"/>
      <w:marLeft w:val="0"/>
      <w:marRight w:val="0"/>
      <w:marTop w:val="0"/>
      <w:marBottom w:val="0"/>
      <w:divBdr>
        <w:top w:val="none" w:sz="0" w:space="0" w:color="auto"/>
        <w:left w:val="none" w:sz="0" w:space="0" w:color="auto"/>
        <w:bottom w:val="none" w:sz="0" w:space="0" w:color="auto"/>
        <w:right w:val="none" w:sz="0" w:space="0" w:color="auto"/>
      </w:divBdr>
    </w:div>
    <w:div w:id="714162120">
      <w:bodyDiv w:val="1"/>
      <w:marLeft w:val="0"/>
      <w:marRight w:val="0"/>
      <w:marTop w:val="0"/>
      <w:marBottom w:val="0"/>
      <w:divBdr>
        <w:top w:val="none" w:sz="0" w:space="0" w:color="auto"/>
        <w:left w:val="none" w:sz="0" w:space="0" w:color="auto"/>
        <w:bottom w:val="none" w:sz="0" w:space="0" w:color="auto"/>
        <w:right w:val="none" w:sz="0" w:space="0" w:color="auto"/>
      </w:divBdr>
    </w:div>
    <w:div w:id="740326494">
      <w:bodyDiv w:val="1"/>
      <w:marLeft w:val="0"/>
      <w:marRight w:val="0"/>
      <w:marTop w:val="0"/>
      <w:marBottom w:val="0"/>
      <w:divBdr>
        <w:top w:val="none" w:sz="0" w:space="0" w:color="auto"/>
        <w:left w:val="none" w:sz="0" w:space="0" w:color="auto"/>
        <w:bottom w:val="none" w:sz="0" w:space="0" w:color="auto"/>
        <w:right w:val="none" w:sz="0" w:space="0" w:color="auto"/>
      </w:divBdr>
    </w:div>
    <w:div w:id="769085016">
      <w:bodyDiv w:val="1"/>
      <w:marLeft w:val="0"/>
      <w:marRight w:val="0"/>
      <w:marTop w:val="0"/>
      <w:marBottom w:val="0"/>
      <w:divBdr>
        <w:top w:val="none" w:sz="0" w:space="0" w:color="auto"/>
        <w:left w:val="none" w:sz="0" w:space="0" w:color="auto"/>
        <w:bottom w:val="none" w:sz="0" w:space="0" w:color="auto"/>
        <w:right w:val="none" w:sz="0" w:space="0" w:color="auto"/>
      </w:divBdr>
    </w:div>
    <w:div w:id="773288540">
      <w:bodyDiv w:val="1"/>
      <w:marLeft w:val="0"/>
      <w:marRight w:val="0"/>
      <w:marTop w:val="0"/>
      <w:marBottom w:val="0"/>
      <w:divBdr>
        <w:top w:val="none" w:sz="0" w:space="0" w:color="auto"/>
        <w:left w:val="none" w:sz="0" w:space="0" w:color="auto"/>
        <w:bottom w:val="none" w:sz="0" w:space="0" w:color="auto"/>
        <w:right w:val="none" w:sz="0" w:space="0" w:color="auto"/>
      </w:divBdr>
    </w:div>
    <w:div w:id="779640980">
      <w:bodyDiv w:val="1"/>
      <w:marLeft w:val="0"/>
      <w:marRight w:val="0"/>
      <w:marTop w:val="0"/>
      <w:marBottom w:val="0"/>
      <w:divBdr>
        <w:top w:val="none" w:sz="0" w:space="0" w:color="auto"/>
        <w:left w:val="none" w:sz="0" w:space="0" w:color="auto"/>
        <w:bottom w:val="none" w:sz="0" w:space="0" w:color="auto"/>
        <w:right w:val="none" w:sz="0" w:space="0" w:color="auto"/>
      </w:divBdr>
    </w:div>
    <w:div w:id="782310117">
      <w:bodyDiv w:val="1"/>
      <w:marLeft w:val="0"/>
      <w:marRight w:val="0"/>
      <w:marTop w:val="0"/>
      <w:marBottom w:val="0"/>
      <w:divBdr>
        <w:top w:val="none" w:sz="0" w:space="0" w:color="auto"/>
        <w:left w:val="none" w:sz="0" w:space="0" w:color="auto"/>
        <w:bottom w:val="none" w:sz="0" w:space="0" w:color="auto"/>
        <w:right w:val="none" w:sz="0" w:space="0" w:color="auto"/>
      </w:divBdr>
    </w:div>
    <w:div w:id="790054153">
      <w:bodyDiv w:val="1"/>
      <w:marLeft w:val="0"/>
      <w:marRight w:val="0"/>
      <w:marTop w:val="0"/>
      <w:marBottom w:val="0"/>
      <w:divBdr>
        <w:top w:val="none" w:sz="0" w:space="0" w:color="auto"/>
        <w:left w:val="none" w:sz="0" w:space="0" w:color="auto"/>
        <w:bottom w:val="none" w:sz="0" w:space="0" w:color="auto"/>
        <w:right w:val="none" w:sz="0" w:space="0" w:color="auto"/>
      </w:divBdr>
    </w:div>
    <w:div w:id="796682784">
      <w:bodyDiv w:val="1"/>
      <w:marLeft w:val="0"/>
      <w:marRight w:val="0"/>
      <w:marTop w:val="0"/>
      <w:marBottom w:val="0"/>
      <w:divBdr>
        <w:top w:val="none" w:sz="0" w:space="0" w:color="auto"/>
        <w:left w:val="none" w:sz="0" w:space="0" w:color="auto"/>
        <w:bottom w:val="none" w:sz="0" w:space="0" w:color="auto"/>
        <w:right w:val="none" w:sz="0" w:space="0" w:color="auto"/>
      </w:divBdr>
    </w:div>
    <w:div w:id="861237699">
      <w:bodyDiv w:val="1"/>
      <w:marLeft w:val="0"/>
      <w:marRight w:val="0"/>
      <w:marTop w:val="0"/>
      <w:marBottom w:val="0"/>
      <w:divBdr>
        <w:top w:val="none" w:sz="0" w:space="0" w:color="auto"/>
        <w:left w:val="none" w:sz="0" w:space="0" w:color="auto"/>
        <w:bottom w:val="none" w:sz="0" w:space="0" w:color="auto"/>
        <w:right w:val="none" w:sz="0" w:space="0" w:color="auto"/>
      </w:divBdr>
    </w:div>
    <w:div w:id="861358597">
      <w:bodyDiv w:val="1"/>
      <w:marLeft w:val="0"/>
      <w:marRight w:val="0"/>
      <w:marTop w:val="0"/>
      <w:marBottom w:val="0"/>
      <w:divBdr>
        <w:top w:val="none" w:sz="0" w:space="0" w:color="auto"/>
        <w:left w:val="none" w:sz="0" w:space="0" w:color="auto"/>
        <w:bottom w:val="none" w:sz="0" w:space="0" w:color="auto"/>
        <w:right w:val="none" w:sz="0" w:space="0" w:color="auto"/>
      </w:divBdr>
    </w:div>
    <w:div w:id="924803216">
      <w:bodyDiv w:val="1"/>
      <w:marLeft w:val="0"/>
      <w:marRight w:val="0"/>
      <w:marTop w:val="0"/>
      <w:marBottom w:val="0"/>
      <w:divBdr>
        <w:top w:val="none" w:sz="0" w:space="0" w:color="auto"/>
        <w:left w:val="none" w:sz="0" w:space="0" w:color="auto"/>
        <w:bottom w:val="none" w:sz="0" w:space="0" w:color="auto"/>
        <w:right w:val="none" w:sz="0" w:space="0" w:color="auto"/>
      </w:divBdr>
    </w:div>
    <w:div w:id="952174986">
      <w:bodyDiv w:val="1"/>
      <w:marLeft w:val="0"/>
      <w:marRight w:val="0"/>
      <w:marTop w:val="0"/>
      <w:marBottom w:val="0"/>
      <w:divBdr>
        <w:top w:val="none" w:sz="0" w:space="0" w:color="auto"/>
        <w:left w:val="none" w:sz="0" w:space="0" w:color="auto"/>
        <w:bottom w:val="none" w:sz="0" w:space="0" w:color="auto"/>
        <w:right w:val="none" w:sz="0" w:space="0" w:color="auto"/>
      </w:divBdr>
    </w:div>
    <w:div w:id="994991123">
      <w:bodyDiv w:val="1"/>
      <w:marLeft w:val="0"/>
      <w:marRight w:val="0"/>
      <w:marTop w:val="0"/>
      <w:marBottom w:val="0"/>
      <w:divBdr>
        <w:top w:val="none" w:sz="0" w:space="0" w:color="auto"/>
        <w:left w:val="none" w:sz="0" w:space="0" w:color="auto"/>
        <w:bottom w:val="none" w:sz="0" w:space="0" w:color="auto"/>
        <w:right w:val="none" w:sz="0" w:space="0" w:color="auto"/>
      </w:divBdr>
    </w:div>
    <w:div w:id="1036854982">
      <w:bodyDiv w:val="1"/>
      <w:marLeft w:val="0"/>
      <w:marRight w:val="0"/>
      <w:marTop w:val="0"/>
      <w:marBottom w:val="0"/>
      <w:divBdr>
        <w:top w:val="none" w:sz="0" w:space="0" w:color="auto"/>
        <w:left w:val="none" w:sz="0" w:space="0" w:color="auto"/>
        <w:bottom w:val="none" w:sz="0" w:space="0" w:color="auto"/>
        <w:right w:val="none" w:sz="0" w:space="0" w:color="auto"/>
      </w:divBdr>
    </w:div>
    <w:div w:id="1043290392">
      <w:bodyDiv w:val="1"/>
      <w:marLeft w:val="0"/>
      <w:marRight w:val="0"/>
      <w:marTop w:val="0"/>
      <w:marBottom w:val="0"/>
      <w:divBdr>
        <w:top w:val="none" w:sz="0" w:space="0" w:color="auto"/>
        <w:left w:val="none" w:sz="0" w:space="0" w:color="auto"/>
        <w:bottom w:val="none" w:sz="0" w:space="0" w:color="auto"/>
        <w:right w:val="none" w:sz="0" w:space="0" w:color="auto"/>
      </w:divBdr>
    </w:div>
    <w:div w:id="1144083645">
      <w:bodyDiv w:val="1"/>
      <w:marLeft w:val="0"/>
      <w:marRight w:val="0"/>
      <w:marTop w:val="0"/>
      <w:marBottom w:val="0"/>
      <w:divBdr>
        <w:top w:val="none" w:sz="0" w:space="0" w:color="auto"/>
        <w:left w:val="none" w:sz="0" w:space="0" w:color="auto"/>
        <w:bottom w:val="none" w:sz="0" w:space="0" w:color="auto"/>
        <w:right w:val="none" w:sz="0" w:space="0" w:color="auto"/>
      </w:divBdr>
    </w:div>
    <w:div w:id="1161774254">
      <w:bodyDiv w:val="1"/>
      <w:marLeft w:val="0"/>
      <w:marRight w:val="0"/>
      <w:marTop w:val="0"/>
      <w:marBottom w:val="0"/>
      <w:divBdr>
        <w:top w:val="none" w:sz="0" w:space="0" w:color="auto"/>
        <w:left w:val="none" w:sz="0" w:space="0" w:color="auto"/>
        <w:bottom w:val="none" w:sz="0" w:space="0" w:color="auto"/>
        <w:right w:val="none" w:sz="0" w:space="0" w:color="auto"/>
      </w:divBdr>
    </w:div>
    <w:div w:id="1195536582">
      <w:bodyDiv w:val="1"/>
      <w:marLeft w:val="0"/>
      <w:marRight w:val="0"/>
      <w:marTop w:val="0"/>
      <w:marBottom w:val="0"/>
      <w:divBdr>
        <w:top w:val="none" w:sz="0" w:space="0" w:color="auto"/>
        <w:left w:val="none" w:sz="0" w:space="0" w:color="auto"/>
        <w:bottom w:val="none" w:sz="0" w:space="0" w:color="auto"/>
        <w:right w:val="none" w:sz="0" w:space="0" w:color="auto"/>
      </w:divBdr>
    </w:div>
    <w:div w:id="1212615109">
      <w:bodyDiv w:val="1"/>
      <w:marLeft w:val="0"/>
      <w:marRight w:val="0"/>
      <w:marTop w:val="0"/>
      <w:marBottom w:val="0"/>
      <w:divBdr>
        <w:top w:val="none" w:sz="0" w:space="0" w:color="auto"/>
        <w:left w:val="none" w:sz="0" w:space="0" w:color="auto"/>
        <w:bottom w:val="none" w:sz="0" w:space="0" w:color="auto"/>
        <w:right w:val="none" w:sz="0" w:space="0" w:color="auto"/>
      </w:divBdr>
    </w:div>
    <w:div w:id="1217664182">
      <w:bodyDiv w:val="1"/>
      <w:marLeft w:val="0"/>
      <w:marRight w:val="0"/>
      <w:marTop w:val="0"/>
      <w:marBottom w:val="0"/>
      <w:divBdr>
        <w:top w:val="none" w:sz="0" w:space="0" w:color="auto"/>
        <w:left w:val="none" w:sz="0" w:space="0" w:color="auto"/>
        <w:bottom w:val="none" w:sz="0" w:space="0" w:color="auto"/>
        <w:right w:val="none" w:sz="0" w:space="0" w:color="auto"/>
      </w:divBdr>
    </w:div>
    <w:div w:id="1318650582">
      <w:bodyDiv w:val="1"/>
      <w:marLeft w:val="0"/>
      <w:marRight w:val="0"/>
      <w:marTop w:val="0"/>
      <w:marBottom w:val="0"/>
      <w:divBdr>
        <w:top w:val="none" w:sz="0" w:space="0" w:color="auto"/>
        <w:left w:val="none" w:sz="0" w:space="0" w:color="auto"/>
        <w:bottom w:val="none" w:sz="0" w:space="0" w:color="auto"/>
        <w:right w:val="none" w:sz="0" w:space="0" w:color="auto"/>
      </w:divBdr>
    </w:div>
    <w:div w:id="1341348525">
      <w:bodyDiv w:val="1"/>
      <w:marLeft w:val="0"/>
      <w:marRight w:val="0"/>
      <w:marTop w:val="0"/>
      <w:marBottom w:val="0"/>
      <w:divBdr>
        <w:top w:val="none" w:sz="0" w:space="0" w:color="auto"/>
        <w:left w:val="none" w:sz="0" w:space="0" w:color="auto"/>
        <w:bottom w:val="none" w:sz="0" w:space="0" w:color="auto"/>
        <w:right w:val="none" w:sz="0" w:space="0" w:color="auto"/>
      </w:divBdr>
    </w:div>
    <w:div w:id="1363894653">
      <w:bodyDiv w:val="1"/>
      <w:marLeft w:val="0"/>
      <w:marRight w:val="0"/>
      <w:marTop w:val="0"/>
      <w:marBottom w:val="0"/>
      <w:divBdr>
        <w:top w:val="none" w:sz="0" w:space="0" w:color="auto"/>
        <w:left w:val="none" w:sz="0" w:space="0" w:color="auto"/>
        <w:bottom w:val="none" w:sz="0" w:space="0" w:color="auto"/>
        <w:right w:val="none" w:sz="0" w:space="0" w:color="auto"/>
      </w:divBdr>
    </w:div>
    <w:div w:id="1370297534">
      <w:bodyDiv w:val="1"/>
      <w:marLeft w:val="0"/>
      <w:marRight w:val="0"/>
      <w:marTop w:val="0"/>
      <w:marBottom w:val="0"/>
      <w:divBdr>
        <w:top w:val="none" w:sz="0" w:space="0" w:color="auto"/>
        <w:left w:val="none" w:sz="0" w:space="0" w:color="auto"/>
        <w:bottom w:val="none" w:sz="0" w:space="0" w:color="auto"/>
        <w:right w:val="none" w:sz="0" w:space="0" w:color="auto"/>
      </w:divBdr>
    </w:div>
    <w:div w:id="1372193503">
      <w:bodyDiv w:val="1"/>
      <w:marLeft w:val="0"/>
      <w:marRight w:val="0"/>
      <w:marTop w:val="0"/>
      <w:marBottom w:val="0"/>
      <w:divBdr>
        <w:top w:val="none" w:sz="0" w:space="0" w:color="auto"/>
        <w:left w:val="none" w:sz="0" w:space="0" w:color="auto"/>
        <w:bottom w:val="none" w:sz="0" w:space="0" w:color="auto"/>
        <w:right w:val="none" w:sz="0" w:space="0" w:color="auto"/>
      </w:divBdr>
    </w:div>
    <w:div w:id="1443719055">
      <w:bodyDiv w:val="1"/>
      <w:marLeft w:val="0"/>
      <w:marRight w:val="0"/>
      <w:marTop w:val="0"/>
      <w:marBottom w:val="0"/>
      <w:divBdr>
        <w:top w:val="none" w:sz="0" w:space="0" w:color="auto"/>
        <w:left w:val="none" w:sz="0" w:space="0" w:color="auto"/>
        <w:bottom w:val="none" w:sz="0" w:space="0" w:color="auto"/>
        <w:right w:val="none" w:sz="0" w:space="0" w:color="auto"/>
      </w:divBdr>
    </w:div>
    <w:div w:id="1505246527">
      <w:bodyDiv w:val="1"/>
      <w:marLeft w:val="0"/>
      <w:marRight w:val="0"/>
      <w:marTop w:val="0"/>
      <w:marBottom w:val="0"/>
      <w:divBdr>
        <w:top w:val="none" w:sz="0" w:space="0" w:color="auto"/>
        <w:left w:val="none" w:sz="0" w:space="0" w:color="auto"/>
        <w:bottom w:val="none" w:sz="0" w:space="0" w:color="auto"/>
        <w:right w:val="none" w:sz="0" w:space="0" w:color="auto"/>
      </w:divBdr>
    </w:div>
    <w:div w:id="1520116501">
      <w:bodyDiv w:val="1"/>
      <w:marLeft w:val="0"/>
      <w:marRight w:val="0"/>
      <w:marTop w:val="0"/>
      <w:marBottom w:val="0"/>
      <w:divBdr>
        <w:top w:val="none" w:sz="0" w:space="0" w:color="auto"/>
        <w:left w:val="none" w:sz="0" w:space="0" w:color="auto"/>
        <w:bottom w:val="none" w:sz="0" w:space="0" w:color="auto"/>
        <w:right w:val="none" w:sz="0" w:space="0" w:color="auto"/>
      </w:divBdr>
    </w:div>
    <w:div w:id="1560824033">
      <w:bodyDiv w:val="1"/>
      <w:marLeft w:val="0"/>
      <w:marRight w:val="0"/>
      <w:marTop w:val="0"/>
      <w:marBottom w:val="0"/>
      <w:divBdr>
        <w:top w:val="none" w:sz="0" w:space="0" w:color="auto"/>
        <w:left w:val="none" w:sz="0" w:space="0" w:color="auto"/>
        <w:bottom w:val="none" w:sz="0" w:space="0" w:color="auto"/>
        <w:right w:val="none" w:sz="0" w:space="0" w:color="auto"/>
      </w:divBdr>
    </w:div>
    <w:div w:id="1571039651">
      <w:bodyDiv w:val="1"/>
      <w:marLeft w:val="0"/>
      <w:marRight w:val="0"/>
      <w:marTop w:val="0"/>
      <w:marBottom w:val="0"/>
      <w:divBdr>
        <w:top w:val="none" w:sz="0" w:space="0" w:color="auto"/>
        <w:left w:val="none" w:sz="0" w:space="0" w:color="auto"/>
        <w:bottom w:val="none" w:sz="0" w:space="0" w:color="auto"/>
        <w:right w:val="none" w:sz="0" w:space="0" w:color="auto"/>
      </w:divBdr>
    </w:div>
    <w:div w:id="1702045297">
      <w:bodyDiv w:val="1"/>
      <w:marLeft w:val="0"/>
      <w:marRight w:val="0"/>
      <w:marTop w:val="0"/>
      <w:marBottom w:val="0"/>
      <w:divBdr>
        <w:top w:val="none" w:sz="0" w:space="0" w:color="auto"/>
        <w:left w:val="none" w:sz="0" w:space="0" w:color="auto"/>
        <w:bottom w:val="none" w:sz="0" w:space="0" w:color="auto"/>
        <w:right w:val="none" w:sz="0" w:space="0" w:color="auto"/>
      </w:divBdr>
    </w:div>
    <w:div w:id="1791704763">
      <w:bodyDiv w:val="1"/>
      <w:marLeft w:val="0"/>
      <w:marRight w:val="0"/>
      <w:marTop w:val="0"/>
      <w:marBottom w:val="0"/>
      <w:divBdr>
        <w:top w:val="none" w:sz="0" w:space="0" w:color="auto"/>
        <w:left w:val="none" w:sz="0" w:space="0" w:color="auto"/>
        <w:bottom w:val="none" w:sz="0" w:space="0" w:color="auto"/>
        <w:right w:val="none" w:sz="0" w:space="0" w:color="auto"/>
      </w:divBdr>
      <w:divsChild>
        <w:div w:id="784931432">
          <w:marLeft w:val="0"/>
          <w:marRight w:val="0"/>
          <w:marTop w:val="0"/>
          <w:marBottom w:val="0"/>
          <w:divBdr>
            <w:top w:val="none" w:sz="0" w:space="0" w:color="auto"/>
            <w:left w:val="none" w:sz="0" w:space="0" w:color="auto"/>
            <w:bottom w:val="none" w:sz="0" w:space="0" w:color="auto"/>
            <w:right w:val="none" w:sz="0" w:space="0" w:color="auto"/>
          </w:divBdr>
        </w:div>
      </w:divsChild>
    </w:div>
    <w:div w:id="1813984040">
      <w:bodyDiv w:val="1"/>
      <w:marLeft w:val="0"/>
      <w:marRight w:val="0"/>
      <w:marTop w:val="0"/>
      <w:marBottom w:val="0"/>
      <w:divBdr>
        <w:top w:val="none" w:sz="0" w:space="0" w:color="auto"/>
        <w:left w:val="none" w:sz="0" w:space="0" w:color="auto"/>
        <w:bottom w:val="none" w:sz="0" w:space="0" w:color="auto"/>
        <w:right w:val="none" w:sz="0" w:space="0" w:color="auto"/>
      </w:divBdr>
    </w:div>
    <w:div w:id="1866870658">
      <w:bodyDiv w:val="1"/>
      <w:marLeft w:val="0"/>
      <w:marRight w:val="0"/>
      <w:marTop w:val="0"/>
      <w:marBottom w:val="0"/>
      <w:divBdr>
        <w:top w:val="none" w:sz="0" w:space="0" w:color="auto"/>
        <w:left w:val="none" w:sz="0" w:space="0" w:color="auto"/>
        <w:bottom w:val="none" w:sz="0" w:space="0" w:color="auto"/>
        <w:right w:val="none" w:sz="0" w:space="0" w:color="auto"/>
      </w:divBdr>
    </w:div>
    <w:div w:id="1877040969">
      <w:bodyDiv w:val="1"/>
      <w:marLeft w:val="0"/>
      <w:marRight w:val="0"/>
      <w:marTop w:val="0"/>
      <w:marBottom w:val="0"/>
      <w:divBdr>
        <w:top w:val="none" w:sz="0" w:space="0" w:color="auto"/>
        <w:left w:val="none" w:sz="0" w:space="0" w:color="auto"/>
        <w:bottom w:val="none" w:sz="0" w:space="0" w:color="auto"/>
        <w:right w:val="none" w:sz="0" w:space="0" w:color="auto"/>
      </w:divBdr>
    </w:div>
    <w:div w:id="1911188487">
      <w:bodyDiv w:val="1"/>
      <w:marLeft w:val="0"/>
      <w:marRight w:val="0"/>
      <w:marTop w:val="0"/>
      <w:marBottom w:val="0"/>
      <w:divBdr>
        <w:top w:val="none" w:sz="0" w:space="0" w:color="auto"/>
        <w:left w:val="none" w:sz="0" w:space="0" w:color="auto"/>
        <w:bottom w:val="none" w:sz="0" w:space="0" w:color="auto"/>
        <w:right w:val="none" w:sz="0" w:space="0" w:color="auto"/>
      </w:divBdr>
    </w:div>
    <w:div w:id="1918132110">
      <w:bodyDiv w:val="1"/>
      <w:marLeft w:val="0"/>
      <w:marRight w:val="0"/>
      <w:marTop w:val="0"/>
      <w:marBottom w:val="0"/>
      <w:divBdr>
        <w:top w:val="none" w:sz="0" w:space="0" w:color="auto"/>
        <w:left w:val="none" w:sz="0" w:space="0" w:color="auto"/>
        <w:bottom w:val="none" w:sz="0" w:space="0" w:color="auto"/>
        <w:right w:val="none" w:sz="0" w:space="0" w:color="auto"/>
      </w:divBdr>
    </w:div>
    <w:div w:id="1929386141">
      <w:bodyDiv w:val="1"/>
      <w:marLeft w:val="0"/>
      <w:marRight w:val="0"/>
      <w:marTop w:val="0"/>
      <w:marBottom w:val="0"/>
      <w:divBdr>
        <w:top w:val="none" w:sz="0" w:space="0" w:color="auto"/>
        <w:left w:val="none" w:sz="0" w:space="0" w:color="auto"/>
        <w:bottom w:val="none" w:sz="0" w:space="0" w:color="auto"/>
        <w:right w:val="none" w:sz="0" w:space="0" w:color="auto"/>
      </w:divBdr>
    </w:div>
    <w:div w:id="1966697731">
      <w:bodyDiv w:val="1"/>
      <w:marLeft w:val="0"/>
      <w:marRight w:val="0"/>
      <w:marTop w:val="0"/>
      <w:marBottom w:val="0"/>
      <w:divBdr>
        <w:top w:val="none" w:sz="0" w:space="0" w:color="auto"/>
        <w:left w:val="none" w:sz="0" w:space="0" w:color="auto"/>
        <w:bottom w:val="none" w:sz="0" w:space="0" w:color="auto"/>
        <w:right w:val="none" w:sz="0" w:space="0" w:color="auto"/>
      </w:divBdr>
    </w:div>
    <w:div w:id="1980569453">
      <w:bodyDiv w:val="1"/>
      <w:marLeft w:val="0"/>
      <w:marRight w:val="0"/>
      <w:marTop w:val="0"/>
      <w:marBottom w:val="0"/>
      <w:divBdr>
        <w:top w:val="none" w:sz="0" w:space="0" w:color="auto"/>
        <w:left w:val="none" w:sz="0" w:space="0" w:color="auto"/>
        <w:bottom w:val="none" w:sz="0" w:space="0" w:color="auto"/>
        <w:right w:val="none" w:sz="0" w:space="0" w:color="auto"/>
      </w:divBdr>
    </w:div>
    <w:div w:id="1988239928">
      <w:bodyDiv w:val="1"/>
      <w:marLeft w:val="0"/>
      <w:marRight w:val="0"/>
      <w:marTop w:val="0"/>
      <w:marBottom w:val="0"/>
      <w:divBdr>
        <w:top w:val="none" w:sz="0" w:space="0" w:color="auto"/>
        <w:left w:val="none" w:sz="0" w:space="0" w:color="auto"/>
        <w:bottom w:val="none" w:sz="0" w:space="0" w:color="auto"/>
        <w:right w:val="none" w:sz="0" w:space="0" w:color="auto"/>
      </w:divBdr>
    </w:div>
    <w:div w:id="1992561308">
      <w:bodyDiv w:val="1"/>
      <w:marLeft w:val="0"/>
      <w:marRight w:val="0"/>
      <w:marTop w:val="0"/>
      <w:marBottom w:val="0"/>
      <w:divBdr>
        <w:top w:val="none" w:sz="0" w:space="0" w:color="auto"/>
        <w:left w:val="none" w:sz="0" w:space="0" w:color="auto"/>
        <w:bottom w:val="none" w:sz="0" w:space="0" w:color="auto"/>
        <w:right w:val="none" w:sz="0" w:space="0" w:color="auto"/>
      </w:divBdr>
    </w:div>
    <w:div w:id="2102986899">
      <w:bodyDiv w:val="1"/>
      <w:marLeft w:val="0"/>
      <w:marRight w:val="0"/>
      <w:marTop w:val="0"/>
      <w:marBottom w:val="0"/>
      <w:divBdr>
        <w:top w:val="none" w:sz="0" w:space="0" w:color="auto"/>
        <w:left w:val="none" w:sz="0" w:space="0" w:color="auto"/>
        <w:bottom w:val="none" w:sz="0" w:space="0" w:color="auto"/>
        <w:right w:val="none" w:sz="0" w:space="0" w:color="auto"/>
      </w:divBdr>
    </w:div>
    <w:div w:id="2109807107">
      <w:bodyDiv w:val="1"/>
      <w:marLeft w:val="0"/>
      <w:marRight w:val="0"/>
      <w:marTop w:val="0"/>
      <w:marBottom w:val="0"/>
      <w:divBdr>
        <w:top w:val="none" w:sz="0" w:space="0" w:color="auto"/>
        <w:left w:val="none" w:sz="0" w:space="0" w:color="auto"/>
        <w:bottom w:val="none" w:sz="0" w:space="0" w:color="auto"/>
        <w:right w:val="none" w:sz="0" w:space="0" w:color="auto"/>
      </w:divBdr>
    </w:div>
    <w:div w:id="2126457805">
      <w:bodyDiv w:val="1"/>
      <w:marLeft w:val="0"/>
      <w:marRight w:val="0"/>
      <w:marTop w:val="0"/>
      <w:marBottom w:val="0"/>
      <w:divBdr>
        <w:top w:val="none" w:sz="0" w:space="0" w:color="auto"/>
        <w:left w:val="none" w:sz="0" w:space="0" w:color="auto"/>
        <w:bottom w:val="none" w:sz="0" w:space="0" w:color="auto"/>
        <w:right w:val="none" w:sz="0" w:space="0" w:color="auto"/>
      </w:divBdr>
    </w:div>
    <w:div w:id="214199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034C8E-0E00-4D83-85AF-E939699AEC31}">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93</TotalTime>
  <Pages>1</Pages>
  <Words>20445</Words>
  <Characters>107750</Characters>
  <Application>Microsoft Office Word</Application>
  <DocSecurity>0</DocSecurity>
  <Lines>1476</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sh Shaikh</dc:creator>
  <cp:keywords/>
  <dc:description/>
  <cp:lastModifiedBy>Charlie Abt</cp:lastModifiedBy>
  <cp:revision>65</cp:revision>
  <dcterms:created xsi:type="dcterms:W3CDTF">2024-12-21T00:22:00Z</dcterms:created>
  <dcterms:modified xsi:type="dcterms:W3CDTF">2025-03-1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c0cbcc5945a8c2b2c6e41623adab8ffb868f61ae18292693c79a8c13c95969</vt:lpwstr>
  </property>
</Properties>
</file>